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C9738" w14:textId="77777777" w:rsidR="00BD2A5B" w:rsidRPr="00EC1586" w:rsidRDefault="00BD2A5B" w:rsidP="00423E1A">
      <w:pPr>
        <w:rPr>
          <w:b/>
          <w:bCs/>
        </w:rPr>
      </w:pPr>
      <w:bookmarkStart w:id="0" w:name="_Hlk56980624"/>
      <w:bookmarkEnd w:id="0"/>
      <w:r w:rsidRPr="00EC1586">
        <w:rPr>
          <w:b/>
          <w:bCs/>
          <w:noProof/>
        </w:rPr>
        <w:drawing>
          <wp:anchor distT="0" distB="0" distL="0" distR="0" simplePos="0" relativeHeight="251659264" behindDoc="0" locked="0" layoutInCell="1" allowOverlap="1" wp14:anchorId="1C4A6B8B" wp14:editId="6E0C774E">
            <wp:simplePos x="0" y="0"/>
            <wp:positionH relativeFrom="page">
              <wp:posOffset>914400</wp:posOffset>
            </wp:positionH>
            <wp:positionV relativeFrom="paragraph">
              <wp:posOffset>46870</wp:posOffset>
            </wp:positionV>
            <wp:extent cx="629412" cy="629411"/>
            <wp:effectExtent l="0" t="0" r="0" b="0"/>
            <wp:wrapNone/>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629412" cy="629411"/>
                    </a:xfrm>
                    <a:prstGeom prst="rect">
                      <a:avLst/>
                    </a:prstGeom>
                  </pic:spPr>
                </pic:pic>
              </a:graphicData>
            </a:graphic>
          </wp:anchor>
        </w:drawing>
      </w:r>
      <w:r w:rsidRPr="00EC1586">
        <w:rPr>
          <w:b/>
          <w:bCs/>
          <w:noProof/>
        </w:rPr>
        <w:drawing>
          <wp:anchor distT="0" distB="0" distL="0" distR="0" simplePos="0" relativeHeight="251660288" behindDoc="0" locked="0" layoutInCell="1" allowOverlap="1" wp14:anchorId="6F49D3EF" wp14:editId="7E54678A">
            <wp:simplePos x="0" y="0"/>
            <wp:positionH relativeFrom="page">
              <wp:posOffset>5597652</wp:posOffset>
            </wp:positionH>
            <wp:positionV relativeFrom="paragraph">
              <wp:posOffset>121546</wp:posOffset>
            </wp:positionV>
            <wp:extent cx="477012" cy="477012"/>
            <wp:effectExtent l="0" t="0" r="0" b="0"/>
            <wp:wrapNone/>
            <wp:docPr id="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77012" cy="477012"/>
                    </a:xfrm>
                    <a:prstGeom prst="rect">
                      <a:avLst/>
                    </a:prstGeom>
                  </pic:spPr>
                </pic:pic>
              </a:graphicData>
            </a:graphic>
          </wp:anchor>
        </w:drawing>
      </w:r>
      <w:r w:rsidRPr="00EC1586">
        <w:rPr>
          <w:b/>
          <w:bCs/>
          <w:noProof/>
        </w:rPr>
        <w:drawing>
          <wp:anchor distT="0" distB="0" distL="0" distR="0" simplePos="0" relativeHeight="251661312" behindDoc="0" locked="0" layoutInCell="1" allowOverlap="1" wp14:anchorId="071512BF" wp14:editId="4E7CD55E">
            <wp:simplePos x="0" y="0"/>
            <wp:positionH relativeFrom="page">
              <wp:posOffset>6252569</wp:posOffset>
            </wp:positionH>
            <wp:positionV relativeFrom="paragraph">
              <wp:posOffset>221744</wp:posOffset>
            </wp:positionV>
            <wp:extent cx="596286" cy="376813"/>
            <wp:effectExtent l="0" t="0" r="0" b="0"/>
            <wp:wrapNone/>
            <wp:docPr id="3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596286" cy="376813"/>
                    </a:xfrm>
                    <a:prstGeom prst="rect">
                      <a:avLst/>
                    </a:prstGeom>
                  </pic:spPr>
                </pic:pic>
              </a:graphicData>
            </a:graphic>
          </wp:anchor>
        </w:drawing>
      </w:r>
      <w:r w:rsidRPr="00EC1586">
        <w:rPr>
          <w:b/>
          <w:bCs/>
        </w:rPr>
        <w:t>TRƯỜNG CAO ĐẲNG CÔNG NGHỆ THỦ ĐỨC</w:t>
      </w:r>
    </w:p>
    <w:p w14:paraId="6BC22A90" w14:textId="77777777" w:rsidR="00BD2A5B" w:rsidRDefault="00BD2A5B" w:rsidP="00EC1586">
      <w:pPr>
        <w:ind w:right="2834"/>
        <w:jc w:val="center"/>
      </w:pPr>
      <w:r>
        <w:t>Khoa Công Nghệ Thông Tin</w:t>
      </w:r>
    </w:p>
    <w:p w14:paraId="12E7D3BF" w14:textId="77777777" w:rsidR="00BD2A5B" w:rsidRDefault="00BD2A5B" w:rsidP="00423E1A">
      <w:r>
        <w:rPr>
          <w:noProof/>
        </w:rPr>
        <mc:AlternateContent>
          <mc:Choice Requires="wps">
            <w:drawing>
              <wp:anchor distT="0" distB="0" distL="0" distR="0" simplePos="0" relativeHeight="251662336" behindDoc="1" locked="0" layoutInCell="1" allowOverlap="1" wp14:anchorId="261268E4" wp14:editId="2B4EC254">
                <wp:simplePos x="0" y="0"/>
                <wp:positionH relativeFrom="page">
                  <wp:posOffset>914400</wp:posOffset>
                </wp:positionH>
                <wp:positionV relativeFrom="paragraph">
                  <wp:posOffset>222250</wp:posOffset>
                </wp:positionV>
                <wp:extent cx="5943600" cy="1270"/>
                <wp:effectExtent l="9525" t="7620" r="9525" b="10160"/>
                <wp:wrapTopAndBottom/>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70"/>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7E7E7E"/>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8A63CA" id="Freeform: Shape 23" o:spid="_x0000_s1026" style="position:absolute;margin-left:1in;margin-top:17.5pt;width:468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" path="m,l9360,e" filled="f" strokecolor="#7e7e7e" strokeweight=".48pt">
                <v:stroke dashstyle="1 1"/>
                <v:path arrowok="t" o:connecttype="custom" o:connectlocs="0,0;5943600,0" o:connectangles="0,0"/>
                <w10:wrap type="topAndBottom" anchorx="page"/>
              </v:shape>
            </w:pict>
          </mc:Fallback>
        </mc:AlternateContent>
      </w:r>
    </w:p>
    <w:p w14:paraId="62B2FC8F" w14:textId="77777777" w:rsidR="00BD2A5B" w:rsidRDefault="00BD2A5B" w:rsidP="00423E1A"/>
    <w:p w14:paraId="078FE04E" w14:textId="77777777" w:rsidR="00BD2A5B" w:rsidRDefault="00BD2A5B" w:rsidP="00423E1A"/>
    <w:p w14:paraId="359CC875" w14:textId="77777777" w:rsidR="00BD2A5B" w:rsidRDefault="00BD2A5B" w:rsidP="00423E1A"/>
    <w:p w14:paraId="5AC30C37" w14:textId="77777777" w:rsidR="00BD2A5B" w:rsidRPr="00EC1586" w:rsidRDefault="00BD2A5B" w:rsidP="00423E1A">
      <w:pPr>
        <w:rPr>
          <w:b/>
          <w:bCs/>
          <w:sz w:val="32"/>
          <w:szCs w:val="32"/>
          <w:lang w:val="vi"/>
        </w:rPr>
      </w:pPr>
      <w:r w:rsidRPr="00EC1586">
        <w:rPr>
          <w:b/>
          <w:bCs/>
          <w:sz w:val="32"/>
          <w:szCs w:val="32"/>
        </w:rPr>
        <w:t xml:space="preserve">CHUYÊN ĐỀ PHÁT TRIỂN WEB 1 </w:t>
      </w:r>
      <w:r w:rsidRPr="00EC1586">
        <w:rPr>
          <w:b/>
          <w:bCs/>
          <w:sz w:val="32"/>
          <w:szCs w:val="32"/>
          <w:lang w:val="vi"/>
        </w:rPr>
        <w:t>|</w:t>
      </w:r>
      <w:r w:rsidRPr="00EC1586">
        <w:rPr>
          <w:b/>
          <w:bCs/>
          <w:sz w:val="32"/>
          <w:szCs w:val="32"/>
        </w:rPr>
        <w:t xml:space="preserve"> </w:t>
      </w:r>
      <w:r w:rsidRPr="00EC1586">
        <w:rPr>
          <w:b/>
          <w:bCs/>
          <w:sz w:val="32"/>
          <w:szCs w:val="32"/>
          <w:lang w:val="vi"/>
        </w:rPr>
        <w:t>HKI – [2020 –</w:t>
      </w:r>
      <w:r w:rsidRPr="00EC1586">
        <w:rPr>
          <w:b/>
          <w:bCs/>
          <w:spacing w:val="1"/>
          <w:sz w:val="32"/>
          <w:szCs w:val="32"/>
          <w:lang w:val="vi"/>
        </w:rPr>
        <w:t xml:space="preserve"> </w:t>
      </w:r>
      <w:r w:rsidRPr="00EC1586">
        <w:rPr>
          <w:b/>
          <w:bCs/>
          <w:sz w:val="32"/>
          <w:szCs w:val="32"/>
          <w:lang w:val="vi"/>
        </w:rPr>
        <w:t>2021]</w:t>
      </w:r>
    </w:p>
    <w:p w14:paraId="07B88069" w14:textId="77777777" w:rsidR="00BD2A5B" w:rsidRPr="00EC1586" w:rsidRDefault="00BD2A5B" w:rsidP="00423E1A">
      <w:pPr>
        <w:rPr>
          <w:b/>
          <w:bCs/>
        </w:rPr>
      </w:pPr>
    </w:p>
    <w:p w14:paraId="4C22FB3C" w14:textId="77777777" w:rsidR="00BD2A5B" w:rsidRPr="00EC1586" w:rsidRDefault="00BD2A5B" w:rsidP="00423E1A">
      <w:pPr>
        <w:rPr>
          <w:b/>
          <w:bCs/>
          <w:sz w:val="48"/>
          <w:szCs w:val="48"/>
        </w:rPr>
      </w:pPr>
      <w:r w:rsidRPr="00EC1586">
        <w:rPr>
          <w:b/>
          <w:bCs/>
          <w:sz w:val="48"/>
          <w:szCs w:val="48"/>
        </w:rPr>
        <w:t>PRJ – REPORT</w:t>
      </w:r>
    </w:p>
    <w:p w14:paraId="750D0463" w14:textId="531276B3" w:rsidR="00BD2A5B" w:rsidRPr="00EC1586" w:rsidRDefault="00BD2A5B" w:rsidP="00423E1A">
      <w:pPr>
        <w:rPr>
          <w:b/>
          <w:bCs/>
          <w:sz w:val="48"/>
          <w:szCs w:val="48"/>
        </w:rPr>
      </w:pPr>
      <w:r w:rsidRPr="00EC1586">
        <w:rPr>
          <w:b/>
          <w:bCs/>
          <w:sz w:val="48"/>
          <w:szCs w:val="48"/>
        </w:rPr>
        <w:t xml:space="preserve">TÌM HIỂU </w:t>
      </w:r>
      <w:r w:rsidR="00084AFE" w:rsidRPr="00EC1586">
        <w:rPr>
          <w:b/>
          <w:bCs/>
          <w:sz w:val="48"/>
          <w:szCs w:val="48"/>
        </w:rPr>
        <w:t>ASP.NET Core</w:t>
      </w:r>
    </w:p>
    <w:p w14:paraId="0F6E30C5" w14:textId="77777777" w:rsidR="00BD2A5B" w:rsidRDefault="00BD2A5B" w:rsidP="00423E1A"/>
    <w:p w14:paraId="1151B123" w14:textId="77777777" w:rsidR="00BD2A5B" w:rsidRDefault="00BD2A5B" w:rsidP="00423E1A"/>
    <w:p w14:paraId="06054EB4" w14:textId="77777777" w:rsidR="00BD2A5B" w:rsidRDefault="00BD2A5B" w:rsidP="00423E1A"/>
    <w:p w14:paraId="14A911B5" w14:textId="77777777" w:rsidR="00BD2A5B" w:rsidRDefault="00BD2A5B" w:rsidP="00423E1A"/>
    <w:p w14:paraId="3518F6B7" w14:textId="77777777" w:rsidR="00BD2A5B" w:rsidRDefault="00BD2A5B" w:rsidP="00423E1A"/>
    <w:p w14:paraId="19BD9988" w14:textId="77777777" w:rsidR="00BD2A5B" w:rsidRDefault="00BD2A5B" w:rsidP="00423E1A"/>
    <w:p w14:paraId="19B7C216" w14:textId="77777777" w:rsidR="00BD2A5B" w:rsidRDefault="00BD2A5B" w:rsidP="00423E1A"/>
    <w:p w14:paraId="399D8B00" w14:textId="77777777" w:rsidR="00BD2A5B" w:rsidRDefault="00BD2A5B" w:rsidP="00423E1A"/>
    <w:p w14:paraId="6BEA6400" w14:textId="77777777" w:rsidR="00BD2A5B" w:rsidRDefault="00BD2A5B" w:rsidP="00423E1A"/>
    <w:p w14:paraId="4C8C64C7" w14:textId="41030228" w:rsidR="00E8665F" w:rsidRDefault="00E8665F" w:rsidP="00423E1A"/>
    <w:p w14:paraId="006941BE" w14:textId="0AE61953" w:rsidR="00E8665F" w:rsidRDefault="00E8665F" w:rsidP="00EC1586">
      <w:pPr>
        <w:ind w:firstLine="0"/>
      </w:pPr>
    </w:p>
    <w:p w14:paraId="6B83F351" w14:textId="77777777" w:rsidR="00EC1586" w:rsidRPr="007735C1" w:rsidRDefault="00EC1586" w:rsidP="00EC1586">
      <w:pPr>
        <w:ind w:firstLine="0"/>
      </w:pPr>
    </w:p>
    <w:p w14:paraId="7CA91B18" w14:textId="77777777" w:rsidR="00BD2A5B" w:rsidRPr="00EC1586" w:rsidRDefault="00BD2A5B" w:rsidP="00EC1586">
      <w:pPr>
        <w:rPr>
          <w:b/>
          <w:bCs/>
        </w:rPr>
      </w:pPr>
      <w:r w:rsidRPr="00EC1586">
        <w:rPr>
          <w:b/>
          <w:bCs/>
        </w:rPr>
        <w:t>Nhóm M:</w:t>
      </w:r>
    </w:p>
    <w:p w14:paraId="7E81594E" w14:textId="77777777" w:rsidR="00BD2A5B" w:rsidRPr="00BF3FAC" w:rsidRDefault="00BD2A5B" w:rsidP="00EC1586">
      <w:r w:rsidRPr="007735C1">
        <w:t>Doãn Hồng Thăng</w:t>
      </w:r>
      <w:r w:rsidRPr="00EE2797">
        <w:t xml:space="preserve"> </w:t>
      </w:r>
      <w:r w:rsidRPr="007735C1">
        <w:t>– 18211TT4557</w:t>
      </w:r>
    </w:p>
    <w:p w14:paraId="434C13A0" w14:textId="77777777" w:rsidR="00BD2A5B" w:rsidRPr="00BF3FAC" w:rsidRDefault="00BD2A5B" w:rsidP="00EC1586">
      <w:r w:rsidRPr="007735C1">
        <w:t>Nguyễn Y Trinh – 18211TT4551</w:t>
      </w:r>
    </w:p>
    <w:p w14:paraId="141B0062" w14:textId="4F799FD2" w:rsidR="00A95EFD" w:rsidRPr="00E8665F" w:rsidRDefault="00BD2A5B" w:rsidP="00EC1586">
      <w:r w:rsidRPr="007735C1">
        <w:t>Ngô Đình Trí – 18211TT2467</w:t>
      </w:r>
    </w:p>
    <w:p w14:paraId="28CDE879" w14:textId="77777777" w:rsidR="000C2378" w:rsidRPr="00A95EFD" w:rsidRDefault="000C2378" w:rsidP="00A95EFD">
      <w:pPr>
        <w:jc w:val="center"/>
        <w:rPr>
          <w:b/>
          <w:bCs/>
          <w:sz w:val="40"/>
          <w:szCs w:val="40"/>
        </w:rPr>
      </w:pPr>
      <w:r w:rsidRPr="00A95EFD">
        <w:rPr>
          <w:b/>
          <w:bCs/>
          <w:sz w:val="40"/>
          <w:szCs w:val="40"/>
        </w:rPr>
        <w:lastRenderedPageBreak/>
        <w:t>BẢNG PHÂN CHIA CÔNG VIỆC</w:t>
      </w:r>
    </w:p>
    <w:tbl>
      <w:tblPr>
        <w:tblW w:w="0" w:type="auto"/>
        <w:jc w:val="center"/>
        <w:tblLook w:val="04A0" w:firstRow="1" w:lastRow="0" w:firstColumn="1" w:lastColumn="0" w:noHBand="0" w:noVBand="1"/>
      </w:tblPr>
      <w:tblGrid>
        <w:gridCol w:w="1590"/>
        <w:gridCol w:w="1288"/>
        <w:gridCol w:w="3921"/>
        <w:gridCol w:w="1276"/>
        <w:gridCol w:w="986"/>
      </w:tblGrid>
      <w:tr w:rsidR="007417FF" w:rsidRPr="00CB4DDC" w14:paraId="73FC22BD" w14:textId="77777777" w:rsidTr="00EC1586">
        <w:trPr>
          <w:trHeight w:val="840"/>
          <w:jc w:val="center"/>
        </w:trPr>
        <w:tc>
          <w:tcPr>
            <w:tcW w:w="0" w:type="auto"/>
            <w:tcBorders>
              <w:top w:val="single" w:sz="4" w:space="0" w:color="auto"/>
              <w:left w:val="single" w:sz="4" w:space="0" w:color="auto"/>
              <w:bottom w:val="single" w:sz="4" w:space="0" w:color="auto"/>
              <w:right w:val="single" w:sz="4" w:space="0" w:color="auto"/>
            </w:tcBorders>
            <w:shd w:val="clear" w:color="000000" w:fill="4472C4"/>
            <w:vAlign w:val="center"/>
            <w:hideMark/>
          </w:tcPr>
          <w:p w14:paraId="5EC8C288" w14:textId="59D6EEB0" w:rsidR="00B03F46" w:rsidRPr="00CB4DDC" w:rsidRDefault="00CB4DDC" w:rsidP="00CB4DDC">
            <w:pPr>
              <w:ind w:firstLine="0"/>
              <w:jc w:val="center"/>
              <w:rPr>
                <w:b/>
                <w:bCs/>
                <w:sz w:val="24"/>
                <w:szCs w:val="24"/>
                <w:lang w:val="en-US" w:eastAsia="ja-JP"/>
              </w:rPr>
            </w:pPr>
            <w:r>
              <w:rPr>
                <w:b/>
                <w:bCs/>
                <w:sz w:val="24"/>
                <w:szCs w:val="24"/>
                <w:lang w:val="en-US" w:eastAsia="ja-JP"/>
              </w:rPr>
              <w:t>MSSV</w:t>
            </w:r>
          </w:p>
        </w:tc>
        <w:tc>
          <w:tcPr>
            <w:tcW w:w="0" w:type="auto"/>
            <w:tcBorders>
              <w:top w:val="single" w:sz="4" w:space="0" w:color="auto"/>
              <w:left w:val="nil"/>
              <w:bottom w:val="single" w:sz="4" w:space="0" w:color="auto"/>
              <w:right w:val="single" w:sz="4" w:space="0" w:color="auto"/>
            </w:tcBorders>
            <w:shd w:val="clear" w:color="000000" w:fill="4472C4"/>
            <w:vAlign w:val="center"/>
            <w:hideMark/>
          </w:tcPr>
          <w:p w14:paraId="56DBC055" w14:textId="77777777" w:rsidR="00B03F46" w:rsidRPr="00CB4DDC" w:rsidRDefault="00B03F46" w:rsidP="00CB4DDC">
            <w:pPr>
              <w:ind w:firstLine="0"/>
              <w:jc w:val="center"/>
              <w:rPr>
                <w:b/>
                <w:bCs/>
                <w:sz w:val="24"/>
                <w:szCs w:val="24"/>
                <w:lang w:eastAsia="ja-JP"/>
              </w:rPr>
            </w:pPr>
            <w:r w:rsidRPr="00CB4DDC">
              <w:rPr>
                <w:b/>
                <w:bCs/>
                <w:sz w:val="24"/>
                <w:szCs w:val="24"/>
                <w:lang w:eastAsia="ja-JP"/>
              </w:rPr>
              <w:t>Họ &amp; Tên</w:t>
            </w:r>
          </w:p>
        </w:tc>
        <w:tc>
          <w:tcPr>
            <w:tcW w:w="3921" w:type="dxa"/>
            <w:tcBorders>
              <w:top w:val="single" w:sz="4" w:space="0" w:color="auto"/>
              <w:left w:val="nil"/>
              <w:bottom w:val="nil"/>
              <w:right w:val="single" w:sz="4" w:space="0" w:color="auto"/>
            </w:tcBorders>
            <w:shd w:val="clear" w:color="000000" w:fill="4472C4"/>
            <w:vAlign w:val="center"/>
            <w:hideMark/>
          </w:tcPr>
          <w:p w14:paraId="476E706B" w14:textId="77777777" w:rsidR="00B03F46" w:rsidRPr="00CB4DDC" w:rsidRDefault="00B03F46" w:rsidP="00CB4DDC">
            <w:pPr>
              <w:ind w:firstLine="0"/>
              <w:jc w:val="center"/>
              <w:rPr>
                <w:b/>
                <w:bCs/>
                <w:sz w:val="24"/>
                <w:szCs w:val="24"/>
                <w:lang w:eastAsia="ja-JP"/>
              </w:rPr>
            </w:pPr>
            <w:r w:rsidRPr="00CB4DDC">
              <w:rPr>
                <w:b/>
                <w:bCs/>
                <w:sz w:val="24"/>
                <w:szCs w:val="24"/>
                <w:lang w:eastAsia="ja-JP"/>
              </w:rPr>
              <w:t>Công việc</w:t>
            </w:r>
          </w:p>
        </w:tc>
        <w:tc>
          <w:tcPr>
            <w:tcW w:w="1276" w:type="dxa"/>
            <w:tcBorders>
              <w:top w:val="single" w:sz="4" w:space="0" w:color="auto"/>
              <w:left w:val="nil"/>
              <w:bottom w:val="single" w:sz="4" w:space="0" w:color="auto"/>
              <w:right w:val="single" w:sz="4" w:space="0" w:color="auto"/>
            </w:tcBorders>
            <w:shd w:val="clear" w:color="000000" w:fill="4472C4"/>
            <w:vAlign w:val="center"/>
            <w:hideMark/>
          </w:tcPr>
          <w:p w14:paraId="72DB9627" w14:textId="77777777" w:rsidR="00B03F46" w:rsidRPr="00CB4DDC" w:rsidRDefault="00B03F46" w:rsidP="00CB4DDC">
            <w:pPr>
              <w:ind w:firstLine="0"/>
              <w:jc w:val="center"/>
              <w:rPr>
                <w:b/>
                <w:bCs/>
                <w:sz w:val="24"/>
                <w:szCs w:val="24"/>
                <w:lang w:eastAsia="ja-JP"/>
              </w:rPr>
            </w:pPr>
            <w:r w:rsidRPr="00CB4DDC">
              <w:rPr>
                <w:b/>
                <w:bCs/>
                <w:sz w:val="24"/>
                <w:szCs w:val="24"/>
                <w:lang w:eastAsia="ja-JP"/>
              </w:rPr>
              <w:t>Hoành thành</w:t>
            </w:r>
          </w:p>
        </w:tc>
        <w:tc>
          <w:tcPr>
            <w:tcW w:w="986" w:type="dxa"/>
            <w:tcBorders>
              <w:top w:val="single" w:sz="4" w:space="0" w:color="auto"/>
              <w:left w:val="nil"/>
              <w:bottom w:val="single" w:sz="4" w:space="0" w:color="auto"/>
              <w:right w:val="single" w:sz="4" w:space="0" w:color="auto"/>
            </w:tcBorders>
            <w:shd w:val="clear" w:color="000000" w:fill="4472C4"/>
            <w:vAlign w:val="center"/>
            <w:hideMark/>
          </w:tcPr>
          <w:p w14:paraId="6D1C5BD6" w14:textId="77777777" w:rsidR="00B03F46" w:rsidRPr="00CB4DDC" w:rsidRDefault="00B03F46" w:rsidP="00CB4DDC">
            <w:pPr>
              <w:ind w:firstLine="0"/>
              <w:jc w:val="center"/>
              <w:rPr>
                <w:b/>
                <w:bCs/>
                <w:sz w:val="24"/>
                <w:szCs w:val="24"/>
                <w:lang w:eastAsia="ja-JP"/>
              </w:rPr>
            </w:pPr>
            <w:r w:rsidRPr="00CB4DDC">
              <w:rPr>
                <w:b/>
                <w:bCs/>
                <w:sz w:val="24"/>
                <w:szCs w:val="24"/>
                <w:lang w:eastAsia="ja-JP"/>
              </w:rPr>
              <w:t>Đánh giá</w:t>
            </w:r>
          </w:p>
        </w:tc>
      </w:tr>
      <w:tr w:rsidR="007417FF" w:rsidRPr="00CB4DDC" w14:paraId="28E9FDDD" w14:textId="77777777" w:rsidTr="00EC1586">
        <w:trPr>
          <w:trHeight w:val="360"/>
          <w:jc w:val="center"/>
        </w:trPr>
        <w:tc>
          <w:tcPr>
            <w:tcW w:w="0" w:type="auto"/>
            <w:vMerge w:val="restart"/>
            <w:tcBorders>
              <w:top w:val="nil"/>
              <w:left w:val="single" w:sz="4" w:space="0" w:color="auto"/>
              <w:bottom w:val="single" w:sz="4" w:space="0" w:color="auto"/>
              <w:right w:val="single" w:sz="4" w:space="0" w:color="auto"/>
            </w:tcBorders>
            <w:shd w:val="clear" w:color="000000" w:fill="D9E2F3"/>
            <w:vAlign w:val="center"/>
            <w:hideMark/>
          </w:tcPr>
          <w:p w14:paraId="2ACDB28F" w14:textId="77777777" w:rsidR="00B03F46" w:rsidRPr="00CB4DDC" w:rsidRDefault="00B03F46" w:rsidP="00CB4DDC">
            <w:pPr>
              <w:ind w:firstLine="0"/>
              <w:jc w:val="center"/>
              <w:rPr>
                <w:sz w:val="24"/>
                <w:szCs w:val="24"/>
                <w:lang w:eastAsia="ja-JP"/>
              </w:rPr>
            </w:pPr>
            <w:r w:rsidRPr="00CB4DDC">
              <w:rPr>
                <w:sz w:val="24"/>
                <w:szCs w:val="24"/>
                <w:lang w:eastAsia="ja-JP"/>
              </w:rPr>
              <w:t>18211TT4557</w:t>
            </w:r>
          </w:p>
        </w:tc>
        <w:tc>
          <w:tcPr>
            <w:tcW w:w="0" w:type="auto"/>
            <w:vMerge w:val="restart"/>
            <w:tcBorders>
              <w:top w:val="nil"/>
              <w:left w:val="single" w:sz="4" w:space="0" w:color="auto"/>
              <w:bottom w:val="single" w:sz="4" w:space="0" w:color="auto"/>
              <w:right w:val="nil"/>
            </w:tcBorders>
            <w:shd w:val="clear" w:color="000000" w:fill="D9E2F3"/>
            <w:vAlign w:val="center"/>
            <w:hideMark/>
          </w:tcPr>
          <w:p w14:paraId="3047E234" w14:textId="44BCD707" w:rsidR="00B03F46" w:rsidRPr="00CB4DDC" w:rsidRDefault="00B03F46" w:rsidP="00CB4DDC">
            <w:pPr>
              <w:ind w:firstLine="0"/>
              <w:jc w:val="center"/>
              <w:rPr>
                <w:sz w:val="24"/>
                <w:szCs w:val="24"/>
                <w:lang w:eastAsia="ja-JP"/>
              </w:rPr>
            </w:pPr>
            <w:r w:rsidRPr="00CB4DDC">
              <w:rPr>
                <w:sz w:val="24"/>
                <w:szCs w:val="24"/>
                <w:lang w:eastAsia="ja-JP"/>
              </w:rPr>
              <w:t>Doãn Hồng Thăng</w:t>
            </w:r>
          </w:p>
        </w:tc>
        <w:tc>
          <w:tcPr>
            <w:tcW w:w="3921" w:type="dxa"/>
            <w:tcBorders>
              <w:top w:val="single" w:sz="4" w:space="0" w:color="auto"/>
              <w:left w:val="single" w:sz="4" w:space="0" w:color="auto"/>
              <w:bottom w:val="nil"/>
              <w:right w:val="single" w:sz="4" w:space="0" w:color="auto"/>
            </w:tcBorders>
            <w:shd w:val="clear" w:color="000000" w:fill="D9E2F3"/>
            <w:vAlign w:val="center"/>
            <w:hideMark/>
          </w:tcPr>
          <w:p w14:paraId="50BDBEF4" w14:textId="5A46ECF1"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Hướng dẫn gửi </w:t>
            </w:r>
            <w:r w:rsidR="001C6D8D">
              <w:rPr>
                <w:sz w:val="24"/>
                <w:szCs w:val="24"/>
                <w:lang w:val="en-US" w:eastAsia="ja-JP"/>
              </w:rPr>
              <w:t>e</w:t>
            </w:r>
            <w:r w:rsidR="00B03F46" w:rsidRPr="00CB4DDC">
              <w:rPr>
                <w:sz w:val="24"/>
                <w:szCs w:val="24"/>
                <w:lang w:eastAsia="ja-JP"/>
              </w:rPr>
              <w:t>mail MailKit</w:t>
            </w:r>
          </w:p>
        </w:tc>
        <w:tc>
          <w:tcPr>
            <w:tcW w:w="1276" w:type="dxa"/>
            <w:vMerge w:val="restart"/>
            <w:tcBorders>
              <w:top w:val="nil"/>
              <w:left w:val="nil"/>
              <w:bottom w:val="single" w:sz="4" w:space="0" w:color="auto"/>
              <w:right w:val="single" w:sz="4" w:space="0" w:color="auto"/>
            </w:tcBorders>
            <w:shd w:val="clear" w:color="000000" w:fill="D9E2F3"/>
            <w:vAlign w:val="center"/>
            <w:hideMark/>
          </w:tcPr>
          <w:p w14:paraId="1A537D38" w14:textId="77777777" w:rsidR="00B03F46" w:rsidRPr="00CB4DDC" w:rsidRDefault="00B03F46" w:rsidP="00CB4DDC">
            <w:pPr>
              <w:ind w:firstLine="0"/>
              <w:jc w:val="center"/>
              <w:rPr>
                <w:sz w:val="24"/>
                <w:szCs w:val="24"/>
                <w:lang w:eastAsia="ja-JP"/>
              </w:rPr>
            </w:pPr>
            <w:r w:rsidRPr="00CB4DDC">
              <w:rPr>
                <w:sz w:val="24"/>
                <w:szCs w:val="24"/>
                <w:lang w:eastAsia="ja-JP"/>
              </w:rPr>
              <w:t>100%</w:t>
            </w:r>
          </w:p>
        </w:tc>
        <w:tc>
          <w:tcPr>
            <w:tcW w:w="986" w:type="dxa"/>
            <w:vMerge w:val="restart"/>
            <w:tcBorders>
              <w:top w:val="nil"/>
              <w:left w:val="single" w:sz="4" w:space="0" w:color="auto"/>
              <w:bottom w:val="single" w:sz="4" w:space="0" w:color="auto"/>
              <w:right w:val="single" w:sz="4" w:space="0" w:color="auto"/>
            </w:tcBorders>
            <w:shd w:val="clear" w:color="000000" w:fill="D9E2F3"/>
            <w:vAlign w:val="center"/>
            <w:hideMark/>
          </w:tcPr>
          <w:p w14:paraId="0FF79A60" w14:textId="77777777" w:rsidR="00B03F46" w:rsidRPr="00CB4DDC" w:rsidRDefault="00B03F46" w:rsidP="00CB4DDC">
            <w:pPr>
              <w:ind w:firstLine="0"/>
              <w:jc w:val="center"/>
              <w:rPr>
                <w:sz w:val="24"/>
                <w:szCs w:val="24"/>
                <w:lang w:eastAsia="ja-JP"/>
              </w:rPr>
            </w:pPr>
            <w:r w:rsidRPr="00CB4DDC">
              <w:rPr>
                <w:sz w:val="24"/>
                <w:szCs w:val="24"/>
                <w:lang w:eastAsia="ja-JP"/>
              </w:rPr>
              <w:t>Hoành thành</w:t>
            </w:r>
          </w:p>
        </w:tc>
      </w:tr>
      <w:tr w:rsidR="007417FF" w:rsidRPr="00CB4DDC" w14:paraId="10DFE36A"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33BCC879"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6C63A4D8"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45B7D8F8" w14:textId="550B1FC6"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Hướng dẫn tích hợp Api login with </w:t>
            </w:r>
            <w:r w:rsidR="00084AFE" w:rsidRPr="00CB4DDC">
              <w:rPr>
                <w:sz w:val="24"/>
                <w:szCs w:val="24"/>
                <w:lang w:eastAsia="ja-JP"/>
              </w:rPr>
              <w:t>Google</w:t>
            </w:r>
          </w:p>
        </w:tc>
        <w:tc>
          <w:tcPr>
            <w:tcW w:w="1276" w:type="dxa"/>
            <w:vMerge/>
            <w:tcBorders>
              <w:top w:val="nil"/>
              <w:left w:val="nil"/>
              <w:bottom w:val="single" w:sz="4" w:space="0" w:color="auto"/>
              <w:right w:val="single" w:sz="4" w:space="0" w:color="auto"/>
            </w:tcBorders>
            <w:vAlign w:val="center"/>
            <w:hideMark/>
          </w:tcPr>
          <w:p w14:paraId="390B8E84"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0B67316D" w14:textId="77777777" w:rsidR="00B03F46" w:rsidRPr="00CB4DDC" w:rsidRDefault="00B03F46" w:rsidP="00CB4DDC">
            <w:pPr>
              <w:jc w:val="center"/>
              <w:rPr>
                <w:sz w:val="24"/>
                <w:szCs w:val="24"/>
                <w:lang w:eastAsia="ja-JP"/>
              </w:rPr>
            </w:pPr>
          </w:p>
        </w:tc>
      </w:tr>
      <w:tr w:rsidR="007417FF" w:rsidRPr="00CB4DDC" w14:paraId="23374BCD"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7824118D"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1AC24955"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2A840624" w14:textId="29C12F0F"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về UserIdentity và User Manager</w:t>
            </w:r>
          </w:p>
        </w:tc>
        <w:tc>
          <w:tcPr>
            <w:tcW w:w="1276" w:type="dxa"/>
            <w:vMerge/>
            <w:tcBorders>
              <w:top w:val="nil"/>
              <w:left w:val="nil"/>
              <w:bottom w:val="single" w:sz="4" w:space="0" w:color="auto"/>
              <w:right w:val="single" w:sz="4" w:space="0" w:color="auto"/>
            </w:tcBorders>
            <w:vAlign w:val="center"/>
            <w:hideMark/>
          </w:tcPr>
          <w:p w14:paraId="25EC58C3"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771607D4" w14:textId="77777777" w:rsidR="00B03F46" w:rsidRPr="00CB4DDC" w:rsidRDefault="00B03F46" w:rsidP="00CB4DDC">
            <w:pPr>
              <w:jc w:val="center"/>
              <w:rPr>
                <w:sz w:val="24"/>
                <w:szCs w:val="24"/>
                <w:lang w:eastAsia="ja-JP"/>
              </w:rPr>
            </w:pPr>
          </w:p>
        </w:tc>
      </w:tr>
      <w:tr w:rsidR="007417FF" w:rsidRPr="00CB4DDC" w14:paraId="7CB714AC"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1B63ADA6"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5A09794B"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387F10BB" w14:textId="59FDD580"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về Identity Authentication</w:t>
            </w:r>
          </w:p>
        </w:tc>
        <w:tc>
          <w:tcPr>
            <w:tcW w:w="1276" w:type="dxa"/>
            <w:vMerge/>
            <w:tcBorders>
              <w:top w:val="nil"/>
              <w:left w:val="nil"/>
              <w:bottom w:val="single" w:sz="4" w:space="0" w:color="auto"/>
              <w:right w:val="single" w:sz="4" w:space="0" w:color="auto"/>
            </w:tcBorders>
            <w:vAlign w:val="center"/>
            <w:hideMark/>
          </w:tcPr>
          <w:p w14:paraId="7DB1B1A4"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24F8ED5F" w14:textId="77777777" w:rsidR="00B03F46" w:rsidRPr="00CB4DDC" w:rsidRDefault="00B03F46" w:rsidP="00CB4DDC">
            <w:pPr>
              <w:jc w:val="center"/>
              <w:rPr>
                <w:sz w:val="24"/>
                <w:szCs w:val="24"/>
                <w:lang w:eastAsia="ja-JP"/>
              </w:rPr>
            </w:pPr>
          </w:p>
        </w:tc>
      </w:tr>
      <w:tr w:rsidR="007417FF" w:rsidRPr="00CB4DDC" w14:paraId="66583FC9"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16A10F69"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3BD8EB9D"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0BD3AFEB" w14:textId="79F47985"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Hướng dẫn thiết lập Identity</w:t>
            </w:r>
          </w:p>
        </w:tc>
        <w:tc>
          <w:tcPr>
            <w:tcW w:w="1276" w:type="dxa"/>
            <w:vMerge/>
            <w:tcBorders>
              <w:top w:val="nil"/>
              <w:left w:val="nil"/>
              <w:bottom w:val="single" w:sz="4" w:space="0" w:color="auto"/>
              <w:right w:val="single" w:sz="4" w:space="0" w:color="auto"/>
            </w:tcBorders>
            <w:vAlign w:val="center"/>
            <w:hideMark/>
          </w:tcPr>
          <w:p w14:paraId="53108198"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3B48790A" w14:textId="77777777" w:rsidR="00B03F46" w:rsidRPr="00CB4DDC" w:rsidRDefault="00B03F46" w:rsidP="00CB4DDC">
            <w:pPr>
              <w:jc w:val="center"/>
              <w:rPr>
                <w:sz w:val="24"/>
                <w:szCs w:val="24"/>
                <w:lang w:eastAsia="ja-JP"/>
              </w:rPr>
            </w:pPr>
          </w:p>
        </w:tc>
      </w:tr>
      <w:tr w:rsidR="007417FF" w:rsidRPr="00CB4DDC" w14:paraId="5F2EE3C9" w14:textId="77777777" w:rsidTr="00EC1586">
        <w:trPr>
          <w:trHeight w:val="360"/>
          <w:jc w:val="center"/>
        </w:trPr>
        <w:tc>
          <w:tcPr>
            <w:tcW w:w="0" w:type="auto"/>
            <w:vMerge w:val="restart"/>
            <w:tcBorders>
              <w:top w:val="nil"/>
              <w:left w:val="single" w:sz="4" w:space="0" w:color="auto"/>
              <w:bottom w:val="single" w:sz="4" w:space="0" w:color="auto"/>
              <w:right w:val="single" w:sz="4" w:space="0" w:color="auto"/>
            </w:tcBorders>
            <w:shd w:val="clear" w:color="000000" w:fill="D9E2F3"/>
            <w:vAlign w:val="center"/>
            <w:hideMark/>
          </w:tcPr>
          <w:p w14:paraId="6293E2FA" w14:textId="77777777" w:rsidR="00B03F46" w:rsidRPr="00CB4DDC" w:rsidRDefault="00B03F46" w:rsidP="00CB4DDC">
            <w:pPr>
              <w:ind w:firstLine="0"/>
              <w:jc w:val="center"/>
              <w:rPr>
                <w:sz w:val="24"/>
                <w:szCs w:val="24"/>
                <w:lang w:eastAsia="ja-JP"/>
              </w:rPr>
            </w:pPr>
            <w:r w:rsidRPr="00CB4DDC">
              <w:rPr>
                <w:sz w:val="24"/>
                <w:szCs w:val="24"/>
                <w:lang w:eastAsia="ja-JP"/>
              </w:rPr>
              <w:t>18211TT2467</w:t>
            </w:r>
          </w:p>
        </w:tc>
        <w:tc>
          <w:tcPr>
            <w:tcW w:w="0" w:type="auto"/>
            <w:vMerge w:val="restart"/>
            <w:tcBorders>
              <w:top w:val="nil"/>
              <w:left w:val="single" w:sz="4" w:space="0" w:color="auto"/>
              <w:bottom w:val="single" w:sz="4" w:space="0" w:color="auto"/>
              <w:right w:val="nil"/>
            </w:tcBorders>
            <w:shd w:val="clear" w:color="000000" w:fill="D9E2F3"/>
            <w:vAlign w:val="center"/>
            <w:hideMark/>
          </w:tcPr>
          <w:p w14:paraId="5E776C4E" w14:textId="77777777" w:rsidR="00B03F46" w:rsidRPr="00CB4DDC" w:rsidRDefault="00B03F46" w:rsidP="00CB4DDC">
            <w:pPr>
              <w:ind w:firstLine="0"/>
              <w:jc w:val="center"/>
              <w:rPr>
                <w:sz w:val="24"/>
                <w:szCs w:val="24"/>
                <w:lang w:eastAsia="ja-JP"/>
              </w:rPr>
            </w:pPr>
            <w:r w:rsidRPr="00CB4DDC">
              <w:rPr>
                <w:sz w:val="24"/>
                <w:szCs w:val="24"/>
                <w:lang w:eastAsia="ja-JP"/>
              </w:rPr>
              <w:t>Ngô Đình Trí</w:t>
            </w:r>
          </w:p>
        </w:tc>
        <w:tc>
          <w:tcPr>
            <w:tcW w:w="3921" w:type="dxa"/>
            <w:tcBorders>
              <w:top w:val="single" w:sz="4" w:space="0" w:color="auto"/>
              <w:left w:val="single" w:sz="4" w:space="0" w:color="auto"/>
              <w:bottom w:val="nil"/>
              <w:right w:val="single" w:sz="4" w:space="0" w:color="auto"/>
            </w:tcBorders>
            <w:shd w:val="clear" w:color="000000" w:fill="D9E2F3"/>
            <w:vAlign w:val="center"/>
            <w:hideMark/>
          </w:tcPr>
          <w:p w14:paraId="2682E439" w14:textId="32E6E458"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về EntityFramework</w:t>
            </w:r>
            <w:r w:rsidR="00477722" w:rsidRPr="00CB4DDC">
              <w:rPr>
                <w:sz w:val="24"/>
                <w:szCs w:val="24"/>
                <w:lang w:eastAsia="ja-JP"/>
              </w:rPr>
              <w:t xml:space="preserve"> C</w:t>
            </w:r>
            <w:r w:rsidR="00B03F46" w:rsidRPr="00CB4DDC">
              <w:rPr>
                <w:sz w:val="24"/>
                <w:szCs w:val="24"/>
                <w:lang w:eastAsia="ja-JP"/>
              </w:rPr>
              <w:t>ore</w:t>
            </w:r>
          </w:p>
        </w:tc>
        <w:tc>
          <w:tcPr>
            <w:tcW w:w="1276" w:type="dxa"/>
            <w:vMerge w:val="restart"/>
            <w:tcBorders>
              <w:top w:val="nil"/>
              <w:left w:val="nil"/>
              <w:bottom w:val="single" w:sz="4" w:space="0" w:color="auto"/>
              <w:right w:val="single" w:sz="4" w:space="0" w:color="auto"/>
            </w:tcBorders>
            <w:shd w:val="clear" w:color="000000" w:fill="D9E2F3"/>
            <w:vAlign w:val="center"/>
            <w:hideMark/>
          </w:tcPr>
          <w:p w14:paraId="067A2A2A" w14:textId="77777777" w:rsidR="00B03F46" w:rsidRPr="00CB4DDC" w:rsidRDefault="00B03F46" w:rsidP="00CB4DDC">
            <w:pPr>
              <w:ind w:firstLine="0"/>
              <w:jc w:val="center"/>
              <w:rPr>
                <w:sz w:val="24"/>
                <w:szCs w:val="24"/>
                <w:lang w:eastAsia="ja-JP"/>
              </w:rPr>
            </w:pPr>
            <w:r w:rsidRPr="00CB4DDC">
              <w:rPr>
                <w:sz w:val="24"/>
                <w:szCs w:val="24"/>
                <w:lang w:eastAsia="ja-JP"/>
              </w:rPr>
              <w:t>100%</w:t>
            </w:r>
          </w:p>
        </w:tc>
        <w:tc>
          <w:tcPr>
            <w:tcW w:w="986" w:type="dxa"/>
            <w:vMerge w:val="restart"/>
            <w:tcBorders>
              <w:top w:val="nil"/>
              <w:left w:val="single" w:sz="4" w:space="0" w:color="auto"/>
              <w:bottom w:val="single" w:sz="4" w:space="0" w:color="auto"/>
              <w:right w:val="single" w:sz="4" w:space="0" w:color="auto"/>
            </w:tcBorders>
            <w:shd w:val="clear" w:color="000000" w:fill="D9E2F3"/>
            <w:vAlign w:val="center"/>
            <w:hideMark/>
          </w:tcPr>
          <w:p w14:paraId="17B03D5D" w14:textId="77777777" w:rsidR="00B03F46" w:rsidRPr="00CB4DDC" w:rsidRDefault="00B03F46" w:rsidP="00CB4DDC">
            <w:pPr>
              <w:ind w:firstLine="0"/>
              <w:jc w:val="center"/>
              <w:rPr>
                <w:sz w:val="24"/>
                <w:szCs w:val="24"/>
                <w:lang w:eastAsia="ja-JP"/>
              </w:rPr>
            </w:pPr>
            <w:r w:rsidRPr="00CB4DDC">
              <w:rPr>
                <w:sz w:val="24"/>
                <w:szCs w:val="24"/>
                <w:lang w:eastAsia="ja-JP"/>
              </w:rPr>
              <w:t>Hoành thành</w:t>
            </w:r>
          </w:p>
        </w:tc>
      </w:tr>
      <w:tr w:rsidR="007417FF" w:rsidRPr="00CB4DDC" w14:paraId="779E1B49"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24E58F68"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15BB4627"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4C7EF094" w14:textId="5ED2D5B7"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về Migration</w:t>
            </w:r>
          </w:p>
        </w:tc>
        <w:tc>
          <w:tcPr>
            <w:tcW w:w="1276" w:type="dxa"/>
            <w:vMerge/>
            <w:tcBorders>
              <w:top w:val="nil"/>
              <w:left w:val="nil"/>
              <w:bottom w:val="single" w:sz="4" w:space="0" w:color="auto"/>
              <w:right w:val="single" w:sz="4" w:space="0" w:color="auto"/>
            </w:tcBorders>
            <w:vAlign w:val="center"/>
            <w:hideMark/>
          </w:tcPr>
          <w:p w14:paraId="3CE03043"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7FA853A7" w14:textId="77777777" w:rsidR="00B03F46" w:rsidRPr="00CB4DDC" w:rsidRDefault="00B03F46" w:rsidP="00CB4DDC">
            <w:pPr>
              <w:jc w:val="center"/>
              <w:rPr>
                <w:sz w:val="24"/>
                <w:szCs w:val="24"/>
                <w:lang w:eastAsia="ja-JP"/>
              </w:rPr>
            </w:pPr>
          </w:p>
        </w:tc>
      </w:tr>
      <w:tr w:rsidR="007417FF" w:rsidRPr="00CB4DDC" w14:paraId="7B52A6FD"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0789B5D6"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49117F06"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3F42F06E" w14:textId="24D57DBD"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Giới thiệu về </w:t>
            </w:r>
            <w:r w:rsidR="00477722" w:rsidRPr="00CB4DDC">
              <w:rPr>
                <w:sz w:val="24"/>
                <w:szCs w:val="24"/>
                <w:lang w:eastAsia="ja-JP"/>
              </w:rPr>
              <w:t>S</w:t>
            </w:r>
            <w:r w:rsidR="00B03F46" w:rsidRPr="00CB4DDC">
              <w:rPr>
                <w:sz w:val="24"/>
                <w:szCs w:val="24"/>
                <w:lang w:eastAsia="ja-JP"/>
              </w:rPr>
              <w:t>ubmit form</w:t>
            </w:r>
          </w:p>
        </w:tc>
        <w:tc>
          <w:tcPr>
            <w:tcW w:w="1276" w:type="dxa"/>
            <w:vMerge/>
            <w:tcBorders>
              <w:top w:val="nil"/>
              <w:left w:val="nil"/>
              <w:bottom w:val="single" w:sz="4" w:space="0" w:color="auto"/>
              <w:right w:val="single" w:sz="4" w:space="0" w:color="auto"/>
            </w:tcBorders>
            <w:vAlign w:val="center"/>
            <w:hideMark/>
          </w:tcPr>
          <w:p w14:paraId="060E9158"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77EA873A" w14:textId="77777777" w:rsidR="00B03F46" w:rsidRPr="00CB4DDC" w:rsidRDefault="00B03F46" w:rsidP="00CB4DDC">
            <w:pPr>
              <w:jc w:val="center"/>
              <w:rPr>
                <w:sz w:val="24"/>
                <w:szCs w:val="24"/>
                <w:lang w:eastAsia="ja-JP"/>
              </w:rPr>
            </w:pPr>
          </w:p>
        </w:tc>
      </w:tr>
      <w:tr w:rsidR="007417FF" w:rsidRPr="00CB4DDC" w14:paraId="4C40397E"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2CDD3FE8"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3EE974D5"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1D33E925" w14:textId="2D459307"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Giới thiệu về truy vấn dữ liệu bằng </w:t>
            </w:r>
            <w:r w:rsidR="00477722" w:rsidRPr="00CB4DDC">
              <w:rPr>
                <w:sz w:val="24"/>
                <w:szCs w:val="24"/>
                <w:lang w:eastAsia="ja-JP"/>
              </w:rPr>
              <w:t>LINQ</w:t>
            </w:r>
          </w:p>
        </w:tc>
        <w:tc>
          <w:tcPr>
            <w:tcW w:w="1276" w:type="dxa"/>
            <w:vMerge/>
            <w:tcBorders>
              <w:top w:val="nil"/>
              <w:left w:val="nil"/>
              <w:bottom w:val="single" w:sz="4" w:space="0" w:color="auto"/>
              <w:right w:val="single" w:sz="4" w:space="0" w:color="auto"/>
            </w:tcBorders>
            <w:vAlign w:val="center"/>
            <w:hideMark/>
          </w:tcPr>
          <w:p w14:paraId="6B83FB25"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414697F4" w14:textId="77777777" w:rsidR="00B03F46" w:rsidRPr="00CB4DDC" w:rsidRDefault="00B03F46" w:rsidP="00CB4DDC">
            <w:pPr>
              <w:jc w:val="center"/>
              <w:rPr>
                <w:sz w:val="24"/>
                <w:szCs w:val="24"/>
                <w:lang w:eastAsia="ja-JP"/>
              </w:rPr>
            </w:pPr>
          </w:p>
        </w:tc>
      </w:tr>
      <w:tr w:rsidR="007417FF" w:rsidRPr="00CB4DDC" w14:paraId="067CBF8B"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56EA660C"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7959BAF0"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02658E90" w14:textId="1AE72D8C"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Hướng dẫn tích hợp </w:t>
            </w:r>
            <w:r w:rsidR="00951F95" w:rsidRPr="00CB4DDC">
              <w:rPr>
                <w:sz w:val="24"/>
                <w:szCs w:val="24"/>
                <w:lang w:eastAsia="ja-JP"/>
              </w:rPr>
              <w:t>SASS</w:t>
            </w:r>
          </w:p>
        </w:tc>
        <w:tc>
          <w:tcPr>
            <w:tcW w:w="1276" w:type="dxa"/>
            <w:vMerge/>
            <w:tcBorders>
              <w:top w:val="nil"/>
              <w:left w:val="nil"/>
              <w:bottom w:val="single" w:sz="4" w:space="0" w:color="auto"/>
              <w:right w:val="single" w:sz="4" w:space="0" w:color="auto"/>
            </w:tcBorders>
            <w:vAlign w:val="center"/>
            <w:hideMark/>
          </w:tcPr>
          <w:p w14:paraId="0D1AEA14"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5C92CAD9" w14:textId="77777777" w:rsidR="00B03F46" w:rsidRPr="00CB4DDC" w:rsidRDefault="00B03F46" w:rsidP="00CB4DDC">
            <w:pPr>
              <w:jc w:val="center"/>
              <w:rPr>
                <w:sz w:val="24"/>
                <w:szCs w:val="24"/>
                <w:lang w:eastAsia="ja-JP"/>
              </w:rPr>
            </w:pPr>
          </w:p>
        </w:tc>
      </w:tr>
      <w:tr w:rsidR="007417FF" w:rsidRPr="00CB4DDC" w14:paraId="59C20618" w14:textId="77777777" w:rsidTr="00EC1586">
        <w:trPr>
          <w:trHeight w:val="360"/>
          <w:jc w:val="center"/>
        </w:trPr>
        <w:tc>
          <w:tcPr>
            <w:tcW w:w="0" w:type="auto"/>
            <w:vMerge w:val="restart"/>
            <w:tcBorders>
              <w:top w:val="nil"/>
              <w:left w:val="single" w:sz="4" w:space="0" w:color="auto"/>
              <w:bottom w:val="single" w:sz="4" w:space="0" w:color="auto"/>
              <w:right w:val="single" w:sz="4" w:space="0" w:color="auto"/>
            </w:tcBorders>
            <w:shd w:val="clear" w:color="000000" w:fill="D9E2F3"/>
            <w:vAlign w:val="center"/>
            <w:hideMark/>
          </w:tcPr>
          <w:p w14:paraId="7ACCDE15" w14:textId="77777777" w:rsidR="00B03F46" w:rsidRPr="00CB4DDC" w:rsidRDefault="00B03F46" w:rsidP="00CB4DDC">
            <w:pPr>
              <w:ind w:firstLine="0"/>
              <w:jc w:val="center"/>
              <w:rPr>
                <w:sz w:val="24"/>
                <w:szCs w:val="24"/>
                <w:lang w:eastAsia="ja-JP"/>
              </w:rPr>
            </w:pPr>
            <w:r w:rsidRPr="00CB4DDC">
              <w:rPr>
                <w:sz w:val="24"/>
                <w:szCs w:val="24"/>
                <w:lang w:eastAsia="ja-JP"/>
              </w:rPr>
              <w:t>18211TT4551</w:t>
            </w:r>
          </w:p>
        </w:tc>
        <w:tc>
          <w:tcPr>
            <w:tcW w:w="0" w:type="auto"/>
            <w:vMerge w:val="restart"/>
            <w:tcBorders>
              <w:top w:val="nil"/>
              <w:left w:val="single" w:sz="4" w:space="0" w:color="auto"/>
              <w:bottom w:val="single" w:sz="4" w:space="0" w:color="auto"/>
              <w:right w:val="nil"/>
            </w:tcBorders>
            <w:shd w:val="clear" w:color="000000" w:fill="D9E2F3"/>
            <w:vAlign w:val="center"/>
            <w:hideMark/>
          </w:tcPr>
          <w:p w14:paraId="2070BA60" w14:textId="77777777" w:rsidR="00B03F46" w:rsidRPr="00CB4DDC" w:rsidRDefault="00B03F46" w:rsidP="00CB4DDC">
            <w:pPr>
              <w:ind w:firstLine="0"/>
              <w:jc w:val="center"/>
              <w:rPr>
                <w:sz w:val="24"/>
                <w:szCs w:val="24"/>
                <w:lang w:eastAsia="ja-JP"/>
              </w:rPr>
            </w:pPr>
            <w:r w:rsidRPr="00CB4DDC">
              <w:rPr>
                <w:sz w:val="24"/>
                <w:szCs w:val="24"/>
                <w:lang w:eastAsia="ja-JP"/>
              </w:rPr>
              <w:t>Nguyễn Y Trinh</w:t>
            </w:r>
          </w:p>
        </w:tc>
        <w:tc>
          <w:tcPr>
            <w:tcW w:w="3921" w:type="dxa"/>
            <w:tcBorders>
              <w:top w:val="single" w:sz="4" w:space="0" w:color="auto"/>
              <w:left w:val="single" w:sz="4" w:space="0" w:color="auto"/>
              <w:bottom w:val="nil"/>
              <w:right w:val="single" w:sz="4" w:space="0" w:color="auto"/>
            </w:tcBorders>
            <w:shd w:val="clear" w:color="000000" w:fill="D9E2F3"/>
            <w:vAlign w:val="center"/>
            <w:hideMark/>
          </w:tcPr>
          <w:p w14:paraId="1FAABA56" w14:textId="436579AC"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Cài đặt </w:t>
            </w:r>
            <w:r w:rsidR="00084AFE" w:rsidRPr="00CB4DDC">
              <w:rPr>
                <w:sz w:val="24"/>
                <w:szCs w:val="24"/>
                <w:lang w:eastAsia="ja-JP"/>
              </w:rPr>
              <w:t>ASP.NET Core</w:t>
            </w:r>
          </w:p>
        </w:tc>
        <w:tc>
          <w:tcPr>
            <w:tcW w:w="1276" w:type="dxa"/>
            <w:vMerge w:val="restart"/>
            <w:tcBorders>
              <w:top w:val="nil"/>
              <w:left w:val="nil"/>
              <w:bottom w:val="single" w:sz="4" w:space="0" w:color="auto"/>
              <w:right w:val="single" w:sz="4" w:space="0" w:color="auto"/>
            </w:tcBorders>
            <w:shd w:val="clear" w:color="000000" w:fill="D9E2F3"/>
            <w:vAlign w:val="center"/>
            <w:hideMark/>
          </w:tcPr>
          <w:p w14:paraId="73BB3753" w14:textId="4C76D0D3" w:rsidR="00B03F46" w:rsidRPr="00CB4DDC" w:rsidRDefault="003E59A8" w:rsidP="00CB4DDC">
            <w:pPr>
              <w:ind w:firstLine="0"/>
              <w:jc w:val="center"/>
              <w:rPr>
                <w:sz w:val="24"/>
                <w:szCs w:val="24"/>
                <w:lang w:eastAsia="ja-JP"/>
              </w:rPr>
            </w:pPr>
            <w:r w:rsidRPr="00CB4DDC">
              <w:rPr>
                <w:sz w:val="24"/>
                <w:szCs w:val="24"/>
                <w:lang w:eastAsia="ja-JP"/>
              </w:rPr>
              <w:t>1</w:t>
            </w:r>
            <w:r w:rsidR="00B03F46" w:rsidRPr="00CB4DDC">
              <w:rPr>
                <w:sz w:val="24"/>
                <w:szCs w:val="24"/>
                <w:lang w:eastAsia="ja-JP"/>
              </w:rPr>
              <w:t>00%</w:t>
            </w:r>
          </w:p>
        </w:tc>
        <w:tc>
          <w:tcPr>
            <w:tcW w:w="986" w:type="dxa"/>
            <w:vMerge w:val="restart"/>
            <w:tcBorders>
              <w:top w:val="nil"/>
              <w:left w:val="single" w:sz="4" w:space="0" w:color="auto"/>
              <w:bottom w:val="single" w:sz="4" w:space="0" w:color="auto"/>
              <w:right w:val="single" w:sz="4" w:space="0" w:color="auto"/>
            </w:tcBorders>
            <w:shd w:val="clear" w:color="000000" w:fill="D9E2F3"/>
            <w:vAlign w:val="center"/>
            <w:hideMark/>
          </w:tcPr>
          <w:p w14:paraId="7046734B" w14:textId="77777777" w:rsidR="00B03F46" w:rsidRPr="00CB4DDC" w:rsidRDefault="00B03F46" w:rsidP="00CB4DDC">
            <w:pPr>
              <w:ind w:firstLine="0"/>
              <w:jc w:val="center"/>
              <w:rPr>
                <w:sz w:val="24"/>
                <w:szCs w:val="24"/>
                <w:lang w:eastAsia="ja-JP"/>
              </w:rPr>
            </w:pPr>
            <w:r w:rsidRPr="00CB4DDC">
              <w:rPr>
                <w:sz w:val="24"/>
                <w:szCs w:val="24"/>
                <w:lang w:eastAsia="ja-JP"/>
              </w:rPr>
              <w:t>Hoành thành</w:t>
            </w:r>
          </w:p>
        </w:tc>
      </w:tr>
      <w:tr w:rsidR="007417FF" w:rsidRPr="00CB4DDC" w14:paraId="63566D85"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0370BEAF"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174FEBA3"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700F7832" w14:textId="4D2DA1FE"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Cài đặt SDK cho </w:t>
            </w:r>
            <w:r w:rsidR="00084AFE" w:rsidRPr="00CB4DDC">
              <w:rPr>
                <w:sz w:val="24"/>
                <w:szCs w:val="24"/>
                <w:lang w:eastAsia="ja-JP"/>
              </w:rPr>
              <w:t>ASP.NET Core</w:t>
            </w:r>
            <w:r w:rsidR="00B03F46" w:rsidRPr="00CB4DDC">
              <w:rPr>
                <w:sz w:val="24"/>
                <w:szCs w:val="24"/>
                <w:lang w:eastAsia="ja-JP"/>
              </w:rPr>
              <w:t xml:space="preserve"> 3.1</w:t>
            </w:r>
          </w:p>
        </w:tc>
        <w:tc>
          <w:tcPr>
            <w:tcW w:w="1276" w:type="dxa"/>
            <w:vMerge/>
            <w:tcBorders>
              <w:top w:val="nil"/>
              <w:left w:val="nil"/>
              <w:bottom w:val="single" w:sz="4" w:space="0" w:color="auto"/>
              <w:right w:val="single" w:sz="4" w:space="0" w:color="auto"/>
            </w:tcBorders>
            <w:vAlign w:val="center"/>
            <w:hideMark/>
          </w:tcPr>
          <w:p w14:paraId="1C8307E8"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69D31EEE" w14:textId="77777777" w:rsidR="00B03F46" w:rsidRPr="00CB4DDC" w:rsidRDefault="00B03F46" w:rsidP="00423E1A">
            <w:pPr>
              <w:rPr>
                <w:sz w:val="24"/>
                <w:szCs w:val="24"/>
                <w:lang w:eastAsia="ja-JP"/>
              </w:rPr>
            </w:pPr>
          </w:p>
        </w:tc>
      </w:tr>
      <w:tr w:rsidR="007417FF" w:rsidRPr="00CB4DDC" w14:paraId="4665AA4C"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05B47816"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776FA5A0"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1131EFD4" w14:textId="2A8E1906"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Cách khởi tạo project</w:t>
            </w:r>
          </w:p>
        </w:tc>
        <w:tc>
          <w:tcPr>
            <w:tcW w:w="1276" w:type="dxa"/>
            <w:vMerge/>
            <w:tcBorders>
              <w:top w:val="nil"/>
              <w:left w:val="nil"/>
              <w:bottom w:val="single" w:sz="4" w:space="0" w:color="auto"/>
              <w:right w:val="single" w:sz="4" w:space="0" w:color="auto"/>
            </w:tcBorders>
            <w:vAlign w:val="center"/>
            <w:hideMark/>
          </w:tcPr>
          <w:p w14:paraId="43CA3F81"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40F30723" w14:textId="77777777" w:rsidR="00B03F46" w:rsidRPr="00CB4DDC" w:rsidRDefault="00B03F46" w:rsidP="00423E1A">
            <w:pPr>
              <w:rPr>
                <w:sz w:val="24"/>
                <w:szCs w:val="24"/>
                <w:lang w:eastAsia="ja-JP"/>
              </w:rPr>
            </w:pPr>
          </w:p>
        </w:tc>
      </w:tr>
      <w:tr w:rsidR="007417FF" w:rsidRPr="00CB4DDC" w14:paraId="06B4EF05"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4543049E"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37150787"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3CCE8FA0" w14:textId="2862BC98"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các giao thức web application</w:t>
            </w:r>
          </w:p>
        </w:tc>
        <w:tc>
          <w:tcPr>
            <w:tcW w:w="1276" w:type="dxa"/>
            <w:vMerge/>
            <w:tcBorders>
              <w:top w:val="nil"/>
              <w:left w:val="nil"/>
              <w:bottom w:val="single" w:sz="4" w:space="0" w:color="auto"/>
              <w:right w:val="single" w:sz="4" w:space="0" w:color="auto"/>
            </w:tcBorders>
            <w:vAlign w:val="center"/>
            <w:hideMark/>
          </w:tcPr>
          <w:p w14:paraId="5B68AED6"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5A082D0B" w14:textId="77777777" w:rsidR="00B03F46" w:rsidRPr="00CB4DDC" w:rsidRDefault="00B03F46" w:rsidP="00423E1A">
            <w:pPr>
              <w:rPr>
                <w:sz w:val="24"/>
                <w:szCs w:val="24"/>
                <w:lang w:eastAsia="ja-JP"/>
              </w:rPr>
            </w:pPr>
          </w:p>
        </w:tc>
      </w:tr>
      <w:tr w:rsidR="007417FF" w:rsidRPr="00CB4DDC" w14:paraId="42D642DD"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66423522"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14FD3A89"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51BB63CC" w14:textId="6EE9DCA5"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Giới thiệu mô hình </w:t>
            </w:r>
            <w:r w:rsidR="00477722" w:rsidRPr="00CB4DDC">
              <w:rPr>
                <w:sz w:val="24"/>
                <w:szCs w:val="24"/>
                <w:lang w:eastAsia="ja-JP"/>
              </w:rPr>
              <w:t>MVC</w:t>
            </w:r>
          </w:p>
        </w:tc>
        <w:tc>
          <w:tcPr>
            <w:tcW w:w="1276" w:type="dxa"/>
            <w:vMerge/>
            <w:tcBorders>
              <w:top w:val="nil"/>
              <w:left w:val="nil"/>
              <w:bottom w:val="single" w:sz="4" w:space="0" w:color="auto"/>
              <w:right w:val="single" w:sz="4" w:space="0" w:color="auto"/>
            </w:tcBorders>
            <w:vAlign w:val="center"/>
            <w:hideMark/>
          </w:tcPr>
          <w:p w14:paraId="1CF074A2"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4FB7376D" w14:textId="77777777" w:rsidR="00B03F46" w:rsidRPr="00CB4DDC" w:rsidRDefault="00B03F46" w:rsidP="00423E1A">
            <w:pPr>
              <w:rPr>
                <w:sz w:val="24"/>
                <w:szCs w:val="24"/>
                <w:lang w:eastAsia="ja-JP"/>
              </w:rPr>
            </w:pPr>
          </w:p>
        </w:tc>
      </w:tr>
      <w:tr w:rsidR="007417FF" w:rsidRPr="00CB4DDC" w14:paraId="3DD4DF89"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30CFF233"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348B672B"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6301B1E3" w14:textId="72477D5A"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Mô tả cấu trúc  main  có trong </w:t>
            </w:r>
            <w:r w:rsidR="00084AFE" w:rsidRPr="00CB4DDC">
              <w:rPr>
                <w:sz w:val="24"/>
                <w:szCs w:val="24"/>
                <w:lang w:eastAsia="ja-JP"/>
              </w:rPr>
              <w:t>ASP.NET Core</w:t>
            </w:r>
          </w:p>
        </w:tc>
        <w:tc>
          <w:tcPr>
            <w:tcW w:w="1276" w:type="dxa"/>
            <w:vMerge/>
            <w:tcBorders>
              <w:top w:val="nil"/>
              <w:left w:val="nil"/>
              <w:bottom w:val="single" w:sz="4" w:space="0" w:color="auto"/>
              <w:right w:val="single" w:sz="4" w:space="0" w:color="auto"/>
            </w:tcBorders>
            <w:vAlign w:val="center"/>
            <w:hideMark/>
          </w:tcPr>
          <w:p w14:paraId="5312466D"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7F24B230" w14:textId="77777777" w:rsidR="00B03F46" w:rsidRPr="00CB4DDC" w:rsidRDefault="00B03F46" w:rsidP="00423E1A">
            <w:pPr>
              <w:rPr>
                <w:sz w:val="24"/>
                <w:szCs w:val="24"/>
                <w:lang w:eastAsia="ja-JP"/>
              </w:rPr>
            </w:pPr>
          </w:p>
        </w:tc>
      </w:tr>
      <w:tr w:rsidR="007417FF" w:rsidRPr="00CB4DDC" w14:paraId="40557E7F"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2A906D9A"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01C976D4"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28E05A3D" w14:textId="25392A8B"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Giới thiệu Middleware trong </w:t>
            </w:r>
            <w:r w:rsidR="00084AFE" w:rsidRPr="00CB4DDC">
              <w:rPr>
                <w:sz w:val="24"/>
                <w:szCs w:val="24"/>
                <w:lang w:eastAsia="ja-JP"/>
              </w:rPr>
              <w:t>ASP.NET Core</w:t>
            </w:r>
          </w:p>
        </w:tc>
        <w:tc>
          <w:tcPr>
            <w:tcW w:w="1276" w:type="dxa"/>
            <w:vMerge/>
            <w:tcBorders>
              <w:top w:val="nil"/>
              <w:left w:val="nil"/>
              <w:bottom w:val="single" w:sz="4" w:space="0" w:color="auto"/>
              <w:right w:val="single" w:sz="4" w:space="0" w:color="auto"/>
            </w:tcBorders>
            <w:vAlign w:val="center"/>
            <w:hideMark/>
          </w:tcPr>
          <w:p w14:paraId="41F2AAFB"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15964158" w14:textId="77777777" w:rsidR="00B03F46" w:rsidRPr="00CB4DDC" w:rsidRDefault="00B03F46" w:rsidP="00423E1A">
            <w:pPr>
              <w:rPr>
                <w:sz w:val="24"/>
                <w:szCs w:val="24"/>
                <w:lang w:eastAsia="ja-JP"/>
              </w:rPr>
            </w:pPr>
          </w:p>
        </w:tc>
      </w:tr>
      <w:tr w:rsidR="007417FF" w:rsidRPr="00CB4DDC" w14:paraId="7FA7AF5C"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2AE2AA73"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54B1CF39"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4467A88E" w14:textId="38C91387"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Giới thiệu Routing trong </w:t>
            </w:r>
            <w:r w:rsidR="00084AFE" w:rsidRPr="00CB4DDC">
              <w:rPr>
                <w:sz w:val="24"/>
                <w:szCs w:val="24"/>
                <w:lang w:eastAsia="ja-JP"/>
              </w:rPr>
              <w:t>ASP.NET Core</w:t>
            </w:r>
          </w:p>
        </w:tc>
        <w:tc>
          <w:tcPr>
            <w:tcW w:w="1276" w:type="dxa"/>
            <w:vMerge/>
            <w:tcBorders>
              <w:top w:val="nil"/>
              <w:left w:val="nil"/>
              <w:bottom w:val="single" w:sz="4" w:space="0" w:color="auto"/>
              <w:right w:val="single" w:sz="4" w:space="0" w:color="auto"/>
            </w:tcBorders>
            <w:vAlign w:val="center"/>
            <w:hideMark/>
          </w:tcPr>
          <w:p w14:paraId="57BA2A2C"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1BF0CAFB" w14:textId="77777777" w:rsidR="00B03F46" w:rsidRPr="00CB4DDC" w:rsidRDefault="00B03F46" w:rsidP="00423E1A">
            <w:pPr>
              <w:rPr>
                <w:sz w:val="24"/>
                <w:szCs w:val="24"/>
                <w:lang w:eastAsia="ja-JP"/>
              </w:rPr>
            </w:pPr>
          </w:p>
        </w:tc>
      </w:tr>
      <w:tr w:rsidR="007417FF" w:rsidRPr="00CB4DDC" w14:paraId="47DD5290"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5EFF54C1"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04636588" w14:textId="77777777" w:rsidR="00B03F46" w:rsidRPr="00CB4DDC" w:rsidRDefault="00B03F46" w:rsidP="00423E1A">
            <w:pPr>
              <w:rPr>
                <w:sz w:val="24"/>
                <w:szCs w:val="24"/>
                <w:lang w:eastAsia="ja-JP"/>
              </w:rPr>
            </w:pPr>
          </w:p>
        </w:tc>
        <w:tc>
          <w:tcPr>
            <w:tcW w:w="3921" w:type="dxa"/>
            <w:tcBorders>
              <w:top w:val="nil"/>
              <w:left w:val="single" w:sz="4" w:space="0" w:color="auto"/>
              <w:bottom w:val="single" w:sz="4" w:space="0" w:color="auto"/>
              <w:right w:val="single" w:sz="4" w:space="0" w:color="auto"/>
            </w:tcBorders>
            <w:shd w:val="clear" w:color="000000" w:fill="D9E2F3"/>
            <w:vAlign w:val="center"/>
            <w:hideMark/>
          </w:tcPr>
          <w:p w14:paraId="743AB7B8" w14:textId="2C1535C7"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về Model Validation</w:t>
            </w:r>
          </w:p>
        </w:tc>
        <w:tc>
          <w:tcPr>
            <w:tcW w:w="1276" w:type="dxa"/>
            <w:vMerge/>
            <w:tcBorders>
              <w:top w:val="nil"/>
              <w:left w:val="nil"/>
              <w:bottom w:val="single" w:sz="4" w:space="0" w:color="auto"/>
              <w:right w:val="single" w:sz="4" w:space="0" w:color="auto"/>
            </w:tcBorders>
            <w:vAlign w:val="center"/>
            <w:hideMark/>
          </w:tcPr>
          <w:p w14:paraId="0BA6F938"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1FB39810" w14:textId="77777777" w:rsidR="00B03F46" w:rsidRPr="00CB4DDC" w:rsidRDefault="00B03F46" w:rsidP="00423E1A">
            <w:pPr>
              <w:rPr>
                <w:sz w:val="24"/>
                <w:szCs w:val="24"/>
                <w:lang w:eastAsia="ja-JP"/>
              </w:rPr>
            </w:pPr>
          </w:p>
        </w:tc>
      </w:tr>
    </w:tbl>
    <w:p w14:paraId="61E6218C" w14:textId="5E29CAD5" w:rsidR="000C2378" w:rsidRDefault="00AD43DA" w:rsidP="00567448">
      <w:pPr>
        <w:jc w:val="center"/>
        <w:rPr>
          <w:b/>
          <w:bCs/>
          <w:sz w:val="40"/>
          <w:szCs w:val="40"/>
          <w:lang w:val="en-US"/>
        </w:rPr>
      </w:pPr>
      <w:r w:rsidRPr="00567448">
        <w:rPr>
          <w:b/>
          <w:bCs/>
          <w:sz w:val="40"/>
          <w:szCs w:val="40"/>
          <w:lang w:val="en-US"/>
        </w:rPr>
        <w:lastRenderedPageBreak/>
        <w:t>MỤC LỤC</w:t>
      </w:r>
    </w:p>
    <w:p w14:paraId="121C28E3" w14:textId="24E1C47B" w:rsidR="004D6E4A" w:rsidRDefault="00567448" w:rsidP="00D409F5">
      <w:pPr>
        <w:pStyle w:val="TOC1"/>
        <w:tabs>
          <w:tab w:val="right" w:leader="dot" w:pos="9061"/>
        </w:tabs>
        <w:ind w:firstLine="0"/>
        <w:rPr>
          <w:rFonts w:asciiTheme="minorHAnsi" w:eastAsiaTheme="minorEastAsia" w:hAnsiTheme="minorHAnsi"/>
          <w:noProof/>
          <w:sz w:val="22"/>
          <w:szCs w:val="22"/>
          <w:lang w:val="en-US" w:eastAsia="ja-JP"/>
        </w:rPr>
      </w:pPr>
      <w:r>
        <w:rPr>
          <w:b/>
          <w:bCs/>
          <w:sz w:val="24"/>
          <w:szCs w:val="24"/>
          <w:lang w:val="en-US"/>
        </w:rPr>
        <w:fldChar w:fldCharType="begin"/>
      </w:r>
      <w:r>
        <w:rPr>
          <w:b/>
          <w:bCs/>
          <w:sz w:val="24"/>
          <w:szCs w:val="24"/>
          <w:lang w:val="en-US"/>
        </w:rPr>
        <w:instrText xml:space="preserve"> TOC \o "1-3" \h \z \u </w:instrText>
      </w:r>
      <w:r>
        <w:rPr>
          <w:b/>
          <w:bCs/>
          <w:sz w:val="24"/>
          <w:szCs w:val="24"/>
          <w:lang w:val="en-US"/>
        </w:rPr>
        <w:fldChar w:fldCharType="separate"/>
      </w:r>
      <w:hyperlink w:anchor="_Toc56983418" w:history="1">
        <w:r w:rsidR="004D6E4A" w:rsidRPr="00155A27">
          <w:rPr>
            <w:rStyle w:val="Hyperlink"/>
            <w:noProof/>
          </w:rPr>
          <w:t>CHƯƠNG 1. Giới thiệu ASP.NET Core cơ bản</w:t>
        </w:r>
        <w:r w:rsidR="004D6E4A">
          <w:rPr>
            <w:noProof/>
            <w:webHidden/>
          </w:rPr>
          <w:tab/>
        </w:r>
        <w:r w:rsidR="004D6E4A">
          <w:rPr>
            <w:noProof/>
            <w:webHidden/>
          </w:rPr>
          <w:fldChar w:fldCharType="begin"/>
        </w:r>
        <w:r w:rsidR="004D6E4A">
          <w:rPr>
            <w:noProof/>
            <w:webHidden/>
          </w:rPr>
          <w:instrText xml:space="preserve"> PAGEREF _Toc56983418 \h </w:instrText>
        </w:r>
        <w:r w:rsidR="004D6E4A">
          <w:rPr>
            <w:noProof/>
            <w:webHidden/>
          </w:rPr>
        </w:r>
        <w:r w:rsidR="004D6E4A">
          <w:rPr>
            <w:noProof/>
            <w:webHidden/>
          </w:rPr>
          <w:fldChar w:fldCharType="separate"/>
        </w:r>
        <w:r w:rsidR="00D409F5">
          <w:rPr>
            <w:noProof/>
            <w:webHidden/>
          </w:rPr>
          <w:t>1</w:t>
        </w:r>
        <w:r w:rsidR="004D6E4A">
          <w:rPr>
            <w:noProof/>
            <w:webHidden/>
          </w:rPr>
          <w:fldChar w:fldCharType="end"/>
        </w:r>
      </w:hyperlink>
    </w:p>
    <w:p w14:paraId="5D594855" w14:textId="73E96E9D" w:rsidR="004D6E4A"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419" w:history="1">
        <w:r w:rsidR="004D6E4A" w:rsidRPr="00155A27">
          <w:rPr>
            <w:rStyle w:val="Hyperlink"/>
            <w:noProof/>
          </w:rPr>
          <w:t>CHƯƠNG 2. Cài đặt ASP.NET Core và một số thủ thuật nhỏ</w:t>
        </w:r>
        <w:r w:rsidR="004D6E4A">
          <w:rPr>
            <w:noProof/>
            <w:webHidden/>
          </w:rPr>
          <w:tab/>
        </w:r>
        <w:r w:rsidR="004D6E4A">
          <w:rPr>
            <w:noProof/>
            <w:webHidden/>
          </w:rPr>
          <w:fldChar w:fldCharType="begin"/>
        </w:r>
        <w:r w:rsidR="004D6E4A">
          <w:rPr>
            <w:noProof/>
            <w:webHidden/>
          </w:rPr>
          <w:instrText xml:space="preserve"> PAGEREF _Toc56983419 \h </w:instrText>
        </w:r>
        <w:r w:rsidR="004D6E4A">
          <w:rPr>
            <w:noProof/>
            <w:webHidden/>
          </w:rPr>
        </w:r>
        <w:r w:rsidR="004D6E4A">
          <w:rPr>
            <w:noProof/>
            <w:webHidden/>
          </w:rPr>
          <w:fldChar w:fldCharType="separate"/>
        </w:r>
        <w:r w:rsidR="00D409F5">
          <w:rPr>
            <w:noProof/>
            <w:webHidden/>
          </w:rPr>
          <w:t>1</w:t>
        </w:r>
        <w:r w:rsidR="004D6E4A">
          <w:rPr>
            <w:noProof/>
            <w:webHidden/>
          </w:rPr>
          <w:fldChar w:fldCharType="end"/>
        </w:r>
      </w:hyperlink>
    </w:p>
    <w:p w14:paraId="4538C3BD" w14:textId="4E275BCD"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0" w:history="1">
        <w:r w:rsidR="004D6E4A" w:rsidRPr="00155A27">
          <w:rPr>
            <w:rStyle w:val="Hyperlink"/>
            <w:noProof/>
          </w:rPr>
          <w:t>2.1. Cài đặt Microsoft Visual Studio</w:t>
        </w:r>
        <w:r w:rsidR="004D6E4A">
          <w:rPr>
            <w:noProof/>
            <w:webHidden/>
          </w:rPr>
          <w:tab/>
        </w:r>
        <w:r w:rsidR="004D6E4A">
          <w:rPr>
            <w:noProof/>
            <w:webHidden/>
          </w:rPr>
          <w:fldChar w:fldCharType="begin"/>
        </w:r>
        <w:r w:rsidR="004D6E4A">
          <w:rPr>
            <w:noProof/>
            <w:webHidden/>
          </w:rPr>
          <w:instrText xml:space="preserve"> PAGEREF _Toc56983420 \h </w:instrText>
        </w:r>
        <w:r w:rsidR="004D6E4A">
          <w:rPr>
            <w:noProof/>
            <w:webHidden/>
          </w:rPr>
        </w:r>
        <w:r w:rsidR="004D6E4A">
          <w:rPr>
            <w:noProof/>
            <w:webHidden/>
          </w:rPr>
          <w:fldChar w:fldCharType="separate"/>
        </w:r>
        <w:r w:rsidR="00D409F5">
          <w:rPr>
            <w:noProof/>
            <w:webHidden/>
          </w:rPr>
          <w:t>1</w:t>
        </w:r>
        <w:r w:rsidR="004D6E4A">
          <w:rPr>
            <w:noProof/>
            <w:webHidden/>
          </w:rPr>
          <w:fldChar w:fldCharType="end"/>
        </w:r>
      </w:hyperlink>
    </w:p>
    <w:p w14:paraId="2DBA01DA" w14:textId="4515448C"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1" w:history="1">
        <w:r w:rsidR="004D6E4A" w:rsidRPr="00155A27">
          <w:rPr>
            <w:rStyle w:val="Hyperlink"/>
            <w:noProof/>
          </w:rPr>
          <w:t>2.2. Cài đặt SDK Core 3.1</w:t>
        </w:r>
        <w:r w:rsidR="004D6E4A">
          <w:rPr>
            <w:noProof/>
            <w:webHidden/>
          </w:rPr>
          <w:tab/>
        </w:r>
        <w:r w:rsidR="004D6E4A">
          <w:rPr>
            <w:noProof/>
            <w:webHidden/>
          </w:rPr>
          <w:fldChar w:fldCharType="begin"/>
        </w:r>
        <w:r w:rsidR="004D6E4A">
          <w:rPr>
            <w:noProof/>
            <w:webHidden/>
          </w:rPr>
          <w:instrText xml:space="preserve"> PAGEREF _Toc56983421 \h </w:instrText>
        </w:r>
        <w:r w:rsidR="004D6E4A">
          <w:rPr>
            <w:noProof/>
            <w:webHidden/>
          </w:rPr>
        </w:r>
        <w:r w:rsidR="004D6E4A">
          <w:rPr>
            <w:noProof/>
            <w:webHidden/>
          </w:rPr>
          <w:fldChar w:fldCharType="separate"/>
        </w:r>
        <w:r w:rsidR="00D409F5">
          <w:rPr>
            <w:noProof/>
            <w:webHidden/>
          </w:rPr>
          <w:t>2</w:t>
        </w:r>
        <w:r w:rsidR="004D6E4A">
          <w:rPr>
            <w:noProof/>
            <w:webHidden/>
          </w:rPr>
          <w:fldChar w:fldCharType="end"/>
        </w:r>
      </w:hyperlink>
    </w:p>
    <w:p w14:paraId="53E5DA04" w14:textId="2B56CF9A"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2" w:history="1">
        <w:r w:rsidR="004D6E4A" w:rsidRPr="00155A27">
          <w:rPr>
            <w:rStyle w:val="Hyperlink"/>
            <w:noProof/>
          </w:rPr>
          <w:t>2.3. Cách khởi tạo project</w:t>
        </w:r>
        <w:r w:rsidR="004D6E4A">
          <w:rPr>
            <w:noProof/>
            <w:webHidden/>
          </w:rPr>
          <w:tab/>
        </w:r>
        <w:r w:rsidR="004D6E4A">
          <w:rPr>
            <w:noProof/>
            <w:webHidden/>
          </w:rPr>
          <w:fldChar w:fldCharType="begin"/>
        </w:r>
        <w:r w:rsidR="004D6E4A">
          <w:rPr>
            <w:noProof/>
            <w:webHidden/>
          </w:rPr>
          <w:instrText xml:space="preserve"> PAGEREF _Toc56983422 \h </w:instrText>
        </w:r>
        <w:r w:rsidR="004D6E4A">
          <w:rPr>
            <w:noProof/>
            <w:webHidden/>
          </w:rPr>
        </w:r>
        <w:r w:rsidR="004D6E4A">
          <w:rPr>
            <w:noProof/>
            <w:webHidden/>
          </w:rPr>
          <w:fldChar w:fldCharType="separate"/>
        </w:r>
        <w:r w:rsidR="00D409F5">
          <w:rPr>
            <w:noProof/>
            <w:webHidden/>
          </w:rPr>
          <w:t>3</w:t>
        </w:r>
        <w:r w:rsidR="004D6E4A">
          <w:rPr>
            <w:noProof/>
            <w:webHidden/>
          </w:rPr>
          <w:fldChar w:fldCharType="end"/>
        </w:r>
      </w:hyperlink>
    </w:p>
    <w:p w14:paraId="33E9B2C8" w14:textId="5A563CB8"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3" w:history="1">
        <w:r w:rsidR="004D6E4A" w:rsidRPr="00155A27">
          <w:rPr>
            <w:rStyle w:val="Hyperlink"/>
            <w:noProof/>
          </w:rPr>
          <w:t>2.4. Giới thiệu mô hình MVC</w:t>
        </w:r>
        <w:r w:rsidR="004D6E4A">
          <w:rPr>
            <w:noProof/>
            <w:webHidden/>
          </w:rPr>
          <w:tab/>
        </w:r>
        <w:r w:rsidR="004D6E4A">
          <w:rPr>
            <w:noProof/>
            <w:webHidden/>
          </w:rPr>
          <w:fldChar w:fldCharType="begin"/>
        </w:r>
        <w:r w:rsidR="004D6E4A">
          <w:rPr>
            <w:noProof/>
            <w:webHidden/>
          </w:rPr>
          <w:instrText xml:space="preserve"> PAGEREF _Toc56983423 \h </w:instrText>
        </w:r>
        <w:r w:rsidR="004D6E4A">
          <w:rPr>
            <w:noProof/>
            <w:webHidden/>
          </w:rPr>
        </w:r>
        <w:r w:rsidR="004D6E4A">
          <w:rPr>
            <w:noProof/>
            <w:webHidden/>
          </w:rPr>
          <w:fldChar w:fldCharType="separate"/>
        </w:r>
        <w:r w:rsidR="00D409F5">
          <w:rPr>
            <w:noProof/>
            <w:webHidden/>
          </w:rPr>
          <w:t>6</w:t>
        </w:r>
        <w:r w:rsidR="004D6E4A">
          <w:rPr>
            <w:noProof/>
            <w:webHidden/>
          </w:rPr>
          <w:fldChar w:fldCharType="end"/>
        </w:r>
      </w:hyperlink>
    </w:p>
    <w:p w14:paraId="277C68A4" w14:textId="54BFC4AB"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4" w:history="1">
        <w:r w:rsidR="004D6E4A" w:rsidRPr="00155A27">
          <w:rPr>
            <w:rStyle w:val="Hyperlink"/>
            <w:noProof/>
          </w:rPr>
          <w:t>2.5. Mô tả cấu trúc main có trong ASP.NET Core</w:t>
        </w:r>
        <w:r w:rsidR="004D6E4A">
          <w:rPr>
            <w:noProof/>
            <w:webHidden/>
          </w:rPr>
          <w:tab/>
        </w:r>
        <w:r w:rsidR="004D6E4A">
          <w:rPr>
            <w:noProof/>
            <w:webHidden/>
          </w:rPr>
          <w:fldChar w:fldCharType="begin"/>
        </w:r>
        <w:r w:rsidR="004D6E4A">
          <w:rPr>
            <w:noProof/>
            <w:webHidden/>
          </w:rPr>
          <w:instrText xml:space="preserve"> PAGEREF _Toc56983424 \h </w:instrText>
        </w:r>
        <w:r w:rsidR="004D6E4A">
          <w:rPr>
            <w:noProof/>
            <w:webHidden/>
          </w:rPr>
        </w:r>
        <w:r w:rsidR="004D6E4A">
          <w:rPr>
            <w:noProof/>
            <w:webHidden/>
          </w:rPr>
          <w:fldChar w:fldCharType="separate"/>
        </w:r>
        <w:r w:rsidR="00D409F5">
          <w:rPr>
            <w:noProof/>
            <w:webHidden/>
          </w:rPr>
          <w:t>7</w:t>
        </w:r>
        <w:r w:rsidR="004D6E4A">
          <w:rPr>
            <w:noProof/>
            <w:webHidden/>
          </w:rPr>
          <w:fldChar w:fldCharType="end"/>
        </w:r>
      </w:hyperlink>
    </w:p>
    <w:p w14:paraId="6AC72814" w14:textId="09609CCB"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5" w:history="1">
        <w:r w:rsidR="004D6E4A" w:rsidRPr="00155A27">
          <w:rPr>
            <w:rStyle w:val="Hyperlink"/>
            <w:noProof/>
          </w:rPr>
          <w:t>2.6. Giới thiệu Middleware trong ASP.NET Core</w:t>
        </w:r>
        <w:r w:rsidR="004D6E4A">
          <w:rPr>
            <w:noProof/>
            <w:webHidden/>
          </w:rPr>
          <w:tab/>
        </w:r>
        <w:r w:rsidR="004D6E4A">
          <w:rPr>
            <w:noProof/>
            <w:webHidden/>
          </w:rPr>
          <w:fldChar w:fldCharType="begin"/>
        </w:r>
        <w:r w:rsidR="004D6E4A">
          <w:rPr>
            <w:noProof/>
            <w:webHidden/>
          </w:rPr>
          <w:instrText xml:space="preserve"> PAGEREF _Toc56983425 \h </w:instrText>
        </w:r>
        <w:r w:rsidR="004D6E4A">
          <w:rPr>
            <w:noProof/>
            <w:webHidden/>
          </w:rPr>
        </w:r>
        <w:r w:rsidR="004D6E4A">
          <w:rPr>
            <w:noProof/>
            <w:webHidden/>
          </w:rPr>
          <w:fldChar w:fldCharType="separate"/>
        </w:r>
        <w:r w:rsidR="00D409F5">
          <w:rPr>
            <w:noProof/>
            <w:webHidden/>
          </w:rPr>
          <w:t>7</w:t>
        </w:r>
        <w:r w:rsidR="004D6E4A">
          <w:rPr>
            <w:noProof/>
            <w:webHidden/>
          </w:rPr>
          <w:fldChar w:fldCharType="end"/>
        </w:r>
      </w:hyperlink>
    </w:p>
    <w:p w14:paraId="7559728F" w14:textId="7252130B"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6" w:history="1">
        <w:r w:rsidR="004D6E4A" w:rsidRPr="00155A27">
          <w:rPr>
            <w:rStyle w:val="Hyperlink"/>
            <w:noProof/>
          </w:rPr>
          <w:t>2.7. Giới thiệu Routing trong ASP.NET Core</w:t>
        </w:r>
        <w:r w:rsidR="004D6E4A">
          <w:rPr>
            <w:noProof/>
            <w:webHidden/>
          </w:rPr>
          <w:tab/>
        </w:r>
        <w:r w:rsidR="004D6E4A">
          <w:rPr>
            <w:noProof/>
            <w:webHidden/>
          </w:rPr>
          <w:fldChar w:fldCharType="begin"/>
        </w:r>
        <w:r w:rsidR="004D6E4A">
          <w:rPr>
            <w:noProof/>
            <w:webHidden/>
          </w:rPr>
          <w:instrText xml:space="preserve"> PAGEREF _Toc56983426 \h </w:instrText>
        </w:r>
        <w:r w:rsidR="004D6E4A">
          <w:rPr>
            <w:noProof/>
            <w:webHidden/>
          </w:rPr>
        </w:r>
        <w:r w:rsidR="004D6E4A">
          <w:rPr>
            <w:noProof/>
            <w:webHidden/>
          </w:rPr>
          <w:fldChar w:fldCharType="separate"/>
        </w:r>
        <w:r w:rsidR="00D409F5">
          <w:rPr>
            <w:noProof/>
            <w:webHidden/>
          </w:rPr>
          <w:t>9</w:t>
        </w:r>
        <w:r w:rsidR="004D6E4A">
          <w:rPr>
            <w:noProof/>
            <w:webHidden/>
          </w:rPr>
          <w:fldChar w:fldCharType="end"/>
        </w:r>
      </w:hyperlink>
    </w:p>
    <w:p w14:paraId="038CDC5A" w14:textId="217A66C2"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7" w:history="1">
        <w:r w:rsidR="004D6E4A" w:rsidRPr="00155A27">
          <w:rPr>
            <w:rStyle w:val="Hyperlink"/>
            <w:noProof/>
          </w:rPr>
          <w:t>2.8. Giới thiệu về Model Validation</w:t>
        </w:r>
        <w:r w:rsidR="004D6E4A">
          <w:rPr>
            <w:noProof/>
            <w:webHidden/>
          </w:rPr>
          <w:tab/>
        </w:r>
        <w:r w:rsidR="004D6E4A">
          <w:rPr>
            <w:noProof/>
            <w:webHidden/>
          </w:rPr>
          <w:fldChar w:fldCharType="begin"/>
        </w:r>
        <w:r w:rsidR="004D6E4A">
          <w:rPr>
            <w:noProof/>
            <w:webHidden/>
          </w:rPr>
          <w:instrText xml:space="preserve"> PAGEREF _Toc56983427 \h </w:instrText>
        </w:r>
        <w:r w:rsidR="004D6E4A">
          <w:rPr>
            <w:noProof/>
            <w:webHidden/>
          </w:rPr>
        </w:r>
        <w:r w:rsidR="004D6E4A">
          <w:rPr>
            <w:noProof/>
            <w:webHidden/>
          </w:rPr>
          <w:fldChar w:fldCharType="separate"/>
        </w:r>
        <w:r w:rsidR="00D409F5">
          <w:rPr>
            <w:noProof/>
            <w:webHidden/>
          </w:rPr>
          <w:t>14</w:t>
        </w:r>
        <w:r w:rsidR="004D6E4A">
          <w:rPr>
            <w:noProof/>
            <w:webHidden/>
          </w:rPr>
          <w:fldChar w:fldCharType="end"/>
        </w:r>
      </w:hyperlink>
    </w:p>
    <w:p w14:paraId="4DEE1AAC" w14:textId="7195F4AD"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8" w:history="1">
        <w:r w:rsidR="004D6E4A" w:rsidRPr="00155A27">
          <w:rPr>
            <w:rStyle w:val="Hyperlink"/>
            <w:noProof/>
          </w:rPr>
          <w:t>2.9. Tích hợp SASS</w:t>
        </w:r>
        <w:r w:rsidR="004D6E4A">
          <w:rPr>
            <w:noProof/>
            <w:webHidden/>
          </w:rPr>
          <w:tab/>
        </w:r>
        <w:r w:rsidR="004D6E4A">
          <w:rPr>
            <w:noProof/>
            <w:webHidden/>
          </w:rPr>
          <w:fldChar w:fldCharType="begin"/>
        </w:r>
        <w:r w:rsidR="004D6E4A">
          <w:rPr>
            <w:noProof/>
            <w:webHidden/>
          </w:rPr>
          <w:instrText xml:space="preserve"> PAGEREF _Toc56983428 \h </w:instrText>
        </w:r>
        <w:r w:rsidR="004D6E4A">
          <w:rPr>
            <w:noProof/>
            <w:webHidden/>
          </w:rPr>
        </w:r>
        <w:r w:rsidR="004D6E4A">
          <w:rPr>
            <w:noProof/>
            <w:webHidden/>
          </w:rPr>
          <w:fldChar w:fldCharType="separate"/>
        </w:r>
        <w:r w:rsidR="00D409F5">
          <w:rPr>
            <w:noProof/>
            <w:webHidden/>
          </w:rPr>
          <w:t>15</w:t>
        </w:r>
        <w:r w:rsidR="004D6E4A">
          <w:rPr>
            <w:noProof/>
            <w:webHidden/>
          </w:rPr>
          <w:fldChar w:fldCharType="end"/>
        </w:r>
      </w:hyperlink>
    </w:p>
    <w:p w14:paraId="4282183E" w14:textId="2B0E61D7" w:rsidR="004D6E4A"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429" w:history="1">
        <w:r w:rsidR="004D6E4A" w:rsidRPr="00155A27">
          <w:rPr>
            <w:rStyle w:val="Hyperlink"/>
            <w:noProof/>
          </w:rPr>
          <w:t>CHƯƠNG 3. Khái niệm căn bản trong ASP.NET Core</w:t>
        </w:r>
        <w:r w:rsidR="004D6E4A">
          <w:rPr>
            <w:noProof/>
            <w:webHidden/>
          </w:rPr>
          <w:tab/>
        </w:r>
        <w:r w:rsidR="004D6E4A">
          <w:rPr>
            <w:noProof/>
            <w:webHidden/>
          </w:rPr>
          <w:fldChar w:fldCharType="begin"/>
        </w:r>
        <w:r w:rsidR="004D6E4A">
          <w:rPr>
            <w:noProof/>
            <w:webHidden/>
          </w:rPr>
          <w:instrText xml:space="preserve"> PAGEREF _Toc56983429 \h </w:instrText>
        </w:r>
        <w:r w:rsidR="004D6E4A">
          <w:rPr>
            <w:noProof/>
            <w:webHidden/>
          </w:rPr>
        </w:r>
        <w:r w:rsidR="004D6E4A">
          <w:rPr>
            <w:noProof/>
            <w:webHidden/>
          </w:rPr>
          <w:fldChar w:fldCharType="separate"/>
        </w:r>
        <w:r w:rsidR="00D409F5">
          <w:rPr>
            <w:noProof/>
            <w:webHidden/>
          </w:rPr>
          <w:t>19</w:t>
        </w:r>
        <w:r w:rsidR="004D6E4A">
          <w:rPr>
            <w:noProof/>
            <w:webHidden/>
          </w:rPr>
          <w:fldChar w:fldCharType="end"/>
        </w:r>
      </w:hyperlink>
    </w:p>
    <w:p w14:paraId="13E8E19C" w14:textId="723A76E8"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0" w:history="1">
        <w:r w:rsidR="004D6E4A" w:rsidRPr="00155A27">
          <w:rPr>
            <w:rStyle w:val="Hyperlink"/>
            <w:noProof/>
          </w:rPr>
          <w:t>3.1. Giới thiệu về EntityFramework Core</w:t>
        </w:r>
        <w:r w:rsidR="004D6E4A">
          <w:rPr>
            <w:noProof/>
            <w:webHidden/>
          </w:rPr>
          <w:tab/>
        </w:r>
        <w:r w:rsidR="004D6E4A">
          <w:rPr>
            <w:noProof/>
            <w:webHidden/>
          </w:rPr>
          <w:fldChar w:fldCharType="begin"/>
        </w:r>
        <w:r w:rsidR="004D6E4A">
          <w:rPr>
            <w:noProof/>
            <w:webHidden/>
          </w:rPr>
          <w:instrText xml:space="preserve"> PAGEREF _Toc56983430 \h </w:instrText>
        </w:r>
        <w:r w:rsidR="004D6E4A">
          <w:rPr>
            <w:noProof/>
            <w:webHidden/>
          </w:rPr>
        </w:r>
        <w:r w:rsidR="004D6E4A">
          <w:rPr>
            <w:noProof/>
            <w:webHidden/>
          </w:rPr>
          <w:fldChar w:fldCharType="separate"/>
        </w:r>
        <w:r w:rsidR="00D409F5">
          <w:rPr>
            <w:noProof/>
            <w:webHidden/>
          </w:rPr>
          <w:t>19</w:t>
        </w:r>
        <w:r w:rsidR="004D6E4A">
          <w:rPr>
            <w:noProof/>
            <w:webHidden/>
          </w:rPr>
          <w:fldChar w:fldCharType="end"/>
        </w:r>
      </w:hyperlink>
    </w:p>
    <w:p w14:paraId="6823E467" w14:textId="7570E28C"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1" w:history="1">
        <w:r w:rsidR="004D6E4A" w:rsidRPr="00155A27">
          <w:rPr>
            <w:rStyle w:val="Hyperlink"/>
            <w:noProof/>
          </w:rPr>
          <w:t>3.2. Giới thiệu về Migration</w:t>
        </w:r>
        <w:r w:rsidR="004D6E4A">
          <w:rPr>
            <w:noProof/>
            <w:webHidden/>
          </w:rPr>
          <w:tab/>
        </w:r>
        <w:r w:rsidR="004D6E4A">
          <w:rPr>
            <w:noProof/>
            <w:webHidden/>
          </w:rPr>
          <w:fldChar w:fldCharType="begin"/>
        </w:r>
        <w:r w:rsidR="004D6E4A">
          <w:rPr>
            <w:noProof/>
            <w:webHidden/>
          </w:rPr>
          <w:instrText xml:space="preserve"> PAGEREF _Toc56983431 \h </w:instrText>
        </w:r>
        <w:r w:rsidR="004D6E4A">
          <w:rPr>
            <w:noProof/>
            <w:webHidden/>
          </w:rPr>
        </w:r>
        <w:r w:rsidR="004D6E4A">
          <w:rPr>
            <w:noProof/>
            <w:webHidden/>
          </w:rPr>
          <w:fldChar w:fldCharType="separate"/>
        </w:r>
        <w:r w:rsidR="00D409F5">
          <w:rPr>
            <w:noProof/>
            <w:webHidden/>
          </w:rPr>
          <w:t>24</w:t>
        </w:r>
        <w:r w:rsidR="004D6E4A">
          <w:rPr>
            <w:noProof/>
            <w:webHidden/>
          </w:rPr>
          <w:fldChar w:fldCharType="end"/>
        </w:r>
      </w:hyperlink>
    </w:p>
    <w:p w14:paraId="43FE2F3D" w14:textId="2AB20952"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2" w:history="1">
        <w:r w:rsidR="004D6E4A" w:rsidRPr="00155A27">
          <w:rPr>
            <w:rStyle w:val="Hyperlink"/>
            <w:noProof/>
          </w:rPr>
          <w:t>3.3. Giới thiệu về Submit form</w:t>
        </w:r>
        <w:r w:rsidR="004D6E4A">
          <w:rPr>
            <w:noProof/>
            <w:webHidden/>
          </w:rPr>
          <w:tab/>
        </w:r>
        <w:r w:rsidR="004D6E4A">
          <w:rPr>
            <w:noProof/>
            <w:webHidden/>
          </w:rPr>
          <w:fldChar w:fldCharType="begin"/>
        </w:r>
        <w:r w:rsidR="004D6E4A">
          <w:rPr>
            <w:noProof/>
            <w:webHidden/>
          </w:rPr>
          <w:instrText xml:space="preserve"> PAGEREF _Toc56983432 \h </w:instrText>
        </w:r>
        <w:r w:rsidR="004D6E4A">
          <w:rPr>
            <w:noProof/>
            <w:webHidden/>
          </w:rPr>
        </w:r>
        <w:r w:rsidR="004D6E4A">
          <w:rPr>
            <w:noProof/>
            <w:webHidden/>
          </w:rPr>
          <w:fldChar w:fldCharType="separate"/>
        </w:r>
        <w:r w:rsidR="00D409F5">
          <w:rPr>
            <w:noProof/>
            <w:webHidden/>
          </w:rPr>
          <w:t>28</w:t>
        </w:r>
        <w:r w:rsidR="004D6E4A">
          <w:rPr>
            <w:noProof/>
            <w:webHidden/>
          </w:rPr>
          <w:fldChar w:fldCharType="end"/>
        </w:r>
      </w:hyperlink>
    </w:p>
    <w:p w14:paraId="09671F9D" w14:textId="575A8E89"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3" w:history="1">
        <w:r w:rsidR="004D6E4A" w:rsidRPr="00155A27">
          <w:rPr>
            <w:rStyle w:val="Hyperlink"/>
            <w:noProof/>
          </w:rPr>
          <w:t>3.4. Giới thiệu về truy vấn dữ liệu bằng LINQ</w:t>
        </w:r>
        <w:r w:rsidR="004D6E4A">
          <w:rPr>
            <w:noProof/>
            <w:webHidden/>
          </w:rPr>
          <w:tab/>
        </w:r>
        <w:r w:rsidR="004D6E4A">
          <w:rPr>
            <w:noProof/>
            <w:webHidden/>
          </w:rPr>
          <w:fldChar w:fldCharType="begin"/>
        </w:r>
        <w:r w:rsidR="004D6E4A">
          <w:rPr>
            <w:noProof/>
            <w:webHidden/>
          </w:rPr>
          <w:instrText xml:space="preserve"> PAGEREF _Toc56983433 \h </w:instrText>
        </w:r>
        <w:r w:rsidR="004D6E4A">
          <w:rPr>
            <w:noProof/>
            <w:webHidden/>
          </w:rPr>
        </w:r>
        <w:r w:rsidR="004D6E4A">
          <w:rPr>
            <w:noProof/>
            <w:webHidden/>
          </w:rPr>
          <w:fldChar w:fldCharType="separate"/>
        </w:r>
        <w:r w:rsidR="00D409F5">
          <w:rPr>
            <w:noProof/>
            <w:webHidden/>
          </w:rPr>
          <w:t>30</w:t>
        </w:r>
        <w:r w:rsidR="004D6E4A">
          <w:rPr>
            <w:noProof/>
            <w:webHidden/>
          </w:rPr>
          <w:fldChar w:fldCharType="end"/>
        </w:r>
      </w:hyperlink>
    </w:p>
    <w:p w14:paraId="54348574" w14:textId="50712CA0"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4" w:history="1">
        <w:r w:rsidR="004D6E4A" w:rsidRPr="00155A27">
          <w:rPr>
            <w:rStyle w:val="Hyperlink"/>
            <w:noProof/>
          </w:rPr>
          <w:t>3.5. Giới thiệu về Identity Authentication</w:t>
        </w:r>
        <w:r w:rsidR="004D6E4A">
          <w:rPr>
            <w:noProof/>
            <w:webHidden/>
          </w:rPr>
          <w:tab/>
        </w:r>
        <w:r w:rsidR="004D6E4A">
          <w:rPr>
            <w:noProof/>
            <w:webHidden/>
          </w:rPr>
          <w:fldChar w:fldCharType="begin"/>
        </w:r>
        <w:r w:rsidR="004D6E4A">
          <w:rPr>
            <w:noProof/>
            <w:webHidden/>
          </w:rPr>
          <w:instrText xml:space="preserve"> PAGEREF _Toc56983434 \h </w:instrText>
        </w:r>
        <w:r w:rsidR="004D6E4A">
          <w:rPr>
            <w:noProof/>
            <w:webHidden/>
          </w:rPr>
        </w:r>
        <w:r w:rsidR="004D6E4A">
          <w:rPr>
            <w:noProof/>
            <w:webHidden/>
          </w:rPr>
          <w:fldChar w:fldCharType="separate"/>
        </w:r>
        <w:r w:rsidR="00D409F5">
          <w:rPr>
            <w:noProof/>
            <w:webHidden/>
          </w:rPr>
          <w:t>31</w:t>
        </w:r>
        <w:r w:rsidR="004D6E4A">
          <w:rPr>
            <w:noProof/>
            <w:webHidden/>
          </w:rPr>
          <w:fldChar w:fldCharType="end"/>
        </w:r>
      </w:hyperlink>
    </w:p>
    <w:p w14:paraId="7DF08E8D" w14:textId="782534F2"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5" w:history="1">
        <w:r w:rsidR="004D6E4A" w:rsidRPr="00155A27">
          <w:rPr>
            <w:rStyle w:val="Hyperlink"/>
            <w:noProof/>
          </w:rPr>
          <w:t>3.6. Hướng dẫn thiết lập Identity</w:t>
        </w:r>
        <w:r w:rsidR="004D6E4A">
          <w:rPr>
            <w:noProof/>
            <w:webHidden/>
          </w:rPr>
          <w:tab/>
        </w:r>
        <w:r w:rsidR="004D6E4A">
          <w:rPr>
            <w:noProof/>
            <w:webHidden/>
          </w:rPr>
          <w:fldChar w:fldCharType="begin"/>
        </w:r>
        <w:r w:rsidR="004D6E4A">
          <w:rPr>
            <w:noProof/>
            <w:webHidden/>
          </w:rPr>
          <w:instrText xml:space="preserve"> PAGEREF _Toc56983435 \h </w:instrText>
        </w:r>
        <w:r w:rsidR="004D6E4A">
          <w:rPr>
            <w:noProof/>
            <w:webHidden/>
          </w:rPr>
        </w:r>
        <w:r w:rsidR="004D6E4A">
          <w:rPr>
            <w:noProof/>
            <w:webHidden/>
          </w:rPr>
          <w:fldChar w:fldCharType="separate"/>
        </w:r>
        <w:r w:rsidR="00D409F5">
          <w:rPr>
            <w:noProof/>
            <w:webHidden/>
          </w:rPr>
          <w:t>32</w:t>
        </w:r>
        <w:r w:rsidR="004D6E4A">
          <w:rPr>
            <w:noProof/>
            <w:webHidden/>
          </w:rPr>
          <w:fldChar w:fldCharType="end"/>
        </w:r>
      </w:hyperlink>
    </w:p>
    <w:p w14:paraId="1099A825" w14:textId="6141DFC1"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6" w:history="1">
        <w:r w:rsidR="004D6E4A" w:rsidRPr="00155A27">
          <w:rPr>
            <w:rStyle w:val="Hyperlink"/>
            <w:noProof/>
          </w:rPr>
          <w:t>3.7. Giới thiệu về UserIdentity và User Manager</w:t>
        </w:r>
        <w:r w:rsidR="004D6E4A">
          <w:rPr>
            <w:noProof/>
            <w:webHidden/>
          </w:rPr>
          <w:tab/>
        </w:r>
        <w:r w:rsidR="004D6E4A">
          <w:rPr>
            <w:noProof/>
            <w:webHidden/>
          </w:rPr>
          <w:fldChar w:fldCharType="begin"/>
        </w:r>
        <w:r w:rsidR="004D6E4A">
          <w:rPr>
            <w:noProof/>
            <w:webHidden/>
          </w:rPr>
          <w:instrText xml:space="preserve"> PAGEREF _Toc56983436 \h </w:instrText>
        </w:r>
        <w:r w:rsidR="004D6E4A">
          <w:rPr>
            <w:noProof/>
            <w:webHidden/>
          </w:rPr>
        </w:r>
        <w:r w:rsidR="004D6E4A">
          <w:rPr>
            <w:noProof/>
            <w:webHidden/>
          </w:rPr>
          <w:fldChar w:fldCharType="separate"/>
        </w:r>
        <w:r w:rsidR="00D409F5">
          <w:rPr>
            <w:noProof/>
            <w:webHidden/>
          </w:rPr>
          <w:t>32</w:t>
        </w:r>
        <w:r w:rsidR="004D6E4A">
          <w:rPr>
            <w:noProof/>
            <w:webHidden/>
          </w:rPr>
          <w:fldChar w:fldCharType="end"/>
        </w:r>
      </w:hyperlink>
    </w:p>
    <w:p w14:paraId="71D43CB9" w14:textId="0F0D86C0" w:rsidR="004D6E4A"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437" w:history="1">
        <w:r w:rsidR="004D6E4A" w:rsidRPr="00155A27">
          <w:rPr>
            <w:rStyle w:val="Hyperlink"/>
            <w:noProof/>
          </w:rPr>
          <w:t>CHƯƠNG 4. Khái niệm nâng cao trong ASP.NET Core</w:t>
        </w:r>
        <w:r w:rsidR="004D6E4A">
          <w:rPr>
            <w:noProof/>
            <w:webHidden/>
          </w:rPr>
          <w:tab/>
        </w:r>
        <w:r w:rsidR="004D6E4A">
          <w:rPr>
            <w:noProof/>
            <w:webHidden/>
          </w:rPr>
          <w:fldChar w:fldCharType="begin"/>
        </w:r>
        <w:r w:rsidR="004D6E4A">
          <w:rPr>
            <w:noProof/>
            <w:webHidden/>
          </w:rPr>
          <w:instrText xml:space="preserve"> PAGEREF _Toc56983437 \h </w:instrText>
        </w:r>
        <w:r w:rsidR="004D6E4A">
          <w:rPr>
            <w:noProof/>
            <w:webHidden/>
          </w:rPr>
        </w:r>
        <w:r w:rsidR="004D6E4A">
          <w:rPr>
            <w:noProof/>
            <w:webHidden/>
          </w:rPr>
          <w:fldChar w:fldCharType="separate"/>
        </w:r>
        <w:r w:rsidR="00D409F5">
          <w:rPr>
            <w:noProof/>
            <w:webHidden/>
          </w:rPr>
          <w:t>33</w:t>
        </w:r>
        <w:r w:rsidR="004D6E4A">
          <w:rPr>
            <w:noProof/>
            <w:webHidden/>
          </w:rPr>
          <w:fldChar w:fldCharType="end"/>
        </w:r>
      </w:hyperlink>
    </w:p>
    <w:p w14:paraId="762A88A1" w14:textId="6B3AF020"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8" w:history="1">
        <w:r w:rsidR="004D6E4A" w:rsidRPr="00155A27">
          <w:rPr>
            <w:rStyle w:val="Hyperlink"/>
            <w:noProof/>
          </w:rPr>
          <w:t xml:space="preserve">4.1. Hướng dẫn gửi </w:t>
        </w:r>
        <w:r w:rsidR="004D6E4A" w:rsidRPr="00155A27">
          <w:rPr>
            <w:rStyle w:val="Hyperlink"/>
            <w:noProof/>
            <w:lang w:val="en-US"/>
          </w:rPr>
          <w:t>e</w:t>
        </w:r>
        <w:r w:rsidR="004D6E4A" w:rsidRPr="00155A27">
          <w:rPr>
            <w:rStyle w:val="Hyperlink"/>
            <w:noProof/>
          </w:rPr>
          <w:t>mail MailKit</w:t>
        </w:r>
        <w:r w:rsidR="004D6E4A">
          <w:rPr>
            <w:noProof/>
            <w:webHidden/>
          </w:rPr>
          <w:tab/>
        </w:r>
        <w:r w:rsidR="004D6E4A">
          <w:rPr>
            <w:noProof/>
            <w:webHidden/>
          </w:rPr>
          <w:fldChar w:fldCharType="begin"/>
        </w:r>
        <w:r w:rsidR="004D6E4A">
          <w:rPr>
            <w:noProof/>
            <w:webHidden/>
          </w:rPr>
          <w:instrText xml:space="preserve"> PAGEREF _Toc56983438 \h </w:instrText>
        </w:r>
        <w:r w:rsidR="004D6E4A">
          <w:rPr>
            <w:noProof/>
            <w:webHidden/>
          </w:rPr>
        </w:r>
        <w:r w:rsidR="004D6E4A">
          <w:rPr>
            <w:noProof/>
            <w:webHidden/>
          </w:rPr>
          <w:fldChar w:fldCharType="separate"/>
        </w:r>
        <w:r w:rsidR="00D409F5">
          <w:rPr>
            <w:noProof/>
            <w:webHidden/>
          </w:rPr>
          <w:t>33</w:t>
        </w:r>
        <w:r w:rsidR="004D6E4A">
          <w:rPr>
            <w:noProof/>
            <w:webHidden/>
          </w:rPr>
          <w:fldChar w:fldCharType="end"/>
        </w:r>
      </w:hyperlink>
    </w:p>
    <w:p w14:paraId="58C87967" w14:textId="55B80E51"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9" w:history="1">
        <w:r w:rsidR="004D6E4A" w:rsidRPr="00155A27">
          <w:rPr>
            <w:rStyle w:val="Hyperlink"/>
            <w:noProof/>
          </w:rPr>
          <w:t>4.2. Hướng dẫn tích hợp API login with Google</w:t>
        </w:r>
        <w:r w:rsidR="004D6E4A">
          <w:rPr>
            <w:noProof/>
            <w:webHidden/>
          </w:rPr>
          <w:tab/>
        </w:r>
        <w:r w:rsidR="004D6E4A">
          <w:rPr>
            <w:noProof/>
            <w:webHidden/>
          </w:rPr>
          <w:fldChar w:fldCharType="begin"/>
        </w:r>
        <w:r w:rsidR="004D6E4A">
          <w:rPr>
            <w:noProof/>
            <w:webHidden/>
          </w:rPr>
          <w:instrText xml:space="preserve"> PAGEREF _Toc56983439 \h </w:instrText>
        </w:r>
        <w:r w:rsidR="004D6E4A">
          <w:rPr>
            <w:noProof/>
            <w:webHidden/>
          </w:rPr>
        </w:r>
        <w:r w:rsidR="004D6E4A">
          <w:rPr>
            <w:noProof/>
            <w:webHidden/>
          </w:rPr>
          <w:fldChar w:fldCharType="separate"/>
        </w:r>
        <w:r w:rsidR="00D409F5">
          <w:rPr>
            <w:noProof/>
            <w:webHidden/>
          </w:rPr>
          <w:t>34</w:t>
        </w:r>
        <w:r w:rsidR="004D6E4A">
          <w:rPr>
            <w:noProof/>
            <w:webHidden/>
          </w:rPr>
          <w:fldChar w:fldCharType="end"/>
        </w:r>
      </w:hyperlink>
    </w:p>
    <w:p w14:paraId="1DE65A6F" w14:textId="4A6C8B0E" w:rsidR="004D6E4A"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440" w:history="1">
        <w:r w:rsidR="004D6E4A" w:rsidRPr="00155A27">
          <w:rPr>
            <w:rStyle w:val="Hyperlink"/>
            <w:noProof/>
          </w:rPr>
          <w:t>CHƯƠNG 5. Upload website ASP.NET</w:t>
        </w:r>
        <w:r w:rsidR="004D6E4A" w:rsidRPr="00155A27">
          <w:rPr>
            <w:rStyle w:val="Hyperlink"/>
            <w:noProof/>
            <w:lang w:val="en-US"/>
          </w:rPr>
          <w:t xml:space="preserve"> Core</w:t>
        </w:r>
        <w:r w:rsidR="004D6E4A" w:rsidRPr="00155A27">
          <w:rPr>
            <w:rStyle w:val="Hyperlink"/>
            <w:noProof/>
          </w:rPr>
          <w:t xml:space="preserve"> lên Domain Sever Manger</w:t>
        </w:r>
        <w:r w:rsidR="004D6E4A">
          <w:rPr>
            <w:noProof/>
            <w:webHidden/>
          </w:rPr>
          <w:tab/>
        </w:r>
        <w:r w:rsidR="004D6E4A">
          <w:rPr>
            <w:noProof/>
            <w:webHidden/>
          </w:rPr>
          <w:fldChar w:fldCharType="begin"/>
        </w:r>
        <w:r w:rsidR="004D6E4A">
          <w:rPr>
            <w:noProof/>
            <w:webHidden/>
          </w:rPr>
          <w:instrText xml:space="preserve"> PAGEREF _Toc56983440 \h </w:instrText>
        </w:r>
        <w:r w:rsidR="004D6E4A">
          <w:rPr>
            <w:noProof/>
            <w:webHidden/>
          </w:rPr>
        </w:r>
        <w:r w:rsidR="004D6E4A">
          <w:rPr>
            <w:noProof/>
            <w:webHidden/>
          </w:rPr>
          <w:fldChar w:fldCharType="separate"/>
        </w:r>
        <w:r w:rsidR="00D409F5">
          <w:rPr>
            <w:noProof/>
            <w:webHidden/>
          </w:rPr>
          <w:t>48</w:t>
        </w:r>
        <w:r w:rsidR="004D6E4A">
          <w:rPr>
            <w:noProof/>
            <w:webHidden/>
          </w:rPr>
          <w:fldChar w:fldCharType="end"/>
        </w:r>
      </w:hyperlink>
    </w:p>
    <w:p w14:paraId="29280B06" w14:textId="7098A94A"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41" w:history="1">
        <w:r w:rsidR="004D6E4A" w:rsidRPr="00155A27">
          <w:rPr>
            <w:rStyle w:val="Hyperlink"/>
            <w:noProof/>
          </w:rPr>
          <w:t>5.1. Hướng dẫn cài đặt VMware</w:t>
        </w:r>
        <w:r w:rsidR="004D6E4A">
          <w:rPr>
            <w:noProof/>
            <w:webHidden/>
          </w:rPr>
          <w:tab/>
        </w:r>
        <w:r w:rsidR="004D6E4A">
          <w:rPr>
            <w:noProof/>
            <w:webHidden/>
          </w:rPr>
          <w:fldChar w:fldCharType="begin"/>
        </w:r>
        <w:r w:rsidR="004D6E4A">
          <w:rPr>
            <w:noProof/>
            <w:webHidden/>
          </w:rPr>
          <w:instrText xml:space="preserve"> PAGEREF _Toc56983441 \h </w:instrText>
        </w:r>
        <w:r w:rsidR="004D6E4A">
          <w:rPr>
            <w:noProof/>
            <w:webHidden/>
          </w:rPr>
        </w:r>
        <w:r w:rsidR="004D6E4A">
          <w:rPr>
            <w:noProof/>
            <w:webHidden/>
          </w:rPr>
          <w:fldChar w:fldCharType="separate"/>
        </w:r>
        <w:r w:rsidR="00D409F5">
          <w:rPr>
            <w:noProof/>
            <w:webHidden/>
          </w:rPr>
          <w:t>48</w:t>
        </w:r>
        <w:r w:rsidR="004D6E4A">
          <w:rPr>
            <w:noProof/>
            <w:webHidden/>
          </w:rPr>
          <w:fldChar w:fldCharType="end"/>
        </w:r>
      </w:hyperlink>
    </w:p>
    <w:p w14:paraId="003BAF96" w14:textId="38DC5553" w:rsidR="004D6E4A" w:rsidRDefault="0017516E"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42" w:history="1">
        <w:r w:rsidR="004D6E4A" w:rsidRPr="00155A27">
          <w:rPr>
            <w:rStyle w:val="Hyperlink"/>
            <w:noProof/>
          </w:rPr>
          <w:t>5.2. Cài đặt domain cho máy Windows Server 2016</w:t>
        </w:r>
        <w:r w:rsidR="004D6E4A">
          <w:rPr>
            <w:noProof/>
            <w:webHidden/>
          </w:rPr>
          <w:tab/>
        </w:r>
        <w:r w:rsidR="004D6E4A">
          <w:rPr>
            <w:noProof/>
            <w:webHidden/>
          </w:rPr>
          <w:fldChar w:fldCharType="begin"/>
        </w:r>
        <w:r w:rsidR="004D6E4A">
          <w:rPr>
            <w:noProof/>
            <w:webHidden/>
          </w:rPr>
          <w:instrText xml:space="preserve"> PAGEREF _Toc56983442 \h </w:instrText>
        </w:r>
        <w:r w:rsidR="004D6E4A">
          <w:rPr>
            <w:noProof/>
            <w:webHidden/>
          </w:rPr>
        </w:r>
        <w:r w:rsidR="004D6E4A">
          <w:rPr>
            <w:noProof/>
            <w:webHidden/>
          </w:rPr>
          <w:fldChar w:fldCharType="separate"/>
        </w:r>
        <w:r w:rsidR="00D409F5">
          <w:rPr>
            <w:noProof/>
            <w:webHidden/>
          </w:rPr>
          <w:t>60</w:t>
        </w:r>
        <w:r w:rsidR="004D6E4A">
          <w:rPr>
            <w:noProof/>
            <w:webHidden/>
          </w:rPr>
          <w:fldChar w:fldCharType="end"/>
        </w:r>
      </w:hyperlink>
    </w:p>
    <w:p w14:paraId="0CCBCF22" w14:textId="6E76C9C3" w:rsidR="004D6E4A" w:rsidRDefault="0017516E">
      <w:pPr>
        <w:pStyle w:val="TOC2"/>
        <w:tabs>
          <w:tab w:val="right" w:leader="dot" w:pos="9061"/>
        </w:tabs>
        <w:rPr>
          <w:rFonts w:asciiTheme="minorHAnsi" w:eastAsiaTheme="minorEastAsia" w:hAnsiTheme="minorHAnsi"/>
          <w:noProof/>
          <w:sz w:val="22"/>
          <w:szCs w:val="22"/>
          <w:lang w:val="en-US" w:eastAsia="ja-JP"/>
        </w:rPr>
      </w:pPr>
      <w:hyperlink w:anchor="_Toc56983443" w:history="1">
        <w:r w:rsidR="004D6E4A" w:rsidRPr="00155A27">
          <w:rPr>
            <w:rStyle w:val="Hyperlink"/>
            <w:noProof/>
          </w:rPr>
          <w:t>5.3. Cài đặt SQL Server 2019 cho máy Windows Server 2016</w:t>
        </w:r>
        <w:r w:rsidR="004D6E4A">
          <w:rPr>
            <w:noProof/>
            <w:webHidden/>
          </w:rPr>
          <w:tab/>
        </w:r>
        <w:r w:rsidR="004D6E4A">
          <w:rPr>
            <w:noProof/>
            <w:webHidden/>
          </w:rPr>
          <w:fldChar w:fldCharType="begin"/>
        </w:r>
        <w:r w:rsidR="004D6E4A">
          <w:rPr>
            <w:noProof/>
            <w:webHidden/>
          </w:rPr>
          <w:instrText xml:space="preserve"> PAGEREF _Toc56983443 \h </w:instrText>
        </w:r>
        <w:r w:rsidR="004D6E4A">
          <w:rPr>
            <w:noProof/>
            <w:webHidden/>
          </w:rPr>
        </w:r>
        <w:r w:rsidR="004D6E4A">
          <w:rPr>
            <w:noProof/>
            <w:webHidden/>
          </w:rPr>
          <w:fldChar w:fldCharType="separate"/>
        </w:r>
        <w:r w:rsidR="00D409F5">
          <w:rPr>
            <w:noProof/>
            <w:webHidden/>
          </w:rPr>
          <w:t>76</w:t>
        </w:r>
        <w:r w:rsidR="004D6E4A">
          <w:rPr>
            <w:noProof/>
            <w:webHidden/>
          </w:rPr>
          <w:fldChar w:fldCharType="end"/>
        </w:r>
      </w:hyperlink>
    </w:p>
    <w:p w14:paraId="01D60354" w14:textId="21814962" w:rsidR="004D6E4A" w:rsidRDefault="0017516E">
      <w:pPr>
        <w:pStyle w:val="TOC2"/>
        <w:tabs>
          <w:tab w:val="right" w:leader="dot" w:pos="9061"/>
        </w:tabs>
        <w:rPr>
          <w:rFonts w:asciiTheme="minorHAnsi" w:eastAsiaTheme="minorEastAsia" w:hAnsiTheme="minorHAnsi"/>
          <w:noProof/>
          <w:sz w:val="22"/>
          <w:szCs w:val="22"/>
          <w:lang w:val="en-US" w:eastAsia="ja-JP"/>
        </w:rPr>
      </w:pPr>
      <w:hyperlink w:anchor="_Toc56983444" w:history="1">
        <w:r w:rsidR="004D6E4A" w:rsidRPr="00155A27">
          <w:rPr>
            <w:rStyle w:val="Hyperlink"/>
            <w:noProof/>
          </w:rPr>
          <w:t>5.4. Triển khai web trên Windows Server 2016</w:t>
        </w:r>
        <w:r w:rsidR="004D6E4A">
          <w:rPr>
            <w:noProof/>
            <w:webHidden/>
          </w:rPr>
          <w:tab/>
        </w:r>
        <w:r w:rsidR="004D6E4A">
          <w:rPr>
            <w:noProof/>
            <w:webHidden/>
          </w:rPr>
          <w:fldChar w:fldCharType="begin"/>
        </w:r>
        <w:r w:rsidR="004D6E4A">
          <w:rPr>
            <w:noProof/>
            <w:webHidden/>
          </w:rPr>
          <w:instrText xml:space="preserve"> PAGEREF _Toc56983444 \h </w:instrText>
        </w:r>
        <w:r w:rsidR="004D6E4A">
          <w:rPr>
            <w:noProof/>
            <w:webHidden/>
          </w:rPr>
        </w:r>
        <w:r w:rsidR="004D6E4A">
          <w:rPr>
            <w:noProof/>
            <w:webHidden/>
          </w:rPr>
          <w:fldChar w:fldCharType="separate"/>
        </w:r>
        <w:r w:rsidR="00D409F5">
          <w:rPr>
            <w:noProof/>
            <w:webHidden/>
          </w:rPr>
          <w:t>85</w:t>
        </w:r>
        <w:r w:rsidR="004D6E4A">
          <w:rPr>
            <w:noProof/>
            <w:webHidden/>
          </w:rPr>
          <w:fldChar w:fldCharType="end"/>
        </w:r>
      </w:hyperlink>
    </w:p>
    <w:p w14:paraId="0A4A634F" w14:textId="41ED4175" w:rsidR="004D6E4A" w:rsidRDefault="0017516E">
      <w:pPr>
        <w:pStyle w:val="TOC2"/>
        <w:tabs>
          <w:tab w:val="right" w:leader="dot" w:pos="9061"/>
        </w:tabs>
        <w:rPr>
          <w:rFonts w:asciiTheme="minorHAnsi" w:eastAsiaTheme="minorEastAsia" w:hAnsiTheme="minorHAnsi"/>
          <w:noProof/>
          <w:sz w:val="22"/>
          <w:szCs w:val="22"/>
          <w:lang w:val="en-US" w:eastAsia="ja-JP"/>
        </w:rPr>
      </w:pPr>
      <w:hyperlink w:anchor="_Toc56983445" w:history="1">
        <w:r w:rsidR="004D6E4A" w:rsidRPr="00155A27">
          <w:rPr>
            <w:rStyle w:val="Hyperlink"/>
            <w:noProof/>
          </w:rPr>
          <w:t xml:space="preserve">5.5. Hướng dẫn </w:t>
        </w:r>
        <w:r w:rsidR="004D6E4A" w:rsidRPr="00155A27">
          <w:rPr>
            <w:rStyle w:val="Hyperlink"/>
            <w:noProof/>
            <w:lang w:val="en-US"/>
          </w:rPr>
          <w:t xml:space="preserve">Windows </w:t>
        </w:r>
        <w:r w:rsidR="004D6E4A" w:rsidRPr="00155A27">
          <w:rPr>
            <w:rStyle w:val="Hyperlink"/>
            <w:noProof/>
          </w:rPr>
          <w:t>10 join domain server</w:t>
        </w:r>
        <w:r w:rsidR="004D6E4A">
          <w:rPr>
            <w:noProof/>
            <w:webHidden/>
          </w:rPr>
          <w:tab/>
        </w:r>
        <w:r w:rsidR="004D6E4A">
          <w:rPr>
            <w:noProof/>
            <w:webHidden/>
          </w:rPr>
          <w:fldChar w:fldCharType="begin"/>
        </w:r>
        <w:r w:rsidR="004D6E4A">
          <w:rPr>
            <w:noProof/>
            <w:webHidden/>
          </w:rPr>
          <w:instrText xml:space="preserve"> PAGEREF _Toc56983445 \h </w:instrText>
        </w:r>
        <w:r w:rsidR="004D6E4A">
          <w:rPr>
            <w:noProof/>
            <w:webHidden/>
          </w:rPr>
        </w:r>
        <w:r w:rsidR="004D6E4A">
          <w:rPr>
            <w:noProof/>
            <w:webHidden/>
          </w:rPr>
          <w:fldChar w:fldCharType="separate"/>
        </w:r>
        <w:r w:rsidR="00D409F5">
          <w:rPr>
            <w:noProof/>
            <w:webHidden/>
          </w:rPr>
          <w:t>97</w:t>
        </w:r>
        <w:r w:rsidR="004D6E4A">
          <w:rPr>
            <w:noProof/>
            <w:webHidden/>
          </w:rPr>
          <w:fldChar w:fldCharType="end"/>
        </w:r>
      </w:hyperlink>
    </w:p>
    <w:p w14:paraId="04573921" w14:textId="62D081F4" w:rsidR="00567448" w:rsidRPr="00567448" w:rsidRDefault="00567448" w:rsidP="00567448">
      <w:pPr>
        <w:ind w:firstLine="0"/>
        <w:rPr>
          <w:b/>
          <w:bCs/>
          <w:sz w:val="24"/>
          <w:szCs w:val="24"/>
          <w:lang w:val="en-US"/>
        </w:rPr>
      </w:pPr>
      <w:r>
        <w:rPr>
          <w:b/>
          <w:bCs/>
          <w:sz w:val="24"/>
          <w:szCs w:val="24"/>
          <w:lang w:val="en-US"/>
        </w:rPr>
        <w:fldChar w:fldCharType="end"/>
      </w:r>
    </w:p>
    <w:p w14:paraId="62496B6B" w14:textId="38DA3667" w:rsidR="003C605C" w:rsidRDefault="003C605C" w:rsidP="00567448">
      <w:pPr>
        <w:ind w:firstLine="0"/>
      </w:pPr>
    </w:p>
    <w:p w14:paraId="0A877C0F" w14:textId="353747FA" w:rsidR="001F47AE" w:rsidRPr="005B3CFA" w:rsidRDefault="001F47AE" w:rsidP="00423E1A"/>
    <w:p w14:paraId="7C42FD7F" w14:textId="4CD71127" w:rsidR="00253853" w:rsidRDefault="001F47AE" w:rsidP="00567448">
      <w:pPr>
        <w:jc w:val="center"/>
        <w:rPr>
          <w:b/>
          <w:bCs/>
          <w:sz w:val="40"/>
          <w:szCs w:val="40"/>
          <w:lang w:val="en-US"/>
        </w:rPr>
      </w:pPr>
      <w:r>
        <w:br w:type="page"/>
      </w:r>
      <w:r w:rsidR="00567448" w:rsidRPr="00567448">
        <w:rPr>
          <w:b/>
          <w:bCs/>
          <w:sz w:val="40"/>
          <w:szCs w:val="40"/>
          <w:lang w:val="en-US"/>
        </w:rPr>
        <w:lastRenderedPageBreak/>
        <w:t>DANH MỤC HÌNH ẢNH</w:t>
      </w:r>
    </w:p>
    <w:p w14:paraId="6C636DFE" w14:textId="3E4A77A9" w:rsidR="00D409F5" w:rsidRDefault="00D409F5" w:rsidP="00D409F5">
      <w:pPr>
        <w:pStyle w:val="TOC1"/>
        <w:tabs>
          <w:tab w:val="right" w:leader="dot" w:pos="9061"/>
        </w:tabs>
        <w:ind w:firstLine="0"/>
        <w:rPr>
          <w:rFonts w:asciiTheme="minorHAnsi" w:eastAsiaTheme="minorEastAsia" w:hAnsiTheme="minorHAnsi"/>
          <w:noProof/>
          <w:sz w:val="22"/>
          <w:szCs w:val="22"/>
          <w:lang w:val="en-US" w:eastAsia="ja-JP"/>
        </w:rPr>
      </w:pPr>
      <w:r>
        <w:rPr>
          <w:b/>
          <w:bCs/>
          <w:sz w:val="40"/>
          <w:szCs w:val="40"/>
          <w:lang w:val="en-US"/>
        </w:rPr>
        <w:fldChar w:fldCharType="begin"/>
      </w:r>
      <w:r>
        <w:rPr>
          <w:b/>
          <w:bCs/>
          <w:sz w:val="40"/>
          <w:szCs w:val="40"/>
          <w:lang w:val="en-US"/>
        </w:rPr>
        <w:instrText xml:space="preserve"> TOC \f \h \z \t "chú thích hình ảnh,1" </w:instrText>
      </w:r>
      <w:r>
        <w:rPr>
          <w:b/>
          <w:bCs/>
          <w:sz w:val="40"/>
          <w:szCs w:val="40"/>
          <w:lang w:val="en-US"/>
        </w:rPr>
        <w:fldChar w:fldCharType="separate"/>
      </w:r>
      <w:hyperlink w:anchor="_Toc56983817" w:history="1">
        <w:r w:rsidRPr="00050EBF">
          <w:rPr>
            <w:rStyle w:val="Hyperlink"/>
            <w:noProof/>
          </w:rPr>
          <w:t>Hình 1. Trang download Microsoft Visual Studio</w:t>
        </w:r>
        <w:r>
          <w:rPr>
            <w:noProof/>
            <w:webHidden/>
          </w:rPr>
          <w:tab/>
        </w:r>
        <w:r>
          <w:rPr>
            <w:noProof/>
            <w:webHidden/>
          </w:rPr>
          <w:fldChar w:fldCharType="begin"/>
        </w:r>
        <w:r>
          <w:rPr>
            <w:noProof/>
            <w:webHidden/>
          </w:rPr>
          <w:instrText xml:space="preserve"> PAGEREF _Toc56983817 \h </w:instrText>
        </w:r>
        <w:r>
          <w:rPr>
            <w:noProof/>
            <w:webHidden/>
          </w:rPr>
        </w:r>
        <w:r>
          <w:rPr>
            <w:noProof/>
            <w:webHidden/>
          </w:rPr>
          <w:fldChar w:fldCharType="separate"/>
        </w:r>
        <w:r>
          <w:rPr>
            <w:noProof/>
            <w:webHidden/>
          </w:rPr>
          <w:t>1</w:t>
        </w:r>
        <w:r>
          <w:rPr>
            <w:noProof/>
            <w:webHidden/>
          </w:rPr>
          <w:fldChar w:fldCharType="end"/>
        </w:r>
      </w:hyperlink>
    </w:p>
    <w:p w14:paraId="3D7FAC06" w14:textId="4BEC4EE0"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18" w:history="1">
        <w:r w:rsidR="00D409F5" w:rsidRPr="00050EBF">
          <w:rPr>
            <w:rStyle w:val="Hyperlink"/>
            <w:noProof/>
          </w:rPr>
          <w:t>Hình 2. ASP.NET and web development</w:t>
        </w:r>
        <w:r w:rsidR="00D409F5">
          <w:rPr>
            <w:noProof/>
            <w:webHidden/>
          </w:rPr>
          <w:tab/>
        </w:r>
        <w:r w:rsidR="00D409F5">
          <w:rPr>
            <w:noProof/>
            <w:webHidden/>
          </w:rPr>
          <w:fldChar w:fldCharType="begin"/>
        </w:r>
        <w:r w:rsidR="00D409F5">
          <w:rPr>
            <w:noProof/>
            <w:webHidden/>
          </w:rPr>
          <w:instrText xml:space="preserve"> PAGEREF _Toc56983818 \h </w:instrText>
        </w:r>
        <w:r w:rsidR="00D409F5">
          <w:rPr>
            <w:noProof/>
            <w:webHidden/>
          </w:rPr>
        </w:r>
        <w:r w:rsidR="00D409F5">
          <w:rPr>
            <w:noProof/>
            <w:webHidden/>
          </w:rPr>
          <w:fldChar w:fldCharType="separate"/>
        </w:r>
        <w:r w:rsidR="00D409F5">
          <w:rPr>
            <w:noProof/>
            <w:webHidden/>
          </w:rPr>
          <w:t>2</w:t>
        </w:r>
        <w:r w:rsidR="00D409F5">
          <w:rPr>
            <w:noProof/>
            <w:webHidden/>
          </w:rPr>
          <w:fldChar w:fldCharType="end"/>
        </w:r>
      </w:hyperlink>
    </w:p>
    <w:p w14:paraId="65F73AAB" w14:textId="256E701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19" w:history="1">
        <w:r w:rsidR="00D409F5" w:rsidRPr="00050EBF">
          <w:rPr>
            <w:rStyle w:val="Hyperlink"/>
            <w:noProof/>
          </w:rPr>
          <w:t>Hình 3. .NET Core cross-platform development</w:t>
        </w:r>
        <w:r w:rsidR="00D409F5">
          <w:rPr>
            <w:noProof/>
            <w:webHidden/>
          </w:rPr>
          <w:tab/>
        </w:r>
        <w:r w:rsidR="00D409F5">
          <w:rPr>
            <w:noProof/>
            <w:webHidden/>
          </w:rPr>
          <w:fldChar w:fldCharType="begin"/>
        </w:r>
        <w:r w:rsidR="00D409F5">
          <w:rPr>
            <w:noProof/>
            <w:webHidden/>
          </w:rPr>
          <w:instrText xml:space="preserve"> PAGEREF _Toc56983819 \h </w:instrText>
        </w:r>
        <w:r w:rsidR="00D409F5">
          <w:rPr>
            <w:noProof/>
            <w:webHidden/>
          </w:rPr>
        </w:r>
        <w:r w:rsidR="00D409F5">
          <w:rPr>
            <w:noProof/>
            <w:webHidden/>
          </w:rPr>
          <w:fldChar w:fldCharType="separate"/>
        </w:r>
        <w:r w:rsidR="00D409F5">
          <w:rPr>
            <w:noProof/>
            <w:webHidden/>
          </w:rPr>
          <w:t>2</w:t>
        </w:r>
        <w:r w:rsidR="00D409F5">
          <w:rPr>
            <w:noProof/>
            <w:webHidden/>
          </w:rPr>
          <w:fldChar w:fldCharType="end"/>
        </w:r>
      </w:hyperlink>
    </w:p>
    <w:p w14:paraId="58929FD1" w14:textId="3C5C367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0" w:history="1">
        <w:r w:rsidR="00D409F5" w:rsidRPr="00050EBF">
          <w:rPr>
            <w:rStyle w:val="Hyperlink"/>
            <w:noProof/>
          </w:rPr>
          <w:t>Hình 4. Trang download .NET Core</w:t>
        </w:r>
        <w:r w:rsidR="00D409F5">
          <w:rPr>
            <w:noProof/>
            <w:webHidden/>
          </w:rPr>
          <w:tab/>
        </w:r>
        <w:r w:rsidR="00D409F5">
          <w:rPr>
            <w:noProof/>
            <w:webHidden/>
          </w:rPr>
          <w:fldChar w:fldCharType="begin"/>
        </w:r>
        <w:r w:rsidR="00D409F5">
          <w:rPr>
            <w:noProof/>
            <w:webHidden/>
          </w:rPr>
          <w:instrText xml:space="preserve"> PAGEREF _Toc56983820 \h </w:instrText>
        </w:r>
        <w:r w:rsidR="00D409F5">
          <w:rPr>
            <w:noProof/>
            <w:webHidden/>
          </w:rPr>
        </w:r>
        <w:r w:rsidR="00D409F5">
          <w:rPr>
            <w:noProof/>
            <w:webHidden/>
          </w:rPr>
          <w:fldChar w:fldCharType="separate"/>
        </w:r>
        <w:r w:rsidR="00D409F5">
          <w:rPr>
            <w:noProof/>
            <w:webHidden/>
          </w:rPr>
          <w:t>2</w:t>
        </w:r>
        <w:r w:rsidR="00D409F5">
          <w:rPr>
            <w:noProof/>
            <w:webHidden/>
          </w:rPr>
          <w:fldChar w:fldCharType="end"/>
        </w:r>
      </w:hyperlink>
    </w:p>
    <w:p w14:paraId="0C09EBC5" w14:textId="642EFB3E"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1" w:history="1">
        <w:r w:rsidR="00D409F5" w:rsidRPr="00050EBF">
          <w:rPr>
            <w:rStyle w:val="Hyperlink"/>
            <w:noProof/>
          </w:rPr>
          <w:t>Hình 5. File dotnet-sdk-3.1</w:t>
        </w:r>
        <w:r w:rsidR="00D409F5">
          <w:rPr>
            <w:noProof/>
            <w:webHidden/>
          </w:rPr>
          <w:tab/>
        </w:r>
        <w:r w:rsidR="00D409F5">
          <w:rPr>
            <w:noProof/>
            <w:webHidden/>
          </w:rPr>
          <w:fldChar w:fldCharType="begin"/>
        </w:r>
        <w:r w:rsidR="00D409F5">
          <w:rPr>
            <w:noProof/>
            <w:webHidden/>
          </w:rPr>
          <w:instrText xml:space="preserve"> PAGEREF _Toc56983821 \h </w:instrText>
        </w:r>
        <w:r w:rsidR="00D409F5">
          <w:rPr>
            <w:noProof/>
            <w:webHidden/>
          </w:rPr>
        </w:r>
        <w:r w:rsidR="00D409F5">
          <w:rPr>
            <w:noProof/>
            <w:webHidden/>
          </w:rPr>
          <w:fldChar w:fldCharType="separate"/>
        </w:r>
        <w:r w:rsidR="00D409F5">
          <w:rPr>
            <w:noProof/>
            <w:webHidden/>
          </w:rPr>
          <w:t>3</w:t>
        </w:r>
        <w:r w:rsidR="00D409F5">
          <w:rPr>
            <w:noProof/>
            <w:webHidden/>
          </w:rPr>
          <w:fldChar w:fldCharType="end"/>
        </w:r>
      </w:hyperlink>
    </w:p>
    <w:p w14:paraId="73A6AC0C" w14:textId="5E4A47E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2" w:history="1">
        <w:r w:rsidR="00D409F5" w:rsidRPr="00050EBF">
          <w:rPr>
            <w:rStyle w:val="Hyperlink"/>
            <w:noProof/>
          </w:rPr>
          <w:t>Hình 6. Giao diện khởi tạo project của Microsoft Visual Studio.</w:t>
        </w:r>
        <w:r w:rsidR="00D409F5">
          <w:rPr>
            <w:noProof/>
            <w:webHidden/>
          </w:rPr>
          <w:tab/>
        </w:r>
        <w:r w:rsidR="00D409F5">
          <w:rPr>
            <w:noProof/>
            <w:webHidden/>
          </w:rPr>
          <w:fldChar w:fldCharType="begin"/>
        </w:r>
        <w:r w:rsidR="00D409F5">
          <w:rPr>
            <w:noProof/>
            <w:webHidden/>
          </w:rPr>
          <w:instrText xml:space="preserve"> PAGEREF _Toc56983822 \h </w:instrText>
        </w:r>
        <w:r w:rsidR="00D409F5">
          <w:rPr>
            <w:noProof/>
            <w:webHidden/>
          </w:rPr>
        </w:r>
        <w:r w:rsidR="00D409F5">
          <w:rPr>
            <w:noProof/>
            <w:webHidden/>
          </w:rPr>
          <w:fldChar w:fldCharType="separate"/>
        </w:r>
        <w:r w:rsidR="00D409F5">
          <w:rPr>
            <w:noProof/>
            <w:webHidden/>
          </w:rPr>
          <w:t>3</w:t>
        </w:r>
        <w:r w:rsidR="00D409F5">
          <w:rPr>
            <w:noProof/>
            <w:webHidden/>
          </w:rPr>
          <w:fldChar w:fldCharType="end"/>
        </w:r>
      </w:hyperlink>
    </w:p>
    <w:p w14:paraId="5C232D23" w14:textId="7DC6B977"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3" w:history="1">
        <w:r w:rsidR="00D409F5" w:rsidRPr="00050EBF">
          <w:rPr>
            <w:rStyle w:val="Hyperlink"/>
            <w:noProof/>
          </w:rPr>
          <w:t>Hình 7. Tìm mục “asp.net web application”</w:t>
        </w:r>
        <w:r w:rsidR="00D409F5">
          <w:rPr>
            <w:noProof/>
            <w:webHidden/>
          </w:rPr>
          <w:tab/>
        </w:r>
        <w:r w:rsidR="00D409F5">
          <w:rPr>
            <w:noProof/>
            <w:webHidden/>
          </w:rPr>
          <w:fldChar w:fldCharType="begin"/>
        </w:r>
        <w:r w:rsidR="00D409F5">
          <w:rPr>
            <w:noProof/>
            <w:webHidden/>
          </w:rPr>
          <w:instrText xml:space="preserve"> PAGEREF _Toc56983823 \h </w:instrText>
        </w:r>
        <w:r w:rsidR="00D409F5">
          <w:rPr>
            <w:noProof/>
            <w:webHidden/>
          </w:rPr>
        </w:r>
        <w:r w:rsidR="00D409F5">
          <w:rPr>
            <w:noProof/>
            <w:webHidden/>
          </w:rPr>
          <w:fldChar w:fldCharType="separate"/>
        </w:r>
        <w:r w:rsidR="00D409F5">
          <w:rPr>
            <w:noProof/>
            <w:webHidden/>
          </w:rPr>
          <w:t>3</w:t>
        </w:r>
        <w:r w:rsidR="00D409F5">
          <w:rPr>
            <w:noProof/>
            <w:webHidden/>
          </w:rPr>
          <w:fldChar w:fldCharType="end"/>
        </w:r>
      </w:hyperlink>
    </w:p>
    <w:p w14:paraId="4C877D64" w14:textId="05ED28B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4" w:history="1">
        <w:r w:rsidR="00D409F5" w:rsidRPr="00050EBF">
          <w:rPr>
            <w:rStyle w:val="Hyperlink"/>
            <w:noProof/>
          </w:rPr>
          <w:t>Hình 8. Khởi tạo mới project ASP.NET Core Web Application</w:t>
        </w:r>
        <w:r w:rsidR="00D409F5">
          <w:rPr>
            <w:noProof/>
            <w:webHidden/>
          </w:rPr>
          <w:tab/>
        </w:r>
        <w:r w:rsidR="00D409F5">
          <w:rPr>
            <w:noProof/>
            <w:webHidden/>
          </w:rPr>
          <w:fldChar w:fldCharType="begin"/>
        </w:r>
        <w:r w:rsidR="00D409F5">
          <w:rPr>
            <w:noProof/>
            <w:webHidden/>
          </w:rPr>
          <w:instrText xml:space="preserve"> PAGEREF _Toc56983824 \h </w:instrText>
        </w:r>
        <w:r w:rsidR="00D409F5">
          <w:rPr>
            <w:noProof/>
            <w:webHidden/>
          </w:rPr>
        </w:r>
        <w:r w:rsidR="00D409F5">
          <w:rPr>
            <w:noProof/>
            <w:webHidden/>
          </w:rPr>
          <w:fldChar w:fldCharType="separate"/>
        </w:r>
        <w:r w:rsidR="00D409F5">
          <w:rPr>
            <w:noProof/>
            <w:webHidden/>
          </w:rPr>
          <w:t>4</w:t>
        </w:r>
        <w:r w:rsidR="00D409F5">
          <w:rPr>
            <w:noProof/>
            <w:webHidden/>
          </w:rPr>
          <w:fldChar w:fldCharType="end"/>
        </w:r>
      </w:hyperlink>
    </w:p>
    <w:p w14:paraId="04E251D4" w14:textId="6A08747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5" w:history="1">
        <w:r w:rsidR="00D409F5" w:rsidRPr="00050EBF">
          <w:rPr>
            <w:rStyle w:val="Hyperlink"/>
            <w:noProof/>
          </w:rPr>
          <w:t>Hình 9. Các project templates của project ASP.NET Core Web Application</w:t>
        </w:r>
        <w:r w:rsidR="00D409F5">
          <w:rPr>
            <w:noProof/>
            <w:webHidden/>
          </w:rPr>
          <w:tab/>
        </w:r>
        <w:r w:rsidR="00D409F5">
          <w:rPr>
            <w:noProof/>
            <w:webHidden/>
          </w:rPr>
          <w:fldChar w:fldCharType="begin"/>
        </w:r>
        <w:r w:rsidR="00D409F5">
          <w:rPr>
            <w:noProof/>
            <w:webHidden/>
          </w:rPr>
          <w:instrText xml:space="preserve"> PAGEREF _Toc56983825 \h </w:instrText>
        </w:r>
        <w:r w:rsidR="00D409F5">
          <w:rPr>
            <w:noProof/>
            <w:webHidden/>
          </w:rPr>
        </w:r>
        <w:r w:rsidR="00D409F5">
          <w:rPr>
            <w:noProof/>
            <w:webHidden/>
          </w:rPr>
          <w:fldChar w:fldCharType="separate"/>
        </w:r>
        <w:r w:rsidR="00D409F5">
          <w:rPr>
            <w:noProof/>
            <w:webHidden/>
          </w:rPr>
          <w:t>4</w:t>
        </w:r>
        <w:r w:rsidR="00D409F5">
          <w:rPr>
            <w:noProof/>
            <w:webHidden/>
          </w:rPr>
          <w:fldChar w:fldCharType="end"/>
        </w:r>
      </w:hyperlink>
    </w:p>
    <w:p w14:paraId="7969E616" w14:textId="06ED367B"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6" w:history="1">
        <w:r w:rsidR="00D409F5" w:rsidRPr="00050EBF">
          <w:rPr>
            <w:rStyle w:val="Hyperlink"/>
            <w:noProof/>
          </w:rPr>
          <w:t>Hình 10. Project vừa được tạo mới</w:t>
        </w:r>
        <w:r w:rsidR="00D409F5">
          <w:rPr>
            <w:noProof/>
            <w:webHidden/>
          </w:rPr>
          <w:tab/>
        </w:r>
        <w:r w:rsidR="00D409F5">
          <w:rPr>
            <w:noProof/>
            <w:webHidden/>
          </w:rPr>
          <w:fldChar w:fldCharType="begin"/>
        </w:r>
        <w:r w:rsidR="00D409F5">
          <w:rPr>
            <w:noProof/>
            <w:webHidden/>
          </w:rPr>
          <w:instrText xml:space="preserve"> PAGEREF _Toc56983826 \h </w:instrText>
        </w:r>
        <w:r w:rsidR="00D409F5">
          <w:rPr>
            <w:noProof/>
            <w:webHidden/>
          </w:rPr>
        </w:r>
        <w:r w:rsidR="00D409F5">
          <w:rPr>
            <w:noProof/>
            <w:webHidden/>
          </w:rPr>
          <w:fldChar w:fldCharType="separate"/>
        </w:r>
        <w:r w:rsidR="00D409F5">
          <w:rPr>
            <w:noProof/>
            <w:webHidden/>
          </w:rPr>
          <w:t>5</w:t>
        </w:r>
        <w:r w:rsidR="00D409F5">
          <w:rPr>
            <w:noProof/>
            <w:webHidden/>
          </w:rPr>
          <w:fldChar w:fldCharType="end"/>
        </w:r>
      </w:hyperlink>
    </w:p>
    <w:p w14:paraId="6EACE368" w14:textId="727714F0"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7" w:history="1">
        <w:r w:rsidR="00D409F5" w:rsidRPr="00050EBF">
          <w:rPr>
            <w:rStyle w:val="Hyperlink"/>
            <w:noProof/>
          </w:rPr>
          <w:t>Hình 11. Mô hình MVC</w:t>
        </w:r>
        <w:r w:rsidR="00D409F5">
          <w:rPr>
            <w:noProof/>
            <w:webHidden/>
          </w:rPr>
          <w:tab/>
        </w:r>
        <w:r w:rsidR="00D409F5">
          <w:rPr>
            <w:noProof/>
            <w:webHidden/>
          </w:rPr>
          <w:fldChar w:fldCharType="begin"/>
        </w:r>
        <w:r w:rsidR="00D409F5">
          <w:rPr>
            <w:noProof/>
            <w:webHidden/>
          </w:rPr>
          <w:instrText xml:space="preserve"> PAGEREF _Toc56983827 \h </w:instrText>
        </w:r>
        <w:r w:rsidR="00D409F5">
          <w:rPr>
            <w:noProof/>
            <w:webHidden/>
          </w:rPr>
        </w:r>
        <w:r w:rsidR="00D409F5">
          <w:rPr>
            <w:noProof/>
            <w:webHidden/>
          </w:rPr>
          <w:fldChar w:fldCharType="separate"/>
        </w:r>
        <w:r w:rsidR="00D409F5">
          <w:rPr>
            <w:noProof/>
            <w:webHidden/>
          </w:rPr>
          <w:t>6</w:t>
        </w:r>
        <w:r w:rsidR="00D409F5">
          <w:rPr>
            <w:noProof/>
            <w:webHidden/>
          </w:rPr>
          <w:fldChar w:fldCharType="end"/>
        </w:r>
      </w:hyperlink>
    </w:p>
    <w:p w14:paraId="799D1213" w14:textId="76287931"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8" w:history="1">
        <w:r w:rsidR="00D409F5" w:rsidRPr="00050EBF">
          <w:rPr>
            <w:rStyle w:val="Hyperlink"/>
            <w:noProof/>
          </w:rPr>
          <w:t>Hình 12. Code file Program.cs</w:t>
        </w:r>
        <w:r w:rsidR="00D409F5">
          <w:rPr>
            <w:noProof/>
            <w:webHidden/>
          </w:rPr>
          <w:tab/>
        </w:r>
        <w:r w:rsidR="00D409F5">
          <w:rPr>
            <w:noProof/>
            <w:webHidden/>
          </w:rPr>
          <w:fldChar w:fldCharType="begin"/>
        </w:r>
        <w:r w:rsidR="00D409F5">
          <w:rPr>
            <w:noProof/>
            <w:webHidden/>
          </w:rPr>
          <w:instrText xml:space="preserve"> PAGEREF _Toc56983828 \h </w:instrText>
        </w:r>
        <w:r w:rsidR="00D409F5">
          <w:rPr>
            <w:noProof/>
            <w:webHidden/>
          </w:rPr>
        </w:r>
        <w:r w:rsidR="00D409F5">
          <w:rPr>
            <w:noProof/>
            <w:webHidden/>
          </w:rPr>
          <w:fldChar w:fldCharType="separate"/>
        </w:r>
        <w:r w:rsidR="00D409F5">
          <w:rPr>
            <w:noProof/>
            <w:webHidden/>
          </w:rPr>
          <w:t>7</w:t>
        </w:r>
        <w:r w:rsidR="00D409F5">
          <w:rPr>
            <w:noProof/>
            <w:webHidden/>
          </w:rPr>
          <w:fldChar w:fldCharType="end"/>
        </w:r>
      </w:hyperlink>
    </w:p>
    <w:p w14:paraId="19CB6881" w14:textId="644F5486"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9" w:history="1">
        <w:r w:rsidR="00D409F5" w:rsidRPr="00050EBF">
          <w:rPr>
            <w:rStyle w:val="Hyperlink"/>
            <w:noProof/>
          </w:rPr>
          <w:t>Hình 13. Sơ đồ Middleware trong ASP.NET Core</w:t>
        </w:r>
        <w:r w:rsidR="00D409F5">
          <w:rPr>
            <w:noProof/>
            <w:webHidden/>
          </w:rPr>
          <w:tab/>
        </w:r>
        <w:r w:rsidR="00D409F5">
          <w:rPr>
            <w:noProof/>
            <w:webHidden/>
          </w:rPr>
          <w:fldChar w:fldCharType="begin"/>
        </w:r>
        <w:r w:rsidR="00D409F5">
          <w:rPr>
            <w:noProof/>
            <w:webHidden/>
          </w:rPr>
          <w:instrText xml:space="preserve"> PAGEREF _Toc56983829 \h </w:instrText>
        </w:r>
        <w:r w:rsidR="00D409F5">
          <w:rPr>
            <w:noProof/>
            <w:webHidden/>
          </w:rPr>
        </w:r>
        <w:r w:rsidR="00D409F5">
          <w:rPr>
            <w:noProof/>
            <w:webHidden/>
          </w:rPr>
          <w:fldChar w:fldCharType="separate"/>
        </w:r>
        <w:r w:rsidR="00D409F5">
          <w:rPr>
            <w:noProof/>
            <w:webHidden/>
          </w:rPr>
          <w:t>8</w:t>
        </w:r>
        <w:r w:rsidR="00D409F5">
          <w:rPr>
            <w:noProof/>
            <w:webHidden/>
          </w:rPr>
          <w:fldChar w:fldCharType="end"/>
        </w:r>
      </w:hyperlink>
    </w:p>
    <w:p w14:paraId="2B74CB3F" w14:textId="5DD40F2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0" w:history="1">
        <w:r w:rsidR="00D409F5" w:rsidRPr="00050EBF">
          <w:rPr>
            <w:rStyle w:val="Hyperlink"/>
            <w:noProof/>
          </w:rPr>
          <w:t>Hình 14. Demo về middleware</w:t>
        </w:r>
        <w:r w:rsidR="00D409F5">
          <w:rPr>
            <w:noProof/>
            <w:webHidden/>
          </w:rPr>
          <w:tab/>
        </w:r>
        <w:r w:rsidR="00D409F5">
          <w:rPr>
            <w:noProof/>
            <w:webHidden/>
          </w:rPr>
          <w:fldChar w:fldCharType="begin"/>
        </w:r>
        <w:r w:rsidR="00D409F5">
          <w:rPr>
            <w:noProof/>
            <w:webHidden/>
          </w:rPr>
          <w:instrText xml:space="preserve"> PAGEREF _Toc56983830 \h </w:instrText>
        </w:r>
        <w:r w:rsidR="00D409F5">
          <w:rPr>
            <w:noProof/>
            <w:webHidden/>
          </w:rPr>
        </w:r>
        <w:r w:rsidR="00D409F5">
          <w:rPr>
            <w:noProof/>
            <w:webHidden/>
          </w:rPr>
          <w:fldChar w:fldCharType="separate"/>
        </w:r>
        <w:r w:rsidR="00D409F5">
          <w:rPr>
            <w:noProof/>
            <w:webHidden/>
          </w:rPr>
          <w:t>8</w:t>
        </w:r>
        <w:r w:rsidR="00D409F5">
          <w:rPr>
            <w:noProof/>
            <w:webHidden/>
          </w:rPr>
          <w:fldChar w:fldCharType="end"/>
        </w:r>
      </w:hyperlink>
    </w:p>
    <w:p w14:paraId="3AA5F412" w14:textId="17FAEC76"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1" w:history="1">
        <w:r w:rsidR="00D409F5" w:rsidRPr="00050EBF">
          <w:rPr>
            <w:rStyle w:val="Hyperlink"/>
            <w:noProof/>
          </w:rPr>
          <w:t>Hình 15. Middleware có sẵn.</w:t>
        </w:r>
        <w:r w:rsidR="00D409F5">
          <w:rPr>
            <w:noProof/>
            <w:webHidden/>
          </w:rPr>
          <w:tab/>
        </w:r>
        <w:r w:rsidR="00D409F5">
          <w:rPr>
            <w:noProof/>
            <w:webHidden/>
          </w:rPr>
          <w:fldChar w:fldCharType="begin"/>
        </w:r>
        <w:r w:rsidR="00D409F5">
          <w:rPr>
            <w:noProof/>
            <w:webHidden/>
          </w:rPr>
          <w:instrText xml:space="preserve"> PAGEREF _Toc56983831 \h </w:instrText>
        </w:r>
        <w:r w:rsidR="00D409F5">
          <w:rPr>
            <w:noProof/>
            <w:webHidden/>
          </w:rPr>
        </w:r>
        <w:r w:rsidR="00D409F5">
          <w:rPr>
            <w:noProof/>
            <w:webHidden/>
          </w:rPr>
          <w:fldChar w:fldCharType="separate"/>
        </w:r>
        <w:r w:rsidR="00D409F5">
          <w:rPr>
            <w:noProof/>
            <w:webHidden/>
          </w:rPr>
          <w:t>8</w:t>
        </w:r>
        <w:r w:rsidR="00D409F5">
          <w:rPr>
            <w:noProof/>
            <w:webHidden/>
          </w:rPr>
          <w:fldChar w:fldCharType="end"/>
        </w:r>
      </w:hyperlink>
    </w:p>
    <w:p w14:paraId="0B913B9F" w14:textId="1F289091"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2" w:history="1">
        <w:r w:rsidR="00D409F5" w:rsidRPr="00050EBF">
          <w:rPr>
            <w:rStyle w:val="Hyperlink"/>
            <w:noProof/>
          </w:rPr>
          <w:t>Hình 16. Mô hình Routing trong ASP.NET Core</w:t>
        </w:r>
        <w:r w:rsidR="00D409F5">
          <w:rPr>
            <w:noProof/>
            <w:webHidden/>
          </w:rPr>
          <w:tab/>
        </w:r>
        <w:r w:rsidR="00D409F5">
          <w:rPr>
            <w:noProof/>
            <w:webHidden/>
          </w:rPr>
          <w:fldChar w:fldCharType="begin"/>
        </w:r>
        <w:r w:rsidR="00D409F5">
          <w:rPr>
            <w:noProof/>
            <w:webHidden/>
          </w:rPr>
          <w:instrText xml:space="preserve"> PAGEREF _Toc56983832 \h </w:instrText>
        </w:r>
        <w:r w:rsidR="00D409F5">
          <w:rPr>
            <w:noProof/>
            <w:webHidden/>
          </w:rPr>
        </w:r>
        <w:r w:rsidR="00D409F5">
          <w:rPr>
            <w:noProof/>
            <w:webHidden/>
          </w:rPr>
          <w:fldChar w:fldCharType="separate"/>
        </w:r>
        <w:r w:rsidR="00D409F5">
          <w:rPr>
            <w:noProof/>
            <w:webHidden/>
          </w:rPr>
          <w:t>9</w:t>
        </w:r>
        <w:r w:rsidR="00D409F5">
          <w:rPr>
            <w:noProof/>
            <w:webHidden/>
          </w:rPr>
          <w:fldChar w:fldCharType="end"/>
        </w:r>
      </w:hyperlink>
    </w:p>
    <w:p w14:paraId="5DA8F782" w14:textId="6E5EF55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3" w:history="1">
        <w:r w:rsidR="00D409F5" w:rsidRPr="00050EBF">
          <w:rPr>
            <w:rStyle w:val="Hyperlink"/>
            <w:noProof/>
          </w:rPr>
          <w:t>Hình 17. Routing middleware trong ASP.NET Core</w:t>
        </w:r>
        <w:r w:rsidR="00D409F5">
          <w:rPr>
            <w:noProof/>
            <w:webHidden/>
          </w:rPr>
          <w:tab/>
        </w:r>
        <w:r w:rsidR="00D409F5">
          <w:rPr>
            <w:noProof/>
            <w:webHidden/>
          </w:rPr>
          <w:fldChar w:fldCharType="begin"/>
        </w:r>
        <w:r w:rsidR="00D409F5">
          <w:rPr>
            <w:noProof/>
            <w:webHidden/>
          </w:rPr>
          <w:instrText xml:space="preserve"> PAGEREF _Toc56983833 \h </w:instrText>
        </w:r>
        <w:r w:rsidR="00D409F5">
          <w:rPr>
            <w:noProof/>
            <w:webHidden/>
          </w:rPr>
        </w:r>
        <w:r w:rsidR="00D409F5">
          <w:rPr>
            <w:noProof/>
            <w:webHidden/>
          </w:rPr>
          <w:fldChar w:fldCharType="separate"/>
        </w:r>
        <w:r w:rsidR="00D409F5">
          <w:rPr>
            <w:noProof/>
            <w:webHidden/>
          </w:rPr>
          <w:t>9</w:t>
        </w:r>
        <w:r w:rsidR="00D409F5">
          <w:rPr>
            <w:noProof/>
            <w:webHidden/>
          </w:rPr>
          <w:fldChar w:fldCharType="end"/>
        </w:r>
      </w:hyperlink>
    </w:p>
    <w:p w14:paraId="362C31A2" w14:textId="483983E0"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4" w:history="1">
        <w:r w:rsidR="00D409F5" w:rsidRPr="00050EBF">
          <w:rPr>
            <w:rStyle w:val="Hyperlink"/>
            <w:noProof/>
          </w:rPr>
          <w:t>Hình 18. Trang chủ mới được tạo</w:t>
        </w:r>
        <w:r w:rsidR="00D409F5">
          <w:rPr>
            <w:noProof/>
            <w:webHidden/>
          </w:rPr>
          <w:tab/>
        </w:r>
        <w:r w:rsidR="00D409F5">
          <w:rPr>
            <w:noProof/>
            <w:webHidden/>
          </w:rPr>
          <w:fldChar w:fldCharType="begin"/>
        </w:r>
        <w:r w:rsidR="00D409F5">
          <w:rPr>
            <w:noProof/>
            <w:webHidden/>
          </w:rPr>
          <w:instrText xml:space="preserve"> PAGEREF _Toc56983834 \h </w:instrText>
        </w:r>
        <w:r w:rsidR="00D409F5">
          <w:rPr>
            <w:noProof/>
            <w:webHidden/>
          </w:rPr>
        </w:r>
        <w:r w:rsidR="00D409F5">
          <w:rPr>
            <w:noProof/>
            <w:webHidden/>
          </w:rPr>
          <w:fldChar w:fldCharType="separate"/>
        </w:r>
        <w:r w:rsidR="00D409F5">
          <w:rPr>
            <w:noProof/>
            <w:webHidden/>
          </w:rPr>
          <w:t>10</w:t>
        </w:r>
        <w:r w:rsidR="00D409F5">
          <w:rPr>
            <w:noProof/>
            <w:webHidden/>
          </w:rPr>
          <w:fldChar w:fldCharType="end"/>
        </w:r>
      </w:hyperlink>
    </w:p>
    <w:p w14:paraId="5878F3E9" w14:textId="460EF106"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5" w:history="1">
        <w:r w:rsidR="00D409F5" w:rsidRPr="00050EBF">
          <w:rPr>
            <w:rStyle w:val="Hyperlink"/>
            <w:noProof/>
          </w:rPr>
          <w:t>Hình 19. Controllers và Views</w:t>
        </w:r>
        <w:r w:rsidR="00D409F5">
          <w:rPr>
            <w:noProof/>
            <w:webHidden/>
          </w:rPr>
          <w:tab/>
        </w:r>
        <w:r w:rsidR="00D409F5">
          <w:rPr>
            <w:noProof/>
            <w:webHidden/>
          </w:rPr>
          <w:fldChar w:fldCharType="begin"/>
        </w:r>
        <w:r w:rsidR="00D409F5">
          <w:rPr>
            <w:noProof/>
            <w:webHidden/>
          </w:rPr>
          <w:instrText xml:space="preserve"> PAGEREF _Toc56983835 \h </w:instrText>
        </w:r>
        <w:r w:rsidR="00D409F5">
          <w:rPr>
            <w:noProof/>
            <w:webHidden/>
          </w:rPr>
        </w:r>
        <w:r w:rsidR="00D409F5">
          <w:rPr>
            <w:noProof/>
            <w:webHidden/>
          </w:rPr>
          <w:fldChar w:fldCharType="separate"/>
        </w:r>
        <w:r w:rsidR="00D409F5">
          <w:rPr>
            <w:noProof/>
            <w:webHidden/>
          </w:rPr>
          <w:t>10</w:t>
        </w:r>
        <w:r w:rsidR="00D409F5">
          <w:rPr>
            <w:noProof/>
            <w:webHidden/>
          </w:rPr>
          <w:fldChar w:fldCharType="end"/>
        </w:r>
      </w:hyperlink>
    </w:p>
    <w:p w14:paraId="3332063D" w14:textId="52D8631E"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6" w:history="1">
        <w:r w:rsidR="00D409F5" w:rsidRPr="00050EBF">
          <w:rPr>
            <w:rStyle w:val="Hyperlink"/>
            <w:noProof/>
          </w:rPr>
          <w:t>Hình 20. Tạo “New Item”</w:t>
        </w:r>
        <w:r w:rsidR="00D409F5">
          <w:rPr>
            <w:noProof/>
            <w:webHidden/>
          </w:rPr>
          <w:tab/>
        </w:r>
        <w:r w:rsidR="00D409F5">
          <w:rPr>
            <w:noProof/>
            <w:webHidden/>
          </w:rPr>
          <w:fldChar w:fldCharType="begin"/>
        </w:r>
        <w:r w:rsidR="00D409F5">
          <w:rPr>
            <w:noProof/>
            <w:webHidden/>
          </w:rPr>
          <w:instrText xml:space="preserve"> PAGEREF _Toc56983836 \h </w:instrText>
        </w:r>
        <w:r w:rsidR="00D409F5">
          <w:rPr>
            <w:noProof/>
            <w:webHidden/>
          </w:rPr>
        </w:r>
        <w:r w:rsidR="00D409F5">
          <w:rPr>
            <w:noProof/>
            <w:webHidden/>
          </w:rPr>
          <w:fldChar w:fldCharType="separate"/>
        </w:r>
        <w:r w:rsidR="00D409F5">
          <w:rPr>
            <w:noProof/>
            <w:webHidden/>
          </w:rPr>
          <w:t>11</w:t>
        </w:r>
        <w:r w:rsidR="00D409F5">
          <w:rPr>
            <w:noProof/>
            <w:webHidden/>
          </w:rPr>
          <w:fldChar w:fldCharType="end"/>
        </w:r>
      </w:hyperlink>
    </w:p>
    <w:p w14:paraId="21262EC6" w14:textId="2CBC8042"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7" w:history="1">
        <w:r w:rsidR="00D409F5" w:rsidRPr="00050EBF">
          <w:rPr>
            <w:rStyle w:val="Hyperlink"/>
            <w:noProof/>
          </w:rPr>
          <w:t>Hình 21. Chọn kiểu Controller Class – Empty</w:t>
        </w:r>
        <w:r w:rsidR="00D409F5">
          <w:rPr>
            <w:noProof/>
            <w:webHidden/>
          </w:rPr>
          <w:tab/>
        </w:r>
        <w:r w:rsidR="00D409F5">
          <w:rPr>
            <w:noProof/>
            <w:webHidden/>
          </w:rPr>
          <w:fldChar w:fldCharType="begin"/>
        </w:r>
        <w:r w:rsidR="00D409F5">
          <w:rPr>
            <w:noProof/>
            <w:webHidden/>
          </w:rPr>
          <w:instrText xml:space="preserve"> PAGEREF _Toc56983837 \h </w:instrText>
        </w:r>
        <w:r w:rsidR="00D409F5">
          <w:rPr>
            <w:noProof/>
            <w:webHidden/>
          </w:rPr>
        </w:r>
        <w:r w:rsidR="00D409F5">
          <w:rPr>
            <w:noProof/>
            <w:webHidden/>
          </w:rPr>
          <w:fldChar w:fldCharType="separate"/>
        </w:r>
        <w:r w:rsidR="00D409F5">
          <w:rPr>
            <w:noProof/>
            <w:webHidden/>
          </w:rPr>
          <w:t>11</w:t>
        </w:r>
        <w:r w:rsidR="00D409F5">
          <w:rPr>
            <w:noProof/>
            <w:webHidden/>
          </w:rPr>
          <w:fldChar w:fldCharType="end"/>
        </w:r>
      </w:hyperlink>
    </w:p>
    <w:p w14:paraId="50DD28E3" w14:textId="198AD44E"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8" w:history="1">
        <w:r w:rsidR="00D409F5" w:rsidRPr="00050EBF">
          <w:rPr>
            <w:rStyle w:val="Hyperlink"/>
            <w:noProof/>
          </w:rPr>
          <w:t>Hình 22. Code file Controller, IActionResult trả về View().</w:t>
        </w:r>
        <w:r w:rsidR="00D409F5">
          <w:rPr>
            <w:noProof/>
            <w:webHidden/>
          </w:rPr>
          <w:tab/>
        </w:r>
        <w:r w:rsidR="00D409F5">
          <w:rPr>
            <w:noProof/>
            <w:webHidden/>
          </w:rPr>
          <w:fldChar w:fldCharType="begin"/>
        </w:r>
        <w:r w:rsidR="00D409F5">
          <w:rPr>
            <w:noProof/>
            <w:webHidden/>
          </w:rPr>
          <w:instrText xml:space="preserve"> PAGEREF _Toc56983838 \h </w:instrText>
        </w:r>
        <w:r w:rsidR="00D409F5">
          <w:rPr>
            <w:noProof/>
            <w:webHidden/>
          </w:rPr>
        </w:r>
        <w:r w:rsidR="00D409F5">
          <w:rPr>
            <w:noProof/>
            <w:webHidden/>
          </w:rPr>
          <w:fldChar w:fldCharType="separate"/>
        </w:r>
        <w:r w:rsidR="00D409F5">
          <w:rPr>
            <w:noProof/>
            <w:webHidden/>
          </w:rPr>
          <w:t>12</w:t>
        </w:r>
        <w:r w:rsidR="00D409F5">
          <w:rPr>
            <w:noProof/>
            <w:webHidden/>
          </w:rPr>
          <w:fldChar w:fldCharType="end"/>
        </w:r>
      </w:hyperlink>
    </w:p>
    <w:p w14:paraId="4F7666D4" w14:textId="4A0D8A6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9" w:history="1">
        <w:r w:rsidR="00D409F5" w:rsidRPr="00050EBF">
          <w:rPr>
            <w:rStyle w:val="Hyperlink"/>
            <w:noProof/>
          </w:rPr>
          <w:t>Hình 23. Add View() được trả về</w:t>
        </w:r>
        <w:r w:rsidR="00D409F5">
          <w:rPr>
            <w:noProof/>
            <w:webHidden/>
          </w:rPr>
          <w:tab/>
        </w:r>
        <w:r w:rsidR="00D409F5">
          <w:rPr>
            <w:noProof/>
            <w:webHidden/>
          </w:rPr>
          <w:fldChar w:fldCharType="begin"/>
        </w:r>
        <w:r w:rsidR="00D409F5">
          <w:rPr>
            <w:noProof/>
            <w:webHidden/>
          </w:rPr>
          <w:instrText xml:space="preserve"> PAGEREF _Toc56983839 \h </w:instrText>
        </w:r>
        <w:r w:rsidR="00D409F5">
          <w:rPr>
            <w:noProof/>
            <w:webHidden/>
          </w:rPr>
        </w:r>
        <w:r w:rsidR="00D409F5">
          <w:rPr>
            <w:noProof/>
            <w:webHidden/>
          </w:rPr>
          <w:fldChar w:fldCharType="separate"/>
        </w:r>
        <w:r w:rsidR="00D409F5">
          <w:rPr>
            <w:noProof/>
            <w:webHidden/>
          </w:rPr>
          <w:t>12</w:t>
        </w:r>
        <w:r w:rsidR="00D409F5">
          <w:rPr>
            <w:noProof/>
            <w:webHidden/>
          </w:rPr>
          <w:fldChar w:fldCharType="end"/>
        </w:r>
      </w:hyperlink>
    </w:p>
    <w:p w14:paraId="0C53AF1B" w14:textId="6DA64F1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0" w:history="1">
        <w:r w:rsidR="00D409F5" w:rsidRPr="00050EBF">
          <w:rPr>
            <w:rStyle w:val="Hyperlink"/>
            <w:noProof/>
          </w:rPr>
          <w:t>Hình 24. Razor View</w:t>
        </w:r>
        <w:r w:rsidR="00D409F5">
          <w:rPr>
            <w:noProof/>
            <w:webHidden/>
          </w:rPr>
          <w:tab/>
        </w:r>
        <w:r w:rsidR="00D409F5">
          <w:rPr>
            <w:noProof/>
            <w:webHidden/>
          </w:rPr>
          <w:fldChar w:fldCharType="begin"/>
        </w:r>
        <w:r w:rsidR="00D409F5">
          <w:rPr>
            <w:noProof/>
            <w:webHidden/>
          </w:rPr>
          <w:instrText xml:space="preserve"> PAGEREF _Toc56983840 \h </w:instrText>
        </w:r>
        <w:r w:rsidR="00D409F5">
          <w:rPr>
            <w:noProof/>
            <w:webHidden/>
          </w:rPr>
        </w:r>
        <w:r w:rsidR="00D409F5">
          <w:rPr>
            <w:noProof/>
            <w:webHidden/>
          </w:rPr>
          <w:fldChar w:fldCharType="separate"/>
        </w:r>
        <w:r w:rsidR="00D409F5">
          <w:rPr>
            <w:noProof/>
            <w:webHidden/>
          </w:rPr>
          <w:t>13</w:t>
        </w:r>
        <w:r w:rsidR="00D409F5">
          <w:rPr>
            <w:noProof/>
            <w:webHidden/>
          </w:rPr>
          <w:fldChar w:fldCharType="end"/>
        </w:r>
      </w:hyperlink>
    </w:p>
    <w:p w14:paraId="01715B5B" w14:textId="26EDAF70"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1" w:history="1">
        <w:r w:rsidR="00D409F5" w:rsidRPr="00050EBF">
          <w:rPr>
            <w:rStyle w:val="Hyperlink"/>
            <w:noProof/>
          </w:rPr>
          <w:t>Hình 25. Cấu hình Razor View</w:t>
        </w:r>
        <w:r w:rsidR="00D409F5">
          <w:rPr>
            <w:noProof/>
            <w:webHidden/>
          </w:rPr>
          <w:tab/>
        </w:r>
        <w:r w:rsidR="00D409F5">
          <w:rPr>
            <w:noProof/>
            <w:webHidden/>
          </w:rPr>
          <w:fldChar w:fldCharType="begin"/>
        </w:r>
        <w:r w:rsidR="00D409F5">
          <w:rPr>
            <w:noProof/>
            <w:webHidden/>
          </w:rPr>
          <w:instrText xml:space="preserve"> PAGEREF _Toc56983841 \h </w:instrText>
        </w:r>
        <w:r w:rsidR="00D409F5">
          <w:rPr>
            <w:noProof/>
            <w:webHidden/>
          </w:rPr>
        </w:r>
        <w:r w:rsidR="00D409F5">
          <w:rPr>
            <w:noProof/>
            <w:webHidden/>
          </w:rPr>
          <w:fldChar w:fldCharType="separate"/>
        </w:r>
        <w:r w:rsidR="00D409F5">
          <w:rPr>
            <w:noProof/>
            <w:webHidden/>
          </w:rPr>
          <w:t>13</w:t>
        </w:r>
        <w:r w:rsidR="00D409F5">
          <w:rPr>
            <w:noProof/>
            <w:webHidden/>
          </w:rPr>
          <w:fldChar w:fldCharType="end"/>
        </w:r>
      </w:hyperlink>
    </w:p>
    <w:p w14:paraId="74CA5C8A" w14:textId="738F1292"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2" w:history="1">
        <w:r w:rsidR="00D409F5" w:rsidRPr="00050EBF">
          <w:rPr>
            <w:rStyle w:val="Hyperlink"/>
            <w:noProof/>
          </w:rPr>
          <w:t>Hình 26. . Index.cshtml được trả về</w:t>
        </w:r>
        <w:r w:rsidR="00D409F5">
          <w:rPr>
            <w:noProof/>
            <w:webHidden/>
          </w:rPr>
          <w:tab/>
        </w:r>
        <w:r w:rsidR="00D409F5">
          <w:rPr>
            <w:noProof/>
            <w:webHidden/>
          </w:rPr>
          <w:fldChar w:fldCharType="begin"/>
        </w:r>
        <w:r w:rsidR="00D409F5">
          <w:rPr>
            <w:noProof/>
            <w:webHidden/>
          </w:rPr>
          <w:instrText xml:space="preserve"> PAGEREF _Toc56983842 \h </w:instrText>
        </w:r>
        <w:r w:rsidR="00D409F5">
          <w:rPr>
            <w:noProof/>
            <w:webHidden/>
          </w:rPr>
        </w:r>
        <w:r w:rsidR="00D409F5">
          <w:rPr>
            <w:noProof/>
            <w:webHidden/>
          </w:rPr>
          <w:fldChar w:fldCharType="separate"/>
        </w:r>
        <w:r w:rsidR="00D409F5">
          <w:rPr>
            <w:noProof/>
            <w:webHidden/>
          </w:rPr>
          <w:t>13</w:t>
        </w:r>
        <w:r w:rsidR="00D409F5">
          <w:rPr>
            <w:noProof/>
            <w:webHidden/>
          </w:rPr>
          <w:fldChar w:fldCharType="end"/>
        </w:r>
      </w:hyperlink>
    </w:p>
    <w:p w14:paraId="124D19F7" w14:textId="6B7F7572"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3" w:history="1">
        <w:r w:rsidR="00D409F5" w:rsidRPr="00050EBF">
          <w:rPr>
            <w:rStyle w:val="Hyperlink"/>
            <w:noProof/>
          </w:rPr>
          <w:t>Hình 27. Trang Web vừa được tạo</w:t>
        </w:r>
        <w:r w:rsidR="00D409F5">
          <w:rPr>
            <w:noProof/>
            <w:webHidden/>
          </w:rPr>
          <w:tab/>
        </w:r>
        <w:r w:rsidR="00D409F5">
          <w:rPr>
            <w:noProof/>
            <w:webHidden/>
          </w:rPr>
          <w:fldChar w:fldCharType="begin"/>
        </w:r>
        <w:r w:rsidR="00D409F5">
          <w:rPr>
            <w:noProof/>
            <w:webHidden/>
          </w:rPr>
          <w:instrText xml:space="preserve"> PAGEREF _Toc56983843 \h </w:instrText>
        </w:r>
        <w:r w:rsidR="00D409F5">
          <w:rPr>
            <w:noProof/>
            <w:webHidden/>
          </w:rPr>
        </w:r>
        <w:r w:rsidR="00D409F5">
          <w:rPr>
            <w:noProof/>
            <w:webHidden/>
          </w:rPr>
          <w:fldChar w:fldCharType="separate"/>
        </w:r>
        <w:r w:rsidR="00D409F5">
          <w:rPr>
            <w:noProof/>
            <w:webHidden/>
          </w:rPr>
          <w:t>14</w:t>
        </w:r>
        <w:r w:rsidR="00D409F5">
          <w:rPr>
            <w:noProof/>
            <w:webHidden/>
          </w:rPr>
          <w:fldChar w:fldCharType="end"/>
        </w:r>
      </w:hyperlink>
    </w:p>
    <w:p w14:paraId="32E9D31A" w14:textId="36762ACD"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4" w:history="1">
        <w:r w:rsidR="00D409F5" w:rsidRPr="00050EBF">
          <w:rPr>
            <w:rStyle w:val="Hyperlink"/>
            <w:noProof/>
          </w:rPr>
          <w:t>Hình 28. Mô hình Model Validation</w:t>
        </w:r>
        <w:r w:rsidR="00D409F5">
          <w:rPr>
            <w:noProof/>
            <w:webHidden/>
          </w:rPr>
          <w:tab/>
        </w:r>
        <w:r w:rsidR="00D409F5">
          <w:rPr>
            <w:noProof/>
            <w:webHidden/>
          </w:rPr>
          <w:fldChar w:fldCharType="begin"/>
        </w:r>
        <w:r w:rsidR="00D409F5">
          <w:rPr>
            <w:noProof/>
            <w:webHidden/>
          </w:rPr>
          <w:instrText xml:space="preserve"> PAGEREF _Toc56983844 \h </w:instrText>
        </w:r>
        <w:r w:rsidR="00D409F5">
          <w:rPr>
            <w:noProof/>
            <w:webHidden/>
          </w:rPr>
        </w:r>
        <w:r w:rsidR="00D409F5">
          <w:rPr>
            <w:noProof/>
            <w:webHidden/>
          </w:rPr>
          <w:fldChar w:fldCharType="separate"/>
        </w:r>
        <w:r w:rsidR="00D409F5">
          <w:rPr>
            <w:noProof/>
            <w:webHidden/>
          </w:rPr>
          <w:t>14</w:t>
        </w:r>
        <w:r w:rsidR="00D409F5">
          <w:rPr>
            <w:noProof/>
            <w:webHidden/>
          </w:rPr>
          <w:fldChar w:fldCharType="end"/>
        </w:r>
      </w:hyperlink>
    </w:p>
    <w:p w14:paraId="4F545307" w14:textId="45428B2D"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5" w:history="1">
        <w:r w:rsidR="00D409F5" w:rsidRPr="00050EBF">
          <w:rPr>
            <w:rStyle w:val="Hyperlink"/>
            <w:noProof/>
          </w:rPr>
          <w:t>Hình 29. wwwroot</w:t>
        </w:r>
        <w:r w:rsidR="00D409F5">
          <w:rPr>
            <w:noProof/>
            <w:webHidden/>
          </w:rPr>
          <w:tab/>
        </w:r>
        <w:r w:rsidR="00D409F5">
          <w:rPr>
            <w:noProof/>
            <w:webHidden/>
          </w:rPr>
          <w:fldChar w:fldCharType="begin"/>
        </w:r>
        <w:r w:rsidR="00D409F5">
          <w:rPr>
            <w:noProof/>
            <w:webHidden/>
          </w:rPr>
          <w:instrText xml:space="preserve"> PAGEREF _Toc56983845 \h </w:instrText>
        </w:r>
        <w:r w:rsidR="00D409F5">
          <w:rPr>
            <w:noProof/>
            <w:webHidden/>
          </w:rPr>
        </w:r>
        <w:r w:rsidR="00D409F5">
          <w:rPr>
            <w:noProof/>
            <w:webHidden/>
          </w:rPr>
          <w:fldChar w:fldCharType="separate"/>
        </w:r>
        <w:r w:rsidR="00D409F5">
          <w:rPr>
            <w:noProof/>
            <w:webHidden/>
          </w:rPr>
          <w:t>15</w:t>
        </w:r>
        <w:r w:rsidR="00D409F5">
          <w:rPr>
            <w:noProof/>
            <w:webHidden/>
          </w:rPr>
          <w:fldChar w:fldCharType="end"/>
        </w:r>
      </w:hyperlink>
    </w:p>
    <w:p w14:paraId="7102116D" w14:textId="124F8AB7"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6" w:history="1">
        <w:r w:rsidR="00D409F5" w:rsidRPr="00050EBF">
          <w:rPr>
            <w:rStyle w:val="Hyperlink"/>
            <w:noProof/>
          </w:rPr>
          <w:t>Hình 30. Chọn loại SASS để tạo mới.</w:t>
        </w:r>
        <w:r w:rsidR="00D409F5">
          <w:rPr>
            <w:noProof/>
            <w:webHidden/>
          </w:rPr>
          <w:tab/>
        </w:r>
        <w:r w:rsidR="00D409F5">
          <w:rPr>
            <w:noProof/>
            <w:webHidden/>
          </w:rPr>
          <w:fldChar w:fldCharType="begin"/>
        </w:r>
        <w:r w:rsidR="00D409F5">
          <w:rPr>
            <w:noProof/>
            <w:webHidden/>
          </w:rPr>
          <w:instrText xml:space="preserve"> PAGEREF _Toc56983846 \h </w:instrText>
        </w:r>
        <w:r w:rsidR="00D409F5">
          <w:rPr>
            <w:noProof/>
            <w:webHidden/>
          </w:rPr>
        </w:r>
        <w:r w:rsidR="00D409F5">
          <w:rPr>
            <w:noProof/>
            <w:webHidden/>
          </w:rPr>
          <w:fldChar w:fldCharType="separate"/>
        </w:r>
        <w:r w:rsidR="00D409F5">
          <w:rPr>
            <w:noProof/>
            <w:webHidden/>
          </w:rPr>
          <w:t>15</w:t>
        </w:r>
        <w:r w:rsidR="00D409F5">
          <w:rPr>
            <w:noProof/>
            <w:webHidden/>
          </w:rPr>
          <w:fldChar w:fldCharType="end"/>
        </w:r>
      </w:hyperlink>
    </w:p>
    <w:p w14:paraId="77637349" w14:textId="7BFC2DF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7" w:history="1">
        <w:r w:rsidR="00D409F5" w:rsidRPr="00050EBF">
          <w:rPr>
            <w:rStyle w:val="Hyperlink"/>
            <w:noProof/>
          </w:rPr>
          <w:t>Hình 31. Web Compiler</w:t>
        </w:r>
        <w:r w:rsidR="00D409F5">
          <w:rPr>
            <w:noProof/>
            <w:webHidden/>
          </w:rPr>
          <w:tab/>
        </w:r>
        <w:r w:rsidR="00D409F5">
          <w:rPr>
            <w:noProof/>
            <w:webHidden/>
          </w:rPr>
          <w:fldChar w:fldCharType="begin"/>
        </w:r>
        <w:r w:rsidR="00D409F5">
          <w:rPr>
            <w:noProof/>
            <w:webHidden/>
          </w:rPr>
          <w:instrText xml:space="preserve"> PAGEREF _Toc56983847 \h </w:instrText>
        </w:r>
        <w:r w:rsidR="00D409F5">
          <w:rPr>
            <w:noProof/>
            <w:webHidden/>
          </w:rPr>
        </w:r>
        <w:r w:rsidR="00D409F5">
          <w:rPr>
            <w:noProof/>
            <w:webHidden/>
          </w:rPr>
          <w:fldChar w:fldCharType="separate"/>
        </w:r>
        <w:r w:rsidR="00D409F5">
          <w:rPr>
            <w:noProof/>
            <w:webHidden/>
          </w:rPr>
          <w:t>16</w:t>
        </w:r>
        <w:r w:rsidR="00D409F5">
          <w:rPr>
            <w:noProof/>
            <w:webHidden/>
          </w:rPr>
          <w:fldChar w:fldCharType="end"/>
        </w:r>
      </w:hyperlink>
    </w:p>
    <w:p w14:paraId="3D4ABEEA" w14:textId="6A3DE07B"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8" w:history="1">
        <w:r w:rsidR="00D409F5" w:rsidRPr="00050EBF">
          <w:rPr>
            <w:rStyle w:val="Hyperlink"/>
            <w:noProof/>
          </w:rPr>
          <w:t xml:space="preserve">Hình 32. Compile .scss </w:t>
        </w:r>
        <w:r w:rsidR="00D409F5" w:rsidRPr="00050EBF">
          <w:rPr>
            <w:rStyle w:val="Hyperlink"/>
            <w:noProof/>
          </w:rPr>
          <w:sym w:font="Wingdings" w:char="F0E0"/>
        </w:r>
        <w:r w:rsidR="00D409F5" w:rsidRPr="00050EBF">
          <w:rPr>
            <w:rStyle w:val="Hyperlink"/>
            <w:noProof/>
          </w:rPr>
          <w:t xml:space="preserve"> .css</w:t>
        </w:r>
        <w:r w:rsidR="00D409F5">
          <w:rPr>
            <w:noProof/>
            <w:webHidden/>
          </w:rPr>
          <w:tab/>
        </w:r>
        <w:r w:rsidR="00D409F5">
          <w:rPr>
            <w:noProof/>
            <w:webHidden/>
          </w:rPr>
          <w:fldChar w:fldCharType="begin"/>
        </w:r>
        <w:r w:rsidR="00D409F5">
          <w:rPr>
            <w:noProof/>
            <w:webHidden/>
          </w:rPr>
          <w:instrText xml:space="preserve"> PAGEREF _Toc56983848 \h </w:instrText>
        </w:r>
        <w:r w:rsidR="00D409F5">
          <w:rPr>
            <w:noProof/>
            <w:webHidden/>
          </w:rPr>
        </w:r>
        <w:r w:rsidR="00D409F5">
          <w:rPr>
            <w:noProof/>
            <w:webHidden/>
          </w:rPr>
          <w:fldChar w:fldCharType="separate"/>
        </w:r>
        <w:r w:rsidR="00D409F5">
          <w:rPr>
            <w:noProof/>
            <w:webHidden/>
          </w:rPr>
          <w:t>16</w:t>
        </w:r>
        <w:r w:rsidR="00D409F5">
          <w:rPr>
            <w:noProof/>
            <w:webHidden/>
          </w:rPr>
          <w:fldChar w:fldCharType="end"/>
        </w:r>
      </w:hyperlink>
    </w:p>
    <w:p w14:paraId="778AF989" w14:textId="5719A0B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9" w:history="1">
        <w:r w:rsidR="00D409F5" w:rsidRPr="00050EBF">
          <w:rPr>
            <w:rStyle w:val="Hyperlink"/>
            <w:noProof/>
          </w:rPr>
          <w:t>Hình 33. Kết quả sau khi compile</w:t>
        </w:r>
        <w:r w:rsidR="00D409F5">
          <w:rPr>
            <w:noProof/>
            <w:webHidden/>
          </w:rPr>
          <w:tab/>
        </w:r>
        <w:r w:rsidR="00D409F5">
          <w:rPr>
            <w:noProof/>
            <w:webHidden/>
          </w:rPr>
          <w:fldChar w:fldCharType="begin"/>
        </w:r>
        <w:r w:rsidR="00D409F5">
          <w:rPr>
            <w:noProof/>
            <w:webHidden/>
          </w:rPr>
          <w:instrText xml:space="preserve"> PAGEREF _Toc56983849 \h </w:instrText>
        </w:r>
        <w:r w:rsidR="00D409F5">
          <w:rPr>
            <w:noProof/>
            <w:webHidden/>
          </w:rPr>
        </w:r>
        <w:r w:rsidR="00D409F5">
          <w:rPr>
            <w:noProof/>
            <w:webHidden/>
          </w:rPr>
          <w:fldChar w:fldCharType="separate"/>
        </w:r>
        <w:r w:rsidR="00D409F5">
          <w:rPr>
            <w:noProof/>
            <w:webHidden/>
          </w:rPr>
          <w:t>16</w:t>
        </w:r>
        <w:r w:rsidR="00D409F5">
          <w:rPr>
            <w:noProof/>
            <w:webHidden/>
          </w:rPr>
          <w:fldChar w:fldCharType="end"/>
        </w:r>
      </w:hyperlink>
    </w:p>
    <w:p w14:paraId="2993F781" w14:textId="0AC2CDC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0" w:history="1">
        <w:r w:rsidR="00D409F5" w:rsidRPr="00050EBF">
          <w:rPr>
            <w:rStyle w:val="Hyperlink"/>
            <w:noProof/>
          </w:rPr>
          <w:t>Hình 34. Thêm .css</w:t>
        </w:r>
        <w:r w:rsidR="00D409F5">
          <w:rPr>
            <w:noProof/>
            <w:webHidden/>
          </w:rPr>
          <w:tab/>
        </w:r>
        <w:r w:rsidR="00D409F5">
          <w:rPr>
            <w:noProof/>
            <w:webHidden/>
          </w:rPr>
          <w:fldChar w:fldCharType="begin"/>
        </w:r>
        <w:r w:rsidR="00D409F5">
          <w:rPr>
            <w:noProof/>
            <w:webHidden/>
          </w:rPr>
          <w:instrText xml:space="preserve"> PAGEREF _Toc56983850 \h </w:instrText>
        </w:r>
        <w:r w:rsidR="00D409F5">
          <w:rPr>
            <w:noProof/>
            <w:webHidden/>
          </w:rPr>
        </w:r>
        <w:r w:rsidR="00D409F5">
          <w:rPr>
            <w:noProof/>
            <w:webHidden/>
          </w:rPr>
          <w:fldChar w:fldCharType="separate"/>
        </w:r>
        <w:r w:rsidR="00D409F5">
          <w:rPr>
            <w:noProof/>
            <w:webHidden/>
          </w:rPr>
          <w:t>17</w:t>
        </w:r>
        <w:r w:rsidR="00D409F5">
          <w:rPr>
            <w:noProof/>
            <w:webHidden/>
          </w:rPr>
          <w:fldChar w:fldCharType="end"/>
        </w:r>
      </w:hyperlink>
    </w:p>
    <w:p w14:paraId="2C8AD7B9" w14:textId="1EB5A309"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1" w:history="1">
        <w:r w:rsidR="00D409F5" w:rsidRPr="00050EBF">
          <w:rPr>
            <w:rStyle w:val="Hyperlink"/>
            <w:noProof/>
          </w:rPr>
          <w:t>Hình 35. Index.cshtml</w:t>
        </w:r>
        <w:r w:rsidR="00D409F5">
          <w:rPr>
            <w:noProof/>
            <w:webHidden/>
          </w:rPr>
          <w:tab/>
        </w:r>
        <w:r w:rsidR="00D409F5">
          <w:rPr>
            <w:noProof/>
            <w:webHidden/>
          </w:rPr>
          <w:fldChar w:fldCharType="begin"/>
        </w:r>
        <w:r w:rsidR="00D409F5">
          <w:rPr>
            <w:noProof/>
            <w:webHidden/>
          </w:rPr>
          <w:instrText xml:space="preserve"> PAGEREF _Toc56983851 \h </w:instrText>
        </w:r>
        <w:r w:rsidR="00D409F5">
          <w:rPr>
            <w:noProof/>
            <w:webHidden/>
          </w:rPr>
        </w:r>
        <w:r w:rsidR="00D409F5">
          <w:rPr>
            <w:noProof/>
            <w:webHidden/>
          </w:rPr>
          <w:fldChar w:fldCharType="separate"/>
        </w:r>
        <w:r w:rsidR="00D409F5">
          <w:rPr>
            <w:noProof/>
            <w:webHidden/>
          </w:rPr>
          <w:t>17</w:t>
        </w:r>
        <w:r w:rsidR="00D409F5">
          <w:rPr>
            <w:noProof/>
            <w:webHidden/>
          </w:rPr>
          <w:fldChar w:fldCharType="end"/>
        </w:r>
      </w:hyperlink>
    </w:p>
    <w:p w14:paraId="65828F19" w14:textId="5A6CAC1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2" w:history="1">
        <w:r w:rsidR="00D409F5" w:rsidRPr="00050EBF">
          <w:rPr>
            <w:rStyle w:val="Hyperlink"/>
            <w:noProof/>
          </w:rPr>
          <w:t>Hình 36. File SASS</w:t>
        </w:r>
        <w:r w:rsidR="00D409F5">
          <w:rPr>
            <w:noProof/>
            <w:webHidden/>
          </w:rPr>
          <w:tab/>
        </w:r>
        <w:r w:rsidR="00D409F5">
          <w:rPr>
            <w:noProof/>
            <w:webHidden/>
          </w:rPr>
          <w:fldChar w:fldCharType="begin"/>
        </w:r>
        <w:r w:rsidR="00D409F5">
          <w:rPr>
            <w:noProof/>
            <w:webHidden/>
          </w:rPr>
          <w:instrText xml:space="preserve"> PAGEREF _Toc56983852 \h </w:instrText>
        </w:r>
        <w:r w:rsidR="00D409F5">
          <w:rPr>
            <w:noProof/>
            <w:webHidden/>
          </w:rPr>
        </w:r>
        <w:r w:rsidR="00D409F5">
          <w:rPr>
            <w:noProof/>
            <w:webHidden/>
          </w:rPr>
          <w:fldChar w:fldCharType="separate"/>
        </w:r>
        <w:r w:rsidR="00D409F5">
          <w:rPr>
            <w:noProof/>
            <w:webHidden/>
          </w:rPr>
          <w:t>17</w:t>
        </w:r>
        <w:r w:rsidR="00D409F5">
          <w:rPr>
            <w:noProof/>
            <w:webHidden/>
          </w:rPr>
          <w:fldChar w:fldCharType="end"/>
        </w:r>
      </w:hyperlink>
    </w:p>
    <w:p w14:paraId="5CB8A971" w14:textId="1C187221"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3" w:history="1">
        <w:r w:rsidR="00D409F5" w:rsidRPr="00050EBF">
          <w:rPr>
            <w:rStyle w:val="Hyperlink"/>
            <w:noProof/>
          </w:rPr>
          <w:t>Hình 37. Kết quả đạt được</w:t>
        </w:r>
        <w:r w:rsidR="00D409F5">
          <w:rPr>
            <w:noProof/>
            <w:webHidden/>
          </w:rPr>
          <w:tab/>
        </w:r>
        <w:r w:rsidR="00D409F5">
          <w:rPr>
            <w:noProof/>
            <w:webHidden/>
          </w:rPr>
          <w:fldChar w:fldCharType="begin"/>
        </w:r>
        <w:r w:rsidR="00D409F5">
          <w:rPr>
            <w:noProof/>
            <w:webHidden/>
          </w:rPr>
          <w:instrText xml:space="preserve"> PAGEREF _Toc56983853 \h </w:instrText>
        </w:r>
        <w:r w:rsidR="00D409F5">
          <w:rPr>
            <w:noProof/>
            <w:webHidden/>
          </w:rPr>
        </w:r>
        <w:r w:rsidR="00D409F5">
          <w:rPr>
            <w:noProof/>
            <w:webHidden/>
          </w:rPr>
          <w:fldChar w:fldCharType="separate"/>
        </w:r>
        <w:r w:rsidR="00D409F5">
          <w:rPr>
            <w:noProof/>
            <w:webHidden/>
          </w:rPr>
          <w:t>18</w:t>
        </w:r>
        <w:r w:rsidR="00D409F5">
          <w:rPr>
            <w:noProof/>
            <w:webHidden/>
          </w:rPr>
          <w:fldChar w:fldCharType="end"/>
        </w:r>
      </w:hyperlink>
    </w:p>
    <w:p w14:paraId="33493B74" w14:textId="3D01649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4" w:history="1">
        <w:r w:rsidR="00D409F5" w:rsidRPr="00050EBF">
          <w:rPr>
            <w:rStyle w:val="Hyperlink"/>
            <w:noProof/>
            <w:lang w:val="en-US"/>
          </w:rPr>
          <w:t>Hình 38.</w:t>
        </w:r>
        <w:r w:rsidR="00D409F5" w:rsidRPr="00050EBF">
          <w:rPr>
            <w:rStyle w:val="Hyperlink"/>
            <w:noProof/>
          </w:rPr>
          <w:t xml:space="preserve"> Database SQL Demo</w:t>
        </w:r>
        <w:r w:rsidR="00D409F5">
          <w:rPr>
            <w:noProof/>
            <w:webHidden/>
          </w:rPr>
          <w:tab/>
        </w:r>
        <w:r w:rsidR="00D409F5">
          <w:rPr>
            <w:noProof/>
            <w:webHidden/>
          </w:rPr>
          <w:fldChar w:fldCharType="begin"/>
        </w:r>
        <w:r w:rsidR="00D409F5">
          <w:rPr>
            <w:noProof/>
            <w:webHidden/>
          </w:rPr>
          <w:instrText xml:space="preserve"> PAGEREF _Toc56983854 \h </w:instrText>
        </w:r>
        <w:r w:rsidR="00D409F5">
          <w:rPr>
            <w:noProof/>
            <w:webHidden/>
          </w:rPr>
        </w:r>
        <w:r w:rsidR="00D409F5">
          <w:rPr>
            <w:noProof/>
            <w:webHidden/>
          </w:rPr>
          <w:fldChar w:fldCharType="separate"/>
        </w:r>
        <w:r w:rsidR="00D409F5">
          <w:rPr>
            <w:noProof/>
            <w:webHidden/>
          </w:rPr>
          <w:t>19</w:t>
        </w:r>
        <w:r w:rsidR="00D409F5">
          <w:rPr>
            <w:noProof/>
            <w:webHidden/>
          </w:rPr>
          <w:fldChar w:fldCharType="end"/>
        </w:r>
      </w:hyperlink>
    </w:p>
    <w:p w14:paraId="1B7A9E18" w14:textId="70895434"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5" w:history="1">
        <w:r w:rsidR="00D409F5" w:rsidRPr="00050EBF">
          <w:rPr>
            <w:rStyle w:val="Hyperlink"/>
            <w:noProof/>
          </w:rPr>
          <w:t>Hình 39. Các thao tác truy cập Manage NuGet Packages for Solution…</w:t>
        </w:r>
        <w:r w:rsidR="00D409F5">
          <w:rPr>
            <w:noProof/>
            <w:webHidden/>
          </w:rPr>
          <w:tab/>
        </w:r>
        <w:r w:rsidR="00D409F5">
          <w:rPr>
            <w:noProof/>
            <w:webHidden/>
          </w:rPr>
          <w:fldChar w:fldCharType="begin"/>
        </w:r>
        <w:r w:rsidR="00D409F5">
          <w:rPr>
            <w:noProof/>
            <w:webHidden/>
          </w:rPr>
          <w:instrText xml:space="preserve"> PAGEREF _Toc56983855 \h </w:instrText>
        </w:r>
        <w:r w:rsidR="00D409F5">
          <w:rPr>
            <w:noProof/>
            <w:webHidden/>
          </w:rPr>
        </w:r>
        <w:r w:rsidR="00D409F5">
          <w:rPr>
            <w:noProof/>
            <w:webHidden/>
          </w:rPr>
          <w:fldChar w:fldCharType="separate"/>
        </w:r>
        <w:r w:rsidR="00D409F5">
          <w:rPr>
            <w:noProof/>
            <w:webHidden/>
          </w:rPr>
          <w:t>20</w:t>
        </w:r>
        <w:r w:rsidR="00D409F5">
          <w:rPr>
            <w:noProof/>
            <w:webHidden/>
          </w:rPr>
          <w:fldChar w:fldCharType="end"/>
        </w:r>
      </w:hyperlink>
    </w:p>
    <w:p w14:paraId="4A0FC719" w14:textId="704CB7D8"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6" w:history="1">
        <w:r w:rsidR="00D409F5" w:rsidRPr="00050EBF">
          <w:rPr>
            <w:rStyle w:val="Hyperlink"/>
            <w:noProof/>
          </w:rPr>
          <w:t>Hình 40.</w:t>
        </w:r>
        <w:r w:rsidR="00D409F5" w:rsidRPr="00050EBF">
          <w:rPr>
            <w:rStyle w:val="Hyperlink"/>
            <w:noProof/>
            <w:lang w:val="en-US"/>
          </w:rPr>
          <w:t xml:space="preserve"> Các </w:t>
        </w:r>
        <w:r w:rsidR="00D409F5" w:rsidRPr="00050EBF">
          <w:rPr>
            <w:rStyle w:val="Hyperlink"/>
            <w:noProof/>
          </w:rPr>
          <w:t>NuGet Package h</w:t>
        </w:r>
        <w:r w:rsidR="00D409F5" w:rsidRPr="00050EBF">
          <w:rPr>
            <w:rStyle w:val="Hyperlink"/>
            <w:noProof/>
            <w:lang w:val="en-US"/>
          </w:rPr>
          <w:t>ỗ</w:t>
        </w:r>
        <w:r w:rsidR="00D409F5" w:rsidRPr="00050EBF">
          <w:rPr>
            <w:rStyle w:val="Hyperlink"/>
            <w:noProof/>
          </w:rPr>
          <w:t xml:space="preserve"> trợ EF(Core)</w:t>
        </w:r>
        <w:r w:rsidR="00D409F5">
          <w:rPr>
            <w:noProof/>
            <w:webHidden/>
          </w:rPr>
          <w:tab/>
        </w:r>
        <w:r w:rsidR="00D409F5">
          <w:rPr>
            <w:noProof/>
            <w:webHidden/>
          </w:rPr>
          <w:fldChar w:fldCharType="begin"/>
        </w:r>
        <w:r w:rsidR="00D409F5">
          <w:rPr>
            <w:noProof/>
            <w:webHidden/>
          </w:rPr>
          <w:instrText xml:space="preserve"> PAGEREF _Toc56983856 \h </w:instrText>
        </w:r>
        <w:r w:rsidR="00D409F5">
          <w:rPr>
            <w:noProof/>
            <w:webHidden/>
          </w:rPr>
        </w:r>
        <w:r w:rsidR="00D409F5">
          <w:rPr>
            <w:noProof/>
            <w:webHidden/>
          </w:rPr>
          <w:fldChar w:fldCharType="separate"/>
        </w:r>
        <w:r w:rsidR="00D409F5">
          <w:rPr>
            <w:noProof/>
            <w:webHidden/>
          </w:rPr>
          <w:t>20</w:t>
        </w:r>
        <w:r w:rsidR="00D409F5">
          <w:rPr>
            <w:noProof/>
            <w:webHidden/>
          </w:rPr>
          <w:fldChar w:fldCharType="end"/>
        </w:r>
      </w:hyperlink>
    </w:p>
    <w:p w14:paraId="5A55F5C1" w14:textId="0F6807C0"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7" w:history="1">
        <w:r w:rsidR="00D409F5" w:rsidRPr="00050EBF">
          <w:rPr>
            <w:rStyle w:val="Hyperlink"/>
            <w:noProof/>
          </w:rPr>
          <w:t>Hình 41. Cấu hình kết nối với Database</w:t>
        </w:r>
        <w:r w:rsidR="00D409F5">
          <w:rPr>
            <w:noProof/>
            <w:webHidden/>
          </w:rPr>
          <w:tab/>
        </w:r>
        <w:r w:rsidR="00D409F5">
          <w:rPr>
            <w:noProof/>
            <w:webHidden/>
          </w:rPr>
          <w:fldChar w:fldCharType="begin"/>
        </w:r>
        <w:r w:rsidR="00D409F5">
          <w:rPr>
            <w:noProof/>
            <w:webHidden/>
          </w:rPr>
          <w:instrText xml:space="preserve"> PAGEREF _Toc56983857 \h </w:instrText>
        </w:r>
        <w:r w:rsidR="00D409F5">
          <w:rPr>
            <w:noProof/>
            <w:webHidden/>
          </w:rPr>
        </w:r>
        <w:r w:rsidR="00D409F5">
          <w:rPr>
            <w:noProof/>
            <w:webHidden/>
          </w:rPr>
          <w:fldChar w:fldCharType="separate"/>
        </w:r>
        <w:r w:rsidR="00D409F5">
          <w:rPr>
            <w:noProof/>
            <w:webHidden/>
          </w:rPr>
          <w:t>21</w:t>
        </w:r>
        <w:r w:rsidR="00D409F5">
          <w:rPr>
            <w:noProof/>
            <w:webHidden/>
          </w:rPr>
          <w:fldChar w:fldCharType="end"/>
        </w:r>
      </w:hyperlink>
    </w:p>
    <w:p w14:paraId="2EC1C7A1" w14:textId="3E6B2876"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8" w:history="1">
        <w:r w:rsidR="00D409F5" w:rsidRPr="00050EBF">
          <w:rPr>
            <w:rStyle w:val="Hyperlink"/>
            <w:noProof/>
            <w:lang w:val="en-US"/>
          </w:rPr>
          <w:t>Hình 42.</w:t>
        </w:r>
        <w:r w:rsidR="00D409F5" w:rsidRPr="00050EBF">
          <w:rPr>
            <w:rStyle w:val="Hyperlink"/>
            <w:noProof/>
          </w:rPr>
          <w:t xml:space="preserve"> Tạo một class ApplicationDbContext</w:t>
        </w:r>
        <w:r w:rsidR="00D409F5">
          <w:rPr>
            <w:noProof/>
            <w:webHidden/>
          </w:rPr>
          <w:tab/>
        </w:r>
        <w:r w:rsidR="00D409F5">
          <w:rPr>
            <w:noProof/>
            <w:webHidden/>
          </w:rPr>
          <w:fldChar w:fldCharType="begin"/>
        </w:r>
        <w:r w:rsidR="00D409F5">
          <w:rPr>
            <w:noProof/>
            <w:webHidden/>
          </w:rPr>
          <w:instrText xml:space="preserve"> PAGEREF _Toc56983858 \h </w:instrText>
        </w:r>
        <w:r w:rsidR="00D409F5">
          <w:rPr>
            <w:noProof/>
            <w:webHidden/>
          </w:rPr>
        </w:r>
        <w:r w:rsidR="00D409F5">
          <w:rPr>
            <w:noProof/>
            <w:webHidden/>
          </w:rPr>
          <w:fldChar w:fldCharType="separate"/>
        </w:r>
        <w:r w:rsidR="00D409F5">
          <w:rPr>
            <w:noProof/>
            <w:webHidden/>
          </w:rPr>
          <w:t>21</w:t>
        </w:r>
        <w:r w:rsidR="00D409F5">
          <w:rPr>
            <w:noProof/>
            <w:webHidden/>
          </w:rPr>
          <w:fldChar w:fldCharType="end"/>
        </w:r>
      </w:hyperlink>
    </w:p>
    <w:p w14:paraId="5B142F26" w14:textId="7267B4F4"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9" w:history="1">
        <w:r w:rsidR="00D409F5" w:rsidRPr="00050EBF">
          <w:rPr>
            <w:rStyle w:val="Hyperlink"/>
            <w:noProof/>
          </w:rPr>
          <w:t>Hình 43. Kế thừa DbContext. Sau đó nhấn Alt + Enter để sử dụng thư viện</w:t>
        </w:r>
        <w:r w:rsidR="00D409F5">
          <w:rPr>
            <w:noProof/>
            <w:webHidden/>
          </w:rPr>
          <w:tab/>
        </w:r>
        <w:r w:rsidR="00D409F5">
          <w:rPr>
            <w:noProof/>
            <w:webHidden/>
          </w:rPr>
          <w:fldChar w:fldCharType="begin"/>
        </w:r>
        <w:r w:rsidR="00D409F5">
          <w:rPr>
            <w:noProof/>
            <w:webHidden/>
          </w:rPr>
          <w:instrText xml:space="preserve"> PAGEREF _Toc56983859 \h </w:instrText>
        </w:r>
        <w:r w:rsidR="00D409F5">
          <w:rPr>
            <w:noProof/>
            <w:webHidden/>
          </w:rPr>
        </w:r>
        <w:r w:rsidR="00D409F5">
          <w:rPr>
            <w:noProof/>
            <w:webHidden/>
          </w:rPr>
          <w:fldChar w:fldCharType="separate"/>
        </w:r>
        <w:r w:rsidR="00D409F5">
          <w:rPr>
            <w:noProof/>
            <w:webHidden/>
          </w:rPr>
          <w:t>22</w:t>
        </w:r>
        <w:r w:rsidR="00D409F5">
          <w:rPr>
            <w:noProof/>
            <w:webHidden/>
          </w:rPr>
          <w:fldChar w:fldCharType="end"/>
        </w:r>
      </w:hyperlink>
    </w:p>
    <w:p w14:paraId="30619F78" w14:textId="0252A8A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0" w:history="1">
        <w:r w:rsidR="00D409F5" w:rsidRPr="00050EBF">
          <w:rPr>
            <w:rStyle w:val="Hyperlink"/>
            <w:noProof/>
          </w:rPr>
          <w:t>Hình 44.</w:t>
        </w:r>
        <w:r w:rsidR="00D409F5" w:rsidRPr="00050EBF">
          <w:rPr>
            <w:rStyle w:val="Hyperlink"/>
            <w:noProof/>
            <w:lang w:val="en-US"/>
          </w:rPr>
          <w:t xml:space="preserve"> T</w:t>
        </w:r>
        <w:r w:rsidR="00D409F5" w:rsidRPr="00050EBF">
          <w:rPr>
            <w:rStyle w:val="Hyperlink"/>
            <w:noProof/>
          </w:rPr>
          <w:t xml:space="preserve">rỏ vào DbContext. Rồi Alt + Enter </w:t>
        </w:r>
        <w:r w:rsidR="00D409F5" w:rsidRPr="00050EBF">
          <w:rPr>
            <w:rStyle w:val="Hyperlink"/>
            <w:noProof/>
          </w:rPr>
          <w:sym w:font="Wingdings" w:char="F0E0"/>
        </w:r>
        <w:r w:rsidR="00D409F5" w:rsidRPr="00050EBF">
          <w:rPr>
            <w:rStyle w:val="Hyperlink"/>
            <w:noProof/>
          </w:rPr>
          <w:t xml:space="preserve"> Generate all. Tạo constructors.</w:t>
        </w:r>
        <w:r w:rsidR="00D409F5">
          <w:rPr>
            <w:noProof/>
            <w:webHidden/>
          </w:rPr>
          <w:tab/>
        </w:r>
        <w:r w:rsidR="00D409F5">
          <w:rPr>
            <w:noProof/>
            <w:webHidden/>
          </w:rPr>
          <w:fldChar w:fldCharType="begin"/>
        </w:r>
        <w:r w:rsidR="00D409F5">
          <w:rPr>
            <w:noProof/>
            <w:webHidden/>
          </w:rPr>
          <w:instrText xml:space="preserve"> PAGEREF _Toc56983860 \h </w:instrText>
        </w:r>
        <w:r w:rsidR="00D409F5">
          <w:rPr>
            <w:noProof/>
            <w:webHidden/>
          </w:rPr>
        </w:r>
        <w:r w:rsidR="00D409F5">
          <w:rPr>
            <w:noProof/>
            <w:webHidden/>
          </w:rPr>
          <w:fldChar w:fldCharType="separate"/>
        </w:r>
        <w:r w:rsidR="00D409F5">
          <w:rPr>
            <w:noProof/>
            <w:webHidden/>
          </w:rPr>
          <w:t>22</w:t>
        </w:r>
        <w:r w:rsidR="00D409F5">
          <w:rPr>
            <w:noProof/>
            <w:webHidden/>
          </w:rPr>
          <w:fldChar w:fldCharType="end"/>
        </w:r>
      </w:hyperlink>
    </w:p>
    <w:p w14:paraId="2C2F9031" w14:textId="5E3DB57B"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1" w:history="1">
        <w:r w:rsidR="00D409F5" w:rsidRPr="00050EBF">
          <w:rPr>
            <w:rStyle w:val="Hyperlink"/>
            <w:noProof/>
            <w:lang w:val="en-US"/>
          </w:rPr>
          <w:t>Hình 45.</w:t>
        </w:r>
        <w:r w:rsidR="00D409F5" w:rsidRPr="00050EBF">
          <w:rPr>
            <w:rStyle w:val="Hyperlink"/>
            <w:noProof/>
          </w:rPr>
          <w:t xml:space="preserve"> DbContextOptions&lt;ApplicationDbContext&gt;</w:t>
        </w:r>
        <w:r w:rsidR="00D409F5" w:rsidRPr="00050EBF">
          <w:rPr>
            <w:rStyle w:val="Hyperlink"/>
            <w:noProof/>
            <w:lang w:val="en-US"/>
          </w:rPr>
          <w:t xml:space="preserve"> options</w:t>
        </w:r>
        <w:r w:rsidR="00D409F5">
          <w:rPr>
            <w:noProof/>
            <w:webHidden/>
          </w:rPr>
          <w:tab/>
        </w:r>
        <w:r w:rsidR="00D409F5">
          <w:rPr>
            <w:noProof/>
            <w:webHidden/>
          </w:rPr>
          <w:fldChar w:fldCharType="begin"/>
        </w:r>
        <w:r w:rsidR="00D409F5">
          <w:rPr>
            <w:noProof/>
            <w:webHidden/>
          </w:rPr>
          <w:instrText xml:space="preserve"> PAGEREF _Toc56983861 \h </w:instrText>
        </w:r>
        <w:r w:rsidR="00D409F5">
          <w:rPr>
            <w:noProof/>
            <w:webHidden/>
          </w:rPr>
        </w:r>
        <w:r w:rsidR="00D409F5">
          <w:rPr>
            <w:noProof/>
            <w:webHidden/>
          </w:rPr>
          <w:fldChar w:fldCharType="separate"/>
        </w:r>
        <w:r w:rsidR="00D409F5">
          <w:rPr>
            <w:noProof/>
            <w:webHidden/>
          </w:rPr>
          <w:t>22</w:t>
        </w:r>
        <w:r w:rsidR="00D409F5">
          <w:rPr>
            <w:noProof/>
            <w:webHidden/>
          </w:rPr>
          <w:fldChar w:fldCharType="end"/>
        </w:r>
      </w:hyperlink>
    </w:p>
    <w:p w14:paraId="37BB7A39" w14:textId="34BA8EE7"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2" w:history="1">
        <w:r w:rsidR="00D409F5" w:rsidRPr="00050EBF">
          <w:rPr>
            <w:rStyle w:val="Hyperlink"/>
            <w:noProof/>
          </w:rPr>
          <w:t>Hình 46. Báo lỗi cần thêm thư viện.</w:t>
        </w:r>
        <w:r w:rsidR="00D409F5">
          <w:rPr>
            <w:noProof/>
            <w:webHidden/>
          </w:rPr>
          <w:tab/>
        </w:r>
        <w:r w:rsidR="00D409F5">
          <w:rPr>
            <w:noProof/>
            <w:webHidden/>
          </w:rPr>
          <w:fldChar w:fldCharType="begin"/>
        </w:r>
        <w:r w:rsidR="00D409F5">
          <w:rPr>
            <w:noProof/>
            <w:webHidden/>
          </w:rPr>
          <w:instrText xml:space="preserve"> PAGEREF _Toc56983862 \h </w:instrText>
        </w:r>
        <w:r w:rsidR="00D409F5">
          <w:rPr>
            <w:noProof/>
            <w:webHidden/>
          </w:rPr>
        </w:r>
        <w:r w:rsidR="00D409F5">
          <w:rPr>
            <w:noProof/>
            <w:webHidden/>
          </w:rPr>
          <w:fldChar w:fldCharType="separate"/>
        </w:r>
        <w:r w:rsidR="00D409F5">
          <w:rPr>
            <w:noProof/>
            <w:webHidden/>
          </w:rPr>
          <w:t>23</w:t>
        </w:r>
        <w:r w:rsidR="00D409F5">
          <w:rPr>
            <w:noProof/>
            <w:webHidden/>
          </w:rPr>
          <w:fldChar w:fldCharType="end"/>
        </w:r>
      </w:hyperlink>
    </w:p>
    <w:p w14:paraId="2E4CAF0E" w14:textId="16AD1637"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3" w:history="1">
        <w:r w:rsidR="00D409F5" w:rsidRPr="00050EBF">
          <w:rPr>
            <w:rStyle w:val="Hyperlink"/>
            <w:noProof/>
          </w:rPr>
          <w:t>Hình 47. Trỏ vào  [Key], Alt+Enter sau đó thêm thư viện vào.</w:t>
        </w:r>
        <w:r w:rsidR="00D409F5">
          <w:rPr>
            <w:noProof/>
            <w:webHidden/>
          </w:rPr>
          <w:tab/>
        </w:r>
        <w:r w:rsidR="00D409F5">
          <w:rPr>
            <w:noProof/>
            <w:webHidden/>
          </w:rPr>
          <w:fldChar w:fldCharType="begin"/>
        </w:r>
        <w:r w:rsidR="00D409F5">
          <w:rPr>
            <w:noProof/>
            <w:webHidden/>
          </w:rPr>
          <w:instrText xml:space="preserve"> PAGEREF _Toc56983863 \h </w:instrText>
        </w:r>
        <w:r w:rsidR="00D409F5">
          <w:rPr>
            <w:noProof/>
            <w:webHidden/>
          </w:rPr>
        </w:r>
        <w:r w:rsidR="00D409F5">
          <w:rPr>
            <w:noProof/>
            <w:webHidden/>
          </w:rPr>
          <w:fldChar w:fldCharType="separate"/>
        </w:r>
        <w:r w:rsidR="00D409F5">
          <w:rPr>
            <w:noProof/>
            <w:webHidden/>
          </w:rPr>
          <w:t>23</w:t>
        </w:r>
        <w:r w:rsidR="00D409F5">
          <w:rPr>
            <w:noProof/>
            <w:webHidden/>
          </w:rPr>
          <w:fldChar w:fldCharType="end"/>
        </w:r>
      </w:hyperlink>
    </w:p>
    <w:p w14:paraId="4EE47777" w14:textId="1070187D"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4" w:history="1">
        <w:r w:rsidR="00D409F5" w:rsidRPr="00050EBF">
          <w:rPr>
            <w:rStyle w:val="Hyperlink"/>
            <w:noProof/>
          </w:rPr>
          <w:t>Hình 48. Đối tượng Product</w:t>
        </w:r>
        <w:r w:rsidR="00D409F5">
          <w:rPr>
            <w:noProof/>
            <w:webHidden/>
          </w:rPr>
          <w:tab/>
        </w:r>
        <w:r w:rsidR="00D409F5">
          <w:rPr>
            <w:noProof/>
            <w:webHidden/>
          </w:rPr>
          <w:fldChar w:fldCharType="begin"/>
        </w:r>
        <w:r w:rsidR="00D409F5">
          <w:rPr>
            <w:noProof/>
            <w:webHidden/>
          </w:rPr>
          <w:instrText xml:space="preserve"> PAGEREF _Toc56983864 \h </w:instrText>
        </w:r>
        <w:r w:rsidR="00D409F5">
          <w:rPr>
            <w:noProof/>
            <w:webHidden/>
          </w:rPr>
        </w:r>
        <w:r w:rsidR="00D409F5">
          <w:rPr>
            <w:noProof/>
            <w:webHidden/>
          </w:rPr>
          <w:fldChar w:fldCharType="separate"/>
        </w:r>
        <w:r w:rsidR="00D409F5">
          <w:rPr>
            <w:noProof/>
            <w:webHidden/>
          </w:rPr>
          <w:t>23</w:t>
        </w:r>
        <w:r w:rsidR="00D409F5">
          <w:rPr>
            <w:noProof/>
            <w:webHidden/>
          </w:rPr>
          <w:fldChar w:fldCharType="end"/>
        </w:r>
      </w:hyperlink>
    </w:p>
    <w:p w14:paraId="2DC7DFBB" w14:textId="30837154"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5" w:history="1">
        <w:r w:rsidR="00D409F5" w:rsidRPr="00050EBF">
          <w:rPr>
            <w:rStyle w:val="Hyperlink"/>
            <w:noProof/>
          </w:rPr>
          <w:t>Hình 49. Vào lại ApplicationDbContext ánh xạ Product mới tạo vào CSDL</w:t>
        </w:r>
        <w:r w:rsidR="00D409F5">
          <w:rPr>
            <w:noProof/>
            <w:webHidden/>
          </w:rPr>
          <w:tab/>
        </w:r>
        <w:r w:rsidR="00D409F5">
          <w:rPr>
            <w:noProof/>
            <w:webHidden/>
          </w:rPr>
          <w:fldChar w:fldCharType="begin"/>
        </w:r>
        <w:r w:rsidR="00D409F5">
          <w:rPr>
            <w:noProof/>
            <w:webHidden/>
          </w:rPr>
          <w:instrText xml:space="preserve"> PAGEREF _Toc56983865 \h </w:instrText>
        </w:r>
        <w:r w:rsidR="00D409F5">
          <w:rPr>
            <w:noProof/>
            <w:webHidden/>
          </w:rPr>
        </w:r>
        <w:r w:rsidR="00D409F5">
          <w:rPr>
            <w:noProof/>
            <w:webHidden/>
          </w:rPr>
          <w:fldChar w:fldCharType="separate"/>
        </w:r>
        <w:r w:rsidR="00D409F5">
          <w:rPr>
            <w:noProof/>
            <w:webHidden/>
          </w:rPr>
          <w:t>24</w:t>
        </w:r>
        <w:r w:rsidR="00D409F5">
          <w:rPr>
            <w:noProof/>
            <w:webHidden/>
          </w:rPr>
          <w:fldChar w:fldCharType="end"/>
        </w:r>
      </w:hyperlink>
    </w:p>
    <w:p w14:paraId="67DED80E" w14:textId="2A48615A"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6" w:history="1">
        <w:r w:rsidR="00D409F5" w:rsidRPr="00050EBF">
          <w:rPr>
            <w:rStyle w:val="Hyperlink"/>
            <w:noProof/>
          </w:rPr>
          <w:t>Hình 50. Kết nối Database thông qua appsettings.json</w:t>
        </w:r>
        <w:r w:rsidR="00D409F5">
          <w:rPr>
            <w:noProof/>
            <w:webHidden/>
          </w:rPr>
          <w:tab/>
        </w:r>
        <w:r w:rsidR="00D409F5">
          <w:rPr>
            <w:noProof/>
            <w:webHidden/>
          </w:rPr>
          <w:fldChar w:fldCharType="begin"/>
        </w:r>
        <w:r w:rsidR="00D409F5">
          <w:rPr>
            <w:noProof/>
            <w:webHidden/>
          </w:rPr>
          <w:instrText xml:space="preserve"> PAGEREF _Toc56983866 \h </w:instrText>
        </w:r>
        <w:r w:rsidR="00D409F5">
          <w:rPr>
            <w:noProof/>
            <w:webHidden/>
          </w:rPr>
        </w:r>
        <w:r w:rsidR="00D409F5">
          <w:rPr>
            <w:noProof/>
            <w:webHidden/>
          </w:rPr>
          <w:fldChar w:fldCharType="separate"/>
        </w:r>
        <w:r w:rsidR="00D409F5">
          <w:rPr>
            <w:noProof/>
            <w:webHidden/>
          </w:rPr>
          <w:t>24</w:t>
        </w:r>
        <w:r w:rsidR="00D409F5">
          <w:rPr>
            <w:noProof/>
            <w:webHidden/>
          </w:rPr>
          <w:fldChar w:fldCharType="end"/>
        </w:r>
      </w:hyperlink>
    </w:p>
    <w:p w14:paraId="6B138A18" w14:textId="5DE200B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7" w:history="1">
        <w:r w:rsidR="00D409F5" w:rsidRPr="00050EBF">
          <w:rPr>
            <w:rStyle w:val="Hyperlink"/>
            <w:noProof/>
          </w:rPr>
          <w:t>Hình 51. Microsoft.EnityFrameworkCore.Tools</w:t>
        </w:r>
        <w:r w:rsidR="00D409F5">
          <w:rPr>
            <w:noProof/>
            <w:webHidden/>
          </w:rPr>
          <w:tab/>
        </w:r>
        <w:r w:rsidR="00D409F5">
          <w:rPr>
            <w:noProof/>
            <w:webHidden/>
          </w:rPr>
          <w:fldChar w:fldCharType="begin"/>
        </w:r>
        <w:r w:rsidR="00D409F5">
          <w:rPr>
            <w:noProof/>
            <w:webHidden/>
          </w:rPr>
          <w:instrText xml:space="preserve"> PAGEREF _Toc56983867 \h </w:instrText>
        </w:r>
        <w:r w:rsidR="00D409F5">
          <w:rPr>
            <w:noProof/>
            <w:webHidden/>
          </w:rPr>
        </w:r>
        <w:r w:rsidR="00D409F5">
          <w:rPr>
            <w:noProof/>
            <w:webHidden/>
          </w:rPr>
          <w:fldChar w:fldCharType="separate"/>
        </w:r>
        <w:r w:rsidR="00D409F5">
          <w:rPr>
            <w:noProof/>
            <w:webHidden/>
          </w:rPr>
          <w:t>24</w:t>
        </w:r>
        <w:r w:rsidR="00D409F5">
          <w:rPr>
            <w:noProof/>
            <w:webHidden/>
          </w:rPr>
          <w:fldChar w:fldCharType="end"/>
        </w:r>
      </w:hyperlink>
    </w:p>
    <w:p w14:paraId="67A5A1F8" w14:textId="6DBC84DE"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8" w:history="1">
        <w:r w:rsidR="00D409F5" w:rsidRPr="00050EBF">
          <w:rPr>
            <w:rStyle w:val="Hyperlink"/>
            <w:noProof/>
          </w:rPr>
          <w:t xml:space="preserve">Hình 52. Tools </w:t>
        </w:r>
        <w:r w:rsidR="00D409F5" w:rsidRPr="00050EBF">
          <w:rPr>
            <w:rStyle w:val="Hyperlink"/>
            <w:noProof/>
          </w:rPr>
          <w:sym w:font="Wingdings" w:char="F0E0"/>
        </w:r>
        <w:r w:rsidR="00D409F5" w:rsidRPr="00050EBF">
          <w:rPr>
            <w:rStyle w:val="Hyperlink"/>
            <w:noProof/>
          </w:rPr>
          <w:t xml:space="preserve"> NuGet Package Manager </w:t>
        </w:r>
        <w:r w:rsidR="00D409F5" w:rsidRPr="00050EBF">
          <w:rPr>
            <w:rStyle w:val="Hyperlink"/>
            <w:noProof/>
          </w:rPr>
          <w:sym w:font="Wingdings" w:char="F0E0"/>
        </w:r>
        <w:r w:rsidR="00D409F5" w:rsidRPr="00050EBF">
          <w:rPr>
            <w:rStyle w:val="Hyperlink"/>
            <w:noProof/>
          </w:rPr>
          <w:t xml:space="preserve"> Package Manager Console</w:t>
        </w:r>
        <w:r w:rsidR="00D409F5">
          <w:rPr>
            <w:noProof/>
            <w:webHidden/>
          </w:rPr>
          <w:tab/>
        </w:r>
        <w:r w:rsidR="00D409F5">
          <w:rPr>
            <w:noProof/>
            <w:webHidden/>
          </w:rPr>
          <w:fldChar w:fldCharType="begin"/>
        </w:r>
        <w:r w:rsidR="00D409F5">
          <w:rPr>
            <w:noProof/>
            <w:webHidden/>
          </w:rPr>
          <w:instrText xml:space="preserve"> PAGEREF _Toc56983868 \h </w:instrText>
        </w:r>
        <w:r w:rsidR="00D409F5">
          <w:rPr>
            <w:noProof/>
            <w:webHidden/>
          </w:rPr>
        </w:r>
        <w:r w:rsidR="00D409F5">
          <w:rPr>
            <w:noProof/>
            <w:webHidden/>
          </w:rPr>
          <w:fldChar w:fldCharType="separate"/>
        </w:r>
        <w:r w:rsidR="00D409F5">
          <w:rPr>
            <w:noProof/>
            <w:webHidden/>
          </w:rPr>
          <w:t>25</w:t>
        </w:r>
        <w:r w:rsidR="00D409F5">
          <w:rPr>
            <w:noProof/>
            <w:webHidden/>
          </w:rPr>
          <w:fldChar w:fldCharType="end"/>
        </w:r>
      </w:hyperlink>
    </w:p>
    <w:p w14:paraId="58438C9F" w14:textId="2A7DA11A"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9" w:history="1">
        <w:r w:rsidR="00D409F5" w:rsidRPr="00050EBF">
          <w:rPr>
            <w:rStyle w:val="Hyperlink"/>
            <w:noProof/>
          </w:rPr>
          <w:t>Hình 53. Thêm Migration</w:t>
        </w:r>
        <w:r w:rsidR="00D409F5" w:rsidRPr="00050EBF">
          <w:rPr>
            <w:rStyle w:val="Hyperlink"/>
            <w:noProof/>
            <w:lang w:val="en-US"/>
          </w:rPr>
          <w:t>.</w:t>
        </w:r>
        <w:r w:rsidR="00D409F5">
          <w:rPr>
            <w:noProof/>
            <w:webHidden/>
          </w:rPr>
          <w:tab/>
        </w:r>
        <w:r w:rsidR="00D409F5">
          <w:rPr>
            <w:noProof/>
            <w:webHidden/>
          </w:rPr>
          <w:fldChar w:fldCharType="begin"/>
        </w:r>
        <w:r w:rsidR="00D409F5">
          <w:rPr>
            <w:noProof/>
            <w:webHidden/>
          </w:rPr>
          <w:instrText xml:space="preserve"> PAGEREF _Toc56983869 \h </w:instrText>
        </w:r>
        <w:r w:rsidR="00D409F5">
          <w:rPr>
            <w:noProof/>
            <w:webHidden/>
          </w:rPr>
        </w:r>
        <w:r w:rsidR="00D409F5">
          <w:rPr>
            <w:noProof/>
            <w:webHidden/>
          </w:rPr>
          <w:fldChar w:fldCharType="separate"/>
        </w:r>
        <w:r w:rsidR="00D409F5">
          <w:rPr>
            <w:noProof/>
            <w:webHidden/>
          </w:rPr>
          <w:t>25</w:t>
        </w:r>
        <w:r w:rsidR="00D409F5">
          <w:rPr>
            <w:noProof/>
            <w:webHidden/>
          </w:rPr>
          <w:fldChar w:fldCharType="end"/>
        </w:r>
      </w:hyperlink>
    </w:p>
    <w:p w14:paraId="32768E53" w14:textId="23D47E90"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0" w:history="1">
        <w:r w:rsidR="00D409F5" w:rsidRPr="00050EBF">
          <w:rPr>
            <w:rStyle w:val="Hyperlink"/>
            <w:noProof/>
          </w:rPr>
          <w:t>Hình 54. Thông báo tạo Migration thành công</w:t>
        </w:r>
        <w:r w:rsidR="00D409F5">
          <w:rPr>
            <w:noProof/>
            <w:webHidden/>
          </w:rPr>
          <w:tab/>
        </w:r>
        <w:r w:rsidR="00D409F5">
          <w:rPr>
            <w:noProof/>
            <w:webHidden/>
          </w:rPr>
          <w:fldChar w:fldCharType="begin"/>
        </w:r>
        <w:r w:rsidR="00D409F5">
          <w:rPr>
            <w:noProof/>
            <w:webHidden/>
          </w:rPr>
          <w:instrText xml:space="preserve"> PAGEREF _Toc56983870 \h </w:instrText>
        </w:r>
        <w:r w:rsidR="00D409F5">
          <w:rPr>
            <w:noProof/>
            <w:webHidden/>
          </w:rPr>
        </w:r>
        <w:r w:rsidR="00D409F5">
          <w:rPr>
            <w:noProof/>
            <w:webHidden/>
          </w:rPr>
          <w:fldChar w:fldCharType="separate"/>
        </w:r>
        <w:r w:rsidR="00D409F5">
          <w:rPr>
            <w:noProof/>
            <w:webHidden/>
          </w:rPr>
          <w:t>25</w:t>
        </w:r>
        <w:r w:rsidR="00D409F5">
          <w:rPr>
            <w:noProof/>
            <w:webHidden/>
          </w:rPr>
          <w:fldChar w:fldCharType="end"/>
        </w:r>
      </w:hyperlink>
    </w:p>
    <w:p w14:paraId="093EC279" w14:textId="12F74532"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1" w:history="1">
        <w:r w:rsidR="00D409F5" w:rsidRPr="00050EBF">
          <w:rPr>
            <w:rStyle w:val="Hyperlink"/>
            <w:noProof/>
          </w:rPr>
          <w:t>Hình 55. Migration “CreateDBContext” được tạo</w:t>
        </w:r>
        <w:r w:rsidR="00D409F5">
          <w:rPr>
            <w:noProof/>
            <w:webHidden/>
          </w:rPr>
          <w:tab/>
        </w:r>
        <w:r w:rsidR="00D409F5">
          <w:rPr>
            <w:noProof/>
            <w:webHidden/>
          </w:rPr>
          <w:fldChar w:fldCharType="begin"/>
        </w:r>
        <w:r w:rsidR="00D409F5">
          <w:rPr>
            <w:noProof/>
            <w:webHidden/>
          </w:rPr>
          <w:instrText xml:space="preserve"> PAGEREF _Toc56983871 \h </w:instrText>
        </w:r>
        <w:r w:rsidR="00D409F5">
          <w:rPr>
            <w:noProof/>
            <w:webHidden/>
          </w:rPr>
        </w:r>
        <w:r w:rsidR="00D409F5">
          <w:rPr>
            <w:noProof/>
            <w:webHidden/>
          </w:rPr>
          <w:fldChar w:fldCharType="separate"/>
        </w:r>
        <w:r w:rsidR="00D409F5">
          <w:rPr>
            <w:noProof/>
            <w:webHidden/>
          </w:rPr>
          <w:t>26</w:t>
        </w:r>
        <w:r w:rsidR="00D409F5">
          <w:rPr>
            <w:noProof/>
            <w:webHidden/>
          </w:rPr>
          <w:fldChar w:fldCharType="end"/>
        </w:r>
      </w:hyperlink>
    </w:p>
    <w:p w14:paraId="47B757E6" w14:textId="5DA3A194"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2" w:history="1">
        <w:r w:rsidR="00D409F5" w:rsidRPr="00050EBF">
          <w:rPr>
            <w:rStyle w:val="Hyperlink"/>
            <w:noProof/>
            <w:lang w:val="en-US"/>
          </w:rPr>
          <w:t>Hình 56.</w:t>
        </w:r>
        <w:r w:rsidR="00D409F5" w:rsidRPr="00050EBF">
          <w:rPr>
            <w:rStyle w:val="Hyperlink"/>
            <w:noProof/>
          </w:rPr>
          <w:t xml:space="preserve"> Thêm thuộc tính Price vào đối tượng Product</w:t>
        </w:r>
        <w:r w:rsidR="00D409F5">
          <w:rPr>
            <w:noProof/>
            <w:webHidden/>
          </w:rPr>
          <w:tab/>
        </w:r>
        <w:r w:rsidR="00D409F5">
          <w:rPr>
            <w:noProof/>
            <w:webHidden/>
          </w:rPr>
          <w:fldChar w:fldCharType="begin"/>
        </w:r>
        <w:r w:rsidR="00D409F5">
          <w:rPr>
            <w:noProof/>
            <w:webHidden/>
          </w:rPr>
          <w:instrText xml:space="preserve"> PAGEREF _Toc56983872 \h </w:instrText>
        </w:r>
        <w:r w:rsidR="00D409F5">
          <w:rPr>
            <w:noProof/>
            <w:webHidden/>
          </w:rPr>
        </w:r>
        <w:r w:rsidR="00D409F5">
          <w:rPr>
            <w:noProof/>
            <w:webHidden/>
          </w:rPr>
          <w:fldChar w:fldCharType="separate"/>
        </w:r>
        <w:r w:rsidR="00D409F5">
          <w:rPr>
            <w:noProof/>
            <w:webHidden/>
          </w:rPr>
          <w:t>26</w:t>
        </w:r>
        <w:r w:rsidR="00D409F5">
          <w:rPr>
            <w:noProof/>
            <w:webHidden/>
          </w:rPr>
          <w:fldChar w:fldCharType="end"/>
        </w:r>
      </w:hyperlink>
    </w:p>
    <w:p w14:paraId="5FB3F861" w14:textId="1BCB0528"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3" w:history="1">
        <w:r w:rsidR="00D409F5" w:rsidRPr="00050EBF">
          <w:rPr>
            <w:rStyle w:val="Hyperlink"/>
            <w:noProof/>
          </w:rPr>
          <w:t>Hình 57. Cập nhật thuộc tính Price của đối tượng Product</w:t>
        </w:r>
        <w:r w:rsidR="00D409F5">
          <w:rPr>
            <w:noProof/>
            <w:webHidden/>
          </w:rPr>
          <w:tab/>
        </w:r>
        <w:r w:rsidR="00D409F5">
          <w:rPr>
            <w:noProof/>
            <w:webHidden/>
          </w:rPr>
          <w:fldChar w:fldCharType="begin"/>
        </w:r>
        <w:r w:rsidR="00D409F5">
          <w:rPr>
            <w:noProof/>
            <w:webHidden/>
          </w:rPr>
          <w:instrText xml:space="preserve"> PAGEREF _Toc56983873 \h </w:instrText>
        </w:r>
        <w:r w:rsidR="00D409F5">
          <w:rPr>
            <w:noProof/>
            <w:webHidden/>
          </w:rPr>
        </w:r>
        <w:r w:rsidR="00D409F5">
          <w:rPr>
            <w:noProof/>
            <w:webHidden/>
          </w:rPr>
          <w:fldChar w:fldCharType="separate"/>
        </w:r>
        <w:r w:rsidR="00D409F5">
          <w:rPr>
            <w:noProof/>
            <w:webHidden/>
          </w:rPr>
          <w:t>27</w:t>
        </w:r>
        <w:r w:rsidR="00D409F5">
          <w:rPr>
            <w:noProof/>
            <w:webHidden/>
          </w:rPr>
          <w:fldChar w:fldCharType="end"/>
        </w:r>
      </w:hyperlink>
    </w:p>
    <w:p w14:paraId="164C9BAD" w14:textId="28FF628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4" w:history="1">
        <w:r w:rsidR="00D409F5" w:rsidRPr="00050EBF">
          <w:rPr>
            <w:rStyle w:val="Hyperlink"/>
            <w:noProof/>
          </w:rPr>
          <w:t>Hình 58. Migration UpdateProduct được tạo</w:t>
        </w:r>
        <w:r w:rsidR="00D409F5">
          <w:rPr>
            <w:noProof/>
            <w:webHidden/>
          </w:rPr>
          <w:tab/>
        </w:r>
        <w:r w:rsidR="00D409F5">
          <w:rPr>
            <w:noProof/>
            <w:webHidden/>
          </w:rPr>
          <w:fldChar w:fldCharType="begin"/>
        </w:r>
        <w:r w:rsidR="00D409F5">
          <w:rPr>
            <w:noProof/>
            <w:webHidden/>
          </w:rPr>
          <w:instrText xml:space="preserve"> PAGEREF _Toc56983874 \h </w:instrText>
        </w:r>
        <w:r w:rsidR="00D409F5">
          <w:rPr>
            <w:noProof/>
            <w:webHidden/>
          </w:rPr>
        </w:r>
        <w:r w:rsidR="00D409F5">
          <w:rPr>
            <w:noProof/>
            <w:webHidden/>
          </w:rPr>
          <w:fldChar w:fldCharType="separate"/>
        </w:r>
        <w:r w:rsidR="00D409F5">
          <w:rPr>
            <w:noProof/>
            <w:webHidden/>
          </w:rPr>
          <w:t>27</w:t>
        </w:r>
        <w:r w:rsidR="00D409F5">
          <w:rPr>
            <w:noProof/>
            <w:webHidden/>
          </w:rPr>
          <w:fldChar w:fldCharType="end"/>
        </w:r>
      </w:hyperlink>
    </w:p>
    <w:p w14:paraId="13FCE7AF" w14:textId="298A183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5" w:history="1">
        <w:r w:rsidR="00D409F5" w:rsidRPr="00050EBF">
          <w:rPr>
            <w:rStyle w:val="Hyperlink"/>
            <w:noProof/>
          </w:rPr>
          <w:t>Hình 59. Cập nhật thành công lên SQL</w:t>
        </w:r>
        <w:r w:rsidR="00D409F5">
          <w:rPr>
            <w:noProof/>
            <w:webHidden/>
          </w:rPr>
          <w:tab/>
        </w:r>
        <w:r w:rsidR="00D409F5">
          <w:rPr>
            <w:noProof/>
            <w:webHidden/>
          </w:rPr>
          <w:fldChar w:fldCharType="begin"/>
        </w:r>
        <w:r w:rsidR="00D409F5">
          <w:rPr>
            <w:noProof/>
            <w:webHidden/>
          </w:rPr>
          <w:instrText xml:space="preserve"> PAGEREF _Toc56983875 \h </w:instrText>
        </w:r>
        <w:r w:rsidR="00D409F5">
          <w:rPr>
            <w:noProof/>
            <w:webHidden/>
          </w:rPr>
        </w:r>
        <w:r w:rsidR="00D409F5">
          <w:rPr>
            <w:noProof/>
            <w:webHidden/>
          </w:rPr>
          <w:fldChar w:fldCharType="separate"/>
        </w:r>
        <w:r w:rsidR="00D409F5">
          <w:rPr>
            <w:noProof/>
            <w:webHidden/>
          </w:rPr>
          <w:t>27</w:t>
        </w:r>
        <w:r w:rsidR="00D409F5">
          <w:rPr>
            <w:noProof/>
            <w:webHidden/>
          </w:rPr>
          <w:fldChar w:fldCharType="end"/>
        </w:r>
      </w:hyperlink>
    </w:p>
    <w:p w14:paraId="6850E203" w14:textId="35F5DE3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6" w:history="1">
        <w:r w:rsidR="00D409F5" w:rsidRPr="00050EBF">
          <w:rPr>
            <w:rStyle w:val="Hyperlink"/>
            <w:noProof/>
          </w:rPr>
          <w:t>Hình 60. Dữ liệu phía SQL được tạo thành công</w:t>
        </w:r>
        <w:r w:rsidR="00D409F5">
          <w:rPr>
            <w:noProof/>
            <w:webHidden/>
          </w:rPr>
          <w:tab/>
        </w:r>
        <w:r w:rsidR="00D409F5">
          <w:rPr>
            <w:noProof/>
            <w:webHidden/>
          </w:rPr>
          <w:fldChar w:fldCharType="begin"/>
        </w:r>
        <w:r w:rsidR="00D409F5">
          <w:rPr>
            <w:noProof/>
            <w:webHidden/>
          </w:rPr>
          <w:instrText xml:space="preserve"> PAGEREF _Toc56983876 \h </w:instrText>
        </w:r>
        <w:r w:rsidR="00D409F5">
          <w:rPr>
            <w:noProof/>
            <w:webHidden/>
          </w:rPr>
        </w:r>
        <w:r w:rsidR="00D409F5">
          <w:rPr>
            <w:noProof/>
            <w:webHidden/>
          </w:rPr>
          <w:fldChar w:fldCharType="separate"/>
        </w:r>
        <w:r w:rsidR="00D409F5">
          <w:rPr>
            <w:noProof/>
            <w:webHidden/>
          </w:rPr>
          <w:t>28</w:t>
        </w:r>
        <w:r w:rsidR="00D409F5">
          <w:rPr>
            <w:noProof/>
            <w:webHidden/>
          </w:rPr>
          <w:fldChar w:fldCharType="end"/>
        </w:r>
      </w:hyperlink>
    </w:p>
    <w:p w14:paraId="01FB8B33" w14:textId="7D3E2957"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7" w:history="1">
        <w:r w:rsidR="00D409F5" w:rsidRPr="00050EBF">
          <w:rPr>
            <w:rStyle w:val="Hyperlink"/>
            <w:noProof/>
          </w:rPr>
          <w:t>Hình 61. Login Controller</w:t>
        </w:r>
        <w:r w:rsidR="00D409F5" w:rsidRPr="00050EBF">
          <w:rPr>
            <w:rStyle w:val="Hyperlink"/>
            <w:noProof/>
            <w:lang w:val="en-US"/>
          </w:rPr>
          <w:t>s.</w:t>
        </w:r>
        <w:r w:rsidR="00D409F5">
          <w:rPr>
            <w:noProof/>
            <w:webHidden/>
          </w:rPr>
          <w:tab/>
        </w:r>
        <w:r w:rsidR="00D409F5">
          <w:rPr>
            <w:noProof/>
            <w:webHidden/>
          </w:rPr>
          <w:fldChar w:fldCharType="begin"/>
        </w:r>
        <w:r w:rsidR="00D409F5">
          <w:rPr>
            <w:noProof/>
            <w:webHidden/>
          </w:rPr>
          <w:instrText xml:space="preserve"> PAGEREF _Toc56983877 \h </w:instrText>
        </w:r>
        <w:r w:rsidR="00D409F5">
          <w:rPr>
            <w:noProof/>
            <w:webHidden/>
          </w:rPr>
        </w:r>
        <w:r w:rsidR="00D409F5">
          <w:rPr>
            <w:noProof/>
            <w:webHidden/>
          </w:rPr>
          <w:fldChar w:fldCharType="separate"/>
        </w:r>
        <w:r w:rsidR="00D409F5">
          <w:rPr>
            <w:noProof/>
            <w:webHidden/>
          </w:rPr>
          <w:t>28</w:t>
        </w:r>
        <w:r w:rsidR="00D409F5">
          <w:rPr>
            <w:noProof/>
            <w:webHidden/>
          </w:rPr>
          <w:fldChar w:fldCharType="end"/>
        </w:r>
      </w:hyperlink>
    </w:p>
    <w:p w14:paraId="2A17CB8A" w14:textId="20E51A24"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8" w:history="1">
        <w:r w:rsidR="00D409F5" w:rsidRPr="00050EBF">
          <w:rPr>
            <w:rStyle w:val="Hyperlink"/>
            <w:noProof/>
          </w:rPr>
          <w:t>Hình 62. Tạo form trong Login.cshtml</w:t>
        </w:r>
        <w:r w:rsidR="00D409F5">
          <w:rPr>
            <w:noProof/>
            <w:webHidden/>
          </w:rPr>
          <w:tab/>
        </w:r>
        <w:r w:rsidR="00D409F5">
          <w:rPr>
            <w:noProof/>
            <w:webHidden/>
          </w:rPr>
          <w:fldChar w:fldCharType="begin"/>
        </w:r>
        <w:r w:rsidR="00D409F5">
          <w:rPr>
            <w:noProof/>
            <w:webHidden/>
          </w:rPr>
          <w:instrText xml:space="preserve"> PAGEREF _Toc56983878 \h </w:instrText>
        </w:r>
        <w:r w:rsidR="00D409F5">
          <w:rPr>
            <w:noProof/>
            <w:webHidden/>
          </w:rPr>
        </w:r>
        <w:r w:rsidR="00D409F5">
          <w:rPr>
            <w:noProof/>
            <w:webHidden/>
          </w:rPr>
          <w:fldChar w:fldCharType="separate"/>
        </w:r>
        <w:r w:rsidR="00D409F5">
          <w:rPr>
            <w:noProof/>
            <w:webHidden/>
          </w:rPr>
          <w:t>29</w:t>
        </w:r>
        <w:r w:rsidR="00D409F5">
          <w:rPr>
            <w:noProof/>
            <w:webHidden/>
          </w:rPr>
          <w:fldChar w:fldCharType="end"/>
        </w:r>
      </w:hyperlink>
    </w:p>
    <w:p w14:paraId="6DE846D2" w14:textId="7F1312D9"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9" w:history="1">
        <w:r w:rsidR="00D409F5" w:rsidRPr="00050EBF">
          <w:rPr>
            <w:rStyle w:val="Hyperlink"/>
            <w:noProof/>
          </w:rPr>
          <w:t>Hình 63. Đặt BreakPoint trong Login Controller</w:t>
        </w:r>
        <w:r w:rsidR="00D409F5">
          <w:rPr>
            <w:noProof/>
            <w:webHidden/>
          </w:rPr>
          <w:tab/>
        </w:r>
        <w:r w:rsidR="00D409F5">
          <w:rPr>
            <w:noProof/>
            <w:webHidden/>
          </w:rPr>
          <w:fldChar w:fldCharType="begin"/>
        </w:r>
        <w:r w:rsidR="00D409F5">
          <w:rPr>
            <w:noProof/>
            <w:webHidden/>
          </w:rPr>
          <w:instrText xml:space="preserve"> PAGEREF _Toc56983879 \h </w:instrText>
        </w:r>
        <w:r w:rsidR="00D409F5">
          <w:rPr>
            <w:noProof/>
            <w:webHidden/>
          </w:rPr>
        </w:r>
        <w:r w:rsidR="00D409F5">
          <w:rPr>
            <w:noProof/>
            <w:webHidden/>
          </w:rPr>
          <w:fldChar w:fldCharType="separate"/>
        </w:r>
        <w:r w:rsidR="00D409F5">
          <w:rPr>
            <w:noProof/>
            <w:webHidden/>
          </w:rPr>
          <w:t>29</w:t>
        </w:r>
        <w:r w:rsidR="00D409F5">
          <w:rPr>
            <w:noProof/>
            <w:webHidden/>
          </w:rPr>
          <w:fldChar w:fldCharType="end"/>
        </w:r>
      </w:hyperlink>
    </w:p>
    <w:p w14:paraId="02F1E765" w14:textId="04A13DB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0" w:history="1">
        <w:r w:rsidR="00D409F5" w:rsidRPr="00050EBF">
          <w:rPr>
            <w:rStyle w:val="Hyperlink"/>
            <w:noProof/>
          </w:rPr>
          <w:t>Hình 64. Trang login sau khi chạy</w:t>
        </w:r>
        <w:r w:rsidR="00D409F5" w:rsidRPr="00050EBF">
          <w:rPr>
            <w:rStyle w:val="Hyperlink"/>
            <w:noProof/>
            <w:lang w:val="en-US"/>
          </w:rPr>
          <w:t xml:space="preserve"> Project.</w:t>
        </w:r>
        <w:r w:rsidR="00D409F5">
          <w:rPr>
            <w:noProof/>
            <w:webHidden/>
          </w:rPr>
          <w:tab/>
        </w:r>
        <w:r w:rsidR="00D409F5">
          <w:rPr>
            <w:noProof/>
            <w:webHidden/>
          </w:rPr>
          <w:fldChar w:fldCharType="begin"/>
        </w:r>
        <w:r w:rsidR="00D409F5">
          <w:rPr>
            <w:noProof/>
            <w:webHidden/>
          </w:rPr>
          <w:instrText xml:space="preserve"> PAGEREF _Toc56983880 \h </w:instrText>
        </w:r>
        <w:r w:rsidR="00D409F5">
          <w:rPr>
            <w:noProof/>
            <w:webHidden/>
          </w:rPr>
        </w:r>
        <w:r w:rsidR="00D409F5">
          <w:rPr>
            <w:noProof/>
            <w:webHidden/>
          </w:rPr>
          <w:fldChar w:fldCharType="separate"/>
        </w:r>
        <w:r w:rsidR="00D409F5">
          <w:rPr>
            <w:noProof/>
            <w:webHidden/>
          </w:rPr>
          <w:t>30</w:t>
        </w:r>
        <w:r w:rsidR="00D409F5">
          <w:rPr>
            <w:noProof/>
            <w:webHidden/>
          </w:rPr>
          <w:fldChar w:fldCharType="end"/>
        </w:r>
      </w:hyperlink>
    </w:p>
    <w:p w14:paraId="1546BFF9" w14:textId="11AC532B"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1" w:history="1">
        <w:r w:rsidR="00D409F5" w:rsidRPr="00050EBF">
          <w:rPr>
            <w:rStyle w:val="Hyperlink"/>
            <w:noProof/>
          </w:rPr>
          <w:t>Hình 65. Kết quả khi gửi đi.</w:t>
        </w:r>
        <w:r w:rsidR="00D409F5">
          <w:rPr>
            <w:noProof/>
            <w:webHidden/>
          </w:rPr>
          <w:tab/>
        </w:r>
        <w:r w:rsidR="00D409F5">
          <w:rPr>
            <w:noProof/>
            <w:webHidden/>
          </w:rPr>
          <w:fldChar w:fldCharType="begin"/>
        </w:r>
        <w:r w:rsidR="00D409F5">
          <w:rPr>
            <w:noProof/>
            <w:webHidden/>
          </w:rPr>
          <w:instrText xml:space="preserve"> PAGEREF _Toc56983881 \h </w:instrText>
        </w:r>
        <w:r w:rsidR="00D409F5">
          <w:rPr>
            <w:noProof/>
            <w:webHidden/>
          </w:rPr>
        </w:r>
        <w:r w:rsidR="00D409F5">
          <w:rPr>
            <w:noProof/>
            <w:webHidden/>
          </w:rPr>
          <w:fldChar w:fldCharType="separate"/>
        </w:r>
        <w:r w:rsidR="00D409F5">
          <w:rPr>
            <w:noProof/>
            <w:webHidden/>
          </w:rPr>
          <w:t>30</w:t>
        </w:r>
        <w:r w:rsidR="00D409F5">
          <w:rPr>
            <w:noProof/>
            <w:webHidden/>
          </w:rPr>
          <w:fldChar w:fldCharType="end"/>
        </w:r>
      </w:hyperlink>
    </w:p>
    <w:p w14:paraId="563F625D" w14:textId="5141F3CB"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2" w:history="1">
        <w:r w:rsidR="00D409F5" w:rsidRPr="00050EBF">
          <w:rPr>
            <w:rStyle w:val="Hyperlink"/>
            <w:noProof/>
          </w:rPr>
          <w:t>Hình 66. Đối tượng product viết bằng LINQ</w:t>
        </w:r>
        <w:r w:rsidR="00D409F5">
          <w:rPr>
            <w:noProof/>
            <w:webHidden/>
          </w:rPr>
          <w:tab/>
        </w:r>
        <w:r w:rsidR="00D409F5">
          <w:rPr>
            <w:noProof/>
            <w:webHidden/>
          </w:rPr>
          <w:fldChar w:fldCharType="begin"/>
        </w:r>
        <w:r w:rsidR="00D409F5">
          <w:rPr>
            <w:noProof/>
            <w:webHidden/>
          </w:rPr>
          <w:instrText xml:space="preserve"> PAGEREF _Toc56983882 \h </w:instrText>
        </w:r>
        <w:r w:rsidR="00D409F5">
          <w:rPr>
            <w:noProof/>
            <w:webHidden/>
          </w:rPr>
        </w:r>
        <w:r w:rsidR="00D409F5">
          <w:rPr>
            <w:noProof/>
            <w:webHidden/>
          </w:rPr>
          <w:fldChar w:fldCharType="separate"/>
        </w:r>
        <w:r w:rsidR="00D409F5">
          <w:rPr>
            <w:noProof/>
            <w:webHidden/>
          </w:rPr>
          <w:t>31</w:t>
        </w:r>
        <w:r w:rsidR="00D409F5">
          <w:rPr>
            <w:noProof/>
            <w:webHidden/>
          </w:rPr>
          <w:fldChar w:fldCharType="end"/>
        </w:r>
      </w:hyperlink>
    </w:p>
    <w:p w14:paraId="58AD6F63" w14:textId="31C0B739"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3" w:history="1">
        <w:r w:rsidR="00D409F5" w:rsidRPr="00050EBF">
          <w:rPr>
            <w:rStyle w:val="Hyperlink"/>
            <w:noProof/>
            <w:lang w:val="en-US"/>
          </w:rPr>
          <w:t>Hình 67.</w:t>
        </w:r>
        <w:r w:rsidR="00D409F5" w:rsidRPr="00050EBF">
          <w:rPr>
            <w:rStyle w:val="Hyperlink"/>
            <w:noProof/>
          </w:rPr>
          <w:t xml:space="preserve"> Thêm sản phẩm</w:t>
        </w:r>
        <w:r w:rsidR="00D409F5">
          <w:rPr>
            <w:noProof/>
            <w:webHidden/>
          </w:rPr>
          <w:tab/>
        </w:r>
        <w:r w:rsidR="00D409F5">
          <w:rPr>
            <w:noProof/>
            <w:webHidden/>
          </w:rPr>
          <w:fldChar w:fldCharType="begin"/>
        </w:r>
        <w:r w:rsidR="00D409F5">
          <w:rPr>
            <w:noProof/>
            <w:webHidden/>
          </w:rPr>
          <w:instrText xml:space="preserve"> PAGEREF _Toc56983883 \h </w:instrText>
        </w:r>
        <w:r w:rsidR="00D409F5">
          <w:rPr>
            <w:noProof/>
            <w:webHidden/>
          </w:rPr>
        </w:r>
        <w:r w:rsidR="00D409F5">
          <w:rPr>
            <w:noProof/>
            <w:webHidden/>
          </w:rPr>
          <w:fldChar w:fldCharType="separate"/>
        </w:r>
        <w:r w:rsidR="00D409F5">
          <w:rPr>
            <w:noProof/>
            <w:webHidden/>
          </w:rPr>
          <w:t>31</w:t>
        </w:r>
        <w:r w:rsidR="00D409F5">
          <w:rPr>
            <w:noProof/>
            <w:webHidden/>
          </w:rPr>
          <w:fldChar w:fldCharType="end"/>
        </w:r>
      </w:hyperlink>
    </w:p>
    <w:p w14:paraId="10970E7F" w14:textId="7EAE3517"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4" w:history="1">
        <w:r w:rsidR="00D409F5" w:rsidRPr="00050EBF">
          <w:rPr>
            <w:rStyle w:val="Hyperlink"/>
            <w:noProof/>
            <w:lang w:val="en-US"/>
          </w:rPr>
          <w:t>Hình 68.</w:t>
        </w:r>
        <w:r w:rsidR="00D409F5" w:rsidRPr="00050EBF">
          <w:rPr>
            <w:rStyle w:val="Hyperlink"/>
            <w:noProof/>
          </w:rPr>
          <w:t xml:space="preserve"> Demo</w:t>
        </w:r>
        <w:r w:rsidR="00D409F5">
          <w:rPr>
            <w:noProof/>
            <w:webHidden/>
          </w:rPr>
          <w:tab/>
        </w:r>
        <w:r w:rsidR="00D409F5">
          <w:rPr>
            <w:noProof/>
            <w:webHidden/>
          </w:rPr>
          <w:fldChar w:fldCharType="begin"/>
        </w:r>
        <w:r w:rsidR="00D409F5">
          <w:rPr>
            <w:noProof/>
            <w:webHidden/>
          </w:rPr>
          <w:instrText xml:space="preserve"> PAGEREF _Toc56983884 \h </w:instrText>
        </w:r>
        <w:r w:rsidR="00D409F5">
          <w:rPr>
            <w:noProof/>
            <w:webHidden/>
          </w:rPr>
        </w:r>
        <w:r w:rsidR="00D409F5">
          <w:rPr>
            <w:noProof/>
            <w:webHidden/>
          </w:rPr>
          <w:fldChar w:fldCharType="separate"/>
        </w:r>
        <w:r w:rsidR="00D409F5">
          <w:rPr>
            <w:noProof/>
            <w:webHidden/>
          </w:rPr>
          <w:t>31</w:t>
        </w:r>
        <w:r w:rsidR="00D409F5">
          <w:rPr>
            <w:noProof/>
            <w:webHidden/>
          </w:rPr>
          <w:fldChar w:fldCharType="end"/>
        </w:r>
      </w:hyperlink>
    </w:p>
    <w:p w14:paraId="0E13D656" w14:textId="7DAE80C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5" w:history="1">
        <w:r w:rsidR="00D409F5" w:rsidRPr="00050EBF">
          <w:rPr>
            <w:rStyle w:val="Hyperlink"/>
            <w:noProof/>
          </w:rPr>
          <w:t>Hình 69. Microsoft.AspNetCore.Identity.EntityFrameworkCore</w:t>
        </w:r>
        <w:r w:rsidR="00D409F5">
          <w:rPr>
            <w:noProof/>
            <w:webHidden/>
          </w:rPr>
          <w:tab/>
        </w:r>
        <w:r w:rsidR="00D409F5">
          <w:rPr>
            <w:noProof/>
            <w:webHidden/>
          </w:rPr>
          <w:fldChar w:fldCharType="begin"/>
        </w:r>
        <w:r w:rsidR="00D409F5">
          <w:rPr>
            <w:noProof/>
            <w:webHidden/>
          </w:rPr>
          <w:instrText xml:space="preserve"> PAGEREF _Toc56983885 \h </w:instrText>
        </w:r>
        <w:r w:rsidR="00D409F5">
          <w:rPr>
            <w:noProof/>
            <w:webHidden/>
          </w:rPr>
        </w:r>
        <w:r w:rsidR="00D409F5">
          <w:rPr>
            <w:noProof/>
            <w:webHidden/>
          </w:rPr>
          <w:fldChar w:fldCharType="separate"/>
        </w:r>
        <w:r w:rsidR="00D409F5">
          <w:rPr>
            <w:noProof/>
            <w:webHidden/>
          </w:rPr>
          <w:t>32</w:t>
        </w:r>
        <w:r w:rsidR="00D409F5">
          <w:rPr>
            <w:noProof/>
            <w:webHidden/>
          </w:rPr>
          <w:fldChar w:fldCharType="end"/>
        </w:r>
      </w:hyperlink>
    </w:p>
    <w:p w14:paraId="2A125D90" w14:textId="400D305D"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6" w:history="1">
        <w:r w:rsidR="00D409F5" w:rsidRPr="00050EBF">
          <w:rPr>
            <w:rStyle w:val="Hyperlink"/>
            <w:noProof/>
          </w:rPr>
          <w:t>Hình 70.</w:t>
        </w:r>
        <w:r w:rsidR="00D409F5" w:rsidRPr="00050EBF">
          <w:rPr>
            <w:rStyle w:val="Hyperlink"/>
            <w:noProof/>
            <w:lang w:val="en-US"/>
          </w:rPr>
          <w:t xml:space="preserve"> C</w:t>
        </w:r>
        <w:r w:rsidR="00D409F5" w:rsidRPr="00050EBF">
          <w:rPr>
            <w:rStyle w:val="Hyperlink"/>
            <w:noProof/>
          </w:rPr>
          <w:t>ustom mật khẩu cho phía identity</w:t>
        </w:r>
        <w:r w:rsidR="00D409F5" w:rsidRPr="00050EBF">
          <w:rPr>
            <w:rStyle w:val="Hyperlink"/>
            <w:noProof/>
            <w:lang w:val="en-US"/>
          </w:rPr>
          <w:t>.</w:t>
        </w:r>
        <w:r w:rsidR="00D409F5">
          <w:rPr>
            <w:noProof/>
            <w:webHidden/>
          </w:rPr>
          <w:tab/>
        </w:r>
        <w:r w:rsidR="00D409F5">
          <w:rPr>
            <w:noProof/>
            <w:webHidden/>
          </w:rPr>
          <w:fldChar w:fldCharType="begin"/>
        </w:r>
        <w:r w:rsidR="00D409F5">
          <w:rPr>
            <w:noProof/>
            <w:webHidden/>
          </w:rPr>
          <w:instrText xml:space="preserve"> PAGEREF _Toc56983886 \h </w:instrText>
        </w:r>
        <w:r w:rsidR="00D409F5">
          <w:rPr>
            <w:noProof/>
            <w:webHidden/>
          </w:rPr>
        </w:r>
        <w:r w:rsidR="00D409F5">
          <w:rPr>
            <w:noProof/>
            <w:webHidden/>
          </w:rPr>
          <w:fldChar w:fldCharType="separate"/>
        </w:r>
        <w:r w:rsidR="00D409F5">
          <w:rPr>
            <w:noProof/>
            <w:webHidden/>
          </w:rPr>
          <w:t>32</w:t>
        </w:r>
        <w:r w:rsidR="00D409F5">
          <w:rPr>
            <w:noProof/>
            <w:webHidden/>
          </w:rPr>
          <w:fldChar w:fldCharType="end"/>
        </w:r>
      </w:hyperlink>
    </w:p>
    <w:p w14:paraId="1D9C1942" w14:textId="45861507"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7" w:history="1">
        <w:r w:rsidR="00D409F5" w:rsidRPr="00050EBF">
          <w:rPr>
            <w:rStyle w:val="Hyperlink"/>
            <w:noProof/>
          </w:rPr>
          <w:t>Hình 71. Khởi tạo đối tượng quản lý người dùng và đăng nhập</w:t>
        </w:r>
        <w:r w:rsidR="00D409F5">
          <w:rPr>
            <w:noProof/>
            <w:webHidden/>
          </w:rPr>
          <w:tab/>
        </w:r>
        <w:r w:rsidR="00D409F5">
          <w:rPr>
            <w:noProof/>
            <w:webHidden/>
          </w:rPr>
          <w:fldChar w:fldCharType="begin"/>
        </w:r>
        <w:r w:rsidR="00D409F5">
          <w:rPr>
            <w:noProof/>
            <w:webHidden/>
          </w:rPr>
          <w:instrText xml:space="preserve"> PAGEREF _Toc56983887 \h </w:instrText>
        </w:r>
        <w:r w:rsidR="00D409F5">
          <w:rPr>
            <w:noProof/>
            <w:webHidden/>
          </w:rPr>
        </w:r>
        <w:r w:rsidR="00D409F5">
          <w:rPr>
            <w:noProof/>
            <w:webHidden/>
          </w:rPr>
          <w:fldChar w:fldCharType="separate"/>
        </w:r>
        <w:r w:rsidR="00D409F5">
          <w:rPr>
            <w:noProof/>
            <w:webHidden/>
          </w:rPr>
          <w:t>33</w:t>
        </w:r>
        <w:r w:rsidR="00D409F5">
          <w:rPr>
            <w:noProof/>
            <w:webHidden/>
          </w:rPr>
          <w:fldChar w:fldCharType="end"/>
        </w:r>
      </w:hyperlink>
    </w:p>
    <w:p w14:paraId="0881B872" w14:textId="3F4CDE2D"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8" w:history="1">
        <w:r w:rsidR="00D409F5" w:rsidRPr="00050EBF">
          <w:rPr>
            <w:rStyle w:val="Hyperlink"/>
            <w:noProof/>
          </w:rPr>
          <w:t>Hình 72. Khởi tạo thông tin user</w:t>
        </w:r>
        <w:r w:rsidR="00D409F5" w:rsidRPr="00050EBF">
          <w:rPr>
            <w:rStyle w:val="Hyperlink"/>
            <w:noProof/>
            <w:lang w:val="en-US"/>
          </w:rPr>
          <w:t xml:space="preserve"> </w:t>
        </w:r>
        <w:r w:rsidR="00D409F5" w:rsidRPr="00050EBF">
          <w:rPr>
            <w:rStyle w:val="Hyperlink"/>
            <w:noProof/>
          </w:rPr>
          <w:t>trong database và đăng nhập</w:t>
        </w:r>
        <w:r w:rsidR="00D409F5">
          <w:rPr>
            <w:noProof/>
            <w:webHidden/>
          </w:rPr>
          <w:tab/>
        </w:r>
        <w:r w:rsidR="00D409F5">
          <w:rPr>
            <w:noProof/>
            <w:webHidden/>
          </w:rPr>
          <w:fldChar w:fldCharType="begin"/>
        </w:r>
        <w:r w:rsidR="00D409F5">
          <w:rPr>
            <w:noProof/>
            <w:webHidden/>
          </w:rPr>
          <w:instrText xml:space="preserve"> PAGEREF _Toc56983888 \h </w:instrText>
        </w:r>
        <w:r w:rsidR="00D409F5">
          <w:rPr>
            <w:noProof/>
            <w:webHidden/>
          </w:rPr>
        </w:r>
        <w:r w:rsidR="00D409F5">
          <w:rPr>
            <w:noProof/>
            <w:webHidden/>
          </w:rPr>
          <w:fldChar w:fldCharType="separate"/>
        </w:r>
        <w:r w:rsidR="00D409F5">
          <w:rPr>
            <w:noProof/>
            <w:webHidden/>
          </w:rPr>
          <w:t>33</w:t>
        </w:r>
        <w:r w:rsidR="00D409F5">
          <w:rPr>
            <w:noProof/>
            <w:webHidden/>
          </w:rPr>
          <w:fldChar w:fldCharType="end"/>
        </w:r>
      </w:hyperlink>
    </w:p>
    <w:p w14:paraId="738D9B1E" w14:textId="709D969D"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9" w:history="1">
        <w:r w:rsidR="00D409F5" w:rsidRPr="00050EBF">
          <w:rPr>
            <w:rStyle w:val="Hyperlink"/>
            <w:noProof/>
          </w:rPr>
          <w:t>Hình 73. Mô tả hình thức gửi message qua email</w:t>
        </w:r>
        <w:r w:rsidR="00D409F5">
          <w:rPr>
            <w:noProof/>
            <w:webHidden/>
          </w:rPr>
          <w:tab/>
        </w:r>
        <w:r w:rsidR="00D409F5">
          <w:rPr>
            <w:noProof/>
            <w:webHidden/>
          </w:rPr>
          <w:fldChar w:fldCharType="begin"/>
        </w:r>
        <w:r w:rsidR="00D409F5">
          <w:rPr>
            <w:noProof/>
            <w:webHidden/>
          </w:rPr>
          <w:instrText xml:space="preserve"> PAGEREF _Toc56983889 \h </w:instrText>
        </w:r>
        <w:r w:rsidR="00D409F5">
          <w:rPr>
            <w:noProof/>
            <w:webHidden/>
          </w:rPr>
        </w:r>
        <w:r w:rsidR="00D409F5">
          <w:rPr>
            <w:noProof/>
            <w:webHidden/>
          </w:rPr>
          <w:fldChar w:fldCharType="separate"/>
        </w:r>
        <w:r w:rsidR="00D409F5">
          <w:rPr>
            <w:noProof/>
            <w:webHidden/>
          </w:rPr>
          <w:t>34</w:t>
        </w:r>
        <w:r w:rsidR="00D409F5">
          <w:rPr>
            <w:noProof/>
            <w:webHidden/>
          </w:rPr>
          <w:fldChar w:fldCharType="end"/>
        </w:r>
      </w:hyperlink>
    </w:p>
    <w:p w14:paraId="1A84C676" w14:textId="0EB8D69D"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0" w:history="1">
        <w:r w:rsidR="00D409F5" w:rsidRPr="00050EBF">
          <w:rPr>
            <w:rStyle w:val="Hyperlink"/>
            <w:noProof/>
          </w:rPr>
          <w:t>Hình 74. Đăng nhập tài khoản Google</w:t>
        </w:r>
        <w:r w:rsidR="00D409F5">
          <w:rPr>
            <w:noProof/>
            <w:webHidden/>
          </w:rPr>
          <w:tab/>
        </w:r>
        <w:r w:rsidR="00D409F5">
          <w:rPr>
            <w:noProof/>
            <w:webHidden/>
          </w:rPr>
          <w:fldChar w:fldCharType="begin"/>
        </w:r>
        <w:r w:rsidR="00D409F5">
          <w:rPr>
            <w:noProof/>
            <w:webHidden/>
          </w:rPr>
          <w:instrText xml:space="preserve"> PAGEREF _Toc56983890 \h </w:instrText>
        </w:r>
        <w:r w:rsidR="00D409F5">
          <w:rPr>
            <w:noProof/>
            <w:webHidden/>
          </w:rPr>
        </w:r>
        <w:r w:rsidR="00D409F5">
          <w:rPr>
            <w:noProof/>
            <w:webHidden/>
          </w:rPr>
          <w:fldChar w:fldCharType="separate"/>
        </w:r>
        <w:r w:rsidR="00D409F5">
          <w:rPr>
            <w:noProof/>
            <w:webHidden/>
          </w:rPr>
          <w:t>35</w:t>
        </w:r>
        <w:r w:rsidR="00D409F5">
          <w:rPr>
            <w:noProof/>
            <w:webHidden/>
          </w:rPr>
          <w:fldChar w:fldCharType="end"/>
        </w:r>
      </w:hyperlink>
    </w:p>
    <w:p w14:paraId="72BE5A61" w14:textId="099B8D64"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1" w:history="1">
        <w:r w:rsidR="00D409F5" w:rsidRPr="00050EBF">
          <w:rPr>
            <w:rStyle w:val="Hyperlink"/>
            <w:noProof/>
          </w:rPr>
          <w:t>Hình 75. Lựa chọn project trong APIs Services Of Google</w:t>
        </w:r>
        <w:r w:rsidR="00D409F5">
          <w:rPr>
            <w:noProof/>
            <w:webHidden/>
          </w:rPr>
          <w:tab/>
        </w:r>
        <w:r w:rsidR="00D409F5">
          <w:rPr>
            <w:noProof/>
            <w:webHidden/>
          </w:rPr>
          <w:fldChar w:fldCharType="begin"/>
        </w:r>
        <w:r w:rsidR="00D409F5">
          <w:rPr>
            <w:noProof/>
            <w:webHidden/>
          </w:rPr>
          <w:instrText xml:space="preserve"> PAGEREF _Toc56983891 \h </w:instrText>
        </w:r>
        <w:r w:rsidR="00D409F5">
          <w:rPr>
            <w:noProof/>
            <w:webHidden/>
          </w:rPr>
        </w:r>
        <w:r w:rsidR="00D409F5">
          <w:rPr>
            <w:noProof/>
            <w:webHidden/>
          </w:rPr>
          <w:fldChar w:fldCharType="separate"/>
        </w:r>
        <w:r w:rsidR="00D409F5">
          <w:rPr>
            <w:noProof/>
            <w:webHidden/>
          </w:rPr>
          <w:t>35</w:t>
        </w:r>
        <w:r w:rsidR="00D409F5">
          <w:rPr>
            <w:noProof/>
            <w:webHidden/>
          </w:rPr>
          <w:fldChar w:fldCharType="end"/>
        </w:r>
      </w:hyperlink>
    </w:p>
    <w:p w14:paraId="0B9E4050" w14:textId="266ECD00"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2" w:history="1">
        <w:r w:rsidR="00D409F5" w:rsidRPr="00050EBF">
          <w:rPr>
            <w:rStyle w:val="Hyperlink"/>
            <w:noProof/>
          </w:rPr>
          <w:t>Hình 76. Tạo mới Project trong APIs Services Of Google</w:t>
        </w:r>
        <w:r w:rsidR="00D409F5">
          <w:rPr>
            <w:noProof/>
            <w:webHidden/>
          </w:rPr>
          <w:tab/>
        </w:r>
        <w:r w:rsidR="00D409F5">
          <w:rPr>
            <w:noProof/>
            <w:webHidden/>
          </w:rPr>
          <w:fldChar w:fldCharType="begin"/>
        </w:r>
        <w:r w:rsidR="00D409F5">
          <w:rPr>
            <w:noProof/>
            <w:webHidden/>
          </w:rPr>
          <w:instrText xml:space="preserve"> PAGEREF _Toc56983892 \h </w:instrText>
        </w:r>
        <w:r w:rsidR="00D409F5">
          <w:rPr>
            <w:noProof/>
            <w:webHidden/>
          </w:rPr>
        </w:r>
        <w:r w:rsidR="00D409F5">
          <w:rPr>
            <w:noProof/>
            <w:webHidden/>
          </w:rPr>
          <w:fldChar w:fldCharType="separate"/>
        </w:r>
        <w:r w:rsidR="00D409F5">
          <w:rPr>
            <w:noProof/>
            <w:webHidden/>
          </w:rPr>
          <w:t>36</w:t>
        </w:r>
        <w:r w:rsidR="00D409F5">
          <w:rPr>
            <w:noProof/>
            <w:webHidden/>
          </w:rPr>
          <w:fldChar w:fldCharType="end"/>
        </w:r>
      </w:hyperlink>
    </w:p>
    <w:p w14:paraId="51160751" w14:textId="411B99A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3" w:history="1">
        <w:r w:rsidR="00D409F5" w:rsidRPr="00050EBF">
          <w:rPr>
            <w:rStyle w:val="Hyperlink"/>
            <w:noProof/>
          </w:rPr>
          <w:t>Hình 77. Đặt tên cho Project API</w:t>
        </w:r>
        <w:r w:rsidR="00D409F5">
          <w:rPr>
            <w:noProof/>
            <w:webHidden/>
          </w:rPr>
          <w:tab/>
        </w:r>
        <w:r w:rsidR="00D409F5">
          <w:rPr>
            <w:noProof/>
            <w:webHidden/>
          </w:rPr>
          <w:fldChar w:fldCharType="begin"/>
        </w:r>
        <w:r w:rsidR="00D409F5">
          <w:rPr>
            <w:noProof/>
            <w:webHidden/>
          </w:rPr>
          <w:instrText xml:space="preserve"> PAGEREF _Toc56983893 \h </w:instrText>
        </w:r>
        <w:r w:rsidR="00D409F5">
          <w:rPr>
            <w:noProof/>
            <w:webHidden/>
          </w:rPr>
        </w:r>
        <w:r w:rsidR="00D409F5">
          <w:rPr>
            <w:noProof/>
            <w:webHidden/>
          </w:rPr>
          <w:fldChar w:fldCharType="separate"/>
        </w:r>
        <w:r w:rsidR="00D409F5">
          <w:rPr>
            <w:noProof/>
            <w:webHidden/>
          </w:rPr>
          <w:t>36</w:t>
        </w:r>
        <w:r w:rsidR="00D409F5">
          <w:rPr>
            <w:noProof/>
            <w:webHidden/>
          </w:rPr>
          <w:fldChar w:fldCharType="end"/>
        </w:r>
      </w:hyperlink>
    </w:p>
    <w:p w14:paraId="5523887D" w14:textId="566B066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4" w:history="1">
        <w:r w:rsidR="00D409F5" w:rsidRPr="00050EBF">
          <w:rPr>
            <w:rStyle w:val="Hyperlink"/>
            <w:noProof/>
          </w:rPr>
          <w:t>Hình 78. Mở các thư viện có trong APIs Services Google</w:t>
        </w:r>
        <w:r w:rsidR="00D409F5">
          <w:rPr>
            <w:noProof/>
            <w:webHidden/>
          </w:rPr>
          <w:tab/>
        </w:r>
        <w:r w:rsidR="00D409F5">
          <w:rPr>
            <w:noProof/>
            <w:webHidden/>
          </w:rPr>
          <w:fldChar w:fldCharType="begin"/>
        </w:r>
        <w:r w:rsidR="00D409F5">
          <w:rPr>
            <w:noProof/>
            <w:webHidden/>
          </w:rPr>
          <w:instrText xml:space="preserve"> PAGEREF _Toc56983894 \h </w:instrText>
        </w:r>
        <w:r w:rsidR="00D409F5">
          <w:rPr>
            <w:noProof/>
            <w:webHidden/>
          </w:rPr>
        </w:r>
        <w:r w:rsidR="00D409F5">
          <w:rPr>
            <w:noProof/>
            <w:webHidden/>
          </w:rPr>
          <w:fldChar w:fldCharType="separate"/>
        </w:r>
        <w:r w:rsidR="00D409F5">
          <w:rPr>
            <w:noProof/>
            <w:webHidden/>
          </w:rPr>
          <w:t>37</w:t>
        </w:r>
        <w:r w:rsidR="00D409F5">
          <w:rPr>
            <w:noProof/>
            <w:webHidden/>
          </w:rPr>
          <w:fldChar w:fldCharType="end"/>
        </w:r>
      </w:hyperlink>
    </w:p>
    <w:p w14:paraId="4F3809FD" w14:textId="6AB4F67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5" w:history="1">
        <w:r w:rsidR="00D409F5" w:rsidRPr="00050EBF">
          <w:rPr>
            <w:rStyle w:val="Hyperlink"/>
            <w:noProof/>
          </w:rPr>
          <w:t>Hình 79. Tìm Google plus API</w:t>
        </w:r>
        <w:r w:rsidR="00D409F5">
          <w:rPr>
            <w:noProof/>
            <w:webHidden/>
          </w:rPr>
          <w:tab/>
        </w:r>
        <w:r w:rsidR="00D409F5">
          <w:rPr>
            <w:noProof/>
            <w:webHidden/>
          </w:rPr>
          <w:fldChar w:fldCharType="begin"/>
        </w:r>
        <w:r w:rsidR="00D409F5">
          <w:rPr>
            <w:noProof/>
            <w:webHidden/>
          </w:rPr>
          <w:instrText xml:space="preserve"> PAGEREF _Toc56983895 \h </w:instrText>
        </w:r>
        <w:r w:rsidR="00D409F5">
          <w:rPr>
            <w:noProof/>
            <w:webHidden/>
          </w:rPr>
        </w:r>
        <w:r w:rsidR="00D409F5">
          <w:rPr>
            <w:noProof/>
            <w:webHidden/>
          </w:rPr>
          <w:fldChar w:fldCharType="separate"/>
        </w:r>
        <w:r w:rsidR="00D409F5">
          <w:rPr>
            <w:noProof/>
            <w:webHidden/>
          </w:rPr>
          <w:t>37</w:t>
        </w:r>
        <w:r w:rsidR="00D409F5">
          <w:rPr>
            <w:noProof/>
            <w:webHidden/>
          </w:rPr>
          <w:fldChar w:fldCharType="end"/>
        </w:r>
      </w:hyperlink>
    </w:p>
    <w:p w14:paraId="33E3FBF0" w14:textId="686D6792"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6" w:history="1">
        <w:r w:rsidR="00D409F5" w:rsidRPr="00050EBF">
          <w:rPr>
            <w:rStyle w:val="Hyperlink"/>
            <w:noProof/>
          </w:rPr>
          <w:t>Hình 80. Tích hợp Google+ API</w:t>
        </w:r>
        <w:r w:rsidR="00D409F5">
          <w:rPr>
            <w:noProof/>
            <w:webHidden/>
          </w:rPr>
          <w:tab/>
        </w:r>
        <w:r w:rsidR="00D409F5">
          <w:rPr>
            <w:noProof/>
            <w:webHidden/>
          </w:rPr>
          <w:fldChar w:fldCharType="begin"/>
        </w:r>
        <w:r w:rsidR="00D409F5">
          <w:rPr>
            <w:noProof/>
            <w:webHidden/>
          </w:rPr>
          <w:instrText xml:space="preserve"> PAGEREF _Toc56983896 \h </w:instrText>
        </w:r>
        <w:r w:rsidR="00D409F5">
          <w:rPr>
            <w:noProof/>
            <w:webHidden/>
          </w:rPr>
        </w:r>
        <w:r w:rsidR="00D409F5">
          <w:rPr>
            <w:noProof/>
            <w:webHidden/>
          </w:rPr>
          <w:fldChar w:fldCharType="separate"/>
        </w:r>
        <w:r w:rsidR="00D409F5">
          <w:rPr>
            <w:noProof/>
            <w:webHidden/>
          </w:rPr>
          <w:t>37</w:t>
        </w:r>
        <w:r w:rsidR="00D409F5">
          <w:rPr>
            <w:noProof/>
            <w:webHidden/>
          </w:rPr>
          <w:fldChar w:fldCharType="end"/>
        </w:r>
      </w:hyperlink>
    </w:p>
    <w:p w14:paraId="4C44F589" w14:textId="3EB1685D"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7" w:history="1">
        <w:r w:rsidR="00D409F5" w:rsidRPr="00050EBF">
          <w:rPr>
            <w:rStyle w:val="Hyperlink"/>
            <w:noProof/>
          </w:rPr>
          <w:t>Hình 81. Kích hoạt Google+API</w:t>
        </w:r>
        <w:r w:rsidR="00D409F5">
          <w:rPr>
            <w:noProof/>
            <w:webHidden/>
          </w:rPr>
          <w:tab/>
        </w:r>
        <w:r w:rsidR="00D409F5">
          <w:rPr>
            <w:noProof/>
            <w:webHidden/>
          </w:rPr>
          <w:fldChar w:fldCharType="begin"/>
        </w:r>
        <w:r w:rsidR="00D409F5">
          <w:rPr>
            <w:noProof/>
            <w:webHidden/>
          </w:rPr>
          <w:instrText xml:space="preserve"> PAGEREF _Toc56983897 \h </w:instrText>
        </w:r>
        <w:r w:rsidR="00D409F5">
          <w:rPr>
            <w:noProof/>
            <w:webHidden/>
          </w:rPr>
        </w:r>
        <w:r w:rsidR="00D409F5">
          <w:rPr>
            <w:noProof/>
            <w:webHidden/>
          </w:rPr>
          <w:fldChar w:fldCharType="separate"/>
        </w:r>
        <w:r w:rsidR="00D409F5">
          <w:rPr>
            <w:noProof/>
            <w:webHidden/>
          </w:rPr>
          <w:t>38</w:t>
        </w:r>
        <w:r w:rsidR="00D409F5">
          <w:rPr>
            <w:noProof/>
            <w:webHidden/>
          </w:rPr>
          <w:fldChar w:fldCharType="end"/>
        </w:r>
      </w:hyperlink>
    </w:p>
    <w:p w14:paraId="0C8C7053" w14:textId="356CFF77"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8" w:history="1">
        <w:r w:rsidR="00D409F5" w:rsidRPr="00050EBF">
          <w:rPr>
            <w:rStyle w:val="Hyperlink"/>
            <w:noProof/>
          </w:rPr>
          <w:t>Hình 82. Hình hiển thị thành công sao khi dùng Google+ API</w:t>
        </w:r>
        <w:r w:rsidR="00D409F5">
          <w:rPr>
            <w:noProof/>
            <w:webHidden/>
          </w:rPr>
          <w:tab/>
        </w:r>
        <w:r w:rsidR="00D409F5">
          <w:rPr>
            <w:noProof/>
            <w:webHidden/>
          </w:rPr>
          <w:fldChar w:fldCharType="begin"/>
        </w:r>
        <w:r w:rsidR="00D409F5">
          <w:rPr>
            <w:noProof/>
            <w:webHidden/>
          </w:rPr>
          <w:instrText xml:space="preserve"> PAGEREF _Toc56983898 \h </w:instrText>
        </w:r>
        <w:r w:rsidR="00D409F5">
          <w:rPr>
            <w:noProof/>
            <w:webHidden/>
          </w:rPr>
        </w:r>
        <w:r w:rsidR="00D409F5">
          <w:rPr>
            <w:noProof/>
            <w:webHidden/>
          </w:rPr>
          <w:fldChar w:fldCharType="separate"/>
        </w:r>
        <w:r w:rsidR="00D409F5">
          <w:rPr>
            <w:noProof/>
            <w:webHidden/>
          </w:rPr>
          <w:t>38</w:t>
        </w:r>
        <w:r w:rsidR="00D409F5">
          <w:rPr>
            <w:noProof/>
            <w:webHidden/>
          </w:rPr>
          <w:fldChar w:fldCharType="end"/>
        </w:r>
      </w:hyperlink>
    </w:p>
    <w:p w14:paraId="02BDD4AE" w14:textId="2FA46719"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9" w:history="1">
        <w:r w:rsidR="00D409F5" w:rsidRPr="00050EBF">
          <w:rPr>
            <w:rStyle w:val="Hyperlink"/>
            <w:noProof/>
          </w:rPr>
          <w:t>Hình 83. Khởi tạo Oauth Client Id và Secret Id</w:t>
        </w:r>
        <w:r w:rsidR="00D409F5">
          <w:rPr>
            <w:noProof/>
            <w:webHidden/>
          </w:rPr>
          <w:tab/>
        </w:r>
        <w:r w:rsidR="00D409F5">
          <w:rPr>
            <w:noProof/>
            <w:webHidden/>
          </w:rPr>
          <w:fldChar w:fldCharType="begin"/>
        </w:r>
        <w:r w:rsidR="00D409F5">
          <w:rPr>
            <w:noProof/>
            <w:webHidden/>
          </w:rPr>
          <w:instrText xml:space="preserve"> PAGEREF _Toc56983899 \h </w:instrText>
        </w:r>
        <w:r w:rsidR="00D409F5">
          <w:rPr>
            <w:noProof/>
            <w:webHidden/>
          </w:rPr>
        </w:r>
        <w:r w:rsidR="00D409F5">
          <w:rPr>
            <w:noProof/>
            <w:webHidden/>
          </w:rPr>
          <w:fldChar w:fldCharType="separate"/>
        </w:r>
        <w:r w:rsidR="00D409F5">
          <w:rPr>
            <w:noProof/>
            <w:webHidden/>
          </w:rPr>
          <w:t>39</w:t>
        </w:r>
        <w:r w:rsidR="00D409F5">
          <w:rPr>
            <w:noProof/>
            <w:webHidden/>
          </w:rPr>
          <w:fldChar w:fldCharType="end"/>
        </w:r>
      </w:hyperlink>
    </w:p>
    <w:p w14:paraId="4794D759" w14:textId="085D211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0" w:history="1">
        <w:r w:rsidR="00D409F5" w:rsidRPr="00050EBF">
          <w:rPr>
            <w:rStyle w:val="Hyperlink"/>
            <w:noProof/>
          </w:rPr>
          <w:t>Hình 84. Xác nhận việc cho phép nhiều người dùng đăng nhập</w:t>
        </w:r>
        <w:r w:rsidR="00D409F5">
          <w:rPr>
            <w:noProof/>
            <w:webHidden/>
          </w:rPr>
          <w:tab/>
        </w:r>
        <w:r w:rsidR="00D409F5">
          <w:rPr>
            <w:noProof/>
            <w:webHidden/>
          </w:rPr>
          <w:fldChar w:fldCharType="begin"/>
        </w:r>
        <w:r w:rsidR="00D409F5">
          <w:rPr>
            <w:noProof/>
            <w:webHidden/>
          </w:rPr>
          <w:instrText xml:space="preserve"> PAGEREF _Toc56983900 \h </w:instrText>
        </w:r>
        <w:r w:rsidR="00D409F5">
          <w:rPr>
            <w:noProof/>
            <w:webHidden/>
          </w:rPr>
        </w:r>
        <w:r w:rsidR="00D409F5">
          <w:rPr>
            <w:noProof/>
            <w:webHidden/>
          </w:rPr>
          <w:fldChar w:fldCharType="separate"/>
        </w:r>
        <w:r w:rsidR="00D409F5">
          <w:rPr>
            <w:noProof/>
            <w:webHidden/>
          </w:rPr>
          <w:t>39</w:t>
        </w:r>
        <w:r w:rsidR="00D409F5">
          <w:rPr>
            <w:noProof/>
            <w:webHidden/>
          </w:rPr>
          <w:fldChar w:fldCharType="end"/>
        </w:r>
      </w:hyperlink>
    </w:p>
    <w:p w14:paraId="34165DC2" w14:textId="615E878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1" w:history="1">
        <w:r w:rsidR="00D409F5" w:rsidRPr="00050EBF">
          <w:rPr>
            <w:rStyle w:val="Hyperlink"/>
            <w:noProof/>
          </w:rPr>
          <w:t>Hình 85. Copy tên project</w:t>
        </w:r>
        <w:r w:rsidR="00D409F5">
          <w:rPr>
            <w:noProof/>
            <w:webHidden/>
          </w:rPr>
          <w:tab/>
        </w:r>
        <w:r w:rsidR="00D409F5">
          <w:rPr>
            <w:noProof/>
            <w:webHidden/>
          </w:rPr>
          <w:fldChar w:fldCharType="begin"/>
        </w:r>
        <w:r w:rsidR="00D409F5">
          <w:rPr>
            <w:noProof/>
            <w:webHidden/>
          </w:rPr>
          <w:instrText xml:space="preserve"> PAGEREF _Toc56983901 \h </w:instrText>
        </w:r>
        <w:r w:rsidR="00D409F5">
          <w:rPr>
            <w:noProof/>
            <w:webHidden/>
          </w:rPr>
        </w:r>
        <w:r w:rsidR="00D409F5">
          <w:rPr>
            <w:noProof/>
            <w:webHidden/>
          </w:rPr>
          <w:fldChar w:fldCharType="separate"/>
        </w:r>
        <w:r w:rsidR="00D409F5">
          <w:rPr>
            <w:noProof/>
            <w:webHidden/>
          </w:rPr>
          <w:t>40</w:t>
        </w:r>
        <w:r w:rsidR="00D409F5">
          <w:rPr>
            <w:noProof/>
            <w:webHidden/>
          </w:rPr>
          <w:fldChar w:fldCharType="end"/>
        </w:r>
      </w:hyperlink>
    </w:p>
    <w:p w14:paraId="59179F96" w14:textId="4E907D86"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2" w:history="1">
        <w:r w:rsidR="00D409F5" w:rsidRPr="00050EBF">
          <w:rPr>
            <w:rStyle w:val="Hyperlink"/>
            <w:noProof/>
          </w:rPr>
          <w:t>Hình 86. Điền Tên Project vào đây</w:t>
        </w:r>
        <w:r w:rsidR="00D409F5">
          <w:rPr>
            <w:noProof/>
            <w:webHidden/>
          </w:rPr>
          <w:tab/>
        </w:r>
        <w:r w:rsidR="00D409F5">
          <w:rPr>
            <w:noProof/>
            <w:webHidden/>
          </w:rPr>
          <w:fldChar w:fldCharType="begin"/>
        </w:r>
        <w:r w:rsidR="00D409F5">
          <w:rPr>
            <w:noProof/>
            <w:webHidden/>
          </w:rPr>
          <w:instrText xml:space="preserve"> PAGEREF _Toc56983902 \h </w:instrText>
        </w:r>
        <w:r w:rsidR="00D409F5">
          <w:rPr>
            <w:noProof/>
            <w:webHidden/>
          </w:rPr>
        </w:r>
        <w:r w:rsidR="00D409F5">
          <w:rPr>
            <w:noProof/>
            <w:webHidden/>
          </w:rPr>
          <w:fldChar w:fldCharType="separate"/>
        </w:r>
        <w:r w:rsidR="00D409F5">
          <w:rPr>
            <w:noProof/>
            <w:webHidden/>
          </w:rPr>
          <w:t>40</w:t>
        </w:r>
        <w:r w:rsidR="00D409F5">
          <w:rPr>
            <w:noProof/>
            <w:webHidden/>
          </w:rPr>
          <w:fldChar w:fldCharType="end"/>
        </w:r>
      </w:hyperlink>
    </w:p>
    <w:p w14:paraId="7A521B99" w14:textId="78996CD1"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3" w:history="1">
        <w:r w:rsidR="00D409F5" w:rsidRPr="00050EBF">
          <w:rPr>
            <w:rStyle w:val="Hyperlink"/>
            <w:noProof/>
          </w:rPr>
          <w:t>Hình 87. Lưu thông tin project API</w:t>
        </w:r>
        <w:r w:rsidR="00D409F5">
          <w:rPr>
            <w:noProof/>
            <w:webHidden/>
          </w:rPr>
          <w:tab/>
        </w:r>
        <w:r w:rsidR="00D409F5">
          <w:rPr>
            <w:noProof/>
            <w:webHidden/>
          </w:rPr>
          <w:fldChar w:fldCharType="begin"/>
        </w:r>
        <w:r w:rsidR="00D409F5">
          <w:rPr>
            <w:noProof/>
            <w:webHidden/>
          </w:rPr>
          <w:instrText xml:space="preserve"> PAGEREF _Toc56983903 \h </w:instrText>
        </w:r>
        <w:r w:rsidR="00D409F5">
          <w:rPr>
            <w:noProof/>
            <w:webHidden/>
          </w:rPr>
        </w:r>
        <w:r w:rsidR="00D409F5">
          <w:rPr>
            <w:noProof/>
            <w:webHidden/>
          </w:rPr>
          <w:fldChar w:fldCharType="separate"/>
        </w:r>
        <w:r w:rsidR="00D409F5">
          <w:rPr>
            <w:noProof/>
            <w:webHidden/>
          </w:rPr>
          <w:t>41</w:t>
        </w:r>
        <w:r w:rsidR="00D409F5">
          <w:rPr>
            <w:noProof/>
            <w:webHidden/>
          </w:rPr>
          <w:fldChar w:fldCharType="end"/>
        </w:r>
      </w:hyperlink>
    </w:p>
    <w:p w14:paraId="3AF9C22E" w14:textId="14675DB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4" w:history="1">
        <w:r w:rsidR="00D409F5" w:rsidRPr="00050EBF">
          <w:rPr>
            <w:rStyle w:val="Hyperlink"/>
            <w:noProof/>
          </w:rPr>
          <w:t>Hình 88. Scopes trong Services Of Google</w:t>
        </w:r>
        <w:r w:rsidR="00D409F5">
          <w:rPr>
            <w:noProof/>
            <w:webHidden/>
          </w:rPr>
          <w:tab/>
        </w:r>
        <w:r w:rsidR="00D409F5">
          <w:rPr>
            <w:noProof/>
            <w:webHidden/>
          </w:rPr>
          <w:fldChar w:fldCharType="begin"/>
        </w:r>
        <w:r w:rsidR="00D409F5">
          <w:rPr>
            <w:noProof/>
            <w:webHidden/>
          </w:rPr>
          <w:instrText xml:space="preserve"> PAGEREF _Toc56983904 \h </w:instrText>
        </w:r>
        <w:r w:rsidR="00D409F5">
          <w:rPr>
            <w:noProof/>
            <w:webHidden/>
          </w:rPr>
        </w:r>
        <w:r w:rsidR="00D409F5">
          <w:rPr>
            <w:noProof/>
            <w:webHidden/>
          </w:rPr>
          <w:fldChar w:fldCharType="separate"/>
        </w:r>
        <w:r w:rsidR="00D409F5">
          <w:rPr>
            <w:noProof/>
            <w:webHidden/>
          </w:rPr>
          <w:t>41</w:t>
        </w:r>
        <w:r w:rsidR="00D409F5">
          <w:rPr>
            <w:noProof/>
            <w:webHidden/>
          </w:rPr>
          <w:fldChar w:fldCharType="end"/>
        </w:r>
      </w:hyperlink>
    </w:p>
    <w:p w14:paraId="1A9B3375" w14:textId="52F161A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5" w:history="1">
        <w:r w:rsidR="00D409F5" w:rsidRPr="00050EBF">
          <w:rPr>
            <w:rStyle w:val="Hyperlink"/>
            <w:noProof/>
          </w:rPr>
          <w:t>Hình 89. Thông tin về giới thiệu dịch vụ Google</w:t>
        </w:r>
        <w:r w:rsidR="00D409F5">
          <w:rPr>
            <w:noProof/>
            <w:webHidden/>
          </w:rPr>
          <w:tab/>
        </w:r>
        <w:r w:rsidR="00D409F5">
          <w:rPr>
            <w:noProof/>
            <w:webHidden/>
          </w:rPr>
          <w:fldChar w:fldCharType="begin"/>
        </w:r>
        <w:r w:rsidR="00D409F5">
          <w:rPr>
            <w:noProof/>
            <w:webHidden/>
          </w:rPr>
          <w:instrText xml:space="preserve"> PAGEREF _Toc56983905 \h </w:instrText>
        </w:r>
        <w:r w:rsidR="00D409F5">
          <w:rPr>
            <w:noProof/>
            <w:webHidden/>
          </w:rPr>
        </w:r>
        <w:r w:rsidR="00D409F5">
          <w:rPr>
            <w:noProof/>
            <w:webHidden/>
          </w:rPr>
          <w:fldChar w:fldCharType="separate"/>
        </w:r>
        <w:r w:rsidR="00D409F5">
          <w:rPr>
            <w:noProof/>
            <w:webHidden/>
          </w:rPr>
          <w:t>42</w:t>
        </w:r>
        <w:r w:rsidR="00D409F5">
          <w:rPr>
            <w:noProof/>
            <w:webHidden/>
          </w:rPr>
          <w:fldChar w:fldCharType="end"/>
        </w:r>
      </w:hyperlink>
    </w:p>
    <w:p w14:paraId="4F11D3B0" w14:textId="686ADAA8"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6" w:history="1">
        <w:r w:rsidR="00D409F5" w:rsidRPr="00050EBF">
          <w:rPr>
            <w:rStyle w:val="Hyperlink"/>
            <w:noProof/>
          </w:rPr>
          <w:t>Hình 90. Quay trở lại trang thông tin API</w:t>
        </w:r>
        <w:r w:rsidR="00D409F5">
          <w:rPr>
            <w:noProof/>
            <w:webHidden/>
          </w:rPr>
          <w:tab/>
        </w:r>
        <w:r w:rsidR="00D409F5">
          <w:rPr>
            <w:noProof/>
            <w:webHidden/>
          </w:rPr>
          <w:fldChar w:fldCharType="begin"/>
        </w:r>
        <w:r w:rsidR="00D409F5">
          <w:rPr>
            <w:noProof/>
            <w:webHidden/>
          </w:rPr>
          <w:instrText xml:space="preserve"> PAGEREF _Toc56983906 \h </w:instrText>
        </w:r>
        <w:r w:rsidR="00D409F5">
          <w:rPr>
            <w:noProof/>
            <w:webHidden/>
          </w:rPr>
        </w:r>
        <w:r w:rsidR="00D409F5">
          <w:rPr>
            <w:noProof/>
            <w:webHidden/>
          </w:rPr>
          <w:fldChar w:fldCharType="separate"/>
        </w:r>
        <w:r w:rsidR="00D409F5">
          <w:rPr>
            <w:noProof/>
            <w:webHidden/>
          </w:rPr>
          <w:t>42</w:t>
        </w:r>
        <w:r w:rsidR="00D409F5">
          <w:rPr>
            <w:noProof/>
            <w:webHidden/>
          </w:rPr>
          <w:fldChar w:fldCharType="end"/>
        </w:r>
      </w:hyperlink>
    </w:p>
    <w:p w14:paraId="79F2EC03" w14:textId="24F28F92"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7" w:history="1">
        <w:r w:rsidR="00D409F5" w:rsidRPr="00050EBF">
          <w:rPr>
            <w:rStyle w:val="Hyperlink"/>
            <w:noProof/>
          </w:rPr>
          <w:t>Hình 91. Khởi tạo Credentials cho API</w:t>
        </w:r>
        <w:r w:rsidR="00D409F5">
          <w:rPr>
            <w:noProof/>
            <w:webHidden/>
          </w:rPr>
          <w:tab/>
        </w:r>
        <w:r w:rsidR="00D409F5">
          <w:rPr>
            <w:noProof/>
            <w:webHidden/>
          </w:rPr>
          <w:fldChar w:fldCharType="begin"/>
        </w:r>
        <w:r w:rsidR="00D409F5">
          <w:rPr>
            <w:noProof/>
            <w:webHidden/>
          </w:rPr>
          <w:instrText xml:space="preserve"> PAGEREF _Toc56983907 \h </w:instrText>
        </w:r>
        <w:r w:rsidR="00D409F5">
          <w:rPr>
            <w:noProof/>
            <w:webHidden/>
          </w:rPr>
        </w:r>
        <w:r w:rsidR="00D409F5">
          <w:rPr>
            <w:noProof/>
            <w:webHidden/>
          </w:rPr>
          <w:fldChar w:fldCharType="separate"/>
        </w:r>
        <w:r w:rsidR="00D409F5">
          <w:rPr>
            <w:noProof/>
            <w:webHidden/>
          </w:rPr>
          <w:t>43</w:t>
        </w:r>
        <w:r w:rsidR="00D409F5">
          <w:rPr>
            <w:noProof/>
            <w:webHidden/>
          </w:rPr>
          <w:fldChar w:fldCharType="end"/>
        </w:r>
      </w:hyperlink>
    </w:p>
    <w:p w14:paraId="77553090" w14:textId="60967A26"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8" w:history="1">
        <w:r w:rsidR="00D409F5" w:rsidRPr="00050EBF">
          <w:rPr>
            <w:rStyle w:val="Hyperlink"/>
            <w:noProof/>
          </w:rPr>
          <w:t>Hình 92. Khởi tạo Client Id</w:t>
        </w:r>
        <w:r w:rsidR="00D409F5">
          <w:rPr>
            <w:noProof/>
            <w:webHidden/>
          </w:rPr>
          <w:tab/>
        </w:r>
        <w:r w:rsidR="00D409F5">
          <w:rPr>
            <w:noProof/>
            <w:webHidden/>
          </w:rPr>
          <w:fldChar w:fldCharType="begin"/>
        </w:r>
        <w:r w:rsidR="00D409F5">
          <w:rPr>
            <w:noProof/>
            <w:webHidden/>
          </w:rPr>
          <w:instrText xml:space="preserve"> PAGEREF _Toc56983908 \h </w:instrText>
        </w:r>
        <w:r w:rsidR="00D409F5">
          <w:rPr>
            <w:noProof/>
            <w:webHidden/>
          </w:rPr>
        </w:r>
        <w:r w:rsidR="00D409F5">
          <w:rPr>
            <w:noProof/>
            <w:webHidden/>
          </w:rPr>
          <w:fldChar w:fldCharType="separate"/>
        </w:r>
        <w:r w:rsidR="00D409F5">
          <w:rPr>
            <w:noProof/>
            <w:webHidden/>
          </w:rPr>
          <w:t>43</w:t>
        </w:r>
        <w:r w:rsidR="00D409F5">
          <w:rPr>
            <w:noProof/>
            <w:webHidden/>
          </w:rPr>
          <w:fldChar w:fldCharType="end"/>
        </w:r>
      </w:hyperlink>
    </w:p>
    <w:p w14:paraId="1A34FFB9" w14:textId="2762619B"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9" w:history="1">
        <w:r w:rsidR="00D409F5" w:rsidRPr="00050EBF">
          <w:rPr>
            <w:rStyle w:val="Hyperlink"/>
            <w:noProof/>
          </w:rPr>
          <w:t>Hình 93. Chọn loại project đang phát triển</w:t>
        </w:r>
        <w:r w:rsidR="00D409F5">
          <w:rPr>
            <w:noProof/>
            <w:webHidden/>
          </w:rPr>
          <w:tab/>
        </w:r>
        <w:r w:rsidR="00D409F5">
          <w:rPr>
            <w:noProof/>
            <w:webHidden/>
          </w:rPr>
          <w:fldChar w:fldCharType="begin"/>
        </w:r>
        <w:r w:rsidR="00D409F5">
          <w:rPr>
            <w:noProof/>
            <w:webHidden/>
          </w:rPr>
          <w:instrText xml:space="preserve"> PAGEREF _Toc56983909 \h </w:instrText>
        </w:r>
        <w:r w:rsidR="00D409F5">
          <w:rPr>
            <w:noProof/>
            <w:webHidden/>
          </w:rPr>
        </w:r>
        <w:r w:rsidR="00D409F5">
          <w:rPr>
            <w:noProof/>
            <w:webHidden/>
          </w:rPr>
          <w:fldChar w:fldCharType="separate"/>
        </w:r>
        <w:r w:rsidR="00D409F5">
          <w:rPr>
            <w:noProof/>
            <w:webHidden/>
          </w:rPr>
          <w:t>43</w:t>
        </w:r>
        <w:r w:rsidR="00D409F5">
          <w:rPr>
            <w:noProof/>
            <w:webHidden/>
          </w:rPr>
          <w:fldChar w:fldCharType="end"/>
        </w:r>
      </w:hyperlink>
    </w:p>
    <w:p w14:paraId="7E4315F9" w14:textId="3A6385A1"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0" w:history="1">
        <w:r w:rsidR="00D409F5" w:rsidRPr="00050EBF">
          <w:rPr>
            <w:rStyle w:val="Hyperlink"/>
            <w:noProof/>
          </w:rPr>
          <w:t>Hình 94. Chọn Web application</w:t>
        </w:r>
        <w:r w:rsidR="00D409F5">
          <w:rPr>
            <w:noProof/>
            <w:webHidden/>
          </w:rPr>
          <w:tab/>
        </w:r>
        <w:r w:rsidR="00D409F5">
          <w:rPr>
            <w:noProof/>
            <w:webHidden/>
          </w:rPr>
          <w:fldChar w:fldCharType="begin"/>
        </w:r>
        <w:r w:rsidR="00D409F5">
          <w:rPr>
            <w:noProof/>
            <w:webHidden/>
          </w:rPr>
          <w:instrText xml:space="preserve"> PAGEREF _Toc56983910 \h </w:instrText>
        </w:r>
        <w:r w:rsidR="00D409F5">
          <w:rPr>
            <w:noProof/>
            <w:webHidden/>
          </w:rPr>
        </w:r>
        <w:r w:rsidR="00D409F5">
          <w:rPr>
            <w:noProof/>
            <w:webHidden/>
          </w:rPr>
          <w:fldChar w:fldCharType="separate"/>
        </w:r>
        <w:r w:rsidR="00D409F5">
          <w:rPr>
            <w:noProof/>
            <w:webHidden/>
          </w:rPr>
          <w:t>44</w:t>
        </w:r>
        <w:r w:rsidR="00D409F5">
          <w:rPr>
            <w:noProof/>
            <w:webHidden/>
          </w:rPr>
          <w:fldChar w:fldCharType="end"/>
        </w:r>
      </w:hyperlink>
    </w:p>
    <w:p w14:paraId="6EAEF361" w14:textId="01C4BE02"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1" w:history="1">
        <w:r w:rsidR="00D409F5" w:rsidRPr="00050EBF">
          <w:rPr>
            <w:rStyle w:val="Hyperlink"/>
            <w:noProof/>
          </w:rPr>
          <w:t>Hình 95. Bước lấy App URL trong project</w:t>
        </w:r>
        <w:r w:rsidR="00D409F5">
          <w:rPr>
            <w:noProof/>
            <w:webHidden/>
          </w:rPr>
          <w:tab/>
        </w:r>
        <w:r w:rsidR="00D409F5">
          <w:rPr>
            <w:noProof/>
            <w:webHidden/>
          </w:rPr>
          <w:fldChar w:fldCharType="begin"/>
        </w:r>
        <w:r w:rsidR="00D409F5">
          <w:rPr>
            <w:noProof/>
            <w:webHidden/>
          </w:rPr>
          <w:instrText xml:space="preserve"> PAGEREF _Toc56983911 \h </w:instrText>
        </w:r>
        <w:r w:rsidR="00D409F5">
          <w:rPr>
            <w:noProof/>
            <w:webHidden/>
          </w:rPr>
        </w:r>
        <w:r w:rsidR="00D409F5">
          <w:rPr>
            <w:noProof/>
            <w:webHidden/>
          </w:rPr>
          <w:fldChar w:fldCharType="separate"/>
        </w:r>
        <w:r w:rsidR="00D409F5">
          <w:rPr>
            <w:noProof/>
            <w:webHidden/>
          </w:rPr>
          <w:t>44</w:t>
        </w:r>
        <w:r w:rsidR="00D409F5">
          <w:rPr>
            <w:noProof/>
            <w:webHidden/>
          </w:rPr>
          <w:fldChar w:fldCharType="end"/>
        </w:r>
      </w:hyperlink>
    </w:p>
    <w:p w14:paraId="48BBCF3E" w14:textId="44A092A4"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2" w:history="1">
        <w:r w:rsidR="00D409F5" w:rsidRPr="00050EBF">
          <w:rPr>
            <w:rStyle w:val="Hyperlink"/>
            <w:noProof/>
          </w:rPr>
          <w:t>Hình 96. Chọn Properties</w:t>
        </w:r>
        <w:r w:rsidR="00D409F5">
          <w:rPr>
            <w:noProof/>
            <w:webHidden/>
          </w:rPr>
          <w:tab/>
        </w:r>
        <w:r w:rsidR="00D409F5">
          <w:rPr>
            <w:noProof/>
            <w:webHidden/>
          </w:rPr>
          <w:fldChar w:fldCharType="begin"/>
        </w:r>
        <w:r w:rsidR="00D409F5">
          <w:rPr>
            <w:noProof/>
            <w:webHidden/>
          </w:rPr>
          <w:instrText xml:space="preserve"> PAGEREF _Toc56983912 \h </w:instrText>
        </w:r>
        <w:r w:rsidR="00D409F5">
          <w:rPr>
            <w:noProof/>
            <w:webHidden/>
          </w:rPr>
        </w:r>
        <w:r w:rsidR="00D409F5">
          <w:rPr>
            <w:noProof/>
            <w:webHidden/>
          </w:rPr>
          <w:fldChar w:fldCharType="separate"/>
        </w:r>
        <w:r w:rsidR="00D409F5">
          <w:rPr>
            <w:noProof/>
            <w:webHidden/>
          </w:rPr>
          <w:t>45</w:t>
        </w:r>
        <w:r w:rsidR="00D409F5">
          <w:rPr>
            <w:noProof/>
            <w:webHidden/>
          </w:rPr>
          <w:fldChar w:fldCharType="end"/>
        </w:r>
      </w:hyperlink>
    </w:p>
    <w:p w14:paraId="680A52DD" w14:textId="601C686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3" w:history="1">
        <w:r w:rsidR="00D409F5" w:rsidRPr="00050EBF">
          <w:rPr>
            <w:rStyle w:val="Hyperlink"/>
            <w:noProof/>
          </w:rPr>
          <w:t>Hình 97. Copy SSL qua App URL</w:t>
        </w:r>
        <w:r w:rsidR="00D409F5">
          <w:rPr>
            <w:noProof/>
            <w:webHidden/>
          </w:rPr>
          <w:tab/>
        </w:r>
        <w:r w:rsidR="00D409F5">
          <w:rPr>
            <w:noProof/>
            <w:webHidden/>
          </w:rPr>
          <w:fldChar w:fldCharType="begin"/>
        </w:r>
        <w:r w:rsidR="00D409F5">
          <w:rPr>
            <w:noProof/>
            <w:webHidden/>
          </w:rPr>
          <w:instrText xml:space="preserve"> PAGEREF _Toc56983913 \h </w:instrText>
        </w:r>
        <w:r w:rsidR="00D409F5">
          <w:rPr>
            <w:noProof/>
            <w:webHidden/>
          </w:rPr>
        </w:r>
        <w:r w:rsidR="00D409F5">
          <w:rPr>
            <w:noProof/>
            <w:webHidden/>
          </w:rPr>
          <w:fldChar w:fldCharType="separate"/>
        </w:r>
        <w:r w:rsidR="00D409F5">
          <w:rPr>
            <w:noProof/>
            <w:webHidden/>
          </w:rPr>
          <w:t>45</w:t>
        </w:r>
        <w:r w:rsidR="00D409F5">
          <w:rPr>
            <w:noProof/>
            <w:webHidden/>
          </w:rPr>
          <w:fldChar w:fldCharType="end"/>
        </w:r>
      </w:hyperlink>
    </w:p>
    <w:p w14:paraId="6F19E437" w14:textId="4EE46B16"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4" w:history="1">
        <w:r w:rsidR="00D409F5" w:rsidRPr="00050EBF">
          <w:rPr>
            <w:rStyle w:val="Hyperlink"/>
            <w:noProof/>
          </w:rPr>
          <w:t>Hình 98. Thiết lập URIs trong Oauth of Google Service</w:t>
        </w:r>
        <w:r w:rsidR="00D409F5">
          <w:rPr>
            <w:noProof/>
            <w:webHidden/>
          </w:rPr>
          <w:tab/>
        </w:r>
        <w:r w:rsidR="00D409F5">
          <w:rPr>
            <w:noProof/>
            <w:webHidden/>
          </w:rPr>
          <w:fldChar w:fldCharType="begin"/>
        </w:r>
        <w:r w:rsidR="00D409F5">
          <w:rPr>
            <w:noProof/>
            <w:webHidden/>
          </w:rPr>
          <w:instrText xml:space="preserve"> PAGEREF _Toc56983914 \h </w:instrText>
        </w:r>
        <w:r w:rsidR="00D409F5">
          <w:rPr>
            <w:noProof/>
            <w:webHidden/>
          </w:rPr>
        </w:r>
        <w:r w:rsidR="00D409F5">
          <w:rPr>
            <w:noProof/>
            <w:webHidden/>
          </w:rPr>
          <w:fldChar w:fldCharType="separate"/>
        </w:r>
        <w:r w:rsidR="00D409F5">
          <w:rPr>
            <w:noProof/>
            <w:webHidden/>
          </w:rPr>
          <w:t>46</w:t>
        </w:r>
        <w:r w:rsidR="00D409F5">
          <w:rPr>
            <w:noProof/>
            <w:webHidden/>
          </w:rPr>
          <w:fldChar w:fldCharType="end"/>
        </w:r>
      </w:hyperlink>
    </w:p>
    <w:p w14:paraId="4F54FC74" w14:textId="3F12EEB9"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5" w:history="1">
        <w:r w:rsidR="00D409F5" w:rsidRPr="00050EBF">
          <w:rPr>
            <w:rStyle w:val="Hyperlink"/>
            <w:noProof/>
          </w:rPr>
          <w:t>Hình 99. Copy Client Id và Client Secret</w:t>
        </w:r>
        <w:r w:rsidR="00D409F5">
          <w:rPr>
            <w:noProof/>
            <w:webHidden/>
          </w:rPr>
          <w:tab/>
        </w:r>
        <w:r w:rsidR="00D409F5">
          <w:rPr>
            <w:noProof/>
            <w:webHidden/>
          </w:rPr>
          <w:fldChar w:fldCharType="begin"/>
        </w:r>
        <w:r w:rsidR="00D409F5">
          <w:rPr>
            <w:noProof/>
            <w:webHidden/>
          </w:rPr>
          <w:instrText xml:space="preserve"> PAGEREF _Toc56983915 \h </w:instrText>
        </w:r>
        <w:r w:rsidR="00D409F5">
          <w:rPr>
            <w:noProof/>
            <w:webHidden/>
          </w:rPr>
        </w:r>
        <w:r w:rsidR="00D409F5">
          <w:rPr>
            <w:noProof/>
            <w:webHidden/>
          </w:rPr>
          <w:fldChar w:fldCharType="separate"/>
        </w:r>
        <w:r w:rsidR="00D409F5">
          <w:rPr>
            <w:noProof/>
            <w:webHidden/>
          </w:rPr>
          <w:t>46</w:t>
        </w:r>
        <w:r w:rsidR="00D409F5">
          <w:rPr>
            <w:noProof/>
            <w:webHidden/>
          </w:rPr>
          <w:fldChar w:fldCharType="end"/>
        </w:r>
      </w:hyperlink>
    </w:p>
    <w:p w14:paraId="0A65CC54" w14:textId="10815F6A"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6" w:history="1">
        <w:r w:rsidR="00D409F5" w:rsidRPr="00050EBF">
          <w:rPr>
            <w:rStyle w:val="Hyperlink"/>
            <w:noProof/>
          </w:rPr>
          <w:t>Hình 100. Thông tin về Account Oath</w:t>
        </w:r>
        <w:r w:rsidR="00D409F5">
          <w:rPr>
            <w:noProof/>
            <w:webHidden/>
          </w:rPr>
          <w:tab/>
        </w:r>
        <w:r w:rsidR="00D409F5">
          <w:rPr>
            <w:noProof/>
            <w:webHidden/>
          </w:rPr>
          <w:fldChar w:fldCharType="begin"/>
        </w:r>
        <w:r w:rsidR="00D409F5">
          <w:rPr>
            <w:noProof/>
            <w:webHidden/>
          </w:rPr>
          <w:instrText xml:space="preserve"> PAGEREF _Toc56983916 \h </w:instrText>
        </w:r>
        <w:r w:rsidR="00D409F5">
          <w:rPr>
            <w:noProof/>
            <w:webHidden/>
          </w:rPr>
        </w:r>
        <w:r w:rsidR="00D409F5">
          <w:rPr>
            <w:noProof/>
            <w:webHidden/>
          </w:rPr>
          <w:fldChar w:fldCharType="separate"/>
        </w:r>
        <w:r w:rsidR="00D409F5">
          <w:rPr>
            <w:noProof/>
            <w:webHidden/>
          </w:rPr>
          <w:t>47</w:t>
        </w:r>
        <w:r w:rsidR="00D409F5">
          <w:rPr>
            <w:noProof/>
            <w:webHidden/>
          </w:rPr>
          <w:fldChar w:fldCharType="end"/>
        </w:r>
      </w:hyperlink>
    </w:p>
    <w:p w14:paraId="7E5C725A" w14:textId="0C4C8E84"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7" w:history="1">
        <w:r w:rsidR="00D409F5" w:rsidRPr="00050EBF">
          <w:rPr>
            <w:rStyle w:val="Hyperlink"/>
            <w:noProof/>
          </w:rPr>
          <w:t>Hình 101. Thông tin chi tiết về Client Id,Client Secret</w:t>
        </w:r>
        <w:r w:rsidR="00D409F5">
          <w:rPr>
            <w:noProof/>
            <w:webHidden/>
          </w:rPr>
          <w:tab/>
        </w:r>
        <w:r w:rsidR="00D409F5">
          <w:rPr>
            <w:noProof/>
            <w:webHidden/>
          </w:rPr>
          <w:fldChar w:fldCharType="begin"/>
        </w:r>
        <w:r w:rsidR="00D409F5">
          <w:rPr>
            <w:noProof/>
            <w:webHidden/>
          </w:rPr>
          <w:instrText xml:space="preserve"> PAGEREF _Toc56983917 \h </w:instrText>
        </w:r>
        <w:r w:rsidR="00D409F5">
          <w:rPr>
            <w:noProof/>
            <w:webHidden/>
          </w:rPr>
        </w:r>
        <w:r w:rsidR="00D409F5">
          <w:rPr>
            <w:noProof/>
            <w:webHidden/>
          </w:rPr>
          <w:fldChar w:fldCharType="separate"/>
        </w:r>
        <w:r w:rsidR="00D409F5">
          <w:rPr>
            <w:noProof/>
            <w:webHidden/>
          </w:rPr>
          <w:t>47</w:t>
        </w:r>
        <w:r w:rsidR="00D409F5">
          <w:rPr>
            <w:noProof/>
            <w:webHidden/>
          </w:rPr>
          <w:fldChar w:fldCharType="end"/>
        </w:r>
      </w:hyperlink>
    </w:p>
    <w:p w14:paraId="3B9BDD9B" w14:textId="6779767E"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8" w:history="1">
        <w:r w:rsidR="00D409F5" w:rsidRPr="00050EBF">
          <w:rPr>
            <w:rStyle w:val="Hyperlink"/>
            <w:noProof/>
          </w:rPr>
          <w:t>Hình 102. Mô tả Client Id và Client Secret</w:t>
        </w:r>
        <w:r w:rsidR="00D409F5">
          <w:rPr>
            <w:noProof/>
            <w:webHidden/>
          </w:rPr>
          <w:tab/>
        </w:r>
        <w:r w:rsidR="00D409F5">
          <w:rPr>
            <w:noProof/>
            <w:webHidden/>
          </w:rPr>
          <w:fldChar w:fldCharType="begin"/>
        </w:r>
        <w:r w:rsidR="00D409F5">
          <w:rPr>
            <w:noProof/>
            <w:webHidden/>
          </w:rPr>
          <w:instrText xml:space="preserve"> PAGEREF _Toc56983918 \h </w:instrText>
        </w:r>
        <w:r w:rsidR="00D409F5">
          <w:rPr>
            <w:noProof/>
            <w:webHidden/>
          </w:rPr>
        </w:r>
        <w:r w:rsidR="00D409F5">
          <w:rPr>
            <w:noProof/>
            <w:webHidden/>
          </w:rPr>
          <w:fldChar w:fldCharType="separate"/>
        </w:r>
        <w:r w:rsidR="00D409F5">
          <w:rPr>
            <w:noProof/>
            <w:webHidden/>
          </w:rPr>
          <w:t>47</w:t>
        </w:r>
        <w:r w:rsidR="00D409F5">
          <w:rPr>
            <w:noProof/>
            <w:webHidden/>
          </w:rPr>
          <w:fldChar w:fldCharType="end"/>
        </w:r>
      </w:hyperlink>
    </w:p>
    <w:p w14:paraId="65916756" w14:textId="231948FB"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9" w:history="1">
        <w:r w:rsidR="00D409F5" w:rsidRPr="00050EBF">
          <w:rPr>
            <w:rStyle w:val="Hyperlink"/>
            <w:noProof/>
          </w:rPr>
          <w:t>Hình 103. Trang login</w:t>
        </w:r>
        <w:r w:rsidR="00D409F5">
          <w:rPr>
            <w:noProof/>
            <w:webHidden/>
          </w:rPr>
          <w:tab/>
        </w:r>
        <w:r w:rsidR="00D409F5">
          <w:rPr>
            <w:noProof/>
            <w:webHidden/>
          </w:rPr>
          <w:fldChar w:fldCharType="begin"/>
        </w:r>
        <w:r w:rsidR="00D409F5">
          <w:rPr>
            <w:noProof/>
            <w:webHidden/>
          </w:rPr>
          <w:instrText xml:space="preserve"> PAGEREF _Toc56983919 \h </w:instrText>
        </w:r>
        <w:r w:rsidR="00D409F5">
          <w:rPr>
            <w:noProof/>
            <w:webHidden/>
          </w:rPr>
        </w:r>
        <w:r w:rsidR="00D409F5">
          <w:rPr>
            <w:noProof/>
            <w:webHidden/>
          </w:rPr>
          <w:fldChar w:fldCharType="separate"/>
        </w:r>
        <w:r w:rsidR="00D409F5">
          <w:rPr>
            <w:noProof/>
            <w:webHidden/>
          </w:rPr>
          <w:t>48</w:t>
        </w:r>
        <w:r w:rsidR="00D409F5">
          <w:rPr>
            <w:noProof/>
            <w:webHidden/>
          </w:rPr>
          <w:fldChar w:fldCharType="end"/>
        </w:r>
      </w:hyperlink>
    </w:p>
    <w:p w14:paraId="16363AE4" w14:textId="6811DD40"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0" w:history="1">
        <w:r w:rsidR="00D409F5" w:rsidRPr="00050EBF">
          <w:rPr>
            <w:rStyle w:val="Hyperlink"/>
            <w:noProof/>
          </w:rPr>
          <w:t xml:space="preserve">Hình 104. Mở </w:t>
        </w:r>
        <w:r w:rsidR="00D409F5" w:rsidRPr="00050EBF">
          <w:rPr>
            <w:rStyle w:val="Hyperlink"/>
            <w:rFonts w:cs="Times New Roman"/>
            <w:noProof/>
          </w:rPr>
          <w:t>VMware</w:t>
        </w:r>
        <w:r w:rsidR="00D409F5">
          <w:rPr>
            <w:noProof/>
            <w:webHidden/>
          </w:rPr>
          <w:tab/>
        </w:r>
        <w:r w:rsidR="00D409F5">
          <w:rPr>
            <w:noProof/>
            <w:webHidden/>
          </w:rPr>
          <w:fldChar w:fldCharType="begin"/>
        </w:r>
        <w:r w:rsidR="00D409F5">
          <w:rPr>
            <w:noProof/>
            <w:webHidden/>
          </w:rPr>
          <w:instrText xml:space="preserve"> PAGEREF _Toc56983920 \h </w:instrText>
        </w:r>
        <w:r w:rsidR="00D409F5">
          <w:rPr>
            <w:noProof/>
            <w:webHidden/>
          </w:rPr>
        </w:r>
        <w:r w:rsidR="00D409F5">
          <w:rPr>
            <w:noProof/>
            <w:webHidden/>
          </w:rPr>
          <w:fldChar w:fldCharType="separate"/>
        </w:r>
        <w:r w:rsidR="00D409F5">
          <w:rPr>
            <w:noProof/>
            <w:webHidden/>
          </w:rPr>
          <w:t>48</w:t>
        </w:r>
        <w:r w:rsidR="00D409F5">
          <w:rPr>
            <w:noProof/>
            <w:webHidden/>
          </w:rPr>
          <w:fldChar w:fldCharType="end"/>
        </w:r>
      </w:hyperlink>
    </w:p>
    <w:p w14:paraId="397DFED7" w14:textId="1368B0C9"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1" w:history="1">
        <w:r w:rsidR="00D409F5" w:rsidRPr="00050EBF">
          <w:rPr>
            <w:rStyle w:val="Hyperlink"/>
            <w:rFonts w:cs="Times New Roman"/>
            <w:noProof/>
          </w:rPr>
          <w:t>Hình 105.</w:t>
        </w:r>
        <w:r w:rsidR="00D409F5" w:rsidRPr="00050EBF">
          <w:rPr>
            <w:rStyle w:val="Hyperlink"/>
            <w:noProof/>
          </w:rPr>
          <w:t xml:space="preserve"> Nhấn nút Virtual Machine</w:t>
        </w:r>
        <w:r w:rsidR="00D409F5">
          <w:rPr>
            <w:noProof/>
            <w:webHidden/>
          </w:rPr>
          <w:tab/>
        </w:r>
        <w:r w:rsidR="00D409F5">
          <w:rPr>
            <w:noProof/>
            <w:webHidden/>
          </w:rPr>
          <w:fldChar w:fldCharType="begin"/>
        </w:r>
        <w:r w:rsidR="00D409F5">
          <w:rPr>
            <w:noProof/>
            <w:webHidden/>
          </w:rPr>
          <w:instrText xml:space="preserve"> PAGEREF _Toc56983921 \h </w:instrText>
        </w:r>
        <w:r w:rsidR="00D409F5">
          <w:rPr>
            <w:noProof/>
            <w:webHidden/>
          </w:rPr>
        </w:r>
        <w:r w:rsidR="00D409F5">
          <w:rPr>
            <w:noProof/>
            <w:webHidden/>
          </w:rPr>
          <w:fldChar w:fldCharType="separate"/>
        </w:r>
        <w:r w:rsidR="00D409F5">
          <w:rPr>
            <w:noProof/>
            <w:webHidden/>
          </w:rPr>
          <w:t>49</w:t>
        </w:r>
        <w:r w:rsidR="00D409F5">
          <w:rPr>
            <w:noProof/>
            <w:webHidden/>
          </w:rPr>
          <w:fldChar w:fldCharType="end"/>
        </w:r>
      </w:hyperlink>
    </w:p>
    <w:p w14:paraId="31A658EB" w14:textId="2C47107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2" w:history="1">
        <w:r w:rsidR="00D409F5" w:rsidRPr="00050EBF">
          <w:rPr>
            <w:rStyle w:val="Hyperlink"/>
            <w:rFonts w:cs="Times New Roman"/>
            <w:noProof/>
          </w:rPr>
          <w:t>Hình 106.</w:t>
        </w:r>
        <w:r w:rsidR="00D409F5" w:rsidRPr="00050EBF">
          <w:rPr>
            <w:rStyle w:val="Hyperlink"/>
            <w:noProof/>
          </w:rPr>
          <w:t xml:space="preserve"> Bảng giới thiệu </w:t>
        </w:r>
        <w:r w:rsidR="00D409F5" w:rsidRPr="00050EBF">
          <w:rPr>
            <w:rStyle w:val="Hyperlink"/>
            <w:rFonts w:cs="Times New Roman"/>
            <w:noProof/>
          </w:rPr>
          <w:t>VMware</w:t>
        </w:r>
        <w:r w:rsidR="00D409F5">
          <w:rPr>
            <w:noProof/>
            <w:webHidden/>
          </w:rPr>
          <w:tab/>
        </w:r>
        <w:r w:rsidR="00D409F5">
          <w:rPr>
            <w:noProof/>
            <w:webHidden/>
          </w:rPr>
          <w:fldChar w:fldCharType="begin"/>
        </w:r>
        <w:r w:rsidR="00D409F5">
          <w:rPr>
            <w:noProof/>
            <w:webHidden/>
          </w:rPr>
          <w:instrText xml:space="preserve"> PAGEREF _Toc56983922 \h </w:instrText>
        </w:r>
        <w:r w:rsidR="00D409F5">
          <w:rPr>
            <w:noProof/>
            <w:webHidden/>
          </w:rPr>
        </w:r>
        <w:r w:rsidR="00D409F5">
          <w:rPr>
            <w:noProof/>
            <w:webHidden/>
          </w:rPr>
          <w:fldChar w:fldCharType="separate"/>
        </w:r>
        <w:r w:rsidR="00D409F5">
          <w:rPr>
            <w:noProof/>
            <w:webHidden/>
          </w:rPr>
          <w:t>49</w:t>
        </w:r>
        <w:r w:rsidR="00D409F5">
          <w:rPr>
            <w:noProof/>
            <w:webHidden/>
          </w:rPr>
          <w:fldChar w:fldCharType="end"/>
        </w:r>
      </w:hyperlink>
    </w:p>
    <w:p w14:paraId="55AE0EE7" w14:textId="122B655B"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3" w:history="1">
        <w:r w:rsidR="00D409F5" w:rsidRPr="00050EBF">
          <w:rPr>
            <w:rStyle w:val="Hyperlink"/>
            <w:rFonts w:cs="Times New Roman"/>
            <w:noProof/>
          </w:rPr>
          <w:t>Hình 107.</w:t>
        </w:r>
        <w:r w:rsidR="00D409F5" w:rsidRPr="00050EBF">
          <w:rPr>
            <w:rStyle w:val="Hyperlink"/>
            <w:noProof/>
          </w:rPr>
          <w:t xml:space="preserve"> Chọn đường dẫn để lưu trữ máy ảo</w:t>
        </w:r>
        <w:r w:rsidR="00D409F5">
          <w:rPr>
            <w:noProof/>
            <w:webHidden/>
          </w:rPr>
          <w:tab/>
        </w:r>
        <w:r w:rsidR="00D409F5">
          <w:rPr>
            <w:noProof/>
            <w:webHidden/>
          </w:rPr>
          <w:fldChar w:fldCharType="begin"/>
        </w:r>
        <w:r w:rsidR="00D409F5">
          <w:rPr>
            <w:noProof/>
            <w:webHidden/>
          </w:rPr>
          <w:instrText xml:space="preserve"> PAGEREF _Toc56983923 \h </w:instrText>
        </w:r>
        <w:r w:rsidR="00D409F5">
          <w:rPr>
            <w:noProof/>
            <w:webHidden/>
          </w:rPr>
        </w:r>
        <w:r w:rsidR="00D409F5">
          <w:rPr>
            <w:noProof/>
            <w:webHidden/>
          </w:rPr>
          <w:fldChar w:fldCharType="separate"/>
        </w:r>
        <w:r w:rsidR="00D409F5">
          <w:rPr>
            <w:noProof/>
            <w:webHidden/>
          </w:rPr>
          <w:t>50</w:t>
        </w:r>
        <w:r w:rsidR="00D409F5">
          <w:rPr>
            <w:noProof/>
            <w:webHidden/>
          </w:rPr>
          <w:fldChar w:fldCharType="end"/>
        </w:r>
      </w:hyperlink>
    </w:p>
    <w:p w14:paraId="117EA477" w14:textId="06841426"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4" w:history="1">
        <w:r w:rsidR="00D409F5" w:rsidRPr="00050EBF">
          <w:rPr>
            <w:rStyle w:val="Hyperlink"/>
            <w:rFonts w:cs="Times New Roman"/>
            <w:noProof/>
          </w:rPr>
          <w:t>Hình 108.</w:t>
        </w:r>
        <w:r w:rsidR="00D409F5" w:rsidRPr="00050EBF">
          <w:rPr>
            <w:rStyle w:val="Hyperlink"/>
            <w:noProof/>
          </w:rPr>
          <w:t xml:space="preserve"> Chọn hệ điều hành Windows Server 2016</w:t>
        </w:r>
        <w:r w:rsidR="00D409F5">
          <w:rPr>
            <w:noProof/>
            <w:webHidden/>
          </w:rPr>
          <w:tab/>
        </w:r>
        <w:r w:rsidR="00D409F5">
          <w:rPr>
            <w:noProof/>
            <w:webHidden/>
          </w:rPr>
          <w:fldChar w:fldCharType="begin"/>
        </w:r>
        <w:r w:rsidR="00D409F5">
          <w:rPr>
            <w:noProof/>
            <w:webHidden/>
          </w:rPr>
          <w:instrText xml:space="preserve"> PAGEREF _Toc56983924 \h </w:instrText>
        </w:r>
        <w:r w:rsidR="00D409F5">
          <w:rPr>
            <w:noProof/>
            <w:webHidden/>
          </w:rPr>
        </w:r>
        <w:r w:rsidR="00D409F5">
          <w:rPr>
            <w:noProof/>
            <w:webHidden/>
          </w:rPr>
          <w:fldChar w:fldCharType="separate"/>
        </w:r>
        <w:r w:rsidR="00D409F5">
          <w:rPr>
            <w:noProof/>
            <w:webHidden/>
          </w:rPr>
          <w:t>50</w:t>
        </w:r>
        <w:r w:rsidR="00D409F5">
          <w:rPr>
            <w:noProof/>
            <w:webHidden/>
          </w:rPr>
          <w:fldChar w:fldCharType="end"/>
        </w:r>
      </w:hyperlink>
    </w:p>
    <w:p w14:paraId="427815F6" w14:textId="3AD6E2D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5" w:history="1">
        <w:r w:rsidR="00D409F5" w:rsidRPr="00050EBF">
          <w:rPr>
            <w:rStyle w:val="Hyperlink"/>
            <w:noProof/>
          </w:rPr>
          <w:t>Hình 109. Khởi tạo tên và vị trí xử lý máy ảo</w:t>
        </w:r>
        <w:r w:rsidR="00D409F5">
          <w:rPr>
            <w:noProof/>
            <w:webHidden/>
          </w:rPr>
          <w:tab/>
        </w:r>
        <w:r w:rsidR="00D409F5">
          <w:rPr>
            <w:noProof/>
            <w:webHidden/>
          </w:rPr>
          <w:fldChar w:fldCharType="begin"/>
        </w:r>
        <w:r w:rsidR="00D409F5">
          <w:rPr>
            <w:noProof/>
            <w:webHidden/>
          </w:rPr>
          <w:instrText xml:space="preserve"> PAGEREF _Toc56983925 \h </w:instrText>
        </w:r>
        <w:r w:rsidR="00D409F5">
          <w:rPr>
            <w:noProof/>
            <w:webHidden/>
          </w:rPr>
        </w:r>
        <w:r w:rsidR="00D409F5">
          <w:rPr>
            <w:noProof/>
            <w:webHidden/>
          </w:rPr>
          <w:fldChar w:fldCharType="separate"/>
        </w:r>
        <w:r w:rsidR="00D409F5">
          <w:rPr>
            <w:noProof/>
            <w:webHidden/>
          </w:rPr>
          <w:t>51</w:t>
        </w:r>
        <w:r w:rsidR="00D409F5">
          <w:rPr>
            <w:noProof/>
            <w:webHidden/>
          </w:rPr>
          <w:fldChar w:fldCharType="end"/>
        </w:r>
      </w:hyperlink>
    </w:p>
    <w:p w14:paraId="13EF6911" w14:textId="0A0A790D"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6" w:history="1">
        <w:r w:rsidR="00D409F5" w:rsidRPr="00050EBF">
          <w:rPr>
            <w:rStyle w:val="Hyperlink"/>
            <w:rFonts w:cs="Times New Roman"/>
            <w:noProof/>
          </w:rPr>
          <w:t>Hình 110.</w:t>
        </w:r>
        <w:r w:rsidR="00D409F5" w:rsidRPr="00050EBF">
          <w:rPr>
            <w:rStyle w:val="Hyperlink"/>
            <w:noProof/>
          </w:rPr>
          <w:t xml:space="preserve"> Chọn số G cho ở đĩa</w:t>
        </w:r>
        <w:r w:rsidR="00D409F5">
          <w:rPr>
            <w:noProof/>
            <w:webHidden/>
          </w:rPr>
          <w:tab/>
        </w:r>
        <w:r w:rsidR="00D409F5">
          <w:rPr>
            <w:noProof/>
            <w:webHidden/>
          </w:rPr>
          <w:fldChar w:fldCharType="begin"/>
        </w:r>
        <w:r w:rsidR="00D409F5">
          <w:rPr>
            <w:noProof/>
            <w:webHidden/>
          </w:rPr>
          <w:instrText xml:space="preserve"> PAGEREF _Toc56983926 \h </w:instrText>
        </w:r>
        <w:r w:rsidR="00D409F5">
          <w:rPr>
            <w:noProof/>
            <w:webHidden/>
          </w:rPr>
        </w:r>
        <w:r w:rsidR="00D409F5">
          <w:rPr>
            <w:noProof/>
            <w:webHidden/>
          </w:rPr>
          <w:fldChar w:fldCharType="separate"/>
        </w:r>
        <w:r w:rsidR="00D409F5">
          <w:rPr>
            <w:noProof/>
            <w:webHidden/>
          </w:rPr>
          <w:t>51</w:t>
        </w:r>
        <w:r w:rsidR="00D409F5">
          <w:rPr>
            <w:noProof/>
            <w:webHidden/>
          </w:rPr>
          <w:fldChar w:fldCharType="end"/>
        </w:r>
      </w:hyperlink>
    </w:p>
    <w:p w14:paraId="629E7DD3" w14:textId="02872EF6"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7" w:history="1">
        <w:r w:rsidR="00D409F5" w:rsidRPr="00050EBF">
          <w:rPr>
            <w:rStyle w:val="Hyperlink"/>
            <w:rFonts w:cs="Times New Roman"/>
            <w:noProof/>
          </w:rPr>
          <w:t>Hình 111.</w:t>
        </w:r>
        <w:r w:rsidR="00D409F5" w:rsidRPr="00050EBF">
          <w:rPr>
            <w:rStyle w:val="Hyperlink"/>
            <w:noProof/>
          </w:rPr>
          <w:t xml:space="preserve"> Hoàn thành khởi tạo máy ảo Windows Server 2016</w:t>
        </w:r>
        <w:r w:rsidR="00D409F5">
          <w:rPr>
            <w:noProof/>
            <w:webHidden/>
          </w:rPr>
          <w:tab/>
        </w:r>
        <w:r w:rsidR="00D409F5">
          <w:rPr>
            <w:noProof/>
            <w:webHidden/>
          </w:rPr>
          <w:fldChar w:fldCharType="begin"/>
        </w:r>
        <w:r w:rsidR="00D409F5">
          <w:rPr>
            <w:noProof/>
            <w:webHidden/>
          </w:rPr>
          <w:instrText xml:space="preserve"> PAGEREF _Toc56983927 \h </w:instrText>
        </w:r>
        <w:r w:rsidR="00D409F5">
          <w:rPr>
            <w:noProof/>
            <w:webHidden/>
          </w:rPr>
        </w:r>
        <w:r w:rsidR="00D409F5">
          <w:rPr>
            <w:noProof/>
            <w:webHidden/>
          </w:rPr>
          <w:fldChar w:fldCharType="separate"/>
        </w:r>
        <w:r w:rsidR="00D409F5">
          <w:rPr>
            <w:noProof/>
            <w:webHidden/>
          </w:rPr>
          <w:t>52</w:t>
        </w:r>
        <w:r w:rsidR="00D409F5">
          <w:rPr>
            <w:noProof/>
            <w:webHidden/>
          </w:rPr>
          <w:fldChar w:fldCharType="end"/>
        </w:r>
      </w:hyperlink>
    </w:p>
    <w:p w14:paraId="754E00E2" w14:textId="6FD8FE79"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8" w:history="1">
        <w:r w:rsidR="00D409F5" w:rsidRPr="00050EBF">
          <w:rPr>
            <w:rStyle w:val="Hyperlink"/>
            <w:rFonts w:cs="Times New Roman"/>
            <w:noProof/>
          </w:rPr>
          <w:t>Hình 112.</w:t>
        </w:r>
        <w:r w:rsidR="00D409F5" w:rsidRPr="00050EBF">
          <w:rPr>
            <w:rStyle w:val="Hyperlink"/>
            <w:noProof/>
          </w:rPr>
          <w:t xml:space="preserve"> Setting Windows Server 2016</w:t>
        </w:r>
        <w:r w:rsidR="00D409F5">
          <w:rPr>
            <w:noProof/>
            <w:webHidden/>
          </w:rPr>
          <w:tab/>
        </w:r>
        <w:r w:rsidR="00D409F5">
          <w:rPr>
            <w:noProof/>
            <w:webHidden/>
          </w:rPr>
          <w:fldChar w:fldCharType="begin"/>
        </w:r>
        <w:r w:rsidR="00D409F5">
          <w:rPr>
            <w:noProof/>
            <w:webHidden/>
          </w:rPr>
          <w:instrText xml:space="preserve"> PAGEREF _Toc56983928 \h </w:instrText>
        </w:r>
        <w:r w:rsidR="00D409F5">
          <w:rPr>
            <w:noProof/>
            <w:webHidden/>
          </w:rPr>
        </w:r>
        <w:r w:rsidR="00D409F5">
          <w:rPr>
            <w:noProof/>
            <w:webHidden/>
          </w:rPr>
          <w:fldChar w:fldCharType="separate"/>
        </w:r>
        <w:r w:rsidR="00D409F5">
          <w:rPr>
            <w:noProof/>
            <w:webHidden/>
          </w:rPr>
          <w:t>52</w:t>
        </w:r>
        <w:r w:rsidR="00D409F5">
          <w:rPr>
            <w:noProof/>
            <w:webHidden/>
          </w:rPr>
          <w:fldChar w:fldCharType="end"/>
        </w:r>
      </w:hyperlink>
    </w:p>
    <w:p w14:paraId="4C84DA42" w14:textId="18208394"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9" w:history="1">
        <w:r w:rsidR="00D409F5" w:rsidRPr="00050EBF">
          <w:rPr>
            <w:rStyle w:val="Hyperlink"/>
            <w:rFonts w:cs="Times New Roman"/>
            <w:noProof/>
          </w:rPr>
          <w:t>Hình 113.</w:t>
        </w:r>
        <w:r w:rsidR="00D409F5" w:rsidRPr="00050EBF">
          <w:rPr>
            <w:rStyle w:val="Hyperlink"/>
            <w:noProof/>
          </w:rPr>
          <w:t xml:space="preserve"> Khởi tạo Ram</w:t>
        </w:r>
        <w:r w:rsidR="00D409F5">
          <w:rPr>
            <w:noProof/>
            <w:webHidden/>
          </w:rPr>
          <w:tab/>
        </w:r>
        <w:r w:rsidR="00D409F5">
          <w:rPr>
            <w:noProof/>
            <w:webHidden/>
          </w:rPr>
          <w:fldChar w:fldCharType="begin"/>
        </w:r>
        <w:r w:rsidR="00D409F5">
          <w:rPr>
            <w:noProof/>
            <w:webHidden/>
          </w:rPr>
          <w:instrText xml:space="preserve"> PAGEREF _Toc56983929 \h </w:instrText>
        </w:r>
        <w:r w:rsidR="00D409F5">
          <w:rPr>
            <w:noProof/>
            <w:webHidden/>
          </w:rPr>
        </w:r>
        <w:r w:rsidR="00D409F5">
          <w:rPr>
            <w:noProof/>
            <w:webHidden/>
          </w:rPr>
          <w:fldChar w:fldCharType="separate"/>
        </w:r>
        <w:r w:rsidR="00D409F5">
          <w:rPr>
            <w:noProof/>
            <w:webHidden/>
          </w:rPr>
          <w:t>53</w:t>
        </w:r>
        <w:r w:rsidR="00D409F5">
          <w:rPr>
            <w:noProof/>
            <w:webHidden/>
          </w:rPr>
          <w:fldChar w:fldCharType="end"/>
        </w:r>
      </w:hyperlink>
    </w:p>
    <w:p w14:paraId="1FB5EF12" w14:textId="5337B64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0" w:history="1">
        <w:r w:rsidR="00D409F5" w:rsidRPr="00050EBF">
          <w:rPr>
            <w:rStyle w:val="Hyperlink"/>
            <w:noProof/>
          </w:rPr>
          <w:t>Hình 114. Import ISO File</w:t>
        </w:r>
        <w:r w:rsidR="00D409F5">
          <w:rPr>
            <w:noProof/>
            <w:webHidden/>
          </w:rPr>
          <w:tab/>
        </w:r>
        <w:r w:rsidR="00D409F5">
          <w:rPr>
            <w:noProof/>
            <w:webHidden/>
          </w:rPr>
          <w:fldChar w:fldCharType="begin"/>
        </w:r>
        <w:r w:rsidR="00D409F5">
          <w:rPr>
            <w:noProof/>
            <w:webHidden/>
          </w:rPr>
          <w:instrText xml:space="preserve"> PAGEREF _Toc56983930 \h </w:instrText>
        </w:r>
        <w:r w:rsidR="00D409F5">
          <w:rPr>
            <w:noProof/>
            <w:webHidden/>
          </w:rPr>
        </w:r>
        <w:r w:rsidR="00D409F5">
          <w:rPr>
            <w:noProof/>
            <w:webHidden/>
          </w:rPr>
          <w:fldChar w:fldCharType="separate"/>
        </w:r>
        <w:r w:rsidR="00D409F5">
          <w:rPr>
            <w:noProof/>
            <w:webHidden/>
          </w:rPr>
          <w:t>53</w:t>
        </w:r>
        <w:r w:rsidR="00D409F5">
          <w:rPr>
            <w:noProof/>
            <w:webHidden/>
          </w:rPr>
          <w:fldChar w:fldCharType="end"/>
        </w:r>
      </w:hyperlink>
    </w:p>
    <w:p w14:paraId="21A137E5" w14:textId="1E690192"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1" w:history="1">
        <w:r w:rsidR="00D409F5" w:rsidRPr="00050EBF">
          <w:rPr>
            <w:rStyle w:val="Hyperlink"/>
            <w:noProof/>
          </w:rPr>
          <w:t>Hình 115. Upload ISO File</w:t>
        </w:r>
        <w:r w:rsidR="00D409F5">
          <w:rPr>
            <w:noProof/>
            <w:webHidden/>
          </w:rPr>
          <w:tab/>
        </w:r>
        <w:r w:rsidR="00D409F5">
          <w:rPr>
            <w:noProof/>
            <w:webHidden/>
          </w:rPr>
          <w:fldChar w:fldCharType="begin"/>
        </w:r>
        <w:r w:rsidR="00D409F5">
          <w:rPr>
            <w:noProof/>
            <w:webHidden/>
          </w:rPr>
          <w:instrText xml:space="preserve"> PAGEREF _Toc56983931 \h </w:instrText>
        </w:r>
        <w:r w:rsidR="00D409F5">
          <w:rPr>
            <w:noProof/>
            <w:webHidden/>
          </w:rPr>
        </w:r>
        <w:r w:rsidR="00D409F5">
          <w:rPr>
            <w:noProof/>
            <w:webHidden/>
          </w:rPr>
          <w:fldChar w:fldCharType="separate"/>
        </w:r>
        <w:r w:rsidR="00D409F5">
          <w:rPr>
            <w:noProof/>
            <w:webHidden/>
          </w:rPr>
          <w:t>54</w:t>
        </w:r>
        <w:r w:rsidR="00D409F5">
          <w:rPr>
            <w:noProof/>
            <w:webHidden/>
          </w:rPr>
          <w:fldChar w:fldCharType="end"/>
        </w:r>
      </w:hyperlink>
    </w:p>
    <w:p w14:paraId="40EA0211" w14:textId="3E6C9FE7"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2" w:history="1">
        <w:r w:rsidR="00D409F5" w:rsidRPr="00050EBF">
          <w:rPr>
            <w:rStyle w:val="Hyperlink"/>
            <w:noProof/>
          </w:rPr>
          <w:t>Hình 116. Chạy Virtual Machine</w:t>
        </w:r>
        <w:r w:rsidR="00D409F5">
          <w:rPr>
            <w:noProof/>
            <w:webHidden/>
          </w:rPr>
          <w:tab/>
        </w:r>
        <w:r w:rsidR="00D409F5">
          <w:rPr>
            <w:noProof/>
            <w:webHidden/>
          </w:rPr>
          <w:fldChar w:fldCharType="begin"/>
        </w:r>
        <w:r w:rsidR="00D409F5">
          <w:rPr>
            <w:noProof/>
            <w:webHidden/>
          </w:rPr>
          <w:instrText xml:space="preserve"> PAGEREF _Toc56983932 \h </w:instrText>
        </w:r>
        <w:r w:rsidR="00D409F5">
          <w:rPr>
            <w:noProof/>
            <w:webHidden/>
          </w:rPr>
        </w:r>
        <w:r w:rsidR="00D409F5">
          <w:rPr>
            <w:noProof/>
            <w:webHidden/>
          </w:rPr>
          <w:fldChar w:fldCharType="separate"/>
        </w:r>
        <w:r w:rsidR="00D409F5">
          <w:rPr>
            <w:noProof/>
            <w:webHidden/>
          </w:rPr>
          <w:t>54</w:t>
        </w:r>
        <w:r w:rsidR="00D409F5">
          <w:rPr>
            <w:noProof/>
            <w:webHidden/>
          </w:rPr>
          <w:fldChar w:fldCharType="end"/>
        </w:r>
      </w:hyperlink>
    </w:p>
    <w:p w14:paraId="6C5E10A7" w14:textId="594E5DB9"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3" w:history="1">
        <w:r w:rsidR="00D409F5" w:rsidRPr="00050EBF">
          <w:rPr>
            <w:rStyle w:val="Hyperlink"/>
            <w:noProof/>
          </w:rPr>
          <w:t xml:space="preserve">Hình 117. Reset the system Windows </w:t>
        </w:r>
        <w:r w:rsidR="00D409F5" w:rsidRPr="00050EBF">
          <w:rPr>
            <w:rStyle w:val="Hyperlink"/>
            <w:noProof/>
            <w:lang w:val="en-US"/>
          </w:rPr>
          <w:t>S</w:t>
        </w:r>
        <w:r w:rsidR="00D409F5" w:rsidRPr="00050EBF">
          <w:rPr>
            <w:rStyle w:val="Hyperlink"/>
            <w:noProof/>
          </w:rPr>
          <w:t>erver 2016</w:t>
        </w:r>
        <w:r w:rsidR="00D409F5">
          <w:rPr>
            <w:noProof/>
            <w:webHidden/>
          </w:rPr>
          <w:tab/>
        </w:r>
        <w:r w:rsidR="00D409F5">
          <w:rPr>
            <w:noProof/>
            <w:webHidden/>
          </w:rPr>
          <w:fldChar w:fldCharType="begin"/>
        </w:r>
        <w:r w:rsidR="00D409F5">
          <w:rPr>
            <w:noProof/>
            <w:webHidden/>
          </w:rPr>
          <w:instrText xml:space="preserve"> PAGEREF _Toc56983933 \h </w:instrText>
        </w:r>
        <w:r w:rsidR="00D409F5">
          <w:rPr>
            <w:noProof/>
            <w:webHidden/>
          </w:rPr>
        </w:r>
        <w:r w:rsidR="00D409F5">
          <w:rPr>
            <w:noProof/>
            <w:webHidden/>
          </w:rPr>
          <w:fldChar w:fldCharType="separate"/>
        </w:r>
        <w:r w:rsidR="00D409F5">
          <w:rPr>
            <w:noProof/>
            <w:webHidden/>
          </w:rPr>
          <w:t>55</w:t>
        </w:r>
        <w:r w:rsidR="00D409F5">
          <w:rPr>
            <w:noProof/>
            <w:webHidden/>
          </w:rPr>
          <w:fldChar w:fldCharType="end"/>
        </w:r>
      </w:hyperlink>
    </w:p>
    <w:p w14:paraId="6FB1C5A2" w14:textId="59FF1357"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4" w:history="1">
        <w:r w:rsidR="00D409F5" w:rsidRPr="00050EBF">
          <w:rPr>
            <w:rStyle w:val="Hyperlink"/>
            <w:noProof/>
          </w:rPr>
          <w:t xml:space="preserve">Hình 118. Tiếp tục các bước tải Windows </w:t>
        </w:r>
        <w:r w:rsidR="00D409F5" w:rsidRPr="00050EBF">
          <w:rPr>
            <w:rStyle w:val="Hyperlink"/>
            <w:noProof/>
            <w:lang w:val="en-US"/>
          </w:rPr>
          <w:t>S</w:t>
        </w:r>
        <w:r w:rsidR="00D409F5" w:rsidRPr="00050EBF">
          <w:rPr>
            <w:rStyle w:val="Hyperlink"/>
            <w:noProof/>
          </w:rPr>
          <w:t>erver 2016</w:t>
        </w:r>
        <w:r w:rsidR="00D409F5">
          <w:rPr>
            <w:noProof/>
            <w:webHidden/>
          </w:rPr>
          <w:tab/>
        </w:r>
        <w:r w:rsidR="00D409F5">
          <w:rPr>
            <w:noProof/>
            <w:webHidden/>
          </w:rPr>
          <w:fldChar w:fldCharType="begin"/>
        </w:r>
        <w:r w:rsidR="00D409F5">
          <w:rPr>
            <w:noProof/>
            <w:webHidden/>
          </w:rPr>
          <w:instrText xml:space="preserve"> PAGEREF _Toc56983934 \h </w:instrText>
        </w:r>
        <w:r w:rsidR="00D409F5">
          <w:rPr>
            <w:noProof/>
            <w:webHidden/>
          </w:rPr>
        </w:r>
        <w:r w:rsidR="00D409F5">
          <w:rPr>
            <w:noProof/>
            <w:webHidden/>
          </w:rPr>
          <w:fldChar w:fldCharType="separate"/>
        </w:r>
        <w:r w:rsidR="00D409F5">
          <w:rPr>
            <w:noProof/>
            <w:webHidden/>
          </w:rPr>
          <w:t>55</w:t>
        </w:r>
        <w:r w:rsidR="00D409F5">
          <w:rPr>
            <w:noProof/>
            <w:webHidden/>
          </w:rPr>
          <w:fldChar w:fldCharType="end"/>
        </w:r>
      </w:hyperlink>
    </w:p>
    <w:p w14:paraId="11F7D882" w14:textId="76ABD93B"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5" w:history="1">
        <w:r w:rsidR="00D409F5" w:rsidRPr="00050EBF">
          <w:rPr>
            <w:rStyle w:val="Hyperlink"/>
            <w:noProof/>
          </w:rPr>
          <w:t>Hình 119. Install Windows Server 2016</w:t>
        </w:r>
        <w:r w:rsidR="00D409F5">
          <w:rPr>
            <w:noProof/>
            <w:webHidden/>
          </w:rPr>
          <w:tab/>
        </w:r>
        <w:r w:rsidR="00D409F5">
          <w:rPr>
            <w:noProof/>
            <w:webHidden/>
          </w:rPr>
          <w:fldChar w:fldCharType="begin"/>
        </w:r>
        <w:r w:rsidR="00D409F5">
          <w:rPr>
            <w:noProof/>
            <w:webHidden/>
          </w:rPr>
          <w:instrText xml:space="preserve"> PAGEREF _Toc56983935 \h </w:instrText>
        </w:r>
        <w:r w:rsidR="00D409F5">
          <w:rPr>
            <w:noProof/>
            <w:webHidden/>
          </w:rPr>
        </w:r>
        <w:r w:rsidR="00D409F5">
          <w:rPr>
            <w:noProof/>
            <w:webHidden/>
          </w:rPr>
          <w:fldChar w:fldCharType="separate"/>
        </w:r>
        <w:r w:rsidR="00D409F5">
          <w:rPr>
            <w:noProof/>
            <w:webHidden/>
          </w:rPr>
          <w:t>56</w:t>
        </w:r>
        <w:r w:rsidR="00D409F5">
          <w:rPr>
            <w:noProof/>
            <w:webHidden/>
          </w:rPr>
          <w:fldChar w:fldCharType="end"/>
        </w:r>
      </w:hyperlink>
    </w:p>
    <w:p w14:paraId="6C39A20E" w14:textId="24852AED"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6" w:history="1">
        <w:r w:rsidR="00D409F5" w:rsidRPr="00050EBF">
          <w:rPr>
            <w:rStyle w:val="Hyperlink"/>
            <w:noProof/>
          </w:rPr>
          <w:t>Hình 120. Đợi cài đặt Windows Server 2016</w:t>
        </w:r>
        <w:r w:rsidR="00D409F5">
          <w:rPr>
            <w:noProof/>
            <w:webHidden/>
          </w:rPr>
          <w:tab/>
        </w:r>
        <w:r w:rsidR="00D409F5">
          <w:rPr>
            <w:noProof/>
            <w:webHidden/>
          </w:rPr>
          <w:fldChar w:fldCharType="begin"/>
        </w:r>
        <w:r w:rsidR="00D409F5">
          <w:rPr>
            <w:noProof/>
            <w:webHidden/>
          </w:rPr>
          <w:instrText xml:space="preserve"> PAGEREF _Toc56983936 \h </w:instrText>
        </w:r>
        <w:r w:rsidR="00D409F5">
          <w:rPr>
            <w:noProof/>
            <w:webHidden/>
          </w:rPr>
        </w:r>
        <w:r w:rsidR="00D409F5">
          <w:rPr>
            <w:noProof/>
            <w:webHidden/>
          </w:rPr>
          <w:fldChar w:fldCharType="separate"/>
        </w:r>
        <w:r w:rsidR="00D409F5">
          <w:rPr>
            <w:noProof/>
            <w:webHidden/>
          </w:rPr>
          <w:t>56</w:t>
        </w:r>
        <w:r w:rsidR="00D409F5">
          <w:rPr>
            <w:noProof/>
            <w:webHidden/>
          </w:rPr>
          <w:fldChar w:fldCharType="end"/>
        </w:r>
      </w:hyperlink>
    </w:p>
    <w:p w14:paraId="7A0AE114" w14:textId="7B4335D0"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7" w:history="1">
        <w:r w:rsidR="00D409F5" w:rsidRPr="00050EBF">
          <w:rPr>
            <w:rStyle w:val="Hyperlink"/>
            <w:noProof/>
          </w:rPr>
          <w:t>Hình 121. Cài đặt Standard version of Windows</w:t>
        </w:r>
        <w:r w:rsidR="00D409F5">
          <w:rPr>
            <w:noProof/>
            <w:webHidden/>
          </w:rPr>
          <w:tab/>
        </w:r>
        <w:r w:rsidR="00D409F5">
          <w:rPr>
            <w:noProof/>
            <w:webHidden/>
          </w:rPr>
          <w:fldChar w:fldCharType="begin"/>
        </w:r>
        <w:r w:rsidR="00D409F5">
          <w:rPr>
            <w:noProof/>
            <w:webHidden/>
          </w:rPr>
          <w:instrText xml:space="preserve"> PAGEREF _Toc56983937 \h </w:instrText>
        </w:r>
        <w:r w:rsidR="00D409F5">
          <w:rPr>
            <w:noProof/>
            <w:webHidden/>
          </w:rPr>
        </w:r>
        <w:r w:rsidR="00D409F5">
          <w:rPr>
            <w:noProof/>
            <w:webHidden/>
          </w:rPr>
          <w:fldChar w:fldCharType="separate"/>
        </w:r>
        <w:r w:rsidR="00D409F5">
          <w:rPr>
            <w:noProof/>
            <w:webHidden/>
          </w:rPr>
          <w:t>57</w:t>
        </w:r>
        <w:r w:rsidR="00D409F5">
          <w:rPr>
            <w:noProof/>
            <w:webHidden/>
          </w:rPr>
          <w:fldChar w:fldCharType="end"/>
        </w:r>
      </w:hyperlink>
    </w:p>
    <w:p w14:paraId="0E69AEFC" w14:textId="7AFBBBA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8" w:history="1">
        <w:r w:rsidR="00D409F5" w:rsidRPr="00050EBF">
          <w:rPr>
            <w:rStyle w:val="Hyperlink"/>
            <w:noProof/>
          </w:rPr>
          <w:t>Hình 122. Chấp nhận chính sách cài đặt</w:t>
        </w:r>
        <w:r w:rsidR="00D409F5">
          <w:rPr>
            <w:noProof/>
            <w:webHidden/>
          </w:rPr>
          <w:tab/>
        </w:r>
        <w:r w:rsidR="00D409F5">
          <w:rPr>
            <w:noProof/>
            <w:webHidden/>
          </w:rPr>
          <w:fldChar w:fldCharType="begin"/>
        </w:r>
        <w:r w:rsidR="00D409F5">
          <w:rPr>
            <w:noProof/>
            <w:webHidden/>
          </w:rPr>
          <w:instrText xml:space="preserve"> PAGEREF _Toc56983938 \h </w:instrText>
        </w:r>
        <w:r w:rsidR="00D409F5">
          <w:rPr>
            <w:noProof/>
            <w:webHidden/>
          </w:rPr>
        </w:r>
        <w:r w:rsidR="00D409F5">
          <w:rPr>
            <w:noProof/>
            <w:webHidden/>
          </w:rPr>
          <w:fldChar w:fldCharType="separate"/>
        </w:r>
        <w:r w:rsidR="00D409F5">
          <w:rPr>
            <w:noProof/>
            <w:webHidden/>
          </w:rPr>
          <w:t>57</w:t>
        </w:r>
        <w:r w:rsidR="00D409F5">
          <w:rPr>
            <w:noProof/>
            <w:webHidden/>
          </w:rPr>
          <w:fldChar w:fldCharType="end"/>
        </w:r>
      </w:hyperlink>
    </w:p>
    <w:p w14:paraId="076AB09F" w14:textId="259E268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9" w:history="1">
        <w:r w:rsidR="00D409F5" w:rsidRPr="00050EBF">
          <w:rPr>
            <w:rStyle w:val="Hyperlink"/>
            <w:noProof/>
          </w:rPr>
          <w:t xml:space="preserve">Hình 123. Custom </w:t>
        </w:r>
        <w:r w:rsidR="00D409F5" w:rsidRPr="00050EBF">
          <w:rPr>
            <w:rStyle w:val="Hyperlink"/>
            <w:noProof/>
            <w:lang w:val="en-US"/>
          </w:rPr>
          <w:t>ổ</w:t>
        </w:r>
        <w:r w:rsidR="00D409F5" w:rsidRPr="00050EBF">
          <w:rPr>
            <w:rStyle w:val="Hyperlink"/>
            <w:noProof/>
          </w:rPr>
          <w:t xml:space="preserve"> đĩa</w:t>
        </w:r>
        <w:r w:rsidR="00D409F5">
          <w:rPr>
            <w:noProof/>
            <w:webHidden/>
          </w:rPr>
          <w:tab/>
        </w:r>
        <w:r w:rsidR="00D409F5">
          <w:rPr>
            <w:noProof/>
            <w:webHidden/>
          </w:rPr>
          <w:fldChar w:fldCharType="begin"/>
        </w:r>
        <w:r w:rsidR="00D409F5">
          <w:rPr>
            <w:noProof/>
            <w:webHidden/>
          </w:rPr>
          <w:instrText xml:space="preserve"> PAGEREF _Toc56983939 \h </w:instrText>
        </w:r>
        <w:r w:rsidR="00D409F5">
          <w:rPr>
            <w:noProof/>
            <w:webHidden/>
          </w:rPr>
        </w:r>
        <w:r w:rsidR="00D409F5">
          <w:rPr>
            <w:noProof/>
            <w:webHidden/>
          </w:rPr>
          <w:fldChar w:fldCharType="separate"/>
        </w:r>
        <w:r w:rsidR="00D409F5">
          <w:rPr>
            <w:noProof/>
            <w:webHidden/>
          </w:rPr>
          <w:t>58</w:t>
        </w:r>
        <w:r w:rsidR="00D409F5">
          <w:rPr>
            <w:noProof/>
            <w:webHidden/>
          </w:rPr>
          <w:fldChar w:fldCharType="end"/>
        </w:r>
      </w:hyperlink>
    </w:p>
    <w:p w14:paraId="23068AA5" w14:textId="1FEA2CC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0" w:history="1">
        <w:r w:rsidR="00D409F5" w:rsidRPr="00050EBF">
          <w:rPr>
            <w:rStyle w:val="Hyperlink"/>
            <w:noProof/>
          </w:rPr>
          <w:t xml:space="preserve">Hình 124. Tách </w:t>
        </w:r>
        <w:r w:rsidR="00D409F5" w:rsidRPr="00050EBF">
          <w:rPr>
            <w:rStyle w:val="Hyperlink"/>
            <w:noProof/>
            <w:lang w:val="en-US"/>
          </w:rPr>
          <w:t>ổ</w:t>
        </w:r>
        <w:r w:rsidR="00D409F5" w:rsidRPr="00050EBF">
          <w:rPr>
            <w:rStyle w:val="Hyperlink"/>
            <w:noProof/>
          </w:rPr>
          <w:t xml:space="preserve"> đĩa</w:t>
        </w:r>
        <w:r w:rsidR="00D409F5">
          <w:rPr>
            <w:noProof/>
            <w:webHidden/>
          </w:rPr>
          <w:tab/>
        </w:r>
        <w:r w:rsidR="00D409F5">
          <w:rPr>
            <w:noProof/>
            <w:webHidden/>
          </w:rPr>
          <w:fldChar w:fldCharType="begin"/>
        </w:r>
        <w:r w:rsidR="00D409F5">
          <w:rPr>
            <w:noProof/>
            <w:webHidden/>
          </w:rPr>
          <w:instrText xml:space="preserve"> PAGEREF _Toc56983940 \h </w:instrText>
        </w:r>
        <w:r w:rsidR="00D409F5">
          <w:rPr>
            <w:noProof/>
            <w:webHidden/>
          </w:rPr>
        </w:r>
        <w:r w:rsidR="00D409F5">
          <w:rPr>
            <w:noProof/>
            <w:webHidden/>
          </w:rPr>
          <w:fldChar w:fldCharType="separate"/>
        </w:r>
        <w:r w:rsidR="00D409F5">
          <w:rPr>
            <w:noProof/>
            <w:webHidden/>
          </w:rPr>
          <w:t>58</w:t>
        </w:r>
        <w:r w:rsidR="00D409F5">
          <w:rPr>
            <w:noProof/>
            <w:webHidden/>
          </w:rPr>
          <w:fldChar w:fldCharType="end"/>
        </w:r>
      </w:hyperlink>
    </w:p>
    <w:p w14:paraId="4D01AF56" w14:textId="2F741AF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1" w:history="1">
        <w:r w:rsidR="00D409F5" w:rsidRPr="00050EBF">
          <w:rPr>
            <w:rStyle w:val="Hyperlink"/>
            <w:noProof/>
          </w:rPr>
          <w:t>Hình 125. Chọn ỗ đĩa để cài đặt Windows Server</w:t>
        </w:r>
        <w:r w:rsidR="00D409F5">
          <w:rPr>
            <w:noProof/>
            <w:webHidden/>
          </w:rPr>
          <w:tab/>
        </w:r>
        <w:r w:rsidR="00D409F5">
          <w:rPr>
            <w:noProof/>
            <w:webHidden/>
          </w:rPr>
          <w:fldChar w:fldCharType="begin"/>
        </w:r>
        <w:r w:rsidR="00D409F5">
          <w:rPr>
            <w:noProof/>
            <w:webHidden/>
          </w:rPr>
          <w:instrText xml:space="preserve"> PAGEREF _Toc56983941 \h </w:instrText>
        </w:r>
        <w:r w:rsidR="00D409F5">
          <w:rPr>
            <w:noProof/>
            <w:webHidden/>
          </w:rPr>
        </w:r>
        <w:r w:rsidR="00D409F5">
          <w:rPr>
            <w:noProof/>
            <w:webHidden/>
          </w:rPr>
          <w:fldChar w:fldCharType="separate"/>
        </w:r>
        <w:r w:rsidR="00D409F5">
          <w:rPr>
            <w:noProof/>
            <w:webHidden/>
          </w:rPr>
          <w:t>59</w:t>
        </w:r>
        <w:r w:rsidR="00D409F5">
          <w:rPr>
            <w:noProof/>
            <w:webHidden/>
          </w:rPr>
          <w:fldChar w:fldCharType="end"/>
        </w:r>
      </w:hyperlink>
    </w:p>
    <w:p w14:paraId="54B05673" w14:textId="6E556BC9"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2" w:history="1">
        <w:r w:rsidR="00D409F5" w:rsidRPr="00050EBF">
          <w:rPr>
            <w:rStyle w:val="Hyperlink"/>
            <w:noProof/>
          </w:rPr>
          <w:t>Hình 126. Thiết lập password cho Windows Server</w:t>
        </w:r>
        <w:r w:rsidR="00D409F5">
          <w:rPr>
            <w:noProof/>
            <w:webHidden/>
          </w:rPr>
          <w:tab/>
        </w:r>
        <w:r w:rsidR="00D409F5">
          <w:rPr>
            <w:noProof/>
            <w:webHidden/>
          </w:rPr>
          <w:fldChar w:fldCharType="begin"/>
        </w:r>
        <w:r w:rsidR="00D409F5">
          <w:rPr>
            <w:noProof/>
            <w:webHidden/>
          </w:rPr>
          <w:instrText xml:space="preserve"> PAGEREF _Toc56983942 \h </w:instrText>
        </w:r>
        <w:r w:rsidR="00D409F5">
          <w:rPr>
            <w:noProof/>
            <w:webHidden/>
          </w:rPr>
        </w:r>
        <w:r w:rsidR="00D409F5">
          <w:rPr>
            <w:noProof/>
            <w:webHidden/>
          </w:rPr>
          <w:fldChar w:fldCharType="separate"/>
        </w:r>
        <w:r w:rsidR="00D409F5">
          <w:rPr>
            <w:noProof/>
            <w:webHidden/>
          </w:rPr>
          <w:t>59</w:t>
        </w:r>
        <w:r w:rsidR="00D409F5">
          <w:rPr>
            <w:noProof/>
            <w:webHidden/>
          </w:rPr>
          <w:fldChar w:fldCharType="end"/>
        </w:r>
      </w:hyperlink>
    </w:p>
    <w:p w14:paraId="0BF15C50" w14:textId="64FF72B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3" w:history="1">
        <w:r w:rsidR="00D409F5" w:rsidRPr="00050EBF">
          <w:rPr>
            <w:rStyle w:val="Hyperlink"/>
            <w:noProof/>
          </w:rPr>
          <w:t xml:space="preserve">Hình 127. Giao diện Windows </w:t>
        </w:r>
        <w:r w:rsidR="00D409F5" w:rsidRPr="00050EBF">
          <w:rPr>
            <w:rStyle w:val="Hyperlink"/>
            <w:noProof/>
            <w:lang w:val="en-US"/>
          </w:rPr>
          <w:t>S</w:t>
        </w:r>
        <w:r w:rsidR="00D409F5" w:rsidRPr="00050EBF">
          <w:rPr>
            <w:rStyle w:val="Hyperlink"/>
            <w:noProof/>
          </w:rPr>
          <w:t>erver 2016</w:t>
        </w:r>
        <w:r w:rsidR="00D409F5">
          <w:rPr>
            <w:noProof/>
            <w:webHidden/>
          </w:rPr>
          <w:tab/>
        </w:r>
        <w:r w:rsidR="00D409F5">
          <w:rPr>
            <w:noProof/>
            <w:webHidden/>
          </w:rPr>
          <w:fldChar w:fldCharType="begin"/>
        </w:r>
        <w:r w:rsidR="00D409F5">
          <w:rPr>
            <w:noProof/>
            <w:webHidden/>
          </w:rPr>
          <w:instrText xml:space="preserve"> PAGEREF _Toc56983943 \h </w:instrText>
        </w:r>
        <w:r w:rsidR="00D409F5">
          <w:rPr>
            <w:noProof/>
            <w:webHidden/>
          </w:rPr>
        </w:r>
        <w:r w:rsidR="00D409F5">
          <w:rPr>
            <w:noProof/>
            <w:webHidden/>
          </w:rPr>
          <w:fldChar w:fldCharType="separate"/>
        </w:r>
        <w:r w:rsidR="00D409F5">
          <w:rPr>
            <w:noProof/>
            <w:webHidden/>
          </w:rPr>
          <w:t>60</w:t>
        </w:r>
        <w:r w:rsidR="00D409F5">
          <w:rPr>
            <w:noProof/>
            <w:webHidden/>
          </w:rPr>
          <w:fldChar w:fldCharType="end"/>
        </w:r>
      </w:hyperlink>
    </w:p>
    <w:p w14:paraId="456F1712" w14:textId="16E4AB0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4" w:history="1">
        <w:r w:rsidR="00D409F5" w:rsidRPr="00050EBF">
          <w:rPr>
            <w:rStyle w:val="Hyperlink"/>
            <w:rFonts w:cs="Times New Roman"/>
            <w:noProof/>
          </w:rPr>
          <w:t>Hình 128.</w:t>
        </w:r>
        <w:r w:rsidR="00D409F5" w:rsidRPr="00050EBF">
          <w:rPr>
            <w:rStyle w:val="Hyperlink"/>
            <w:noProof/>
          </w:rPr>
          <w:t xml:space="preserve"> Nhấn chuột phải vào Interness access</w:t>
        </w:r>
        <w:r w:rsidR="00D409F5">
          <w:rPr>
            <w:noProof/>
            <w:webHidden/>
          </w:rPr>
          <w:tab/>
        </w:r>
        <w:r w:rsidR="00D409F5">
          <w:rPr>
            <w:noProof/>
            <w:webHidden/>
          </w:rPr>
          <w:fldChar w:fldCharType="begin"/>
        </w:r>
        <w:r w:rsidR="00D409F5">
          <w:rPr>
            <w:noProof/>
            <w:webHidden/>
          </w:rPr>
          <w:instrText xml:space="preserve"> PAGEREF _Toc56983944 \h </w:instrText>
        </w:r>
        <w:r w:rsidR="00D409F5">
          <w:rPr>
            <w:noProof/>
            <w:webHidden/>
          </w:rPr>
        </w:r>
        <w:r w:rsidR="00D409F5">
          <w:rPr>
            <w:noProof/>
            <w:webHidden/>
          </w:rPr>
          <w:fldChar w:fldCharType="separate"/>
        </w:r>
        <w:r w:rsidR="00D409F5">
          <w:rPr>
            <w:noProof/>
            <w:webHidden/>
          </w:rPr>
          <w:t>60</w:t>
        </w:r>
        <w:r w:rsidR="00D409F5">
          <w:rPr>
            <w:noProof/>
            <w:webHidden/>
          </w:rPr>
          <w:fldChar w:fldCharType="end"/>
        </w:r>
      </w:hyperlink>
    </w:p>
    <w:p w14:paraId="51D4D53F" w14:textId="098714E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5" w:history="1">
        <w:r w:rsidR="00D409F5" w:rsidRPr="00050EBF">
          <w:rPr>
            <w:rStyle w:val="Hyperlink"/>
            <w:noProof/>
          </w:rPr>
          <w:t>Hình 129. Nhấn vào open Network and Sharing Center</w:t>
        </w:r>
        <w:r w:rsidR="00D409F5">
          <w:rPr>
            <w:noProof/>
            <w:webHidden/>
          </w:rPr>
          <w:tab/>
        </w:r>
        <w:r w:rsidR="00D409F5">
          <w:rPr>
            <w:noProof/>
            <w:webHidden/>
          </w:rPr>
          <w:fldChar w:fldCharType="begin"/>
        </w:r>
        <w:r w:rsidR="00D409F5">
          <w:rPr>
            <w:noProof/>
            <w:webHidden/>
          </w:rPr>
          <w:instrText xml:space="preserve"> PAGEREF _Toc56983945 \h </w:instrText>
        </w:r>
        <w:r w:rsidR="00D409F5">
          <w:rPr>
            <w:noProof/>
            <w:webHidden/>
          </w:rPr>
        </w:r>
        <w:r w:rsidR="00D409F5">
          <w:rPr>
            <w:noProof/>
            <w:webHidden/>
          </w:rPr>
          <w:fldChar w:fldCharType="separate"/>
        </w:r>
        <w:r w:rsidR="00D409F5">
          <w:rPr>
            <w:noProof/>
            <w:webHidden/>
          </w:rPr>
          <w:t>61</w:t>
        </w:r>
        <w:r w:rsidR="00D409F5">
          <w:rPr>
            <w:noProof/>
            <w:webHidden/>
          </w:rPr>
          <w:fldChar w:fldCharType="end"/>
        </w:r>
      </w:hyperlink>
    </w:p>
    <w:p w14:paraId="6D05A534" w14:textId="52FA42ED"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6" w:history="1">
        <w:r w:rsidR="00D409F5" w:rsidRPr="00050EBF">
          <w:rPr>
            <w:rStyle w:val="Hyperlink"/>
            <w:noProof/>
          </w:rPr>
          <w:t>Hình 130. Chọn adapter settings</w:t>
        </w:r>
        <w:r w:rsidR="00D409F5">
          <w:rPr>
            <w:noProof/>
            <w:webHidden/>
          </w:rPr>
          <w:tab/>
        </w:r>
        <w:r w:rsidR="00D409F5">
          <w:rPr>
            <w:noProof/>
            <w:webHidden/>
          </w:rPr>
          <w:fldChar w:fldCharType="begin"/>
        </w:r>
        <w:r w:rsidR="00D409F5">
          <w:rPr>
            <w:noProof/>
            <w:webHidden/>
          </w:rPr>
          <w:instrText xml:space="preserve"> PAGEREF _Toc56983946 \h </w:instrText>
        </w:r>
        <w:r w:rsidR="00D409F5">
          <w:rPr>
            <w:noProof/>
            <w:webHidden/>
          </w:rPr>
        </w:r>
        <w:r w:rsidR="00D409F5">
          <w:rPr>
            <w:noProof/>
            <w:webHidden/>
          </w:rPr>
          <w:fldChar w:fldCharType="separate"/>
        </w:r>
        <w:r w:rsidR="00D409F5">
          <w:rPr>
            <w:noProof/>
            <w:webHidden/>
          </w:rPr>
          <w:t>61</w:t>
        </w:r>
        <w:r w:rsidR="00D409F5">
          <w:rPr>
            <w:noProof/>
            <w:webHidden/>
          </w:rPr>
          <w:fldChar w:fldCharType="end"/>
        </w:r>
      </w:hyperlink>
    </w:p>
    <w:p w14:paraId="0C9FBB7F" w14:textId="4FB19067"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7" w:history="1">
        <w:r w:rsidR="00D409F5" w:rsidRPr="00050EBF">
          <w:rPr>
            <w:rStyle w:val="Hyperlink"/>
            <w:noProof/>
          </w:rPr>
          <w:t>Hình 131. Chọn Ethernet0</w:t>
        </w:r>
        <w:r w:rsidR="00D409F5">
          <w:rPr>
            <w:noProof/>
            <w:webHidden/>
          </w:rPr>
          <w:tab/>
        </w:r>
        <w:r w:rsidR="00D409F5">
          <w:rPr>
            <w:noProof/>
            <w:webHidden/>
          </w:rPr>
          <w:fldChar w:fldCharType="begin"/>
        </w:r>
        <w:r w:rsidR="00D409F5">
          <w:rPr>
            <w:noProof/>
            <w:webHidden/>
          </w:rPr>
          <w:instrText xml:space="preserve"> PAGEREF _Toc56983947 \h </w:instrText>
        </w:r>
        <w:r w:rsidR="00D409F5">
          <w:rPr>
            <w:noProof/>
            <w:webHidden/>
          </w:rPr>
        </w:r>
        <w:r w:rsidR="00D409F5">
          <w:rPr>
            <w:noProof/>
            <w:webHidden/>
          </w:rPr>
          <w:fldChar w:fldCharType="separate"/>
        </w:r>
        <w:r w:rsidR="00D409F5">
          <w:rPr>
            <w:noProof/>
            <w:webHidden/>
          </w:rPr>
          <w:t>62</w:t>
        </w:r>
        <w:r w:rsidR="00D409F5">
          <w:rPr>
            <w:noProof/>
            <w:webHidden/>
          </w:rPr>
          <w:fldChar w:fldCharType="end"/>
        </w:r>
      </w:hyperlink>
    </w:p>
    <w:p w14:paraId="66E8B780" w14:textId="43460F9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8" w:history="1">
        <w:r w:rsidR="00D409F5" w:rsidRPr="00050EBF">
          <w:rPr>
            <w:rStyle w:val="Hyperlink"/>
            <w:noProof/>
          </w:rPr>
          <w:t xml:space="preserve">Hình 132. Chọn </w:t>
        </w:r>
        <w:r w:rsidR="00D409F5" w:rsidRPr="00050EBF">
          <w:rPr>
            <w:rStyle w:val="Hyperlink"/>
            <w:noProof/>
            <w:lang w:val="en-US"/>
          </w:rPr>
          <w:t>P</w:t>
        </w:r>
        <w:r w:rsidR="00D409F5" w:rsidRPr="00050EBF">
          <w:rPr>
            <w:rStyle w:val="Hyperlink"/>
            <w:noProof/>
          </w:rPr>
          <w:t xml:space="preserve">roperties của network máy </w:t>
        </w:r>
        <w:r w:rsidR="00D409F5" w:rsidRPr="00050EBF">
          <w:rPr>
            <w:rStyle w:val="Hyperlink"/>
            <w:noProof/>
            <w:lang w:val="en-US"/>
          </w:rPr>
          <w:t>S</w:t>
        </w:r>
        <w:r w:rsidR="00D409F5" w:rsidRPr="00050EBF">
          <w:rPr>
            <w:rStyle w:val="Hyperlink"/>
            <w:noProof/>
          </w:rPr>
          <w:t>erver</w:t>
        </w:r>
        <w:r w:rsidR="00D409F5">
          <w:rPr>
            <w:noProof/>
            <w:webHidden/>
          </w:rPr>
          <w:tab/>
        </w:r>
        <w:r w:rsidR="00D409F5">
          <w:rPr>
            <w:noProof/>
            <w:webHidden/>
          </w:rPr>
          <w:fldChar w:fldCharType="begin"/>
        </w:r>
        <w:r w:rsidR="00D409F5">
          <w:rPr>
            <w:noProof/>
            <w:webHidden/>
          </w:rPr>
          <w:instrText xml:space="preserve"> PAGEREF _Toc56983948 \h </w:instrText>
        </w:r>
        <w:r w:rsidR="00D409F5">
          <w:rPr>
            <w:noProof/>
            <w:webHidden/>
          </w:rPr>
        </w:r>
        <w:r w:rsidR="00D409F5">
          <w:rPr>
            <w:noProof/>
            <w:webHidden/>
          </w:rPr>
          <w:fldChar w:fldCharType="separate"/>
        </w:r>
        <w:r w:rsidR="00D409F5">
          <w:rPr>
            <w:noProof/>
            <w:webHidden/>
          </w:rPr>
          <w:t>62</w:t>
        </w:r>
        <w:r w:rsidR="00D409F5">
          <w:rPr>
            <w:noProof/>
            <w:webHidden/>
          </w:rPr>
          <w:fldChar w:fldCharType="end"/>
        </w:r>
      </w:hyperlink>
    </w:p>
    <w:p w14:paraId="08D48477" w14:textId="2290444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9" w:history="1">
        <w:r w:rsidR="00D409F5" w:rsidRPr="00050EBF">
          <w:rPr>
            <w:rStyle w:val="Hyperlink"/>
            <w:noProof/>
          </w:rPr>
          <w:t xml:space="preserve">Hình 133. Chọn Internet </w:t>
        </w:r>
        <w:r w:rsidR="00D409F5" w:rsidRPr="00050EBF">
          <w:rPr>
            <w:rStyle w:val="Hyperlink"/>
            <w:noProof/>
            <w:lang w:val="en-US"/>
          </w:rPr>
          <w:t xml:space="preserve">Protocol </w:t>
        </w:r>
        <w:r w:rsidR="00D409F5" w:rsidRPr="00050EBF">
          <w:rPr>
            <w:rStyle w:val="Hyperlink"/>
            <w:noProof/>
          </w:rPr>
          <w:t>Version</w:t>
        </w:r>
        <w:r w:rsidR="00D409F5" w:rsidRPr="00050EBF">
          <w:rPr>
            <w:rStyle w:val="Hyperlink"/>
            <w:noProof/>
            <w:lang w:val="en-US"/>
          </w:rPr>
          <w:t xml:space="preserve"> </w:t>
        </w:r>
        <w:r w:rsidR="00D409F5" w:rsidRPr="00050EBF">
          <w:rPr>
            <w:rStyle w:val="Hyperlink"/>
            <w:noProof/>
          </w:rPr>
          <w:t>4 IP4</w:t>
        </w:r>
        <w:r w:rsidR="00D409F5">
          <w:rPr>
            <w:noProof/>
            <w:webHidden/>
          </w:rPr>
          <w:tab/>
        </w:r>
        <w:r w:rsidR="00D409F5">
          <w:rPr>
            <w:noProof/>
            <w:webHidden/>
          </w:rPr>
          <w:fldChar w:fldCharType="begin"/>
        </w:r>
        <w:r w:rsidR="00D409F5">
          <w:rPr>
            <w:noProof/>
            <w:webHidden/>
          </w:rPr>
          <w:instrText xml:space="preserve"> PAGEREF _Toc56983949 \h </w:instrText>
        </w:r>
        <w:r w:rsidR="00D409F5">
          <w:rPr>
            <w:noProof/>
            <w:webHidden/>
          </w:rPr>
        </w:r>
        <w:r w:rsidR="00D409F5">
          <w:rPr>
            <w:noProof/>
            <w:webHidden/>
          </w:rPr>
          <w:fldChar w:fldCharType="separate"/>
        </w:r>
        <w:r w:rsidR="00D409F5">
          <w:rPr>
            <w:noProof/>
            <w:webHidden/>
          </w:rPr>
          <w:t>63</w:t>
        </w:r>
        <w:r w:rsidR="00D409F5">
          <w:rPr>
            <w:noProof/>
            <w:webHidden/>
          </w:rPr>
          <w:fldChar w:fldCharType="end"/>
        </w:r>
      </w:hyperlink>
    </w:p>
    <w:p w14:paraId="5BEA9056" w14:textId="420ACE6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0" w:history="1">
        <w:r w:rsidR="00D409F5" w:rsidRPr="00050EBF">
          <w:rPr>
            <w:rStyle w:val="Hyperlink"/>
            <w:noProof/>
          </w:rPr>
          <w:t>Hình 134. Thiết lập lại DNS Server</w:t>
        </w:r>
        <w:r w:rsidR="00D409F5">
          <w:rPr>
            <w:noProof/>
            <w:webHidden/>
          </w:rPr>
          <w:tab/>
        </w:r>
        <w:r w:rsidR="00D409F5">
          <w:rPr>
            <w:noProof/>
            <w:webHidden/>
          </w:rPr>
          <w:fldChar w:fldCharType="begin"/>
        </w:r>
        <w:r w:rsidR="00D409F5">
          <w:rPr>
            <w:noProof/>
            <w:webHidden/>
          </w:rPr>
          <w:instrText xml:space="preserve"> PAGEREF _Toc56983950 \h </w:instrText>
        </w:r>
        <w:r w:rsidR="00D409F5">
          <w:rPr>
            <w:noProof/>
            <w:webHidden/>
          </w:rPr>
        </w:r>
        <w:r w:rsidR="00D409F5">
          <w:rPr>
            <w:noProof/>
            <w:webHidden/>
          </w:rPr>
          <w:fldChar w:fldCharType="separate"/>
        </w:r>
        <w:r w:rsidR="00D409F5">
          <w:rPr>
            <w:noProof/>
            <w:webHidden/>
          </w:rPr>
          <w:t>63</w:t>
        </w:r>
        <w:r w:rsidR="00D409F5">
          <w:rPr>
            <w:noProof/>
            <w:webHidden/>
          </w:rPr>
          <w:fldChar w:fldCharType="end"/>
        </w:r>
      </w:hyperlink>
    </w:p>
    <w:p w14:paraId="50B01B8B" w14:textId="4C219AF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1" w:history="1">
        <w:r w:rsidR="00D409F5" w:rsidRPr="00050EBF">
          <w:rPr>
            <w:rStyle w:val="Hyperlink"/>
            <w:rFonts w:cs="Times New Roman"/>
            <w:noProof/>
          </w:rPr>
          <w:t>Hình 135.</w:t>
        </w:r>
        <w:r w:rsidR="00D409F5" w:rsidRPr="00050EBF">
          <w:rPr>
            <w:rStyle w:val="Hyperlink"/>
            <w:noProof/>
          </w:rPr>
          <w:t xml:space="preserve"> Check I</w:t>
        </w:r>
        <w:r w:rsidR="00D409F5" w:rsidRPr="00050EBF">
          <w:rPr>
            <w:rStyle w:val="Hyperlink"/>
            <w:noProof/>
            <w:lang w:val="en-US"/>
          </w:rPr>
          <w:t>P</w:t>
        </w:r>
        <w:r w:rsidR="00D409F5" w:rsidRPr="00050EBF">
          <w:rPr>
            <w:rStyle w:val="Hyperlink"/>
            <w:noProof/>
          </w:rPr>
          <w:t xml:space="preserve"> </w:t>
        </w:r>
        <w:r w:rsidR="00D409F5" w:rsidRPr="00050EBF">
          <w:rPr>
            <w:rStyle w:val="Hyperlink"/>
            <w:noProof/>
            <w:lang w:val="en-US"/>
          </w:rPr>
          <w:t>A</w:t>
        </w:r>
        <w:r w:rsidR="00D409F5" w:rsidRPr="00050EBF">
          <w:rPr>
            <w:rStyle w:val="Hyperlink"/>
            <w:noProof/>
          </w:rPr>
          <w:t>ddress and NAT</w:t>
        </w:r>
        <w:r w:rsidR="00D409F5">
          <w:rPr>
            <w:noProof/>
            <w:webHidden/>
          </w:rPr>
          <w:tab/>
        </w:r>
        <w:r w:rsidR="00D409F5">
          <w:rPr>
            <w:noProof/>
            <w:webHidden/>
          </w:rPr>
          <w:fldChar w:fldCharType="begin"/>
        </w:r>
        <w:r w:rsidR="00D409F5">
          <w:rPr>
            <w:noProof/>
            <w:webHidden/>
          </w:rPr>
          <w:instrText xml:space="preserve"> PAGEREF _Toc56983951 \h </w:instrText>
        </w:r>
        <w:r w:rsidR="00D409F5">
          <w:rPr>
            <w:noProof/>
            <w:webHidden/>
          </w:rPr>
        </w:r>
        <w:r w:rsidR="00D409F5">
          <w:rPr>
            <w:noProof/>
            <w:webHidden/>
          </w:rPr>
          <w:fldChar w:fldCharType="separate"/>
        </w:r>
        <w:r w:rsidR="00D409F5">
          <w:rPr>
            <w:noProof/>
            <w:webHidden/>
          </w:rPr>
          <w:t>64</w:t>
        </w:r>
        <w:r w:rsidR="00D409F5">
          <w:rPr>
            <w:noProof/>
            <w:webHidden/>
          </w:rPr>
          <w:fldChar w:fldCharType="end"/>
        </w:r>
      </w:hyperlink>
    </w:p>
    <w:p w14:paraId="0F1D7758" w14:textId="4A1F8C2B"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2" w:history="1">
        <w:r w:rsidR="00D409F5" w:rsidRPr="00050EBF">
          <w:rPr>
            <w:rStyle w:val="Hyperlink"/>
            <w:noProof/>
          </w:rPr>
          <w:t>Hình 136. Nh</w:t>
        </w:r>
        <w:r w:rsidR="00D409F5" w:rsidRPr="00050EBF">
          <w:rPr>
            <w:rStyle w:val="Hyperlink"/>
            <w:noProof/>
            <w:lang w:val="en-US"/>
          </w:rPr>
          <w:t>ấ</w:t>
        </w:r>
        <w:r w:rsidR="00D409F5" w:rsidRPr="00050EBF">
          <w:rPr>
            <w:rStyle w:val="Hyperlink"/>
            <w:noProof/>
          </w:rPr>
          <w:t>n Add roles and features</w:t>
        </w:r>
        <w:r w:rsidR="00D409F5">
          <w:rPr>
            <w:noProof/>
            <w:webHidden/>
          </w:rPr>
          <w:tab/>
        </w:r>
        <w:r w:rsidR="00D409F5">
          <w:rPr>
            <w:noProof/>
            <w:webHidden/>
          </w:rPr>
          <w:fldChar w:fldCharType="begin"/>
        </w:r>
        <w:r w:rsidR="00D409F5">
          <w:rPr>
            <w:noProof/>
            <w:webHidden/>
          </w:rPr>
          <w:instrText xml:space="preserve"> PAGEREF _Toc56983952 \h </w:instrText>
        </w:r>
        <w:r w:rsidR="00D409F5">
          <w:rPr>
            <w:noProof/>
            <w:webHidden/>
          </w:rPr>
        </w:r>
        <w:r w:rsidR="00D409F5">
          <w:rPr>
            <w:noProof/>
            <w:webHidden/>
          </w:rPr>
          <w:fldChar w:fldCharType="separate"/>
        </w:r>
        <w:r w:rsidR="00D409F5">
          <w:rPr>
            <w:noProof/>
            <w:webHidden/>
          </w:rPr>
          <w:t>64</w:t>
        </w:r>
        <w:r w:rsidR="00D409F5">
          <w:rPr>
            <w:noProof/>
            <w:webHidden/>
          </w:rPr>
          <w:fldChar w:fldCharType="end"/>
        </w:r>
      </w:hyperlink>
    </w:p>
    <w:p w14:paraId="78782842" w14:textId="41C5101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3" w:history="1">
        <w:r w:rsidR="00D409F5" w:rsidRPr="00050EBF">
          <w:rPr>
            <w:rStyle w:val="Hyperlink"/>
            <w:noProof/>
          </w:rPr>
          <w:t>Hình 137. Bước 1 “Before You Begin”</w:t>
        </w:r>
        <w:r w:rsidR="00D409F5">
          <w:rPr>
            <w:noProof/>
            <w:webHidden/>
          </w:rPr>
          <w:tab/>
        </w:r>
        <w:r w:rsidR="00D409F5">
          <w:rPr>
            <w:noProof/>
            <w:webHidden/>
          </w:rPr>
          <w:fldChar w:fldCharType="begin"/>
        </w:r>
        <w:r w:rsidR="00D409F5">
          <w:rPr>
            <w:noProof/>
            <w:webHidden/>
          </w:rPr>
          <w:instrText xml:space="preserve"> PAGEREF _Toc56983953 \h </w:instrText>
        </w:r>
        <w:r w:rsidR="00D409F5">
          <w:rPr>
            <w:noProof/>
            <w:webHidden/>
          </w:rPr>
        </w:r>
        <w:r w:rsidR="00D409F5">
          <w:rPr>
            <w:noProof/>
            <w:webHidden/>
          </w:rPr>
          <w:fldChar w:fldCharType="separate"/>
        </w:r>
        <w:r w:rsidR="00D409F5">
          <w:rPr>
            <w:noProof/>
            <w:webHidden/>
          </w:rPr>
          <w:t>65</w:t>
        </w:r>
        <w:r w:rsidR="00D409F5">
          <w:rPr>
            <w:noProof/>
            <w:webHidden/>
          </w:rPr>
          <w:fldChar w:fldCharType="end"/>
        </w:r>
      </w:hyperlink>
    </w:p>
    <w:p w14:paraId="34AD5C25" w14:textId="1B0B9BE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4" w:history="1">
        <w:r w:rsidR="00D409F5" w:rsidRPr="00050EBF">
          <w:rPr>
            <w:rStyle w:val="Hyperlink"/>
            <w:noProof/>
          </w:rPr>
          <w:t>Hình 138. Bước 2 “Installation Type”</w:t>
        </w:r>
        <w:r w:rsidR="00D409F5">
          <w:rPr>
            <w:noProof/>
            <w:webHidden/>
          </w:rPr>
          <w:tab/>
        </w:r>
        <w:r w:rsidR="00D409F5">
          <w:rPr>
            <w:noProof/>
            <w:webHidden/>
          </w:rPr>
          <w:fldChar w:fldCharType="begin"/>
        </w:r>
        <w:r w:rsidR="00D409F5">
          <w:rPr>
            <w:noProof/>
            <w:webHidden/>
          </w:rPr>
          <w:instrText xml:space="preserve"> PAGEREF _Toc56983954 \h </w:instrText>
        </w:r>
        <w:r w:rsidR="00D409F5">
          <w:rPr>
            <w:noProof/>
            <w:webHidden/>
          </w:rPr>
        </w:r>
        <w:r w:rsidR="00D409F5">
          <w:rPr>
            <w:noProof/>
            <w:webHidden/>
          </w:rPr>
          <w:fldChar w:fldCharType="separate"/>
        </w:r>
        <w:r w:rsidR="00D409F5">
          <w:rPr>
            <w:noProof/>
            <w:webHidden/>
          </w:rPr>
          <w:t>65</w:t>
        </w:r>
        <w:r w:rsidR="00D409F5">
          <w:rPr>
            <w:noProof/>
            <w:webHidden/>
          </w:rPr>
          <w:fldChar w:fldCharType="end"/>
        </w:r>
      </w:hyperlink>
    </w:p>
    <w:p w14:paraId="79B4CE21" w14:textId="695B8D69"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5" w:history="1">
        <w:r w:rsidR="00D409F5" w:rsidRPr="00050EBF">
          <w:rPr>
            <w:rStyle w:val="Hyperlink"/>
            <w:noProof/>
          </w:rPr>
          <w:t>Hình 139. Bước 3 "Server Selection"</w:t>
        </w:r>
        <w:r w:rsidR="00D409F5">
          <w:rPr>
            <w:noProof/>
            <w:webHidden/>
          </w:rPr>
          <w:tab/>
        </w:r>
        <w:r w:rsidR="00D409F5">
          <w:rPr>
            <w:noProof/>
            <w:webHidden/>
          </w:rPr>
          <w:fldChar w:fldCharType="begin"/>
        </w:r>
        <w:r w:rsidR="00D409F5">
          <w:rPr>
            <w:noProof/>
            <w:webHidden/>
          </w:rPr>
          <w:instrText xml:space="preserve"> PAGEREF _Toc56983955 \h </w:instrText>
        </w:r>
        <w:r w:rsidR="00D409F5">
          <w:rPr>
            <w:noProof/>
            <w:webHidden/>
          </w:rPr>
        </w:r>
        <w:r w:rsidR="00D409F5">
          <w:rPr>
            <w:noProof/>
            <w:webHidden/>
          </w:rPr>
          <w:fldChar w:fldCharType="separate"/>
        </w:r>
        <w:r w:rsidR="00D409F5">
          <w:rPr>
            <w:noProof/>
            <w:webHidden/>
          </w:rPr>
          <w:t>66</w:t>
        </w:r>
        <w:r w:rsidR="00D409F5">
          <w:rPr>
            <w:noProof/>
            <w:webHidden/>
          </w:rPr>
          <w:fldChar w:fldCharType="end"/>
        </w:r>
      </w:hyperlink>
    </w:p>
    <w:p w14:paraId="2854CE43" w14:textId="38C107C9"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6" w:history="1">
        <w:r w:rsidR="00D409F5" w:rsidRPr="00050EBF">
          <w:rPr>
            <w:rStyle w:val="Hyperlink"/>
            <w:rFonts w:cs="Times New Roman"/>
            <w:noProof/>
          </w:rPr>
          <w:t>Hình 140.</w:t>
        </w:r>
        <w:r w:rsidR="00D409F5" w:rsidRPr="00050EBF">
          <w:rPr>
            <w:rStyle w:val="Hyperlink"/>
            <w:noProof/>
          </w:rPr>
          <w:t xml:space="preserve"> Install Domain Services</w:t>
        </w:r>
        <w:r w:rsidR="00D409F5">
          <w:rPr>
            <w:noProof/>
            <w:webHidden/>
          </w:rPr>
          <w:tab/>
        </w:r>
        <w:r w:rsidR="00D409F5">
          <w:rPr>
            <w:noProof/>
            <w:webHidden/>
          </w:rPr>
          <w:fldChar w:fldCharType="begin"/>
        </w:r>
        <w:r w:rsidR="00D409F5">
          <w:rPr>
            <w:noProof/>
            <w:webHidden/>
          </w:rPr>
          <w:instrText xml:space="preserve"> PAGEREF _Toc56983956 \h </w:instrText>
        </w:r>
        <w:r w:rsidR="00D409F5">
          <w:rPr>
            <w:noProof/>
            <w:webHidden/>
          </w:rPr>
        </w:r>
        <w:r w:rsidR="00D409F5">
          <w:rPr>
            <w:noProof/>
            <w:webHidden/>
          </w:rPr>
          <w:fldChar w:fldCharType="separate"/>
        </w:r>
        <w:r w:rsidR="00D409F5">
          <w:rPr>
            <w:noProof/>
            <w:webHidden/>
          </w:rPr>
          <w:t>66</w:t>
        </w:r>
        <w:r w:rsidR="00D409F5">
          <w:rPr>
            <w:noProof/>
            <w:webHidden/>
          </w:rPr>
          <w:fldChar w:fldCharType="end"/>
        </w:r>
      </w:hyperlink>
    </w:p>
    <w:p w14:paraId="5879A6FF" w14:textId="22C3FE1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7" w:history="1">
        <w:r w:rsidR="00D409F5" w:rsidRPr="00050EBF">
          <w:rPr>
            <w:rStyle w:val="Hyperlink"/>
            <w:rFonts w:cs="Times New Roman"/>
            <w:noProof/>
          </w:rPr>
          <w:t>Hình 141.</w:t>
        </w:r>
        <w:r w:rsidR="00D409F5" w:rsidRPr="00050EBF">
          <w:rPr>
            <w:rStyle w:val="Hyperlink"/>
            <w:noProof/>
          </w:rPr>
          <w:t xml:space="preserve"> Install gói </w:t>
        </w:r>
        <w:r w:rsidR="00D409F5" w:rsidRPr="00050EBF">
          <w:rPr>
            <w:rStyle w:val="Hyperlink"/>
            <w:noProof/>
            <w:lang w:val="en-US"/>
          </w:rPr>
          <w:t>d</w:t>
        </w:r>
        <w:r w:rsidR="00D409F5" w:rsidRPr="00050EBF">
          <w:rPr>
            <w:rStyle w:val="Hyperlink"/>
            <w:noProof/>
          </w:rPr>
          <w:t>omain Services</w:t>
        </w:r>
        <w:r w:rsidR="00D409F5">
          <w:rPr>
            <w:noProof/>
            <w:webHidden/>
          </w:rPr>
          <w:tab/>
        </w:r>
        <w:r w:rsidR="00D409F5">
          <w:rPr>
            <w:noProof/>
            <w:webHidden/>
          </w:rPr>
          <w:fldChar w:fldCharType="begin"/>
        </w:r>
        <w:r w:rsidR="00D409F5">
          <w:rPr>
            <w:noProof/>
            <w:webHidden/>
          </w:rPr>
          <w:instrText xml:space="preserve"> PAGEREF _Toc56983957 \h </w:instrText>
        </w:r>
        <w:r w:rsidR="00D409F5">
          <w:rPr>
            <w:noProof/>
            <w:webHidden/>
          </w:rPr>
        </w:r>
        <w:r w:rsidR="00D409F5">
          <w:rPr>
            <w:noProof/>
            <w:webHidden/>
          </w:rPr>
          <w:fldChar w:fldCharType="separate"/>
        </w:r>
        <w:r w:rsidR="00D409F5">
          <w:rPr>
            <w:noProof/>
            <w:webHidden/>
          </w:rPr>
          <w:t>67</w:t>
        </w:r>
        <w:r w:rsidR="00D409F5">
          <w:rPr>
            <w:noProof/>
            <w:webHidden/>
          </w:rPr>
          <w:fldChar w:fldCharType="end"/>
        </w:r>
      </w:hyperlink>
    </w:p>
    <w:p w14:paraId="4E08697D" w14:textId="4D3440AA"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8" w:history="1">
        <w:r w:rsidR="00D409F5" w:rsidRPr="00050EBF">
          <w:rPr>
            <w:rStyle w:val="Hyperlink"/>
            <w:noProof/>
          </w:rPr>
          <w:t>Hình 142. Thiết lập domain cho máy</w:t>
        </w:r>
        <w:r w:rsidR="00D409F5">
          <w:rPr>
            <w:noProof/>
            <w:webHidden/>
          </w:rPr>
          <w:tab/>
        </w:r>
        <w:r w:rsidR="00D409F5">
          <w:rPr>
            <w:noProof/>
            <w:webHidden/>
          </w:rPr>
          <w:fldChar w:fldCharType="begin"/>
        </w:r>
        <w:r w:rsidR="00D409F5">
          <w:rPr>
            <w:noProof/>
            <w:webHidden/>
          </w:rPr>
          <w:instrText xml:space="preserve"> PAGEREF _Toc56983958 \h </w:instrText>
        </w:r>
        <w:r w:rsidR="00D409F5">
          <w:rPr>
            <w:noProof/>
            <w:webHidden/>
          </w:rPr>
        </w:r>
        <w:r w:rsidR="00D409F5">
          <w:rPr>
            <w:noProof/>
            <w:webHidden/>
          </w:rPr>
          <w:fldChar w:fldCharType="separate"/>
        </w:r>
        <w:r w:rsidR="00D409F5">
          <w:rPr>
            <w:noProof/>
            <w:webHidden/>
          </w:rPr>
          <w:t>67</w:t>
        </w:r>
        <w:r w:rsidR="00D409F5">
          <w:rPr>
            <w:noProof/>
            <w:webHidden/>
          </w:rPr>
          <w:fldChar w:fldCharType="end"/>
        </w:r>
      </w:hyperlink>
    </w:p>
    <w:p w14:paraId="33C3CCFB" w14:textId="1CE4010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9" w:history="1">
        <w:r w:rsidR="00D409F5" w:rsidRPr="00050EBF">
          <w:rPr>
            <w:rStyle w:val="Hyperlink"/>
            <w:noProof/>
          </w:rPr>
          <w:t>Hình 143. Nhấn vào Promise this server</w:t>
        </w:r>
        <w:r w:rsidR="00D409F5">
          <w:rPr>
            <w:noProof/>
            <w:webHidden/>
          </w:rPr>
          <w:tab/>
        </w:r>
        <w:r w:rsidR="00D409F5">
          <w:rPr>
            <w:noProof/>
            <w:webHidden/>
          </w:rPr>
          <w:fldChar w:fldCharType="begin"/>
        </w:r>
        <w:r w:rsidR="00D409F5">
          <w:rPr>
            <w:noProof/>
            <w:webHidden/>
          </w:rPr>
          <w:instrText xml:space="preserve"> PAGEREF _Toc56983959 \h </w:instrText>
        </w:r>
        <w:r w:rsidR="00D409F5">
          <w:rPr>
            <w:noProof/>
            <w:webHidden/>
          </w:rPr>
        </w:r>
        <w:r w:rsidR="00D409F5">
          <w:rPr>
            <w:noProof/>
            <w:webHidden/>
          </w:rPr>
          <w:fldChar w:fldCharType="separate"/>
        </w:r>
        <w:r w:rsidR="00D409F5">
          <w:rPr>
            <w:noProof/>
            <w:webHidden/>
          </w:rPr>
          <w:t>68</w:t>
        </w:r>
        <w:r w:rsidR="00D409F5">
          <w:rPr>
            <w:noProof/>
            <w:webHidden/>
          </w:rPr>
          <w:fldChar w:fldCharType="end"/>
        </w:r>
      </w:hyperlink>
    </w:p>
    <w:p w14:paraId="799B9A96" w14:textId="2599DFFD"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0" w:history="1">
        <w:r w:rsidR="00D409F5" w:rsidRPr="00050EBF">
          <w:rPr>
            <w:rStyle w:val="Hyperlink"/>
            <w:noProof/>
          </w:rPr>
          <w:t>Hình 144. Khởi tạo tên domain server</w:t>
        </w:r>
        <w:r w:rsidR="00D409F5">
          <w:rPr>
            <w:noProof/>
            <w:webHidden/>
          </w:rPr>
          <w:tab/>
        </w:r>
        <w:r w:rsidR="00D409F5">
          <w:rPr>
            <w:noProof/>
            <w:webHidden/>
          </w:rPr>
          <w:fldChar w:fldCharType="begin"/>
        </w:r>
        <w:r w:rsidR="00D409F5">
          <w:rPr>
            <w:noProof/>
            <w:webHidden/>
          </w:rPr>
          <w:instrText xml:space="preserve"> PAGEREF _Toc56983960 \h </w:instrText>
        </w:r>
        <w:r w:rsidR="00D409F5">
          <w:rPr>
            <w:noProof/>
            <w:webHidden/>
          </w:rPr>
        </w:r>
        <w:r w:rsidR="00D409F5">
          <w:rPr>
            <w:noProof/>
            <w:webHidden/>
          </w:rPr>
          <w:fldChar w:fldCharType="separate"/>
        </w:r>
        <w:r w:rsidR="00D409F5">
          <w:rPr>
            <w:noProof/>
            <w:webHidden/>
          </w:rPr>
          <w:t>68</w:t>
        </w:r>
        <w:r w:rsidR="00D409F5">
          <w:rPr>
            <w:noProof/>
            <w:webHidden/>
          </w:rPr>
          <w:fldChar w:fldCharType="end"/>
        </w:r>
      </w:hyperlink>
    </w:p>
    <w:p w14:paraId="618671CA" w14:textId="015F3AB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1" w:history="1">
        <w:r w:rsidR="00D409F5" w:rsidRPr="00050EBF">
          <w:rPr>
            <w:rStyle w:val="Hyperlink"/>
            <w:noProof/>
          </w:rPr>
          <w:t>Hình 145. Đặt và xác nhận mật khẩu domain</w:t>
        </w:r>
        <w:r w:rsidR="00D409F5">
          <w:rPr>
            <w:noProof/>
            <w:webHidden/>
          </w:rPr>
          <w:tab/>
        </w:r>
        <w:r w:rsidR="00D409F5">
          <w:rPr>
            <w:noProof/>
            <w:webHidden/>
          </w:rPr>
          <w:fldChar w:fldCharType="begin"/>
        </w:r>
        <w:r w:rsidR="00D409F5">
          <w:rPr>
            <w:noProof/>
            <w:webHidden/>
          </w:rPr>
          <w:instrText xml:space="preserve"> PAGEREF _Toc56983961 \h </w:instrText>
        </w:r>
        <w:r w:rsidR="00D409F5">
          <w:rPr>
            <w:noProof/>
            <w:webHidden/>
          </w:rPr>
        </w:r>
        <w:r w:rsidR="00D409F5">
          <w:rPr>
            <w:noProof/>
            <w:webHidden/>
          </w:rPr>
          <w:fldChar w:fldCharType="separate"/>
        </w:r>
        <w:r w:rsidR="00D409F5">
          <w:rPr>
            <w:noProof/>
            <w:webHidden/>
          </w:rPr>
          <w:t>69</w:t>
        </w:r>
        <w:r w:rsidR="00D409F5">
          <w:rPr>
            <w:noProof/>
            <w:webHidden/>
          </w:rPr>
          <w:fldChar w:fldCharType="end"/>
        </w:r>
      </w:hyperlink>
    </w:p>
    <w:p w14:paraId="7DC8319D" w14:textId="0AE009D1"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2" w:history="1">
        <w:r w:rsidR="00D409F5" w:rsidRPr="00050EBF">
          <w:rPr>
            <w:rStyle w:val="Hyperlink"/>
            <w:noProof/>
          </w:rPr>
          <w:t>Hình 146. Tiếp tục nhấn Next</w:t>
        </w:r>
        <w:r w:rsidR="00D409F5">
          <w:rPr>
            <w:noProof/>
            <w:webHidden/>
          </w:rPr>
          <w:tab/>
        </w:r>
        <w:r w:rsidR="00D409F5">
          <w:rPr>
            <w:noProof/>
            <w:webHidden/>
          </w:rPr>
          <w:fldChar w:fldCharType="begin"/>
        </w:r>
        <w:r w:rsidR="00D409F5">
          <w:rPr>
            <w:noProof/>
            <w:webHidden/>
          </w:rPr>
          <w:instrText xml:space="preserve"> PAGEREF _Toc56983962 \h </w:instrText>
        </w:r>
        <w:r w:rsidR="00D409F5">
          <w:rPr>
            <w:noProof/>
            <w:webHidden/>
          </w:rPr>
        </w:r>
        <w:r w:rsidR="00D409F5">
          <w:rPr>
            <w:noProof/>
            <w:webHidden/>
          </w:rPr>
          <w:fldChar w:fldCharType="separate"/>
        </w:r>
        <w:r w:rsidR="00D409F5">
          <w:rPr>
            <w:noProof/>
            <w:webHidden/>
          </w:rPr>
          <w:t>69</w:t>
        </w:r>
        <w:r w:rsidR="00D409F5">
          <w:rPr>
            <w:noProof/>
            <w:webHidden/>
          </w:rPr>
          <w:fldChar w:fldCharType="end"/>
        </w:r>
      </w:hyperlink>
    </w:p>
    <w:p w14:paraId="04244F12" w14:textId="28F71384"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3" w:history="1">
        <w:r w:rsidR="00D409F5" w:rsidRPr="00050EBF">
          <w:rPr>
            <w:rStyle w:val="Hyperlink"/>
            <w:noProof/>
          </w:rPr>
          <w:t>Hình 147. Nhấn Next để hoàn thành set up Domain</w:t>
        </w:r>
        <w:r w:rsidR="00D409F5">
          <w:rPr>
            <w:noProof/>
            <w:webHidden/>
          </w:rPr>
          <w:tab/>
        </w:r>
        <w:r w:rsidR="00D409F5">
          <w:rPr>
            <w:noProof/>
            <w:webHidden/>
          </w:rPr>
          <w:fldChar w:fldCharType="begin"/>
        </w:r>
        <w:r w:rsidR="00D409F5">
          <w:rPr>
            <w:noProof/>
            <w:webHidden/>
          </w:rPr>
          <w:instrText xml:space="preserve"> PAGEREF _Toc56983963 \h </w:instrText>
        </w:r>
        <w:r w:rsidR="00D409F5">
          <w:rPr>
            <w:noProof/>
            <w:webHidden/>
          </w:rPr>
        </w:r>
        <w:r w:rsidR="00D409F5">
          <w:rPr>
            <w:noProof/>
            <w:webHidden/>
          </w:rPr>
          <w:fldChar w:fldCharType="separate"/>
        </w:r>
        <w:r w:rsidR="00D409F5">
          <w:rPr>
            <w:noProof/>
            <w:webHidden/>
          </w:rPr>
          <w:t>70</w:t>
        </w:r>
        <w:r w:rsidR="00D409F5">
          <w:rPr>
            <w:noProof/>
            <w:webHidden/>
          </w:rPr>
          <w:fldChar w:fldCharType="end"/>
        </w:r>
      </w:hyperlink>
    </w:p>
    <w:p w14:paraId="7FFA22E7" w14:textId="0BD15DDD"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4" w:history="1">
        <w:r w:rsidR="00D409F5" w:rsidRPr="00050EBF">
          <w:rPr>
            <w:rStyle w:val="Hyperlink"/>
            <w:noProof/>
          </w:rPr>
          <w:t>Hình 148. Bắt đầu cài đặt Domain</w:t>
        </w:r>
        <w:r w:rsidR="00D409F5">
          <w:rPr>
            <w:noProof/>
            <w:webHidden/>
          </w:rPr>
          <w:tab/>
        </w:r>
        <w:r w:rsidR="00D409F5">
          <w:rPr>
            <w:noProof/>
            <w:webHidden/>
          </w:rPr>
          <w:fldChar w:fldCharType="begin"/>
        </w:r>
        <w:r w:rsidR="00D409F5">
          <w:rPr>
            <w:noProof/>
            <w:webHidden/>
          </w:rPr>
          <w:instrText xml:space="preserve"> PAGEREF _Toc56983964 \h </w:instrText>
        </w:r>
        <w:r w:rsidR="00D409F5">
          <w:rPr>
            <w:noProof/>
            <w:webHidden/>
          </w:rPr>
        </w:r>
        <w:r w:rsidR="00D409F5">
          <w:rPr>
            <w:noProof/>
            <w:webHidden/>
          </w:rPr>
          <w:fldChar w:fldCharType="separate"/>
        </w:r>
        <w:r w:rsidR="00D409F5">
          <w:rPr>
            <w:noProof/>
            <w:webHidden/>
          </w:rPr>
          <w:t>70</w:t>
        </w:r>
        <w:r w:rsidR="00D409F5">
          <w:rPr>
            <w:noProof/>
            <w:webHidden/>
          </w:rPr>
          <w:fldChar w:fldCharType="end"/>
        </w:r>
      </w:hyperlink>
    </w:p>
    <w:p w14:paraId="3A19EF0E" w14:textId="058C493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5" w:history="1">
        <w:r w:rsidR="00D409F5" w:rsidRPr="00050EBF">
          <w:rPr>
            <w:rStyle w:val="Hyperlink"/>
            <w:rFonts w:cs="Times New Roman"/>
            <w:noProof/>
          </w:rPr>
          <w:t>Hình 149.</w:t>
        </w:r>
        <w:r w:rsidR="00D409F5" w:rsidRPr="00050EBF">
          <w:rPr>
            <w:rStyle w:val="Hyperlink"/>
            <w:noProof/>
          </w:rPr>
          <w:t xml:space="preserve"> Domain and </w:t>
        </w:r>
        <w:r w:rsidR="00D409F5" w:rsidRPr="00050EBF">
          <w:rPr>
            <w:rStyle w:val="Hyperlink"/>
            <w:noProof/>
            <w:lang w:val="en-US"/>
          </w:rPr>
          <w:t xml:space="preserve">IP </w:t>
        </w:r>
        <w:r w:rsidR="00D409F5" w:rsidRPr="00050EBF">
          <w:rPr>
            <w:rStyle w:val="Hyperlink"/>
            <w:noProof/>
          </w:rPr>
          <w:t>không được xác thực</w:t>
        </w:r>
        <w:r w:rsidR="00D409F5">
          <w:rPr>
            <w:noProof/>
            <w:webHidden/>
          </w:rPr>
          <w:tab/>
        </w:r>
        <w:r w:rsidR="00D409F5">
          <w:rPr>
            <w:noProof/>
            <w:webHidden/>
          </w:rPr>
          <w:fldChar w:fldCharType="begin"/>
        </w:r>
        <w:r w:rsidR="00D409F5">
          <w:rPr>
            <w:noProof/>
            <w:webHidden/>
          </w:rPr>
          <w:instrText xml:space="preserve"> PAGEREF _Toc56983965 \h </w:instrText>
        </w:r>
        <w:r w:rsidR="00D409F5">
          <w:rPr>
            <w:noProof/>
            <w:webHidden/>
          </w:rPr>
        </w:r>
        <w:r w:rsidR="00D409F5">
          <w:rPr>
            <w:noProof/>
            <w:webHidden/>
          </w:rPr>
          <w:fldChar w:fldCharType="separate"/>
        </w:r>
        <w:r w:rsidR="00D409F5">
          <w:rPr>
            <w:noProof/>
            <w:webHidden/>
          </w:rPr>
          <w:t>71</w:t>
        </w:r>
        <w:r w:rsidR="00D409F5">
          <w:rPr>
            <w:noProof/>
            <w:webHidden/>
          </w:rPr>
          <w:fldChar w:fldCharType="end"/>
        </w:r>
      </w:hyperlink>
    </w:p>
    <w:p w14:paraId="0FF4BEBC" w14:textId="1F71277E"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6" w:history="1">
        <w:r w:rsidR="00D409F5" w:rsidRPr="00050EBF">
          <w:rPr>
            <w:rStyle w:val="Hyperlink"/>
            <w:noProof/>
          </w:rPr>
          <w:t>Hình 150. DNS đã bị thay đổi</w:t>
        </w:r>
        <w:r w:rsidR="00D409F5">
          <w:rPr>
            <w:noProof/>
            <w:webHidden/>
          </w:rPr>
          <w:tab/>
        </w:r>
        <w:r w:rsidR="00D409F5">
          <w:rPr>
            <w:noProof/>
            <w:webHidden/>
          </w:rPr>
          <w:fldChar w:fldCharType="begin"/>
        </w:r>
        <w:r w:rsidR="00D409F5">
          <w:rPr>
            <w:noProof/>
            <w:webHidden/>
          </w:rPr>
          <w:instrText xml:space="preserve"> PAGEREF _Toc56983966 \h </w:instrText>
        </w:r>
        <w:r w:rsidR="00D409F5">
          <w:rPr>
            <w:noProof/>
            <w:webHidden/>
          </w:rPr>
        </w:r>
        <w:r w:rsidR="00D409F5">
          <w:rPr>
            <w:noProof/>
            <w:webHidden/>
          </w:rPr>
          <w:fldChar w:fldCharType="separate"/>
        </w:r>
        <w:r w:rsidR="00D409F5">
          <w:rPr>
            <w:noProof/>
            <w:webHidden/>
          </w:rPr>
          <w:t>71</w:t>
        </w:r>
        <w:r w:rsidR="00D409F5">
          <w:rPr>
            <w:noProof/>
            <w:webHidden/>
          </w:rPr>
          <w:fldChar w:fldCharType="end"/>
        </w:r>
      </w:hyperlink>
    </w:p>
    <w:p w14:paraId="3B45F32F" w14:textId="7D357088"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7" w:history="1">
        <w:r w:rsidR="00D409F5" w:rsidRPr="00050EBF">
          <w:rPr>
            <w:rStyle w:val="Hyperlink"/>
            <w:noProof/>
          </w:rPr>
          <w:t>Hình 151. Sửa lại DNS</w:t>
        </w:r>
        <w:r w:rsidR="00D409F5">
          <w:rPr>
            <w:noProof/>
            <w:webHidden/>
          </w:rPr>
          <w:tab/>
        </w:r>
        <w:r w:rsidR="00D409F5">
          <w:rPr>
            <w:noProof/>
            <w:webHidden/>
          </w:rPr>
          <w:fldChar w:fldCharType="begin"/>
        </w:r>
        <w:r w:rsidR="00D409F5">
          <w:rPr>
            <w:noProof/>
            <w:webHidden/>
          </w:rPr>
          <w:instrText xml:space="preserve"> PAGEREF _Toc56983967 \h </w:instrText>
        </w:r>
        <w:r w:rsidR="00D409F5">
          <w:rPr>
            <w:noProof/>
            <w:webHidden/>
          </w:rPr>
        </w:r>
        <w:r w:rsidR="00D409F5">
          <w:rPr>
            <w:noProof/>
            <w:webHidden/>
          </w:rPr>
          <w:fldChar w:fldCharType="separate"/>
        </w:r>
        <w:r w:rsidR="00D409F5">
          <w:rPr>
            <w:noProof/>
            <w:webHidden/>
          </w:rPr>
          <w:t>72</w:t>
        </w:r>
        <w:r w:rsidR="00D409F5">
          <w:rPr>
            <w:noProof/>
            <w:webHidden/>
          </w:rPr>
          <w:fldChar w:fldCharType="end"/>
        </w:r>
      </w:hyperlink>
    </w:p>
    <w:p w14:paraId="058F3775" w14:textId="3E2F955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8" w:history="1">
        <w:r w:rsidR="00D409F5" w:rsidRPr="00050EBF">
          <w:rPr>
            <w:rStyle w:val="Hyperlink"/>
            <w:noProof/>
          </w:rPr>
          <w:t>Hình 152. Vào DNS ở thanh công cụ Tools</w:t>
        </w:r>
        <w:r w:rsidR="00D409F5">
          <w:rPr>
            <w:noProof/>
            <w:webHidden/>
          </w:rPr>
          <w:tab/>
        </w:r>
        <w:r w:rsidR="00D409F5">
          <w:rPr>
            <w:noProof/>
            <w:webHidden/>
          </w:rPr>
          <w:fldChar w:fldCharType="begin"/>
        </w:r>
        <w:r w:rsidR="00D409F5">
          <w:rPr>
            <w:noProof/>
            <w:webHidden/>
          </w:rPr>
          <w:instrText xml:space="preserve"> PAGEREF _Toc56983968 \h </w:instrText>
        </w:r>
        <w:r w:rsidR="00D409F5">
          <w:rPr>
            <w:noProof/>
            <w:webHidden/>
          </w:rPr>
        </w:r>
        <w:r w:rsidR="00D409F5">
          <w:rPr>
            <w:noProof/>
            <w:webHidden/>
          </w:rPr>
          <w:fldChar w:fldCharType="separate"/>
        </w:r>
        <w:r w:rsidR="00D409F5">
          <w:rPr>
            <w:noProof/>
            <w:webHidden/>
          </w:rPr>
          <w:t>72</w:t>
        </w:r>
        <w:r w:rsidR="00D409F5">
          <w:rPr>
            <w:noProof/>
            <w:webHidden/>
          </w:rPr>
          <w:fldChar w:fldCharType="end"/>
        </w:r>
      </w:hyperlink>
    </w:p>
    <w:p w14:paraId="624F2DC3" w14:textId="5DE14D5A"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9" w:history="1">
        <w:r w:rsidR="00D409F5" w:rsidRPr="00050EBF">
          <w:rPr>
            <w:rStyle w:val="Hyperlink"/>
            <w:noProof/>
          </w:rPr>
          <w:t>Hình 153. Khởi tạo Zone cho domain</w:t>
        </w:r>
        <w:r w:rsidR="00D409F5">
          <w:rPr>
            <w:noProof/>
            <w:webHidden/>
          </w:rPr>
          <w:tab/>
        </w:r>
        <w:r w:rsidR="00D409F5">
          <w:rPr>
            <w:noProof/>
            <w:webHidden/>
          </w:rPr>
          <w:fldChar w:fldCharType="begin"/>
        </w:r>
        <w:r w:rsidR="00D409F5">
          <w:rPr>
            <w:noProof/>
            <w:webHidden/>
          </w:rPr>
          <w:instrText xml:space="preserve"> PAGEREF _Toc56983969 \h </w:instrText>
        </w:r>
        <w:r w:rsidR="00D409F5">
          <w:rPr>
            <w:noProof/>
            <w:webHidden/>
          </w:rPr>
        </w:r>
        <w:r w:rsidR="00D409F5">
          <w:rPr>
            <w:noProof/>
            <w:webHidden/>
          </w:rPr>
          <w:fldChar w:fldCharType="separate"/>
        </w:r>
        <w:r w:rsidR="00D409F5">
          <w:rPr>
            <w:noProof/>
            <w:webHidden/>
          </w:rPr>
          <w:t>73</w:t>
        </w:r>
        <w:r w:rsidR="00D409F5">
          <w:rPr>
            <w:noProof/>
            <w:webHidden/>
          </w:rPr>
          <w:fldChar w:fldCharType="end"/>
        </w:r>
      </w:hyperlink>
    </w:p>
    <w:p w14:paraId="129B7CC4" w14:textId="5DFB0C7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0" w:history="1">
        <w:r w:rsidR="00D409F5" w:rsidRPr="00050EBF">
          <w:rPr>
            <w:rStyle w:val="Hyperlink"/>
            <w:noProof/>
          </w:rPr>
          <w:t>Hình 154. Nhấn Tiếp tục khởi tạo Zone</w:t>
        </w:r>
        <w:r w:rsidR="00D409F5">
          <w:rPr>
            <w:noProof/>
            <w:webHidden/>
          </w:rPr>
          <w:tab/>
        </w:r>
        <w:r w:rsidR="00D409F5">
          <w:rPr>
            <w:noProof/>
            <w:webHidden/>
          </w:rPr>
          <w:fldChar w:fldCharType="begin"/>
        </w:r>
        <w:r w:rsidR="00D409F5">
          <w:rPr>
            <w:noProof/>
            <w:webHidden/>
          </w:rPr>
          <w:instrText xml:space="preserve"> PAGEREF _Toc56983970 \h </w:instrText>
        </w:r>
        <w:r w:rsidR="00D409F5">
          <w:rPr>
            <w:noProof/>
            <w:webHidden/>
          </w:rPr>
        </w:r>
        <w:r w:rsidR="00D409F5">
          <w:rPr>
            <w:noProof/>
            <w:webHidden/>
          </w:rPr>
          <w:fldChar w:fldCharType="separate"/>
        </w:r>
        <w:r w:rsidR="00D409F5">
          <w:rPr>
            <w:noProof/>
            <w:webHidden/>
          </w:rPr>
          <w:t>73</w:t>
        </w:r>
        <w:r w:rsidR="00D409F5">
          <w:rPr>
            <w:noProof/>
            <w:webHidden/>
          </w:rPr>
          <w:fldChar w:fldCharType="end"/>
        </w:r>
      </w:hyperlink>
    </w:p>
    <w:p w14:paraId="720E2665" w14:textId="49C3335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1" w:history="1">
        <w:r w:rsidR="00D409F5" w:rsidRPr="00050EBF">
          <w:rPr>
            <w:rStyle w:val="Hyperlink"/>
            <w:noProof/>
          </w:rPr>
          <w:t>Hình 155. Chọn domain chạy trên nhomk.edu.vn</w:t>
        </w:r>
        <w:r w:rsidR="00D409F5">
          <w:rPr>
            <w:noProof/>
            <w:webHidden/>
          </w:rPr>
          <w:tab/>
        </w:r>
        <w:r w:rsidR="00D409F5">
          <w:rPr>
            <w:noProof/>
            <w:webHidden/>
          </w:rPr>
          <w:fldChar w:fldCharType="begin"/>
        </w:r>
        <w:r w:rsidR="00D409F5">
          <w:rPr>
            <w:noProof/>
            <w:webHidden/>
          </w:rPr>
          <w:instrText xml:space="preserve"> PAGEREF _Toc56983971 \h </w:instrText>
        </w:r>
        <w:r w:rsidR="00D409F5">
          <w:rPr>
            <w:noProof/>
            <w:webHidden/>
          </w:rPr>
        </w:r>
        <w:r w:rsidR="00D409F5">
          <w:rPr>
            <w:noProof/>
            <w:webHidden/>
          </w:rPr>
          <w:fldChar w:fldCharType="separate"/>
        </w:r>
        <w:r w:rsidR="00D409F5">
          <w:rPr>
            <w:noProof/>
            <w:webHidden/>
          </w:rPr>
          <w:t>73</w:t>
        </w:r>
        <w:r w:rsidR="00D409F5">
          <w:rPr>
            <w:noProof/>
            <w:webHidden/>
          </w:rPr>
          <w:fldChar w:fldCharType="end"/>
        </w:r>
      </w:hyperlink>
    </w:p>
    <w:p w14:paraId="23E3DD90" w14:textId="7BA3D7BA"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2" w:history="1">
        <w:r w:rsidR="00D409F5" w:rsidRPr="00050EBF">
          <w:rPr>
            <w:rStyle w:val="Hyperlink"/>
            <w:noProof/>
          </w:rPr>
          <w:t>Hình 156. Chọn IPv4</w:t>
        </w:r>
        <w:r w:rsidR="00D409F5">
          <w:rPr>
            <w:noProof/>
            <w:webHidden/>
          </w:rPr>
          <w:tab/>
        </w:r>
        <w:r w:rsidR="00D409F5">
          <w:rPr>
            <w:noProof/>
            <w:webHidden/>
          </w:rPr>
          <w:fldChar w:fldCharType="begin"/>
        </w:r>
        <w:r w:rsidR="00D409F5">
          <w:rPr>
            <w:noProof/>
            <w:webHidden/>
          </w:rPr>
          <w:instrText xml:space="preserve"> PAGEREF _Toc56983972 \h </w:instrText>
        </w:r>
        <w:r w:rsidR="00D409F5">
          <w:rPr>
            <w:noProof/>
            <w:webHidden/>
          </w:rPr>
        </w:r>
        <w:r w:rsidR="00D409F5">
          <w:rPr>
            <w:noProof/>
            <w:webHidden/>
          </w:rPr>
          <w:fldChar w:fldCharType="separate"/>
        </w:r>
        <w:r w:rsidR="00D409F5">
          <w:rPr>
            <w:noProof/>
            <w:webHidden/>
          </w:rPr>
          <w:t>74</w:t>
        </w:r>
        <w:r w:rsidR="00D409F5">
          <w:rPr>
            <w:noProof/>
            <w:webHidden/>
          </w:rPr>
          <w:fldChar w:fldCharType="end"/>
        </w:r>
      </w:hyperlink>
    </w:p>
    <w:p w14:paraId="77B7B44D" w14:textId="7C87CF28"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3" w:history="1">
        <w:r w:rsidR="00D409F5" w:rsidRPr="00050EBF">
          <w:rPr>
            <w:rStyle w:val="Hyperlink"/>
            <w:noProof/>
          </w:rPr>
          <w:t>Hình 157. Thêm Network ID</w:t>
        </w:r>
        <w:r w:rsidR="00D409F5">
          <w:rPr>
            <w:noProof/>
            <w:webHidden/>
          </w:rPr>
          <w:tab/>
        </w:r>
        <w:r w:rsidR="00D409F5">
          <w:rPr>
            <w:noProof/>
            <w:webHidden/>
          </w:rPr>
          <w:fldChar w:fldCharType="begin"/>
        </w:r>
        <w:r w:rsidR="00D409F5">
          <w:rPr>
            <w:noProof/>
            <w:webHidden/>
          </w:rPr>
          <w:instrText xml:space="preserve"> PAGEREF _Toc56983973 \h </w:instrText>
        </w:r>
        <w:r w:rsidR="00D409F5">
          <w:rPr>
            <w:noProof/>
            <w:webHidden/>
          </w:rPr>
        </w:r>
        <w:r w:rsidR="00D409F5">
          <w:rPr>
            <w:noProof/>
            <w:webHidden/>
          </w:rPr>
          <w:fldChar w:fldCharType="separate"/>
        </w:r>
        <w:r w:rsidR="00D409F5">
          <w:rPr>
            <w:noProof/>
            <w:webHidden/>
          </w:rPr>
          <w:t>74</w:t>
        </w:r>
        <w:r w:rsidR="00D409F5">
          <w:rPr>
            <w:noProof/>
            <w:webHidden/>
          </w:rPr>
          <w:fldChar w:fldCharType="end"/>
        </w:r>
      </w:hyperlink>
    </w:p>
    <w:p w14:paraId="5D8CE9C1" w14:textId="3CB97C52"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4" w:history="1">
        <w:r w:rsidR="00D409F5" w:rsidRPr="00050EBF">
          <w:rPr>
            <w:rStyle w:val="Hyperlink"/>
            <w:noProof/>
          </w:rPr>
          <w:t>Hình 158. Hoàn thành tạo Zone</w:t>
        </w:r>
        <w:r w:rsidR="00D409F5">
          <w:rPr>
            <w:noProof/>
            <w:webHidden/>
          </w:rPr>
          <w:tab/>
        </w:r>
        <w:r w:rsidR="00D409F5">
          <w:rPr>
            <w:noProof/>
            <w:webHidden/>
          </w:rPr>
          <w:fldChar w:fldCharType="begin"/>
        </w:r>
        <w:r w:rsidR="00D409F5">
          <w:rPr>
            <w:noProof/>
            <w:webHidden/>
          </w:rPr>
          <w:instrText xml:space="preserve"> PAGEREF _Toc56983974 \h </w:instrText>
        </w:r>
        <w:r w:rsidR="00D409F5">
          <w:rPr>
            <w:noProof/>
            <w:webHidden/>
          </w:rPr>
        </w:r>
        <w:r w:rsidR="00D409F5">
          <w:rPr>
            <w:noProof/>
            <w:webHidden/>
          </w:rPr>
          <w:fldChar w:fldCharType="separate"/>
        </w:r>
        <w:r w:rsidR="00D409F5">
          <w:rPr>
            <w:noProof/>
            <w:webHidden/>
          </w:rPr>
          <w:t>74</w:t>
        </w:r>
        <w:r w:rsidR="00D409F5">
          <w:rPr>
            <w:noProof/>
            <w:webHidden/>
          </w:rPr>
          <w:fldChar w:fldCharType="end"/>
        </w:r>
      </w:hyperlink>
    </w:p>
    <w:p w14:paraId="01F06DA7" w14:textId="4E93488D"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5" w:history="1">
        <w:r w:rsidR="00D409F5" w:rsidRPr="00050EBF">
          <w:rPr>
            <w:rStyle w:val="Hyperlink"/>
            <w:noProof/>
          </w:rPr>
          <w:t>Hình 159. Hoàn thành Zone và khởi tạo parent folder</w:t>
        </w:r>
        <w:r w:rsidR="00D409F5">
          <w:rPr>
            <w:noProof/>
            <w:webHidden/>
          </w:rPr>
          <w:tab/>
        </w:r>
        <w:r w:rsidR="00D409F5">
          <w:rPr>
            <w:noProof/>
            <w:webHidden/>
          </w:rPr>
          <w:fldChar w:fldCharType="begin"/>
        </w:r>
        <w:r w:rsidR="00D409F5">
          <w:rPr>
            <w:noProof/>
            <w:webHidden/>
          </w:rPr>
          <w:instrText xml:space="preserve"> PAGEREF _Toc56983975 \h </w:instrText>
        </w:r>
        <w:r w:rsidR="00D409F5">
          <w:rPr>
            <w:noProof/>
            <w:webHidden/>
          </w:rPr>
        </w:r>
        <w:r w:rsidR="00D409F5">
          <w:rPr>
            <w:noProof/>
            <w:webHidden/>
          </w:rPr>
          <w:fldChar w:fldCharType="separate"/>
        </w:r>
        <w:r w:rsidR="00D409F5">
          <w:rPr>
            <w:noProof/>
            <w:webHidden/>
          </w:rPr>
          <w:t>75</w:t>
        </w:r>
        <w:r w:rsidR="00D409F5">
          <w:rPr>
            <w:noProof/>
            <w:webHidden/>
          </w:rPr>
          <w:fldChar w:fldCharType="end"/>
        </w:r>
      </w:hyperlink>
    </w:p>
    <w:p w14:paraId="7FAB5FA7" w14:textId="25754582"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6" w:history="1">
        <w:r w:rsidR="00D409F5" w:rsidRPr="00050EBF">
          <w:rPr>
            <w:rStyle w:val="Hyperlink"/>
            <w:noProof/>
          </w:rPr>
          <w:t xml:space="preserve">Hình 160. Add </w:t>
        </w:r>
        <w:r w:rsidR="00D409F5" w:rsidRPr="00050EBF">
          <w:rPr>
            <w:rStyle w:val="Hyperlink"/>
            <w:noProof/>
            <w:lang w:val="en-US"/>
          </w:rPr>
          <w:t>z</w:t>
        </w:r>
        <w:r w:rsidR="00D409F5" w:rsidRPr="00050EBF">
          <w:rPr>
            <w:rStyle w:val="Hyperlink"/>
            <w:noProof/>
          </w:rPr>
          <w:t>one vào domain</w:t>
        </w:r>
        <w:r w:rsidR="00D409F5">
          <w:rPr>
            <w:noProof/>
            <w:webHidden/>
          </w:rPr>
          <w:tab/>
        </w:r>
        <w:r w:rsidR="00D409F5">
          <w:rPr>
            <w:noProof/>
            <w:webHidden/>
          </w:rPr>
          <w:fldChar w:fldCharType="begin"/>
        </w:r>
        <w:r w:rsidR="00D409F5">
          <w:rPr>
            <w:noProof/>
            <w:webHidden/>
          </w:rPr>
          <w:instrText xml:space="preserve"> PAGEREF _Toc56983976 \h </w:instrText>
        </w:r>
        <w:r w:rsidR="00D409F5">
          <w:rPr>
            <w:noProof/>
            <w:webHidden/>
          </w:rPr>
        </w:r>
        <w:r w:rsidR="00D409F5">
          <w:rPr>
            <w:noProof/>
            <w:webHidden/>
          </w:rPr>
          <w:fldChar w:fldCharType="separate"/>
        </w:r>
        <w:r w:rsidR="00D409F5">
          <w:rPr>
            <w:noProof/>
            <w:webHidden/>
          </w:rPr>
          <w:t>75</w:t>
        </w:r>
        <w:r w:rsidR="00D409F5">
          <w:rPr>
            <w:noProof/>
            <w:webHidden/>
          </w:rPr>
          <w:fldChar w:fldCharType="end"/>
        </w:r>
      </w:hyperlink>
    </w:p>
    <w:p w14:paraId="6C818E84" w14:textId="3551BDD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7" w:history="1">
        <w:r w:rsidR="00D409F5" w:rsidRPr="00050EBF">
          <w:rPr>
            <w:rStyle w:val="Hyperlink"/>
            <w:noProof/>
          </w:rPr>
          <w:t>Hình 161. Update PTR để add zone vào</w:t>
        </w:r>
        <w:r w:rsidR="00D409F5">
          <w:rPr>
            <w:noProof/>
            <w:webHidden/>
          </w:rPr>
          <w:tab/>
        </w:r>
        <w:r w:rsidR="00D409F5">
          <w:rPr>
            <w:noProof/>
            <w:webHidden/>
          </w:rPr>
          <w:fldChar w:fldCharType="begin"/>
        </w:r>
        <w:r w:rsidR="00D409F5">
          <w:rPr>
            <w:noProof/>
            <w:webHidden/>
          </w:rPr>
          <w:instrText xml:space="preserve"> PAGEREF _Toc56983977 \h </w:instrText>
        </w:r>
        <w:r w:rsidR="00D409F5">
          <w:rPr>
            <w:noProof/>
            <w:webHidden/>
          </w:rPr>
        </w:r>
        <w:r w:rsidR="00D409F5">
          <w:rPr>
            <w:noProof/>
            <w:webHidden/>
          </w:rPr>
          <w:fldChar w:fldCharType="separate"/>
        </w:r>
        <w:r w:rsidR="00D409F5">
          <w:rPr>
            <w:noProof/>
            <w:webHidden/>
          </w:rPr>
          <w:t>75</w:t>
        </w:r>
        <w:r w:rsidR="00D409F5">
          <w:rPr>
            <w:noProof/>
            <w:webHidden/>
          </w:rPr>
          <w:fldChar w:fldCharType="end"/>
        </w:r>
      </w:hyperlink>
    </w:p>
    <w:p w14:paraId="414550AB" w14:textId="4B49A1E7"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8" w:history="1">
        <w:r w:rsidR="00D409F5" w:rsidRPr="00050EBF">
          <w:rPr>
            <w:rStyle w:val="Hyperlink"/>
            <w:noProof/>
          </w:rPr>
          <w:t>Hình 162. Hoàn thành kết nối Zone với domain</w:t>
        </w:r>
        <w:r w:rsidR="00D409F5">
          <w:rPr>
            <w:noProof/>
            <w:webHidden/>
          </w:rPr>
          <w:tab/>
        </w:r>
        <w:r w:rsidR="00D409F5">
          <w:rPr>
            <w:noProof/>
            <w:webHidden/>
          </w:rPr>
          <w:fldChar w:fldCharType="begin"/>
        </w:r>
        <w:r w:rsidR="00D409F5">
          <w:rPr>
            <w:noProof/>
            <w:webHidden/>
          </w:rPr>
          <w:instrText xml:space="preserve"> PAGEREF _Toc56983978 \h </w:instrText>
        </w:r>
        <w:r w:rsidR="00D409F5">
          <w:rPr>
            <w:noProof/>
            <w:webHidden/>
          </w:rPr>
        </w:r>
        <w:r w:rsidR="00D409F5">
          <w:rPr>
            <w:noProof/>
            <w:webHidden/>
          </w:rPr>
          <w:fldChar w:fldCharType="separate"/>
        </w:r>
        <w:r w:rsidR="00D409F5">
          <w:rPr>
            <w:noProof/>
            <w:webHidden/>
          </w:rPr>
          <w:t>76</w:t>
        </w:r>
        <w:r w:rsidR="00D409F5">
          <w:rPr>
            <w:noProof/>
            <w:webHidden/>
          </w:rPr>
          <w:fldChar w:fldCharType="end"/>
        </w:r>
      </w:hyperlink>
    </w:p>
    <w:p w14:paraId="1B348D8F" w14:textId="219007B1"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9" w:history="1">
        <w:r w:rsidR="00D409F5" w:rsidRPr="00050EBF">
          <w:rPr>
            <w:rStyle w:val="Hyperlink"/>
            <w:noProof/>
          </w:rPr>
          <w:t>Hình 163. Check lại DNS và domain bằng cmd</w:t>
        </w:r>
        <w:r w:rsidR="00D409F5">
          <w:rPr>
            <w:noProof/>
            <w:webHidden/>
          </w:rPr>
          <w:tab/>
        </w:r>
        <w:r w:rsidR="00D409F5">
          <w:rPr>
            <w:noProof/>
            <w:webHidden/>
          </w:rPr>
          <w:fldChar w:fldCharType="begin"/>
        </w:r>
        <w:r w:rsidR="00D409F5">
          <w:rPr>
            <w:noProof/>
            <w:webHidden/>
          </w:rPr>
          <w:instrText xml:space="preserve"> PAGEREF _Toc56983979 \h </w:instrText>
        </w:r>
        <w:r w:rsidR="00D409F5">
          <w:rPr>
            <w:noProof/>
            <w:webHidden/>
          </w:rPr>
        </w:r>
        <w:r w:rsidR="00D409F5">
          <w:rPr>
            <w:noProof/>
            <w:webHidden/>
          </w:rPr>
          <w:fldChar w:fldCharType="separate"/>
        </w:r>
        <w:r w:rsidR="00D409F5">
          <w:rPr>
            <w:noProof/>
            <w:webHidden/>
          </w:rPr>
          <w:t>76</w:t>
        </w:r>
        <w:r w:rsidR="00D409F5">
          <w:rPr>
            <w:noProof/>
            <w:webHidden/>
          </w:rPr>
          <w:fldChar w:fldCharType="end"/>
        </w:r>
      </w:hyperlink>
    </w:p>
    <w:p w14:paraId="4A276DD5" w14:textId="33463649"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0" w:history="1">
        <w:r w:rsidR="00D409F5" w:rsidRPr="00050EBF">
          <w:rPr>
            <w:rStyle w:val="Hyperlink"/>
            <w:noProof/>
          </w:rPr>
          <w:t>Hình 164. Mở SQLServer2019</w:t>
        </w:r>
        <w:r w:rsidR="00D409F5">
          <w:rPr>
            <w:noProof/>
            <w:webHidden/>
          </w:rPr>
          <w:tab/>
        </w:r>
        <w:r w:rsidR="00D409F5">
          <w:rPr>
            <w:noProof/>
            <w:webHidden/>
          </w:rPr>
          <w:fldChar w:fldCharType="begin"/>
        </w:r>
        <w:r w:rsidR="00D409F5">
          <w:rPr>
            <w:noProof/>
            <w:webHidden/>
          </w:rPr>
          <w:instrText xml:space="preserve"> PAGEREF _Toc56983980 \h </w:instrText>
        </w:r>
        <w:r w:rsidR="00D409F5">
          <w:rPr>
            <w:noProof/>
            <w:webHidden/>
          </w:rPr>
        </w:r>
        <w:r w:rsidR="00D409F5">
          <w:rPr>
            <w:noProof/>
            <w:webHidden/>
          </w:rPr>
          <w:fldChar w:fldCharType="separate"/>
        </w:r>
        <w:r w:rsidR="00D409F5">
          <w:rPr>
            <w:noProof/>
            <w:webHidden/>
          </w:rPr>
          <w:t>77</w:t>
        </w:r>
        <w:r w:rsidR="00D409F5">
          <w:rPr>
            <w:noProof/>
            <w:webHidden/>
          </w:rPr>
          <w:fldChar w:fldCharType="end"/>
        </w:r>
      </w:hyperlink>
    </w:p>
    <w:p w14:paraId="65AD57C6" w14:textId="5A609E1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1" w:history="1">
        <w:r w:rsidR="00D409F5" w:rsidRPr="00050EBF">
          <w:rPr>
            <w:rStyle w:val="Hyperlink"/>
            <w:noProof/>
          </w:rPr>
          <w:t>Hình 165. Nhấn vào Setup file để chạy SQlServer2019</w:t>
        </w:r>
        <w:r w:rsidR="00D409F5">
          <w:rPr>
            <w:noProof/>
            <w:webHidden/>
          </w:rPr>
          <w:tab/>
        </w:r>
        <w:r w:rsidR="00D409F5">
          <w:rPr>
            <w:noProof/>
            <w:webHidden/>
          </w:rPr>
          <w:fldChar w:fldCharType="begin"/>
        </w:r>
        <w:r w:rsidR="00D409F5">
          <w:rPr>
            <w:noProof/>
            <w:webHidden/>
          </w:rPr>
          <w:instrText xml:space="preserve"> PAGEREF _Toc56983981 \h </w:instrText>
        </w:r>
        <w:r w:rsidR="00D409F5">
          <w:rPr>
            <w:noProof/>
            <w:webHidden/>
          </w:rPr>
        </w:r>
        <w:r w:rsidR="00D409F5">
          <w:rPr>
            <w:noProof/>
            <w:webHidden/>
          </w:rPr>
          <w:fldChar w:fldCharType="separate"/>
        </w:r>
        <w:r w:rsidR="00D409F5">
          <w:rPr>
            <w:noProof/>
            <w:webHidden/>
          </w:rPr>
          <w:t>77</w:t>
        </w:r>
        <w:r w:rsidR="00D409F5">
          <w:rPr>
            <w:noProof/>
            <w:webHidden/>
          </w:rPr>
          <w:fldChar w:fldCharType="end"/>
        </w:r>
      </w:hyperlink>
    </w:p>
    <w:p w14:paraId="460D2723" w14:textId="384EAB0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2" w:history="1">
        <w:r w:rsidR="00D409F5" w:rsidRPr="00050EBF">
          <w:rPr>
            <w:rStyle w:val="Hyperlink"/>
            <w:noProof/>
          </w:rPr>
          <w:t xml:space="preserve">Hình 166. Chọn mục </w:t>
        </w:r>
        <w:r w:rsidR="00D409F5" w:rsidRPr="00050EBF">
          <w:rPr>
            <w:rStyle w:val="Hyperlink"/>
            <w:noProof/>
            <w:lang w:val="en-US"/>
          </w:rPr>
          <w:t>N</w:t>
        </w:r>
        <w:r w:rsidR="00D409F5" w:rsidRPr="00050EBF">
          <w:rPr>
            <w:rStyle w:val="Hyperlink"/>
            <w:noProof/>
          </w:rPr>
          <w:t>ew SQL</w:t>
        </w:r>
        <w:r w:rsidR="00D409F5" w:rsidRPr="00050EBF">
          <w:rPr>
            <w:rStyle w:val="Hyperlink"/>
            <w:noProof/>
            <w:lang w:val="en-US"/>
          </w:rPr>
          <w:t xml:space="preserve"> </w:t>
        </w:r>
        <w:r w:rsidR="00D409F5" w:rsidRPr="00050EBF">
          <w:rPr>
            <w:rStyle w:val="Hyperlink"/>
            <w:noProof/>
          </w:rPr>
          <w:t>Sever</w:t>
        </w:r>
        <w:r w:rsidR="00D409F5">
          <w:rPr>
            <w:noProof/>
            <w:webHidden/>
          </w:rPr>
          <w:tab/>
        </w:r>
        <w:r w:rsidR="00D409F5">
          <w:rPr>
            <w:noProof/>
            <w:webHidden/>
          </w:rPr>
          <w:fldChar w:fldCharType="begin"/>
        </w:r>
        <w:r w:rsidR="00D409F5">
          <w:rPr>
            <w:noProof/>
            <w:webHidden/>
          </w:rPr>
          <w:instrText xml:space="preserve"> PAGEREF _Toc56983982 \h </w:instrText>
        </w:r>
        <w:r w:rsidR="00D409F5">
          <w:rPr>
            <w:noProof/>
            <w:webHidden/>
          </w:rPr>
        </w:r>
        <w:r w:rsidR="00D409F5">
          <w:rPr>
            <w:noProof/>
            <w:webHidden/>
          </w:rPr>
          <w:fldChar w:fldCharType="separate"/>
        </w:r>
        <w:r w:rsidR="00D409F5">
          <w:rPr>
            <w:noProof/>
            <w:webHidden/>
          </w:rPr>
          <w:t>78</w:t>
        </w:r>
        <w:r w:rsidR="00D409F5">
          <w:rPr>
            <w:noProof/>
            <w:webHidden/>
          </w:rPr>
          <w:fldChar w:fldCharType="end"/>
        </w:r>
      </w:hyperlink>
    </w:p>
    <w:p w14:paraId="01A34C40" w14:textId="51C482BB"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3" w:history="1">
        <w:r w:rsidR="00D409F5" w:rsidRPr="00050EBF">
          <w:rPr>
            <w:rStyle w:val="Hyperlink"/>
            <w:noProof/>
          </w:rPr>
          <w:t>Hình 167. Chọn Developer và tiếp tục</w:t>
        </w:r>
        <w:r w:rsidR="00D409F5">
          <w:rPr>
            <w:noProof/>
            <w:webHidden/>
          </w:rPr>
          <w:tab/>
        </w:r>
        <w:r w:rsidR="00D409F5">
          <w:rPr>
            <w:noProof/>
            <w:webHidden/>
          </w:rPr>
          <w:fldChar w:fldCharType="begin"/>
        </w:r>
        <w:r w:rsidR="00D409F5">
          <w:rPr>
            <w:noProof/>
            <w:webHidden/>
          </w:rPr>
          <w:instrText xml:space="preserve"> PAGEREF _Toc56983983 \h </w:instrText>
        </w:r>
        <w:r w:rsidR="00D409F5">
          <w:rPr>
            <w:noProof/>
            <w:webHidden/>
          </w:rPr>
        </w:r>
        <w:r w:rsidR="00D409F5">
          <w:rPr>
            <w:noProof/>
            <w:webHidden/>
          </w:rPr>
          <w:fldChar w:fldCharType="separate"/>
        </w:r>
        <w:r w:rsidR="00D409F5">
          <w:rPr>
            <w:noProof/>
            <w:webHidden/>
          </w:rPr>
          <w:t>78</w:t>
        </w:r>
        <w:r w:rsidR="00D409F5">
          <w:rPr>
            <w:noProof/>
            <w:webHidden/>
          </w:rPr>
          <w:fldChar w:fldCharType="end"/>
        </w:r>
      </w:hyperlink>
    </w:p>
    <w:p w14:paraId="70B0E141" w14:textId="4F41F406"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4" w:history="1">
        <w:r w:rsidR="00D409F5" w:rsidRPr="00050EBF">
          <w:rPr>
            <w:rStyle w:val="Hyperlink"/>
            <w:noProof/>
          </w:rPr>
          <w:t>Hình 168. Đồng ý các điều khoản SQL Server</w:t>
        </w:r>
        <w:r w:rsidR="00D409F5">
          <w:rPr>
            <w:noProof/>
            <w:webHidden/>
          </w:rPr>
          <w:tab/>
        </w:r>
        <w:r w:rsidR="00D409F5">
          <w:rPr>
            <w:noProof/>
            <w:webHidden/>
          </w:rPr>
          <w:fldChar w:fldCharType="begin"/>
        </w:r>
        <w:r w:rsidR="00D409F5">
          <w:rPr>
            <w:noProof/>
            <w:webHidden/>
          </w:rPr>
          <w:instrText xml:space="preserve"> PAGEREF _Toc56983984 \h </w:instrText>
        </w:r>
        <w:r w:rsidR="00D409F5">
          <w:rPr>
            <w:noProof/>
            <w:webHidden/>
          </w:rPr>
        </w:r>
        <w:r w:rsidR="00D409F5">
          <w:rPr>
            <w:noProof/>
            <w:webHidden/>
          </w:rPr>
          <w:fldChar w:fldCharType="separate"/>
        </w:r>
        <w:r w:rsidR="00D409F5">
          <w:rPr>
            <w:noProof/>
            <w:webHidden/>
          </w:rPr>
          <w:t>78</w:t>
        </w:r>
        <w:r w:rsidR="00D409F5">
          <w:rPr>
            <w:noProof/>
            <w:webHidden/>
          </w:rPr>
          <w:fldChar w:fldCharType="end"/>
        </w:r>
      </w:hyperlink>
    </w:p>
    <w:p w14:paraId="4CBE68AF" w14:textId="7275DA1B"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5" w:history="1">
        <w:r w:rsidR="00D409F5" w:rsidRPr="00050EBF">
          <w:rPr>
            <w:rStyle w:val="Hyperlink"/>
            <w:noProof/>
          </w:rPr>
          <w:t>Hình 169. Bỏ qua bước update</w:t>
        </w:r>
        <w:r w:rsidR="00D409F5">
          <w:rPr>
            <w:noProof/>
            <w:webHidden/>
          </w:rPr>
          <w:tab/>
        </w:r>
        <w:r w:rsidR="00D409F5">
          <w:rPr>
            <w:noProof/>
            <w:webHidden/>
          </w:rPr>
          <w:fldChar w:fldCharType="begin"/>
        </w:r>
        <w:r w:rsidR="00D409F5">
          <w:rPr>
            <w:noProof/>
            <w:webHidden/>
          </w:rPr>
          <w:instrText xml:space="preserve"> PAGEREF _Toc56983985 \h </w:instrText>
        </w:r>
        <w:r w:rsidR="00D409F5">
          <w:rPr>
            <w:noProof/>
            <w:webHidden/>
          </w:rPr>
        </w:r>
        <w:r w:rsidR="00D409F5">
          <w:rPr>
            <w:noProof/>
            <w:webHidden/>
          </w:rPr>
          <w:fldChar w:fldCharType="separate"/>
        </w:r>
        <w:r w:rsidR="00D409F5">
          <w:rPr>
            <w:noProof/>
            <w:webHidden/>
          </w:rPr>
          <w:t>79</w:t>
        </w:r>
        <w:r w:rsidR="00D409F5">
          <w:rPr>
            <w:noProof/>
            <w:webHidden/>
          </w:rPr>
          <w:fldChar w:fldCharType="end"/>
        </w:r>
      </w:hyperlink>
    </w:p>
    <w:p w14:paraId="3FC2E082" w14:textId="7BD4A99D"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6" w:history="1">
        <w:r w:rsidR="00D409F5" w:rsidRPr="00050EBF">
          <w:rPr>
            <w:rStyle w:val="Hyperlink"/>
            <w:noProof/>
          </w:rPr>
          <w:t xml:space="preserve">Hình 170. Hoàn </w:t>
        </w:r>
        <w:r w:rsidR="00D409F5" w:rsidRPr="00050EBF">
          <w:rPr>
            <w:rStyle w:val="Hyperlink"/>
            <w:noProof/>
            <w:lang w:val="en-US"/>
          </w:rPr>
          <w:t>t</w:t>
        </w:r>
        <w:r w:rsidR="00D409F5" w:rsidRPr="00050EBF">
          <w:rPr>
            <w:rStyle w:val="Hyperlink"/>
            <w:noProof/>
          </w:rPr>
          <w:t>hành rules</w:t>
        </w:r>
        <w:r w:rsidR="00D409F5">
          <w:rPr>
            <w:noProof/>
            <w:webHidden/>
          </w:rPr>
          <w:tab/>
        </w:r>
        <w:r w:rsidR="00D409F5">
          <w:rPr>
            <w:noProof/>
            <w:webHidden/>
          </w:rPr>
          <w:fldChar w:fldCharType="begin"/>
        </w:r>
        <w:r w:rsidR="00D409F5">
          <w:rPr>
            <w:noProof/>
            <w:webHidden/>
          </w:rPr>
          <w:instrText xml:space="preserve"> PAGEREF _Toc56983986 \h </w:instrText>
        </w:r>
        <w:r w:rsidR="00D409F5">
          <w:rPr>
            <w:noProof/>
            <w:webHidden/>
          </w:rPr>
        </w:r>
        <w:r w:rsidR="00D409F5">
          <w:rPr>
            <w:noProof/>
            <w:webHidden/>
          </w:rPr>
          <w:fldChar w:fldCharType="separate"/>
        </w:r>
        <w:r w:rsidR="00D409F5">
          <w:rPr>
            <w:noProof/>
            <w:webHidden/>
          </w:rPr>
          <w:t>79</w:t>
        </w:r>
        <w:r w:rsidR="00D409F5">
          <w:rPr>
            <w:noProof/>
            <w:webHidden/>
          </w:rPr>
          <w:fldChar w:fldCharType="end"/>
        </w:r>
      </w:hyperlink>
    </w:p>
    <w:p w14:paraId="322BBA63" w14:textId="339EA34B"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7" w:history="1">
        <w:r w:rsidR="00D409F5" w:rsidRPr="00050EBF">
          <w:rPr>
            <w:rStyle w:val="Hyperlink"/>
            <w:noProof/>
          </w:rPr>
          <w:t>Hình 171. Cài đặt thêm các Feature</w:t>
        </w:r>
        <w:r w:rsidR="00D409F5">
          <w:rPr>
            <w:noProof/>
            <w:webHidden/>
          </w:rPr>
          <w:tab/>
        </w:r>
        <w:r w:rsidR="00D409F5">
          <w:rPr>
            <w:noProof/>
            <w:webHidden/>
          </w:rPr>
          <w:fldChar w:fldCharType="begin"/>
        </w:r>
        <w:r w:rsidR="00D409F5">
          <w:rPr>
            <w:noProof/>
            <w:webHidden/>
          </w:rPr>
          <w:instrText xml:space="preserve"> PAGEREF _Toc56983987 \h </w:instrText>
        </w:r>
        <w:r w:rsidR="00D409F5">
          <w:rPr>
            <w:noProof/>
            <w:webHidden/>
          </w:rPr>
        </w:r>
        <w:r w:rsidR="00D409F5">
          <w:rPr>
            <w:noProof/>
            <w:webHidden/>
          </w:rPr>
          <w:fldChar w:fldCharType="separate"/>
        </w:r>
        <w:r w:rsidR="00D409F5">
          <w:rPr>
            <w:noProof/>
            <w:webHidden/>
          </w:rPr>
          <w:t>80</w:t>
        </w:r>
        <w:r w:rsidR="00D409F5">
          <w:rPr>
            <w:noProof/>
            <w:webHidden/>
          </w:rPr>
          <w:fldChar w:fldCharType="end"/>
        </w:r>
      </w:hyperlink>
    </w:p>
    <w:p w14:paraId="529A35AA" w14:textId="4631356B"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8" w:history="1">
        <w:r w:rsidR="00D409F5" w:rsidRPr="00050EBF">
          <w:rPr>
            <w:rStyle w:val="Hyperlink"/>
            <w:noProof/>
          </w:rPr>
          <w:t xml:space="preserve">Hình 172. Hoàn </w:t>
        </w:r>
        <w:r w:rsidR="00D409F5" w:rsidRPr="00050EBF">
          <w:rPr>
            <w:rStyle w:val="Hyperlink"/>
            <w:noProof/>
            <w:lang w:val="en-US"/>
          </w:rPr>
          <w:t>t</w:t>
        </w:r>
        <w:r w:rsidR="00D409F5" w:rsidRPr="00050EBF">
          <w:rPr>
            <w:rStyle w:val="Hyperlink"/>
            <w:noProof/>
          </w:rPr>
          <w:t>hành Configuration cho SQL Server</w:t>
        </w:r>
        <w:r w:rsidR="00D409F5">
          <w:rPr>
            <w:noProof/>
            <w:webHidden/>
          </w:rPr>
          <w:tab/>
        </w:r>
        <w:r w:rsidR="00D409F5">
          <w:rPr>
            <w:noProof/>
            <w:webHidden/>
          </w:rPr>
          <w:fldChar w:fldCharType="begin"/>
        </w:r>
        <w:r w:rsidR="00D409F5">
          <w:rPr>
            <w:noProof/>
            <w:webHidden/>
          </w:rPr>
          <w:instrText xml:space="preserve"> PAGEREF _Toc56983988 \h </w:instrText>
        </w:r>
        <w:r w:rsidR="00D409F5">
          <w:rPr>
            <w:noProof/>
            <w:webHidden/>
          </w:rPr>
        </w:r>
        <w:r w:rsidR="00D409F5">
          <w:rPr>
            <w:noProof/>
            <w:webHidden/>
          </w:rPr>
          <w:fldChar w:fldCharType="separate"/>
        </w:r>
        <w:r w:rsidR="00D409F5">
          <w:rPr>
            <w:noProof/>
            <w:webHidden/>
          </w:rPr>
          <w:t>80</w:t>
        </w:r>
        <w:r w:rsidR="00D409F5">
          <w:rPr>
            <w:noProof/>
            <w:webHidden/>
          </w:rPr>
          <w:fldChar w:fldCharType="end"/>
        </w:r>
      </w:hyperlink>
    </w:p>
    <w:p w14:paraId="0109A276" w14:textId="3A1B2D1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9" w:history="1">
        <w:r w:rsidR="00D409F5" w:rsidRPr="00050EBF">
          <w:rPr>
            <w:rStyle w:val="Hyperlink"/>
            <w:noProof/>
          </w:rPr>
          <w:t>Hình 173. Tiếp tục Service</w:t>
        </w:r>
        <w:r w:rsidR="00D409F5">
          <w:rPr>
            <w:noProof/>
            <w:webHidden/>
          </w:rPr>
          <w:tab/>
        </w:r>
        <w:r w:rsidR="00D409F5">
          <w:rPr>
            <w:noProof/>
            <w:webHidden/>
          </w:rPr>
          <w:fldChar w:fldCharType="begin"/>
        </w:r>
        <w:r w:rsidR="00D409F5">
          <w:rPr>
            <w:noProof/>
            <w:webHidden/>
          </w:rPr>
          <w:instrText xml:space="preserve"> PAGEREF _Toc56983989 \h </w:instrText>
        </w:r>
        <w:r w:rsidR="00D409F5">
          <w:rPr>
            <w:noProof/>
            <w:webHidden/>
          </w:rPr>
        </w:r>
        <w:r w:rsidR="00D409F5">
          <w:rPr>
            <w:noProof/>
            <w:webHidden/>
          </w:rPr>
          <w:fldChar w:fldCharType="separate"/>
        </w:r>
        <w:r w:rsidR="00D409F5">
          <w:rPr>
            <w:noProof/>
            <w:webHidden/>
          </w:rPr>
          <w:t>81</w:t>
        </w:r>
        <w:r w:rsidR="00D409F5">
          <w:rPr>
            <w:noProof/>
            <w:webHidden/>
          </w:rPr>
          <w:fldChar w:fldCharType="end"/>
        </w:r>
      </w:hyperlink>
    </w:p>
    <w:p w14:paraId="69AA4B54" w14:textId="383D30CB"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0" w:history="1">
        <w:r w:rsidR="00D409F5" w:rsidRPr="00050EBF">
          <w:rPr>
            <w:rStyle w:val="Hyperlink"/>
            <w:noProof/>
          </w:rPr>
          <w:t>Hình 174. Thêm người dùng cho database</w:t>
        </w:r>
        <w:r w:rsidR="00D409F5">
          <w:rPr>
            <w:noProof/>
            <w:webHidden/>
          </w:rPr>
          <w:tab/>
        </w:r>
        <w:r w:rsidR="00D409F5">
          <w:rPr>
            <w:noProof/>
            <w:webHidden/>
          </w:rPr>
          <w:fldChar w:fldCharType="begin"/>
        </w:r>
        <w:r w:rsidR="00D409F5">
          <w:rPr>
            <w:noProof/>
            <w:webHidden/>
          </w:rPr>
          <w:instrText xml:space="preserve"> PAGEREF _Toc56983990 \h </w:instrText>
        </w:r>
        <w:r w:rsidR="00D409F5">
          <w:rPr>
            <w:noProof/>
            <w:webHidden/>
          </w:rPr>
        </w:r>
        <w:r w:rsidR="00D409F5">
          <w:rPr>
            <w:noProof/>
            <w:webHidden/>
          </w:rPr>
          <w:fldChar w:fldCharType="separate"/>
        </w:r>
        <w:r w:rsidR="00D409F5">
          <w:rPr>
            <w:noProof/>
            <w:webHidden/>
          </w:rPr>
          <w:t>81</w:t>
        </w:r>
        <w:r w:rsidR="00D409F5">
          <w:rPr>
            <w:noProof/>
            <w:webHidden/>
          </w:rPr>
          <w:fldChar w:fldCharType="end"/>
        </w:r>
      </w:hyperlink>
    </w:p>
    <w:p w14:paraId="4518B3C7" w14:textId="075B1249"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1" w:history="1">
        <w:r w:rsidR="00D409F5" w:rsidRPr="00050EBF">
          <w:rPr>
            <w:rStyle w:val="Hyperlink"/>
            <w:noProof/>
          </w:rPr>
          <w:t>Hình 175. Hiển thị cổng SQL và tiếp tục</w:t>
        </w:r>
        <w:r w:rsidR="00D409F5">
          <w:rPr>
            <w:noProof/>
            <w:webHidden/>
          </w:rPr>
          <w:tab/>
        </w:r>
        <w:r w:rsidR="00D409F5">
          <w:rPr>
            <w:noProof/>
            <w:webHidden/>
          </w:rPr>
          <w:fldChar w:fldCharType="begin"/>
        </w:r>
        <w:r w:rsidR="00D409F5">
          <w:rPr>
            <w:noProof/>
            <w:webHidden/>
          </w:rPr>
          <w:instrText xml:space="preserve"> PAGEREF _Toc56983991 \h </w:instrText>
        </w:r>
        <w:r w:rsidR="00D409F5">
          <w:rPr>
            <w:noProof/>
            <w:webHidden/>
          </w:rPr>
        </w:r>
        <w:r w:rsidR="00D409F5">
          <w:rPr>
            <w:noProof/>
            <w:webHidden/>
          </w:rPr>
          <w:fldChar w:fldCharType="separate"/>
        </w:r>
        <w:r w:rsidR="00D409F5">
          <w:rPr>
            <w:noProof/>
            <w:webHidden/>
          </w:rPr>
          <w:t>81</w:t>
        </w:r>
        <w:r w:rsidR="00D409F5">
          <w:rPr>
            <w:noProof/>
            <w:webHidden/>
          </w:rPr>
          <w:fldChar w:fldCharType="end"/>
        </w:r>
      </w:hyperlink>
    </w:p>
    <w:p w14:paraId="5FB5AB90" w14:textId="64BB0D5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2" w:history="1">
        <w:r w:rsidR="00D409F5" w:rsidRPr="00050EBF">
          <w:rPr>
            <w:rStyle w:val="Hyperlink"/>
            <w:noProof/>
          </w:rPr>
          <w:t>Hình 176. Hoàn thành Integration Services</w:t>
        </w:r>
        <w:r w:rsidR="00D409F5">
          <w:rPr>
            <w:noProof/>
            <w:webHidden/>
          </w:rPr>
          <w:tab/>
        </w:r>
        <w:r w:rsidR="00D409F5">
          <w:rPr>
            <w:noProof/>
            <w:webHidden/>
          </w:rPr>
          <w:fldChar w:fldCharType="begin"/>
        </w:r>
        <w:r w:rsidR="00D409F5">
          <w:rPr>
            <w:noProof/>
            <w:webHidden/>
          </w:rPr>
          <w:instrText xml:space="preserve"> PAGEREF _Toc56983992 \h </w:instrText>
        </w:r>
        <w:r w:rsidR="00D409F5">
          <w:rPr>
            <w:noProof/>
            <w:webHidden/>
          </w:rPr>
        </w:r>
        <w:r w:rsidR="00D409F5">
          <w:rPr>
            <w:noProof/>
            <w:webHidden/>
          </w:rPr>
          <w:fldChar w:fldCharType="separate"/>
        </w:r>
        <w:r w:rsidR="00D409F5">
          <w:rPr>
            <w:noProof/>
            <w:webHidden/>
          </w:rPr>
          <w:t>82</w:t>
        </w:r>
        <w:r w:rsidR="00D409F5">
          <w:rPr>
            <w:noProof/>
            <w:webHidden/>
          </w:rPr>
          <w:fldChar w:fldCharType="end"/>
        </w:r>
      </w:hyperlink>
    </w:p>
    <w:p w14:paraId="57839E16" w14:textId="27CE36BA"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3" w:history="1">
        <w:r w:rsidR="00D409F5" w:rsidRPr="00050EBF">
          <w:rPr>
            <w:rStyle w:val="Hyperlink"/>
            <w:noProof/>
          </w:rPr>
          <w:t>Hình 177. Thêm User cho Replay Controller</w:t>
        </w:r>
        <w:r w:rsidR="00D409F5">
          <w:rPr>
            <w:noProof/>
            <w:webHidden/>
          </w:rPr>
          <w:tab/>
        </w:r>
        <w:r w:rsidR="00D409F5">
          <w:rPr>
            <w:noProof/>
            <w:webHidden/>
          </w:rPr>
          <w:fldChar w:fldCharType="begin"/>
        </w:r>
        <w:r w:rsidR="00D409F5">
          <w:rPr>
            <w:noProof/>
            <w:webHidden/>
          </w:rPr>
          <w:instrText xml:space="preserve"> PAGEREF _Toc56983993 \h </w:instrText>
        </w:r>
        <w:r w:rsidR="00D409F5">
          <w:rPr>
            <w:noProof/>
            <w:webHidden/>
          </w:rPr>
        </w:r>
        <w:r w:rsidR="00D409F5">
          <w:rPr>
            <w:noProof/>
            <w:webHidden/>
          </w:rPr>
          <w:fldChar w:fldCharType="separate"/>
        </w:r>
        <w:r w:rsidR="00D409F5">
          <w:rPr>
            <w:noProof/>
            <w:webHidden/>
          </w:rPr>
          <w:t>82</w:t>
        </w:r>
        <w:r w:rsidR="00D409F5">
          <w:rPr>
            <w:noProof/>
            <w:webHidden/>
          </w:rPr>
          <w:fldChar w:fldCharType="end"/>
        </w:r>
      </w:hyperlink>
    </w:p>
    <w:p w14:paraId="6F54859C" w14:textId="48615FA6"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4" w:history="1">
        <w:r w:rsidR="00D409F5" w:rsidRPr="00050EBF">
          <w:rPr>
            <w:rStyle w:val="Hyperlink"/>
            <w:noProof/>
          </w:rPr>
          <w:t xml:space="preserve">Hình 178. Tiếp tục </w:t>
        </w:r>
        <w:r w:rsidR="00D409F5" w:rsidRPr="00050EBF">
          <w:rPr>
            <w:rStyle w:val="Hyperlink"/>
            <w:noProof/>
            <w:lang w:val="en-US"/>
          </w:rPr>
          <w:t>h</w:t>
        </w:r>
        <w:r w:rsidR="00D409F5" w:rsidRPr="00050EBF">
          <w:rPr>
            <w:rStyle w:val="Hyperlink"/>
            <w:noProof/>
          </w:rPr>
          <w:t xml:space="preserve">oàn </w:t>
        </w:r>
        <w:r w:rsidR="00D409F5" w:rsidRPr="00050EBF">
          <w:rPr>
            <w:rStyle w:val="Hyperlink"/>
            <w:noProof/>
            <w:lang w:val="en-US"/>
          </w:rPr>
          <w:t>t</w:t>
        </w:r>
        <w:r w:rsidR="00D409F5" w:rsidRPr="00050EBF">
          <w:rPr>
            <w:rStyle w:val="Hyperlink"/>
            <w:noProof/>
          </w:rPr>
          <w:t>hành Replay Client</w:t>
        </w:r>
        <w:r w:rsidR="00D409F5">
          <w:rPr>
            <w:noProof/>
            <w:webHidden/>
          </w:rPr>
          <w:tab/>
        </w:r>
        <w:r w:rsidR="00D409F5">
          <w:rPr>
            <w:noProof/>
            <w:webHidden/>
          </w:rPr>
          <w:fldChar w:fldCharType="begin"/>
        </w:r>
        <w:r w:rsidR="00D409F5">
          <w:rPr>
            <w:noProof/>
            <w:webHidden/>
          </w:rPr>
          <w:instrText xml:space="preserve"> PAGEREF _Toc56983994 \h </w:instrText>
        </w:r>
        <w:r w:rsidR="00D409F5">
          <w:rPr>
            <w:noProof/>
            <w:webHidden/>
          </w:rPr>
        </w:r>
        <w:r w:rsidR="00D409F5">
          <w:rPr>
            <w:noProof/>
            <w:webHidden/>
          </w:rPr>
          <w:fldChar w:fldCharType="separate"/>
        </w:r>
        <w:r w:rsidR="00D409F5">
          <w:rPr>
            <w:noProof/>
            <w:webHidden/>
          </w:rPr>
          <w:t>82</w:t>
        </w:r>
        <w:r w:rsidR="00D409F5">
          <w:rPr>
            <w:noProof/>
            <w:webHidden/>
          </w:rPr>
          <w:fldChar w:fldCharType="end"/>
        </w:r>
      </w:hyperlink>
    </w:p>
    <w:p w14:paraId="1896A6CA" w14:textId="2D0D22AE"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5" w:history="1">
        <w:r w:rsidR="00D409F5" w:rsidRPr="00050EBF">
          <w:rPr>
            <w:rStyle w:val="Hyperlink"/>
            <w:noProof/>
          </w:rPr>
          <w:t>Hình 179. Nhấn vào đây dể hoàn thành cấu hình</w:t>
        </w:r>
        <w:r w:rsidR="00D409F5">
          <w:rPr>
            <w:noProof/>
            <w:webHidden/>
          </w:rPr>
          <w:tab/>
        </w:r>
        <w:r w:rsidR="00D409F5">
          <w:rPr>
            <w:noProof/>
            <w:webHidden/>
          </w:rPr>
          <w:fldChar w:fldCharType="begin"/>
        </w:r>
        <w:r w:rsidR="00D409F5">
          <w:rPr>
            <w:noProof/>
            <w:webHidden/>
          </w:rPr>
          <w:instrText xml:space="preserve"> PAGEREF _Toc56983995 \h </w:instrText>
        </w:r>
        <w:r w:rsidR="00D409F5">
          <w:rPr>
            <w:noProof/>
            <w:webHidden/>
          </w:rPr>
        </w:r>
        <w:r w:rsidR="00D409F5">
          <w:rPr>
            <w:noProof/>
            <w:webHidden/>
          </w:rPr>
          <w:fldChar w:fldCharType="separate"/>
        </w:r>
        <w:r w:rsidR="00D409F5">
          <w:rPr>
            <w:noProof/>
            <w:webHidden/>
          </w:rPr>
          <w:t>83</w:t>
        </w:r>
        <w:r w:rsidR="00D409F5">
          <w:rPr>
            <w:noProof/>
            <w:webHidden/>
          </w:rPr>
          <w:fldChar w:fldCharType="end"/>
        </w:r>
      </w:hyperlink>
    </w:p>
    <w:p w14:paraId="66894343" w14:textId="2C3B2CE2"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6" w:history="1">
        <w:r w:rsidR="00D409F5" w:rsidRPr="00050EBF">
          <w:rPr>
            <w:rStyle w:val="Hyperlink"/>
            <w:noProof/>
          </w:rPr>
          <w:t>Hình 180. Cài đặ SSMS</w:t>
        </w:r>
        <w:r w:rsidR="00D409F5">
          <w:rPr>
            <w:noProof/>
            <w:webHidden/>
          </w:rPr>
          <w:tab/>
        </w:r>
        <w:r w:rsidR="00D409F5">
          <w:rPr>
            <w:noProof/>
            <w:webHidden/>
          </w:rPr>
          <w:fldChar w:fldCharType="begin"/>
        </w:r>
        <w:r w:rsidR="00D409F5">
          <w:rPr>
            <w:noProof/>
            <w:webHidden/>
          </w:rPr>
          <w:instrText xml:space="preserve"> PAGEREF _Toc56983996 \h </w:instrText>
        </w:r>
        <w:r w:rsidR="00D409F5">
          <w:rPr>
            <w:noProof/>
            <w:webHidden/>
          </w:rPr>
        </w:r>
        <w:r w:rsidR="00D409F5">
          <w:rPr>
            <w:noProof/>
            <w:webHidden/>
          </w:rPr>
          <w:fldChar w:fldCharType="separate"/>
        </w:r>
        <w:r w:rsidR="00D409F5">
          <w:rPr>
            <w:noProof/>
            <w:webHidden/>
          </w:rPr>
          <w:t>83</w:t>
        </w:r>
        <w:r w:rsidR="00D409F5">
          <w:rPr>
            <w:noProof/>
            <w:webHidden/>
          </w:rPr>
          <w:fldChar w:fldCharType="end"/>
        </w:r>
      </w:hyperlink>
    </w:p>
    <w:p w14:paraId="3AE63DCD" w14:textId="254E185E"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7" w:history="1">
        <w:r w:rsidR="00D409F5" w:rsidRPr="00050EBF">
          <w:rPr>
            <w:rStyle w:val="Hyperlink"/>
            <w:noProof/>
          </w:rPr>
          <w:t>Hình 181. Install SSMS</w:t>
        </w:r>
        <w:r w:rsidR="00D409F5">
          <w:rPr>
            <w:noProof/>
            <w:webHidden/>
          </w:rPr>
          <w:tab/>
        </w:r>
        <w:r w:rsidR="00D409F5">
          <w:rPr>
            <w:noProof/>
            <w:webHidden/>
          </w:rPr>
          <w:fldChar w:fldCharType="begin"/>
        </w:r>
        <w:r w:rsidR="00D409F5">
          <w:rPr>
            <w:noProof/>
            <w:webHidden/>
          </w:rPr>
          <w:instrText xml:space="preserve"> PAGEREF _Toc56983997 \h </w:instrText>
        </w:r>
        <w:r w:rsidR="00D409F5">
          <w:rPr>
            <w:noProof/>
            <w:webHidden/>
          </w:rPr>
        </w:r>
        <w:r w:rsidR="00D409F5">
          <w:rPr>
            <w:noProof/>
            <w:webHidden/>
          </w:rPr>
          <w:fldChar w:fldCharType="separate"/>
        </w:r>
        <w:r w:rsidR="00D409F5">
          <w:rPr>
            <w:noProof/>
            <w:webHidden/>
          </w:rPr>
          <w:t>84</w:t>
        </w:r>
        <w:r w:rsidR="00D409F5">
          <w:rPr>
            <w:noProof/>
            <w:webHidden/>
          </w:rPr>
          <w:fldChar w:fldCharType="end"/>
        </w:r>
      </w:hyperlink>
    </w:p>
    <w:p w14:paraId="2DDDC0DC" w14:textId="49C4118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8" w:history="1">
        <w:r w:rsidR="00D409F5" w:rsidRPr="00050EBF">
          <w:rPr>
            <w:rStyle w:val="Hyperlink"/>
            <w:rFonts w:cs="Times New Roman"/>
            <w:noProof/>
          </w:rPr>
          <w:t>Hình 182.</w:t>
        </w:r>
        <w:r w:rsidR="00D409F5" w:rsidRPr="00050EBF">
          <w:rPr>
            <w:rStyle w:val="Hyperlink"/>
            <w:noProof/>
          </w:rPr>
          <w:t xml:space="preserve"> Hoàn thành cài đặt SQL Server 2019</w:t>
        </w:r>
        <w:r w:rsidR="00D409F5">
          <w:rPr>
            <w:noProof/>
            <w:webHidden/>
          </w:rPr>
          <w:tab/>
        </w:r>
        <w:r w:rsidR="00D409F5">
          <w:rPr>
            <w:noProof/>
            <w:webHidden/>
          </w:rPr>
          <w:fldChar w:fldCharType="begin"/>
        </w:r>
        <w:r w:rsidR="00D409F5">
          <w:rPr>
            <w:noProof/>
            <w:webHidden/>
          </w:rPr>
          <w:instrText xml:space="preserve"> PAGEREF _Toc56983998 \h </w:instrText>
        </w:r>
        <w:r w:rsidR="00D409F5">
          <w:rPr>
            <w:noProof/>
            <w:webHidden/>
          </w:rPr>
        </w:r>
        <w:r w:rsidR="00D409F5">
          <w:rPr>
            <w:noProof/>
            <w:webHidden/>
          </w:rPr>
          <w:fldChar w:fldCharType="separate"/>
        </w:r>
        <w:r w:rsidR="00D409F5">
          <w:rPr>
            <w:noProof/>
            <w:webHidden/>
          </w:rPr>
          <w:t>84</w:t>
        </w:r>
        <w:r w:rsidR="00D409F5">
          <w:rPr>
            <w:noProof/>
            <w:webHidden/>
          </w:rPr>
          <w:fldChar w:fldCharType="end"/>
        </w:r>
      </w:hyperlink>
    </w:p>
    <w:p w14:paraId="2F3C742A" w14:textId="2C2A283A"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9" w:history="1">
        <w:r w:rsidR="00D409F5" w:rsidRPr="00050EBF">
          <w:rPr>
            <w:rStyle w:val="Hyperlink"/>
            <w:noProof/>
          </w:rPr>
          <w:t>Hình 183. Vào Features để thêm IIS Server</w:t>
        </w:r>
        <w:r w:rsidR="00D409F5">
          <w:rPr>
            <w:noProof/>
            <w:webHidden/>
          </w:rPr>
          <w:tab/>
        </w:r>
        <w:r w:rsidR="00D409F5">
          <w:rPr>
            <w:noProof/>
            <w:webHidden/>
          </w:rPr>
          <w:fldChar w:fldCharType="begin"/>
        </w:r>
        <w:r w:rsidR="00D409F5">
          <w:rPr>
            <w:noProof/>
            <w:webHidden/>
          </w:rPr>
          <w:instrText xml:space="preserve"> PAGEREF _Toc56983999 \h </w:instrText>
        </w:r>
        <w:r w:rsidR="00D409F5">
          <w:rPr>
            <w:noProof/>
            <w:webHidden/>
          </w:rPr>
        </w:r>
        <w:r w:rsidR="00D409F5">
          <w:rPr>
            <w:noProof/>
            <w:webHidden/>
          </w:rPr>
          <w:fldChar w:fldCharType="separate"/>
        </w:r>
        <w:r w:rsidR="00D409F5">
          <w:rPr>
            <w:noProof/>
            <w:webHidden/>
          </w:rPr>
          <w:t>85</w:t>
        </w:r>
        <w:r w:rsidR="00D409F5">
          <w:rPr>
            <w:noProof/>
            <w:webHidden/>
          </w:rPr>
          <w:fldChar w:fldCharType="end"/>
        </w:r>
      </w:hyperlink>
    </w:p>
    <w:p w14:paraId="3D414A99" w14:textId="4401984B"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0" w:history="1">
        <w:r w:rsidR="00D409F5" w:rsidRPr="00050EBF">
          <w:rPr>
            <w:rStyle w:val="Hyperlink"/>
            <w:noProof/>
          </w:rPr>
          <w:t>Hình 184. Thêm Web Server (IIS)</w:t>
        </w:r>
        <w:r w:rsidR="00D409F5">
          <w:rPr>
            <w:noProof/>
            <w:webHidden/>
          </w:rPr>
          <w:tab/>
        </w:r>
        <w:r w:rsidR="00D409F5">
          <w:rPr>
            <w:noProof/>
            <w:webHidden/>
          </w:rPr>
          <w:fldChar w:fldCharType="begin"/>
        </w:r>
        <w:r w:rsidR="00D409F5">
          <w:rPr>
            <w:noProof/>
            <w:webHidden/>
          </w:rPr>
          <w:instrText xml:space="preserve"> PAGEREF _Toc56984000 \h </w:instrText>
        </w:r>
        <w:r w:rsidR="00D409F5">
          <w:rPr>
            <w:noProof/>
            <w:webHidden/>
          </w:rPr>
        </w:r>
        <w:r w:rsidR="00D409F5">
          <w:rPr>
            <w:noProof/>
            <w:webHidden/>
          </w:rPr>
          <w:fldChar w:fldCharType="separate"/>
        </w:r>
        <w:r w:rsidR="00D409F5">
          <w:rPr>
            <w:noProof/>
            <w:webHidden/>
          </w:rPr>
          <w:t>85</w:t>
        </w:r>
        <w:r w:rsidR="00D409F5">
          <w:rPr>
            <w:noProof/>
            <w:webHidden/>
          </w:rPr>
          <w:fldChar w:fldCharType="end"/>
        </w:r>
      </w:hyperlink>
    </w:p>
    <w:p w14:paraId="0CD7932C" w14:textId="7F2EC21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1" w:history="1">
        <w:r w:rsidR="00D409F5" w:rsidRPr="00050EBF">
          <w:rPr>
            <w:rStyle w:val="Hyperlink"/>
            <w:noProof/>
          </w:rPr>
          <w:t>Hình 185. Chọn Tất cả Services IIS</w:t>
        </w:r>
        <w:r w:rsidR="00D409F5">
          <w:rPr>
            <w:noProof/>
            <w:webHidden/>
          </w:rPr>
          <w:tab/>
        </w:r>
        <w:r w:rsidR="00D409F5">
          <w:rPr>
            <w:noProof/>
            <w:webHidden/>
          </w:rPr>
          <w:fldChar w:fldCharType="begin"/>
        </w:r>
        <w:r w:rsidR="00D409F5">
          <w:rPr>
            <w:noProof/>
            <w:webHidden/>
          </w:rPr>
          <w:instrText xml:space="preserve"> PAGEREF _Toc56984001 \h </w:instrText>
        </w:r>
        <w:r w:rsidR="00D409F5">
          <w:rPr>
            <w:noProof/>
            <w:webHidden/>
          </w:rPr>
        </w:r>
        <w:r w:rsidR="00D409F5">
          <w:rPr>
            <w:noProof/>
            <w:webHidden/>
          </w:rPr>
          <w:fldChar w:fldCharType="separate"/>
        </w:r>
        <w:r w:rsidR="00D409F5">
          <w:rPr>
            <w:noProof/>
            <w:webHidden/>
          </w:rPr>
          <w:t>86</w:t>
        </w:r>
        <w:r w:rsidR="00D409F5">
          <w:rPr>
            <w:noProof/>
            <w:webHidden/>
          </w:rPr>
          <w:fldChar w:fldCharType="end"/>
        </w:r>
      </w:hyperlink>
    </w:p>
    <w:p w14:paraId="4535AC51" w14:textId="2B07ABC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2" w:history="1">
        <w:r w:rsidR="00D409F5" w:rsidRPr="00050EBF">
          <w:rPr>
            <w:rStyle w:val="Hyperlink"/>
            <w:noProof/>
          </w:rPr>
          <w:t>Hình 186. Nhấn Install IIServer</w:t>
        </w:r>
        <w:r w:rsidR="00D409F5">
          <w:rPr>
            <w:noProof/>
            <w:webHidden/>
          </w:rPr>
          <w:tab/>
        </w:r>
        <w:r w:rsidR="00D409F5">
          <w:rPr>
            <w:noProof/>
            <w:webHidden/>
          </w:rPr>
          <w:fldChar w:fldCharType="begin"/>
        </w:r>
        <w:r w:rsidR="00D409F5">
          <w:rPr>
            <w:noProof/>
            <w:webHidden/>
          </w:rPr>
          <w:instrText xml:space="preserve"> PAGEREF _Toc56984002 \h </w:instrText>
        </w:r>
        <w:r w:rsidR="00D409F5">
          <w:rPr>
            <w:noProof/>
            <w:webHidden/>
          </w:rPr>
        </w:r>
        <w:r w:rsidR="00D409F5">
          <w:rPr>
            <w:noProof/>
            <w:webHidden/>
          </w:rPr>
          <w:fldChar w:fldCharType="separate"/>
        </w:r>
        <w:r w:rsidR="00D409F5">
          <w:rPr>
            <w:noProof/>
            <w:webHidden/>
          </w:rPr>
          <w:t>86</w:t>
        </w:r>
        <w:r w:rsidR="00D409F5">
          <w:rPr>
            <w:noProof/>
            <w:webHidden/>
          </w:rPr>
          <w:fldChar w:fldCharType="end"/>
        </w:r>
      </w:hyperlink>
    </w:p>
    <w:p w14:paraId="37207525" w14:textId="00D8DFCA"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3" w:history="1">
        <w:r w:rsidR="00D409F5" w:rsidRPr="00050EBF">
          <w:rPr>
            <w:rStyle w:val="Hyperlink"/>
            <w:noProof/>
          </w:rPr>
          <w:t xml:space="preserve">Hình 187. Cài đặt ASP.NET Core 3.1 </w:t>
        </w:r>
        <w:r w:rsidR="00D409F5" w:rsidRPr="00050EBF">
          <w:rPr>
            <w:rStyle w:val="Hyperlink"/>
            <w:noProof/>
            <w:lang w:val="en-US"/>
          </w:rPr>
          <w:t>H</w:t>
        </w:r>
        <w:r w:rsidR="00D409F5" w:rsidRPr="00050EBF">
          <w:rPr>
            <w:rStyle w:val="Hyperlink"/>
            <w:noProof/>
          </w:rPr>
          <w:t>osting</w:t>
        </w:r>
        <w:r w:rsidR="00D409F5">
          <w:rPr>
            <w:noProof/>
            <w:webHidden/>
          </w:rPr>
          <w:tab/>
        </w:r>
        <w:r w:rsidR="00D409F5">
          <w:rPr>
            <w:noProof/>
            <w:webHidden/>
          </w:rPr>
          <w:fldChar w:fldCharType="begin"/>
        </w:r>
        <w:r w:rsidR="00D409F5">
          <w:rPr>
            <w:noProof/>
            <w:webHidden/>
          </w:rPr>
          <w:instrText xml:space="preserve"> PAGEREF _Toc56984003 \h </w:instrText>
        </w:r>
        <w:r w:rsidR="00D409F5">
          <w:rPr>
            <w:noProof/>
            <w:webHidden/>
          </w:rPr>
        </w:r>
        <w:r w:rsidR="00D409F5">
          <w:rPr>
            <w:noProof/>
            <w:webHidden/>
          </w:rPr>
          <w:fldChar w:fldCharType="separate"/>
        </w:r>
        <w:r w:rsidR="00D409F5">
          <w:rPr>
            <w:noProof/>
            <w:webHidden/>
          </w:rPr>
          <w:t>87</w:t>
        </w:r>
        <w:r w:rsidR="00D409F5">
          <w:rPr>
            <w:noProof/>
            <w:webHidden/>
          </w:rPr>
          <w:fldChar w:fldCharType="end"/>
        </w:r>
      </w:hyperlink>
    </w:p>
    <w:p w14:paraId="733ADE7C" w14:textId="0047F256"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4" w:history="1">
        <w:r w:rsidR="00D409F5" w:rsidRPr="00050EBF">
          <w:rPr>
            <w:rStyle w:val="Hyperlink"/>
            <w:noProof/>
          </w:rPr>
          <w:t>Hình 188. Bắt đầu cài đặt Windows Hosting</w:t>
        </w:r>
        <w:r w:rsidR="00D409F5">
          <w:rPr>
            <w:noProof/>
            <w:webHidden/>
          </w:rPr>
          <w:tab/>
        </w:r>
        <w:r w:rsidR="00D409F5">
          <w:rPr>
            <w:noProof/>
            <w:webHidden/>
          </w:rPr>
          <w:fldChar w:fldCharType="begin"/>
        </w:r>
        <w:r w:rsidR="00D409F5">
          <w:rPr>
            <w:noProof/>
            <w:webHidden/>
          </w:rPr>
          <w:instrText xml:space="preserve"> PAGEREF _Toc56984004 \h </w:instrText>
        </w:r>
        <w:r w:rsidR="00D409F5">
          <w:rPr>
            <w:noProof/>
            <w:webHidden/>
          </w:rPr>
        </w:r>
        <w:r w:rsidR="00D409F5">
          <w:rPr>
            <w:noProof/>
            <w:webHidden/>
          </w:rPr>
          <w:fldChar w:fldCharType="separate"/>
        </w:r>
        <w:r w:rsidR="00D409F5">
          <w:rPr>
            <w:noProof/>
            <w:webHidden/>
          </w:rPr>
          <w:t>87</w:t>
        </w:r>
        <w:r w:rsidR="00D409F5">
          <w:rPr>
            <w:noProof/>
            <w:webHidden/>
          </w:rPr>
          <w:fldChar w:fldCharType="end"/>
        </w:r>
      </w:hyperlink>
    </w:p>
    <w:p w14:paraId="34763747" w14:textId="21F1EAB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5" w:history="1">
        <w:r w:rsidR="00D409F5" w:rsidRPr="00050EBF">
          <w:rPr>
            <w:rStyle w:val="Hyperlink"/>
            <w:noProof/>
          </w:rPr>
          <w:t>Hình 189. reset IIS Server</w:t>
        </w:r>
        <w:r w:rsidR="00D409F5">
          <w:rPr>
            <w:noProof/>
            <w:webHidden/>
          </w:rPr>
          <w:tab/>
        </w:r>
        <w:r w:rsidR="00D409F5">
          <w:rPr>
            <w:noProof/>
            <w:webHidden/>
          </w:rPr>
          <w:fldChar w:fldCharType="begin"/>
        </w:r>
        <w:r w:rsidR="00D409F5">
          <w:rPr>
            <w:noProof/>
            <w:webHidden/>
          </w:rPr>
          <w:instrText xml:space="preserve"> PAGEREF _Toc56984005 \h </w:instrText>
        </w:r>
        <w:r w:rsidR="00D409F5">
          <w:rPr>
            <w:noProof/>
            <w:webHidden/>
          </w:rPr>
        </w:r>
        <w:r w:rsidR="00D409F5">
          <w:rPr>
            <w:noProof/>
            <w:webHidden/>
          </w:rPr>
          <w:fldChar w:fldCharType="separate"/>
        </w:r>
        <w:r w:rsidR="00D409F5">
          <w:rPr>
            <w:noProof/>
            <w:webHidden/>
          </w:rPr>
          <w:t>88</w:t>
        </w:r>
        <w:r w:rsidR="00D409F5">
          <w:rPr>
            <w:noProof/>
            <w:webHidden/>
          </w:rPr>
          <w:fldChar w:fldCharType="end"/>
        </w:r>
      </w:hyperlink>
    </w:p>
    <w:p w14:paraId="36337EED" w14:textId="2EB63BA8"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6" w:history="1">
        <w:r w:rsidR="00D409F5" w:rsidRPr="00050EBF">
          <w:rPr>
            <w:rStyle w:val="Hyperlink"/>
            <w:noProof/>
          </w:rPr>
          <w:t>Hình 190. Nhấn chuột phải project</w:t>
        </w:r>
        <w:r w:rsidR="00D409F5">
          <w:rPr>
            <w:noProof/>
            <w:webHidden/>
          </w:rPr>
          <w:tab/>
        </w:r>
        <w:r w:rsidR="00D409F5">
          <w:rPr>
            <w:noProof/>
            <w:webHidden/>
          </w:rPr>
          <w:fldChar w:fldCharType="begin"/>
        </w:r>
        <w:r w:rsidR="00D409F5">
          <w:rPr>
            <w:noProof/>
            <w:webHidden/>
          </w:rPr>
          <w:instrText xml:space="preserve"> PAGEREF _Toc56984006 \h </w:instrText>
        </w:r>
        <w:r w:rsidR="00D409F5">
          <w:rPr>
            <w:noProof/>
            <w:webHidden/>
          </w:rPr>
        </w:r>
        <w:r w:rsidR="00D409F5">
          <w:rPr>
            <w:noProof/>
            <w:webHidden/>
          </w:rPr>
          <w:fldChar w:fldCharType="separate"/>
        </w:r>
        <w:r w:rsidR="00D409F5">
          <w:rPr>
            <w:noProof/>
            <w:webHidden/>
          </w:rPr>
          <w:t>88</w:t>
        </w:r>
        <w:r w:rsidR="00D409F5">
          <w:rPr>
            <w:noProof/>
            <w:webHidden/>
          </w:rPr>
          <w:fldChar w:fldCharType="end"/>
        </w:r>
      </w:hyperlink>
    </w:p>
    <w:p w14:paraId="709925A8" w14:textId="54866BB9"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7" w:history="1">
        <w:r w:rsidR="00D409F5" w:rsidRPr="00050EBF">
          <w:rPr>
            <w:rStyle w:val="Hyperlink"/>
            <w:noProof/>
          </w:rPr>
          <w:t>Hình 191. Pubish Project thành IIS</w:t>
        </w:r>
        <w:r w:rsidR="00D409F5">
          <w:rPr>
            <w:noProof/>
            <w:webHidden/>
          </w:rPr>
          <w:tab/>
        </w:r>
        <w:r w:rsidR="00D409F5">
          <w:rPr>
            <w:noProof/>
            <w:webHidden/>
          </w:rPr>
          <w:fldChar w:fldCharType="begin"/>
        </w:r>
        <w:r w:rsidR="00D409F5">
          <w:rPr>
            <w:noProof/>
            <w:webHidden/>
          </w:rPr>
          <w:instrText xml:space="preserve"> PAGEREF _Toc56984007 \h </w:instrText>
        </w:r>
        <w:r w:rsidR="00D409F5">
          <w:rPr>
            <w:noProof/>
            <w:webHidden/>
          </w:rPr>
        </w:r>
        <w:r w:rsidR="00D409F5">
          <w:rPr>
            <w:noProof/>
            <w:webHidden/>
          </w:rPr>
          <w:fldChar w:fldCharType="separate"/>
        </w:r>
        <w:r w:rsidR="00D409F5">
          <w:rPr>
            <w:noProof/>
            <w:webHidden/>
          </w:rPr>
          <w:t>89</w:t>
        </w:r>
        <w:r w:rsidR="00D409F5">
          <w:rPr>
            <w:noProof/>
            <w:webHidden/>
          </w:rPr>
          <w:fldChar w:fldCharType="end"/>
        </w:r>
      </w:hyperlink>
    </w:p>
    <w:p w14:paraId="3E469CE3" w14:textId="6F7A38C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8" w:history="1">
        <w:r w:rsidR="00D409F5" w:rsidRPr="00050EBF">
          <w:rPr>
            <w:rStyle w:val="Hyperlink"/>
            <w:noProof/>
          </w:rPr>
          <w:t>Hình 192. Tạo project trong wwwroot</w:t>
        </w:r>
        <w:r w:rsidR="00D409F5">
          <w:rPr>
            <w:noProof/>
            <w:webHidden/>
          </w:rPr>
          <w:tab/>
        </w:r>
        <w:r w:rsidR="00D409F5">
          <w:rPr>
            <w:noProof/>
            <w:webHidden/>
          </w:rPr>
          <w:fldChar w:fldCharType="begin"/>
        </w:r>
        <w:r w:rsidR="00D409F5">
          <w:rPr>
            <w:noProof/>
            <w:webHidden/>
          </w:rPr>
          <w:instrText xml:space="preserve"> PAGEREF _Toc56984008 \h </w:instrText>
        </w:r>
        <w:r w:rsidR="00D409F5">
          <w:rPr>
            <w:noProof/>
            <w:webHidden/>
          </w:rPr>
        </w:r>
        <w:r w:rsidR="00D409F5">
          <w:rPr>
            <w:noProof/>
            <w:webHidden/>
          </w:rPr>
          <w:fldChar w:fldCharType="separate"/>
        </w:r>
        <w:r w:rsidR="00D409F5">
          <w:rPr>
            <w:noProof/>
            <w:webHidden/>
          </w:rPr>
          <w:t>89</w:t>
        </w:r>
        <w:r w:rsidR="00D409F5">
          <w:rPr>
            <w:noProof/>
            <w:webHidden/>
          </w:rPr>
          <w:fldChar w:fldCharType="end"/>
        </w:r>
      </w:hyperlink>
    </w:p>
    <w:p w14:paraId="35FD77DF" w14:textId="4FB4CDD6"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9" w:history="1">
        <w:r w:rsidR="00D409F5" w:rsidRPr="00050EBF">
          <w:rPr>
            <w:rStyle w:val="Hyperlink"/>
            <w:noProof/>
          </w:rPr>
          <w:t>Hình 193. Copy các file publish vào wwwroot</w:t>
        </w:r>
        <w:r w:rsidR="00D409F5">
          <w:rPr>
            <w:noProof/>
            <w:webHidden/>
          </w:rPr>
          <w:tab/>
        </w:r>
        <w:r w:rsidR="00D409F5">
          <w:rPr>
            <w:noProof/>
            <w:webHidden/>
          </w:rPr>
          <w:fldChar w:fldCharType="begin"/>
        </w:r>
        <w:r w:rsidR="00D409F5">
          <w:rPr>
            <w:noProof/>
            <w:webHidden/>
          </w:rPr>
          <w:instrText xml:space="preserve"> PAGEREF _Toc56984009 \h </w:instrText>
        </w:r>
        <w:r w:rsidR="00D409F5">
          <w:rPr>
            <w:noProof/>
            <w:webHidden/>
          </w:rPr>
        </w:r>
        <w:r w:rsidR="00D409F5">
          <w:rPr>
            <w:noProof/>
            <w:webHidden/>
          </w:rPr>
          <w:fldChar w:fldCharType="separate"/>
        </w:r>
        <w:r w:rsidR="00D409F5">
          <w:rPr>
            <w:noProof/>
            <w:webHidden/>
          </w:rPr>
          <w:t>89</w:t>
        </w:r>
        <w:r w:rsidR="00D409F5">
          <w:rPr>
            <w:noProof/>
            <w:webHidden/>
          </w:rPr>
          <w:fldChar w:fldCharType="end"/>
        </w:r>
      </w:hyperlink>
    </w:p>
    <w:p w14:paraId="57EC83D2" w14:textId="288A9AF7"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0" w:history="1">
        <w:r w:rsidR="00D409F5" w:rsidRPr="00050EBF">
          <w:rPr>
            <w:rStyle w:val="Hyperlink"/>
            <w:noProof/>
          </w:rPr>
          <w:t>Hình 194. Copy Server name của SQL server</w:t>
        </w:r>
        <w:r w:rsidR="00D409F5">
          <w:rPr>
            <w:noProof/>
            <w:webHidden/>
          </w:rPr>
          <w:tab/>
        </w:r>
        <w:r w:rsidR="00D409F5">
          <w:rPr>
            <w:noProof/>
            <w:webHidden/>
          </w:rPr>
          <w:fldChar w:fldCharType="begin"/>
        </w:r>
        <w:r w:rsidR="00D409F5">
          <w:rPr>
            <w:noProof/>
            <w:webHidden/>
          </w:rPr>
          <w:instrText xml:space="preserve"> PAGEREF _Toc56984010 \h </w:instrText>
        </w:r>
        <w:r w:rsidR="00D409F5">
          <w:rPr>
            <w:noProof/>
            <w:webHidden/>
          </w:rPr>
        </w:r>
        <w:r w:rsidR="00D409F5">
          <w:rPr>
            <w:noProof/>
            <w:webHidden/>
          </w:rPr>
          <w:fldChar w:fldCharType="separate"/>
        </w:r>
        <w:r w:rsidR="00D409F5">
          <w:rPr>
            <w:noProof/>
            <w:webHidden/>
          </w:rPr>
          <w:t>90</w:t>
        </w:r>
        <w:r w:rsidR="00D409F5">
          <w:rPr>
            <w:noProof/>
            <w:webHidden/>
          </w:rPr>
          <w:fldChar w:fldCharType="end"/>
        </w:r>
      </w:hyperlink>
    </w:p>
    <w:p w14:paraId="2789F904" w14:textId="7150C8A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1" w:history="1">
        <w:r w:rsidR="00D409F5" w:rsidRPr="00050EBF">
          <w:rPr>
            <w:rStyle w:val="Hyperlink"/>
            <w:noProof/>
          </w:rPr>
          <w:t>Hình 195. Mở file appsetting.json</w:t>
        </w:r>
        <w:r w:rsidR="00D409F5">
          <w:rPr>
            <w:noProof/>
            <w:webHidden/>
          </w:rPr>
          <w:tab/>
        </w:r>
        <w:r w:rsidR="00D409F5">
          <w:rPr>
            <w:noProof/>
            <w:webHidden/>
          </w:rPr>
          <w:fldChar w:fldCharType="begin"/>
        </w:r>
        <w:r w:rsidR="00D409F5">
          <w:rPr>
            <w:noProof/>
            <w:webHidden/>
          </w:rPr>
          <w:instrText xml:space="preserve"> PAGEREF _Toc56984011 \h </w:instrText>
        </w:r>
        <w:r w:rsidR="00D409F5">
          <w:rPr>
            <w:noProof/>
            <w:webHidden/>
          </w:rPr>
        </w:r>
        <w:r w:rsidR="00D409F5">
          <w:rPr>
            <w:noProof/>
            <w:webHidden/>
          </w:rPr>
          <w:fldChar w:fldCharType="separate"/>
        </w:r>
        <w:r w:rsidR="00D409F5">
          <w:rPr>
            <w:noProof/>
            <w:webHidden/>
          </w:rPr>
          <w:t>90</w:t>
        </w:r>
        <w:r w:rsidR="00D409F5">
          <w:rPr>
            <w:noProof/>
            <w:webHidden/>
          </w:rPr>
          <w:fldChar w:fldCharType="end"/>
        </w:r>
      </w:hyperlink>
    </w:p>
    <w:p w14:paraId="7322CD3E" w14:textId="1BD924F1"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2" w:history="1">
        <w:r w:rsidR="00D409F5" w:rsidRPr="00050EBF">
          <w:rPr>
            <w:rStyle w:val="Hyperlink"/>
            <w:noProof/>
          </w:rPr>
          <w:t>Hình 196. Past Server name vào trong file appsetting.json</w:t>
        </w:r>
        <w:r w:rsidR="00D409F5">
          <w:rPr>
            <w:noProof/>
            <w:webHidden/>
          </w:rPr>
          <w:tab/>
        </w:r>
        <w:r w:rsidR="00D409F5">
          <w:rPr>
            <w:noProof/>
            <w:webHidden/>
          </w:rPr>
          <w:fldChar w:fldCharType="begin"/>
        </w:r>
        <w:r w:rsidR="00D409F5">
          <w:rPr>
            <w:noProof/>
            <w:webHidden/>
          </w:rPr>
          <w:instrText xml:space="preserve"> PAGEREF _Toc56984012 \h </w:instrText>
        </w:r>
        <w:r w:rsidR="00D409F5">
          <w:rPr>
            <w:noProof/>
            <w:webHidden/>
          </w:rPr>
        </w:r>
        <w:r w:rsidR="00D409F5">
          <w:rPr>
            <w:noProof/>
            <w:webHidden/>
          </w:rPr>
          <w:fldChar w:fldCharType="separate"/>
        </w:r>
        <w:r w:rsidR="00D409F5">
          <w:rPr>
            <w:noProof/>
            <w:webHidden/>
          </w:rPr>
          <w:t>90</w:t>
        </w:r>
        <w:r w:rsidR="00D409F5">
          <w:rPr>
            <w:noProof/>
            <w:webHidden/>
          </w:rPr>
          <w:fldChar w:fldCharType="end"/>
        </w:r>
      </w:hyperlink>
    </w:p>
    <w:p w14:paraId="1928A59B" w14:textId="447F281A"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3" w:history="1">
        <w:r w:rsidR="00D409F5" w:rsidRPr="00050EBF">
          <w:rPr>
            <w:rStyle w:val="Hyperlink"/>
            <w:rFonts w:cs="Times New Roman"/>
            <w:noProof/>
          </w:rPr>
          <w:t>Hình 197.</w:t>
        </w:r>
        <w:r w:rsidR="00D409F5" w:rsidRPr="00050EBF">
          <w:rPr>
            <w:rStyle w:val="Hyperlink"/>
            <w:noProof/>
          </w:rPr>
          <w:t xml:space="preserve"> Copy tên database</w:t>
        </w:r>
        <w:r w:rsidR="00D409F5">
          <w:rPr>
            <w:noProof/>
            <w:webHidden/>
          </w:rPr>
          <w:tab/>
        </w:r>
        <w:r w:rsidR="00D409F5">
          <w:rPr>
            <w:noProof/>
            <w:webHidden/>
          </w:rPr>
          <w:fldChar w:fldCharType="begin"/>
        </w:r>
        <w:r w:rsidR="00D409F5">
          <w:rPr>
            <w:noProof/>
            <w:webHidden/>
          </w:rPr>
          <w:instrText xml:space="preserve"> PAGEREF _Toc56984013 \h </w:instrText>
        </w:r>
        <w:r w:rsidR="00D409F5">
          <w:rPr>
            <w:noProof/>
            <w:webHidden/>
          </w:rPr>
        </w:r>
        <w:r w:rsidR="00D409F5">
          <w:rPr>
            <w:noProof/>
            <w:webHidden/>
          </w:rPr>
          <w:fldChar w:fldCharType="separate"/>
        </w:r>
        <w:r w:rsidR="00D409F5">
          <w:rPr>
            <w:noProof/>
            <w:webHidden/>
          </w:rPr>
          <w:t>91</w:t>
        </w:r>
        <w:r w:rsidR="00D409F5">
          <w:rPr>
            <w:noProof/>
            <w:webHidden/>
          </w:rPr>
          <w:fldChar w:fldCharType="end"/>
        </w:r>
      </w:hyperlink>
    </w:p>
    <w:p w14:paraId="4765FC4E" w14:textId="6D5E47C2"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4" w:history="1">
        <w:r w:rsidR="00D409F5" w:rsidRPr="00050EBF">
          <w:rPr>
            <w:rStyle w:val="Hyperlink"/>
            <w:noProof/>
          </w:rPr>
          <w:t>Hình 198. Past</w:t>
        </w:r>
        <w:r w:rsidR="00D409F5" w:rsidRPr="00050EBF">
          <w:rPr>
            <w:rStyle w:val="Hyperlink"/>
            <w:noProof/>
            <w:lang w:val="en-US"/>
          </w:rPr>
          <w:t>e</w:t>
        </w:r>
        <w:r w:rsidR="00D409F5" w:rsidRPr="00050EBF">
          <w:rPr>
            <w:rStyle w:val="Hyperlink"/>
            <w:noProof/>
          </w:rPr>
          <w:t xml:space="preserve"> tên database vào appsetting.json</w:t>
        </w:r>
        <w:r w:rsidR="00D409F5">
          <w:rPr>
            <w:noProof/>
            <w:webHidden/>
          </w:rPr>
          <w:tab/>
        </w:r>
        <w:r w:rsidR="00D409F5">
          <w:rPr>
            <w:noProof/>
            <w:webHidden/>
          </w:rPr>
          <w:fldChar w:fldCharType="begin"/>
        </w:r>
        <w:r w:rsidR="00D409F5">
          <w:rPr>
            <w:noProof/>
            <w:webHidden/>
          </w:rPr>
          <w:instrText xml:space="preserve"> PAGEREF _Toc56984014 \h </w:instrText>
        </w:r>
        <w:r w:rsidR="00D409F5">
          <w:rPr>
            <w:noProof/>
            <w:webHidden/>
          </w:rPr>
        </w:r>
        <w:r w:rsidR="00D409F5">
          <w:rPr>
            <w:noProof/>
            <w:webHidden/>
          </w:rPr>
          <w:fldChar w:fldCharType="separate"/>
        </w:r>
        <w:r w:rsidR="00D409F5">
          <w:rPr>
            <w:noProof/>
            <w:webHidden/>
          </w:rPr>
          <w:t>91</w:t>
        </w:r>
        <w:r w:rsidR="00D409F5">
          <w:rPr>
            <w:noProof/>
            <w:webHidden/>
          </w:rPr>
          <w:fldChar w:fldCharType="end"/>
        </w:r>
      </w:hyperlink>
    </w:p>
    <w:p w14:paraId="2E8D23BD" w14:textId="2789D09E"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5" w:history="1">
        <w:r w:rsidR="00D409F5" w:rsidRPr="00050EBF">
          <w:rPr>
            <w:rStyle w:val="Hyperlink"/>
            <w:noProof/>
          </w:rPr>
          <w:t>Hình 199. Mở Services IIS Manager</w:t>
        </w:r>
        <w:r w:rsidR="00D409F5">
          <w:rPr>
            <w:noProof/>
            <w:webHidden/>
          </w:rPr>
          <w:tab/>
        </w:r>
        <w:r w:rsidR="00D409F5">
          <w:rPr>
            <w:noProof/>
            <w:webHidden/>
          </w:rPr>
          <w:fldChar w:fldCharType="begin"/>
        </w:r>
        <w:r w:rsidR="00D409F5">
          <w:rPr>
            <w:noProof/>
            <w:webHidden/>
          </w:rPr>
          <w:instrText xml:space="preserve"> PAGEREF _Toc56984015 \h </w:instrText>
        </w:r>
        <w:r w:rsidR="00D409F5">
          <w:rPr>
            <w:noProof/>
            <w:webHidden/>
          </w:rPr>
        </w:r>
        <w:r w:rsidR="00D409F5">
          <w:rPr>
            <w:noProof/>
            <w:webHidden/>
          </w:rPr>
          <w:fldChar w:fldCharType="separate"/>
        </w:r>
        <w:r w:rsidR="00D409F5">
          <w:rPr>
            <w:noProof/>
            <w:webHidden/>
          </w:rPr>
          <w:t>91</w:t>
        </w:r>
        <w:r w:rsidR="00D409F5">
          <w:rPr>
            <w:noProof/>
            <w:webHidden/>
          </w:rPr>
          <w:fldChar w:fldCharType="end"/>
        </w:r>
      </w:hyperlink>
    </w:p>
    <w:p w14:paraId="77A0D69C" w14:textId="5CECF38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6" w:history="1">
        <w:r w:rsidR="00D409F5" w:rsidRPr="00050EBF">
          <w:rPr>
            <w:rStyle w:val="Hyperlink"/>
            <w:noProof/>
          </w:rPr>
          <w:t>Hình 200. Add Website vào IIS Server</w:t>
        </w:r>
        <w:r w:rsidR="00D409F5">
          <w:rPr>
            <w:noProof/>
            <w:webHidden/>
          </w:rPr>
          <w:tab/>
        </w:r>
        <w:r w:rsidR="00D409F5">
          <w:rPr>
            <w:noProof/>
            <w:webHidden/>
          </w:rPr>
          <w:fldChar w:fldCharType="begin"/>
        </w:r>
        <w:r w:rsidR="00D409F5">
          <w:rPr>
            <w:noProof/>
            <w:webHidden/>
          </w:rPr>
          <w:instrText xml:space="preserve"> PAGEREF _Toc56984016 \h </w:instrText>
        </w:r>
        <w:r w:rsidR="00D409F5">
          <w:rPr>
            <w:noProof/>
            <w:webHidden/>
          </w:rPr>
        </w:r>
        <w:r w:rsidR="00D409F5">
          <w:rPr>
            <w:noProof/>
            <w:webHidden/>
          </w:rPr>
          <w:fldChar w:fldCharType="separate"/>
        </w:r>
        <w:r w:rsidR="00D409F5">
          <w:rPr>
            <w:noProof/>
            <w:webHidden/>
          </w:rPr>
          <w:t>92</w:t>
        </w:r>
        <w:r w:rsidR="00D409F5">
          <w:rPr>
            <w:noProof/>
            <w:webHidden/>
          </w:rPr>
          <w:fldChar w:fldCharType="end"/>
        </w:r>
      </w:hyperlink>
    </w:p>
    <w:p w14:paraId="70560D6A" w14:textId="2FC5A368"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7" w:history="1">
        <w:r w:rsidR="00D409F5" w:rsidRPr="00050EBF">
          <w:rPr>
            <w:rStyle w:val="Hyperlink"/>
            <w:noProof/>
          </w:rPr>
          <w:t>Hình 201. Thiết lập tên và host cho trang web</w:t>
        </w:r>
        <w:r w:rsidR="00D409F5">
          <w:rPr>
            <w:noProof/>
            <w:webHidden/>
          </w:rPr>
          <w:tab/>
        </w:r>
        <w:r w:rsidR="00D409F5">
          <w:rPr>
            <w:noProof/>
            <w:webHidden/>
          </w:rPr>
          <w:fldChar w:fldCharType="begin"/>
        </w:r>
        <w:r w:rsidR="00D409F5">
          <w:rPr>
            <w:noProof/>
            <w:webHidden/>
          </w:rPr>
          <w:instrText xml:space="preserve"> PAGEREF _Toc56984017 \h </w:instrText>
        </w:r>
        <w:r w:rsidR="00D409F5">
          <w:rPr>
            <w:noProof/>
            <w:webHidden/>
          </w:rPr>
        </w:r>
        <w:r w:rsidR="00D409F5">
          <w:rPr>
            <w:noProof/>
            <w:webHidden/>
          </w:rPr>
          <w:fldChar w:fldCharType="separate"/>
        </w:r>
        <w:r w:rsidR="00D409F5">
          <w:rPr>
            <w:noProof/>
            <w:webHidden/>
          </w:rPr>
          <w:t>92</w:t>
        </w:r>
        <w:r w:rsidR="00D409F5">
          <w:rPr>
            <w:noProof/>
            <w:webHidden/>
          </w:rPr>
          <w:fldChar w:fldCharType="end"/>
        </w:r>
      </w:hyperlink>
    </w:p>
    <w:p w14:paraId="304D8755" w14:textId="325217A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8" w:history="1">
        <w:r w:rsidR="00D409F5" w:rsidRPr="00050EBF">
          <w:rPr>
            <w:rStyle w:val="Hyperlink"/>
            <w:noProof/>
          </w:rPr>
          <w:t>Hình 202. Mở hosts file</w:t>
        </w:r>
        <w:r w:rsidR="00D409F5">
          <w:rPr>
            <w:noProof/>
            <w:webHidden/>
          </w:rPr>
          <w:tab/>
        </w:r>
        <w:r w:rsidR="00D409F5">
          <w:rPr>
            <w:noProof/>
            <w:webHidden/>
          </w:rPr>
          <w:fldChar w:fldCharType="begin"/>
        </w:r>
        <w:r w:rsidR="00D409F5">
          <w:rPr>
            <w:noProof/>
            <w:webHidden/>
          </w:rPr>
          <w:instrText xml:space="preserve"> PAGEREF _Toc56984018 \h </w:instrText>
        </w:r>
        <w:r w:rsidR="00D409F5">
          <w:rPr>
            <w:noProof/>
            <w:webHidden/>
          </w:rPr>
        </w:r>
        <w:r w:rsidR="00D409F5">
          <w:rPr>
            <w:noProof/>
            <w:webHidden/>
          </w:rPr>
          <w:fldChar w:fldCharType="separate"/>
        </w:r>
        <w:r w:rsidR="00D409F5">
          <w:rPr>
            <w:noProof/>
            <w:webHidden/>
          </w:rPr>
          <w:t>93</w:t>
        </w:r>
        <w:r w:rsidR="00D409F5">
          <w:rPr>
            <w:noProof/>
            <w:webHidden/>
          </w:rPr>
          <w:fldChar w:fldCharType="end"/>
        </w:r>
      </w:hyperlink>
    </w:p>
    <w:p w14:paraId="294D8A0B" w14:textId="5273FBEE"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9" w:history="1">
        <w:r w:rsidR="00D409F5" w:rsidRPr="00050EBF">
          <w:rPr>
            <w:rStyle w:val="Hyperlink"/>
            <w:noProof/>
          </w:rPr>
          <w:t>Hình 203.</w:t>
        </w:r>
        <w:r w:rsidR="00D409F5" w:rsidRPr="00050EBF">
          <w:rPr>
            <w:rStyle w:val="Hyperlink"/>
            <w:noProof/>
            <w:lang w:val="en-US"/>
          </w:rPr>
          <w:t xml:space="preserve"> C</w:t>
        </w:r>
        <w:r w:rsidR="00D409F5" w:rsidRPr="00050EBF">
          <w:rPr>
            <w:rStyle w:val="Hyperlink"/>
            <w:noProof/>
          </w:rPr>
          <w:t>ài đặt tên miền trong hosts file</w:t>
        </w:r>
        <w:r w:rsidR="00D409F5">
          <w:rPr>
            <w:noProof/>
            <w:webHidden/>
          </w:rPr>
          <w:tab/>
        </w:r>
        <w:r w:rsidR="00D409F5">
          <w:rPr>
            <w:noProof/>
            <w:webHidden/>
          </w:rPr>
          <w:fldChar w:fldCharType="begin"/>
        </w:r>
        <w:r w:rsidR="00D409F5">
          <w:rPr>
            <w:noProof/>
            <w:webHidden/>
          </w:rPr>
          <w:instrText xml:space="preserve"> PAGEREF _Toc56984019 \h </w:instrText>
        </w:r>
        <w:r w:rsidR="00D409F5">
          <w:rPr>
            <w:noProof/>
            <w:webHidden/>
          </w:rPr>
        </w:r>
        <w:r w:rsidR="00D409F5">
          <w:rPr>
            <w:noProof/>
            <w:webHidden/>
          </w:rPr>
          <w:fldChar w:fldCharType="separate"/>
        </w:r>
        <w:r w:rsidR="00D409F5">
          <w:rPr>
            <w:noProof/>
            <w:webHidden/>
          </w:rPr>
          <w:t>93</w:t>
        </w:r>
        <w:r w:rsidR="00D409F5">
          <w:rPr>
            <w:noProof/>
            <w:webHidden/>
          </w:rPr>
          <w:fldChar w:fldCharType="end"/>
        </w:r>
      </w:hyperlink>
    </w:p>
    <w:p w14:paraId="1EB58A63" w14:textId="539DCC66"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0" w:history="1">
        <w:r w:rsidR="00D409F5" w:rsidRPr="00050EBF">
          <w:rPr>
            <w:rStyle w:val="Hyperlink"/>
            <w:noProof/>
          </w:rPr>
          <w:t>Hình 204.</w:t>
        </w:r>
        <w:r w:rsidR="00D409F5" w:rsidRPr="00050EBF">
          <w:rPr>
            <w:rStyle w:val="Hyperlink"/>
            <w:noProof/>
            <w:lang w:val="en-US"/>
          </w:rPr>
          <w:t xml:space="preserve"> K</w:t>
        </w:r>
        <w:r w:rsidR="00D409F5" w:rsidRPr="00050EBF">
          <w:rPr>
            <w:rStyle w:val="Hyperlink"/>
            <w:noProof/>
          </w:rPr>
          <w:t>iểm tra tên miền</w:t>
        </w:r>
        <w:r w:rsidR="00D409F5">
          <w:rPr>
            <w:noProof/>
            <w:webHidden/>
          </w:rPr>
          <w:tab/>
        </w:r>
        <w:r w:rsidR="00D409F5">
          <w:rPr>
            <w:noProof/>
            <w:webHidden/>
          </w:rPr>
          <w:fldChar w:fldCharType="begin"/>
        </w:r>
        <w:r w:rsidR="00D409F5">
          <w:rPr>
            <w:noProof/>
            <w:webHidden/>
          </w:rPr>
          <w:instrText xml:space="preserve"> PAGEREF _Toc56984020 \h </w:instrText>
        </w:r>
        <w:r w:rsidR="00D409F5">
          <w:rPr>
            <w:noProof/>
            <w:webHidden/>
          </w:rPr>
        </w:r>
        <w:r w:rsidR="00D409F5">
          <w:rPr>
            <w:noProof/>
            <w:webHidden/>
          </w:rPr>
          <w:fldChar w:fldCharType="separate"/>
        </w:r>
        <w:r w:rsidR="00D409F5">
          <w:rPr>
            <w:noProof/>
            <w:webHidden/>
          </w:rPr>
          <w:t>94</w:t>
        </w:r>
        <w:r w:rsidR="00D409F5">
          <w:rPr>
            <w:noProof/>
            <w:webHidden/>
          </w:rPr>
          <w:fldChar w:fldCharType="end"/>
        </w:r>
      </w:hyperlink>
    </w:p>
    <w:p w14:paraId="358AA8E5" w14:textId="7EE5C6FA"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1" w:history="1">
        <w:r w:rsidR="00D409F5" w:rsidRPr="00050EBF">
          <w:rPr>
            <w:rStyle w:val="Hyperlink"/>
            <w:noProof/>
          </w:rPr>
          <w:t>Hình 205. Cài đặt User trong application Pools</w:t>
        </w:r>
        <w:r w:rsidR="00D409F5">
          <w:rPr>
            <w:noProof/>
            <w:webHidden/>
          </w:rPr>
          <w:tab/>
        </w:r>
        <w:r w:rsidR="00D409F5">
          <w:rPr>
            <w:noProof/>
            <w:webHidden/>
          </w:rPr>
          <w:fldChar w:fldCharType="begin"/>
        </w:r>
        <w:r w:rsidR="00D409F5">
          <w:rPr>
            <w:noProof/>
            <w:webHidden/>
          </w:rPr>
          <w:instrText xml:space="preserve"> PAGEREF _Toc56984021 \h </w:instrText>
        </w:r>
        <w:r w:rsidR="00D409F5">
          <w:rPr>
            <w:noProof/>
            <w:webHidden/>
          </w:rPr>
        </w:r>
        <w:r w:rsidR="00D409F5">
          <w:rPr>
            <w:noProof/>
            <w:webHidden/>
          </w:rPr>
          <w:fldChar w:fldCharType="separate"/>
        </w:r>
        <w:r w:rsidR="00D409F5">
          <w:rPr>
            <w:noProof/>
            <w:webHidden/>
          </w:rPr>
          <w:t>94</w:t>
        </w:r>
        <w:r w:rsidR="00D409F5">
          <w:rPr>
            <w:noProof/>
            <w:webHidden/>
          </w:rPr>
          <w:fldChar w:fldCharType="end"/>
        </w:r>
      </w:hyperlink>
    </w:p>
    <w:p w14:paraId="237E241F" w14:textId="78BD734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2" w:history="1">
        <w:r w:rsidR="00D409F5" w:rsidRPr="00050EBF">
          <w:rPr>
            <w:rStyle w:val="Hyperlink"/>
            <w:noProof/>
          </w:rPr>
          <w:t>Hình 206. Thêm user trong Identity</w:t>
        </w:r>
        <w:r w:rsidR="00D409F5">
          <w:rPr>
            <w:noProof/>
            <w:webHidden/>
          </w:rPr>
          <w:tab/>
        </w:r>
        <w:r w:rsidR="00D409F5">
          <w:rPr>
            <w:noProof/>
            <w:webHidden/>
          </w:rPr>
          <w:fldChar w:fldCharType="begin"/>
        </w:r>
        <w:r w:rsidR="00D409F5">
          <w:rPr>
            <w:noProof/>
            <w:webHidden/>
          </w:rPr>
          <w:instrText xml:space="preserve"> PAGEREF _Toc56984022 \h </w:instrText>
        </w:r>
        <w:r w:rsidR="00D409F5">
          <w:rPr>
            <w:noProof/>
            <w:webHidden/>
          </w:rPr>
        </w:r>
        <w:r w:rsidR="00D409F5">
          <w:rPr>
            <w:noProof/>
            <w:webHidden/>
          </w:rPr>
          <w:fldChar w:fldCharType="separate"/>
        </w:r>
        <w:r w:rsidR="00D409F5">
          <w:rPr>
            <w:noProof/>
            <w:webHidden/>
          </w:rPr>
          <w:t>94</w:t>
        </w:r>
        <w:r w:rsidR="00D409F5">
          <w:rPr>
            <w:noProof/>
            <w:webHidden/>
          </w:rPr>
          <w:fldChar w:fldCharType="end"/>
        </w:r>
      </w:hyperlink>
    </w:p>
    <w:p w14:paraId="393C8551" w14:textId="5FC63E89"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3" w:history="1">
        <w:r w:rsidR="00D409F5" w:rsidRPr="00050EBF">
          <w:rPr>
            <w:rStyle w:val="Hyperlink"/>
            <w:noProof/>
          </w:rPr>
          <w:t>Hình 207. Bắt đầu thêm user với các thông tin</w:t>
        </w:r>
        <w:r w:rsidR="00D409F5">
          <w:rPr>
            <w:noProof/>
            <w:webHidden/>
          </w:rPr>
          <w:tab/>
        </w:r>
        <w:r w:rsidR="00D409F5">
          <w:rPr>
            <w:noProof/>
            <w:webHidden/>
          </w:rPr>
          <w:fldChar w:fldCharType="begin"/>
        </w:r>
        <w:r w:rsidR="00D409F5">
          <w:rPr>
            <w:noProof/>
            <w:webHidden/>
          </w:rPr>
          <w:instrText xml:space="preserve"> PAGEREF _Toc56984023 \h </w:instrText>
        </w:r>
        <w:r w:rsidR="00D409F5">
          <w:rPr>
            <w:noProof/>
            <w:webHidden/>
          </w:rPr>
        </w:r>
        <w:r w:rsidR="00D409F5">
          <w:rPr>
            <w:noProof/>
            <w:webHidden/>
          </w:rPr>
          <w:fldChar w:fldCharType="separate"/>
        </w:r>
        <w:r w:rsidR="00D409F5">
          <w:rPr>
            <w:noProof/>
            <w:webHidden/>
          </w:rPr>
          <w:t>95</w:t>
        </w:r>
        <w:r w:rsidR="00D409F5">
          <w:rPr>
            <w:noProof/>
            <w:webHidden/>
          </w:rPr>
          <w:fldChar w:fldCharType="end"/>
        </w:r>
      </w:hyperlink>
    </w:p>
    <w:p w14:paraId="61D335E9" w14:textId="3D19A632"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4" w:history="1">
        <w:r w:rsidR="00D409F5" w:rsidRPr="00050EBF">
          <w:rPr>
            <w:rStyle w:val="Hyperlink"/>
            <w:noProof/>
          </w:rPr>
          <w:t>Hình 208. Chọn Configuration Editor</w:t>
        </w:r>
        <w:r w:rsidR="00D409F5">
          <w:rPr>
            <w:noProof/>
            <w:webHidden/>
          </w:rPr>
          <w:tab/>
        </w:r>
        <w:r w:rsidR="00D409F5">
          <w:rPr>
            <w:noProof/>
            <w:webHidden/>
          </w:rPr>
          <w:fldChar w:fldCharType="begin"/>
        </w:r>
        <w:r w:rsidR="00D409F5">
          <w:rPr>
            <w:noProof/>
            <w:webHidden/>
          </w:rPr>
          <w:instrText xml:space="preserve"> PAGEREF _Toc56984024 \h </w:instrText>
        </w:r>
        <w:r w:rsidR="00D409F5">
          <w:rPr>
            <w:noProof/>
            <w:webHidden/>
          </w:rPr>
        </w:r>
        <w:r w:rsidR="00D409F5">
          <w:rPr>
            <w:noProof/>
            <w:webHidden/>
          </w:rPr>
          <w:fldChar w:fldCharType="separate"/>
        </w:r>
        <w:r w:rsidR="00D409F5">
          <w:rPr>
            <w:noProof/>
            <w:webHidden/>
          </w:rPr>
          <w:t>95</w:t>
        </w:r>
        <w:r w:rsidR="00D409F5">
          <w:rPr>
            <w:noProof/>
            <w:webHidden/>
          </w:rPr>
          <w:fldChar w:fldCharType="end"/>
        </w:r>
      </w:hyperlink>
    </w:p>
    <w:p w14:paraId="7EC82267" w14:textId="37D0B5F1"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5" w:history="1">
        <w:r w:rsidR="00D409F5" w:rsidRPr="00050EBF">
          <w:rPr>
            <w:rStyle w:val="Hyperlink"/>
            <w:noProof/>
          </w:rPr>
          <w:t>Hình 209. Thêm system.webServer/appNetCore</w:t>
        </w:r>
        <w:r w:rsidR="00D409F5">
          <w:rPr>
            <w:noProof/>
            <w:webHidden/>
          </w:rPr>
          <w:tab/>
        </w:r>
        <w:r w:rsidR="00D409F5">
          <w:rPr>
            <w:noProof/>
            <w:webHidden/>
          </w:rPr>
          <w:fldChar w:fldCharType="begin"/>
        </w:r>
        <w:r w:rsidR="00D409F5">
          <w:rPr>
            <w:noProof/>
            <w:webHidden/>
          </w:rPr>
          <w:instrText xml:space="preserve"> PAGEREF _Toc56984025 \h </w:instrText>
        </w:r>
        <w:r w:rsidR="00D409F5">
          <w:rPr>
            <w:noProof/>
            <w:webHidden/>
          </w:rPr>
        </w:r>
        <w:r w:rsidR="00D409F5">
          <w:rPr>
            <w:noProof/>
            <w:webHidden/>
          </w:rPr>
          <w:fldChar w:fldCharType="separate"/>
        </w:r>
        <w:r w:rsidR="00D409F5">
          <w:rPr>
            <w:noProof/>
            <w:webHidden/>
          </w:rPr>
          <w:t>96</w:t>
        </w:r>
        <w:r w:rsidR="00D409F5">
          <w:rPr>
            <w:noProof/>
            <w:webHidden/>
          </w:rPr>
          <w:fldChar w:fldCharType="end"/>
        </w:r>
      </w:hyperlink>
    </w:p>
    <w:p w14:paraId="5EDCC5CC" w14:textId="3536B8AE"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6" w:history="1">
        <w:r w:rsidR="00D409F5" w:rsidRPr="00050EBF">
          <w:rPr>
            <w:rStyle w:val="Hyperlink"/>
            <w:noProof/>
          </w:rPr>
          <w:t>Hình 210. Cấu hình môi trường cho biến</w:t>
        </w:r>
        <w:r w:rsidR="00D409F5">
          <w:rPr>
            <w:noProof/>
            <w:webHidden/>
          </w:rPr>
          <w:tab/>
        </w:r>
        <w:r w:rsidR="00D409F5">
          <w:rPr>
            <w:noProof/>
            <w:webHidden/>
          </w:rPr>
          <w:fldChar w:fldCharType="begin"/>
        </w:r>
        <w:r w:rsidR="00D409F5">
          <w:rPr>
            <w:noProof/>
            <w:webHidden/>
          </w:rPr>
          <w:instrText xml:space="preserve"> PAGEREF _Toc56984026 \h </w:instrText>
        </w:r>
        <w:r w:rsidR="00D409F5">
          <w:rPr>
            <w:noProof/>
            <w:webHidden/>
          </w:rPr>
        </w:r>
        <w:r w:rsidR="00D409F5">
          <w:rPr>
            <w:noProof/>
            <w:webHidden/>
          </w:rPr>
          <w:fldChar w:fldCharType="separate"/>
        </w:r>
        <w:r w:rsidR="00D409F5">
          <w:rPr>
            <w:noProof/>
            <w:webHidden/>
          </w:rPr>
          <w:t>96</w:t>
        </w:r>
        <w:r w:rsidR="00D409F5">
          <w:rPr>
            <w:noProof/>
            <w:webHidden/>
          </w:rPr>
          <w:fldChar w:fldCharType="end"/>
        </w:r>
      </w:hyperlink>
    </w:p>
    <w:p w14:paraId="569D1107" w14:textId="34BF3A70"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7" w:history="1">
        <w:r w:rsidR="00D409F5" w:rsidRPr="00050EBF">
          <w:rPr>
            <w:rStyle w:val="Hyperlink"/>
            <w:noProof/>
          </w:rPr>
          <w:t xml:space="preserve">Hình 211. Thêm </w:t>
        </w:r>
        <w:r w:rsidR="00D409F5" w:rsidRPr="00050EBF">
          <w:rPr>
            <w:rStyle w:val="Hyperlink"/>
            <w:noProof/>
            <w:lang w:val="en-US"/>
          </w:rPr>
          <w:t>m</w:t>
        </w:r>
        <w:r w:rsidR="00D409F5" w:rsidRPr="00050EBF">
          <w:rPr>
            <w:rStyle w:val="Hyperlink"/>
            <w:noProof/>
          </w:rPr>
          <w:t>ôi trường ASPNETCORE_ENVIROMENT</w:t>
        </w:r>
        <w:r w:rsidR="00D409F5">
          <w:rPr>
            <w:noProof/>
            <w:webHidden/>
          </w:rPr>
          <w:tab/>
        </w:r>
        <w:r w:rsidR="00D409F5">
          <w:rPr>
            <w:noProof/>
            <w:webHidden/>
          </w:rPr>
          <w:fldChar w:fldCharType="begin"/>
        </w:r>
        <w:r w:rsidR="00D409F5">
          <w:rPr>
            <w:noProof/>
            <w:webHidden/>
          </w:rPr>
          <w:instrText xml:space="preserve"> PAGEREF _Toc56984027 \h </w:instrText>
        </w:r>
        <w:r w:rsidR="00D409F5">
          <w:rPr>
            <w:noProof/>
            <w:webHidden/>
          </w:rPr>
        </w:r>
        <w:r w:rsidR="00D409F5">
          <w:rPr>
            <w:noProof/>
            <w:webHidden/>
          </w:rPr>
          <w:fldChar w:fldCharType="separate"/>
        </w:r>
        <w:r w:rsidR="00D409F5">
          <w:rPr>
            <w:noProof/>
            <w:webHidden/>
          </w:rPr>
          <w:t>96</w:t>
        </w:r>
        <w:r w:rsidR="00D409F5">
          <w:rPr>
            <w:noProof/>
            <w:webHidden/>
          </w:rPr>
          <w:fldChar w:fldCharType="end"/>
        </w:r>
      </w:hyperlink>
    </w:p>
    <w:p w14:paraId="62A3254A" w14:textId="39ED04F2"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8" w:history="1">
        <w:r w:rsidR="00D409F5" w:rsidRPr="00050EBF">
          <w:rPr>
            <w:rStyle w:val="Hyperlink"/>
            <w:noProof/>
          </w:rPr>
          <w:t>Hình 212. Hoàn thành upload website lên server</w:t>
        </w:r>
        <w:r w:rsidR="00D409F5">
          <w:rPr>
            <w:noProof/>
            <w:webHidden/>
          </w:rPr>
          <w:tab/>
        </w:r>
        <w:r w:rsidR="00D409F5">
          <w:rPr>
            <w:noProof/>
            <w:webHidden/>
          </w:rPr>
          <w:fldChar w:fldCharType="begin"/>
        </w:r>
        <w:r w:rsidR="00D409F5">
          <w:rPr>
            <w:noProof/>
            <w:webHidden/>
          </w:rPr>
          <w:instrText xml:space="preserve"> PAGEREF _Toc56984028 \h </w:instrText>
        </w:r>
        <w:r w:rsidR="00D409F5">
          <w:rPr>
            <w:noProof/>
            <w:webHidden/>
          </w:rPr>
        </w:r>
        <w:r w:rsidR="00D409F5">
          <w:rPr>
            <w:noProof/>
            <w:webHidden/>
          </w:rPr>
          <w:fldChar w:fldCharType="separate"/>
        </w:r>
        <w:r w:rsidR="00D409F5">
          <w:rPr>
            <w:noProof/>
            <w:webHidden/>
          </w:rPr>
          <w:t>97</w:t>
        </w:r>
        <w:r w:rsidR="00D409F5">
          <w:rPr>
            <w:noProof/>
            <w:webHidden/>
          </w:rPr>
          <w:fldChar w:fldCharType="end"/>
        </w:r>
      </w:hyperlink>
    </w:p>
    <w:p w14:paraId="27DA695E" w14:textId="3A94BCB0"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9" w:history="1">
        <w:r w:rsidR="00D409F5" w:rsidRPr="00050EBF">
          <w:rPr>
            <w:rStyle w:val="Hyperlink"/>
            <w:noProof/>
          </w:rPr>
          <w:t xml:space="preserve">Hình 213. Máy ảo </w:t>
        </w:r>
        <w:r w:rsidR="00D409F5" w:rsidRPr="00050EBF">
          <w:rPr>
            <w:rStyle w:val="Hyperlink"/>
            <w:noProof/>
            <w:lang w:val="en-US"/>
          </w:rPr>
          <w:t>W</w:t>
        </w:r>
        <w:r w:rsidR="00D409F5" w:rsidRPr="00050EBF">
          <w:rPr>
            <w:rStyle w:val="Hyperlink"/>
            <w:noProof/>
          </w:rPr>
          <w:t>indow</w:t>
        </w:r>
        <w:r w:rsidR="00D409F5" w:rsidRPr="00050EBF">
          <w:rPr>
            <w:rStyle w:val="Hyperlink"/>
            <w:noProof/>
            <w:lang w:val="en-US"/>
          </w:rPr>
          <w:t>s</w:t>
        </w:r>
        <w:r w:rsidR="00D409F5" w:rsidRPr="00050EBF">
          <w:rPr>
            <w:rStyle w:val="Hyperlink"/>
            <w:noProof/>
          </w:rPr>
          <w:t xml:space="preserve"> 10</w:t>
        </w:r>
        <w:r w:rsidR="00D409F5">
          <w:rPr>
            <w:noProof/>
            <w:webHidden/>
          </w:rPr>
          <w:tab/>
        </w:r>
        <w:r w:rsidR="00D409F5">
          <w:rPr>
            <w:noProof/>
            <w:webHidden/>
          </w:rPr>
          <w:fldChar w:fldCharType="begin"/>
        </w:r>
        <w:r w:rsidR="00D409F5">
          <w:rPr>
            <w:noProof/>
            <w:webHidden/>
          </w:rPr>
          <w:instrText xml:space="preserve"> PAGEREF _Toc56984029 \h </w:instrText>
        </w:r>
        <w:r w:rsidR="00D409F5">
          <w:rPr>
            <w:noProof/>
            <w:webHidden/>
          </w:rPr>
        </w:r>
        <w:r w:rsidR="00D409F5">
          <w:rPr>
            <w:noProof/>
            <w:webHidden/>
          </w:rPr>
          <w:fldChar w:fldCharType="separate"/>
        </w:r>
        <w:r w:rsidR="00D409F5">
          <w:rPr>
            <w:noProof/>
            <w:webHidden/>
          </w:rPr>
          <w:t>97</w:t>
        </w:r>
        <w:r w:rsidR="00D409F5">
          <w:rPr>
            <w:noProof/>
            <w:webHidden/>
          </w:rPr>
          <w:fldChar w:fldCharType="end"/>
        </w:r>
      </w:hyperlink>
    </w:p>
    <w:p w14:paraId="0108FAB1" w14:textId="5E0F0278"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0" w:history="1">
        <w:r w:rsidR="00D409F5" w:rsidRPr="00050EBF">
          <w:rPr>
            <w:rStyle w:val="Hyperlink"/>
            <w:noProof/>
          </w:rPr>
          <w:t>Hình 214. Alt+R để mở Active</w:t>
        </w:r>
        <w:r w:rsidR="00D409F5">
          <w:rPr>
            <w:noProof/>
            <w:webHidden/>
          </w:rPr>
          <w:tab/>
        </w:r>
        <w:r w:rsidR="00D409F5">
          <w:rPr>
            <w:noProof/>
            <w:webHidden/>
          </w:rPr>
          <w:fldChar w:fldCharType="begin"/>
        </w:r>
        <w:r w:rsidR="00D409F5">
          <w:rPr>
            <w:noProof/>
            <w:webHidden/>
          </w:rPr>
          <w:instrText xml:space="preserve"> PAGEREF _Toc56984030 \h </w:instrText>
        </w:r>
        <w:r w:rsidR="00D409F5">
          <w:rPr>
            <w:noProof/>
            <w:webHidden/>
          </w:rPr>
        </w:r>
        <w:r w:rsidR="00D409F5">
          <w:rPr>
            <w:noProof/>
            <w:webHidden/>
          </w:rPr>
          <w:fldChar w:fldCharType="separate"/>
        </w:r>
        <w:r w:rsidR="00D409F5">
          <w:rPr>
            <w:noProof/>
            <w:webHidden/>
          </w:rPr>
          <w:t>97</w:t>
        </w:r>
        <w:r w:rsidR="00D409F5">
          <w:rPr>
            <w:noProof/>
            <w:webHidden/>
          </w:rPr>
          <w:fldChar w:fldCharType="end"/>
        </w:r>
      </w:hyperlink>
    </w:p>
    <w:p w14:paraId="50860CFA" w14:textId="78CEFD5A"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1" w:history="1">
        <w:r w:rsidR="00D409F5" w:rsidRPr="00050EBF">
          <w:rPr>
            <w:rStyle w:val="Hyperlink"/>
            <w:noProof/>
          </w:rPr>
          <w:t>Hình 215. Active Directory Users and Computers</w:t>
        </w:r>
        <w:r w:rsidR="00D409F5">
          <w:rPr>
            <w:noProof/>
            <w:webHidden/>
          </w:rPr>
          <w:tab/>
        </w:r>
        <w:r w:rsidR="00D409F5">
          <w:rPr>
            <w:noProof/>
            <w:webHidden/>
          </w:rPr>
          <w:fldChar w:fldCharType="begin"/>
        </w:r>
        <w:r w:rsidR="00D409F5">
          <w:rPr>
            <w:noProof/>
            <w:webHidden/>
          </w:rPr>
          <w:instrText xml:space="preserve"> PAGEREF _Toc56984031 \h </w:instrText>
        </w:r>
        <w:r w:rsidR="00D409F5">
          <w:rPr>
            <w:noProof/>
            <w:webHidden/>
          </w:rPr>
        </w:r>
        <w:r w:rsidR="00D409F5">
          <w:rPr>
            <w:noProof/>
            <w:webHidden/>
          </w:rPr>
          <w:fldChar w:fldCharType="separate"/>
        </w:r>
        <w:r w:rsidR="00D409F5">
          <w:rPr>
            <w:noProof/>
            <w:webHidden/>
          </w:rPr>
          <w:t>98</w:t>
        </w:r>
        <w:r w:rsidR="00D409F5">
          <w:rPr>
            <w:noProof/>
            <w:webHidden/>
          </w:rPr>
          <w:fldChar w:fldCharType="end"/>
        </w:r>
      </w:hyperlink>
    </w:p>
    <w:p w14:paraId="41ACA0E6" w14:textId="4D0EADA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2" w:history="1">
        <w:r w:rsidR="00D409F5" w:rsidRPr="00050EBF">
          <w:rPr>
            <w:rStyle w:val="Hyperlink"/>
            <w:noProof/>
          </w:rPr>
          <w:t>Hình 216. Nhấn chuột phải User</w:t>
        </w:r>
        <w:r w:rsidR="00D409F5">
          <w:rPr>
            <w:noProof/>
            <w:webHidden/>
          </w:rPr>
          <w:tab/>
        </w:r>
        <w:r w:rsidR="00D409F5">
          <w:rPr>
            <w:noProof/>
            <w:webHidden/>
          </w:rPr>
          <w:fldChar w:fldCharType="begin"/>
        </w:r>
        <w:r w:rsidR="00D409F5">
          <w:rPr>
            <w:noProof/>
            <w:webHidden/>
          </w:rPr>
          <w:instrText xml:space="preserve"> PAGEREF _Toc56984032 \h </w:instrText>
        </w:r>
        <w:r w:rsidR="00D409F5">
          <w:rPr>
            <w:noProof/>
            <w:webHidden/>
          </w:rPr>
        </w:r>
        <w:r w:rsidR="00D409F5">
          <w:rPr>
            <w:noProof/>
            <w:webHidden/>
          </w:rPr>
          <w:fldChar w:fldCharType="separate"/>
        </w:r>
        <w:r w:rsidR="00D409F5">
          <w:rPr>
            <w:noProof/>
            <w:webHidden/>
          </w:rPr>
          <w:t>98</w:t>
        </w:r>
        <w:r w:rsidR="00D409F5">
          <w:rPr>
            <w:noProof/>
            <w:webHidden/>
          </w:rPr>
          <w:fldChar w:fldCharType="end"/>
        </w:r>
      </w:hyperlink>
    </w:p>
    <w:p w14:paraId="16A560D6" w14:textId="1E7087B2"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3" w:history="1">
        <w:r w:rsidR="00D409F5" w:rsidRPr="00050EBF">
          <w:rPr>
            <w:rStyle w:val="Hyperlink"/>
            <w:noProof/>
          </w:rPr>
          <w:t>Hình 217. Chọn User để khởi tạo người dùng</w:t>
        </w:r>
        <w:r w:rsidR="00D409F5">
          <w:rPr>
            <w:noProof/>
            <w:webHidden/>
          </w:rPr>
          <w:tab/>
        </w:r>
        <w:r w:rsidR="00D409F5">
          <w:rPr>
            <w:noProof/>
            <w:webHidden/>
          </w:rPr>
          <w:fldChar w:fldCharType="begin"/>
        </w:r>
        <w:r w:rsidR="00D409F5">
          <w:rPr>
            <w:noProof/>
            <w:webHidden/>
          </w:rPr>
          <w:instrText xml:space="preserve"> PAGEREF _Toc56984033 \h </w:instrText>
        </w:r>
        <w:r w:rsidR="00D409F5">
          <w:rPr>
            <w:noProof/>
            <w:webHidden/>
          </w:rPr>
        </w:r>
        <w:r w:rsidR="00D409F5">
          <w:rPr>
            <w:noProof/>
            <w:webHidden/>
          </w:rPr>
          <w:fldChar w:fldCharType="separate"/>
        </w:r>
        <w:r w:rsidR="00D409F5">
          <w:rPr>
            <w:noProof/>
            <w:webHidden/>
          </w:rPr>
          <w:t>99</w:t>
        </w:r>
        <w:r w:rsidR="00D409F5">
          <w:rPr>
            <w:noProof/>
            <w:webHidden/>
          </w:rPr>
          <w:fldChar w:fldCharType="end"/>
        </w:r>
      </w:hyperlink>
    </w:p>
    <w:p w14:paraId="6180BDF1" w14:textId="060F19F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4" w:history="1">
        <w:r w:rsidR="00D409F5" w:rsidRPr="00050EBF">
          <w:rPr>
            <w:rStyle w:val="Hyperlink"/>
            <w:noProof/>
          </w:rPr>
          <w:t>Hình 218. Tạo thông tin người dùng</w:t>
        </w:r>
        <w:r w:rsidR="00D409F5">
          <w:rPr>
            <w:noProof/>
            <w:webHidden/>
          </w:rPr>
          <w:tab/>
        </w:r>
        <w:r w:rsidR="00D409F5">
          <w:rPr>
            <w:noProof/>
            <w:webHidden/>
          </w:rPr>
          <w:fldChar w:fldCharType="begin"/>
        </w:r>
        <w:r w:rsidR="00D409F5">
          <w:rPr>
            <w:noProof/>
            <w:webHidden/>
          </w:rPr>
          <w:instrText xml:space="preserve"> PAGEREF _Toc56984034 \h </w:instrText>
        </w:r>
        <w:r w:rsidR="00D409F5">
          <w:rPr>
            <w:noProof/>
            <w:webHidden/>
          </w:rPr>
        </w:r>
        <w:r w:rsidR="00D409F5">
          <w:rPr>
            <w:noProof/>
            <w:webHidden/>
          </w:rPr>
          <w:fldChar w:fldCharType="separate"/>
        </w:r>
        <w:r w:rsidR="00D409F5">
          <w:rPr>
            <w:noProof/>
            <w:webHidden/>
          </w:rPr>
          <w:t>99</w:t>
        </w:r>
        <w:r w:rsidR="00D409F5">
          <w:rPr>
            <w:noProof/>
            <w:webHidden/>
          </w:rPr>
          <w:fldChar w:fldCharType="end"/>
        </w:r>
      </w:hyperlink>
    </w:p>
    <w:p w14:paraId="2303BC57" w14:textId="5400CEE6"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5" w:history="1">
        <w:r w:rsidR="00D409F5" w:rsidRPr="00050EBF">
          <w:rPr>
            <w:rStyle w:val="Hyperlink"/>
            <w:noProof/>
          </w:rPr>
          <w:t>Hình 219. Thiết lập mật khẩu</w:t>
        </w:r>
        <w:r w:rsidR="00D409F5">
          <w:rPr>
            <w:noProof/>
            <w:webHidden/>
          </w:rPr>
          <w:tab/>
        </w:r>
        <w:r w:rsidR="00D409F5">
          <w:rPr>
            <w:noProof/>
            <w:webHidden/>
          </w:rPr>
          <w:fldChar w:fldCharType="begin"/>
        </w:r>
        <w:r w:rsidR="00D409F5">
          <w:rPr>
            <w:noProof/>
            <w:webHidden/>
          </w:rPr>
          <w:instrText xml:space="preserve"> PAGEREF _Toc56984035 \h </w:instrText>
        </w:r>
        <w:r w:rsidR="00D409F5">
          <w:rPr>
            <w:noProof/>
            <w:webHidden/>
          </w:rPr>
        </w:r>
        <w:r w:rsidR="00D409F5">
          <w:rPr>
            <w:noProof/>
            <w:webHidden/>
          </w:rPr>
          <w:fldChar w:fldCharType="separate"/>
        </w:r>
        <w:r w:rsidR="00D409F5">
          <w:rPr>
            <w:noProof/>
            <w:webHidden/>
          </w:rPr>
          <w:t>99</w:t>
        </w:r>
        <w:r w:rsidR="00D409F5">
          <w:rPr>
            <w:noProof/>
            <w:webHidden/>
          </w:rPr>
          <w:fldChar w:fldCharType="end"/>
        </w:r>
      </w:hyperlink>
    </w:p>
    <w:p w14:paraId="615D1DC2" w14:textId="3F71C638"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6" w:history="1">
        <w:r w:rsidR="00D409F5" w:rsidRPr="00050EBF">
          <w:rPr>
            <w:rStyle w:val="Hyperlink"/>
            <w:noProof/>
          </w:rPr>
          <w:t>Hình 220. Khởi tạo thành công User</w:t>
        </w:r>
        <w:r w:rsidR="00D409F5">
          <w:rPr>
            <w:noProof/>
            <w:webHidden/>
          </w:rPr>
          <w:tab/>
        </w:r>
        <w:r w:rsidR="00D409F5">
          <w:rPr>
            <w:noProof/>
            <w:webHidden/>
          </w:rPr>
          <w:fldChar w:fldCharType="begin"/>
        </w:r>
        <w:r w:rsidR="00D409F5">
          <w:rPr>
            <w:noProof/>
            <w:webHidden/>
          </w:rPr>
          <w:instrText xml:space="preserve"> PAGEREF _Toc56984036 \h </w:instrText>
        </w:r>
        <w:r w:rsidR="00D409F5">
          <w:rPr>
            <w:noProof/>
            <w:webHidden/>
          </w:rPr>
        </w:r>
        <w:r w:rsidR="00D409F5">
          <w:rPr>
            <w:noProof/>
            <w:webHidden/>
          </w:rPr>
          <w:fldChar w:fldCharType="separate"/>
        </w:r>
        <w:r w:rsidR="00D409F5">
          <w:rPr>
            <w:noProof/>
            <w:webHidden/>
          </w:rPr>
          <w:t>100</w:t>
        </w:r>
        <w:r w:rsidR="00D409F5">
          <w:rPr>
            <w:noProof/>
            <w:webHidden/>
          </w:rPr>
          <w:fldChar w:fldCharType="end"/>
        </w:r>
      </w:hyperlink>
    </w:p>
    <w:p w14:paraId="4C4B989B" w14:textId="20AD4DD4"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7" w:history="1">
        <w:r w:rsidR="00D409F5" w:rsidRPr="00050EBF">
          <w:rPr>
            <w:rStyle w:val="Hyperlink"/>
            <w:noProof/>
          </w:rPr>
          <w:t>Hình 221. Vào đường dẫn Network Connection</w:t>
        </w:r>
        <w:r w:rsidR="00D409F5">
          <w:rPr>
            <w:noProof/>
            <w:webHidden/>
          </w:rPr>
          <w:tab/>
        </w:r>
        <w:r w:rsidR="00D409F5">
          <w:rPr>
            <w:noProof/>
            <w:webHidden/>
          </w:rPr>
          <w:fldChar w:fldCharType="begin"/>
        </w:r>
        <w:r w:rsidR="00D409F5">
          <w:rPr>
            <w:noProof/>
            <w:webHidden/>
          </w:rPr>
          <w:instrText xml:space="preserve"> PAGEREF _Toc56984037 \h </w:instrText>
        </w:r>
        <w:r w:rsidR="00D409F5">
          <w:rPr>
            <w:noProof/>
            <w:webHidden/>
          </w:rPr>
        </w:r>
        <w:r w:rsidR="00D409F5">
          <w:rPr>
            <w:noProof/>
            <w:webHidden/>
          </w:rPr>
          <w:fldChar w:fldCharType="separate"/>
        </w:r>
        <w:r w:rsidR="00D409F5">
          <w:rPr>
            <w:noProof/>
            <w:webHidden/>
          </w:rPr>
          <w:t>100</w:t>
        </w:r>
        <w:r w:rsidR="00D409F5">
          <w:rPr>
            <w:noProof/>
            <w:webHidden/>
          </w:rPr>
          <w:fldChar w:fldCharType="end"/>
        </w:r>
      </w:hyperlink>
    </w:p>
    <w:p w14:paraId="0B2A5930" w14:textId="23DEBF78"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8" w:history="1">
        <w:r w:rsidR="00D409F5" w:rsidRPr="00050EBF">
          <w:rPr>
            <w:rStyle w:val="Hyperlink"/>
            <w:noProof/>
          </w:rPr>
          <w:t>Hình 222. Chọn properties cho Ethenet0</w:t>
        </w:r>
        <w:r w:rsidR="00D409F5">
          <w:rPr>
            <w:noProof/>
            <w:webHidden/>
          </w:rPr>
          <w:tab/>
        </w:r>
        <w:r w:rsidR="00D409F5">
          <w:rPr>
            <w:noProof/>
            <w:webHidden/>
          </w:rPr>
          <w:fldChar w:fldCharType="begin"/>
        </w:r>
        <w:r w:rsidR="00D409F5">
          <w:rPr>
            <w:noProof/>
            <w:webHidden/>
          </w:rPr>
          <w:instrText xml:space="preserve"> PAGEREF _Toc56984038 \h </w:instrText>
        </w:r>
        <w:r w:rsidR="00D409F5">
          <w:rPr>
            <w:noProof/>
            <w:webHidden/>
          </w:rPr>
        </w:r>
        <w:r w:rsidR="00D409F5">
          <w:rPr>
            <w:noProof/>
            <w:webHidden/>
          </w:rPr>
          <w:fldChar w:fldCharType="separate"/>
        </w:r>
        <w:r w:rsidR="00D409F5">
          <w:rPr>
            <w:noProof/>
            <w:webHidden/>
          </w:rPr>
          <w:t>101</w:t>
        </w:r>
        <w:r w:rsidR="00D409F5">
          <w:rPr>
            <w:noProof/>
            <w:webHidden/>
          </w:rPr>
          <w:fldChar w:fldCharType="end"/>
        </w:r>
      </w:hyperlink>
    </w:p>
    <w:p w14:paraId="72AC48F9" w14:textId="2482C6C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9" w:history="1">
        <w:r w:rsidR="00D409F5" w:rsidRPr="00050EBF">
          <w:rPr>
            <w:rStyle w:val="Hyperlink"/>
            <w:noProof/>
          </w:rPr>
          <w:t>Hình 223. Nhấn vào Version 4(TCP/IPv4)</w:t>
        </w:r>
        <w:r w:rsidR="00D409F5">
          <w:rPr>
            <w:noProof/>
            <w:webHidden/>
          </w:rPr>
          <w:tab/>
        </w:r>
        <w:r w:rsidR="00D409F5">
          <w:rPr>
            <w:noProof/>
            <w:webHidden/>
          </w:rPr>
          <w:fldChar w:fldCharType="begin"/>
        </w:r>
        <w:r w:rsidR="00D409F5">
          <w:rPr>
            <w:noProof/>
            <w:webHidden/>
          </w:rPr>
          <w:instrText xml:space="preserve"> PAGEREF _Toc56984039 \h </w:instrText>
        </w:r>
        <w:r w:rsidR="00D409F5">
          <w:rPr>
            <w:noProof/>
            <w:webHidden/>
          </w:rPr>
        </w:r>
        <w:r w:rsidR="00D409F5">
          <w:rPr>
            <w:noProof/>
            <w:webHidden/>
          </w:rPr>
          <w:fldChar w:fldCharType="separate"/>
        </w:r>
        <w:r w:rsidR="00D409F5">
          <w:rPr>
            <w:noProof/>
            <w:webHidden/>
          </w:rPr>
          <w:t>101</w:t>
        </w:r>
        <w:r w:rsidR="00D409F5">
          <w:rPr>
            <w:noProof/>
            <w:webHidden/>
          </w:rPr>
          <w:fldChar w:fldCharType="end"/>
        </w:r>
      </w:hyperlink>
    </w:p>
    <w:p w14:paraId="56785DAF" w14:textId="300133CC"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40" w:history="1">
        <w:r w:rsidR="00D409F5" w:rsidRPr="00050EBF">
          <w:rPr>
            <w:rStyle w:val="Hyperlink"/>
            <w:noProof/>
          </w:rPr>
          <w:t>Hình 224. Khởi tạo DNS Server cho Windows10</w:t>
        </w:r>
        <w:r w:rsidR="00D409F5">
          <w:rPr>
            <w:noProof/>
            <w:webHidden/>
          </w:rPr>
          <w:tab/>
        </w:r>
        <w:r w:rsidR="00D409F5">
          <w:rPr>
            <w:noProof/>
            <w:webHidden/>
          </w:rPr>
          <w:fldChar w:fldCharType="begin"/>
        </w:r>
        <w:r w:rsidR="00D409F5">
          <w:rPr>
            <w:noProof/>
            <w:webHidden/>
          </w:rPr>
          <w:instrText xml:space="preserve"> PAGEREF _Toc56984040 \h </w:instrText>
        </w:r>
        <w:r w:rsidR="00D409F5">
          <w:rPr>
            <w:noProof/>
            <w:webHidden/>
          </w:rPr>
        </w:r>
        <w:r w:rsidR="00D409F5">
          <w:rPr>
            <w:noProof/>
            <w:webHidden/>
          </w:rPr>
          <w:fldChar w:fldCharType="separate"/>
        </w:r>
        <w:r w:rsidR="00D409F5">
          <w:rPr>
            <w:noProof/>
            <w:webHidden/>
          </w:rPr>
          <w:t>101</w:t>
        </w:r>
        <w:r w:rsidR="00D409F5">
          <w:rPr>
            <w:noProof/>
            <w:webHidden/>
          </w:rPr>
          <w:fldChar w:fldCharType="end"/>
        </w:r>
      </w:hyperlink>
    </w:p>
    <w:p w14:paraId="62AEEBB2" w14:textId="0A579E23"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41" w:history="1">
        <w:r w:rsidR="00D409F5" w:rsidRPr="00050EBF">
          <w:rPr>
            <w:rStyle w:val="Hyperlink"/>
            <w:noProof/>
          </w:rPr>
          <w:t>Hình 225. Kiểm tra domain đã chạy trên Windows 10</w:t>
        </w:r>
        <w:r w:rsidR="00D409F5">
          <w:rPr>
            <w:noProof/>
            <w:webHidden/>
          </w:rPr>
          <w:tab/>
        </w:r>
        <w:r w:rsidR="00D409F5">
          <w:rPr>
            <w:noProof/>
            <w:webHidden/>
          </w:rPr>
          <w:fldChar w:fldCharType="begin"/>
        </w:r>
        <w:r w:rsidR="00D409F5">
          <w:rPr>
            <w:noProof/>
            <w:webHidden/>
          </w:rPr>
          <w:instrText xml:space="preserve"> PAGEREF _Toc56984041 \h </w:instrText>
        </w:r>
        <w:r w:rsidR="00D409F5">
          <w:rPr>
            <w:noProof/>
            <w:webHidden/>
          </w:rPr>
        </w:r>
        <w:r w:rsidR="00D409F5">
          <w:rPr>
            <w:noProof/>
            <w:webHidden/>
          </w:rPr>
          <w:fldChar w:fldCharType="separate"/>
        </w:r>
        <w:r w:rsidR="00D409F5">
          <w:rPr>
            <w:noProof/>
            <w:webHidden/>
          </w:rPr>
          <w:t>102</w:t>
        </w:r>
        <w:r w:rsidR="00D409F5">
          <w:rPr>
            <w:noProof/>
            <w:webHidden/>
          </w:rPr>
          <w:fldChar w:fldCharType="end"/>
        </w:r>
      </w:hyperlink>
    </w:p>
    <w:p w14:paraId="6B9505CB" w14:textId="4B663C6E"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42" w:history="1">
        <w:r w:rsidR="00D409F5" w:rsidRPr="00050EBF">
          <w:rPr>
            <w:rStyle w:val="Hyperlink"/>
            <w:noProof/>
          </w:rPr>
          <w:t>Hình 226. Mở System Properties</w:t>
        </w:r>
        <w:r w:rsidR="00D409F5">
          <w:rPr>
            <w:noProof/>
            <w:webHidden/>
          </w:rPr>
          <w:tab/>
        </w:r>
        <w:r w:rsidR="00D409F5">
          <w:rPr>
            <w:noProof/>
            <w:webHidden/>
          </w:rPr>
          <w:fldChar w:fldCharType="begin"/>
        </w:r>
        <w:r w:rsidR="00D409F5">
          <w:rPr>
            <w:noProof/>
            <w:webHidden/>
          </w:rPr>
          <w:instrText xml:space="preserve"> PAGEREF _Toc56984042 \h </w:instrText>
        </w:r>
        <w:r w:rsidR="00D409F5">
          <w:rPr>
            <w:noProof/>
            <w:webHidden/>
          </w:rPr>
        </w:r>
        <w:r w:rsidR="00D409F5">
          <w:rPr>
            <w:noProof/>
            <w:webHidden/>
          </w:rPr>
          <w:fldChar w:fldCharType="separate"/>
        </w:r>
        <w:r w:rsidR="00D409F5">
          <w:rPr>
            <w:noProof/>
            <w:webHidden/>
          </w:rPr>
          <w:t>102</w:t>
        </w:r>
        <w:r w:rsidR="00D409F5">
          <w:rPr>
            <w:noProof/>
            <w:webHidden/>
          </w:rPr>
          <w:fldChar w:fldCharType="end"/>
        </w:r>
      </w:hyperlink>
    </w:p>
    <w:p w14:paraId="4F0C3FCC" w14:textId="3FDA7477"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43" w:history="1">
        <w:r w:rsidR="00D409F5" w:rsidRPr="00050EBF">
          <w:rPr>
            <w:rStyle w:val="Hyperlink"/>
            <w:noProof/>
          </w:rPr>
          <w:t>Hình 227. Thay đổi workgroup</w:t>
        </w:r>
        <w:r w:rsidR="00D409F5">
          <w:rPr>
            <w:noProof/>
            <w:webHidden/>
          </w:rPr>
          <w:tab/>
        </w:r>
        <w:r w:rsidR="00D409F5">
          <w:rPr>
            <w:noProof/>
            <w:webHidden/>
          </w:rPr>
          <w:fldChar w:fldCharType="begin"/>
        </w:r>
        <w:r w:rsidR="00D409F5">
          <w:rPr>
            <w:noProof/>
            <w:webHidden/>
          </w:rPr>
          <w:instrText xml:space="preserve"> PAGEREF _Toc56984043 \h </w:instrText>
        </w:r>
        <w:r w:rsidR="00D409F5">
          <w:rPr>
            <w:noProof/>
            <w:webHidden/>
          </w:rPr>
        </w:r>
        <w:r w:rsidR="00D409F5">
          <w:rPr>
            <w:noProof/>
            <w:webHidden/>
          </w:rPr>
          <w:fldChar w:fldCharType="separate"/>
        </w:r>
        <w:r w:rsidR="00D409F5">
          <w:rPr>
            <w:noProof/>
            <w:webHidden/>
          </w:rPr>
          <w:t>103</w:t>
        </w:r>
        <w:r w:rsidR="00D409F5">
          <w:rPr>
            <w:noProof/>
            <w:webHidden/>
          </w:rPr>
          <w:fldChar w:fldCharType="end"/>
        </w:r>
      </w:hyperlink>
    </w:p>
    <w:p w14:paraId="23F8431D" w14:textId="79A5C7B7"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44" w:history="1">
        <w:r w:rsidR="00D409F5" w:rsidRPr="00050EBF">
          <w:rPr>
            <w:rStyle w:val="Hyperlink"/>
            <w:noProof/>
          </w:rPr>
          <w:t>Hình 228. Điền domain</w:t>
        </w:r>
        <w:r w:rsidR="00D409F5">
          <w:rPr>
            <w:noProof/>
            <w:webHidden/>
          </w:rPr>
          <w:tab/>
        </w:r>
        <w:r w:rsidR="00D409F5">
          <w:rPr>
            <w:noProof/>
            <w:webHidden/>
          </w:rPr>
          <w:fldChar w:fldCharType="begin"/>
        </w:r>
        <w:r w:rsidR="00D409F5">
          <w:rPr>
            <w:noProof/>
            <w:webHidden/>
          </w:rPr>
          <w:instrText xml:space="preserve"> PAGEREF _Toc56984044 \h </w:instrText>
        </w:r>
        <w:r w:rsidR="00D409F5">
          <w:rPr>
            <w:noProof/>
            <w:webHidden/>
          </w:rPr>
        </w:r>
        <w:r w:rsidR="00D409F5">
          <w:rPr>
            <w:noProof/>
            <w:webHidden/>
          </w:rPr>
          <w:fldChar w:fldCharType="separate"/>
        </w:r>
        <w:r w:rsidR="00D409F5">
          <w:rPr>
            <w:noProof/>
            <w:webHidden/>
          </w:rPr>
          <w:t>103</w:t>
        </w:r>
        <w:r w:rsidR="00D409F5">
          <w:rPr>
            <w:noProof/>
            <w:webHidden/>
          </w:rPr>
          <w:fldChar w:fldCharType="end"/>
        </w:r>
      </w:hyperlink>
    </w:p>
    <w:p w14:paraId="06336663" w14:textId="5973E06D"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45" w:history="1">
        <w:r w:rsidR="00D409F5" w:rsidRPr="00050EBF">
          <w:rPr>
            <w:rStyle w:val="Hyperlink"/>
            <w:noProof/>
          </w:rPr>
          <w:t>Hình 229. Đăng nhập người dùng</w:t>
        </w:r>
        <w:r w:rsidR="00D409F5">
          <w:rPr>
            <w:noProof/>
            <w:webHidden/>
          </w:rPr>
          <w:tab/>
        </w:r>
        <w:r w:rsidR="00D409F5">
          <w:rPr>
            <w:noProof/>
            <w:webHidden/>
          </w:rPr>
          <w:fldChar w:fldCharType="begin"/>
        </w:r>
        <w:r w:rsidR="00D409F5">
          <w:rPr>
            <w:noProof/>
            <w:webHidden/>
          </w:rPr>
          <w:instrText xml:space="preserve"> PAGEREF _Toc56984045 \h </w:instrText>
        </w:r>
        <w:r w:rsidR="00D409F5">
          <w:rPr>
            <w:noProof/>
            <w:webHidden/>
          </w:rPr>
        </w:r>
        <w:r w:rsidR="00D409F5">
          <w:rPr>
            <w:noProof/>
            <w:webHidden/>
          </w:rPr>
          <w:fldChar w:fldCharType="separate"/>
        </w:r>
        <w:r w:rsidR="00D409F5">
          <w:rPr>
            <w:noProof/>
            <w:webHidden/>
          </w:rPr>
          <w:t>103</w:t>
        </w:r>
        <w:r w:rsidR="00D409F5">
          <w:rPr>
            <w:noProof/>
            <w:webHidden/>
          </w:rPr>
          <w:fldChar w:fldCharType="end"/>
        </w:r>
      </w:hyperlink>
    </w:p>
    <w:p w14:paraId="7CEB95F0" w14:textId="32EFA325"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46" w:history="1">
        <w:r w:rsidR="00D409F5" w:rsidRPr="00050EBF">
          <w:rPr>
            <w:rStyle w:val="Hyperlink"/>
            <w:noProof/>
          </w:rPr>
          <w:t>Hình 230. Đăng nhập thành công</w:t>
        </w:r>
        <w:r w:rsidR="00D409F5">
          <w:rPr>
            <w:noProof/>
            <w:webHidden/>
          </w:rPr>
          <w:tab/>
        </w:r>
        <w:r w:rsidR="00D409F5">
          <w:rPr>
            <w:noProof/>
            <w:webHidden/>
          </w:rPr>
          <w:fldChar w:fldCharType="begin"/>
        </w:r>
        <w:r w:rsidR="00D409F5">
          <w:rPr>
            <w:noProof/>
            <w:webHidden/>
          </w:rPr>
          <w:instrText xml:space="preserve"> PAGEREF _Toc56984046 \h </w:instrText>
        </w:r>
        <w:r w:rsidR="00D409F5">
          <w:rPr>
            <w:noProof/>
            <w:webHidden/>
          </w:rPr>
        </w:r>
        <w:r w:rsidR="00D409F5">
          <w:rPr>
            <w:noProof/>
            <w:webHidden/>
          </w:rPr>
          <w:fldChar w:fldCharType="separate"/>
        </w:r>
        <w:r w:rsidR="00D409F5">
          <w:rPr>
            <w:noProof/>
            <w:webHidden/>
          </w:rPr>
          <w:t>104</w:t>
        </w:r>
        <w:r w:rsidR="00D409F5">
          <w:rPr>
            <w:noProof/>
            <w:webHidden/>
          </w:rPr>
          <w:fldChar w:fldCharType="end"/>
        </w:r>
      </w:hyperlink>
    </w:p>
    <w:p w14:paraId="74E41E4E" w14:textId="2F6548CF" w:rsidR="00D409F5" w:rsidRDefault="0017516E"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47" w:history="1">
        <w:r w:rsidR="00D409F5" w:rsidRPr="00050EBF">
          <w:rPr>
            <w:rStyle w:val="Hyperlink"/>
            <w:noProof/>
          </w:rPr>
          <w:t>Hình 231. Kiểm tra Server có client tham gia</w:t>
        </w:r>
        <w:r w:rsidR="00D409F5">
          <w:rPr>
            <w:noProof/>
            <w:webHidden/>
          </w:rPr>
          <w:tab/>
        </w:r>
        <w:r w:rsidR="00D409F5">
          <w:rPr>
            <w:noProof/>
            <w:webHidden/>
          </w:rPr>
          <w:fldChar w:fldCharType="begin"/>
        </w:r>
        <w:r w:rsidR="00D409F5">
          <w:rPr>
            <w:noProof/>
            <w:webHidden/>
          </w:rPr>
          <w:instrText xml:space="preserve"> PAGEREF _Toc56984047 \h </w:instrText>
        </w:r>
        <w:r w:rsidR="00D409F5">
          <w:rPr>
            <w:noProof/>
            <w:webHidden/>
          </w:rPr>
        </w:r>
        <w:r w:rsidR="00D409F5">
          <w:rPr>
            <w:noProof/>
            <w:webHidden/>
          </w:rPr>
          <w:fldChar w:fldCharType="separate"/>
        </w:r>
        <w:r w:rsidR="00D409F5">
          <w:rPr>
            <w:noProof/>
            <w:webHidden/>
          </w:rPr>
          <w:t>104</w:t>
        </w:r>
        <w:r w:rsidR="00D409F5">
          <w:rPr>
            <w:noProof/>
            <w:webHidden/>
          </w:rPr>
          <w:fldChar w:fldCharType="end"/>
        </w:r>
      </w:hyperlink>
    </w:p>
    <w:p w14:paraId="704D4EC0" w14:textId="6E6B9BEE" w:rsidR="004D6E4A" w:rsidRDefault="00D409F5" w:rsidP="00D409F5">
      <w:pPr>
        <w:pStyle w:val="TOC1"/>
        <w:tabs>
          <w:tab w:val="right" w:leader="dot" w:pos="9061"/>
        </w:tabs>
        <w:ind w:firstLine="0"/>
        <w:rPr>
          <w:rFonts w:asciiTheme="minorHAnsi" w:eastAsiaTheme="minorEastAsia" w:hAnsiTheme="minorHAnsi"/>
          <w:noProof/>
          <w:sz w:val="22"/>
          <w:szCs w:val="22"/>
          <w:lang w:val="en-US" w:eastAsia="ja-JP"/>
        </w:rPr>
      </w:pPr>
      <w:r>
        <w:rPr>
          <w:b/>
          <w:bCs/>
          <w:sz w:val="40"/>
          <w:szCs w:val="40"/>
          <w:lang w:val="en-US"/>
        </w:rPr>
        <w:fldChar w:fldCharType="end"/>
      </w:r>
      <w:r w:rsidR="004D6E4A">
        <w:rPr>
          <w:b/>
          <w:bCs/>
          <w:sz w:val="40"/>
          <w:szCs w:val="40"/>
          <w:lang w:val="en-US"/>
        </w:rPr>
        <w:fldChar w:fldCharType="begin"/>
      </w:r>
      <w:r w:rsidR="004D6E4A">
        <w:rPr>
          <w:b/>
          <w:bCs/>
          <w:sz w:val="40"/>
          <w:szCs w:val="40"/>
          <w:lang w:val="en-US"/>
        </w:rPr>
        <w:instrText xml:space="preserve"> TOC \h \z \t "chú thích hình ảnh,1" </w:instrText>
      </w:r>
      <w:r w:rsidR="004D6E4A">
        <w:rPr>
          <w:b/>
          <w:bCs/>
          <w:sz w:val="40"/>
          <w:szCs w:val="40"/>
          <w:lang w:val="en-US"/>
        </w:rPr>
        <w:fldChar w:fldCharType="separate"/>
      </w:r>
    </w:p>
    <w:p w14:paraId="20811B19" w14:textId="44DBF0FF" w:rsidR="004D6E4A" w:rsidRDefault="004D6E4A" w:rsidP="00D409F5">
      <w:pPr>
        <w:pStyle w:val="TOC1"/>
        <w:tabs>
          <w:tab w:val="right" w:leader="dot" w:pos="9061"/>
        </w:tabs>
        <w:ind w:firstLine="0"/>
        <w:rPr>
          <w:rFonts w:asciiTheme="minorHAnsi" w:eastAsiaTheme="minorEastAsia" w:hAnsiTheme="minorHAnsi"/>
          <w:noProof/>
          <w:sz w:val="22"/>
          <w:szCs w:val="22"/>
          <w:lang w:val="en-US" w:eastAsia="ja-JP"/>
        </w:rPr>
      </w:pPr>
    </w:p>
    <w:p w14:paraId="6FF310D2" w14:textId="2D294620" w:rsidR="00572BDE" w:rsidRPr="004D6E4A" w:rsidRDefault="004D6E4A" w:rsidP="00D409F5">
      <w:pPr>
        <w:pStyle w:val="TOC1"/>
        <w:tabs>
          <w:tab w:val="right" w:leader="dot" w:pos="9061"/>
        </w:tabs>
        <w:ind w:firstLine="0"/>
        <w:rPr>
          <w:b/>
          <w:bCs/>
          <w:sz w:val="40"/>
          <w:szCs w:val="40"/>
          <w:lang w:val="en-US"/>
        </w:rPr>
      </w:pPr>
      <w:r>
        <w:rPr>
          <w:b/>
          <w:bCs/>
          <w:sz w:val="40"/>
          <w:szCs w:val="40"/>
          <w:lang w:val="en-US"/>
        </w:rPr>
        <w:lastRenderedPageBreak/>
        <w:fldChar w:fldCharType="end"/>
      </w:r>
      <w:r>
        <w:rPr>
          <w:b/>
          <w:bCs/>
          <w:sz w:val="40"/>
          <w:szCs w:val="40"/>
          <w:lang w:val="en-US"/>
        </w:rPr>
        <w:br w:type="page"/>
      </w:r>
      <w:bookmarkStart w:id="1" w:name="_Toc55607739"/>
    </w:p>
    <w:p w14:paraId="1907A682" w14:textId="2299DA14" w:rsidR="00E514F5" w:rsidRPr="004D6E4A" w:rsidRDefault="00E514F5" w:rsidP="00572BDE">
      <w:pPr>
        <w:tabs>
          <w:tab w:val="left" w:pos="867"/>
        </w:tabs>
        <w:ind w:firstLine="0"/>
        <w:rPr>
          <w:b/>
          <w:bCs/>
          <w:sz w:val="40"/>
          <w:szCs w:val="40"/>
          <w:lang w:val="en-US"/>
        </w:rPr>
        <w:sectPr w:rsidR="00E514F5" w:rsidRPr="004D6E4A" w:rsidSect="00E514F5">
          <w:footerReference w:type="default" r:id="rId11"/>
          <w:pgSz w:w="11906" w:h="16838" w:code="9"/>
          <w:pgMar w:top="1134" w:right="1134" w:bottom="1134" w:left="1701" w:header="720" w:footer="720" w:gutter="0"/>
          <w:pgNumType w:fmt="lowerRoman"/>
          <w:cols w:space="720"/>
          <w:titlePg/>
          <w:docGrid w:linePitch="360"/>
        </w:sectPr>
      </w:pPr>
    </w:p>
    <w:p w14:paraId="0AF44402" w14:textId="5D9ADC70" w:rsidR="00EA24BB" w:rsidRPr="00084AFE" w:rsidRDefault="00E7386E" w:rsidP="00F47E36">
      <w:pPr>
        <w:pStyle w:val="Heading1"/>
      </w:pPr>
      <w:bookmarkStart w:id="2" w:name="_Toc56983418"/>
      <w:r>
        <w:lastRenderedPageBreak/>
        <w:t xml:space="preserve">Giới thiệu </w:t>
      </w:r>
      <w:r w:rsidR="00084AFE">
        <w:t>ASP.NET Core</w:t>
      </w:r>
      <w:r w:rsidR="00346A22">
        <w:t xml:space="preserve"> cơ bản</w:t>
      </w:r>
      <w:bookmarkEnd w:id="1"/>
      <w:bookmarkEnd w:id="2"/>
    </w:p>
    <w:p w14:paraId="47502867" w14:textId="0624E96D" w:rsidR="00EA24BB" w:rsidRPr="004D4A25" w:rsidRDefault="00084AFE" w:rsidP="00423E1A">
      <w:r>
        <w:t>ASP.NET Core</w:t>
      </w:r>
      <w:r w:rsidR="00EA24BB" w:rsidRPr="004D4A25">
        <w:t xml:space="preserve"> là một tập </w:t>
      </w:r>
      <w:r w:rsidR="00EA24BB" w:rsidRPr="002920F0">
        <w:t>hợp</w:t>
      </w:r>
      <w:r w:rsidR="00EA24BB" w:rsidRPr="004D4A25">
        <w:t xml:space="preserve"> các thư viện </w:t>
      </w:r>
      <w:r w:rsidR="00834ED0" w:rsidRPr="004D4A25">
        <w:t>quy chuẩn giống như một framework</w:t>
      </w:r>
      <w:r w:rsidR="004D4A25" w:rsidRPr="004D4A25">
        <w:t xml:space="preserve"> kiểu module</w:t>
      </w:r>
      <w:r w:rsidR="00834ED0" w:rsidRPr="004D4A25">
        <w:t xml:space="preserve"> để xây dựng ứng dụng web hoàn chỉnh. </w:t>
      </w:r>
      <w:r>
        <w:t>ASP.NET Core</w:t>
      </w:r>
      <w:r w:rsidR="00834ED0" w:rsidRPr="004D4A25">
        <w:t xml:space="preserve"> là mã nguồn mở, có hiệu suất cao và đa nền tảng.  </w:t>
      </w:r>
    </w:p>
    <w:p w14:paraId="7A7F4FCB" w14:textId="2BD29905" w:rsidR="00E7386E" w:rsidRPr="002920F0" w:rsidRDefault="00346A22" w:rsidP="006C179E">
      <w:pPr>
        <w:pStyle w:val="ListParagraph"/>
        <w:numPr>
          <w:ilvl w:val="0"/>
          <w:numId w:val="12"/>
        </w:numPr>
      </w:pPr>
      <w:r w:rsidRPr="002920F0">
        <w:rPr>
          <w:b/>
        </w:rPr>
        <w:t>Ở mục II</w:t>
      </w:r>
      <w:r w:rsidRPr="002920F0">
        <w:t xml:space="preserve"> : là các thủ thuật cài đặt và làm quen với </w:t>
      </w:r>
      <w:r w:rsidR="00084AFE" w:rsidRPr="002920F0">
        <w:t>ASP.NET Core</w:t>
      </w:r>
      <w:r w:rsidR="004D4A25" w:rsidRPr="002920F0">
        <w:t xml:space="preserve"> </w:t>
      </w:r>
      <w:r w:rsidRPr="002920F0">
        <w:t>3.1 cơ bản</w:t>
      </w:r>
    </w:p>
    <w:p w14:paraId="63170927" w14:textId="6A6DF1A4" w:rsidR="00346A22" w:rsidRPr="002920F0" w:rsidRDefault="00346A22" w:rsidP="006C179E">
      <w:pPr>
        <w:pStyle w:val="ListParagraph"/>
        <w:numPr>
          <w:ilvl w:val="0"/>
          <w:numId w:val="12"/>
        </w:numPr>
      </w:pPr>
      <w:r w:rsidRPr="002920F0">
        <w:rPr>
          <w:b/>
        </w:rPr>
        <w:t>Ở mục II</w:t>
      </w:r>
      <w:r w:rsidRPr="002920F0">
        <w:t xml:space="preserve">: Giới thiệu về cách thiết lập và kết nối SQL cơ bản bằng EF Core, và các thao toán dẫn và truyền dữ liệu lên </w:t>
      </w:r>
      <w:r w:rsidR="00F91F28">
        <w:t>server</w:t>
      </w:r>
    </w:p>
    <w:p w14:paraId="233368AB" w14:textId="2CFF9B18" w:rsidR="00346A22" w:rsidRPr="002920F0" w:rsidRDefault="00346A22" w:rsidP="006C179E">
      <w:pPr>
        <w:pStyle w:val="ListParagraph"/>
        <w:numPr>
          <w:ilvl w:val="0"/>
          <w:numId w:val="12"/>
        </w:numPr>
      </w:pPr>
      <w:r w:rsidRPr="002920F0">
        <w:rPr>
          <w:b/>
        </w:rPr>
        <w:t xml:space="preserve">Ở mục </w:t>
      </w:r>
      <w:r w:rsidR="00545B5E" w:rsidRPr="002920F0">
        <w:rPr>
          <w:b/>
        </w:rPr>
        <w:t>IV</w:t>
      </w:r>
      <w:r w:rsidRPr="002920F0">
        <w:t xml:space="preserve">: Giới thiệu về MailKit và hướng dẫn tích hợp API external login of </w:t>
      </w:r>
      <w:r w:rsidR="00084AFE" w:rsidRPr="002920F0">
        <w:t>Google</w:t>
      </w:r>
    </w:p>
    <w:p w14:paraId="38FB22EF" w14:textId="7A0843A5" w:rsidR="009154BD" w:rsidRPr="00E91AD1" w:rsidRDefault="009154BD" w:rsidP="00F47E36">
      <w:pPr>
        <w:pStyle w:val="Heading1"/>
      </w:pPr>
      <w:bookmarkStart w:id="3" w:name="_Toc55607740"/>
      <w:bookmarkStart w:id="4" w:name="_Toc56983419"/>
      <w:r w:rsidRPr="00E91AD1">
        <w:t xml:space="preserve">Cài đặt </w:t>
      </w:r>
      <w:r w:rsidR="00084AFE">
        <w:t>ASP.NET Core</w:t>
      </w:r>
      <w:r w:rsidR="004C146F" w:rsidRPr="00B32ADE">
        <w:t xml:space="preserve"> </w:t>
      </w:r>
      <w:r w:rsidRPr="00E91AD1">
        <w:t>và một số thủ thuật nhỏ</w:t>
      </w:r>
      <w:bookmarkEnd w:id="3"/>
      <w:bookmarkEnd w:id="4"/>
    </w:p>
    <w:p w14:paraId="1577EA71" w14:textId="08DE25C6" w:rsidR="009154BD" w:rsidRPr="00084AFE" w:rsidRDefault="009154BD" w:rsidP="00423E1A">
      <w:pPr>
        <w:pStyle w:val="Heading2"/>
      </w:pPr>
      <w:bookmarkStart w:id="5" w:name="_Toc55607741"/>
      <w:bookmarkStart w:id="6" w:name="_Toc56983420"/>
      <w:r w:rsidRPr="009154BD">
        <w:t xml:space="preserve">Cài đặt </w:t>
      </w:r>
      <w:r w:rsidR="00987226">
        <w:t>Microsoft Visual Studio</w:t>
      </w:r>
      <w:bookmarkEnd w:id="5"/>
      <w:bookmarkEnd w:id="6"/>
    </w:p>
    <w:p w14:paraId="3469ACB2" w14:textId="0E9069BF" w:rsidR="009154BD" w:rsidRDefault="009154BD" w:rsidP="00423E1A">
      <w:r>
        <w:t xml:space="preserve">Để cài đặt </w:t>
      </w:r>
      <w:r w:rsidR="00E91AD1">
        <w:t xml:space="preserve">Microsoft </w:t>
      </w:r>
      <w:r>
        <w:t>Visual Studio</w:t>
      </w:r>
    </w:p>
    <w:p w14:paraId="207F0FF4" w14:textId="14703165" w:rsidR="006039B1" w:rsidRPr="0046198B" w:rsidRDefault="009154BD" w:rsidP="00423E1A">
      <w:pPr>
        <w:rPr>
          <w:color w:val="0563C1" w:themeColor="hyperlink"/>
          <w:u w:val="single"/>
        </w:rPr>
      </w:pPr>
      <w:r>
        <w:t xml:space="preserve">Ta vào trang : </w:t>
      </w:r>
      <w:hyperlink r:id="rId12" w:history="1">
        <w:r w:rsidRPr="007E6DB9">
          <w:rPr>
            <w:rStyle w:val="Hyperlink"/>
          </w:rPr>
          <w:t>https://visualstudio.microsoft.com/downloads/</w:t>
        </w:r>
      </w:hyperlink>
    </w:p>
    <w:p w14:paraId="52F27BF4" w14:textId="27EA8BD8" w:rsidR="009154BD" w:rsidRDefault="00D53332" w:rsidP="00423E1A">
      <w:pPr>
        <w:pStyle w:val="nh"/>
      </w:pPr>
      <w:r w:rsidRPr="0046198B">
        <w:drawing>
          <wp:inline distT="0" distB="0" distL="0" distR="0" wp14:anchorId="6C03B00A" wp14:editId="1030EC47">
            <wp:extent cx="5707380" cy="1797581"/>
            <wp:effectExtent l="0" t="0" r="762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0862" cy="1801827"/>
                    </a:xfrm>
                    <a:prstGeom prst="rect">
                      <a:avLst/>
                    </a:prstGeom>
                  </pic:spPr>
                </pic:pic>
              </a:graphicData>
            </a:graphic>
          </wp:inline>
        </w:drawing>
      </w:r>
    </w:p>
    <w:p w14:paraId="4BC0A7A5" w14:textId="15F3D06E" w:rsidR="00F33CA5" w:rsidRPr="00CF0C7B" w:rsidRDefault="0025696F" w:rsidP="00BC003A">
      <w:pPr>
        <w:pStyle w:val="chthchhnhnh"/>
      </w:pPr>
      <w:bookmarkStart w:id="7" w:name="_Toc55379811"/>
      <w:bookmarkStart w:id="8" w:name="_Toc55380887"/>
      <w:bookmarkStart w:id="9" w:name="_Toc55790773"/>
      <w:bookmarkStart w:id="10" w:name="_Toc56983187"/>
      <w:bookmarkStart w:id="11" w:name="_Toc56983817"/>
      <w:r>
        <w:t xml:space="preserve">Trang download </w:t>
      </w:r>
      <w:r w:rsidRPr="0025696F">
        <w:t>Microsoft Visual Studio</w:t>
      </w:r>
      <w:bookmarkEnd w:id="7"/>
      <w:bookmarkEnd w:id="8"/>
      <w:bookmarkEnd w:id="9"/>
      <w:bookmarkEnd w:id="10"/>
      <w:bookmarkEnd w:id="11"/>
    </w:p>
    <w:p w14:paraId="3B8A1057" w14:textId="7A0AF4BD" w:rsidR="009154BD" w:rsidRDefault="009154BD" w:rsidP="00423E1A">
      <w:r>
        <w:t>Có 3 sự lựa ch</w:t>
      </w:r>
      <w:r w:rsidR="00D123EA">
        <w:t>ọn</w:t>
      </w:r>
    </w:p>
    <w:p w14:paraId="3AA1A522" w14:textId="77777777" w:rsidR="009154BD" w:rsidRDefault="009154BD" w:rsidP="00423E1A">
      <w:r w:rsidRPr="002A4526">
        <w:rPr>
          <w:b/>
          <w:bCs/>
        </w:rPr>
        <w:t>Community</w:t>
      </w:r>
      <w:r>
        <w:t>: download free đối với cá nhân không phải là các nhà lập xây dựng sản phẩm thực tế và có sự hạn chế khi phát triển dự án nhỏ và lớn</w:t>
      </w:r>
    </w:p>
    <w:p w14:paraId="6648E6C9" w14:textId="35E670B2" w:rsidR="009154BD" w:rsidRDefault="009154BD" w:rsidP="00423E1A">
      <w:r w:rsidRPr="002A4526">
        <w:rPr>
          <w:b/>
          <w:bCs/>
        </w:rPr>
        <w:t>Professional</w:t>
      </w:r>
      <w:r>
        <w:t xml:space="preserve"> :</w:t>
      </w:r>
      <w:r w:rsidR="00F91F28">
        <w:t>download</w:t>
      </w:r>
      <w:r>
        <w:t xml:space="preserve"> trả phí đối với nhà sán</w:t>
      </w:r>
      <w:r w:rsidR="00BB0237" w:rsidRPr="004C146F">
        <w:t>g</w:t>
      </w:r>
      <w:r>
        <w:t xml:space="preserve"> lập sản phẩm ở quy mô nhỏ</w:t>
      </w:r>
      <w:r w:rsidR="00D2692C">
        <w:t xml:space="preserve">. Còn sự hạn chế tuy </w:t>
      </w:r>
      <w:r w:rsidR="00BB0237">
        <w:t>không</w:t>
      </w:r>
      <w:r w:rsidR="00D2692C">
        <w:t xml:space="preserve"> lớn</w:t>
      </w:r>
    </w:p>
    <w:p w14:paraId="15CA9A45" w14:textId="56406417" w:rsidR="009154BD" w:rsidRDefault="009154BD" w:rsidP="00423E1A">
      <w:r w:rsidRPr="002A4526">
        <w:rPr>
          <w:b/>
          <w:bCs/>
        </w:rPr>
        <w:t>Enterprise</w:t>
      </w:r>
      <w:r>
        <w:t xml:space="preserve">: </w:t>
      </w:r>
      <w:r w:rsidR="00F91F28">
        <w:t>download</w:t>
      </w:r>
      <w:r>
        <w:t xml:space="preserve"> trả phí đối với nhà </w:t>
      </w:r>
      <w:r w:rsidR="00024A41">
        <w:t>sáng</w:t>
      </w:r>
      <w:r>
        <w:t xml:space="preserve"> lập sản phẩm ở quy mô lớn. </w:t>
      </w:r>
    </w:p>
    <w:p w14:paraId="71DAF161" w14:textId="4546F070" w:rsidR="0025696F" w:rsidRDefault="00B5091D" w:rsidP="00423E1A">
      <w:r>
        <w:t xml:space="preserve">-Sau khi </w:t>
      </w:r>
      <w:r w:rsidR="002A4526" w:rsidRPr="002A4526">
        <w:t>tải về</w:t>
      </w:r>
      <w:r w:rsidR="0025696F" w:rsidRPr="0025696F">
        <w:t xml:space="preserve"> bản</w:t>
      </w:r>
      <w:r w:rsidR="0025696F" w:rsidRPr="0025696F">
        <w:rPr>
          <w:b/>
          <w:bCs/>
        </w:rPr>
        <w:t xml:space="preserve"> </w:t>
      </w:r>
      <w:r w:rsidR="0025696F" w:rsidRPr="002A4526">
        <w:rPr>
          <w:b/>
          <w:bCs/>
        </w:rPr>
        <w:t>Community</w:t>
      </w:r>
      <w:r w:rsidR="0025696F" w:rsidRPr="0025696F">
        <w:t xml:space="preserve"> </w:t>
      </w:r>
      <w:r w:rsidR="002A4526" w:rsidRPr="002A4526">
        <w:t>, chúng ta tiến hành cài đặt bình thường</w:t>
      </w:r>
      <w:r w:rsidR="0025696F" w:rsidRPr="0025696F">
        <w:t>.</w:t>
      </w:r>
      <w:r w:rsidR="00CF0C7B">
        <w:tab/>
      </w:r>
    </w:p>
    <w:p w14:paraId="645167D4" w14:textId="1BBAD2BE" w:rsidR="009425C6" w:rsidRPr="00CF0C7B" w:rsidRDefault="0025696F" w:rsidP="00423E1A">
      <w:pPr>
        <w:rPr>
          <w:rFonts w:eastAsiaTheme="minorEastAsia"/>
        </w:rPr>
      </w:pPr>
      <w:r>
        <w:t>Sau đó khi hộp thoại Visual Studio Installer hiện lên ở</w:t>
      </w:r>
      <w:r w:rsidR="002A4526" w:rsidRPr="002A4526">
        <w:t xml:space="preserve"> phần Workloa</w:t>
      </w:r>
      <w:r w:rsidR="002A4526">
        <w:t>ds trong Visual Studio Inst</w:t>
      </w:r>
      <w:r w:rsidR="009425C6">
        <w:t>aller. Chúng ta cần cài 2 thứ:</w:t>
      </w:r>
    </w:p>
    <w:p w14:paraId="2DAD1052" w14:textId="4594E2D7" w:rsidR="002A4526" w:rsidRDefault="002A4526" w:rsidP="006C179E">
      <w:pPr>
        <w:pStyle w:val="ListParagraph"/>
        <w:numPr>
          <w:ilvl w:val="0"/>
          <w:numId w:val="5"/>
        </w:numPr>
      </w:pPr>
      <w:r>
        <w:lastRenderedPageBreak/>
        <w:t>ASP.NET and web development</w:t>
      </w:r>
    </w:p>
    <w:p w14:paraId="7BCF2D97" w14:textId="4BD245E1" w:rsidR="002A4526" w:rsidRDefault="005A42E8" w:rsidP="00423E1A">
      <w:pPr>
        <w:pStyle w:val="nh"/>
      </w:pPr>
      <w:r w:rsidRPr="000C3F53">
        <w:drawing>
          <wp:inline distT="0" distB="0" distL="0" distR="0" wp14:anchorId="5CCFB8D4" wp14:editId="54B9D61E">
            <wp:extent cx="5760720" cy="13169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2.png"/>
                    <pic:cNvPicPr/>
                  </pic:nvPicPr>
                  <pic:blipFill>
                    <a:blip r:embed="rId14">
                      <a:extLst>
                        <a:ext uri="{28A0092B-C50C-407E-A947-70E740481C1C}">
                          <a14:useLocalDpi xmlns:a14="http://schemas.microsoft.com/office/drawing/2010/main" val="0"/>
                        </a:ext>
                      </a:extLst>
                    </a:blip>
                    <a:stretch>
                      <a:fillRect/>
                    </a:stretch>
                  </pic:blipFill>
                  <pic:spPr>
                    <a:xfrm>
                      <a:off x="0" y="0"/>
                      <a:ext cx="5785927" cy="1322677"/>
                    </a:xfrm>
                    <a:prstGeom prst="rect">
                      <a:avLst/>
                    </a:prstGeom>
                  </pic:spPr>
                </pic:pic>
              </a:graphicData>
            </a:graphic>
          </wp:inline>
        </w:drawing>
      </w:r>
    </w:p>
    <w:p w14:paraId="5343DF33" w14:textId="6699B0DE" w:rsidR="005857ED" w:rsidRPr="000C3F53" w:rsidRDefault="0025696F" w:rsidP="00BC003A">
      <w:pPr>
        <w:pStyle w:val="chthchhnhnh"/>
      </w:pPr>
      <w:bookmarkStart w:id="12" w:name="_Toc55379812"/>
      <w:bookmarkStart w:id="13" w:name="_Toc55380888"/>
      <w:bookmarkStart w:id="14" w:name="_Toc55790774"/>
      <w:bookmarkStart w:id="15" w:name="_Toc56983188"/>
      <w:bookmarkStart w:id="16" w:name="_Toc56983818"/>
      <w:r>
        <w:t>ASP.NET and web development</w:t>
      </w:r>
      <w:bookmarkEnd w:id="12"/>
      <w:bookmarkEnd w:id="13"/>
      <w:bookmarkEnd w:id="14"/>
      <w:bookmarkEnd w:id="15"/>
      <w:bookmarkEnd w:id="16"/>
    </w:p>
    <w:p w14:paraId="5453C97E" w14:textId="55F5D6F2" w:rsidR="002A4526" w:rsidRDefault="002A4526" w:rsidP="006C179E">
      <w:pPr>
        <w:pStyle w:val="ListParagraph"/>
        <w:numPr>
          <w:ilvl w:val="0"/>
          <w:numId w:val="5"/>
        </w:numPr>
      </w:pPr>
      <w:r>
        <w:t>.NET Core cross-platform development</w:t>
      </w:r>
    </w:p>
    <w:p w14:paraId="0F9B951C" w14:textId="329A526A" w:rsidR="002A4526" w:rsidRDefault="00953A58" w:rsidP="00423E1A">
      <w:pPr>
        <w:pStyle w:val="nh"/>
      </w:pPr>
      <w:r>
        <w:drawing>
          <wp:inline distT="0" distB="0" distL="0" distR="0" wp14:anchorId="65587E1A" wp14:editId="3E6A2B3F">
            <wp:extent cx="5722620" cy="1026507"/>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3.png"/>
                    <pic:cNvPicPr/>
                  </pic:nvPicPr>
                  <pic:blipFill>
                    <a:blip r:embed="rId15">
                      <a:extLst>
                        <a:ext uri="{28A0092B-C50C-407E-A947-70E740481C1C}">
                          <a14:useLocalDpi xmlns:a14="http://schemas.microsoft.com/office/drawing/2010/main" val="0"/>
                        </a:ext>
                      </a:extLst>
                    </a:blip>
                    <a:stretch>
                      <a:fillRect/>
                    </a:stretch>
                  </pic:blipFill>
                  <pic:spPr>
                    <a:xfrm>
                      <a:off x="0" y="0"/>
                      <a:ext cx="5783551" cy="1037437"/>
                    </a:xfrm>
                    <a:prstGeom prst="rect">
                      <a:avLst/>
                    </a:prstGeom>
                  </pic:spPr>
                </pic:pic>
              </a:graphicData>
            </a:graphic>
          </wp:inline>
        </w:drawing>
      </w:r>
    </w:p>
    <w:p w14:paraId="51E8FD19" w14:textId="3D0B41D5" w:rsidR="0025696F" w:rsidRPr="000C3F53" w:rsidRDefault="0025696F" w:rsidP="00BC003A">
      <w:pPr>
        <w:pStyle w:val="chthchhnhnh"/>
      </w:pPr>
      <w:bookmarkStart w:id="17" w:name="_Toc55379813"/>
      <w:bookmarkStart w:id="18" w:name="_Toc55380889"/>
      <w:bookmarkStart w:id="19" w:name="_Toc55790775"/>
      <w:bookmarkStart w:id="20" w:name="_Toc56983189"/>
      <w:bookmarkStart w:id="21" w:name="_Toc56983819"/>
      <w:r>
        <w:t>.NET Core cross-platform development</w:t>
      </w:r>
      <w:bookmarkEnd w:id="17"/>
      <w:bookmarkEnd w:id="18"/>
      <w:bookmarkEnd w:id="19"/>
      <w:bookmarkEnd w:id="20"/>
      <w:bookmarkEnd w:id="21"/>
    </w:p>
    <w:p w14:paraId="7D49825F" w14:textId="5387BCF3" w:rsidR="007B0361" w:rsidRPr="000C3F53" w:rsidRDefault="002A4526" w:rsidP="00423E1A">
      <w:pPr>
        <w:rPr>
          <w:color w:val="0D0D0D"/>
        </w:rPr>
      </w:pPr>
      <w:r w:rsidRPr="002A4526">
        <w:rPr>
          <w:color w:val="0D0D0D"/>
        </w:rPr>
        <w:sym w:font="Wingdings" w:char="F0E0"/>
      </w:r>
      <w:r w:rsidR="00B5091D" w:rsidRPr="002920F0">
        <w:t>Khi cài đặt xong đi tiếp đến Cài đặt SDK ở bên dưới</w:t>
      </w:r>
      <w:r w:rsidRPr="002920F0">
        <w:t>.</w:t>
      </w:r>
    </w:p>
    <w:p w14:paraId="0528D0F5" w14:textId="77777777" w:rsidR="009154BD" w:rsidRDefault="006B4295" w:rsidP="00423E1A">
      <w:pPr>
        <w:pStyle w:val="Heading2"/>
      </w:pPr>
      <w:bookmarkStart w:id="22" w:name="_Toc55607742"/>
      <w:bookmarkStart w:id="23" w:name="_Toc56983421"/>
      <w:r>
        <w:t>Cài đặt SDK Core 3.1</w:t>
      </w:r>
      <w:bookmarkEnd w:id="22"/>
      <w:bookmarkEnd w:id="23"/>
    </w:p>
    <w:p w14:paraId="510AADD5" w14:textId="08A060AD" w:rsidR="00DE1E49" w:rsidRPr="002920F0" w:rsidRDefault="00B12B7C" w:rsidP="00423E1A">
      <w:r w:rsidRPr="002920F0">
        <w:rPr>
          <w:color w:val="0D0D0D"/>
        </w:rPr>
        <w:t>Vào trang :</w:t>
      </w:r>
      <w:r w:rsidRPr="00B12B7C">
        <w:t xml:space="preserve"> </w:t>
      </w:r>
      <w:hyperlink r:id="rId16" w:history="1">
        <w:r w:rsidRPr="002920F0">
          <w:rPr>
            <w:rStyle w:val="Hyperlink"/>
          </w:rPr>
          <w:t>https://dotnet.microsoft.com/download</w:t>
        </w:r>
      </w:hyperlink>
    </w:p>
    <w:p w14:paraId="2EBDC5A0" w14:textId="6495341A" w:rsidR="00B12B7C" w:rsidRPr="0025696F" w:rsidRDefault="0030364D" w:rsidP="00423E1A">
      <w:pPr>
        <w:pStyle w:val="nh"/>
      </w:pPr>
      <w:r>
        <w:drawing>
          <wp:inline distT="0" distB="0" distL="0" distR="0" wp14:anchorId="4AFCAFA6" wp14:editId="6DDFA103">
            <wp:extent cx="5410200" cy="3501602"/>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4.png"/>
                    <pic:cNvPicPr/>
                  </pic:nvPicPr>
                  <pic:blipFill>
                    <a:blip r:embed="rId17">
                      <a:extLst>
                        <a:ext uri="{28A0092B-C50C-407E-A947-70E740481C1C}">
                          <a14:useLocalDpi xmlns:a14="http://schemas.microsoft.com/office/drawing/2010/main" val="0"/>
                        </a:ext>
                      </a:extLst>
                    </a:blip>
                    <a:stretch>
                      <a:fillRect/>
                    </a:stretch>
                  </pic:blipFill>
                  <pic:spPr>
                    <a:xfrm>
                      <a:off x="0" y="0"/>
                      <a:ext cx="5431831" cy="3515602"/>
                    </a:xfrm>
                    <a:prstGeom prst="rect">
                      <a:avLst/>
                    </a:prstGeom>
                  </pic:spPr>
                </pic:pic>
              </a:graphicData>
            </a:graphic>
          </wp:inline>
        </w:drawing>
      </w:r>
    </w:p>
    <w:p w14:paraId="29C30A91" w14:textId="4FEE560F" w:rsidR="0025696F" w:rsidRPr="0025696F" w:rsidRDefault="0025696F" w:rsidP="00BC003A">
      <w:pPr>
        <w:pStyle w:val="chthchhnhnh"/>
      </w:pPr>
      <w:bookmarkStart w:id="24" w:name="_Toc55379814"/>
      <w:bookmarkStart w:id="25" w:name="_Toc55380890"/>
      <w:bookmarkStart w:id="26" w:name="_Toc55790776"/>
      <w:bookmarkStart w:id="27" w:name="_Toc56983190"/>
      <w:bookmarkStart w:id="28" w:name="_Toc56983820"/>
      <w:r>
        <w:t>Trang download .NET Core</w:t>
      </w:r>
      <w:bookmarkEnd w:id="24"/>
      <w:bookmarkEnd w:id="25"/>
      <w:bookmarkEnd w:id="26"/>
      <w:bookmarkEnd w:id="27"/>
      <w:bookmarkEnd w:id="28"/>
    </w:p>
    <w:p w14:paraId="02D0FCDF" w14:textId="77777777" w:rsidR="0061230D" w:rsidRDefault="00B12B7C" w:rsidP="00423E1A">
      <w:pPr>
        <w:pStyle w:val="ListParagraph"/>
      </w:pPr>
      <w:r>
        <w:tab/>
      </w:r>
      <w:r>
        <w:tab/>
      </w:r>
      <w:r>
        <w:tab/>
      </w:r>
    </w:p>
    <w:p w14:paraId="1CBE264F" w14:textId="34B46EE3" w:rsidR="005B30AC" w:rsidRPr="000C3F53" w:rsidRDefault="00B12B7C" w:rsidP="00423E1A">
      <w:pPr>
        <w:pStyle w:val="Chun"/>
      </w:pPr>
      <w:r>
        <w:lastRenderedPageBreak/>
        <w:t>Sau khi tải xuống ta được hình bên dưới</w:t>
      </w:r>
    </w:p>
    <w:p w14:paraId="374C89CB" w14:textId="35DBF3DF" w:rsidR="00B12B7C" w:rsidRDefault="00CD231A" w:rsidP="00423E1A">
      <w:pPr>
        <w:pStyle w:val="nh"/>
      </w:pPr>
      <w:r>
        <w:drawing>
          <wp:inline distT="0" distB="0" distL="0" distR="0" wp14:anchorId="09D614C4" wp14:editId="0587F695">
            <wp:extent cx="5943600" cy="250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5.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50825"/>
                    </a:xfrm>
                    <a:prstGeom prst="rect">
                      <a:avLst/>
                    </a:prstGeom>
                  </pic:spPr>
                </pic:pic>
              </a:graphicData>
            </a:graphic>
          </wp:inline>
        </w:drawing>
      </w:r>
    </w:p>
    <w:p w14:paraId="52278DF3" w14:textId="5220FAC8" w:rsidR="00754275" w:rsidRDefault="00754275" w:rsidP="00BC003A">
      <w:pPr>
        <w:pStyle w:val="chthchhnhnh"/>
      </w:pPr>
      <w:bookmarkStart w:id="29" w:name="_Toc55379815"/>
      <w:bookmarkStart w:id="30" w:name="_Toc55380891"/>
      <w:bookmarkStart w:id="31" w:name="_Toc55790777"/>
      <w:bookmarkStart w:id="32" w:name="_Toc56983191"/>
      <w:bookmarkStart w:id="33" w:name="_Toc56983821"/>
      <w:r>
        <w:t>File dotnet-sdk-3.1</w:t>
      </w:r>
      <w:bookmarkEnd w:id="29"/>
      <w:bookmarkEnd w:id="30"/>
      <w:bookmarkEnd w:id="31"/>
      <w:bookmarkEnd w:id="32"/>
      <w:bookmarkEnd w:id="33"/>
    </w:p>
    <w:p w14:paraId="0E4EF024" w14:textId="090EB729" w:rsidR="00B12B7C" w:rsidRPr="00B12B7C" w:rsidRDefault="00B12B7C" w:rsidP="00423E1A">
      <w:r>
        <w:t xml:space="preserve">Tiếp theo nhấn và khởi chạy với đường dẫn lúc đầu khi cài đặt visual </w:t>
      </w:r>
    </w:p>
    <w:p w14:paraId="055F3BD2" w14:textId="77777777" w:rsidR="006B4295" w:rsidRDefault="006B4295" w:rsidP="00423E1A">
      <w:pPr>
        <w:pStyle w:val="Heading2"/>
      </w:pPr>
      <w:bookmarkStart w:id="34" w:name="_Toc55607743"/>
      <w:bookmarkStart w:id="35" w:name="_Toc56983422"/>
      <w:r w:rsidRPr="009154BD">
        <w:t>Cách khởi tạo project</w:t>
      </w:r>
      <w:bookmarkEnd w:id="34"/>
      <w:bookmarkEnd w:id="35"/>
    </w:p>
    <w:p w14:paraId="3186973F" w14:textId="2645F8C5" w:rsidR="00B12B7C" w:rsidRDefault="00B12B7C" w:rsidP="00423E1A">
      <w:r>
        <w:t xml:space="preserve">Mở giao diện </w:t>
      </w:r>
      <w:r w:rsidR="0025696F">
        <w:t>Microsoft Visual Studio</w:t>
      </w:r>
      <w:r>
        <w:t xml:space="preserve"> lên</w:t>
      </w:r>
    </w:p>
    <w:p w14:paraId="136508F5" w14:textId="77777777" w:rsidR="00B12B7C" w:rsidRDefault="00B12B7C" w:rsidP="00423E1A">
      <w:r w:rsidRPr="00423E1A">
        <w:rPr>
          <w:b/>
          <w:bCs/>
        </w:rPr>
        <w:t>B1:</w:t>
      </w:r>
      <w:r>
        <w:t xml:space="preserve"> Nhấn vào nút</w:t>
      </w:r>
    </w:p>
    <w:p w14:paraId="261553E8" w14:textId="238A5BBA" w:rsidR="00B12B7C" w:rsidRDefault="005E473D" w:rsidP="00423E1A">
      <w:pPr>
        <w:pStyle w:val="nh"/>
      </w:pPr>
      <w:r>
        <w:drawing>
          <wp:inline distT="0" distB="0" distL="0" distR="0" wp14:anchorId="0DEDB78E" wp14:editId="1CFADD05">
            <wp:extent cx="5730240" cy="2441474"/>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6.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5369" cy="2443659"/>
                    </a:xfrm>
                    <a:prstGeom prst="rect">
                      <a:avLst/>
                    </a:prstGeom>
                  </pic:spPr>
                </pic:pic>
              </a:graphicData>
            </a:graphic>
          </wp:inline>
        </w:drawing>
      </w:r>
    </w:p>
    <w:p w14:paraId="00A88871" w14:textId="6F5A94CC" w:rsidR="0025696F" w:rsidRPr="00F33CA5" w:rsidRDefault="0025696F" w:rsidP="00BC003A">
      <w:pPr>
        <w:pStyle w:val="chthchhnhnh"/>
      </w:pPr>
      <w:bookmarkStart w:id="36" w:name="_Toc55379816"/>
      <w:bookmarkStart w:id="37" w:name="_Toc55380892"/>
      <w:bookmarkStart w:id="38" w:name="_Toc55790778"/>
      <w:bookmarkStart w:id="39" w:name="_Toc56983192"/>
      <w:bookmarkStart w:id="40" w:name="_Toc56983822"/>
      <w:r>
        <w:t>Giao diện khởi tạo project của Microsoft Visual Studio.</w:t>
      </w:r>
      <w:bookmarkEnd w:id="36"/>
      <w:bookmarkEnd w:id="37"/>
      <w:bookmarkEnd w:id="38"/>
      <w:bookmarkEnd w:id="39"/>
      <w:bookmarkEnd w:id="40"/>
    </w:p>
    <w:p w14:paraId="1B40A7E7" w14:textId="11338601" w:rsidR="00634C14" w:rsidRDefault="00634C14" w:rsidP="00423E1A">
      <w:r w:rsidRPr="00423E1A">
        <w:rPr>
          <w:b/>
          <w:bCs/>
        </w:rPr>
        <w:t>B2:</w:t>
      </w:r>
      <w:r>
        <w:t xml:space="preserve"> Tìm kiếm “asp.net web application”</w:t>
      </w:r>
    </w:p>
    <w:p w14:paraId="1A75FA60" w14:textId="0F12F04D" w:rsidR="00634C14" w:rsidRDefault="003368A7" w:rsidP="00423E1A">
      <w:pPr>
        <w:pStyle w:val="nh"/>
      </w:pPr>
      <w:r>
        <w:drawing>
          <wp:inline distT="0" distB="0" distL="0" distR="0" wp14:anchorId="649979CF" wp14:editId="5CF6DF89">
            <wp:extent cx="5676900" cy="303313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0958" cy="3035307"/>
                    </a:xfrm>
                    <a:prstGeom prst="rect">
                      <a:avLst/>
                    </a:prstGeom>
                  </pic:spPr>
                </pic:pic>
              </a:graphicData>
            </a:graphic>
          </wp:inline>
        </w:drawing>
      </w:r>
    </w:p>
    <w:p w14:paraId="450D3ECF" w14:textId="0FACFAC4" w:rsidR="0025696F" w:rsidRPr="0025696F" w:rsidRDefault="0025696F" w:rsidP="00BC003A">
      <w:pPr>
        <w:pStyle w:val="chthchhnhnh"/>
      </w:pPr>
      <w:bookmarkStart w:id="41" w:name="_Toc55379817"/>
      <w:bookmarkStart w:id="42" w:name="_Toc55380893"/>
      <w:bookmarkStart w:id="43" w:name="_Toc55790779"/>
      <w:bookmarkStart w:id="44" w:name="_Toc56983193"/>
      <w:bookmarkStart w:id="45" w:name="_Toc56983823"/>
      <w:r w:rsidRPr="0025696F">
        <w:t>Tìm m</w:t>
      </w:r>
      <w:r>
        <w:t>ục “asp.net web application”</w:t>
      </w:r>
      <w:bookmarkEnd w:id="41"/>
      <w:bookmarkEnd w:id="42"/>
      <w:bookmarkEnd w:id="43"/>
      <w:bookmarkEnd w:id="44"/>
      <w:bookmarkEnd w:id="45"/>
    </w:p>
    <w:p w14:paraId="28B453DB" w14:textId="77777777" w:rsidR="00C320CE" w:rsidRDefault="00C320CE" w:rsidP="00423E1A">
      <w:pPr>
        <w:pStyle w:val="ListParagraph"/>
      </w:pPr>
    </w:p>
    <w:p w14:paraId="3AFBCAD9" w14:textId="465D7F08" w:rsidR="00D4605A" w:rsidRDefault="00634C14" w:rsidP="00423E1A">
      <w:r w:rsidRPr="00423E1A">
        <w:rPr>
          <w:b/>
          <w:bCs/>
        </w:rPr>
        <w:lastRenderedPageBreak/>
        <w:t>B3:</w:t>
      </w:r>
      <w:r>
        <w:t xml:space="preserve"> </w:t>
      </w:r>
      <w:r w:rsidR="00E23F66">
        <w:t>Khởi tạo name và đường dẫn</w:t>
      </w:r>
    </w:p>
    <w:p w14:paraId="5EBC1E20" w14:textId="72DED039" w:rsidR="00E23F66" w:rsidRDefault="00B535E5" w:rsidP="00423E1A">
      <w:pPr>
        <w:pStyle w:val="nh"/>
      </w:pPr>
      <w:r w:rsidRPr="00423E1A">
        <w:drawing>
          <wp:inline distT="0" distB="0" distL="0" distR="0" wp14:anchorId="68E718CF" wp14:editId="016247F1">
            <wp:extent cx="4305300" cy="2295700"/>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20644" cy="2303882"/>
                    </a:xfrm>
                    <a:prstGeom prst="rect">
                      <a:avLst/>
                    </a:prstGeom>
                  </pic:spPr>
                </pic:pic>
              </a:graphicData>
            </a:graphic>
          </wp:inline>
        </w:drawing>
      </w:r>
    </w:p>
    <w:p w14:paraId="22144B53" w14:textId="6EA7BF82" w:rsidR="000054C3" w:rsidRDefault="0025696F" w:rsidP="00BC003A">
      <w:pPr>
        <w:pStyle w:val="chthchhnhnh"/>
      </w:pPr>
      <w:bookmarkStart w:id="46" w:name="_Toc55379818"/>
      <w:bookmarkStart w:id="47" w:name="_Toc55380894"/>
      <w:bookmarkStart w:id="48" w:name="_Toc55790780"/>
      <w:bookmarkStart w:id="49" w:name="_Toc56983194"/>
      <w:bookmarkStart w:id="50" w:name="_Toc56983824"/>
      <w:r>
        <w:t xml:space="preserve">Khởi tạo mới project </w:t>
      </w:r>
      <w:r w:rsidR="00084AFE">
        <w:t>ASP.NET Core</w:t>
      </w:r>
      <w:r>
        <w:t xml:space="preserve"> Web Application</w:t>
      </w:r>
      <w:bookmarkEnd w:id="46"/>
      <w:bookmarkEnd w:id="47"/>
      <w:bookmarkEnd w:id="48"/>
      <w:bookmarkEnd w:id="49"/>
      <w:bookmarkEnd w:id="50"/>
    </w:p>
    <w:p w14:paraId="71DC9C18" w14:textId="492B6D7E" w:rsidR="00B12B7C" w:rsidRDefault="00E23F66" w:rsidP="00423E1A">
      <w:r>
        <w:t>Project name : Khởi tạo lại tên project nếu muốn</w:t>
      </w:r>
    </w:p>
    <w:p w14:paraId="375D4931" w14:textId="77777777" w:rsidR="00E23F66" w:rsidRDefault="00E23F66" w:rsidP="00423E1A">
      <w:r>
        <w:t>Location: Đường dẫn lưu trữ của project</w:t>
      </w:r>
    </w:p>
    <w:p w14:paraId="39D7740A" w14:textId="6DB2D647" w:rsidR="0025696F" w:rsidRDefault="00E23F66" w:rsidP="00423E1A">
      <w:r>
        <w:t>=&gt; Sau khi thao tác xong 2 phần trên nhấn create</w:t>
      </w:r>
    </w:p>
    <w:p w14:paraId="00D34DEB" w14:textId="77777777" w:rsidR="00F76BE1" w:rsidRPr="00E23F66" w:rsidRDefault="00F76BE1" w:rsidP="00423E1A"/>
    <w:p w14:paraId="1EF89511" w14:textId="5AFD9BF0" w:rsidR="005F3BB3" w:rsidRPr="005F3BB3" w:rsidRDefault="005F3BB3" w:rsidP="00423E1A">
      <w:r w:rsidRPr="00F76BE1">
        <w:rPr>
          <w:b/>
          <w:bCs/>
        </w:rPr>
        <w:t>B4:</w:t>
      </w:r>
      <w:r>
        <w:t xml:space="preserve"> Chọn Project Template</w:t>
      </w:r>
    </w:p>
    <w:p w14:paraId="6359CFC4" w14:textId="326CDC98" w:rsidR="00E23F66" w:rsidRPr="00F76BE1" w:rsidRDefault="00E23F66" w:rsidP="00423E1A">
      <w:pPr>
        <w:rPr>
          <w:lang w:val="en-US"/>
        </w:rPr>
      </w:pPr>
      <w:r>
        <w:t>Bước tiếp theo về việc khởi tạo project</w:t>
      </w:r>
      <w:r w:rsidR="00F76BE1">
        <w:rPr>
          <w:lang w:val="en-US"/>
        </w:rPr>
        <w:t>.</w:t>
      </w:r>
    </w:p>
    <w:p w14:paraId="07847B68" w14:textId="311FEE2F" w:rsidR="00E23F66" w:rsidRDefault="00C94401" w:rsidP="00F76BE1">
      <w:pPr>
        <w:pStyle w:val="nh"/>
      </w:pPr>
      <w:r>
        <w:drawing>
          <wp:inline distT="0" distB="0" distL="0" distR="0" wp14:anchorId="310149E8" wp14:editId="59D72D05">
            <wp:extent cx="4152900" cy="2647916"/>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68044" cy="2657572"/>
                    </a:xfrm>
                    <a:prstGeom prst="rect">
                      <a:avLst/>
                    </a:prstGeom>
                  </pic:spPr>
                </pic:pic>
              </a:graphicData>
            </a:graphic>
          </wp:inline>
        </w:drawing>
      </w:r>
    </w:p>
    <w:p w14:paraId="3FB0A2FB" w14:textId="458B2E65" w:rsidR="00C366BA" w:rsidRPr="002A1E1A" w:rsidRDefault="005F3BB3" w:rsidP="00BC003A">
      <w:pPr>
        <w:pStyle w:val="chthchhnhnh"/>
      </w:pPr>
      <w:bookmarkStart w:id="51" w:name="_Toc55379819"/>
      <w:bookmarkStart w:id="52" w:name="_Toc55380895"/>
      <w:bookmarkStart w:id="53" w:name="_Toc55790781"/>
      <w:bookmarkStart w:id="54" w:name="_Toc56983195"/>
      <w:bookmarkStart w:id="55" w:name="_Toc56983825"/>
      <w:r>
        <w:t xml:space="preserve">Các project templates của project </w:t>
      </w:r>
      <w:r w:rsidR="00084AFE">
        <w:t>ASP.NET Core</w:t>
      </w:r>
      <w:r>
        <w:t xml:space="preserve"> Web Application</w:t>
      </w:r>
      <w:bookmarkEnd w:id="51"/>
      <w:bookmarkEnd w:id="52"/>
      <w:bookmarkEnd w:id="53"/>
      <w:bookmarkEnd w:id="54"/>
      <w:bookmarkEnd w:id="55"/>
    </w:p>
    <w:p w14:paraId="007EF929" w14:textId="33402AA4" w:rsidR="00E23F66" w:rsidRPr="005F3BB3" w:rsidRDefault="00E23F66" w:rsidP="00F76BE1">
      <w:r w:rsidRPr="005F3BB3">
        <w:rPr>
          <w:highlight w:val="yellow"/>
        </w:rPr>
        <w:t>Empty</w:t>
      </w:r>
    </w:p>
    <w:p w14:paraId="22294C19" w14:textId="6F73D190" w:rsidR="00E23F66" w:rsidRDefault="00E23F66" w:rsidP="00F76BE1">
      <w:r>
        <w:t>-Khi khởi tạo mặc đ</w:t>
      </w:r>
      <w:r w:rsidR="00641B7A">
        <w:rPr>
          <w:lang w:val="en-US"/>
        </w:rPr>
        <w:t>ị</w:t>
      </w:r>
      <w:r>
        <w:t>nh nó sẽ không có controller, action ,model,Routing. Người dùng phải xây dựng lại theo cách của mình nếu muốn</w:t>
      </w:r>
    </w:p>
    <w:p w14:paraId="25592963" w14:textId="77777777" w:rsidR="00E23F66" w:rsidRDefault="00E23F66" w:rsidP="00F76BE1">
      <w:r>
        <w:lastRenderedPageBreak/>
        <w:t>=&gt; Dành cho những ví dụ hoặc người thích sáng tạo theo cách của bản thân</w:t>
      </w:r>
    </w:p>
    <w:p w14:paraId="689572D2" w14:textId="77777777" w:rsidR="00E23F66" w:rsidRPr="005F3BB3" w:rsidRDefault="00E23F66" w:rsidP="00F76BE1">
      <w:r w:rsidRPr="005F3BB3">
        <w:rPr>
          <w:highlight w:val="yellow"/>
        </w:rPr>
        <w:t>API</w:t>
      </w:r>
    </w:p>
    <w:p w14:paraId="4862DF28" w14:textId="0B4ED1D8" w:rsidR="00E23F66" w:rsidRDefault="00E23F66" w:rsidP="00F76BE1">
      <w:r>
        <w:t xml:space="preserve">-Khi khởi tạo, mặc định project sẽ nhận được các thư viện liên quan đến API để khởi tạo API cho các </w:t>
      </w:r>
      <w:r w:rsidR="00641B7A">
        <w:t>framework</w:t>
      </w:r>
      <w:r>
        <w:t xml:space="preserve"> như React,Angular,Vue...</w:t>
      </w:r>
    </w:p>
    <w:p w14:paraId="1417E33E" w14:textId="77777777" w:rsidR="00E23F66" w:rsidRPr="005F3BB3" w:rsidRDefault="00E23F66" w:rsidP="00F76BE1">
      <w:r w:rsidRPr="005F3BB3">
        <w:rPr>
          <w:highlight w:val="yellow"/>
        </w:rPr>
        <w:t>Web Application(Model-View-Controller)</w:t>
      </w:r>
    </w:p>
    <w:p w14:paraId="4042A0C9" w14:textId="77777777" w:rsidR="005F3BB3" w:rsidRDefault="00E23F66" w:rsidP="00F76BE1">
      <w:r>
        <w:t>-Tạo ra model, View, Controller tức là một bản có cấu trúc mvc và routing hoàn chỉnh cho việc phát triển web</w:t>
      </w:r>
    </w:p>
    <w:p w14:paraId="52791056" w14:textId="15578E69" w:rsidR="005F3BB3" w:rsidRDefault="00E23F66" w:rsidP="00F76BE1">
      <w:r w:rsidRPr="005F3BB3">
        <w:t>Nhấn chọn  Web Application(Model-View-Controller)</w:t>
      </w:r>
      <w:r w:rsidR="004C4498" w:rsidRPr="005F3BB3">
        <w:t xml:space="preserve"> để tiếp tục</w:t>
      </w:r>
      <w:r w:rsidR="005F3BB3">
        <w:t>.</w:t>
      </w:r>
    </w:p>
    <w:p w14:paraId="5A20F019" w14:textId="71702C29" w:rsidR="005F3BB3" w:rsidRDefault="005F3BB3" w:rsidP="00F76BE1">
      <w:r>
        <w:t>Sau khi project được tạo. Ta được project như sau:</w:t>
      </w:r>
    </w:p>
    <w:p w14:paraId="775B0E83" w14:textId="236071EA" w:rsidR="005F3BB3" w:rsidRDefault="003D62FA" w:rsidP="00F76BE1">
      <w:pPr>
        <w:pStyle w:val="nh"/>
      </w:pPr>
      <w:r>
        <w:drawing>
          <wp:inline distT="0" distB="0" distL="0" distR="0" wp14:anchorId="45FED1DC" wp14:editId="1EADD27C">
            <wp:extent cx="5783580" cy="3253264"/>
            <wp:effectExtent l="0" t="0" r="762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9460" cy="3262196"/>
                    </a:xfrm>
                    <a:prstGeom prst="rect">
                      <a:avLst/>
                    </a:prstGeom>
                  </pic:spPr>
                </pic:pic>
              </a:graphicData>
            </a:graphic>
          </wp:inline>
        </w:drawing>
      </w:r>
    </w:p>
    <w:p w14:paraId="3A3FD5BA" w14:textId="224496F6" w:rsidR="00490E1D" w:rsidRDefault="005F3BB3" w:rsidP="00BC003A">
      <w:pPr>
        <w:pStyle w:val="chthchhnhnh"/>
      </w:pPr>
      <w:bookmarkStart w:id="56" w:name="_Toc55379820"/>
      <w:bookmarkStart w:id="57" w:name="_Toc55380896"/>
      <w:bookmarkStart w:id="58" w:name="_Toc55790782"/>
      <w:bookmarkStart w:id="59" w:name="_Toc56983196"/>
      <w:bookmarkStart w:id="60" w:name="_Toc56983826"/>
      <w:r>
        <w:t>Project vừa được tạo mới</w:t>
      </w:r>
      <w:bookmarkEnd w:id="56"/>
      <w:bookmarkEnd w:id="57"/>
      <w:bookmarkEnd w:id="58"/>
      <w:bookmarkEnd w:id="59"/>
      <w:bookmarkEnd w:id="60"/>
    </w:p>
    <w:p w14:paraId="3C60146D" w14:textId="4CFC6C81" w:rsidR="00AD43DA" w:rsidRDefault="00AD43DA" w:rsidP="00AD43DA">
      <w:pPr>
        <w:pStyle w:val="chthchhnhnh"/>
        <w:numPr>
          <w:ilvl w:val="0"/>
          <w:numId w:val="0"/>
        </w:numPr>
        <w:ind w:left="4950" w:hanging="4950"/>
      </w:pPr>
    </w:p>
    <w:p w14:paraId="0ADB7D5D" w14:textId="0F68F39C" w:rsidR="00AD43DA" w:rsidRDefault="00AD43DA" w:rsidP="00AD43DA">
      <w:pPr>
        <w:pStyle w:val="chthchhnhnh"/>
        <w:numPr>
          <w:ilvl w:val="0"/>
          <w:numId w:val="0"/>
        </w:numPr>
        <w:ind w:left="4950" w:hanging="4950"/>
      </w:pPr>
    </w:p>
    <w:p w14:paraId="48565288" w14:textId="241CAC07" w:rsidR="00AD43DA" w:rsidRDefault="00AD43DA" w:rsidP="00AD43DA">
      <w:pPr>
        <w:pStyle w:val="chthchhnhnh"/>
        <w:numPr>
          <w:ilvl w:val="0"/>
          <w:numId w:val="0"/>
        </w:numPr>
        <w:ind w:left="4950" w:hanging="4950"/>
      </w:pPr>
    </w:p>
    <w:p w14:paraId="7B004349" w14:textId="601E933C" w:rsidR="00AD43DA" w:rsidRDefault="00AD43DA" w:rsidP="00AD43DA">
      <w:pPr>
        <w:pStyle w:val="chthchhnhnh"/>
        <w:numPr>
          <w:ilvl w:val="0"/>
          <w:numId w:val="0"/>
        </w:numPr>
        <w:ind w:left="4950" w:hanging="4950"/>
      </w:pPr>
    </w:p>
    <w:p w14:paraId="10035677" w14:textId="0C516D58" w:rsidR="00AD43DA" w:rsidRDefault="00AD43DA" w:rsidP="00AD43DA">
      <w:pPr>
        <w:pStyle w:val="chthchhnhnh"/>
        <w:numPr>
          <w:ilvl w:val="0"/>
          <w:numId w:val="0"/>
        </w:numPr>
        <w:ind w:left="4950" w:hanging="4950"/>
      </w:pPr>
    </w:p>
    <w:p w14:paraId="2ADC6DFC" w14:textId="5B2242B1" w:rsidR="00AD43DA" w:rsidRDefault="00AD43DA" w:rsidP="00AD43DA">
      <w:pPr>
        <w:pStyle w:val="chthchhnhnh"/>
        <w:numPr>
          <w:ilvl w:val="0"/>
          <w:numId w:val="0"/>
        </w:numPr>
        <w:ind w:left="4950" w:hanging="4950"/>
      </w:pPr>
    </w:p>
    <w:p w14:paraId="4C65678D" w14:textId="4C9C3299" w:rsidR="00AD43DA" w:rsidRDefault="00AD43DA" w:rsidP="00AD43DA">
      <w:pPr>
        <w:pStyle w:val="chthchhnhnh"/>
        <w:numPr>
          <w:ilvl w:val="0"/>
          <w:numId w:val="0"/>
        </w:numPr>
        <w:ind w:left="4950" w:hanging="4950"/>
      </w:pPr>
    </w:p>
    <w:p w14:paraId="1F4DF924" w14:textId="77777777" w:rsidR="00AD43DA" w:rsidRPr="005F3BB3" w:rsidRDefault="00AD43DA" w:rsidP="00AD43DA">
      <w:pPr>
        <w:pStyle w:val="chthchhnhnh"/>
        <w:numPr>
          <w:ilvl w:val="0"/>
          <w:numId w:val="0"/>
        </w:numPr>
        <w:ind w:left="4950" w:hanging="4950"/>
      </w:pPr>
    </w:p>
    <w:p w14:paraId="5C6FB5D1" w14:textId="6EDC595F" w:rsidR="009154BD" w:rsidRDefault="009154BD" w:rsidP="00423E1A">
      <w:pPr>
        <w:pStyle w:val="Heading2"/>
      </w:pPr>
      <w:bookmarkStart w:id="61" w:name="_Toc55607744"/>
      <w:bookmarkStart w:id="62" w:name="_Toc56983423"/>
      <w:r w:rsidRPr="009154BD">
        <w:lastRenderedPageBreak/>
        <w:t xml:space="preserve">Giới thiệu mô hình </w:t>
      </w:r>
      <w:r w:rsidR="005F3BB3" w:rsidRPr="009154BD">
        <w:t>MVC</w:t>
      </w:r>
      <w:bookmarkEnd w:id="61"/>
      <w:bookmarkEnd w:id="62"/>
    </w:p>
    <w:p w14:paraId="449EF4DB" w14:textId="2CD6E3E8" w:rsidR="004C4498" w:rsidRPr="007D3FC2" w:rsidRDefault="004C4498" w:rsidP="00F76BE1">
      <w:r>
        <w:t>Mô hình mvc được viết tắt bởi 3 từ model - view – controller. Mô hình được sử dụng trong kỹ thuật phần mềm</w:t>
      </w:r>
      <w:r w:rsidR="007D3FC2" w:rsidRPr="007D3FC2">
        <w:t>.</w:t>
      </w:r>
    </w:p>
    <w:p w14:paraId="21245EE9" w14:textId="013A640C" w:rsidR="004C4498" w:rsidRDefault="007A608D" w:rsidP="007D3FC2">
      <w:pPr>
        <w:pStyle w:val="nh"/>
      </w:pPr>
      <w:r>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BC003A">
      <w:pPr>
        <w:pStyle w:val="chthchhnhnh"/>
      </w:pPr>
      <w:bookmarkStart w:id="63" w:name="_Toc55379821"/>
      <w:bookmarkStart w:id="64" w:name="_Toc55380897"/>
      <w:bookmarkStart w:id="65" w:name="_Toc55790783"/>
      <w:bookmarkStart w:id="66" w:name="_Toc56983197"/>
      <w:bookmarkStart w:id="67" w:name="_Toc56983827"/>
      <w:r w:rsidRPr="00D2054C">
        <w:t>Mô hình MVC</w:t>
      </w:r>
      <w:bookmarkEnd w:id="63"/>
      <w:bookmarkEnd w:id="64"/>
      <w:bookmarkEnd w:id="65"/>
      <w:bookmarkEnd w:id="66"/>
      <w:bookmarkEnd w:id="67"/>
    </w:p>
    <w:p w14:paraId="0B59D2F6" w14:textId="77777777" w:rsidR="004C4498" w:rsidRDefault="004C4498" w:rsidP="007D3FC2">
      <w:r w:rsidRPr="004C4498">
        <w:rPr>
          <w:highlight w:val="yellow"/>
        </w:rPr>
        <w:t>Model</w:t>
      </w:r>
    </w:p>
    <w:p w14:paraId="0FFED155" w14:textId="77777777" w:rsidR="004C4498" w:rsidRDefault="004C4498" w:rsidP="007D3FC2">
      <w: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7D3FC2">
      <w:r w:rsidRPr="004C4498">
        <w:rPr>
          <w:highlight w:val="yellow"/>
        </w:rPr>
        <w:t>View</w:t>
      </w:r>
    </w:p>
    <w:p w14:paraId="56B9505A" w14:textId="2B597AAF" w:rsidR="004C4498" w:rsidRDefault="004C4498" w:rsidP="007D3FC2">
      <w:r>
        <w:t xml:space="preserve">Đây là phần giao diện dành cho người </w:t>
      </w:r>
      <w:r w:rsidR="00641B7A">
        <w:t>sử dụng</w:t>
      </w:r>
      <w:r>
        <w:t>, nó chứa các template c</w:t>
      </w:r>
      <w:r w:rsidR="00040110">
        <w:t>ủa trình duyệt của phần mềm web. Nơi người dùng lấy và xem các thông tin từ cơ sở dữ liệu</w:t>
      </w:r>
    </w:p>
    <w:p w14:paraId="1E4C7812" w14:textId="77777777" w:rsidR="00040110" w:rsidRDefault="00040110" w:rsidP="007D3FC2">
      <w:r w:rsidRPr="00040110">
        <w:rPr>
          <w:highlight w:val="yellow"/>
        </w:rPr>
        <w:t>Controller</w:t>
      </w:r>
    </w:p>
    <w:p w14:paraId="76A7092D" w14:textId="77777777" w:rsidR="00040110" w:rsidRDefault="00040110" w:rsidP="007D3FC2">
      <w:r>
        <w:t>Bộ phần có nhiệm vụ xử lý yêu cầu người dùng thông qua view. Từ đó lấy ra các dữ liệu phù hợp nhất cho người dùng. Bên cạnh đó Controller có chức năng kết nối với model</w:t>
      </w:r>
    </w:p>
    <w:p w14:paraId="45A38FBD" w14:textId="37079798" w:rsidR="00A6037B" w:rsidRDefault="00040110" w:rsidP="007D3FC2">
      <w:pPr>
        <w:rPr>
          <w:rStyle w:val="Hyperlink"/>
        </w:rPr>
      </w:pPr>
      <w:r>
        <w:rPr>
          <w:color w:val="0D0D0D"/>
        </w:rPr>
        <w:t xml:space="preserve">Về ưu nhược điểm xem thêm tại: </w:t>
      </w:r>
      <w:hyperlink r:id="rId25" w:history="1">
        <w:r w:rsidRPr="007E6DB9">
          <w:rPr>
            <w:rStyle w:val="Hyperlink"/>
          </w:rPr>
          <w:t>https://monamedia.co/mvc-la-gi-ung-dung-cua-mo-hinh-mvc-trong-lap-trinh/</w:t>
        </w:r>
      </w:hyperlink>
    </w:p>
    <w:p w14:paraId="394F82E1" w14:textId="2E23E259" w:rsidR="00AD43DA" w:rsidRDefault="00AD43DA" w:rsidP="007D3FC2">
      <w:pPr>
        <w:rPr>
          <w:rStyle w:val="Hyperlink"/>
        </w:rPr>
      </w:pPr>
    </w:p>
    <w:p w14:paraId="31AF2E86" w14:textId="31D073A4" w:rsidR="00AD43DA" w:rsidRDefault="00AD43DA" w:rsidP="007D3FC2">
      <w:pPr>
        <w:rPr>
          <w:rStyle w:val="Hyperlink"/>
        </w:rPr>
      </w:pPr>
    </w:p>
    <w:p w14:paraId="24F12177" w14:textId="14D51493" w:rsidR="00AD43DA" w:rsidRDefault="00AD43DA" w:rsidP="007D3FC2">
      <w:pPr>
        <w:rPr>
          <w:rStyle w:val="Hyperlink"/>
        </w:rPr>
      </w:pPr>
    </w:p>
    <w:p w14:paraId="4D82F5E3" w14:textId="448965AA" w:rsidR="00AD43DA" w:rsidRDefault="00AD43DA" w:rsidP="007D3FC2">
      <w:pPr>
        <w:rPr>
          <w:rStyle w:val="Hyperlink"/>
        </w:rPr>
      </w:pPr>
    </w:p>
    <w:p w14:paraId="660DF71C" w14:textId="6C7D7617" w:rsidR="00AD43DA" w:rsidRDefault="00AD43DA" w:rsidP="007D3FC2">
      <w:pPr>
        <w:rPr>
          <w:rStyle w:val="Hyperlink"/>
        </w:rPr>
      </w:pPr>
    </w:p>
    <w:p w14:paraId="24283031" w14:textId="77777777" w:rsidR="00AD43DA" w:rsidRPr="007D3FC2" w:rsidRDefault="00AD43DA" w:rsidP="007D3FC2">
      <w:pPr>
        <w:rPr>
          <w:color w:val="0563C1" w:themeColor="hyperlink"/>
          <w:u w:val="single"/>
        </w:rPr>
      </w:pPr>
    </w:p>
    <w:p w14:paraId="2BC28C1F" w14:textId="5D4B457C" w:rsidR="00BE42F1" w:rsidRPr="005F3BB3" w:rsidRDefault="009154BD" w:rsidP="00423E1A">
      <w:pPr>
        <w:pStyle w:val="Heading2"/>
      </w:pPr>
      <w:bookmarkStart w:id="68" w:name="_Toc55607745"/>
      <w:bookmarkStart w:id="69" w:name="_Toc56983424"/>
      <w:r w:rsidRPr="009154BD">
        <w:lastRenderedPageBreak/>
        <w:t xml:space="preserve">Mô tả cấu trúc main có trong </w:t>
      </w:r>
      <w:r w:rsidR="00084AFE">
        <w:t>ASP.NET Core</w:t>
      </w:r>
      <w:bookmarkEnd w:id="68"/>
      <w:bookmarkEnd w:id="69"/>
    </w:p>
    <w:p w14:paraId="6186433C" w14:textId="77777777" w:rsidR="00BE42F1" w:rsidRPr="00BE42F1" w:rsidRDefault="00BE42F1" w:rsidP="007D3FC2">
      <w:r w:rsidRPr="00333BBE">
        <w:rPr>
          <w:highlight w:val="yellow"/>
        </w:rPr>
        <w:t>Program.cs</w:t>
      </w:r>
    </w:p>
    <w:p w14:paraId="615F8813" w14:textId="4C4B22F8" w:rsidR="00BE42F1" w:rsidRDefault="00E55277" w:rsidP="007D3FC2">
      <w:pPr>
        <w:pStyle w:val="nh"/>
      </w:pPr>
      <w:r>
        <w:drawing>
          <wp:inline distT="0" distB="0" distL="0" distR="0" wp14:anchorId="79896340" wp14:editId="3100421A">
            <wp:extent cx="5387341" cy="3078480"/>
            <wp:effectExtent l="0" t="0" r="3810"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13069" cy="3093182"/>
                    </a:xfrm>
                    <a:prstGeom prst="rect">
                      <a:avLst/>
                    </a:prstGeom>
                  </pic:spPr>
                </pic:pic>
              </a:graphicData>
            </a:graphic>
          </wp:inline>
        </w:drawing>
      </w:r>
    </w:p>
    <w:p w14:paraId="28C5D3A5" w14:textId="25B72438" w:rsidR="007A608D" w:rsidRPr="007A608D" w:rsidRDefault="007A608D" w:rsidP="00BC003A">
      <w:pPr>
        <w:pStyle w:val="chthchhnhnh"/>
      </w:pPr>
      <w:bookmarkStart w:id="70" w:name="_Toc55379822"/>
      <w:bookmarkStart w:id="71" w:name="_Toc55380898"/>
      <w:bookmarkStart w:id="72" w:name="_Toc55790784"/>
      <w:bookmarkStart w:id="73" w:name="_Toc56983198"/>
      <w:bookmarkStart w:id="74" w:name="_Toc56983828"/>
      <w:r>
        <w:t>Code file Program.cs</w:t>
      </w:r>
      <w:bookmarkEnd w:id="70"/>
      <w:bookmarkEnd w:id="71"/>
      <w:bookmarkEnd w:id="72"/>
      <w:bookmarkEnd w:id="73"/>
      <w:bookmarkEnd w:id="74"/>
    </w:p>
    <w:p w14:paraId="28F41ABE" w14:textId="5F0F77BF" w:rsidR="00BE42F1" w:rsidRDefault="00333BBE" w:rsidP="007D3FC2">
      <w:r>
        <w:t xml:space="preserve">Hàm main ở trên chứa một public static void main() method. Mặc định khi khởi tạo console application (ứng dụng giao diện điều khiển ) trong .net mặc định .Net framework biết rằng đây là </w:t>
      </w:r>
      <w:r w:rsidR="00641B7A">
        <w:t>nơi</w:t>
      </w:r>
      <w:r>
        <w:t xml:space="preserve"> thực thi toàn bộ project</w:t>
      </w:r>
    </w:p>
    <w:p w14:paraId="37B2BCB2" w14:textId="0B865FAB" w:rsidR="00B62BD8" w:rsidRDefault="00B62BD8" w:rsidP="006C179E">
      <w:pPr>
        <w:pStyle w:val="ListParagraph"/>
        <w:numPr>
          <w:ilvl w:val="0"/>
          <w:numId w:val="13"/>
        </w:numPr>
      </w:pPr>
      <w:r w:rsidRPr="00B62BD8">
        <w:t>Tại sao ch</w:t>
      </w:r>
      <w:r w:rsidR="00641B7A">
        <w:rPr>
          <w:lang w:val="en-US"/>
        </w:rPr>
        <w:t>ú</w:t>
      </w:r>
      <w:r w:rsidRPr="00B62BD8">
        <w:t xml:space="preserve">ng ta lại phải có </w:t>
      </w:r>
      <w:r w:rsidRPr="007D3FC2">
        <w:rPr>
          <w:b/>
          <w:bCs/>
        </w:rPr>
        <w:t xml:space="preserve">main() method </w:t>
      </w:r>
      <w:r w:rsidRPr="00B62BD8">
        <w:t>?</w:t>
      </w:r>
    </w:p>
    <w:p w14:paraId="5EFDD20D" w14:textId="2DB22CE6" w:rsidR="00B62BD8" w:rsidRDefault="00B62BD8" w:rsidP="007D3FC2">
      <w:r>
        <w:t xml:space="preserve">Ban đầu khi khởi tạo </w:t>
      </w:r>
      <w:r w:rsidR="00084AFE">
        <w:t>ASP.NET Core</w:t>
      </w:r>
      <w:r>
        <w:t>, nó sẽ đi vào hàm main với dòng</w:t>
      </w:r>
    </w:p>
    <w:p w14:paraId="4A703150" w14:textId="77777777" w:rsidR="00B62BD8" w:rsidRPr="007D3FC2" w:rsidRDefault="00B62BD8" w:rsidP="007D3FC2">
      <w:pPr>
        <w:rPr>
          <w:b/>
          <w:bCs/>
        </w:rPr>
      </w:pPr>
      <w:r w:rsidRPr="007D3FC2">
        <w:rPr>
          <w:b/>
          <w:bCs/>
        </w:rPr>
        <w:t>CreateHostBuilder(args).Build().Run();</w:t>
      </w:r>
    </w:p>
    <w:p w14:paraId="4D2095D1" w14:textId="27713B7D" w:rsidR="00B62BD8" w:rsidRDefault="00B62BD8" w:rsidP="007D3FC2">
      <w:pPr>
        <w:rPr>
          <w:rFonts w:ascii="Arial" w:hAnsi="Arial" w:cs="Arial"/>
          <w:shd w:val="clear" w:color="auto" w:fill="FFFFFF"/>
        </w:rPr>
      </w:pPr>
      <w:r w:rsidRPr="007D3FC2">
        <w:rPr>
          <w:b/>
          <w:bCs/>
          <w:shd w:val="clear" w:color="auto" w:fill="FFFFFF"/>
        </w:rPr>
        <w:t>CreateHostBuilder() method</w:t>
      </w:r>
      <w:r w:rsidRPr="00B62BD8">
        <w:rPr>
          <w:shd w:val="clear" w:color="auto" w:fill="FFFFFF"/>
        </w:rPr>
        <w:t xml:space="preserve"> trả về một lệnh triển khai</w:t>
      </w:r>
      <w:r w:rsidRPr="00B62BD8">
        <w:rPr>
          <w:rFonts w:ascii="Arial" w:hAnsi="Arial" w:cs="Arial"/>
          <w:shd w:val="clear" w:color="auto" w:fill="FFFFFF"/>
        </w:rPr>
        <w:t xml:space="preserve"> </w:t>
      </w:r>
    </w:p>
    <w:p w14:paraId="500E29E3" w14:textId="65B46946" w:rsidR="00941695" w:rsidRPr="00B13475" w:rsidRDefault="00B62BD8" w:rsidP="007D3FC2">
      <w:r w:rsidRPr="00F17DEE">
        <w:t>một đối tượng thực thi giao diện IHostBuilder. Host là một lớp tĩnh có thể được sử dụng để tạo một phiên bản của IhostBuilder</w:t>
      </w:r>
      <w:r w:rsidR="00B13475" w:rsidRPr="00F17DEE">
        <w:t xml:space="preserve"> nhằm </w:t>
      </w:r>
      <w:r w:rsidR="00B13475">
        <w:t>khởi tạ</w:t>
      </w:r>
      <w:r w:rsidR="00884CFC">
        <w:t>o máy chủ nội bộ</w:t>
      </w:r>
    </w:p>
    <w:p w14:paraId="4E1A04CD" w14:textId="213546FC" w:rsidR="009154BD" w:rsidRDefault="009154BD" w:rsidP="00423E1A">
      <w:pPr>
        <w:pStyle w:val="Heading2"/>
      </w:pPr>
      <w:bookmarkStart w:id="75" w:name="_Toc55607746"/>
      <w:bookmarkStart w:id="76" w:name="_Toc56983425"/>
      <w:r w:rsidRPr="009154BD">
        <w:t xml:space="preserve">Giới thiệu Middleware trong </w:t>
      </w:r>
      <w:r w:rsidR="00084AFE">
        <w:t>ASP.NET Core</w:t>
      </w:r>
      <w:bookmarkEnd w:id="75"/>
      <w:bookmarkEnd w:id="76"/>
    </w:p>
    <w:p w14:paraId="57370111" w14:textId="7AA06852" w:rsidR="00C91565" w:rsidRDefault="00C91565" w:rsidP="00423E1A">
      <w:pPr>
        <w:pStyle w:val="ListParagraph"/>
      </w:pPr>
      <w:r>
        <w:rPr>
          <w:b/>
          <w:i/>
        </w:rPr>
        <w:t>-</w:t>
      </w:r>
      <w:r>
        <w:t xml:space="preserve">Middleware là thành phần các lớp </w:t>
      </w:r>
      <w:r w:rsidR="00431AE2">
        <w:t xml:space="preserve">được thực thi theo yêu cầu của ứng dụng </w:t>
      </w:r>
      <w:r w:rsidR="00084AFE">
        <w:t>ASP.NET Core</w:t>
      </w:r>
      <w:r w:rsidR="00431AE2">
        <w:t>. Nó là đường ống xử lý  yêu cầu “request pipeline”</w:t>
      </w:r>
    </w:p>
    <w:p w14:paraId="7430C5C9" w14:textId="7A7B3E62" w:rsidR="00431AE2" w:rsidRDefault="00431AE2" w:rsidP="00423E1A">
      <w:pPr>
        <w:pStyle w:val="nh"/>
      </w:pPr>
      <w:r>
        <w:lastRenderedPageBreak/>
        <w:drawing>
          <wp:inline distT="0" distB="0" distL="0" distR="0" wp14:anchorId="6FE1231A" wp14:editId="60EFD754">
            <wp:extent cx="4008120" cy="2354420"/>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7">
                      <a:extLst>
                        <a:ext uri="{28A0092B-C50C-407E-A947-70E740481C1C}">
                          <a14:useLocalDpi xmlns:a14="http://schemas.microsoft.com/office/drawing/2010/main" val="0"/>
                        </a:ext>
                      </a:extLst>
                    </a:blip>
                    <a:stretch>
                      <a:fillRect/>
                    </a:stretch>
                  </pic:blipFill>
                  <pic:spPr>
                    <a:xfrm>
                      <a:off x="0" y="0"/>
                      <a:ext cx="4038914" cy="2372509"/>
                    </a:xfrm>
                    <a:prstGeom prst="rect">
                      <a:avLst/>
                    </a:prstGeom>
                  </pic:spPr>
                </pic:pic>
              </a:graphicData>
            </a:graphic>
          </wp:inline>
        </w:drawing>
      </w:r>
    </w:p>
    <w:p w14:paraId="651530C8" w14:textId="7EBEA85D" w:rsidR="00D2054C" w:rsidRPr="00D2054C" w:rsidRDefault="00D2054C" w:rsidP="00BC003A">
      <w:pPr>
        <w:pStyle w:val="chthchhnhnh"/>
      </w:pPr>
      <w:r>
        <w:t xml:space="preserve"> </w:t>
      </w:r>
      <w:bookmarkStart w:id="77" w:name="_Toc55379823"/>
      <w:bookmarkStart w:id="78" w:name="_Toc55380899"/>
      <w:bookmarkStart w:id="79" w:name="_Toc55790785"/>
      <w:bookmarkStart w:id="80" w:name="_Toc56983199"/>
      <w:bookmarkStart w:id="81" w:name="_Toc56983829"/>
      <w:r>
        <w:t xml:space="preserve">Sơ đồ </w:t>
      </w:r>
      <w:r w:rsidRPr="009154BD">
        <w:t xml:space="preserve">Middleware trong </w:t>
      </w:r>
      <w:r w:rsidR="00084AFE">
        <w:t>ASP.NET Core</w:t>
      </w:r>
      <w:bookmarkEnd w:id="77"/>
      <w:bookmarkEnd w:id="78"/>
      <w:bookmarkEnd w:id="79"/>
      <w:bookmarkEnd w:id="80"/>
      <w:bookmarkEnd w:id="81"/>
    </w:p>
    <w:p w14:paraId="0E209D58" w14:textId="70554689" w:rsidR="00431AE2" w:rsidRDefault="00431AE2" w:rsidP="007D3FC2">
      <w:r>
        <w:t>Có thể thấy ở đây, khi một request được đưa lên nó sẽ đi vào các middleware, khi đó các middlware khác nhau sẽ xử lý phần request và trả về cho thằng đứng sau, khi đến cuối middle</w:t>
      </w:r>
      <w:r w:rsidR="009B3E00" w:rsidRPr="004C146F">
        <w:t>ware</w:t>
      </w:r>
      <w:r>
        <w:t xml:space="preserve"> nó sẽ trả lại </w:t>
      </w:r>
      <w:r w:rsidR="002D0918">
        <w:rPr>
          <w:color w:val="0D0D0D"/>
          <w:sz w:val="28"/>
          <w:szCs w:val="28"/>
        </w:rPr>
        <w:t>response</w:t>
      </w:r>
    </w:p>
    <w:p w14:paraId="1440ED0C" w14:textId="160069FA" w:rsidR="00DE4A4D" w:rsidRDefault="000E5CB1" w:rsidP="00423E1A">
      <w:pPr>
        <w:pStyle w:val="nh"/>
      </w:pPr>
      <w:r>
        <w:drawing>
          <wp:inline distT="0" distB="0" distL="0" distR="0" wp14:anchorId="28EE4A5A" wp14:editId="60DD5BC7">
            <wp:extent cx="5966460" cy="1389624"/>
            <wp:effectExtent l="0" t="0" r="0" b="12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46223" cy="1408201"/>
                    </a:xfrm>
                    <a:prstGeom prst="rect">
                      <a:avLst/>
                    </a:prstGeom>
                  </pic:spPr>
                </pic:pic>
              </a:graphicData>
            </a:graphic>
          </wp:inline>
        </w:drawing>
      </w:r>
    </w:p>
    <w:p w14:paraId="2679F12D" w14:textId="7469751F" w:rsidR="00497459" w:rsidRPr="00497459" w:rsidRDefault="00497459" w:rsidP="00BC003A">
      <w:pPr>
        <w:pStyle w:val="chthchhnhnh"/>
      </w:pPr>
      <w:bookmarkStart w:id="82" w:name="_Toc55379824"/>
      <w:bookmarkStart w:id="83" w:name="_Toc55380900"/>
      <w:bookmarkStart w:id="84" w:name="_Toc55790786"/>
      <w:bookmarkStart w:id="85" w:name="_Toc56983200"/>
      <w:bookmarkStart w:id="86" w:name="_Toc56983830"/>
      <w:r>
        <w:t>Demo về middleware</w:t>
      </w:r>
      <w:bookmarkEnd w:id="82"/>
      <w:bookmarkEnd w:id="83"/>
      <w:bookmarkEnd w:id="84"/>
      <w:bookmarkEnd w:id="85"/>
      <w:bookmarkEnd w:id="86"/>
    </w:p>
    <w:p w14:paraId="19D2A20E" w14:textId="62760472" w:rsidR="00DE4A4D" w:rsidRDefault="00DE4A4D" w:rsidP="007D3FC2">
      <w:r>
        <w:t xml:space="preserve">Khi một middleware được đưa lên, nó sẽ đi qua các app.run để trả về một </w:t>
      </w:r>
      <w:r w:rsidR="002D0918">
        <w:rPr>
          <w:color w:val="0D0D0D"/>
          <w:sz w:val="28"/>
          <w:szCs w:val="28"/>
        </w:rPr>
        <w:t>response</w:t>
      </w:r>
    </w:p>
    <w:p w14:paraId="409FAB82" w14:textId="36914020" w:rsidR="00D1386A" w:rsidRDefault="0080382D" w:rsidP="00423E1A">
      <w:pPr>
        <w:pStyle w:val="nh"/>
      </w:pPr>
      <w:r>
        <w:drawing>
          <wp:inline distT="0" distB="0" distL="0" distR="0" wp14:anchorId="7D55D6C6" wp14:editId="47EC9E12">
            <wp:extent cx="4602480" cy="1959988"/>
            <wp:effectExtent l="0" t="0" r="762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40002" cy="1975967"/>
                    </a:xfrm>
                    <a:prstGeom prst="rect">
                      <a:avLst/>
                    </a:prstGeom>
                  </pic:spPr>
                </pic:pic>
              </a:graphicData>
            </a:graphic>
          </wp:inline>
        </w:drawing>
      </w:r>
    </w:p>
    <w:p w14:paraId="473431CB" w14:textId="0CBF1203" w:rsidR="00497459" w:rsidRPr="00D302DB" w:rsidRDefault="00D302DB" w:rsidP="00BC003A">
      <w:pPr>
        <w:pStyle w:val="chthchhnhnh"/>
      </w:pPr>
      <w:bookmarkStart w:id="87" w:name="_Toc55379825"/>
      <w:bookmarkStart w:id="88" w:name="_Toc55380901"/>
      <w:bookmarkStart w:id="89" w:name="_Toc55790787"/>
      <w:bookmarkStart w:id="90" w:name="_Toc56983201"/>
      <w:bookmarkStart w:id="91" w:name="_Toc56983831"/>
      <w:r>
        <w:t>Middleware có sẵn.</w:t>
      </w:r>
      <w:bookmarkEnd w:id="87"/>
      <w:bookmarkEnd w:id="88"/>
      <w:bookmarkEnd w:id="89"/>
      <w:bookmarkEnd w:id="90"/>
      <w:bookmarkEnd w:id="91"/>
    </w:p>
    <w:p w14:paraId="47A8F121" w14:textId="2657DDAB" w:rsidR="0069429D" w:rsidRDefault="00D1386A" w:rsidP="0069429D">
      <w:r w:rsidRPr="0069429D">
        <w:t>Thông thường với web application (mvc) nó có sẵn các middleware. Về các</w:t>
      </w:r>
    </w:p>
    <w:p w14:paraId="48836B73" w14:textId="75A14A36" w:rsidR="00D1386A" w:rsidRDefault="00D1386A" w:rsidP="0069429D">
      <w:pPr>
        <w:ind w:firstLine="0"/>
      </w:pPr>
      <w:r w:rsidRPr="0069429D">
        <w:t>phương thức Use()</w:t>
      </w:r>
      <w:r>
        <w:t xml:space="preserve"> “</w:t>
      </w:r>
      <w:r w:rsidRPr="00F17DEE">
        <w:t>UseHttpsRedirection()</w:t>
      </w:r>
      <w:r>
        <w:t>,</w:t>
      </w:r>
      <w:r w:rsidRPr="00F17DEE">
        <w:t>UseStaticFiles()</w:t>
      </w:r>
      <w:r>
        <w:t>,</w:t>
      </w:r>
      <w:r w:rsidRPr="00F17DEE">
        <w:t>UseRouting()</w:t>
      </w:r>
      <w:r>
        <w:t>...”</w:t>
      </w:r>
    </w:p>
    <w:p w14:paraId="38923EA4" w14:textId="04B2987F" w:rsidR="00490E1D" w:rsidRPr="002857A4" w:rsidRDefault="00D1386A" w:rsidP="0069429D">
      <w:r>
        <w:lastRenderedPageBreak/>
        <w:t>=&gt; Nó là phương thức mở rộng, tương tự như run() ngoại trừ việc bao gồm các next để gọi middleware kế tiếp trong chuỗi</w:t>
      </w:r>
    </w:p>
    <w:p w14:paraId="35C8A9CC" w14:textId="01E1CEF3" w:rsidR="009154BD" w:rsidRDefault="009154BD" w:rsidP="00423E1A">
      <w:pPr>
        <w:pStyle w:val="Heading2"/>
      </w:pPr>
      <w:bookmarkStart w:id="92" w:name="_Toc55607747"/>
      <w:bookmarkStart w:id="93" w:name="_Toc56983426"/>
      <w:r w:rsidRPr="009154BD">
        <w:t xml:space="preserve">Giới thiệu </w:t>
      </w:r>
      <w:r w:rsidR="00CE4D0D">
        <w:t>R</w:t>
      </w:r>
      <w:r w:rsidRPr="009154BD">
        <w:t>o</w:t>
      </w:r>
      <w:r w:rsidR="00113091">
        <w:t>u</w:t>
      </w:r>
      <w:r w:rsidRPr="009154BD">
        <w:t xml:space="preserve">ting trong </w:t>
      </w:r>
      <w:r w:rsidR="00084AFE">
        <w:t>ASP.NET Core</w:t>
      </w:r>
      <w:bookmarkEnd w:id="92"/>
      <w:bookmarkEnd w:id="93"/>
    </w:p>
    <w:p w14:paraId="6E26C0C3" w14:textId="300D28F6" w:rsidR="00CE4D0D" w:rsidRPr="00D2054C" w:rsidRDefault="00CE4D0D" w:rsidP="0069429D">
      <w:r w:rsidRPr="00CE4D0D">
        <w:t>-Routing</w:t>
      </w:r>
      <w:r>
        <w:t xml:space="preserve"> là quá trình xem xét các </w:t>
      </w:r>
      <w:r w:rsidR="0069429D">
        <w:t>URL</w:t>
      </w:r>
      <w:r>
        <w:t xml:space="preserve"> request gửi đến và chỉ đường cho đến các controller action. Tạo các </w:t>
      </w:r>
      <w:r w:rsidR="0069429D">
        <w:t>URL</w:t>
      </w:r>
      <w:r>
        <w:t xml:space="preserve"> đầu ra quá trình này đảm nhiệm bởi routing middleware trong </w:t>
      </w:r>
      <w:r w:rsidR="00084AFE">
        <w:t>ASP.NET Core</w:t>
      </w:r>
      <w:r w:rsidR="00D2054C">
        <w:t>.</w:t>
      </w:r>
    </w:p>
    <w:p w14:paraId="5FBDE7E2" w14:textId="1A0E7528" w:rsidR="00CE4D0D" w:rsidRDefault="00CE4D0D" w:rsidP="00423E1A">
      <w:pPr>
        <w:pStyle w:val="nh"/>
      </w:pPr>
      <w:r>
        <w:drawing>
          <wp:inline distT="0" distB="0" distL="0" distR="0" wp14:anchorId="3BF40E93" wp14:editId="28ADFFE9">
            <wp:extent cx="3627120" cy="2433193"/>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30">
                      <a:extLst>
                        <a:ext uri="{28A0092B-C50C-407E-A947-70E740481C1C}">
                          <a14:useLocalDpi xmlns:a14="http://schemas.microsoft.com/office/drawing/2010/main" val="0"/>
                        </a:ext>
                      </a:extLst>
                    </a:blip>
                    <a:stretch>
                      <a:fillRect/>
                    </a:stretch>
                  </pic:blipFill>
                  <pic:spPr>
                    <a:xfrm>
                      <a:off x="0" y="0"/>
                      <a:ext cx="3643671" cy="2444296"/>
                    </a:xfrm>
                    <a:prstGeom prst="rect">
                      <a:avLst/>
                    </a:prstGeom>
                  </pic:spPr>
                </pic:pic>
              </a:graphicData>
            </a:graphic>
          </wp:inline>
        </w:drawing>
      </w:r>
    </w:p>
    <w:p w14:paraId="39D9D267" w14:textId="02F6AA69" w:rsidR="00052AFF" w:rsidRPr="00BC0D14" w:rsidRDefault="00D302DB" w:rsidP="00BC003A">
      <w:pPr>
        <w:pStyle w:val="chthchhnhnh"/>
      </w:pPr>
      <w:bookmarkStart w:id="94" w:name="_Toc55379826"/>
      <w:bookmarkStart w:id="95" w:name="_Toc55380902"/>
      <w:bookmarkStart w:id="96" w:name="_Toc55790788"/>
      <w:bookmarkStart w:id="97" w:name="_Toc56983202"/>
      <w:bookmarkStart w:id="98" w:name="_Toc56983832"/>
      <w:r>
        <w:t xml:space="preserve">Mô hình Routing trong </w:t>
      </w:r>
      <w:r w:rsidR="00084AFE">
        <w:t>ASP.NET Core</w:t>
      </w:r>
      <w:bookmarkEnd w:id="94"/>
      <w:bookmarkEnd w:id="95"/>
      <w:bookmarkEnd w:id="96"/>
      <w:bookmarkEnd w:id="97"/>
      <w:bookmarkEnd w:id="98"/>
    </w:p>
    <w:p w14:paraId="7C785034" w14:textId="154D1F7A" w:rsidR="00147AA6" w:rsidRPr="00835C06" w:rsidRDefault="00D3446D" w:rsidP="0069429D">
      <w:r>
        <w:t>Đối với Routing middleware</w:t>
      </w:r>
      <w:r w:rsidR="0091634F">
        <w:t xml:space="preserve"> trong </w:t>
      </w:r>
      <w:r w:rsidR="00084AFE">
        <w:t>ASP.NET Core</w:t>
      </w:r>
      <w:r w:rsidR="0091634F">
        <w:t xml:space="preserve"> như sau</w:t>
      </w:r>
      <w:r w:rsidR="00D2054C">
        <w:t>:</w:t>
      </w:r>
    </w:p>
    <w:p w14:paraId="24183C4B" w14:textId="64C20B4B" w:rsidR="0091634F" w:rsidRDefault="00254AF5" w:rsidP="00423E1A">
      <w:pPr>
        <w:pStyle w:val="ListParagraph"/>
        <w:rPr>
          <w:color w:val="0D0D0D"/>
        </w:rPr>
      </w:pPr>
      <w:r>
        <w:rPr>
          <w:noProof/>
        </w:rPr>
        <w:drawing>
          <wp:inline distT="0" distB="0" distL="0" distR="0" wp14:anchorId="033836FC" wp14:editId="1EA202E4">
            <wp:extent cx="4273770" cy="101605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73770" cy="1016052"/>
                    </a:xfrm>
                    <a:prstGeom prst="rect">
                      <a:avLst/>
                    </a:prstGeom>
                  </pic:spPr>
                </pic:pic>
              </a:graphicData>
            </a:graphic>
          </wp:inline>
        </w:drawing>
      </w:r>
    </w:p>
    <w:p w14:paraId="704F53B7" w14:textId="59BA22CC" w:rsidR="00233D99" w:rsidRDefault="00D302DB" w:rsidP="00BC003A">
      <w:pPr>
        <w:pStyle w:val="chthchhnhnh"/>
      </w:pPr>
      <w:bookmarkStart w:id="99" w:name="_Toc55379827"/>
      <w:bookmarkStart w:id="100" w:name="_Toc55380903"/>
      <w:bookmarkStart w:id="101" w:name="_Toc55790789"/>
      <w:bookmarkStart w:id="102" w:name="_Toc56983203"/>
      <w:bookmarkStart w:id="103" w:name="_Toc56983833"/>
      <w:r>
        <w:t xml:space="preserve">Routing middleware trong </w:t>
      </w:r>
      <w:r w:rsidR="00084AFE">
        <w:t>ASP.NET Core</w:t>
      </w:r>
      <w:bookmarkEnd w:id="99"/>
      <w:bookmarkEnd w:id="100"/>
      <w:bookmarkEnd w:id="101"/>
      <w:bookmarkEnd w:id="102"/>
      <w:bookmarkEnd w:id="103"/>
    </w:p>
    <w:p w14:paraId="7EDA0FCA" w14:textId="77777777" w:rsidR="00233D99" w:rsidRPr="00D302DB" w:rsidRDefault="00233D99" w:rsidP="00BC003A">
      <w:pPr>
        <w:pStyle w:val="chthchhnhnh"/>
        <w:numPr>
          <w:ilvl w:val="0"/>
          <w:numId w:val="0"/>
        </w:numPr>
        <w:ind w:left="360"/>
      </w:pPr>
    </w:p>
    <w:p w14:paraId="50CDC629" w14:textId="1190A55F" w:rsidR="0091634F" w:rsidRPr="000E5CB1" w:rsidRDefault="00A017BC" w:rsidP="0069429D">
      <w:pPr>
        <w:pStyle w:val="nh"/>
      </w:pPr>
      <w:r>
        <w:lastRenderedPageBreak/>
        <w:drawing>
          <wp:inline distT="0" distB="0" distL="0" distR="0" wp14:anchorId="7524DB4A" wp14:editId="63478ADE">
            <wp:extent cx="5576454" cy="2968747"/>
            <wp:effectExtent l="0" t="0" r="571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03279" cy="2983028"/>
                    </a:xfrm>
                    <a:prstGeom prst="rect">
                      <a:avLst/>
                    </a:prstGeom>
                  </pic:spPr>
                </pic:pic>
              </a:graphicData>
            </a:graphic>
          </wp:inline>
        </w:drawing>
      </w:r>
    </w:p>
    <w:p w14:paraId="0338DBCF" w14:textId="6E3CDB04" w:rsidR="00323301" w:rsidRPr="002857A4" w:rsidRDefault="00D302DB" w:rsidP="00BC003A">
      <w:pPr>
        <w:pStyle w:val="chthchhnhnh"/>
      </w:pPr>
      <w:bookmarkStart w:id="104" w:name="_Toc55379828"/>
      <w:bookmarkStart w:id="105" w:name="_Toc55380904"/>
      <w:bookmarkStart w:id="106" w:name="_Toc55790790"/>
      <w:bookmarkStart w:id="107" w:name="_Toc56983204"/>
      <w:bookmarkStart w:id="108" w:name="_Toc56983834"/>
      <w:r>
        <w:t>Trang chủ mới được tạo</w:t>
      </w:r>
      <w:bookmarkEnd w:id="104"/>
      <w:bookmarkEnd w:id="105"/>
      <w:bookmarkEnd w:id="106"/>
      <w:bookmarkEnd w:id="107"/>
      <w:bookmarkEnd w:id="108"/>
    </w:p>
    <w:p w14:paraId="01380697" w14:textId="4DA30D0F" w:rsidR="0091634F" w:rsidRPr="00D302DB" w:rsidRDefault="0091634F" w:rsidP="0069429D">
      <w:r w:rsidRPr="00D302DB">
        <w:t xml:space="preserve">Khi nhấn /Home/Index =&gt; Nó tương tự như </w:t>
      </w:r>
      <w:r w:rsidRPr="00D302DB">
        <w:rPr>
          <w:b/>
          <w:bCs/>
          <w:highlight w:val="yellow"/>
        </w:rPr>
        <w:t>pattern</w:t>
      </w:r>
      <w:r w:rsidRPr="00D302DB">
        <w:t xml:space="preserve"> ở phía trên</w:t>
      </w:r>
    </w:p>
    <w:p w14:paraId="5D616D5A" w14:textId="77777777" w:rsidR="0091634F" w:rsidRDefault="0091634F" w:rsidP="0069429D">
      <w:r>
        <w:t>Controller = “Home”</w:t>
      </w:r>
    </w:p>
    <w:p w14:paraId="7DACECC2" w14:textId="77777777" w:rsidR="0091634F" w:rsidRDefault="0091634F" w:rsidP="0069429D">
      <w:r>
        <w:t>Action = “Index”</w:t>
      </w:r>
    </w:p>
    <w:p w14:paraId="6E03DCB0" w14:textId="51881E47" w:rsidR="0091634F" w:rsidRDefault="0091634F" w:rsidP="0069429D">
      <w:r>
        <w:t>Id = “”  lúc này id chưa có nên nó sẽ là rỗng</w:t>
      </w:r>
      <w:r w:rsidR="00257125">
        <w:t>”</w:t>
      </w:r>
    </w:p>
    <w:p w14:paraId="253642DA" w14:textId="19212946" w:rsidR="0091634F" w:rsidRDefault="0091634F" w:rsidP="0069429D">
      <w:r>
        <w:t xml:space="preserve">=&gt; Sau khi gửi </w:t>
      </w:r>
      <w:r w:rsidR="0069429D">
        <w:t>URL</w:t>
      </w:r>
      <w:r>
        <w:t xml:space="preserve"> request lên ta thấy được routing trong middleware sẽ tìm các controller action</w:t>
      </w:r>
    </w:p>
    <w:p w14:paraId="2C8B0EC8" w14:textId="484BAF69" w:rsidR="00D302DB" w:rsidRPr="00D40ECE" w:rsidRDefault="001851ED" w:rsidP="0069429D">
      <w:pPr>
        <w:pStyle w:val="nh"/>
      </w:pPr>
      <w:r>
        <w:drawing>
          <wp:inline distT="0" distB="0" distL="0" distR="0" wp14:anchorId="1A952B3C" wp14:editId="348DB73A">
            <wp:extent cx="2043545" cy="261170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67571" cy="2642411"/>
                    </a:xfrm>
                    <a:prstGeom prst="rect">
                      <a:avLst/>
                    </a:prstGeom>
                  </pic:spPr>
                </pic:pic>
              </a:graphicData>
            </a:graphic>
          </wp:inline>
        </w:drawing>
      </w:r>
    </w:p>
    <w:p w14:paraId="2DAF62DD" w14:textId="184F8B86" w:rsidR="00E5761D" w:rsidRPr="00D302DB" w:rsidRDefault="00D302DB" w:rsidP="00BC003A">
      <w:pPr>
        <w:pStyle w:val="chthchhnhnh"/>
      </w:pPr>
      <w:bookmarkStart w:id="109" w:name="_Toc55379829"/>
      <w:bookmarkStart w:id="110" w:name="_Toc55380905"/>
      <w:bookmarkStart w:id="111" w:name="_Toc55790791"/>
      <w:bookmarkStart w:id="112" w:name="_Toc56983205"/>
      <w:bookmarkStart w:id="113" w:name="_Toc56983835"/>
      <w:r>
        <w:t>Controllers và Views</w:t>
      </w:r>
      <w:bookmarkEnd w:id="109"/>
      <w:bookmarkEnd w:id="110"/>
      <w:bookmarkEnd w:id="111"/>
      <w:bookmarkEnd w:id="112"/>
      <w:bookmarkEnd w:id="113"/>
    </w:p>
    <w:p w14:paraId="2EE37FAA" w14:textId="77777777" w:rsidR="00876EEF" w:rsidRPr="007A3C13" w:rsidRDefault="00876EEF" w:rsidP="007A3C13">
      <w:pPr>
        <w:rPr>
          <w:b/>
          <w:bCs/>
        </w:rPr>
      </w:pPr>
      <w:r w:rsidRPr="007A3C13">
        <w:rPr>
          <w:b/>
          <w:bCs/>
        </w:rPr>
        <w:t>Cách thêm 1 Routing.</w:t>
      </w:r>
    </w:p>
    <w:p w14:paraId="29F5549B" w14:textId="785C64CB" w:rsidR="00876EEF" w:rsidRPr="008A056A" w:rsidRDefault="00876EEF" w:rsidP="006C179E">
      <w:pPr>
        <w:pStyle w:val="ListParagraph"/>
        <w:numPr>
          <w:ilvl w:val="0"/>
          <w:numId w:val="14"/>
        </w:numPr>
      </w:pPr>
      <w:r w:rsidRPr="008A056A">
        <w:t xml:space="preserve">Click chuột phải vào thư mục Controllers </w:t>
      </w:r>
      <w:r w:rsidRPr="008A056A">
        <w:sym w:font="Wingdings" w:char="F0E0"/>
      </w:r>
      <w:r w:rsidRPr="008A056A">
        <w:t xml:space="preserve"> Add </w:t>
      </w:r>
      <w:r w:rsidRPr="008A056A">
        <w:sym w:font="Wingdings" w:char="F0E0"/>
      </w:r>
      <w:r w:rsidRPr="008A056A">
        <w:t xml:space="preserve"> New Item.</w:t>
      </w:r>
      <w:r w:rsidR="007A3C13">
        <w:rPr>
          <w:lang w:val="en-US"/>
        </w:rPr>
        <w:t xml:space="preserve"> </w:t>
      </w:r>
      <w:r w:rsidRPr="008A056A">
        <w:t>(Hoặc Ctrl + Shift + A)</w:t>
      </w:r>
    </w:p>
    <w:p w14:paraId="43BB96CD" w14:textId="21A92034" w:rsidR="00876EEF" w:rsidRDefault="006E56F7" w:rsidP="007A3C13">
      <w:pPr>
        <w:pStyle w:val="nh"/>
        <w:rPr>
          <w:rFonts w:cs="Times New Roman"/>
        </w:rPr>
      </w:pPr>
      <w:r>
        <w:lastRenderedPageBreak/>
        <w:drawing>
          <wp:inline distT="0" distB="0" distL="0" distR="0" wp14:anchorId="6AB3E525" wp14:editId="3727B15B">
            <wp:extent cx="3754582" cy="3603357"/>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93783" cy="3640979"/>
                    </a:xfrm>
                    <a:prstGeom prst="rect">
                      <a:avLst/>
                    </a:prstGeom>
                  </pic:spPr>
                </pic:pic>
              </a:graphicData>
            </a:graphic>
          </wp:inline>
        </w:drawing>
      </w:r>
    </w:p>
    <w:p w14:paraId="0E4449CF" w14:textId="6BEAB1FD" w:rsidR="000C4C6C" w:rsidRPr="00C56A26" w:rsidRDefault="00D302DB" w:rsidP="00BC003A">
      <w:pPr>
        <w:pStyle w:val="chthchhnhnh"/>
      </w:pPr>
      <w:bookmarkStart w:id="114" w:name="_Toc55379830"/>
      <w:bookmarkStart w:id="115" w:name="_Toc55380906"/>
      <w:bookmarkStart w:id="116" w:name="_Toc55790792"/>
      <w:bookmarkStart w:id="117" w:name="_Toc56983206"/>
      <w:bookmarkStart w:id="118" w:name="_Toc56983836"/>
      <w:r>
        <w:t>Tạo “New Item”</w:t>
      </w:r>
      <w:bookmarkEnd w:id="114"/>
      <w:bookmarkEnd w:id="115"/>
      <w:bookmarkEnd w:id="116"/>
      <w:bookmarkEnd w:id="117"/>
      <w:bookmarkEnd w:id="118"/>
    </w:p>
    <w:p w14:paraId="3D7B17BA" w14:textId="69D0B000" w:rsidR="00D40ECE" w:rsidRPr="002857A4" w:rsidRDefault="00876EEF" w:rsidP="006C179E">
      <w:pPr>
        <w:pStyle w:val="ListParagraph"/>
        <w:numPr>
          <w:ilvl w:val="0"/>
          <w:numId w:val="14"/>
        </w:numPr>
      </w:pPr>
      <w:r w:rsidRPr="008A056A">
        <w:t>Chọn Controller Class – Empty. Đặt tên file rồi nhấn “Add”.</w:t>
      </w:r>
    </w:p>
    <w:p w14:paraId="2BA940B2" w14:textId="4CC24551" w:rsidR="00876EEF" w:rsidRDefault="0089143F" w:rsidP="007A3C13">
      <w:pPr>
        <w:pStyle w:val="nh"/>
        <w:rPr>
          <w:rFonts w:cs="Times New Roman"/>
        </w:rPr>
      </w:pPr>
      <w:r>
        <w:drawing>
          <wp:inline distT="0" distB="0" distL="0" distR="0" wp14:anchorId="30286E9D" wp14:editId="57F7CA5C">
            <wp:extent cx="4656716" cy="2812473"/>
            <wp:effectExtent l="0" t="0" r="0" b="6985"/>
            <wp:docPr id="105" name="Picture 105" descr="C:\Users\acer\AppData\Local\Temp\SNAGHTML61903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Temp\SNAGHTML61903cf.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00441" cy="2838881"/>
                    </a:xfrm>
                    <a:prstGeom prst="rect">
                      <a:avLst/>
                    </a:prstGeom>
                    <a:noFill/>
                    <a:ln>
                      <a:noFill/>
                    </a:ln>
                  </pic:spPr>
                </pic:pic>
              </a:graphicData>
            </a:graphic>
          </wp:inline>
        </w:drawing>
      </w:r>
    </w:p>
    <w:p w14:paraId="610C412D" w14:textId="750317AB" w:rsidR="00876EEF" w:rsidRDefault="007F3DF4" w:rsidP="00BC003A">
      <w:pPr>
        <w:pStyle w:val="chthchhnhnh"/>
      </w:pPr>
      <w:bookmarkStart w:id="119" w:name="_Toc55379831"/>
      <w:bookmarkStart w:id="120" w:name="_Toc55380907"/>
      <w:bookmarkStart w:id="121" w:name="_Toc55790793"/>
      <w:bookmarkStart w:id="122" w:name="_Toc56983207"/>
      <w:bookmarkStart w:id="123" w:name="_Toc56983837"/>
      <w:r>
        <w:t xml:space="preserve">Chọn kiểu Controller Class </w:t>
      </w:r>
      <w:r w:rsidR="00AD43DA">
        <w:t>–</w:t>
      </w:r>
      <w:r>
        <w:t xml:space="preserve"> Empty</w:t>
      </w:r>
      <w:bookmarkEnd w:id="119"/>
      <w:bookmarkEnd w:id="120"/>
      <w:bookmarkEnd w:id="121"/>
      <w:bookmarkEnd w:id="122"/>
      <w:bookmarkEnd w:id="123"/>
    </w:p>
    <w:p w14:paraId="72E87D3D" w14:textId="12AFFA5A" w:rsidR="00AD43DA" w:rsidRDefault="00AD43DA" w:rsidP="00AD43DA">
      <w:pPr>
        <w:pStyle w:val="chthchhnhnh"/>
        <w:numPr>
          <w:ilvl w:val="0"/>
          <w:numId w:val="0"/>
        </w:numPr>
        <w:ind w:left="4950" w:hanging="4950"/>
      </w:pPr>
    </w:p>
    <w:p w14:paraId="042412A9" w14:textId="76EC8734" w:rsidR="00AD43DA" w:rsidRDefault="00AD43DA" w:rsidP="00AD43DA">
      <w:pPr>
        <w:pStyle w:val="chthchhnhnh"/>
        <w:numPr>
          <w:ilvl w:val="0"/>
          <w:numId w:val="0"/>
        </w:numPr>
        <w:ind w:left="4950" w:hanging="4950"/>
      </w:pPr>
    </w:p>
    <w:p w14:paraId="6B0BBD5D" w14:textId="3C6C9325" w:rsidR="00AD43DA" w:rsidRDefault="00AD43DA" w:rsidP="00AD43DA">
      <w:pPr>
        <w:pStyle w:val="chthchhnhnh"/>
        <w:numPr>
          <w:ilvl w:val="0"/>
          <w:numId w:val="0"/>
        </w:numPr>
        <w:ind w:left="4950" w:hanging="4950"/>
      </w:pPr>
    </w:p>
    <w:p w14:paraId="2C55BDBF" w14:textId="705D10EA" w:rsidR="00AD43DA" w:rsidRDefault="00AD43DA" w:rsidP="00AD43DA">
      <w:pPr>
        <w:pStyle w:val="chthchhnhnh"/>
        <w:numPr>
          <w:ilvl w:val="0"/>
          <w:numId w:val="0"/>
        </w:numPr>
        <w:ind w:left="4950" w:hanging="4950"/>
      </w:pPr>
    </w:p>
    <w:p w14:paraId="3EB0B7C4" w14:textId="77777777" w:rsidR="00AD43DA" w:rsidRPr="007F3DF4" w:rsidRDefault="00AD43DA" w:rsidP="00AD43DA">
      <w:pPr>
        <w:pStyle w:val="chthchhnhnh"/>
        <w:numPr>
          <w:ilvl w:val="0"/>
          <w:numId w:val="0"/>
        </w:numPr>
        <w:ind w:left="4950" w:hanging="4950"/>
      </w:pPr>
    </w:p>
    <w:p w14:paraId="2E2D39E9" w14:textId="77777777" w:rsidR="00876EEF" w:rsidRPr="008A056A" w:rsidRDefault="00876EEF" w:rsidP="006C179E">
      <w:pPr>
        <w:pStyle w:val="ListParagraph"/>
        <w:numPr>
          <w:ilvl w:val="0"/>
          <w:numId w:val="14"/>
        </w:numPr>
      </w:pPr>
      <w:r w:rsidRPr="008A056A">
        <w:lastRenderedPageBreak/>
        <w:t>Ta được 1 file Demo.cs như sau. Có phương thức IActionResult trả về View().</w:t>
      </w:r>
    </w:p>
    <w:p w14:paraId="18135BF7" w14:textId="6C874F84" w:rsidR="00876EEF" w:rsidRDefault="003D35EA" w:rsidP="007A3C13">
      <w:pPr>
        <w:pStyle w:val="nh"/>
        <w:rPr>
          <w:rFonts w:cs="Times New Roman"/>
        </w:rPr>
      </w:pPr>
      <w:r>
        <w:drawing>
          <wp:inline distT="0" distB="0" distL="0" distR="0" wp14:anchorId="1E0266B4" wp14:editId="150B86F3">
            <wp:extent cx="4828309" cy="3340096"/>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43823" cy="3350828"/>
                    </a:xfrm>
                    <a:prstGeom prst="rect">
                      <a:avLst/>
                    </a:prstGeom>
                  </pic:spPr>
                </pic:pic>
              </a:graphicData>
            </a:graphic>
          </wp:inline>
        </w:drawing>
      </w:r>
    </w:p>
    <w:p w14:paraId="26CAC19A" w14:textId="67D44F7C" w:rsidR="006F4D83" w:rsidRPr="007120FD" w:rsidRDefault="007F3DF4" w:rsidP="00BC003A">
      <w:pPr>
        <w:pStyle w:val="chthchhnhnh"/>
      </w:pPr>
      <w:bookmarkStart w:id="124" w:name="_Toc55379832"/>
      <w:bookmarkStart w:id="125" w:name="_Toc55380908"/>
      <w:bookmarkStart w:id="126" w:name="_Toc55790794"/>
      <w:bookmarkStart w:id="127" w:name="_Toc56983208"/>
      <w:bookmarkStart w:id="128" w:name="_Toc56983838"/>
      <w:r>
        <w:t>Code file Controller, IActionResult trả về View().</w:t>
      </w:r>
      <w:bookmarkEnd w:id="124"/>
      <w:bookmarkEnd w:id="125"/>
      <w:bookmarkEnd w:id="126"/>
      <w:bookmarkEnd w:id="127"/>
      <w:bookmarkEnd w:id="128"/>
    </w:p>
    <w:p w14:paraId="74F4824F" w14:textId="77777777" w:rsidR="00876EEF" w:rsidRPr="008A056A" w:rsidRDefault="00876EEF" w:rsidP="006C179E">
      <w:pPr>
        <w:pStyle w:val="ListParagraph"/>
        <w:numPr>
          <w:ilvl w:val="0"/>
          <w:numId w:val="3"/>
        </w:numPr>
      </w:pPr>
      <w:r w:rsidRPr="008A056A">
        <w:t>Ta trỏ chuột vào View() và click chuột phải. Chọn Add View…</w:t>
      </w:r>
    </w:p>
    <w:p w14:paraId="63380B21" w14:textId="729D98F2" w:rsidR="00876EEF" w:rsidRDefault="0017590D" w:rsidP="007A3C13">
      <w:pPr>
        <w:pStyle w:val="nh"/>
        <w:rPr>
          <w:rFonts w:cs="Times New Roman"/>
        </w:rPr>
      </w:pPr>
      <w:r>
        <w:drawing>
          <wp:inline distT="0" distB="0" distL="0" distR="0" wp14:anchorId="2301815D" wp14:editId="3FDAD7B3">
            <wp:extent cx="2506980" cy="2632477"/>
            <wp:effectExtent l="0" t="0" r="762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44483" cy="2671857"/>
                    </a:xfrm>
                    <a:prstGeom prst="rect">
                      <a:avLst/>
                    </a:prstGeom>
                  </pic:spPr>
                </pic:pic>
              </a:graphicData>
            </a:graphic>
          </wp:inline>
        </w:drawing>
      </w:r>
    </w:p>
    <w:p w14:paraId="3D2078D2" w14:textId="1C86A9DB" w:rsidR="00876EEF" w:rsidRDefault="007F3DF4" w:rsidP="00BC003A">
      <w:pPr>
        <w:pStyle w:val="chthchhnhnh"/>
      </w:pPr>
      <w:bookmarkStart w:id="129" w:name="_Toc55379833"/>
      <w:bookmarkStart w:id="130" w:name="_Toc55380909"/>
      <w:bookmarkStart w:id="131" w:name="_Toc55790795"/>
      <w:bookmarkStart w:id="132" w:name="_Toc56983209"/>
      <w:bookmarkStart w:id="133" w:name="_Toc56983839"/>
      <w:r>
        <w:t>Add View() được trả về</w:t>
      </w:r>
      <w:bookmarkEnd w:id="129"/>
      <w:bookmarkEnd w:id="130"/>
      <w:bookmarkEnd w:id="131"/>
      <w:bookmarkEnd w:id="132"/>
      <w:bookmarkEnd w:id="133"/>
    </w:p>
    <w:p w14:paraId="752EED41" w14:textId="2450C762" w:rsidR="00AD43DA" w:rsidRDefault="00AD43DA" w:rsidP="00AD43DA">
      <w:pPr>
        <w:pStyle w:val="chthchhnhnh"/>
        <w:numPr>
          <w:ilvl w:val="0"/>
          <w:numId w:val="0"/>
        </w:numPr>
        <w:ind w:left="4950" w:hanging="4950"/>
        <w:jc w:val="both"/>
      </w:pPr>
    </w:p>
    <w:p w14:paraId="49FDBC50" w14:textId="262E2E5E" w:rsidR="00AD43DA" w:rsidRDefault="00AD43DA" w:rsidP="00AD43DA">
      <w:pPr>
        <w:pStyle w:val="chthchhnhnh"/>
        <w:numPr>
          <w:ilvl w:val="0"/>
          <w:numId w:val="0"/>
        </w:numPr>
        <w:ind w:left="4950" w:hanging="4950"/>
        <w:jc w:val="both"/>
      </w:pPr>
    </w:p>
    <w:p w14:paraId="54B595CD" w14:textId="5540C884" w:rsidR="00AD43DA" w:rsidRDefault="00AD43DA" w:rsidP="00AD43DA">
      <w:pPr>
        <w:pStyle w:val="chthchhnhnh"/>
        <w:numPr>
          <w:ilvl w:val="0"/>
          <w:numId w:val="0"/>
        </w:numPr>
        <w:ind w:left="4950" w:hanging="4950"/>
        <w:jc w:val="both"/>
      </w:pPr>
    </w:p>
    <w:p w14:paraId="31595123" w14:textId="4A8A75BE" w:rsidR="00AD43DA" w:rsidRDefault="00AD43DA" w:rsidP="00AD43DA">
      <w:pPr>
        <w:pStyle w:val="chthchhnhnh"/>
        <w:numPr>
          <w:ilvl w:val="0"/>
          <w:numId w:val="0"/>
        </w:numPr>
        <w:ind w:left="4950" w:hanging="4950"/>
        <w:jc w:val="both"/>
      </w:pPr>
    </w:p>
    <w:p w14:paraId="3CD3E58C" w14:textId="77777777" w:rsidR="00AD43DA" w:rsidRPr="007120FD" w:rsidRDefault="00AD43DA" w:rsidP="00AD43DA">
      <w:pPr>
        <w:pStyle w:val="chthchhnhnh"/>
        <w:numPr>
          <w:ilvl w:val="0"/>
          <w:numId w:val="0"/>
        </w:numPr>
        <w:ind w:left="4950" w:hanging="4950"/>
        <w:jc w:val="both"/>
      </w:pPr>
    </w:p>
    <w:p w14:paraId="21C7D8F9" w14:textId="77777777" w:rsidR="00876EEF" w:rsidRPr="008A056A" w:rsidRDefault="00876EEF" w:rsidP="006C179E">
      <w:pPr>
        <w:pStyle w:val="ListParagraph"/>
        <w:numPr>
          <w:ilvl w:val="0"/>
          <w:numId w:val="3"/>
        </w:numPr>
      </w:pPr>
      <w:r w:rsidRPr="008A056A">
        <w:lastRenderedPageBreak/>
        <w:t>Chọn Razor View.</w:t>
      </w:r>
    </w:p>
    <w:p w14:paraId="0ADB8348" w14:textId="1E87F599" w:rsidR="00876EEF" w:rsidRDefault="00BB7D07" w:rsidP="007A3C13">
      <w:pPr>
        <w:pStyle w:val="nh"/>
        <w:rPr>
          <w:rFonts w:cs="Times New Roman"/>
        </w:rPr>
      </w:pPr>
      <w:r>
        <w:drawing>
          <wp:inline distT="0" distB="0" distL="0" distR="0" wp14:anchorId="60E5AFFE" wp14:editId="1BDCA99B">
            <wp:extent cx="2705100" cy="1876229"/>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26567" cy="1891118"/>
                    </a:xfrm>
                    <a:prstGeom prst="rect">
                      <a:avLst/>
                    </a:prstGeom>
                  </pic:spPr>
                </pic:pic>
              </a:graphicData>
            </a:graphic>
          </wp:inline>
        </w:drawing>
      </w:r>
    </w:p>
    <w:p w14:paraId="23BE0F94" w14:textId="308300B8" w:rsidR="006F4D83" w:rsidRPr="008A056A" w:rsidRDefault="007F3DF4" w:rsidP="00BC003A">
      <w:pPr>
        <w:pStyle w:val="chthchhnhnh"/>
      </w:pPr>
      <w:bookmarkStart w:id="134" w:name="_Toc55379834"/>
      <w:bookmarkStart w:id="135" w:name="_Toc55380910"/>
      <w:bookmarkStart w:id="136" w:name="_Toc55790796"/>
      <w:bookmarkStart w:id="137" w:name="_Toc56983210"/>
      <w:bookmarkStart w:id="138" w:name="_Toc56983840"/>
      <w:r>
        <w:t>Razor View</w:t>
      </w:r>
      <w:bookmarkEnd w:id="134"/>
      <w:bookmarkEnd w:id="135"/>
      <w:bookmarkEnd w:id="136"/>
      <w:bookmarkEnd w:id="137"/>
      <w:bookmarkEnd w:id="138"/>
    </w:p>
    <w:p w14:paraId="5C9E697B" w14:textId="3CD5CCCE" w:rsidR="00997DEB" w:rsidRPr="00997DEB" w:rsidRDefault="00876EEF" w:rsidP="006C179E">
      <w:pPr>
        <w:pStyle w:val="ListParagraph"/>
        <w:numPr>
          <w:ilvl w:val="0"/>
          <w:numId w:val="3"/>
        </w:numPr>
      </w:pPr>
      <w:r w:rsidRPr="004C146F">
        <w:t xml:space="preserve">Tùy chỉnh một số thuộc tính. Ở đây mình để mặc định. </w:t>
      </w:r>
      <w:r w:rsidRPr="008A056A">
        <w:t>Rồi nhấn “Add”</w:t>
      </w:r>
    </w:p>
    <w:p w14:paraId="3FEDD7D0" w14:textId="07101EAC" w:rsidR="00876EEF" w:rsidRPr="008A056A" w:rsidRDefault="0059754E" w:rsidP="00951F95">
      <w:pPr>
        <w:pStyle w:val="nh"/>
        <w:rPr>
          <w:rFonts w:cs="Times New Roman"/>
        </w:rPr>
      </w:pPr>
      <w:r>
        <w:drawing>
          <wp:inline distT="0" distB="0" distL="0" distR="0" wp14:anchorId="1075558C" wp14:editId="17067FA3">
            <wp:extent cx="2979420" cy="1799854"/>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00527" cy="1812605"/>
                    </a:xfrm>
                    <a:prstGeom prst="rect">
                      <a:avLst/>
                    </a:prstGeom>
                  </pic:spPr>
                </pic:pic>
              </a:graphicData>
            </a:graphic>
          </wp:inline>
        </w:drawing>
      </w:r>
    </w:p>
    <w:p w14:paraId="17DFEF57" w14:textId="67246C48" w:rsidR="00876EEF" w:rsidRPr="00D7005B" w:rsidRDefault="007F3DF4" w:rsidP="00BC003A">
      <w:pPr>
        <w:pStyle w:val="chthchhnhnh"/>
      </w:pPr>
      <w:bookmarkStart w:id="139" w:name="_Toc55379835"/>
      <w:bookmarkStart w:id="140" w:name="_Toc55380911"/>
      <w:bookmarkStart w:id="141" w:name="_Toc55790797"/>
      <w:bookmarkStart w:id="142" w:name="_Toc56983211"/>
      <w:bookmarkStart w:id="143" w:name="_Toc56983841"/>
      <w:r>
        <w:t>Cấu hình Razor View</w:t>
      </w:r>
      <w:bookmarkEnd w:id="139"/>
      <w:bookmarkEnd w:id="140"/>
      <w:bookmarkEnd w:id="141"/>
      <w:bookmarkEnd w:id="142"/>
      <w:bookmarkEnd w:id="143"/>
    </w:p>
    <w:p w14:paraId="04ED94E1" w14:textId="77777777" w:rsidR="00876EEF" w:rsidRPr="008A056A" w:rsidRDefault="00876EEF" w:rsidP="006C179E">
      <w:pPr>
        <w:pStyle w:val="ListParagraph"/>
        <w:numPr>
          <w:ilvl w:val="0"/>
          <w:numId w:val="3"/>
        </w:numPr>
      </w:pPr>
      <w:r w:rsidRPr="008A056A">
        <w:t>Một file Index.cshtml sẽ được tự động tạo trong folder Demo trong Views.</w:t>
      </w:r>
    </w:p>
    <w:p w14:paraId="29753F07" w14:textId="663BE8B7" w:rsidR="00876EEF" w:rsidRDefault="006E246E" w:rsidP="00951F95">
      <w:pPr>
        <w:pStyle w:val="nh"/>
        <w:rPr>
          <w:rFonts w:cs="Times New Roman"/>
        </w:rPr>
      </w:pPr>
      <w:r w:rsidRPr="00951F95">
        <w:drawing>
          <wp:inline distT="0" distB="0" distL="0" distR="0" wp14:anchorId="235BA1E1" wp14:editId="399210F4">
            <wp:extent cx="5943600" cy="20523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052320"/>
                    </a:xfrm>
                    <a:prstGeom prst="rect">
                      <a:avLst/>
                    </a:prstGeom>
                  </pic:spPr>
                </pic:pic>
              </a:graphicData>
            </a:graphic>
          </wp:inline>
        </w:drawing>
      </w:r>
    </w:p>
    <w:p w14:paraId="6BD74F12" w14:textId="2819F870" w:rsidR="007F3DF4" w:rsidRDefault="007F3DF4" w:rsidP="00BC003A">
      <w:pPr>
        <w:pStyle w:val="chthchhnhnh"/>
      </w:pPr>
      <w:bookmarkStart w:id="144" w:name="_Toc55379836"/>
      <w:bookmarkStart w:id="145" w:name="_Toc55380912"/>
      <w:bookmarkStart w:id="146" w:name="_Toc55790798"/>
      <w:bookmarkStart w:id="147" w:name="_Toc56983212"/>
      <w:bookmarkStart w:id="148" w:name="_Toc56983842"/>
      <w:r>
        <w:t>. Index.cshtml được trả về</w:t>
      </w:r>
      <w:bookmarkEnd w:id="144"/>
      <w:bookmarkEnd w:id="145"/>
      <w:bookmarkEnd w:id="146"/>
      <w:bookmarkEnd w:id="147"/>
      <w:bookmarkEnd w:id="148"/>
    </w:p>
    <w:p w14:paraId="075CAC98" w14:textId="0955F6C6" w:rsidR="00AD43DA" w:rsidRDefault="00AD43DA" w:rsidP="00AD43DA">
      <w:pPr>
        <w:pStyle w:val="chthchhnhnh"/>
        <w:numPr>
          <w:ilvl w:val="0"/>
          <w:numId w:val="0"/>
        </w:numPr>
        <w:jc w:val="both"/>
      </w:pPr>
    </w:p>
    <w:p w14:paraId="41E8BC35" w14:textId="18891286" w:rsidR="00AD43DA" w:rsidRDefault="00AD43DA" w:rsidP="00AD43DA">
      <w:pPr>
        <w:pStyle w:val="chthchhnhnh"/>
        <w:numPr>
          <w:ilvl w:val="0"/>
          <w:numId w:val="0"/>
        </w:numPr>
        <w:jc w:val="both"/>
      </w:pPr>
    </w:p>
    <w:p w14:paraId="5D986D47" w14:textId="77777777" w:rsidR="00AD43DA" w:rsidRPr="008A056A" w:rsidRDefault="00AD43DA" w:rsidP="00AD43DA">
      <w:pPr>
        <w:pStyle w:val="chthchhnhnh"/>
        <w:numPr>
          <w:ilvl w:val="0"/>
          <w:numId w:val="0"/>
        </w:numPr>
        <w:jc w:val="both"/>
      </w:pPr>
    </w:p>
    <w:p w14:paraId="11FFA75E" w14:textId="77777777" w:rsidR="00876EEF" w:rsidRPr="008A056A" w:rsidRDefault="00876EEF" w:rsidP="006C179E">
      <w:pPr>
        <w:pStyle w:val="ListParagraph"/>
        <w:numPr>
          <w:ilvl w:val="0"/>
          <w:numId w:val="3"/>
        </w:numPr>
      </w:pPr>
      <w:r w:rsidRPr="008A056A">
        <w:lastRenderedPageBreak/>
        <w:t>Chạy chương trình vào đường dẫn localhost:xxxx/Demo. Ta sẽ truy cập tới trang vừa tạo.</w:t>
      </w:r>
    </w:p>
    <w:p w14:paraId="17C480FD" w14:textId="77777777" w:rsidR="00876EEF" w:rsidRPr="008A056A" w:rsidRDefault="00876EEF" w:rsidP="00951F95">
      <w:pPr>
        <w:pStyle w:val="nh"/>
      </w:pPr>
      <w:r w:rsidRPr="00951F95">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43275"/>
                    </a:xfrm>
                    <a:prstGeom prst="rect">
                      <a:avLst/>
                    </a:prstGeom>
                  </pic:spPr>
                </pic:pic>
              </a:graphicData>
            </a:graphic>
          </wp:inline>
        </w:drawing>
      </w:r>
    </w:p>
    <w:p w14:paraId="0EE1EC91" w14:textId="2BA96824" w:rsidR="00876EEF" w:rsidRDefault="007F3DF4" w:rsidP="00AD43DA">
      <w:pPr>
        <w:pStyle w:val="chthchhnhnh"/>
      </w:pPr>
      <w:bookmarkStart w:id="149" w:name="_Toc55379837"/>
      <w:bookmarkStart w:id="150" w:name="_Toc55380913"/>
      <w:bookmarkStart w:id="151" w:name="_Toc55790799"/>
      <w:bookmarkStart w:id="152" w:name="_Toc56983213"/>
      <w:bookmarkStart w:id="153" w:name="_Toc56983843"/>
      <w:r>
        <w:t>Trang Web vừa được tạo</w:t>
      </w:r>
      <w:bookmarkEnd w:id="149"/>
      <w:bookmarkEnd w:id="150"/>
      <w:bookmarkEnd w:id="151"/>
      <w:bookmarkEnd w:id="152"/>
      <w:bookmarkEnd w:id="153"/>
    </w:p>
    <w:p w14:paraId="643C1A1F" w14:textId="77777777" w:rsidR="00131EB9" w:rsidRPr="003C605C" w:rsidRDefault="00131EB9" w:rsidP="00423E1A">
      <w:pPr>
        <w:pStyle w:val="Heading2"/>
      </w:pPr>
      <w:bookmarkStart w:id="154" w:name="_Toc55607748"/>
      <w:bookmarkStart w:id="155" w:name="_Toc56983427"/>
      <w:r>
        <w:t>Giới thiệu về Model Validation</w:t>
      </w:r>
      <w:bookmarkEnd w:id="154"/>
      <w:bookmarkEnd w:id="155"/>
    </w:p>
    <w:p w14:paraId="71589F1C" w14:textId="5EACE489" w:rsidR="00131EB9" w:rsidRDefault="00131EB9" w:rsidP="00951F95">
      <w:r w:rsidRPr="00131EB9">
        <w:t>Tự động được map data vào các tham số của action bởi Model Binder hợp lệ không. Quá trình kiểm tra này có thể được hoàn thành bởi client trước</w:t>
      </w:r>
      <w:r w:rsidR="00E06B63">
        <w:t xml:space="preserve"> </w:t>
      </w:r>
      <w:r w:rsidRPr="00E06B63">
        <w:t>khi gửi lên server hoặc server kiểm tra sau khi nhận được từ client</w:t>
      </w:r>
    </w:p>
    <w:p w14:paraId="23A79DDB" w14:textId="3D63283D" w:rsidR="00B1004C" w:rsidRDefault="00E06B63" w:rsidP="00951F95">
      <w:pPr>
        <w:pStyle w:val="nh"/>
      </w:pPr>
      <w:r>
        <w:drawing>
          <wp:inline distT="0" distB="0" distL="0" distR="0" wp14:anchorId="5AEF01DC" wp14:editId="51773C02">
            <wp:extent cx="4160520" cy="3122167"/>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2">
                      <a:extLst>
                        <a:ext uri="{28A0092B-C50C-407E-A947-70E740481C1C}">
                          <a14:useLocalDpi xmlns:a14="http://schemas.microsoft.com/office/drawing/2010/main" val="0"/>
                        </a:ext>
                      </a:extLst>
                    </a:blip>
                    <a:stretch>
                      <a:fillRect/>
                    </a:stretch>
                  </pic:blipFill>
                  <pic:spPr>
                    <a:xfrm>
                      <a:off x="0" y="0"/>
                      <a:ext cx="4176507" cy="3134164"/>
                    </a:xfrm>
                    <a:prstGeom prst="rect">
                      <a:avLst/>
                    </a:prstGeom>
                  </pic:spPr>
                </pic:pic>
              </a:graphicData>
            </a:graphic>
          </wp:inline>
        </w:drawing>
      </w:r>
    </w:p>
    <w:p w14:paraId="3033F3B1" w14:textId="74E8BCB3" w:rsidR="00876EEF" w:rsidRDefault="007F3DF4" w:rsidP="00BC003A">
      <w:pPr>
        <w:pStyle w:val="chthchhnhnh"/>
      </w:pPr>
      <w:bookmarkStart w:id="156" w:name="_Toc55379838"/>
      <w:bookmarkStart w:id="157" w:name="_Toc55380914"/>
      <w:bookmarkStart w:id="158" w:name="_Toc55790800"/>
      <w:bookmarkStart w:id="159" w:name="_Toc56983214"/>
      <w:bookmarkStart w:id="160" w:name="_Toc56983844"/>
      <w:r>
        <w:t>Mô hình Model Validation</w:t>
      </w:r>
      <w:bookmarkEnd w:id="156"/>
      <w:bookmarkEnd w:id="157"/>
      <w:bookmarkEnd w:id="158"/>
      <w:bookmarkEnd w:id="159"/>
      <w:bookmarkEnd w:id="160"/>
    </w:p>
    <w:p w14:paraId="4D0787E5" w14:textId="56B40B17" w:rsidR="00876EEF" w:rsidRPr="00D91B93" w:rsidRDefault="00876EEF" w:rsidP="00423E1A">
      <w:pPr>
        <w:pStyle w:val="Heading2"/>
      </w:pPr>
      <w:bookmarkStart w:id="161" w:name="_Toc55607749"/>
      <w:bookmarkStart w:id="162" w:name="_Toc56983428"/>
      <w:r>
        <w:lastRenderedPageBreak/>
        <w:t xml:space="preserve">Tích hợp </w:t>
      </w:r>
      <w:r w:rsidR="00951F95">
        <w:t>SASS</w:t>
      </w:r>
      <w:bookmarkEnd w:id="161"/>
      <w:bookmarkEnd w:id="162"/>
    </w:p>
    <w:p w14:paraId="34F53ECC" w14:textId="13C000EE" w:rsidR="00876EEF" w:rsidRDefault="00876EEF" w:rsidP="006C179E">
      <w:pPr>
        <w:pStyle w:val="ListParagraph"/>
        <w:numPr>
          <w:ilvl w:val="0"/>
          <w:numId w:val="4"/>
        </w:numPr>
      </w:pPr>
      <w:r>
        <w:t xml:space="preserve">Tạo folder </w:t>
      </w:r>
      <w:r w:rsidR="00951F95">
        <w:t>SASS</w:t>
      </w:r>
      <w:r>
        <w:t xml:space="preserve"> trong wwwroot.</w:t>
      </w:r>
    </w:p>
    <w:p w14:paraId="3F76F373" w14:textId="76E18595" w:rsidR="00876EEF" w:rsidRDefault="00B146EF" w:rsidP="00951F95">
      <w:pPr>
        <w:pStyle w:val="nh"/>
        <w:rPr>
          <w:rFonts w:cs="Times New Roman"/>
        </w:rPr>
      </w:pPr>
      <w:r>
        <w:drawing>
          <wp:inline distT="0" distB="0" distL="0" distR="0" wp14:anchorId="44CE98AB" wp14:editId="44C3B58F">
            <wp:extent cx="2838596" cy="2889398"/>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38596" cy="2889398"/>
                    </a:xfrm>
                    <a:prstGeom prst="rect">
                      <a:avLst/>
                    </a:prstGeom>
                  </pic:spPr>
                </pic:pic>
              </a:graphicData>
            </a:graphic>
          </wp:inline>
        </w:drawing>
      </w:r>
    </w:p>
    <w:p w14:paraId="41CC4E01" w14:textId="2F07F820" w:rsidR="00B74AB7" w:rsidRDefault="00B74AB7" w:rsidP="00BC003A">
      <w:pPr>
        <w:pStyle w:val="chthchhnhnh"/>
      </w:pPr>
      <w:bookmarkStart w:id="163" w:name="_Toc55379839"/>
      <w:bookmarkStart w:id="164" w:name="_Toc55380915"/>
      <w:bookmarkStart w:id="165" w:name="_Toc55790801"/>
      <w:bookmarkStart w:id="166" w:name="_Toc56983215"/>
      <w:bookmarkStart w:id="167" w:name="_Toc56983845"/>
      <w:r>
        <w:t>wwwroot</w:t>
      </w:r>
      <w:bookmarkEnd w:id="163"/>
      <w:bookmarkEnd w:id="164"/>
      <w:bookmarkEnd w:id="165"/>
      <w:bookmarkEnd w:id="166"/>
      <w:bookmarkEnd w:id="167"/>
      <w:r>
        <w:t xml:space="preserve"> </w:t>
      </w:r>
    </w:p>
    <w:p w14:paraId="5166465D" w14:textId="563D76F6" w:rsidR="00876EEF" w:rsidRPr="006143FF" w:rsidRDefault="00876EEF" w:rsidP="006C179E">
      <w:pPr>
        <w:pStyle w:val="ListParagraph"/>
        <w:numPr>
          <w:ilvl w:val="0"/>
          <w:numId w:val="4"/>
        </w:numPr>
      </w:pPr>
      <w:r w:rsidRPr="004C146F">
        <w:t xml:space="preserve">Chọn thư mục </w:t>
      </w:r>
      <w:r w:rsidR="00951F95" w:rsidRPr="00951F95">
        <w:t>sass</w:t>
      </w:r>
      <w:r w:rsidRPr="004C146F">
        <w:t xml:space="preserve"> rồi nhấn tổ hợp phím Ctrl + Shift + A để thêm item mới. </w:t>
      </w:r>
      <w:r>
        <w:t>Chọn SCSS Style Sheet (</w:t>
      </w:r>
      <w:r w:rsidR="00951F95">
        <w:t>SASS</w:t>
      </w:r>
      <w:r>
        <w:t xml:space="preserve">). Đặt tên file rồi tạo mới. </w:t>
      </w:r>
    </w:p>
    <w:p w14:paraId="5BA6317B" w14:textId="577B7ABE" w:rsidR="00876EEF" w:rsidRDefault="00E72F44" w:rsidP="00951F95">
      <w:pPr>
        <w:pStyle w:val="nh"/>
        <w:rPr>
          <w:rFonts w:cs="Times New Roman"/>
        </w:rPr>
      </w:pPr>
      <w:r>
        <w:drawing>
          <wp:inline distT="0" distB="0" distL="0" distR="0" wp14:anchorId="3720A2B1" wp14:editId="742527A6">
            <wp:extent cx="5662119" cy="3422073"/>
            <wp:effectExtent l="0" t="0" r="0" b="698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75996" cy="3430460"/>
                    </a:xfrm>
                    <a:prstGeom prst="rect">
                      <a:avLst/>
                    </a:prstGeom>
                  </pic:spPr>
                </pic:pic>
              </a:graphicData>
            </a:graphic>
          </wp:inline>
        </w:drawing>
      </w:r>
    </w:p>
    <w:p w14:paraId="2A83E25D" w14:textId="66B07D08" w:rsidR="00B74AB7" w:rsidRPr="00B74AB7" w:rsidRDefault="00B74AB7" w:rsidP="00BC003A">
      <w:pPr>
        <w:pStyle w:val="chthchhnhnh"/>
      </w:pPr>
      <w:bookmarkStart w:id="168" w:name="_Toc55379840"/>
      <w:bookmarkStart w:id="169" w:name="_Toc55380916"/>
      <w:bookmarkStart w:id="170" w:name="_Toc55790802"/>
      <w:bookmarkStart w:id="171" w:name="_Toc56983216"/>
      <w:bookmarkStart w:id="172" w:name="_Toc56983846"/>
      <w:r>
        <w:t xml:space="preserve">Chọn loại </w:t>
      </w:r>
      <w:r w:rsidR="00951F95">
        <w:t>SASS</w:t>
      </w:r>
      <w:r>
        <w:t xml:space="preserve"> để tạo mới</w:t>
      </w:r>
      <w:bookmarkEnd w:id="168"/>
      <w:r w:rsidR="009D45F0" w:rsidRPr="00951F95">
        <w:t>.</w:t>
      </w:r>
      <w:bookmarkEnd w:id="169"/>
      <w:bookmarkEnd w:id="170"/>
      <w:bookmarkEnd w:id="171"/>
      <w:bookmarkEnd w:id="172"/>
    </w:p>
    <w:p w14:paraId="464FA119" w14:textId="77777777" w:rsidR="00876EEF" w:rsidRDefault="00876EEF" w:rsidP="006C179E">
      <w:pPr>
        <w:pStyle w:val="ListParagraph"/>
        <w:numPr>
          <w:ilvl w:val="0"/>
          <w:numId w:val="4"/>
        </w:numPr>
      </w:pPr>
      <w:r>
        <w:t xml:space="preserve">Cài extension “Web Compiler”. Có thể cài trong Manage Extensions của Microsoft Visual Studio. Hoặc tải online ở </w:t>
      </w:r>
      <w:hyperlink r:id="rId45" w:history="1">
        <w:r w:rsidRPr="004B5351">
          <w:rPr>
            <w:rStyle w:val="Hyperlink"/>
            <w:rFonts w:cs="Times New Roman"/>
          </w:rPr>
          <w:t>link</w:t>
        </w:r>
      </w:hyperlink>
      <w:r>
        <w:t xml:space="preserve"> này.</w:t>
      </w:r>
    </w:p>
    <w:p w14:paraId="77E41C10" w14:textId="53274A8D" w:rsidR="00876EEF" w:rsidRDefault="0050069D" w:rsidP="00951F95">
      <w:pPr>
        <w:pStyle w:val="nh"/>
        <w:rPr>
          <w:rFonts w:cs="Times New Roman"/>
        </w:rPr>
      </w:pPr>
      <w:r>
        <w:lastRenderedPageBreak/>
        <w:drawing>
          <wp:inline distT="0" distB="0" distL="0" distR="0" wp14:anchorId="2563E1DC" wp14:editId="27031061">
            <wp:extent cx="5943600" cy="11703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170305"/>
                    </a:xfrm>
                    <a:prstGeom prst="rect">
                      <a:avLst/>
                    </a:prstGeom>
                  </pic:spPr>
                </pic:pic>
              </a:graphicData>
            </a:graphic>
          </wp:inline>
        </w:drawing>
      </w:r>
    </w:p>
    <w:p w14:paraId="051585CE" w14:textId="6C9C57A5" w:rsidR="00876EEF" w:rsidRDefault="00B74AB7" w:rsidP="00BC003A">
      <w:pPr>
        <w:pStyle w:val="chthchhnhnh"/>
      </w:pPr>
      <w:bookmarkStart w:id="173" w:name="_Toc55379841"/>
      <w:bookmarkStart w:id="174" w:name="_Toc55380917"/>
      <w:bookmarkStart w:id="175" w:name="_Toc55790803"/>
      <w:bookmarkStart w:id="176" w:name="_Toc56983217"/>
      <w:bookmarkStart w:id="177" w:name="_Toc56983847"/>
      <w:r>
        <w:t>Web Compiler</w:t>
      </w:r>
      <w:bookmarkEnd w:id="173"/>
      <w:bookmarkEnd w:id="174"/>
      <w:bookmarkEnd w:id="175"/>
      <w:bookmarkEnd w:id="176"/>
      <w:bookmarkEnd w:id="177"/>
    </w:p>
    <w:p w14:paraId="25BAEA35" w14:textId="050305B2" w:rsidR="00876EEF" w:rsidRDefault="00876EEF" w:rsidP="006C179E">
      <w:pPr>
        <w:pStyle w:val="ListParagraph"/>
        <w:numPr>
          <w:ilvl w:val="0"/>
          <w:numId w:val="4"/>
        </w:numPr>
      </w:pPr>
      <w:r>
        <w:t xml:space="preserve">Chọn file .scss cần dùng rồi </w:t>
      </w:r>
      <w:r w:rsidR="002D0918">
        <w:t>compile</w:t>
      </w:r>
      <w:r>
        <w:t xml:space="preserve"> sang .css.</w:t>
      </w:r>
    </w:p>
    <w:p w14:paraId="0EB7B9D7" w14:textId="211B3C82" w:rsidR="00876EEF" w:rsidRDefault="00A10992" w:rsidP="00951F95">
      <w:pPr>
        <w:pStyle w:val="nh"/>
        <w:rPr>
          <w:rFonts w:cs="Times New Roman"/>
        </w:rPr>
      </w:pPr>
      <w:r>
        <w:drawing>
          <wp:inline distT="0" distB="0" distL="0" distR="0" wp14:anchorId="2CECF888" wp14:editId="5767BA56">
            <wp:extent cx="4447310" cy="3300918"/>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66832" cy="3315408"/>
                    </a:xfrm>
                    <a:prstGeom prst="rect">
                      <a:avLst/>
                    </a:prstGeom>
                  </pic:spPr>
                </pic:pic>
              </a:graphicData>
            </a:graphic>
          </wp:inline>
        </w:drawing>
      </w:r>
    </w:p>
    <w:p w14:paraId="396124A1" w14:textId="0F5BA5D2" w:rsidR="00876EEF" w:rsidRDefault="00B74AB7" w:rsidP="00BC003A">
      <w:pPr>
        <w:pStyle w:val="chthchhnhnh"/>
      </w:pPr>
      <w:bookmarkStart w:id="178" w:name="_Toc55379842"/>
      <w:bookmarkStart w:id="179" w:name="_Toc55380918"/>
      <w:bookmarkStart w:id="180" w:name="_Toc55790804"/>
      <w:bookmarkStart w:id="181" w:name="_Toc56983218"/>
      <w:bookmarkStart w:id="182" w:name="_Toc56983848"/>
      <w:r>
        <w:t xml:space="preserve">Compile .scss </w:t>
      </w:r>
      <w:r>
        <w:sym w:font="Wingdings" w:char="F0E0"/>
      </w:r>
      <w:r>
        <w:t xml:space="preserve"> .css</w:t>
      </w:r>
      <w:bookmarkEnd w:id="178"/>
      <w:bookmarkEnd w:id="179"/>
      <w:bookmarkEnd w:id="180"/>
      <w:bookmarkEnd w:id="181"/>
      <w:bookmarkEnd w:id="182"/>
    </w:p>
    <w:p w14:paraId="5EC6FED1" w14:textId="77777777" w:rsidR="00876EEF" w:rsidRDefault="00876EEF" w:rsidP="006C179E">
      <w:pPr>
        <w:pStyle w:val="ListParagraph"/>
        <w:numPr>
          <w:ilvl w:val="0"/>
          <w:numId w:val="4"/>
        </w:numPr>
      </w:pPr>
      <w:r>
        <w:t>Ta thu được file .css và .min.css. Extension “Web compiler” còn giúp đồng bộ hóa code scss sang css theo thời gian thực.</w:t>
      </w:r>
    </w:p>
    <w:p w14:paraId="132A78F6" w14:textId="65BC786A" w:rsidR="00876EEF" w:rsidRDefault="00B216B8" w:rsidP="00951F95">
      <w:pPr>
        <w:pStyle w:val="nh"/>
        <w:rPr>
          <w:rFonts w:cs="Times New Roman"/>
        </w:rPr>
      </w:pPr>
      <w:r>
        <w:drawing>
          <wp:inline distT="0" distB="0" distL="0" distR="0" wp14:anchorId="0A64625D" wp14:editId="6ACDAB38">
            <wp:extent cx="3283990" cy="928254"/>
            <wp:effectExtent l="0" t="0" r="0"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31480" cy="941678"/>
                    </a:xfrm>
                    <a:prstGeom prst="rect">
                      <a:avLst/>
                    </a:prstGeom>
                  </pic:spPr>
                </pic:pic>
              </a:graphicData>
            </a:graphic>
          </wp:inline>
        </w:drawing>
      </w:r>
    </w:p>
    <w:p w14:paraId="45109865" w14:textId="7E087EEA" w:rsidR="00B74AB7" w:rsidRPr="003421B8" w:rsidRDefault="00B74AB7" w:rsidP="00BC003A">
      <w:pPr>
        <w:pStyle w:val="chthchhnhnh"/>
      </w:pPr>
      <w:bookmarkStart w:id="183" w:name="_Toc55379843"/>
      <w:bookmarkStart w:id="184" w:name="_Toc55380919"/>
      <w:bookmarkStart w:id="185" w:name="_Toc55790805"/>
      <w:bookmarkStart w:id="186" w:name="_Toc56983219"/>
      <w:bookmarkStart w:id="187" w:name="_Toc56983849"/>
      <w:r>
        <w:t>Kết quả sau khi compile</w:t>
      </w:r>
      <w:bookmarkEnd w:id="183"/>
      <w:bookmarkEnd w:id="184"/>
      <w:bookmarkEnd w:id="185"/>
      <w:bookmarkEnd w:id="186"/>
      <w:bookmarkEnd w:id="187"/>
    </w:p>
    <w:p w14:paraId="5F6F3175" w14:textId="37CF4B4F" w:rsidR="00876EEF" w:rsidRDefault="00876EEF" w:rsidP="006C179E">
      <w:pPr>
        <w:pStyle w:val="ListParagraph"/>
        <w:numPr>
          <w:ilvl w:val="0"/>
          <w:numId w:val="4"/>
        </w:numPr>
      </w:pPr>
      <w:r>
        <w:t xml:space="preserve">Do ở đây trang demo của mình dùng file _Layout.cshtml trong folder Shared. Nên ta sẽ bỏ file css vừa được </w:t>
      </w:r>
      <w:r w:rsidR="002D0918">
        <w:t>compile</w:t>
      </w:r>
      <w:r>
        <w:t xml:space="preserve"> vào trong header.</w:t>
      </w:r>
    </w:p>
    <w:p w14:paraId="47C94945" w14:textId="523A7372" w:rsidR="00876EEF" w:rsidRDefault="00935839" w:rsidP="00951F95">
      <w:pPr>
        <w:pStyle w:val="nh"/>
        <w:rPr>
          <w:rFonts w:cs="Times New Roman"/>
        </w:rPr>
      </w:pPr>
      <w:r w:rsidRPr="00951F95">
        <w:lastRenderedPageBreak/>
        <w:drawing>
          <wp:inline distT="0" distB="0" distL="0" distR="0" wp14:anchorId="276BBAD3" wp14:editId="3A915204">
            <wp:extent cx="5943600" cy="301371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013710"/>
                    </a:xfrm>
                    <a:prstGeom prst="rect">
                      <a:avLst/>
                    </a:prstGeom>
                  </pic:spPr>
                </pic:pic>
              </a:graphicData>
            </a:graphic>
          </wp:inline>
        </w:drawing>
      </w:r>
    </w:p>
    <w:p w14:paraId="6B12ABC0" w14:textId="220076E6" w:rsidR="00B74AB7" w:rsidRDefault="00B74AB7" w:rsidP="00BC003A">
      <w:pPr>
        <w:pStyle w:val="chthchhnhnh"/>
      </w:pPr>
      <w:bookmarkStart w:id="188" w:name="_Toc55379844"/>
      <w:bookmarkStart w:id="189" w:name="_Toc55380920"/>
      <w:bookmarkStart w:id="190" w:name="_Toc55790806"/>
      <w:bookmarkStart w:id="191" w:name="_Toc56983220"/>
      <w:bookmarkStart w:id="192" w:name="_Toc56983850"/>
      <w:r>
        <w:t>Thêm .css</w:t>
      </w:r>
      <w:bookmarkEnd w:id="188"/>
      <w:bookmarkEnd w:id="189"/>
      <w:bookmarkEnd w:id="190"/>
      <w:bookmarkEnd w:id="191"/>
      <w:bookmarkEnd w:id="192"/>
    </w:p>
    <w:p w14:paraId="100CA7E6" w14:textId="08D63D37" w:rsidR="00876EEF" w:rsidRDefault="00876EEF" w:rsidP="006C179E">
      <w:pPr>
        <w:pStyle w:val="ListParagraph"/>
        <w:numPr>
          <w:ilvl w:val="0"/>
          <w:numId w:val="4"/>
        </w:numPr>
      </w:pPr>
      <w:r>
        <w:t xml:space="preserve">Sau đó ta code </w:t>
      </w:r>
      <w:r w:rsidR="00951F95">
        <w:t>SASS</w:t>
      </w:r>
      <w:r>
        <w:t xml:space="preserve"> như bình thường.</w:t>
      </w:r>
    </w:p>
    <w:p w14:paraId="5091CF23" w14:textId="77777777" w:rsidR="00876EEF" w:rsidRDefault="00876EEF" w:rsidP="00951F95">
      <w:r>
        <w:t>File Index.cshtml</w:t>
      </w:r>
    </w:p>
    <w:p w14:paraId="04C44E7B" w14:textId="4D028AB4" w:rsidR="00876EEF" w:rsidRDefault="00B618FB" w:rsidP="00423E1A">
      <w:pPr>
        <w:pStyle w:val="nh"/>
        <w:rPr>
          <w:rFonts w:cs="Times New Roman"/>
        </w:rPr>
      </w:pPr>
      <w:r>
        <w:drawing>
          <wp:inline distT="0" distB="0" distL="0" distR="0" wp14:anchorId="758FF7C6" wp14:editId="2F2165B6">
            <wp:extent cx="3200564" cy="1104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00564" cy="1104957"/>
                    </a:xfrm>
                    <a:prstGeom prst="rect">
                      <a:avLst/>
                    </a:prstGeom>
                  </pic:spPr>
                </pic:pic>
              </a:graphicData>
            </a:graphic>
          </wp:inline>
        </w:drawing>
      </w:r>
    </w:p>
    <w:p w14:paraId="44EDDBF7" w14:textId="35C7C5E8" w:rsidR="00B74AB7" w:rsidRDefault="00B74AB7" w:rsidP="00BC003A">
      <w:pPr>
        <w:pStyle w:val="chthchhnhnh"/>
      </w:pPr>
      <w:bookmarkStart w:id="193" w:name="_Toc55379845"/>
      <w:bookmarkStart w:id="194" w:name="_Toc55380921"/>
      <w:bookmarkStart w:id="195" w:name="_Toc55790807"/>
      <w:bookmarkStart w:id="196" w:name="_Toc56983221"/>
      <w:bookmarkStart w:id="197" w:name="_Toc56983851"/>
      <w:r>
        <w:t>Index.cshtml</w:t>
      </w:r>
      <w:bookmarkEnd w:id="193"/>
      <w:bookmarkEnd w:id="194"/>
      <w:bookmarkEnd w:id="195"/>
      <w:bookmarkEnd w:id="196"/>
      <w:bookmarkEnd w:id="197"/>
    </w:p>
    <w:p w14:paraId="7A037336" w14:textId="77777777" w:rsidR="00876EEF" w:rsidRDefault="00876EEF" w:rsidP="00951F95">
      <w:r>
        <w:t>File SCSS</w:t>
      </w:r>
    </w:p>
    <w:p w14:paraId="7167D719" w14:textId="57DE9EE7" w:rsidR="00876EEF" w:rsidRDefault="00F66F81" w:rsidP="00423E1A">
      <w:pPr>
        <w:pStyle w:val="nh"/>
        <w:rPr>
          <w:rFonts w:cs="Times New Roman"/>
        </w:rPr>
      </w:pPr>
      <w:r>
        <w:drawing>
          <wp:inline distT="0" distB="0" distL="0" distR="0" wp14:anchorId="1282E3C1" wp14:editId="426822CD">
            <wp:extent cx="3492679" cy="1003352"/>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92679" cy="1003352"/>
                    </a:xfrm>
                    <a:prstGeom prst="rect">
                      <a:avLst/>
                    </a:prstGeom>
                  </pic:spPr>
                </pic:pic>
              </a:graphicData>
            </a:graphic>
          </wp:inline>
        </w:drawing>
      </w:r>
    </w:p>
    <w:p w14:paraId="0EC9AF79" w14:textId="2B2C32C6" w:rsidR="00ED3EA1" w:rsidRDefault="00B74AB7" w:rsidP="00BC003A">
      <w:pPr>
        <w:pStyle w:val="chthchhnhnh"/>
      </w:pPr>
      <w:bookmarkStart w:id="198" w:name="_Toc55379846"/>
      <w:bookmarkStart w:id="199" w:name="_Toc55380922"/>
      <w:bookmarkStart w:id="200" w:name="_Toc55790808"/>
      <w:bookmarkStart w:id="201" w:name="_Toc56983222"/>
      <w:bookmarkStart w:id="202" w:name="_Toc56983852"/>
      <w:r>
        <w:t xml:space="preserve">File </w:t>
      </w:r>
      <w:r w:rsidR="00951F95">
        <w:t>SASS</w:t>
      </w:r>
      <w:bookmarkEnd w:id="198"/>
      <w:bookmarkEnd w:id="199"/>
      <w:bookmarkEnd w:id="200"/>
      <w:bookmarkEnd w:id="201"/>
      <w:bookmarkEnd w:id="202"/>
    </w:p>
    <w:p w14:paraId="37B3DD48" w14:textId="77777777" w:rsidR="00876EEF" w:rsidRDefault="00876EEF" w:rsidP="00951F95">
      <w:r>
        <w:t>Kết quả:</w:t>
      </w:r>
    </w:p>
    <w:p w14:paraId="13998967" w14:textId="77777777" w:rsidR="00B74AB7" w:rsidRDefault="00876EEF" w:rsidP="00951F95">
      <w:pPr>
        <w:pStyle w:val="nh"/>
      </w:pPr>
      <w:r w:rsidRPr="00951F95">
        <w:lastRenderedPageBreak/>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343275"/>
                    </a:xfrm>
                    <a:prstGeom prst="rect">
                      <a:avLst/>
                    </a:prstGeom>
                  </pic:spPr>
                </pic:pic>
              </a:graphicData>
            </a:graphic>
          </wp:inline>
        </w:drawing>
      </w:r>
    </w:p>
    <w:p w14:paraId="5112FEC6" w14:textId="756E43D1" w:rsidR="00876EEF" w:rsidRPr="00B32ADE" w:rsidRDefault="00B74AB7" w:rsidP="00BC003A">
      <w:pPr>
        <w:pStyle w:val="chthchhnhnh"/>
      </w:pPr>
      <w:bookmarkStart w:id="203" w:name="_Toc55379847"/>
      <w:bookmarkStart w:id="204" w:name="_Toc55380923"/>
      <w:bookmarkStart w:id="205" w:name="_Toc55790809"/>
      <w:bookmarkStart w:id="206" w:name="_Toc56983223"/>
      <w:bookmarkStart w:id="207" w:name="_Toc56983853"/>
      <w:r w:rsidRPr="00B74AB7">
        <w:t xml:space="preserve">Kết quả đạt </w:t>
      </w:r>
      <w:r>
        <w:t>được</w:t>
      </w:r>
      <w:bookmarkEnd w:id="203"/>
      <w:bookmarkEnd w:id="204"/>
      <w:bookmarkEnd w:id="205"/>
      <w:bookmarkEnd w:id="206"/>
      <w:bookmarkEnd w:id="207"/>
      <w:r w:rsidR="00876EEF">
        <w:br w:type="page"/>
      </w:r>
    </w:p>
    <w:p w14:paraId="772C44D8" w14:textId="4925C1FD" w:rsidR="003A676E" w:rsidRDefault="009154BD" w:rsidP="00F47E36">
      <w:pPr>
        <w:pStyle w:val="Heading1"/>
      </w:pPr>
      <w:bookmarkStart w:id="208" w:name="_Toc55607750"/>
      <w:bookmarkStart w:id="209" w:name="_Toc56983429"/>
      <w:r>
        <w:lastRenderedPageBreak/>
        <w:t xml:space="preserve">Khái niệm căn bản trong </w:t>
      </w:r>
      <w:r w:rsidR="00084AFE">
        <w:t>ASP.NET Core</w:t>
      </w:r>
      <w:bookmarkEnd w:id="208"/>
      <w:bookmarkEnd w:id="209"/>
    </w:p>
    <w:p w14:paraId="048FEA09" w14:textId="6B1D8D5E" w:rsidR="00B32ADE" w:rsidRPr="00B32ADE" w:rsidRDefault="00B32ADE" w:rsidP="00423E1A">
      <w:pPr>
        <w:pStyle w:val="Heading2"/>
      </w:pPr>
      <w:bookmarkStart w:id="210" w:name="_Toc55301979"/>
      <w:bookmarkStart w:id="211" w:name="_Toc55607751"/>
      <w:bookmarkStart w:id="212" w:name="_Toc56983430"/>
      <w:r w:rsidRPr="003A676E">
        <w:t>Giới thiệu về EntityFramework</w:t>
      </w:r>
      <w:r w:rsidR="005963EF">
        <w:t xml:space="preserve"> C</w:t>
      </w:r>
      <w:r w:rsidRPr="003A676E">
        <w:t>ore</w:t>
      </w:r>
      <w:bookmarkEnd w:id="210"/>
      <w:bookmarkEnd w:id="211"/>
      <w:bookmarkEnd w:id="212"/>
    </w:p>
    <w:p w14:paraId="3B3C972F" w14:textId="2688E37A" w:rsidR="00B32ADE" w:rsidRPr="00951F95" w:rsidRDefault="00B32ADE" w:rsidP="00951F95">
      <w:r w:rsidRPr="00B32ADE">
        <w:t>EF(Core) là một library giúp chúng ta có thể kết nối với cơ sở dữ liệu (SQL server).Với EF(Core) truy cập dữ liệu được thực hiện bằng các</w:t>
      </w:r>
      <w:r w:rsidR="002D0918" w:rsidRPr="002D0918">
        <w:t>h</w:t>
      </w:r>
      <w:r w:rsidRPr="00B32ADE">
        <w:t xml:space="preserve"> sử dụng model. Model được tạo thành các class giúp ánh xạ và truy xuất hoặc nhập dữ liệu vào trong database</w:t>
      </w:r>
      <w:r w:rsidR="00951F95" w:rsidRPr="00951F95">
        <w:t>.</w:t>
      </w:r>
    </w:p>
    <w:p w14:paraId="1E80C071" w14:textId="77777777" w:rsidR="00B32ADE" w:rsidRPr="005A3DE6" w:rsidRDefault="00B32ADE" w:rsidP="00951F95">
      <w:pPr>
        <w:rPr>
          <w:b/>
          <w:bCs/>
        </w:rPr>
      </w:pPr>
      <w:r w:rsidRPr="005A3DE6">
        <w:rPr>
          <w:b/>
          <w:bCs/>
        </w:rPr>
        <w:t>Sau đây là các cách kết nối database bằng EF(Core)</w:t>
      </w:r>
    </w:p>
    <w:p w14:paraId="4C6364C6" w14:textId="77777777" w:rsidR="00B32ADE" w:rsidRDefault="00B32ADE" w:rsidP="005A3DE6">
      <w:pPr>
        <w:pStyle w:val="nh"/>
      </w:pPr>
      <w:r>
        <w:drawing>
          <wp:inline distT="0" distB="0" distL="0" distR="0" wp14:anchorId="1B3BF786" wp14:editId="66939942">
            <wp:extent cx="4359018" cy="467146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59018" cy="4671465"/>
                    </a:xfrm>
                    <a:prstGeom prst="rect">
                      <a:avLst/>
                    </a:prstGeom>
                  </pic:spPr>
                </pic:pic>
              </a:graphicData>
            </a:graphic>
          </wp:inline>
        </w:drawing>
      </w:r>
    </w:p>
    <w:p w14:paraId="1C1DE2D6" w14:textId="77777777" w:rsidR="00B32ADE" w:rsidRPr="00AC6BC1" w:rsidRDefault="00B32ADE" w:rsidP="00BC003A">
      <w:pPr>
        <w:pStyle w:val="chthchhnhnh"/>
        <w:rPr>
          <w:lang w:val="en-US"/>
        </w:rPr>
      </w:pPr>
      <w:bookmarkStart w:id="213" w:name="_Toc55379848"/>
      <w:bookmarkStart w:id="214" w:name="_Toc55380924"/>
      <w:bookmarkStart w:id="215" w:name="_Toc55790810"/>
      <w:bookmarkStart w:id="216" w:name="_Toc56983224"/>
      <w:bookmarkStart w:id="217" w:name="_Toc56983854"/>
      <w:r w:rsidRPr="00AC6BC1">
        <w:t>Database SQL Dem</w:t>
      </w:r>
      <w:r>
        <w:t>o</w:t>
      </w:r>
      <w:bookmarkEnd w:id="213"/>
      <w:bookmarkEnd w:id="214"/>
      <w:bookmarkEnd w:id="215"/>
      <w:bookmarkEnd w:id="216"/>
      <w:bookmarkEnd w:id="217"/>
    </w:p>
    <w:p w14:paraId="4193FC97" w14:textId="3FDEE9D4" w:rsidR="00B32ADE" w:rsidRDefault="00B32ADE" w:rsidP="005A3DE6">
      <w:r w:rsidRPr="00C670EC">
        <w:t xml:space="preserve">Trước tiên bạn cần cài các NuGet Package </w:t>
      </w:r>
      <w:r w:rsidR="002D0918">
        <w:t>hỗ</w:t>
      </w:r>
      <w:r w:rsidRPr="00C670EC">
        <w:t xml:space="preserve"> trợ EF(Core). </w:t>
      </w:r>
      <w:r>
        <w:t xml:space="preserve">Click Tools </w:t>
      </w:r>
      <w:r w:rsidRPr="00796BDB">
        <w:sym w:font="Wingdings" w:char="F0E0"/>
      </w:r>
      <w:r>
        <w:t xml:space="preserve"> NuGet Package Manager </w:t>
      </w:r>
      <w:r w:rsidRPr="00796BDB">
        <w:sym w:font="Wingdings" w:char="F0E0"/>
      </w:r>
      <w:r>
        <w:t xml:space="preserve"> Manage NuGet Packages for Solution…</w:t>
      </w:r>
    </w:p>
    <w:p w14:paraId="654E0651" w14:textId="77777777" w:rsidR="00B32ADE" w:rsidRDefault="00B32ADE" w:rsidP="005A3DE6">
      <w:pPr>
        <w:pStyle w:val="nh"/>
      </w:pPr>
      <w:r>
        <w:lastRenderedPageBreak/>
        <w:drawing>
          <wp:inline distT="0" distB="0" distL="0" distR="0" wp14:anchorId="476B610D" wp14:editId="7D771506">
            <wp:extent cx="5943600" cy="24326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432685"/>
                    </a:xfrm>
                    <a:prstGeom prst="rect">
                      <a:avLst/>
                    </a:prstGeom>
                  </pic:spPr>
                </pic:pic>
              </a:graphicData>
            </a:graphic>
          </wp:inline>
        </w:drawing>
      </w:r>
    </w:p>
    <w:p w14:paraId="7D554CFB" w14:textId="77777777" w:rsidR="00B32ADE" w:rsidRDefault="00B32ADE" w:rsidP="00BC003A">
      <w:pPr>
        <w:pStyle w:val="chthchhnhnh"/>
      </w:pPr>
      <w:bookmarkStart w:id="218" w:name="_Toc55379849"/>
      <w:bookmarkStart w:id="219" w:name="_Toc55380925"/>
      <w:bookmarkStart w:id="220" w:name="_Toc55790811"/>
      <w:bookmarkStart w:id="221" w:name="_Toc56983225"/>
      <w:bookmarkStart w:id="222" w:name="_Toc56983855"/>
      <w:r>
        <w:t>Các thao tác truy cập Manage NuGet Packages for Solution…</w:t>
      </w:r>
      <w:bookmarkEnd w:id="218"/>
      <w:bookmarkEnd w:id="219"/>
      <w:bookmarkEnd w:id="220"/>
      <w:bookmarkEnd w:id="221"/>
      <w:bookmarkEnd w:id="222"/>
    </w:p>
    <w:p w14:paraId="4C77272E" w14:textId="77777777" w:rsidR="00B32ADE" w:rsidRDefault="00B32ADE" w:rsidP="005A3DE6">
      <w:r>
        <w:t>Sau đó cài các NuGet Package sau:</w:t>
      </w:r>
    </w:p>
    <w:p w14:paraId="1226DC11" w14:textId="77777777" w:rsidR="00B32ADE" w:rsidRDefault="00B32ADE" w:rsidP="005A3DE6">
      <w:pPr>
        <w:pStyle w:val="nh"/>
      </w:pPr>
      <w:r>
        <w:drawing>
          <wp:inline distT="0" distB="0" distL="0" distR="0" wp14:anchorId="5C6E7732" wp14:editId="6E57BEE7">
            <wp:extent cx="4594271" cy="4678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16249" cy="4701062"/>
                    </a:xfrm>
                    <a:prstGeom prst="rect">
                      <a:avLst/>
                    </a:prstGeom>
                  </pic:spPr>
                </pic:pic>
              </a:graphicData>
            </a:graphic>
          </wp:inline>
        </w:drawing>
      </w:r>
    </w:p>
    <w:p w14:paraId="77D52F2C" w14:textId="29101577" w:rsidR="00B32ADE" w:rsidRDefault="00B32ADE" w:rsidP="00BC003A">
      <w:pPr>
        <w:pStyle w:val="chthchhnhnh"/>
      </w:pPr>
      <w:bookmarkStart w:id="223" w:name="_Toc55379850"/>
      <w:bookmarkStart w:id="224" w:name="_Toc55380926"/>
      <w:bookmarkStart w:id="225" w:name="_Toc55790812"/>
      <w:bookmarkStart w:id="226" w:name="_Toc56983226"/>
      <w:bookmarkStart w:id="227" w:name="_Toc56983856"/>
      <w:r>
        <w:rPr>
          <w:lang w:val="en-US"/>
        </w:rPr>
        <w:t xml:space="preserve">Các </w:t>
      </w:r>
      <w:r>
        <w:t>NuGet Package h</w:t>
      </w:r>
      <w:r w:rsidR="00F91F28">
        <w:rPr>
          <w:lang w:val="en-US"/>
        </w:rPr>
        <w:t>ỗ</w:t>
      </w:r>
      <w:r>
        <w:t xml:space="preserve"> trợ EF(Core)</w:t>
      </w:r>
      <w:bookmarkEnd w:id="223"/>
      <w:bookmarkEnd w:id="224"/>
      <w:bookmarkEnd w:id="225"/>
      <w:bookmarkEnd w:id="226"/>
      <w:bookmarkEnd w:id="227"/>
    </w:p>
    <w:p w14:paraId="487F9143" w14:textId="66460A04" w:rsidR="00B32ADE" w:rsidRDefault="00B32ADE" w:rsidP="00423E1A"/>
    <w:p w14:paraId="27FB2DDF" w14:textId="114F0093" w:rsidR="00AD43DA" w:rsidRDefault="00AD43DA" w:rsidP="00423E1A"/>
    <w:p w14:paraId="1ED5CEF6" w14:textId="77777777" w:rsidR="00AD43DA" w:rsidRPr="00C670EC" w:rsidRDefault="00AD43DA" w:rsidP="00423E1A"/>
    <w:p w14:paraId="60F48EEE" w14:textId="77777777" w:rsidR="00B32ADE" w:rsidRDefault="00B32ADE" w:rsidP="005A3DE6">
      <w:r w:rsidRPr="007F5F79">
        <w:rPr>
          <w:b/>
          <w:bCs/>
        </w:rPr>
        <w:lastRenderedPageBreak/>
        <w:t>B1:</w:t>
      </w:r>
      <w:r>
        <w:t xml:space="preserve"> Mở project của bạn sau đó truy cập vào </w:t>
      </w:r>
      <w:r w:rsidRPr="00CE4B54">
        <w:t xml:space="preserve">file </w:t>
      </w:r>
      <w:r w:rsidRPr="00CE4B54">
        <w:rPr>
          <w:highlight w:val="yellow"/>
        </w:rPr>
        <w:t>appsetting.json</w:t>
      </w:r>
    </w:p>
    <w:p w14:paraId="211C2744" w14:textId="77777777" w:rsidR="00B32ADE" w:rsidRPr="002B72E5" w:rsidRDefault="00B32ADE" w:rsidP="005A3DE6">
      <w:pPr>
        <w:pStyle w:val="nh"/>
      </w:pPr>
      <w:r>
        <w:drawing>
          <wp:inline distT="0" distB="0" distL="0" distR="0" wp14:anchorId="6347BA4E" wp14:editId="57DB6E9A">
            <wp:extent cx="5744228" cy="154959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19314" cy="1569846"/>
                    </a:xfrm>
                    <a:prstGeom prst="rect">
                      <a:avLst/>
                    </a:prstGeom>
                  </pic:spPr>
                </pic:pic>
              </a:graphicData>
            </a:graphic>
          </wp:inline>
        </w:drawing>
      </w:r>
    </w:p>
    <w:p w14:paraId="501B1745" w14:textId="77777777" w:rsidR="00B32ADE" w:rsidRPr="007F5F79" w:rsidRDefault="00B32ADE" w:rsidP="00BC003A">
      <w:pPr>
        <w:pStyle w:val="chthchhnhnh"/>
      </w:pPr>
      <w:bookmarkStart w:id="228" w:name="_Toc55379851"/>
      <w:bookmarkStart w:id="229" w:name="_Toc55380927"/>
      <w:bookmarkStart w:id="230" w:name="_Toc55790813"/>
      <w:bookmarkStart w:id="231" w:name="_Toc56983227"/>
      <w:bookmarkStart w:id="232" w:name="_Toc56983857"/>
      <w:r w:rsidRPr="007F5F79">
        <w:t>Cấu hình kết nối với Databas</w:t>
      </w:r>
      <w:r>
        <w:t>e</w:t>
      </w:r>
      <w:bookmarkEnd w:id="228"/>
      <w:bookmarkEnd w:id="229"/>
      <w:bookmarkEnd w:id="230"/>
      <w:bookmarkEnd w:id="231"/>
      <w:bookmarkEnd w:id="232"/>
    </w:p>
    <w:p w14:paraId="3A589B6B" w14:textId="77777777" w:rsidR="00B32ADE" w:rsidRPr="00B32ADE" w:rsidRDefault="00B32ADE" w:rsidP="006C179E">
      <w:pPr>
        <w:pStyle w:val="ListParagraph"/>
        <w:numPr>
          <w:ilvl w:val="0"/>
          <w:numId w:val="2"/>
        </w:numPr>
        <w:ind w:left="720"/>
      </w:pPr>
      <w:r w:rsidRPr="00B32ADE">
        <w:t xml:space="preserve">Khởi tạo chuỗi json như trên </w:t>
      </w:r>
    </w:p>
    <w:p w14:paraId="744F1A2E" w14:textId="77777777" w:rsidR="00B32ADE" w:rsidRPr="00B32ADE" w:rsidRDefault="00B32ADE" w:rsidP="006C179E">
      <w:pPr>
        <w:pStyle w:val="ListParagraph"/>
        <w:numPr>
          <w:ilvl w:val="0"/>
          <w:numId w:val="1"/>
        </w:numPr>
        <w:ind w:left="720"/>
      </w:pPr>
      <w:r w:rsidRPr="00B32ADE">
        <w:t>Server = “something”</w:t>
      </w:r>
    </w:p>
    <w:p w14:paraId="19AC4D66" w14:textId="77777777" w:rsidR="00B32ADE" w:rsidRPr="00B32ADE" w:rsidRDefault="00B32ADE" w:rsidP="0031728E">
      <w:pPr>
        <w:pStyle w:val="ListParagraph"/>
        <w:ind w:left="0"/>
      </w:pPr>
      <w:r w:rsidRPr="00B32ADE">
        <w:t xml:space="preserve">Truy cập vào cơ sở dữ liệu SQL Server và lấy địa chỉ của database </w:t>
      </w:r>
    </w:p>
    <w:p w14:paraId="0222111C" w14:textId="77777777" w:rsidR="00B32ADE" w:rsidRPr="00B32ADE" w:rsidRDefault="00B32ADE" w:rsidP="006C179E">
      <w:pPr>
        <w:pStyle w:val="ListParagraph"/>
        <w:numPr>
          <w:ilvl w:val="0"/>
          <w:numId w:val="1"/>
        </w:numPr>
        <w:ind w:left="720"/>
      </w:pPr>
      <w:r w:rsidRPr="00B32ADE">
        <w:t>Database = “something”</w:t>
      </w:r>
    </w:p>
    <w:p w14:paraId="6FF7047C" w14:textId="77777777" w:rsidR="00B32ADE" w:rsidRPr="00B32ADE" w:rsidRDefault="00B32ADE" w:rsidP="0031728E">
      <w:pPr>
        <w:pStyle w:val="ListParagraph"/>
        <w:ind w:left="0"/>
      </w:pPr>
      <w:r w:rsidRPr="00B32ADE">
        <w:t>Tên database cần phải truy cập</w:t>
      </w:r>
    </w:p>
    <w:p w14:paraId="7273F46B" w14:textId="77777777" w:rsidR="00B32ADE" w:rsidRPr="00B32ADE" w:rsidRDefault="00B32ADE" w:rsidP="006C179E">
      <w:pPr>
        <w:pStyle w:val="ListParagraph"/>
        <w:numPr>
          <w:ilvl w:val="0"/>
          <w:numId w:val="1"/>
        </w:numPr>
        <w:ind w:left="720"/>
      </w:pPr>
      <w:r w:rsidRPr="00B32ADE">
        <w:t xml:space="preserve">Integrated Security = true </w:t>
      </w:r>
    </w:p>
    <w:p w14:paraId="6574A8E0" w14:textId="77777777" w:rsidR="00B32ADE" w:rsidRDefault="00B32ADE" w:rsidP="0031728E">
      <w:pPr>
        <w:pStyle w:val="ListParagraph"/>
        <w:ind w:left="0"/>
      </w:pPr>
      <w:r w:rsidRPr="00B32ADE">
        <w:t>Mở tính năng bảo mật cho database</w:t>
      </w:r>
    </w:p>
    <w:p w14:paraId="477F8AE4" w14:textId="77777777" w:rsidR="00B32ADE" w:rsidRPr="0092677C" w:rsidRDefault="00B32ADE" w:rsidP="00423E1A">
      <w:pPr>
        <w:pStyle w:val="ListParagraph"/>
      </w:pPr>
    </w:p>
    <w:p w14:paraId="03002DCA" w14:textId="77777777" w:rsidR="00B32ADE" w:rsidRDefault="00B32ADE" w:rsidP="00423E1A">
      <w:pPr>
        <w:pStyle w:val="Chun"/>
      </w:pPr>
      <w:r w:rsidRPr="00C670EC">
        <w:rPr>
          <w:b/>
          <w:bCs/>
        </w:rPr>
        <w:t>B2:</w:t>
      </w:r>
      <w:r>
        <w:t xml:space="preserve"> Tạo ra một class tên là ApplicationDbContext dùng để </w:t>
      </w:r>
      <w:r w:rsidRPr="007210E1">
        <w:t>á</w:t>
      </w:r>
      <w:r>
        <w:t xml:space="preserve">nh xạ </w:t>
      </w:r>
      <w:r w:rsidRPr="007210E1">
        <w:t>D</w:t>
      </w:r>
      <w:r>
        <w:t>atabase thông qua Dbcontext</w:t>
      </w:r>
      <w:r w:rsidRPr="0092677C">
        <w:t>.</w:t>
      </w:r>
    </w:p>
    <w:p w14:paraId="38E95382" w14:textId="77777777" w:rsidR="00B32ADE" w:rsidRDefault="00B32ADE" w:rsidP="0031728E">
      <w:pPr>
        <w:pStyle w:val="nh"/>
      </w:pPr>
      <w:r>
        <w:drawing>
          <wp:inline distT="0" distB="0" distL="0" distR="0" wp14:anchorId="47DFDC35" wp14:editId="294793EB">
            <wp:extent cx="5711190" cy="171945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46701" cy="1730149"/>
                    </a:xfrm>
                    <a:prstGeom prst="rect">
                      <a:avLst/>
                    </a:prstGeom>
                  </pic:spPr>
                </pic:pic>
              </a:graphicData>
            </a:graphic>
          </wp:inline>
        </w:drawing>
      </w:r>
    </w:p>
    <w:p w14:paraId="6A3573C0" w14:textId="77777777" w:rsidR="00B32ADE" w:rsidRPr="00EC358C" w:rsidRDefault="00B32ADE" w:rsidP="00BC003A">
      <w:pPr>
        <w:pStyle w:val="chthchhnhnh"/>
        <w:rPr>
          <w:lang w:val="en-US"/>
        </w:rPr>
      </w:pPr>
      <w:bookmarkStart w:id="233" w:name="_Toc55379852"/>
      <w:bookmarkStart w:id="234" w:name="_Toc55380928"/>
      <w:bookmarkStart w:id="235" w:name="_Toc55790814"/>
      <w:bookmarkStart w:id="236" w:name="_Toc56983228"/>
      <w:bookmarkStart w:id="237" w:name="_Toc56983858"/>
      <w:r>
        <w:t>Tạo một class ApplicationDbContext</w:t>
      </w:r>
      <w:bookmarkEnd w:id="233"/>
      <w:bookmarkEnd w:id="234"/>
      <w:bookmarkEnd w:id="235"/>
      <w:bookmarkEnd w:id="236"/>
      <w:bookmarkEnd w:id="237"/>
      <w:r>
        <w:t xml:space="preserve"> </w:t>
      </w:r>
    </w:p>
    <w:p w14:paraId="1FA66F35" w14:textId="77777777" w:rsidR="00B32ADE" w:rsidRDefault="00B32ADE" w:rsidP="0031728E">
      <w:pPr>
        <w:pStyle w:val="nh"/>
      </w:pPr>
      <w:r>
        <w:lastRenderedPageBreak/>
        <w:drawing>
          <wp:inline distT="0" distB="0" distL="0" distR="0" wp14:anchorId="5D6C025C" wp14:editId="015A5E0D">
            <wp:extent cx="5040000" cy="219240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40000" cy="2192400"/>
                    </a:xfrm>
                    <a:prstGeom prst="rect">
                      <a:avLst/>
                    </a:prstGeom>
                  </pic:spPr>
                </pic:pic>
              </a:graphicData>
            </a:graphic>
          </wp:inline>
        </w:drawing>
      </w:r>
    </w:p>
    <w:p w14:paraId="4F0511A7" w14:textId="77777777" w:rsidR="00B32ADE" w:rsidRPr="00B32ADE" w:rsidRDefault="00B32ADE" w:rsidP="00BC003A">
      <w:pPr>
        <w:pStyle w:val="chthchhnhnh"/>
      </w:pPr>
      <w:bookmarkStart w:id="238" w:name="_Toc55379853"/>
      <w:bookmarkStart w:id="239" w:name="_Toc55380929"/>
      <w:bookmarkStart w:id="240" w:name="_Toc55790815"/>
      <w:bookmarkStart w:id="241" w:name="_Toc56983229"/>
      <w:bookmarkStart w:id="242" w:name="_Toc56983859"/>
      <w:r>
        <w:t>Kế thừa DbContext. Sau đó nhấn Alt + Enter để sử dụng thư viện</w:t>
      </w:r>
      <w:bookmarkEnd w:id="238"/>
      <w:bookmarkEnd w:id="239"/>
      <w:bookmarkEnd w:id="240"/>
      <w:bookmarkEnd w:id="241"/>
      <w:bookmarkEnd w:id="242"/>
    </w:p>
    <w:p w14:paraId="108325DD" w14:textId="77777777" w:rsidR="00B32ADE" w:rsidRDefault="00B32ADE" w:rsidP="0031728E">
      <w:pPr>
        <w:pStyle w:val="nh"/>
      </w:pPr>
      <w:r>
        <w:drawing>
          <wp:inline distT="0" distB="0" distL="0" distR="0" wp14:anchorId="7D8E2163" wp14:editId="02D6BE0A">
            <wp:extent cx="5040000" cy="227160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40000" cy="2271600"/>
                    </a:xfrm>
                    <a:prstGeom prst="rect">
                      <a:avLst/>
                    </a:prstGeom>
                  </pic:spPr>
                </pic:pic>
              </a:graphicData>
            </a:graphic>
          </wp:inline>
        </w:drawing>
      </w:r>
    </w:p>
    <w:p w14:paraId="7551E109" w14:textId="16AD1BAB" w:rsidR="00B32ADE" w:rsidRDefault="00D409F5" w:rsidP="00D409F5">
      <w:pPr>
        <w:pStyle w:val="chthchhnhnh"/>
      </w:pPr>
      <w:bookmarkStart w:id="243" w:name="_Toc55379854"/>
      <w:bookmarkStart w:id="244" w:name="_Toc55380930"/>
      <w:bookmarkStart w:id="245" w:name="_Toc55790816"/>
      <w:bookmarkStart w:id="246" w:name="_Toc56983230"/>
      <w:bookmarkStart w:id="247" w:name="_Toc56983860"/>
      <w:r>
        <w:rPr>
          <w:lang w:val="en-US"/>
        </w:rPr>
        <w:t>T</w:t>
      </w:r>
      <w:r w:rsidR="00B32ADE">
        <w:t xml:space="preserve">rỏ vào DbContext. Rồi Alt + Enter </w:t>
      </w:r>
      <w:r w:rsidR="00B32ADE" w:rsidRPr="00785615">
        <w:sym w:font="Wingdings" w:char="F0E0"/>
      </w:r>
      <w:r w:rsidR="00B32ADE">
        <w:t xml:space="preserve"> Generate all. Tạo constructors.</w:t>
      </w:r>
      <w:bookmarkEnd w:id="243"/>
      <w:bookmarkEnd w:id="244"/>
      <w:bookmarkEnd w:id="245"/>
      <w:bookmarkEnd w:id="246"/>
      <w:bookmarkEnd w:id="247"/>
    </w:p>
    <w:p w14:paraId="0A0B19FC" w14:textId="16AF36B7" w:rsidR="00D409F5" w:rsidRDefault="00D409F5" w:rsidP="00D409F5">
      <w:pPr>
        <w:pStyle w:val="nh"/>
      </w:pPr>
      <w:r>
        <w:drawing>
          <wp:inline distT="0" distB="0" distL="0" distR="0" wp14:anchorId="5AD2BAE2" wp14:editId="7DEE9B7F">
            <wp:extent cx="3582764" cy="3444240"/>
            <wp:effectExtent l="0" t="0" r="0" b="381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01803" cy="3462543"/>
                    </a:xfrm>
                    <a:prstGeom prst="rect">
                      <a:avLst/>
                    </a:prstGeom>
                  </pic:spPr>
                </pic:pic>
              </a:graphicData>
            </a:graphic>
          </wp:inline>
        </w:drawing>
      </w:r>
    </w:p>
    <w:p w14:paraId="7EC9DEF2" w14:textId="5CA2CEE9" w:rsidR="00B32ADE" w:rsidRPr="008F4D89" w:rsidRDefault="00B32ADE" w:rsidP="00BC003A">
      <w:pPr>
        <w:pStyle w:val="chthchhnhnh"/>
        <w:rPr>
          <w:lang w:val="en-US"/>
        </w:rPr>
      </w:pPr>
      <w:bookmarkStart w:id="248" w:name="_Toc55379855"/>
      <w:bookmarkStart w:id="249" w:name="_Toc55380931"/>
      <w:bookmarkStart w:id="250" w:name="_Toc55790817"/>
      <w:bookmarkStart w:id="251" w:name="_Toc56983231"/>
      <w:bookmarkStart w:id="252" w:name="_Toc56983861"/>
      <w:r>
        <w:t>DbContextOptions&lt;ApplicationDbContext&gt;</w:t>
      </w:r>
      <w:r>
        <w:rPr>
          <w:lang w:val="en-US"/>
        </w:rPr>
        <w:t xml:space="preserve"> options</w:t>
      </w:r>
      <w:bookmarkEnd w:id="248"/>
      <w:bookmarkEnd w:id="249"/>
      <w:bookmarkEnd w:id="250"/>
      <w:bookmarkEnd w:id="251"/>
      <w:bookmarkEnd w:id="252"/>
    </w:p>
    <w:p w14:paraId="217AEC24" w14:textId="77777777" w:rsidR="00B32ADE" w:rsidRPr="00C2752D" w:rsidRDefault="00B32ADE" w:rsidP="00423E1A">
      <w:pPr>
        <w:pStyle w:val="Chun"/>
      </w:pPr>
      <w:r w:rsidRPr="008F4D89">
        <w:rPr>
          <w:b/>
          <w:bCs/>
        </w:rPr>
        <w:lastRenderedPageBreak/>
        <w:t>B3:</w:t>
      </w:r>
      <w:r>
        <w:t xml:space="preserve"> Tạo một đối tượng để </w:t>
      </w:r>
      <w:r w:rsidRPr="00C2752D">
        <w:t>á</w:t>
      </w:r>
      <w:r>
        <w:t xml:space="preserve">nh xạ, ở đây ta tạo </w:t>
      </w:r>
      <w:r w:rsidRPr="00C2752D">
        <w:t>Product</w:t>
      </w:r>
    </w:p>
    <w:p w14:paraId="03C1EF3B" w14:textId="77777777" w:rsidR="00B32ADE" w:rsidRPr="006508E7" w:rsidRDefault="00B32ADE" w:rsidP="008F4D89">
      <w:r>
        <w:t>Có các primarykey ProductId và Name.</w:t>
      </w:r>
    </w:p>
    <w:p w14:paraId="42036F38" w14:textId="77777777" w:rsidR="00B32ADE" w:rsidRDefault="00B32ADE" w:rsidP="00423E1A">
      <w:pPr>
        <w:pStyle w:val="nh"/>
      </w:pPr>
      <w:r>
        <w:drawing>
          <wp:inline distT="0" distB="0" distL="0" distR="0" wp14:anchorId="78F6421D" wp14:editId="1A5358CF">
            <wp:extent cx="5943600"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72310"/>
                    </a:xfrm>
                    <a:prstGeom prst="rect">
                      <a:avLst/>
                    </a:prstGeom>
                  </pic:spPr>
                </pic:pic>
              </a:graphicData>
            </a:graphic>
          </wp:inline>
        </w:drawing>
      </w:r>
    </w:p>
    <w:p w14:paraId="18CE8772" w14:textId="77777777" w:rsidR="00B32ADE" w:rsidRDefault="00B32ADE" w:rsidP="00BC003A">
      <w:pPr>
        <w:pStyle w:val="chthchhnhnh"/>
      </w:pPr>
      <w:bookmarkStart w:id="253" w:name="_Toc55379856"/>
      <w:bookmarkStart w:id="254" w:name="_Toc55380932"/>
      <w:bookmarkStart w:id="255" w:name="_Toc55790818"/>
      <w:bookmarkStart w:id="256" w:name="_Toc56983232"/>
      <w:bookmarkStart w:id="257" w:name="_Toc56983862"/>
      <w:r w:rsidRPr="00301064">
        <w:t>Báo lỗi cần thêm thư viện.</w:t>
      </w:r>
      <w:bookmarkEnd w:id="253"/>
      <w:bookmarkEnd w:id="254"/>
      <w:bookmarkEnd w:id="255"/>
      <w:bookmarkEnd w:id="256"/>
      <w:bookmarkEnd w:id="257"/>
    </w:p>
    <w:p w14:paraId="462EDA8F" w14:textId="77777777" w:rsidR="00B32ADE" w:rsidRDefault="00B32ADE" w:rsidP="00423E1A">
      <w:pPr>
        <w:pStyle w:val="nh"/>
      </w:pPr>
      <w:r>
        <w:drawing>
          <wp:inline distT="0" distB="0" distL="0" distR="0" wp14:anchorId="0A82C3DC" wp14:editId="3A196FFC">
            <wp:extent cx="4792980" cy="2491735"/>
            <wp:effectExtent l="0" t="0" r="762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13354" cy="2502327"/>
                    </a:xfrm>
                    <a:prstGeom prst="rect">
                      <a:avLst/>
                    </a:prstGeom>
                  </pic:spPr>
                </pic:pic>
              </a:graphicData>
            </a:graphic>
          </wp:inline>
        </w:drawing>
      </w:r>
    </w:p>
    <w:p w14:paraId="0E8377FE" w14:textId="77777777" w:rsidR="00B32ADE" w:rsidRDefault="00B32ADE" w:rsidP="00BC003A">
      <w:pPr>
        <w:pStyle w:val="chthchhnhnh"/>
      </w:pPr>
      <w:bookmarkStart w:id="258" w:name="_Toc55379857"/>
      <w:bookmarkStart w:id="259" w:name="_Toc55380933"/>
      <w:bookmarkStart w:id="260" w:name="_Toc55790819"/>
      <w:bookmarkStart w:id="261" w:name="_Toc56983233"/>
      <w:bookmarkStart w:id="262" w:name="_Toc56983863"/>
      <w:r>
        <w:t>Trỏ vào  [Key], Alt+Enter sau đó thêm thư viện vào.</w:t>
      </w:r>
      <w:bookmarkEnd w:id="258"/>
      <w:bookmarkEnd w:id="259"/>
      <w:bookmarkEnd w:id="260"/>
      <w:bookmarkEnd w:id="261"/>
      <w:bookmarkEnd w:id="262"/>
    </w:p>
    <w:p w14:paraId="649F0F28" w14:textId="77777777" w:rsidR="00B32ADE" w:rsidRDefault="00B32ADE" w:rsidP="00423E1A">
      <w:pPr>
        <w:pStyle w:val="nh"/>
      </w:pPr>
      <w:r>
        <w:drawing>
          <wp:inline distT="0" distB="0" distL="0" distR="0" wp14:anchorId="0B5DE1B8" wp14:editId="0597C714">
            <wp:extent cx="4831080" cy="2077983"/>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41355" cy="2082403"/>
                    </a:xfrm>
                    <a:prstGeom prst="rect">
                      <a:avLst/>
                    </a:prstGeom>
                  </pic:spPr>
                </pic:pic>
              </a:graphicData>
            </a:graphic>
          </wp:inline>
        </w:drawing>
      </w:r>
    </w:p>
    <w:p w14:paraId="45156119" w14:textId="77777777" w:rsidR="00B32ADE" w:rsidRDefault="00B32ADE" w:rsidP="00BC003A">
      <w:pPr>
        <w:pStyle w:val="chthchhnhnh"/>
      </w:pPr>
      <w:bookmarkStart w:id="263" w:name="_Toc55379858"/>
      <w:bookmarkStart w:id="264" w:name="_Toc55380934"/>
      <w:bookmarkStart w:id="265" w:name="_Toc55790820"/>
      <w:bookmarkStart w:id="266" w:name="_Toc56983234"/>
      <w:bookmarkStart w:id="267" w:name="_Toc56983864"/>
      <w:r>
        <w:t>Đối tượng Product</w:t>
      </w:r>
      <w:bookmarkEnd w:id="263"/>
      <w:bookmarkEnd w:id="264"/>
      <w:bookmarkEnd w:id="265"/>
      <w:bookmarkEnd w:id="266"/>
      <w:bookmarkEnd w:id="267"/>
    </w:p>
    <w:p w14:paraId="603AE7AD" w14:textId="77777777" w:rsidR="00B32ADE" w:rsidRDefault="00B32ADE" w:rsidP="00423E1A">
      <w:pPr>
        <w:pStyle w:val="nh"/>
      </w:pPr>
      <w:r>
        <w:lastRenderedPageBreak/>
        <w:drawing>
          <wp:inline distT="0" distB="0" distL="0" distR="0" wp14:anchorId="0F138567" wp14:editId="7CA56A49">
            <wp:extent cx="4869180" cy="1947672"/>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90069" cy="1956028"/>
                    </a:xfrm>
                    <a:prstGeom prst="rect">
                      <a:avLst/>
                    </a:prstGeom>
                  </pic:spPr>
                </pic:pic>
              </a:graphicData>
            </a:graphic>
          </wp:inline>
        </w:drawing>
      </w:r>
    </w:p>
    <w:p w14:paraId="4ED6D1C1" w14:textId="77777777" w:rsidR="00B32ADE" w:rsidRDefault="00B32ADE" w:rsidP="00BC003A">
      <w:pPr>
        <w:pStyle w:val="chthchhnhnh"/>
      </w:pPr>
      <w:bookmarkStart w:id="268" w:name="_Toc55379859"/>
      <w:bookmarkStart w:id="269" w:name="_Toc55380935"/>
      <w:bookmarkStart w:id="270" w:name="_Toc55790821"/>
      <w:bookmarkStart w:id="271" w:name="_Toc56983235"/>
      <w:bookmarkStart w:id="272" w:name="_Toc56983865"/>
      <w:r>
        <w:t>Vào lại ApplicationDbContext ánh xạ Product mới tạo vào CSDL</w:t>
      </w:r>
      <w:bookmarkEnd w:id="268"/>
      <w:bookmarkEnd w:id="269"/>
      <w:bookmarkEnd w:id="270"/>
      <w:bookmarkEnd w:id="271"/>
      <w:bookmarkEnd w:id="272"/>
    </w:p>
    <w:p w14:paraId="2239C743" w14:textId="77777777" w:rsidR="00B32ADE" w:rsidRPr="00551A0F" w:rsidRDefault="00B32ADE" w:rsidP="00423E1A">
      <w:pPr>
        <w:pStyle w:val="nh"/>
      </w:pPr>
      <w:r>
        <w:drawing>
          <wp:inline distT="0" distB="0" distL="0" distR="0" wp14:anchorId="1CC400AF" wp14:editId="528977A3">
            <wp:extent cx="5479281" cy="225552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548352" cy="2283953"/>
                    </a:xfrm>
                    <a:prstGeom prst="rect">
                      <a:avLst/>
                    </a:prstGeom>
                    <a:noFill/>
                    <a:ln>
                      <a:noFill/>
                    </a:ln>
                  </pic:spPr>
                </pic:pic>
              </a:graphicData>
            </a:graphic>
          </wp:inline>
        </w:drawing>
      </w:r>
    </w:p>
    <w:p w14:paraId="1D9E0945" w14:textId="77777777" w:rsidR="00B32ADE" w:rsidRPr="00301064" w:rsidRDefault="00B32ADE" w:rsidP="00BC003A">
      <w:pPr>
        <w:pStyle w:val="chthchhnhnh"/>
      </w:pPr>
      <w:bookmarkStart w:id="273" w:name="_Toc55379860"/>
      <w:bookmarkStart w:id="274" w:name="_Toc55380936"/>
      <w:bookmarkStart w:id="275" w:name="_Toc55790822"/>
      <w:bookmarkStart w:id="276" w:name="_Toc56983236"/>
      <w:bookmarkStart w:id="277" w:name="_Toc56983866"/>
      <w:r>
        <w:t>Kết nối Database thông qua appsettings.json</w:t>
      </w:r>
      <w:bookmarkEnd w:id="273"/>
      <w:bookmarkEnd w:id="274"/>
      <w:bookmarkEnd w:id="275"/>
      <w:bookmarkEnd w:id="276"/>
      <w:bookmarkEnd w:id="277"/>
    </w:p>
    <w:p w14:paraId="52D64AD2" w14:textId="77777777" w:rsidR="00B32ADE" w:rsidRDefault="00B32ADE" w:rsidP="00423E1A">
      <w:pPr>
        <w:pStyle w:val="Heading2"/>
      </w:pPr>
      <w:bookmarkStart w:id="278" w:name="_Toc55301980"/>
      <w:bookmarkStart w:id="279" w:name="_Toc55607752"/>
      <w:bookmarkStart w:id="280" w:name="_Toc56983431"/>
      <w:r>
        <w:t>Giới thiệu về Migration</w:t>
      </w:r>
      <w:bookmarkEnd w:id="278"/>
      <w:bookmarkEnd w:id="279"/>
      <w:bookmarkEnd w:id="280"/>
    </w:p>
    <w:p w14:paraId="02014152" w14:textId="1563F005" w:rsidR="00B32ADE" w:rsidRPr="00B110A8" w:rsidRDefault="00B32ADE" w:rsidP="008F4D89">
      <w:r>
        <w:t>Migration là cơ chế đặc biệt trong Entity ,cho phép cập nhật các thay  đổi</w:t>
      </w:r>
      <w:r w:rsidRPr="00B110A8">
        <w:t xml:space="preserve"> về cấu trúc CSDL ở code lên CSDL phía </w:t>
      </w:r>
      <w:r w:rsidR="00F91F28">
        <w:t>server</w:t>
      </w:r>
      <w:r w:rsidRPr="00B110A8">
        <w:t>. Các phiên bản thay đổi được lưu lại, đảm bảo dữ liệu đang tồn tại không bị mất.</w:t>
      </w:r>
    </w:p>
    <w:p w14:paraId="053390E7" w14:textId="4ED84F20" w:rsidR="00B32ADE" w:rsidRDefault="00B32ADE" w:rsidP="008F4D89">
      <w:r>
        <w:t>Để bắt đầu v</w:t>
      </w:r>
      <w:r w:rsidR="006D7341">
        <w:rPr>
          <w:lang w:val="en-US"/>
        </w:rPr>
        <w:t>ề</w:t>
      </w:r>
      <w:r>
        <w:t xml:space="preserve"> Migration hãy cài đặt </w:t>
      </w:r>
      <w:r w:rsidRPr="00ED3EA1">
        <w:t>NuGet Pa</w:t>
      </w:r>
      <w:r>
        <w:t>ckage:</w:t>
      </w:r>
    </w:p>
    <w:p w14:paraId="264AA48C" w14:textId="77777777" w:rsidR="00B32ADE" w:rsidRDefault="00B32ADE" w:rsidP="00423E1A">
      <w:pPr>
        <w:pStyle w:val="nh"/>
      </w:pPr>
      <w:r>
        <w:drawing>
          <wp:inline distT="0" distB="0" distL="0" distR="0" wp14:anchorId="0B5B8558" wp14:editId="249A0245">
            <wp:extent cx="3467100" cy="526255"/>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43327" cy="598539"/>
                    </a:xfrm>
                    <a:prstGeom prst="rect">
                      <a:avLst/>
                    </a:prstGeom>
                  </pic:spPr>
                </pic:pic>
              </a:graphicData>
            </a:graphic>
          </wp:inline>
        </w:drawing>
      </w:r>
    </w:p>
    <w:p w14:paraId="189742EE" w14:textId="77777777" w:rsidR="00B32ADE" w:rsidRPr="00ED3EA1" w:rsidRDefault="00B32ADE" w:rsidP="00BC003A">
      <w:pPr>
        <w:pStyle w:val="chthchhnhnh"/>
      </w:pPr>
      <w:bookmarkStart w:id="281" w:name="_Toc55379861"/>
      <w:bookmarkStart w:id="282" w:name="_Toc55380937"/>
      <w:bookmarkStart w:id="283" w:name="_Toc55790823"/>
      <w:bookmarkStart w:id="284" w:name="_Toc56983237"/>
      <w:bookmarkStart w:id="285" w:name="_Toc56983867"/>
      <w:r w:rsidRPr="00ED3EA1">
        <w:t>Microsoft.EnityFrameworkCore.Too</w:t>
      </w:r>
      <w:r>
        <w:t>ls</w:t>
      </w:r>
      <w:bookmarkEnd w:id="281"/>
      <w:bookmarkEnd w:id="282"/>
      <w:bookmarkEnd w:id="283"/>
      <w:bookmarkEnd w:id="284"/>
      <w:bookmarkEnd w:id="285"/>
    </w:p>
    <w:p w14:paraId="7DEF51E7" w14:textId="77777777" w:rsidR="00B32ADE" w:rsidRPr="00ED3EA1" w:rsidRDefault="00B32ADE" w:rsidP="008F4D89">
      <w:r>
        <w:t>Sau khi thực hiện các bước trên Entity(Core) ở trên hãy mở Package Manager Console như sau:</w:t>
      </w:r>
    </w:p>
    <w:p w14:paraId="6125FE45" w14:textId="77777777" w:rsidR="00B32ADE" w:rsidRDefault="00B32ADE" w:rsidP="00423E1A">
      <w:pPr>
        <w:pStyle w:val="nh"/>
      </w:pPr>
      <w:r>
        <w:lastRenderedPageBreak/>
        <w:drawing>
          <wp:inline distT="0" distB="0" distL="0" distR="0" wp14:anchorId="024F4A93" wp14:editId="1EEB03C6">
            <wp:extent cx="4808220" cy="2035788"/>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36122" cy="2047601"/>
                    </a:xfrm>
                    <a:prstGeom prst="rect">
                      <a:avLst/>
                    </a:prstGeom>
                  </pic:spPr>
                </pic:pic>
              </a:graphicData>
            </a:graphic>
          </wp:inline>
        </w:drawing>
      </w:r>
    </w:p>
    <w:p w14:paraId="09987C27" w14:textId="77777777" w:rsidR="00B32ADE" w:rsidRPr="00ED3EA1" w:rsidRDefault="00B32ADE" w:rsidP="00BC003A">
      <w:pPr>
        <w:pStyle w:val="chthchhnhnh"/>
      </w:pPr>
      <w:bookmarkStart w:id="286" w:name="_Toc55379862"/>
      <w:bookmarkStart w:id="287" w:name="_Toc55380938"/>
      <w:bookmarkStart w:id="288" w:name="_Toc55790824"/>
      <w:bookmarkStart w:id="289" w:name="_Toc56983238"/>
      <w:bookmarkStart w:id="290" w:name="_Toc56983868"/>
      <w:r>
        <w:t xml:space="preserve">Tools </w:t>
      </w:r>
      <w:r w:rsidRPr="00ED3EA1">
        <w:sym w:font="Wingdings" w:char="F0E0"/>
      </w:r>
      <w:r>
        <w:t xml:space="preserve"> NuGet Package Manager </w:t>
      </w:r>
      <w:r w:rsidRPr="00ED3EA1">
        <w:sym w:font="Wingdings" w:char="F0E0"/>
      </w:r>
      <w:r>
        <w:t xml:space="preserve"> Package Manager Console</w:t>
      </w:r>
      <w:bookmarkEnd w:id="286"/>
      <w:bookmarkEnd w:id="287"/>
      <w:bookmarkEnd w:id="288"/>
      <w:bookmarkEnd w:id="289"/>
      <w:bookmarkEnd w:id="290"/>
    </w:p>
    <w:p w14:paraId="381E7C97" w14:textId="049E84E7" w:rsidR="008F4D89" w:rsidRPr="008F4D89" w:rsidRDefault="00B32ADE" w:rsidP="008F4D89">
      <w:pPr>
        <w:rPr>
          <w:lang w:val="en-US"/>
        </w:rPr>
      </w:pPr>
      <w:r w:rsidRPr="008F4D89">
        <w:t>Sau đó nhập: Add-Migration CreateDBContex</w:t>
      </w:r>
      <w:r w:rsidR="008F4D89">
        <w:rPr>
          <w:lang w:val="en-US"/>
        </w:rPr>
        <w:t>t</w:t>
      </w:r>
    </w:p>
    <w:p w14:paraId="39DFAAE7" w14:textId="030D811A" w:rsidR="00B32ADE" w:rsidRPr="00E4317D" w:rsidRDefault="00B32ADE" w:rsidP="008F4D89">
      <w:pPr>
        <w:pStyle w:val="nh"/>
      </w:pPr>
      <w:r>
        <w:drawing>
          <wp:inline distT="0" distB="0" distL="0" distR="0" wp14:anchorId="2BC192A4" wp14:editId="7438CF24">
            <wp:extent cx="5722620" cy="179504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9655" cy="1800388"/>
                    </a:xfrm>
                    <a:prstGeom prst="rect">
                      <a:avLst/>
                    </a:prstGeom>
                  </pic:spPr>
                </pic:pic>
              </a:graphicData>
            </a:graphic>
          </wp:inline>
        </w:drawing>
      </w:r>
    </w:p>
    <w:p w14:paraId="54AC2560" w14:textId="77777777" w:rsidR="00B32ADE" w:rsidRPr="004F6B31" w:rsidRDefault="00B32ADE" w:rsidP="00BC003A">
      <w:pPr>
        <w:pStyle w:val="chthchhnhnh"/>
      </w:pPr>
      <w:bookmarkStart w:id="291" w:name="_Toc55379863"/>
      <w:bookmarkStart w:id="292" w:name="_Toc55380939"/>
      <w:bookmarkStart w:id="293" w:name="_Toc55790825"/>
      <w:bookmarkStart w:id="294" w:name="_Toc56983239"/>
      <w:bookmarkStart w:id="295" w:name="_Toc56983869"/>
      <w:r>
        <w:t>Thêm Migration</w:t>
      </w:r>
      <w:r>
        <w:rPr>
          <w:lang w:val="en-US"/>
        </w:rPr>
        <w:t>.</w:t>
      </w:r>
      <w:bookmarkEnd w:id="291"/>
      <w:bookmarkEnd w:id="292"/>
      <w:bookmarkEnd w:id="293"/>
      <w:bookmarkEnd w:id="294"/>
      <w:bookmarkEnd w:id="295"/>
    </w:p>
    <w:p w14:paraId="6B22BC53" w14:textId="77777777" w:rsidR="00B32ADE" w:rsidRDefault="00B32ADE" w:rsidP="008F4D89">
      <w:pPr>
        <w:pStyle w:val="nh"/>
      </w:pPr>
      <w:r>
        <w:drawing>
          <wp:inline distT="0" distB="0" distL="0" distR="0" wp14:anchorId="36E2BE78" wp14:editId="245A056B">
            <wp:extent cx="5737860" cy="1785112"/>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46767" cy="1787883"/>
                    </a:xfrm>
                    <a:prstGeom prst="rect">
                      <a:avLst/>
                    </a:prstGeom>
                  </pic:spPr>
                </pic:pic>
              </a:graphicData>
            </a:graphic>
          </wp:inline>
        </w:drawing>
      </w:r>
    </w:p>
    <w:p w14:paraId="2E9F9DEF" w14:textId="77777777" w:rsidR="00B32ADE" w:rsidRDefault="00B32ADE" w:rsidP="00BC003A">
      <w:pPr>
        <w:pStyle w:val="chthchhnhnh"/>
      </w:pPr>
      <w:bookmarkStart w:id="296" w:name="_Toc55379864"/>
      <w:bookmarkStart w:id="297" w:name="_Toc55380940"/>
      <w:bookmarkStart w:id="298" w:name="_Toc55790826"/>
      <w:bookmarkStart w:id="299" w:name="_Toc56983240"/>
      <w:bookmarkStart w:id="300" w:name="_Toc56983870"/>
      <w:r>
        <w:t>Thông báo tạo Migration thành công</w:t>
      </w:r>
      <w:bookmarkEnd w:id="296"/>
      <w:bookmarkEnd w:id="297"/>
      <w:bookmarkEnd w:id="298"/>
      <w:bookmarkEnd w:id="299"/>
      <w:bookmarkEnd w:id="300"/>
    </w:p>
    <w:p w14:paraId="3C7AB550" w14:textId="77777777" w:rsidR="00B32ADE" w:rsidRDefault="00B32ADE" w:rsidP="008F4D89">
      <w:pPr>
        <w:pStyle w:val="nh"/>
      </w:pPr>
      <w:r>
        <w:lastRenderedPageBreak/>
        <w:drawing>
          <wp:inline distT="0" distB="0" distL="0" distR="0" wp14:anchorId="45C98AB3" wp14:editId="4184C496">
            <wp:extent cx="5707380" cy="2534174"/>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13117" cy="2536722"/>
                    </a:xfrm>
                    <a:prstGeom prst="rect">
                      <a:avLst/>
                    </a:prstGeom>
                  </pic:spPr>
                </pic:pic>
              </a:graphicData>
            </a:graphic>
          </wp:inline>
        </w:drawing>
      </w:r>
    </w:p>
    <w:p w14:paraId="4A8A8F96" w14:textId="77777777" w:rsidR="00B32ADE" w:rsidRPr="004F6B31" w:rsidRDefault="00B32ADE" w:rsidP="00BC003A">
      <w:pPr>
        <w:pStyle w:val="chthchhnhnh"/>
      </w:pPr>
      <w:bookmarkStart w:id="301" w:name="_Toc55379865"/>
      <w:bookmarkStart w:id="302" w:name="_Toc55380941"/>
      <w:bookmarkStart w:id="303" w:name="_Toc55790827"/>
      <w:bookmarkStart w:id="304" w:name="_Toc56983241"/>
      <w:bookmarkStart w:id="305" w:name="_Toc56983871"/>
      <w:r>
        <w:t>Migration “CreateDBContext” được tạo</w:t>
      </w:r>
      <w:bookmarkEnd w:id="301"/>
      <w:bookmarkEnd w:id="302"/>
      <w:bookmarkEnd w:id="303"/>
      <w:bookmarkEnd w:id="304"/>
      <w:bookmarkEnd w:id="305"/>
    </w:p>
    <w:p w14:paraId="40B338F2" w14:textId="77777777" w:rsidR="00B32ADE" w:rsidRDefault="00B32ADE" w:rsidP="008F4D89">
      <w:r>
        <w:t>“CreateDBContext” là tên của migration vừa tạo. Add-Migration giống như git commit. Lưu phiên bản hiện tại Database ở code.</w:t>
      </w:r>
    </w:p>
    <w:p w14:paraId="7637AB7F" w14:textId="77777777" w:rsidR="00583511" w:rsidRPr="00583511" w:rsidRDefault="00B32ADE" w:rsidP="00583511">
      <w:pPr>
        <w:rPr>
          <w:b/>
          <w:bCs/>
        </w:rPr>
      </w:pPr>
      <w:r w:rsidRPr="00583511">
        <w:rPr>
          <w:b/>
          <w:bCs/>
        </w:rPr>
        <w:t>Cập nhật Migration:</w:t>
      </w:r>
    </w:p>
    <w:p w14:paraId="369C7262" w14:textId="1A66D64B" w:rsidR="00B32ADE" w:rsidRPr="004B220E" w:rsidRDefault="00B32ADE" w:rsidP="00583511">
      <w:r>
        <w:t>Bạn có class Product có các properties là ProductId, Name</w:t>
      </w:r>
    </w:p>
    <w:p w14:paraId="2ADCE49B" w14:textId="3BD45FB6" w:rsidR="00B32ADE" w:rsidRPr="006E2C73" w:rsidRDefault="00B32ADE" w:rsidP="00583511">
      <w:r>
        <w:t xml:space="preserve">Sau đó bạn thêm </w:t>
      </w:r>
      <w:r w:rsidRPr="004B220E">
        <w:t>Price</w:t>
      </w:r>
      <w:r>
        <w:t xml:space="preserve"> vào trong </w:t>
      </w:r>
      <w:r w:rsidRPr="0037754A">
        <w:t>P</w:t>
      </w:r>
      <w:r>
        <w:t>roduct. Khi th</w:t>
      </w:r>
      <w:r w:rsidRPr="00823993">
        <w:t>ê</w:t>
      </w:r>
      <w:r>
        <w:t xml:space="preserve">m xong để update lên </w:t>
      </w:r>
      <w:r w:rsidRPr="00F06FAD">
        <w:t>D</w:t>
      </w:r>
      <w:r>
        <w:t>atabase ta dùng</w:t>
      </w:r>
      <w:r w:rsidRPr="006E2C73">
        <w:t xml:space="preserve"> lại</w:t>
      </w:r>
      <w:r>
        <w:t xml:space="preserve"> lệnh </w:t>
      </w:r>
      <w:r w:rsidRPr="006E2C73">
        <w:t>Add-Migration</w:t>
      </w:r>
      <w:r>
        <w:t xml:space="preserve"> và đặt tên </w:t>
      </w:r>
      <w:r w:rsidRPr="006E2C73">
        <w:t>cho Migration mới.</w:t>
      </w:r>
    </w:p>
    <w:p w14:paraId="773AE153" w14:textId="77777777" w:rsidR="00B32ADE" w:rsidRDefault="00B32ADE" w:rsidP="00583511">
      <w:pPr>
        <w:pStyle w:val="nh"/>
      </w:pPr>
      <w:r>
        <w:drawing>
          <wp:inline distT="0" distB="0" distL="0" distR="0" wp14:anchorId="680E0E84" wp14:editId="7E4FD709">
            <wp:extent cx="5943600" cy="29165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916555"/>
                    </a:xfrm>
                    <a:prstGeom prst="rect">
                      <a:avLst/>
                    </a:prstGeom>
                  </pic:spPr>
                </pic:pic>
              </a:graphicData>
            </a:graphic>
          </wp:inline>
        </w:drawing>
      </w:r>
    </w:p>
    <w:p w14:paraId="28E3373F" w14:textId="77777777" w:rsidR="00B32ADE" w:rsidRPr="006E2C73" w:rsidRDefault="00B32ADE" w:rsidP="00BC003A">
      <w:pPr>
        <w:pStyle w:val="chthchhnhnh"/>
        <w:rPr>
          <w:lang w:val="en-US"/>
        </w:rPr>
      </w:pPr>
      <w:bookmarkStart w:id="306" w:name="_Toc55379866"/>
      <w:bookmarkStart w:id="307" w:name="_Toc55380942"/>
      <w:bookmarkStart w:id="308" w:name="_Toc55790828"/>
      <w:bookmarkStart w:id="309" w:name="_Toc56983242"/>
      <w:bookmarkStart w:id="310" w:name="_Toc56983872"/>
      <w:r>
        <w:t>Thêm thuộc tính Price vào đối tượng Product</w:t>
      </w:r>
      <w:bookmarkEnd w:id="306"/>
      <w:bookmarkEnd w:id="307"/>
      <w:bookmarkEnd w:id="308"/>
      <w:bookmarkEnd w:id="309"/>
      <w:bookmarkEnd w:id="310"/>
    </w:p>
    <w:p w14:paraId="2FCB3CBC" w14:textId="77777777" w:rsidR="00B32ADE" w:rsidRDefault="00B32ADE" w:rsidP="00423E1A">
      <w:pPr>
        <w:pStyle w:val="nh"/>
      </w:pPr>
      <w:r>
        <w:lastRenderedPageBreak/>
        <w:drawing>
          <wp:inline distT="0" distB="0" distL="0" distR="0" wp14:anchorId="57F9627D" wp14:editId="744D2DC7">
            <wp:extent cx="3924300" cy="267565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80975" cy="2714300"/>
                    </a:xfrm>
                    <a:prstGeom prst="rect">
                      <a:avLst/>
                    </a:prstGeom>
                  </pic:spPr>
                </pic:pic>
              </a:graphicData>
            </a:graphic>
          </wp:inline>
        </w:drawing>
      </w:r>
    </w:p>
    <w:p w14:paraId="22E5D1C3" w14:textId="77777777" w:rsidR="00B32ADE" w:rsidRDefault="00B32ADE" w:rsidP="00BC003A">
      <w:pPr>
        <w:pStyle w:val="chthchhnhnh"/>
      </w:pPr>
      <w:bookmarkStart w:id="311" w:name="_Toc55379867"/>
      <w:bookmarkStart w:id="312" w:name="_Toc55380943"/>
      <w:bookmarkStart w:id="313" w:name="_Toc55790829"/>
      <w:bookmarkStart w:id="314" w:name="_Toc56983243"/>
      <w:bookmarkStart w:id="315" w:name="_Toc56983873"/>
      <w:r>
        <w:t>Cập nhật thuộc tính Price của đối tượng Product</w:t>
      </w:r>
      <w:bookmarkEnd w:id="311"/>
      <w:bookmarkEnd w:id="312"/>
      <w:bookmarkEnd w:id="313"/>
      <w:bookmarkEnd w:id="314"/>
      <w:bookmarkEnd w:id="315"/>
    </w:p>
    <w:p w14:paraId="65ACFB08" w14:textId="77777777" w:rsidR="00B32ADE" w:rsidRDefault="00B32ADE" w:rsidP="00423E1A">
      <w:pPr>
        <w:pStyle w:val="nh"/>
      </w:pPr>
      <w:r>
        <w:drawing>
          <wp:inline distT="0" distB="0" distL="0" distR="0" wp14:anchorId="74F4EEFD" wp14:editId="75B2319E">
            <wp:extent cx="2598420" cy="2908988"/>
            <wp:effectExtent l="0" t="0" r="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605260" cy="2916645"/>
                    </a:xfrm>
                    <a:prstGeom prst="rect">
                      <a:avLst/>
                    </a:prstGeom>
                  </pic:spPr>
                </pic:pic>
              </a:graphicData>
            </a:graphic>
          </wp:inline>
        </w:drawing>
      </w:r>
    </w:p>
    <w:p w14:paraId="38274FE7" w14:textId="77777777" w:rsidR="00B32ADE" w:rsidRPr="004F6B31" w:rsidRDefault="00B32ADE" w:rsidP="00BC003A">
      <w:pPr>
        <w:pStyle w:val="chthchhnhnh"/>
      </w:pPr>
      <w:bookmarkStart w:id="316" w:name="_Toc55379868"/>
      <w:bookmarkStart w:id="317" w:name="_Toc55380944"/>
      <w:bookmarkStart w:id="318" w:name="_Toc55790830"/>
      <w:bookmarkStart w:id="319" w:name="_Toc56983244"/>
      <w:bookmarkStart w:id="320" w:name="_Toc56983874"/>
      <w:r>
        <w:t>Migration UpdateProduct được tạo</w:t>
      </w:r>
      <w:bookmarkEnd w:id="316"/>
      <w:bookmarkEnd w:id="317"/>
      <w:bookmarkEnd w:id="318"/>
      <w:bookmarkEnd w:id="319"/>
      <w:bookmarkEnd w:id="320"/>
    </w:p>
    <w:p w14:paraId="57311D45" w14:textId="16F729C6" w:rsidR="00B32ADE" w:rsidRPr="00CB39A7" w:rsidRDefault="00B32ADE" w:rsidP="00583511">
      <w:pPr>
        <w:rPr>
          <w:lang w:val="en-US"/>
        </w:rPr>
      </w:pPr>
      <w:r w:rsidRPr="00AC6BC1">
        <w:t>Dùng lệnh Update-Database để đưa lên SQL</w:t>
      </w:r>
      <w:r w:rsidR="00CB39A7">
        <w:rPr>
          <w:lang w:val="en-US"/>
        </w:rPr>
        <w:t xml:space="preserve"> trong Package Manager Console</w:t>
      </w:r>
      <w:r w:rsidR="004E32FF">
        <w:rPr>
          <w:lang w:val="en-US"/>
        </w:rPr>
        <w:t>.</w:t>
      </w:r>
    </w:p>
    <w:p w14:paraId="123CBD6E" w14:textId="77777777" w:rsidR="00B32ADE" w:rsidRPr="00AC6BC1" w:rsidRDefault="00B32ADE" w:rsidP="00583511">
      <w:pPr>
        <w:pStyle w:val="nh"/>
      </w:pPr>
      <w:r>
        <w:drawing>
          <wp:inline distT="0" distB="0" distL="0" distR="0" wp14:anchorId="40FB7C34" wp14:editId="169B2644">
            <wp:extent cx="2743200" cy="145188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64562" cy="1463195"/>
                    </a:xfrm>
                    <a:prstGeom prst="rect">
                      <a:avLst/>
                    </a:prstGeom>
                  </pic:spPr>
                </pic:pic>
              </a:graphicData>
            </a:graphic>
          </wp:inline>
        </w:drawing>
      </w:r>
    </w:p>
    <w:p w14:paraId="3F3BE4E0" w14:textId="77777777" w:rsidR="00B32ADE" w:rsidRDefault="00B32ADE" w:rsidP="00BC003A">
      <w:pPr>
        <w:pStyle w:val="chthchhnhnh"/>
      </w:pPr>
      <w:bookmarkStart w:id="321" w:name="_Toc55379869"/>
      <w:bookmarkStart w:id="322" w:name="_Toc55380945"/>
      <w:bookmarkStart w:id="323" w:name="_Toc55790831"/>
      <w:bookmarkStart w:id="324" w:name="_Toc56983245"/>
      <w:bookmarkStart w:id="325" w:name="_Toc56983875"/>
      <w:r w:rsidRPr="00B73554">
        <w:t>Cập nhật thành công lên SQL</w:t>
      </w:r>
      <w:bookmarkEnd w:id="321"/>
      <w:bookmarkEnd w:id="322"/>
      <w:bookmarkEnd w:id="323"/>
      <w:bookmarkEnd w:id="324"/>
      <w:bookmarkEnd w:id="325"/>
    </w:p>
    <w:p w14:paraId="77C83CE3" w14:textId="77777777" w:rsidR="00B32ADE" w:rsidRPr="00B73554" w:rsidRDefault="00B32ADE" w:rsidP="00583511">
      <w:pPr>
        <w:pStyle w:val="nh"/>
      </w:pPr>
      <w:r>
        <w:lastRenderedPageBreak/>
        <w:drawing>
          <wp:inline distT="0" distB="0" distL="0" distR="0" wp14:anchorId="33EA1FA9" wp14:editId="6CDC8ACC">
            <wp:extent cx="5181600" cy="2082051"/>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192443" cy="2086408"/>
                    </a:xfrm>
                    <a:prstGeom prst="rect">
                      <a:avLst/>
                    </a:prstGeom>
                  </pic:spPr>
                </pic:pic>
              </a:graphicData>
            </a:graphic>
          </wp:inline>
        </w:drawing>
      </w:r>
    </w:p>
    <w:p w14:paraId="657E5981" w14:textId="017AF90B" w:rsidR="00B32ADE" w:rsidRPr="00B32ADE" w:rsidRDefault="00B32ADE" w:rsidP="00BC003A">
      <w:pPr>
        <w:pStyle w:val="chthchhnhnh"/>
      </w:pPr>
      <w:bookmarkStart w:id="326" w:name="_Toc55379870"/>
      <w:bookmarkStart w:id="327" w:name="_Toc55380946"/>
      <w:bookmarkStart w:id="328" w:name="_Toc55790832"/>
      <w:bookmarkStart w:id="329" w:name="_Toc56983246"/>
      <w:bookmarkStart w:id="330" w:name="_Toc56983876"/>
      <w:r w:rsidRPr="00B73554">
        <w:t xml:space="preserve">Dữ liệu </w:t>
      </w:r>
      <w:r w:rsidRPr="00B32ADE">
        <w:t>phía SQL</w:t>
      </w:r>
      <w:r w:rsidRPr="00B73554">
        <w:t xml:space="preserve"> được tạo thành công</w:t>
      </w:r>
      <w:bookmarkEnd w:id="326"/>
      <w:bookmarkEnd w:id="327"/>
      <w:bookmarkEnd w:id="328"/>
      <w:bookmarkEnd w:id="329"/>
      <w:bookmarkEnd w:id="330"/>
    </w:p>
    <w:p w14:paraId="1A13BD91" w14:textId="03DD4DED" w:rsidR="00D540BB" w:rsidRDefault="00102325" w:rsidP="00423E1A">
      <w:pPr>
        <w:pStyle w:val="Heading2"/>
      </w:pPr>
      <w:bookmarkStart w:id="331" w:name="_Toc55607753"/>
      <w:bookmarkStart w:id="332" w:name="_Toc56983432"/>
      <w:r>
        <w:t xml:space="preserve">Giới thiệu về </w:t>
      </w:r>
      <w:r w:rsidR="00000F45">
        <w:t>S</w:t>
      </w:r>
      <w:r>
        <w:t>ubmit form</w:t>
      </w:r>
      <w:bookmarkEnd w:id="331"/>
      <w:bookmarkEnd w:id="332"/>
    </w:p>
    <w:p w14:paraId="431A221C" w14:textId="36A007AD" w:rsidR="00102325" w:rsidRPr="0026596D" w:rsidRDefault="00D540BB" w:rsidP="00583511">
      <w:r w:rsidRPr="0026596D">
        <w:t>Submit form</w:t>
      </w:r>
      <w:r w:rsidR="00BB3482" w:rsidRPr="0026596D">
        <w:t xml:space="preserve">: Khi bạn muốn client gửi lên các dữ liệu của họ lên server, chúng ta dùng thẻ form trên view để đưa về cho </w:t>
      </w:r>
      <w:r w:rsidR="00DE055E" w:rsidRPr="00DE055E">
        <w:t>C</w:t>
      </w:r>
      <w:r w:rsidR="00BB3482" w:rsidRPr="0026596D">
        <w:t>ontroller</w:t>
      </w:r>
    </w:p>
    <w:p w14:paraId="0CA33954" w14:textId="65B0D0CB" w:rsidR="00BB3482" w:rsidRPr="00583511" w:rsidRDefault="00BB3482" w:rsidP="00583511">
      <w:pPr>
        <w:rPr>
          <w:lang w:val="en-US"/>
        </w:rPr>
      </w:pPr>
      <w:r>
        <w:t xml:space="preserve">Để </w:t>
      </w:r>
      <w:r w:rsidR="004E32FF">
        <w:t>S</w:t>
      </w:r>
      <w:r>
        <w:t>ubmit form ta hãy làm như sau</w:t>
      </w:r>
      <w:r w:rsidR="00583511">
        <w:rPr>
          <w:lang w:val="en-US"/>
        </w:rPr>
        <w:t>:</w:t>
      </w:r>
    </w:p>
    <w:p w14:paraId="5F027947" w14:textId="5DFA079A" w:rsidR="00D82109" w:rsidRPr="002609E1" w:rsidRDefault="00B13658" w:rsidP="00583511">
      <w:pPr>
        <w:pStyle w:val="ListParagraph"/>
        <w:ind w:left="0"/>
      </w:pPr>
      <w:r w:rsidRPr="0026596D">
        <w:rPr>
          <w:b/>
          <w:bCs/>
        </w:rPr>
        <w:t>B1:</w:t>
      </w:r>
      <w:r>
        <w:t xml:space="preserve"> Tạo </w:t>
      </w:r>
      <w:r w:rsidR="00D82109">
        <w:t>Action GET, POST cho view Login.</w:t>
      </w:r>
    </w:p>
    <w:p w14:paraId="45F17226" w14:textId="6707F879" w:rsidR="00C12077" w:rsidRDefault="00D82109" w:rsidP="00583511">
      <w:pPr>
        <w:pStyle w:val="nh"/>
      </w:pPr>
      <w:r w:rsidRPr="00583511">
        <w:drawing>
          <wp:inline distT="0" distB="0" distL="0" distR="0" wp14:anchorId="37D4372A" wp14:editId="51BEC154">
            <wp:extent cx="5943600" cy="31032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03245"/>
                    </a:xfrm>
                    <a:prstGeom prst="rect">
                      <a:avLst/>
                    </a:prstGeom>
                  </pic:spPr>
                </pic:pic>
              </a:graphicData>
            </a:graphic>
          </wp:inline>
        </w:drawing>
      </w:r>
    </w:p>
    <w:p w14:paraId="2387307C" w14:textId="3AB3BF52" w:rsidR="0026596D" w:rsidRPr="0026596D" w:rsidRDefault="0026596D" w:rsidP="00BC003A">
      <w:pPr>
        <w:pStyle w:val="chthchhnhnh"/>
      </w:pPr>
      <w:bookmarkStart w:id="333" w:name="_Toc55379871"/>
      <w:bookmarkStart w:id="334" w:name="_Toc55380947"/>
      <w:bookmarkStart w:id="335" w:name="_Toc55790833"/>
      <w:bookmarkStart w:id="336" w:name="_Toc56983247"/>
      <w:bookmarkStart w:id="337" w:name="_Toc56983877"/>
      <w:r>
        <w:t>Login Controller</w:t>
      </w:r>
      <w:r w:rsidR="00D82109">
        <w:rPr>
          <w:lang w:val="en-US"/>
        </w:rPr>
        <w:t>s.</w:t>
      </w:r>
      <w:bookmarkEnd w:id="333"/>
      <w:bookmarkEnd w:id="334"/>
      <w:bookmarkEnd w:id="335"/>
      <w:bookmarkEnd w:id="336"/>
      <w:bookmarkEnd w:id="337"/>
    </w:p>
    <w:p w14:paraId="5C873524" w14:textId="32FE6074" w:rsidR="00C12077" w:rsidRDefault="00C12077" w:rsidP="006C179E">
      <w:pPr>
        <w:pStyle w:val="ListParagraph"/>
        <w:numPr>
          <w:ilvl w:val="0"/>
          <w:numId w:val="2"/>
        </w:numPr>
        <w:ind w:left="720"/>
      </w:pPr>
      <w:r>
        <w:t xml:space="preserve">Với HttpGet </w:t>
      </w:r>
      <w:r w:rsidR="009766EF">
        <w:t xml:space="preserve">Được xem như </w:t>
      </w:r>
      <w:r w:rsidR="0069429D">
        <w:t>URL</w:t>
      </w:r>
      <w:r w:rsidR="009766EF">
        <w:t xml:space="preserve"> đầu vào của Login</w:t>
      </w:r>
    </w:p>
    <w:p w14:paraId="3253D9D3" w14:textId="743EECAB" w:rsidR="009766EF" w:rsidRDefault="009766EF" w:rsidP="00583511">
      <w:pPr>
        <w:pStyle w:val="ListParagraph"/>
        <w:ind w:left="360"/>
      </w:pPr>
      <w:r>
        <w:t>Method :get</w:t>
      </w:r>
    </w:p>
    <w:p w14:paraId="2D0A5D9A" w14:textId="647E6C69" w:rsidR="009766EF" w:rsidRDefault="009766EF" w:rsidP="006C179E">
      <w:pPr>
        <w:pStyle w:val="ListParagraph"/>
        <w:numPr>
          <w:ilvl w:val="0"/>
          <w:numId w:val="2"/>
        </w:numPr>
        <w:ind w:left="720"/>
      </w:pPr>
      <w:r>
        <w:t xml:space="preserve">Với HttpPost được xem như </w:t>
      </w:r>
      <w:r w:rsidR="0069429D">
        <w:t>URL</w:t>
      </w:r>
      <w:r>
        <w:t xml:space="preserve"> có dữ liệu đưa vào</w:t>
      </w:r>
    </w:p>
    <w:p w14:paraId="675DB41E" w14:textId="3BDB4980" w:rsidR="00D11584" w:rsidRPr="00FC2274" w:rsidRDefault="009766EF" w:rsidP="00583511">
      <w:pPr>
        <w:pStyle w:val="ListParagraph"/>
        <w:ind w:left="360"/>
      </w:pPr>
      <w:r>
        <w:t>Method:post</w:t>
      </w:r>
    </w:p>
    <w:p w14:paraId="27DC7ABD" w14:textId="33F947E1" w:rsidR="00D11584" w:rsidRDefault="00D11584" w:rsidP="00583511">
      <w:pPr>
        <w:pStyle w:val="ListParagraph"/>
        <w:ind w:left="360"/>
      </w:pPr>
      <w:r>
        <w:t xml:space="preserve">Bước tiếp theo bạn hãy </w:t>
      </w:r>
      <w:r w:rsidR="00EC4ACF" w:rsidRPr="00EC4ACF">
        <w:t xml:space="preserve">tạo </w:t>
      </w:r>
      <w:r>
        <w:t>view Login và add thông tin ở dưới vào</w:t>
      </w:r>
      <w:r w:rsidR="00FC2274" w:rsidRPr="00FC2274">
        <w:t>.</w:t>
      </w:r>
    </w:p>
    <w:p w14:paraId="3DFCD2EF" w14:textId="6E10F82B" w:rsidR="00E80FF5" w:rsidRPr="00FC2274" w:rsidRDefault="00FC2274" w:rsidP="00423E1A">
      <w:pPr>
        <w:pStyle w:val="nh"/>
      </w:pPr>
      <w:r>
        <w:lastRenderedPageBreak/>
        <w:drawing>
          <wp:inline distT="0" distB="0" distL="0" distR="0" wp14:anchorId="1C0D7299" wp14:editId="0A570A6B">
            <wp:extent cx="5890260" cy="2354216"/>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18699" cy="2365582"/>
                    </a:xfrm>
                    <a:prstGeom prst="rect">
                      <a:avLst/>
                    </a:prstGeom>
                  </pic:spPr>
                </pic:pic>
              </a:graphicData>
            </a:graphic>
          </wp:inline>
        </w:drawing>
      </w:r>
    </w:p>
    <w:p w14:paraId="57CFBE4B" w14:textId="11C6CEC1" w:rsidR="0026596D" w:rsidRDefault="0026596D" w:rsidP="00BC003A">
      <w:pPr>
        <w:pStyle w:val="chthchhnhnh"/>
      </w:pPr>
      <w:bookmarkStart w:id="338" w:name="_Toc55379872"/>
      <w:bookmarkStart w:id="339" w:name="_Toc55380948"/>
      <w:bookmarkStart w:id="340" w:name="_Toc55790834"/>
      <w:bookmarkStart w:id="341" w:name="_Toc56983248"/>
      <w:bookmarkStart w:id="342" w:name="_Toc56983878"/>
      <w:r>
        <w:t>Tạo form trong Login.cshtml</w:t>
      </w:r>
      <w:bookmarkEnd w:id="338"/>
      <w:bookmarkEnd w:id="339"/>
      <w:bookmarkEnd w:id="340"/>
      <w:bookmarkEnd w:id="341"/>
      <w:bookmarkEnd w:id="342"/>
    </w:p>
    <w:p w14:paraId="37911589" w14:textId="53F400BC" w:rsidR="008610FA" w:rsidRDefault="00FC2274" w:rsidP="00423E1A">
      <w:pPr>
        <w:pStyle w:val="nh"/>
      </w:pPr>
      <w:r>
        <w:drawing>
          <wp:inline distT="0" distB="0" distL="0" distR="0" wp14:anchorId="74ABFFCF" wp14:editId="07D13F52">
            <wp:extent cx="4815840" cy="345371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35895" cy="3468100"/>
                    </a:xfrm>
                    <a:prstGeom prst="rect">
                      <a:avLst/>
                    </a:prstGeom>
                  </pic:spPr>
                </pic:pic>
              </a:graphicData>
            </a:graphic>
          </wp:inline>
        </w:drawing>
      </w:r>
    </w:p>
    <w:p w14:paraId="12F67465" w14:textId="294AD9C5" w:rsidR="00FC2274" w:rsidRPr="008610FA" w:rsidRDefault="008610FA" w:rsidP="00BC003A">
      <w:pPr>
        <w:pStyle w:val="chthchhnhnh"/>
      </w:pPr>
      <w:bookmarkStart w:id="343" w:name="_Toc55379873"/>
      <w:bookmarkStart w:id="344" w:name="_Toc55380949"/>
      <w:bookmarkStart w:id="345" w:name="_Toc55790835"/>
      <w:bookmarkStart w:id="346" w:name="_Toc56983249"/>
      <w:bookmarkStart w:id="347" w:name="_Toc56983879"/>
      <w:r>
        <w:t>Đặt BreakPoint trong Login Controller</w:t>
      </w:r>
      <w:bookmarkEnd w:id="343"/>
      <w:bookmarkEnd w:id="344"/>
      <w:bookmarkEnd w:id="345"/>
      <w:bookmarkEnd w:id="346"/>
      <w:bookmarkEnd w:id="347"/>
    </w:p>
    <w:p w14:paraId="7834E50C" w14:textId="26DE2802" w:rsidR="00FD3E1D" w:rsidRDefault="00FD3E1D" w:rsidP="006C179E">
      <w:pPr>
        <w:pStyle w:val="ListParagraph"/>
        <w:numPr>
          <w:ilvl w:val="0"/>
          <w:numId w:val="2"/>
        </w:numPr>
      </w:pPr>
      <w:r>
        <w:t>Run project</w:t>
      </w:r>
      <w:r w:rsidR="00FC2274">
        <w:t>. Truy cập vào trang (localhost)</w:t>
      </w:r>
      <w:r w:rsidR="008610FA">
        <w:t>/Home/Login. Nhập dữ liệu, rồi gửi.</w:t>
      </w:r>
    </w:p>
    <w:p w14:paraId="113ED4CE" w14:textId="08CA34E0" w:rsidR="00FD3E1D" w:rsidRDefault="008610FA" w:rsidP="00423E1A">
      <w:pPr>
        <w:pStyle w:val="nh"/>
      </w:pPr>
      <w:r>
        <w:lastRenderedPageBreak/>
        <w:drawing>
          <wp:inline distT="0" distB="0" distL="0" distR="0" wp14:anchorId="505B3849" wp14:editId="1D38BD1F">
            <wp:extent cx="5943600" cy="3230245"/>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230245"/>
                    </a:xfrm>
                    <a:prstGeom prst="rect">
                      <a:avLst/>
                    </a:prstGeom>
                  </pic:spPr>
                </pic:pic>
              </a:graphicData>
            </a:graphic>
          </wp:inline>
        </w:drawing>
      </w:r>
    </w:p>
    <w:p w14:paraId="20F96111" w14:textId="6DEBED8A" w:rsidR="0026596D" w:rsidRPr="0026596D" w:rsidRDefault="0026596D" w:rsidP="00BC003A">
      <w:pPr>
        <w:pStyle w:val="chthchhnhnh"/>
      </w:pPr>
      <w:bookmarkStart w:id="348" w:name="_Toc55379874"/>
      <w:bookmarkStart w:id="349" w:name="_Toc55380950"/>
      <w:bookmarkStart w:id="350" w:name="_Toc55790836"/>
      <w:bookmarkStart w:id="351" w:name="_Toc56983250"/>
      <w:bookmarkStart w:id="352" w:name="_Toc56983880"/>
      <w:r>
        <w:t>Trang login sau khi chạy</w:t>
      </w:r>
      <w:r w:rsidR="008610FA">
        <w:rPr>
          <w:lang w:val="en-US"/>
        </w:rPr>
        <w:t xml:space="preserve"> Project.</w:t>
      </w:r>
      <w:bookmarkEnd w:id="348"/>
      <w:bookmarkEnd w:id="349"/>
      <w:bookmarkEnd w:id="350"/>
      <w:bookmarkEnd w:id="351"/>
      <w:bookmarkEnd w:id="352"/>
    </w:p>
    <w:p w14:paraId="0EC2EC52" w14:textId="600ABAF5" w:rsidR="00FD3E1D" w:rsidRDefault="005266B4" w:rsidP="006C179E">
      <w:pPr>
        <w:pStyle w:val="ListParagraph"/>
        <w:numPr>
          <w:ilvl w:val="0"/>
          <w:numId w:val="2"/>
        </w:numPr>
      </w:pPr>
      <w:r w:rsidRPr="00CE1260">
        <w:t>T</w:t>
      </w:r>
      <w:r w:rsidR="00FD3E1D">
        <w:t>a được kết quả như sau</w:t>
      </w:r>
    </w:p>
    <w:p w14:paraId="21AECEC5" w14:textId="7DF3F18E" w:rsidR="00FD3E1D" w:rsidRPr="00CE1260" w:rsidRDefault="00CE1260" w:rsidP="00423E1A">
      <w:pPr>
        <w:pStyle w:val="nh"/>
      </w:pPr>
      <w:r>
        <w:drawing>
          <wp:inline distT="0" distB="0" distL="0" distR="0" wp14:anchorId="1286D624" wp14:editId="52443D5B">
            <wp:extent cx="5943600" cy="19380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938020"/>
                    </a:xfrm>
                    <a:prstGeom prst="rect">
                      <a:avLst/>
                    </a:prstGeom>
                  </pic:spPr>
                </pic:pic>
              </a:graphicData>
            </a:graphic>
          </wp:inline>
        </w:drawing>
      </w:r>
    </w:p>
    <w:p w14:paraId="10F198B0" w14:textId="11D0F8B4" w:rsidR="0026596D" w:rsidRPr="00136D15" w:rsidRDefault="0026596D" w:rsidP="00BC003A">
      <w:pPr>
        <w:pStyle w:val="chthchhnhnh"/>
      </w:pPr>
      <w:bookmarkStart w:id="353" w:name="_Toc55379875"/>
      <w:bookmarkStart w:id="354" w:name="_Toc55380951"/>
      <w:bookmarkStart w:id="355" w:name="_Toc55790837"/>
      <w:bookmarkStart w:id="356" w:name="_Toc56983251"/>
      <w:bookmarkStart w:id="357" w:name="_Toc56983881"/>
      <w:r w:rsidRPr="0026596D">
        <w:t xml:space="preserve">Kết quả khi </w:t>
      </w:r>
      <w:r w:rsidR="00CE1260" w:rsidRPr="00CE1260">
        <w:t>gửi đi.</w:t>
      </w:r>
      <w:bookmarkEnd w:id="353"/>
      <w:bookmarkEnd w:id="354"/>
      <w:bookmarkEnd w:id="355"/>
      <w:bookmarkEnd w:id="356"/>
      <w:bookmarkEnd w:id="357"/>
    </w:p>
    <w:p w14:paraId="5C9B5A05" w14:textId="77777777" w:rsidR="00102325" w:rsidRDefault="00102325" w:rsidP="00423E1A">
      <w:pPr>
        <w:pStyle w:val="Heading2"/>
      </w:pPr>
      <w:bookmarkStart w:id="358" w:name="_Toc55607754"/>
      <w:bookmarkStart w:id="359" w:name="_Toc56983433"/>
      <w:r>
        <w:t xml:space="preserve">Giới thiệu về truy vấn dữ liệu bằng </w:t>
      </w:r>
      <w:r w:rsidR="003A676E" w:rsidRPr="003A676E">
        <w:t>LINQ</w:t>
      </w:r>
      <w:bookmarkEnd w:id="358"/>
      <w:bookmarkEnd w:id="359"/>
    </w:p>
    <w:p w14:paraId="6D869225" w14:textId="41A3AC6D" w:rsidR="00002EE5" w:rsidRPr="00136D15" w:rsidRDefault="00510DAC" w:rsidP="00204F8B">
      <w:r w:rsidRPr="00136D15">
        <w:t>Ngôn ngữ truy vấn</w:t>
      </w:r>
      <w:r w:rsidR="00136D15" w:rsidRPr="00136D15">
        <w:t xml:space="preserve"> LINQ</w:t>
      </w:r>
      <w:r w:rsidRPr="00136D15">
        <w:t xml:space="preserve"> cho phép truy vấn,chuyển truy vấn thành các câu lệnh trên đối tượng để truy vấn vào </w:t>
      </w:r>
      <w:r w:rsidR="00136D15" w:rsidRPr="00136D15">
        <w:t>D</w:t>
      </w:r>
      <w:r w:rsidRPr="00136D15">
        <w:t>atabase</w:t>
      </w:r>
    </w:p>
    <w:p w14:paraId="30B53799" w14:textId="7008C2A0" w:rsidR="00510DAC" w:rsidRDefault="00400B36" w:rsidP="006C179E">
      <w:pPr>
        <w:pStyle w:val="ListParagraph"/>
        <w:numPr>
          <w:ilvl w:val="0"/>
          <w:numId w:val="2"/>
        </w:numPr>
      </w:pPr>
      <w:r>
        <w:t xml:space="preserve">VD truy vấn </w:t>
      </w:r>
      <w:r w:rsidR="00136D15" w:rsidRPr="00136D15">
        <w:t>LINQ</w:t>
      </w:r>
      <w:r>
        <w:t>:</w:t>
      </w:r>
    </w:p>
    <w:p w14:paraId="672F86FA" w14:textId="30B0C00D" w:rsidR="00400B36" w:rsidRDefault="00400B36" w:rsidP="00204F8B">
      <w:pPr>
        <w:pStyle w:val="ListParagraph"/>
        <w:ind w:left="0"/>
      </w:pPr>
      <w:r>
        <w:t>Tạo một đối tượng tên là Product</w:t>
      </w:r>
    </w:p>
    <w:p w14:paraId="3A270CB6" w14:textId="4BF77C9B" w:rsidR="00400B36" w:rsidRDefault="00400B36" w:rsidP="00423E1A">
      <w:pPr>
        <w:pStyle w:val="nh"/>
      </w:pPr>
      <w:r>
        <w:lastRenderedPageBreak/>
        <w:drawing>
          <wp:inline distT="0" distB="0" distL="0" distR="0" wp14:anchorId="4BDF0846" wp14:editId="04380A97">
            <wp:extent cx="4716780" cy="1689676"/>
            <wp:effectExtent l="0" t="0" r="762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744130" cy="1699473"/>
                    </a:xfrm>
                    <a:prstGeom prst="rect">
                      <a:avLst/>
                    </a:prstGeom>
                  </pic:spPr>
                </pic:pic>
              </a:graphicData>
            </a:graphic>
          </wp:inline>
        </w:drawing>
      </w:r>
    </w:p>
    <w:p w14:paraId="70742936" w14:textId="5FB4E8DD" w:rsidR="00136D15" w:rsidRPr="00136D15" w:rsidRDefault="00136D15" w:rsidP="00BC003A">
      <w:pPr>
        <w:pStyle w:val="chthchhnhnh"/>
      </w:pPr>
      <w:bookmarkStart w:id="360" w:name="_Toc55379876"/>
      <w:bookmarkStart w:id="361" w:name="_Toc55380952"/>
      <w:bookmarkStart w:id="362" w:name="_Toc55790838"/>
      <w:bookmarkStart w:id="363" w:name="_Toc56983252"/>
      <w:bookmarkStart w:id="364" w:name="_Toc56983882"/>
      <w:r>
        <w:t>Đối tượng product viết bằng LINQ</w:t>
      </w:r>
      <w:bookmarkEnd w:id="360"/>
      <w:bookmarkEnd w:id="361"/>
      <w:bookmarkEnd w:id="362"/>
      <w:bookmarkEnd w:id="363"/>
      <w:bookmarkEnd w:id="364"/>
    </w:p>
    <w:p w14:paraId="7181E1E0" w14:textId="315ED75B" w:rsidR="00400B36" w:rsidRDefault="00400B36" w:rsidP="00423E1A">
      <w:pPr>
        <w:pStyle w:val="nh"/>
      </w:pPr>
      <w:r>
        <w:drawing>
          <wp:inline distT="0" distB="0" distL="0" distR="0" wp14:anchorId="621C8DD0" wp14:editId="505A2F24">
            <wp:extent cx="4762500" cy="2070873"/>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97748" cy="2086200"/>
                    </a:xfrm>
                    <a:prstGeom prst="rect">
                      <a:avLst/>
                    </a:prstGeom>
                  </pic:spPr>
                </pic:pic>
              </a:graphicData>
            </a:graphic>
          </wp:inline>
        </w:drawing>
      </w:r>
    </w:p>
    <w:p w14:paraId="1E787A74" w14:textId="26827417" w:rsidR="00136D15" w:rsidRPr="00136D15" w:rsidRDefault="00136D15" w:rsidP="00BC003A">
      <w:pPr>
        <w:pStyle w:val="chthchhnhnh"/>
        <w:rPr>
          <w:lang w:val="en-US"/>
        </w:rPr>
      </w:pPr>
      <w:bookmarkStart w:id="365" w:name="_Toc55379877"/>
      <w:bookmarkStart w:id="366" w:name="_Toc55380953"/>
      <w:bookmarkStart w:id="367" w:name="_Toc55790839"/>
      <w:bookmarkStart w:id="368" w:name="_Toc56983253"/>
      <w:bookmarkStart w:id="369" w:name="_Toc56983883"/>
      <w:r>
        <w:t>Thêm sản phẩm</w:t>
      </w:r>
      <w:bookmarkEnd w:id="365"/>
      <w:bookmarkEnd w:id="366"/>
      <w:bookmarkEnd w:id="367"/>
      <w:bookmarkEnd w:id="368"/>
      <w:bookmarkEnd w:id="369"/>
    </w:p>
    <w:p w14:paraId="43A21102" w14:textId="2F649689" w:rsidR="00097DD3" w:rsidRDefault="00097DD3" w:rsidP="00423E1A">
      <w:pPr>
        <w:pStyle w:val="nh"/>
      </w:pPr>
      <w:r>
        <w:drawing>
          <wp:inline distT="0" distB="0" distL="0" distR="0" wp14:anchorId="774665EC" wp14:editId="68E5CDB0">
            <wp:extent cx="4747260" cy="238478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778582" cy="2400522"/>
                    </a:xfrm>
                    <a:prstGeom prst="rect">
                      <a:avLst/>
                    </a:prstGeom>
                  </pic:spPr>
                </pic:pic>
              </a:graphicData>
            </a:graphic>
          </wp:inline>
        </w:drawing>
      </w:r>
    </w:p>
    <w:p w14:paraId="40EFD126" w14:textId="2694177C" w:rsidR="00136D15" w:rsidRPr="00136D15" w:rsidRDefault="00136D15" w:rsidP="00BC003A">
      <w:pPr>
        <w:pStyle w:val="chthchhnhnh"/>
        <w:rPr>
          <w:lang w:val="en-US"/>
        </w:rPr>
      </w:pPr>
      <w:bookmarkStart w:id="370" w:name="_Toc55379878"/>
      <w:bookmarkStart w:id="371" w:name="_Toc55380954"/>
      <w:bookmarkStart w:id="372" w:name="_Toc55790840"/>
      <w:bookmarkStart w:id="373" w:name="_Toc56983254"/>
      <w:bookmarkStart w:id="374" w:name="_Toc56983884"/>
      <w:r>
        <w:t>Demo</w:t>
      </w:r>
      <w:bookmarkEnd w:id="370"/>
      <w:bookmarkEnd w:id="371"/>
      <w:bookmarkEnd w:id="372"/>
      <w:bookmarkEnd w:id="373"/>
      <w:bookmarkEnd w:id="374"/>
    </w:p>
    <w:p w14:paraId="5BC6B32F" w14:textId="70D4E7B7" w:rsidR="002609E1" w:rsidRPr="002609E1" w:rsidRDefault="00097DD3" w:rsidP="00423E1A">
      <w:r w:rsidRPr="002609E1">
        <w:t>Tham khảo tại</w:t>
      </w:r>
      <w:r w:rsidR="002609E1">
        <w:t>:</w:t>
      </w:r>
    </w:p>
    <w:p w14:paraId="6CBCA1D7" w14:textId="0D0D235C" w:rsidR="00400B36" w:rsidRPr="002609E1" w:rsidRDefault="00136D15" w:rsidP="00423E1A">
      <w:pPr>
        <w:rPr>
          <w:color w:val="0D0D0D"/>
        </w:rPr>
      </w:pPr>
      <w:r w:rsidRPr="002609E1">
        <w:rPr>
          <w:color w:val="0D0D0D"/>
        </w:rPr>
        <w:t xml:space="preserve"> </w:t>
      </w:r>
      <w:hyperlink r:id="rId84" w:history="1">
        <w:r w:rsidR="002609E1" w:rsidRPr="002609E1">
          <w:rPr>
            <w:rStyle w:val="Hyperlink"/>
          </w:rPr>
          <w:t>https://docs.microsoft.com/en-us/dotnet/api/system.linq?view=netcore-3.1</w:t>
        </w:r>
      </w:hyperlink>
    </w:p>
    <w:p w14:paraId="4ED96774" w14:textId="315F374C" w:rsidR="00102325" w:rsidRDefault="00102325" w:rsidP="00423E1A">
      <w:pPr>
        <w:pStyle w:val="Heading2"/>
      </w:pPr>
      <w:bookmarkStart w:id="375" w:name="_Toc55607755"/>
      <w:bookmarkStart w:id="376" w:name="_Toc56983434"/>
      <w:r>
        <w:t xml:space="preserve">Giới thiệu về </w:t>
      </w:r>
      <w:r w:rsidR="00136D15" w:rsidRPr="00136D15">
        <w:t>Identity Authentication</w:t>
      </w:r>
      <w:bookmarkEnd w:id="375"/>
      <w:bookmarkEnd w:id="376"/>
    </w:p>
    <w:p w14:paraId="6E664BA1" w14:textId="2998F1F5" w:rsidR="00A73163" w:rsidRPr="00084AFE" w:rsidRDefault="00136D15" w:rsidP="00204F8B">
      <w:r w:rsidRPr="00136D15">
        <w:t>Identity Authentication</w:t>
      </w:r>
      <w:r w:rsidR="00A73163">
        <w:t xml:space="preserve"> là là model (</w:t>
      </w:r>
      <w:r w:rsidR="002D0918">
        <w:t>built</w:t>
      </w:r>
      <w:r w:rsidR="00A73163">
        <w:t xml:space="preserve">-in) nó cung cấp cho người dùng các tính năng đầy đủ và đa dạng về authentication và authorization, cho phép tạo tài khoản, </w:t>
      </w:r>
      <w:r w:rsidR="00A73163">
        <w:lastRenderedPageBreak/>
        <w:t>đ</w:t>
      </w:r>
      <w:r w:rsidR="00B72BEE" w:rsidRPr="00B72BEE">
        <w:t>ă</w:t>
      </w:r>
      <w:r w:rsidR="00A73163">
        <w:t>ng xuất cũng như là thêm</w:t>
      </w:r>
      <w:r w:rsidR="00B72BEE" w:rsidRPr="00B72BEE">
        <w:t xml:space="preserve">, </w:t>
      </w:r>
      <w:r w:rsidR="00A73163">
        <w:t xml:space="preserve">xóa user... Hỗ trợ tích hợp với external login bên ngoài như </w:t>
      </w:r>
      <w:r w:rsidR="00084AFE">
        <w:t>Google</w:t>
      </w:r>
      <w:r w:rsidR="00A73163">
        <w:t>,</w:t>
      </w:r>
      <w:r w:rsidR="0042761B" w:rsidRPr="00084AFE">
        <w:t xml:space="preserve"> F</w:t>
      </w:r>
      <w:r w:rsidR="00A73163">
        <w:t>acebook,</w:t>
      </w:r>
      <w:r w:rsidR="0042761B" w:rsidRPr="00084AFE">
        <w:t xml:space="preserve"> T</w:t>
      </w:r>
      <w:r w:rsidR="00A73163">
        <w:t>witter... Và được lưu vào hệ sinh thái</w:t>
      </w:r>
      <w:r w:rsidR="0042761B" w:rsidRPr="00084AFE">
        <w:t>.</w:t>
      </w:r>
    </w:p>
    <w:p w14:paraId="0562ADBA" w14:textId="12AD4726" w:rsidR="00102325" w:rsidRDefault="00102325" w:rsidP="00423E1A">
      <w:pPr>
        <w:pStyle w:val="Heading2"/>
      </w:pPr>
      <w:bookmarkStart w:id="377" w:name="_Toc55607756"/>
      <w:bookmarkStart w:id="378" w:name="_Toc56983435"/>
      <w:r>
        <w:t>Hướng dẫn thiết lập Identity</w:t>
      </w:r>
      <w:bookmarkEnd w:id="377"/>
      <w:bookmarkEnd w:id="378"/>
    </w:p>
    <w:p w14:paraId="6C13B5E9" w14:textId="67E40728" w:rsidR="007366C5" w:rsidRDefault="007366C5" w:rsidP="00204F8B">
      <w:r>
        <w:t>B1: Cài Identity NuGet Package</w:t>
      </w:r>
      <w:r w:rsidR="004D5961">
        <w:t>.</w:t>
      </w:r>
    </w:p>
    <w:p w14:paraId="6522E15C" w14:textId="49BE6117" w:rsidR="0076002A" w:rsidRDefault="0076002A" w:rsidP="00204F8B">
      <w:pPr>
        <w:pStyle w:val="nh"/>
      </w:pPr>
      <w:r>
        <w:drawing>
          <wp:inline distT="0" distB="0" distL="0" distR="0" wp14:anchorId="5591E08E" wp14:editId="5860926F">
            <wp:extent cx="5616427" cy="830652"/>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16427" cy="830652"/>
                    </a:xfrm>
                    <a:prstGeom prst="rect">
                      <a:avLst/>
                    </a:prstGeom>
                  </pic:spPr>
                </pic:pic>
              </a:graphicData>
            </a:graphic>
          </wp:inline>
        </w:drawing>
      </w:r>
    </w:p>
    <w:p w14:paraId="279F9615" w14:textId="4B106203" w:rsidR="0076002A" w:rsidRPr="00DC2665" w:rsidRDefault="0076002A" w:rsidP="00BC003A">
      <w:pPr>
        <w:pStyle w:val="chthchhnhnh"/>
      </w:pPr>
      <w:bookmarkStart w:id="379" w:name="_Toc55379879"/>
      <w:bookmarkStart w:id="380" w:name="_Toc55380955"/>
      <w:bookmarkStart w:id="381" w:name="_Toc55790841"/>
      <w:bookmarkStart w:id="382" w:name="_Toc56983255"/>
      <w:bookmarkStart w:id="383" w:name="_Toc56983885"/>
      <w:r w:rsidRPr="0076002A">
        <w:t>Microsoft.AspNetCore.Identity.EntityFrameworkCore</w:t>
      </w:r>
      <w:bookmarkEnd w:id="379"/>
      <w:bookmarkEnd w:id="380"/>
      <w:bookmarkEnd w:id="381"/>
      <w:bookmarkEnd w:id="382"/>
      <w:bookmarkEnd w:id="383"/>
    </w:p>
    <w:p w14:paraId="1C8F354E" w14:textId="12E75CDD" w:rsidR="00290348" w:rsidRDefault="00290348" w:rsidP="00204F8B">
      <w:r>
        <w:t>B</w:t>
      </w:r>
      <w:r w:rsidR="003F36A8">
        <w:t>2</w:t>
      </w:r>
      <w:r>
        <w:t>: Vào startup.css</w:t>
      </w:r>
    </w:p>
    <w:p w14:paraId="476DD03F" w14:textId="5893A377" w:rsidR="00290348" w:rsidRDefault="00DC2665" w:rsidP="00204F8B">
      <w:pPr>
        <w:pStyle w:val="nh"/>
      </w:pPr>
      <w:r w:rsidRPr="00204F8B">
        <w:drawing>
          <wp:inline distT="0" distB="0" distL="0" distR="0" wp14:anchorId="32F2FAAD" wp14:editId="49C87DE8">
            <wp:extent cx="5737860" cy="2374223"/>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48603" cy="2378668"/>
                    </a:xfrm>
                    <a:prstGeom prst="rect">
                      <a:avLst/>
                    </a:prstGeom>
                  </pic:spPr>
                </pic:pic>
              </a:graphicData>
            </a:graphic>
          </wp:inline>
        </w:drawing>
      </w:r>
    </w:p>
    <w:p w14:paraId="6D1FE929" w14:textId="03D611F0" w:rsidR="008F686E" w:rsidRDefault="00DC2665" w:rsidP="00BC003A">
      <w:pPr>
        <w:pStyle w:val="chthchhnhnh"/>
      </w:pPr>
      <w:bookmarkStart w:id="384" w:name="_Toc55379880"/>
      <w:bookmarkStart w:id="385" w:name="_Toc55380956"/>
      <w:bookmarkStart w:id="386" w:name="_Toc55790842"/>
      <w:bookmarkStart w:id="387" w:name="_Toc56983256"/>
      <w:bookmarkStart w:id="388" w:name="_Toc56983886"/>
      <w:r>
        <w:rPr>
          <w:lang w:val="en-US"/>
        </w:rPr>
        <w:t>C</w:t>
      </w:r>
      <w:r w:rsidR="008F686E">
        <w:t>ustom mật khẩu cho phía identity</w:t>
      </w:r>
      <w:r w:rsidR="00AE0EEE">
        <w:rPr>
          <w:lang w:val="en-US"/>
        </w:rPr>
        <w:t>.</w:t>
      </w:r>
      <w:bookmarkEnd w:id="384"/>
      <w:bookmarkEnd w:id="385"/>
      <w:bookmarkEnd w:id="386"/>
      <w:bookmarkEnd w:id="387"/>
      <w:bookmarkEnd w:id="388"/>
    </w:p>
    <w:p w14:paraId="1C99294D" w14:textId="6E4DA80B" w:rsidR="00B572B9" w:rsidRPr="006B692A" w:rsidRDefault="0095329E" w:rsidP="006C179E">
      <w:pPr>
        <w:pStyle w:val="ListParagraph"/>
        <w:numPr>
          <w:ilvl w:val="0"/>
          <w:numId w:val="2"/>
        </w:numPr>
      </w:pPr>
      <w:r>
        <w:t>Khi này bạn có thể sử dụng identity authentication</w:t>
      </w:r>
      <w:r w:rsidR="00DC1BE5">
        <w:t xml:space="preserve">, ở config =&gt; Đây là nơi bạn có thể custom mật khẩu cho phía </w:t>
      </w:r>
      <w:r w:rsidR="00AE0EEE" w:rsidRPr="00AE0EEE">
        <w:t>I</w:t>
      </w:r>
      <w:r w:rsidR="00DC1BE5">
        <w:t>dentity</w:t>
      </w:r>
      <w:r w:rsidR="00AE0EEE" w:rsidRPr="00AE0EEE">
        <w:t>.</w:t>
      </w:r>
    </w:p>
    <w:p w14:paraId="35AF7138" w14:textId="319A880C" w:rsidR="00102325" w:rsidRDefault="00102325" w:rsidP="00423E1A">
      <w:pPr>
        <w:pStyle w:val="Heading2"/>
      </w:pPr>
      <w:bookmarkStart w:id="389" w:name="_Toc55607757"/>
      <w:bookmarkStart w:id="390" w:name="_Toc56983436"/>
      <w:r>
        <w:t>Giới thiệu về UserIdentity và User Manager</w:t>
      </w:r>
      <w:bookmarkEnd w:id="389"/>
      <w:bookmarkEnd w:id="390"/>
    </w:p>
    <w:p w14:paraId="1061F10E" w14:textId="3D6CE3D5" w:rsidR="00A13235" w:rsidRDefault="00BD517A" w:rsidP="006C179E">
      <w:pPr>
        <w:pStyle w:val="ListParagraph"/>
        <w:numPr>
          <w:ilvl w:val="0"/>
          <w:numId w:val="2"/>
        </w:numPr>
      </w:pPr>
      <w:r>
        <w:t>UserIdentity</w:t>
      </w:r>
      <w:r w:rsidR="000C209E">
        <w:t>: Dùng để lưu trữ thông tin người dùng</w:t>
      </w:r>
    </w:p>
    <w:p w14:paraId="0E47B03F" w14:textId="2C8E948B" w:rsidR="000C209E" w:rsidRDefault="000C209E" w:rsidP="006C179E">
      <w:pPr>
        <w:pStyle w:val="ListParagraph"/>
        <w:numPr>
          <w:ilvl w:val="0"/>
          <w:numId w:val="2"/>
        </w:numPr>
      </w:pPr>
      <w:r>
        <w:t xml:space="preserve">UserManager: Dùng để khởi tạo người dùng trong database, Hãy coi một số </w:t>
      </w:r>
      <w:r w:rsidR="00204F8B" w:rsidRPr="00204F8B">
        <w:t>ví dụ</w:t>
      </w:r>
      <w:r>
        <w:t xml:space="preserve"> sau</w:t>
      </w:r>
    </w:p>
    <w:p w14:paraId="74E55496" w14:textId="1941ECB2" w:rsidR="00AD43DA" w:rsidRDefault="00AD43DA" w:rsidP="00AD43DA"/>
    <w:p w14:paraId="112230E6" w14:textId="67BA9EED" w:rsidR="00AD43DA" w:rsidRDefault="00AD43DA" w:rsidP="00AD43DA"/>
    <w:p w14:paraId="7D6FCCDA" w14:textId="4512B078" w:rsidR="00AD43DA" w:rsidRDefault="00AD43DA" w:rsidP="00AD43DA"/>
    <w:p w14:paraId="7908CD5F" w14:textId="61BBB749" w:rsidR="00AD43DA" w:rsidRDefault="00AD43DA" w:rsidP="00AD43DA"/>
    <w:p w14:paraId="03E65496" w14:textId="77777777" w:rsidR="00AD43DA" w:rsidRDefault="00AD43DA" w:rsidP="00AD43DA"/>
    <w:p w14:paraId="390EB793" w14:textId="564C9653" w:rsidR="009A694F" w:rsidRPr="00204F8B" w:rsidRDefault="009A694F" w:rsidP="00204F8B">
      <w:pPr>
        <w:rPr>
          <w:lang w:val="en-US"/>
        </w:rPr>
      </w:pPr>
      <w:r w:rsidRPr="00204F8B">
        <w:rPr>
          <w:b/>
          <w:bCs/>
        </w:rPr>
        <w:lastRenderedPageBreak/>
        <w:t>B1:</w:t>
      </w:r>
      <w:r w:rsidR="00204F8B">
        <w:rPr>
          <w:lang w:val="en-US"/>
        </w:rPr>
        <w:t xml:space="preserve"> </w:t>
      </w:r>
      <w:r>
        <w:t xml:space="preserve">Khởi tạo </w:t>
      </w:r>
      <w:r w:rsidR="0007604C">
        <w:t>Controller mong muốn</w:t>
      </w:r>
      <w:r w:rsidR="00204F8B">
        <w:rPr>
          <w:lang w:val="en-US"/>
        </w:rPr>
        <w:t xml:space="preserve"> </w:t>
      </w:r>
    </w:p>
    <w:p w14:paraId="05D06580" w14:textId="2BF0EDA0" w:rsidR="009A694F" w:rsidRDefault="0007604C" w:rsidP="00204F8B">
      <w:pPr>
        <w:pStyle w:val="nh"/>
      </w:pPr>
      <w:r w:rsidRPr="00204F8B">
        <w:drawing>
          <wp:inline distT="0" distB="0" distL="0" distR="0" wp14:anchorId="54D8EFCF" wp14:editId="78EFE368">
            <wp:extent cx="4244340" cy="1897256"/>
            <wp:effectExtent l="0" t="0" r="381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62942" cy="1905571"/>
                    </a:xfrm>
                    <a:prstGeom prst="rect">
                      <a:avLst/>
                    </a:prstGeom>
                  </pic:spPr>
                </pic:pic>
              </a:graphicData>
            </a:graphic>
          </wp:inline>
        </w:drawing>
      </w:r>
    </w:p>
    <w:p w14:paraId="046DFE85" w14:textId="090A3A49" w:rsidR="008F686E" w:rsidRDefault="008F686E" w:rsidP="00BC003A">
      <w:pPr>
        <w:pStyle w:val="chthchhnhnh"/>
      </w:pPr>
      <w:bookmarkStart w:id="391" w:name="_Toc55379881"/>
      <w:bookmarkStart w:id="392" w:name="_Toc55380957"/>
      <w:bookmarkStart w:id="393" w:name="_Toc55790843"/>
      <w:bookmarkStart w:id="394" w:name="_Toc56983257"/>
      <w:bookmarkStart w:id="395" w:name="_Toc56983887"/>
      <w:r>
        <w:t>Khởi tạo đối tượng quản l</w:t>
      </w:r>
      <w:r w:rsidR="00FE3701">
        <w:t>ý</w:t>
      </w:r>
      <w:r>
        <w:t xml:space="preserve"> người dùng và đăng nhập</w:t>
      </w:r>
      <w:bookmarkEnd w:id="391"/>
      <w:bookmarkEnd w:id="392"/>
      <w:bookmarkEnd w:id="393"/>
      <w:bookmarkEnd w:id="394"/>
      <w:bookmarkEnd w:id="395"/>
    </w:p>
    <w:p w14:paraId="545BAA7B" w14:textId="5AB40767" w:rsidR="009A694F" w:rsidRDefault="009A694F" w:rsidP="006C179E">
      <w:pPr>
        <w:pStyle w:val="ListParagraph"/>
        <w:numPr>
          <w:ilvl w:val="0"/>
          <w:numId w:val="2"/>
        </w:numPr>
      </w:pPr>
      <w:r>
        <w:t>Khi này bạn có thể dùng _userManager để thêm người dùng</w:t>
      </w:r>
    </w:p>
    <w:p w14:paraId="478CE0EB" w14:textId="32D49E83" w:rsidR="009A694F" w:rsidRPr="00AD43DA" w:rsidRDefault="009A694F" w:rsidP="00AD43DA">
      <w:pPr>
        <w:rPr>
          <w:b/>
          <w:bCs/>
        </w:rPr>
      </w:pPr>
      <w:r w:rsidRPr="00AD43DA">
        <w:rPr>
          <w:b/>
          <w:bCs/>
        </w:rPr>
        <w:t>B2:</w:t>
      </w:r>
    </w:p>
    <w:p w14:paraId="21D1E148" w14:textId="77777777" w:rsidR="005708AB" w:rsidRDefault="005708AB" w:rsidP="00423E1A">
      <w:pPr>
        <w:pStyle w:val="ListParagraph"/>
      </w:pPr>
    </w:p>
    <w:p w14:paraId="5C6D91AA" w14:textId="0F102A2D" w:rsidR="009A694F" w:rsidRDefault="005410F8" w:rsidP="00204F8B">
      <w:pPr>
        <w:pStyle w:val="nh"/>
      </w:pPr>
      <w:r w:rsidRPr="00204F8B">
        <w:drawing>
          <wp:inline distT="0" distB="0" distL="0" distR="0" wp14:anchorId="3D2E3C3C" wp14:editId="09697724">
            <wp:extent cx="4968240" cy="1284524"/>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999257" cy="1292543"/>
                    </a:xfrm>
                    <a:prstGeom prst="rect">
                      <a:avLst/>
                    </a:prstGeom>
                    <a:noFill/>
                    <a:ln>
                      <a:noFill/>
                    </a:ln>
                  </pic:spPr>
                </pic:pic>
              </a:graphicData>
            </a:graphic>
          </wp:inline>
        </w:drawing>
      </w:r>
    </w:p>
    <w:p w14:paraId="29A0A3C0" w14:textId="17929362" w:rsidR="002609E1" w:rsidRDefault="008F686E" w:rsidP="00BC003A">
      <w:pPr>
        <w:pStyle w:val="chthchhnhnh"/>
      </w:pPr>
      <w:bookmarkStart w:id="396" w:name="_Toc55379882"/>
      <w:bookmarkStart w:id="397" w:name="_Toc55380958"/>
      <w:bookmarkStart w:id="398" w:name="_Toc55790844"/>
      <w:bookmarkStart w:id="399" w:name="_Toc56983258"/>
      <w:bookmarkStart w:id="400" w:name="_Toc56983888"/>
      <w:r>
        <w:t>Khởi tạo thông tin user</w:t>
      </w:r>
      <w:r w:rsidR="00F91F28">
        <w:rPr>
          <w:lang w:val="en-US"/>
        </w:rPr>
        <w:t xml:space="preserve"> </w:t>
      </w:r>
      <w:r>
        <w:t>trong database và đăng nhập</w:t>
      </w:r>
      <w:bookmarkEnd w:id="396"/>
      <w:bookmarkEnd w:id="397"/>
      <w:bookmarkEnd w:id="398"/>
      <w:bookmarkEnd w:id="399"/>
      <w:bookmarkEnd w:id="400"/>
    </w:p>
    <w:p w14:paraId="7B6C2B95" w14:textId="43BDA2D5" w:rsidR="005708AB" w:rsidRPr="00204F8B" w:rsidRDefault="005410F8" w:rsidP="00204F8B">
      <w:pPr>
        <w:rPr>
          <w:b/>
          <w:bCs/>
        </w:rPr>
      </w:pPr>
      <w:r w:rsidRPr="00204F8B">
        <w:tab/>
      </w:r>
      <w:r w:rsidR="005708AB" w:rsidRPr="00204F8B">
        <w:rPr>
          <w:b/>
          <w:bCs/>
        </w:rPr>
        <w:t xml:space="preserve">_userManager.CreateAsync () </w:t>
      </w:r>
    </w:p>
    <w:p w14:paraId="35756403" w14:textId="532FE2F8" w:rsidR="009A694F" w:rsidRPr="008F686E" w:rsidRDefault="005708AB" w:rsidP="006C179E">
      <w:pPr>
        <w:pStyle w:val="ListParagraph"/>
        <w:numPr>
          <w:ilvl w:val="0"/>
          <w:numId w:val="2"/>
        </w:numPr>
      </w:pPr>
      <w:r>
        <w:t>Khởi tạo một user trong Database</w:t>
      </w:r>
      <w:r w:rsidR="00D11982">
        <w:t>,Khi người dùng gửi request kèm thông tin, lúc này trong database sẽ lập tức thêm vào trong ASP</w:t>
      </w:r>
      <w:r w:rsidR="00650288">
        <w:rPr>
          <w:lang w:val="en-US"/>
        </w:rPr>
        <w:t xml:space="preserve"> </w:t>
      </w:r>
      <w:r w:rsidR="00D11982">
        <w:t>User table trong database</w:t>
      </w:r>
    </w:p>
    <w:p w14:paraId="42B4690D" w14:textId="0BBEC6EF" w:rsidR="009154BD" w:rsidRPr="00545B5E" w:rsidRDefault="009154BD" w:rsidP="00F47E36">
      <w:pPr>
        <w:pStyle w:val="Heading1"/>
      </w:pPr>
      <w:bookmarkStart w:id="401" w:name="_Toc55607758"/>
      <w:bookmarkStart w:id="402" w:name="_Toc56983437"/>
      <w:r w:rsidRPr="00545B5E">
        <w:t xml:space="preserve">Khái niệm nâng cao trong </w:t>
      </w:r>
      <w:r w:rsidR="00084AFE">
        <w:t>ASP.NET Core</w:t>
      </w:r>
      <w:bookmarkEnd w:id="401"/>
      <w:bookmarkEnd w:id="402"/>
    </w:p>
    <w:p w14:paraId="50F8095A" w14:textId="6DFCCEF6" w:rsidR="00B6393B" w:rsidRDefault="00B6393B" w:rsidP="00423E1A">
      <w:pPr>
        <w:pStyle w:val="Heading2"/>
      </w:pPr>
      <w:bookmarkStart w:id="403" w:name="_Toc55607759"/>
      <w:bookmarkStart w:id="404" w:name="_Toc56983438"/>
      <w:r w:rsidRPr="00364AA3">
        <w:t xml:space="preserve">Hướng dẫn gửi </w:t>
      </w:r>
      <w:r w:rsidR="001C6D8D">
        <w:rPr>
          <w:lang w:val="en-US"/>
        </w:rPr>
        <w:t>e</w:t>
      </w:r>
      <w:r w:rsidRPr="00364AA3">
        <w:t>mail MailKit</w:t>
      </w:r>
      <w:bookmarkEnd w:id="403"/>
      <w:bookmarkEnd w:id="404"/>
    </w:p>
    <w:p w14:paraId="1B60B88E" w14:textId="6E7AA8D2" w:rsidR="0008515F" w:rsidRDefault="0008515F" w:rsidP="00423E1A">
      <w:r w:rsidRPr="00CC52EB">
        <w:rPr>
          <w:b/>
          <w:bCs/>
        </w:rPr>
        <w:t>B1:</w:t>
      </w:r>
      <w:r>
        <w:t xml:space="preserve"> Dow</w:t>
      </w:r>
      <w:r w:rsidR="00F91F28">
        <w:rPr>
          <w:lang w:val="en-US"/>
        </w:rPr>
        <w:t>n</w:t>
      </w:r>
      <w:r>
        <w:t xml:space="preserve">load </w:t>
      </w:r>
      <w:hyperlink r:id="rId89" w:history="1">
        <w:r w:rsidRPr="00F01DE6">
          <w:rPr>
            <w:rStyle w:val="Hyperlink"/>
            <w:rFonts w:cs="Times New Roman"/>
          </w:rPr>
          <w:t>https://www.nuget.org/packages/MailKit/</w:t>
        </w:r>
      </w:hyperlink>
      <w:r>
        <w:t xml:space="preserve"> Mailkit package</w:t>
      </w:r>
    </w:p>
    <w:p w14:paraId="6894D66E" w14:textId="3647B497" w:rsidR="0008515F" w:rsidRDefault="0008515F" w:rsidP="00423E1A">
      <w:r w:rsidRPr="00CC52EB">
        <w:rPr>
          <w:b/>
          <w:bCs/>
        </w:rPr>
        <w:t>B2:</w:t>
      </w:r>
      <w:r>
        <w:t xml:space="preserve">Truy cập vào </w:t>
      </w:r>
      <w:hyperlink r:id="rId90" w:history="1">
        <w:r w:rsidRPr="00F01DE6">
          <w:rPr>
            <w:rStyle w:val="Hyperlink"/>
            <w:rFonts w:cs="Times New Roman"/>
          </w:rPr>
          <w:t>https://www.hostinger.vn/huong-dan/lam-the-nao-de-su-dung-</w:t>
        </w:r>
        <w:r w:rsidR="00084AFE">
          <w:rPr>
            <w:rStyle w:val="Hyperlink"/>
            <w:rFonts w:cs="Times New Roman"/>
          </w:rPr>
          <w:t>Google</w:t>
        </w:r>
        <w:r w:rsidRPr="00F01DE6">
          <w:rPr>
            <w:rStyle w:val="Hyperlink"/>
            <w:rFonts w:cs="Times New Roman"/>
          </w:rPr>
          <w:t>-smtp-server-mien-phi/</w:t>
        </w:r>
      </w:hyperlink>
      <w:r>
        <w:t>. Đây là cách đăng ký một smtp server để bạn có thể gửi email và các dịch vụ khác</w:t>
      </w:r>
    </w:p>
    <w:p w14:paraId="77E7E43C" w14:textId="162BDAC5" w:rsidR="00AD43DA" w:rsidRDefault="00AD43DA" w:rsidP="00423E1A"/>
    <w:p w14:paraId="2B746C8B" w14:textId="77777777" w:rsidR="00AD43DA" w:rsidRDefault="00AD43DA" w:rsidP="00423E1A"/>
    <w:p w14:paraId="1085814F" w14:textId="1D1EE051" w:rsidR="00CC52EB" w:rsidRPr="00CC52EB" w:rsidRDefault="0008515F" w:rsidP="00CC52EB">
      <w:pPr>
        <w:rPr>
          <w:b/>
          <w:bCs/>
        </w:rPr>
      </w:pPr>
      <w:r w:rsidRPr="00CC52EB">
        <w:rPr>
          <w:b/>
          <w:bCs/>
        </w:rPr>
        <w:lastRenderedPageBreak/>
        <w:t>B3:</w:t>
      </w:r>
    </w:p>
    <w:p w14:paraId="30F338AA" w14:textId="4051786B" w:rsidR="0008515F" w:rsidRDefault="002E6E19" w:rsidP="00CC52EB">
      <w:pPr>
        <w:pStyle w:val="nh"/>
      </w:pPr>
      <w:r w:rsidRPr="00CC52EB">
        <w:drawing>
          <wp:inline distT="0" distB="0" distL="0" distR="0" wp14:anchorId="1F5CD002" wp14:editId="4AB6213B">
            <wp:extent cx="5745480" cy="2974636"/>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52988" cy="2978523"/>
                    </a:xfrm>
                    <a:prstGeom prst="rect">
                      <a:avLst/>
                    </a:prstGeom>
                  </pic:spPr>
                </pic:pic>
              </a:graphicData>
            </a:graphic>
          </wp:inline>
        </w:drawing>
      </w:r>
    </w:p>
    <w:p w14:paraId="4F873CBD" w14:textId="0FAEE15F" w:rsidR="00477CDC" w:rsidRPr="00477CDC" w:rsidRDefault="00477CDC" w:rsidP="00BC003A">
      <w:pPr>
        <w:pStyle w:val="chthchhnhnh"/>
        <w:rPr>
          <w:noProof/>
        </w:rPr>
      </w:pPr>
      <w:bookmarkStart w:id="405" w:name="_Toc55379883"/>
      <w:bookmarkStart w:id="406" w:name="_Toc55380959"/>
      <w:bookmarkStart w:id="407" w:name="_Toc55790845"/>
      <w:bookmarkStart w:id="408" w:name="_Toc56983259"/>
      <w:bookmarkStart w:id="409" w:name="_Toc56983889"/>
      <w:r>
        <w:rPr>
          <w:noProof/>
        </w:rPr>
        <w:t>Mô tả hình thức gửi message qua email</w:t>
      </w:r>
      <w:bookmarkEnd w:id="405"/>
      <w:bookmarkEnd w:id="406"/>
      <w:bookmarkEnd w:id="407"/>
      <w:bookmarkEnd w:id="408"/>
      <w:bookmarkEnd w:id="409"/>
    </w:p>
    <w:p w14:paraId="7DD1B183" w14:textId="77777777" w:rsidR="0008515F" w:rsidRDefault="0008515F" w:rsidP="006C179E">
      <w:pPr>
        <w:pStyle w:val="ListParagraph"/>
        <w:numPr>
          <w:ilvl w:val="0"/>
          <w:numId w:val="7"/>
        </w:numPr>
      </w:pPr>
      <w:r>
        <w:t>MimeMessage =&gt; Tạo ra một đối tượng message</w:t>
      </w:r>
    </w:p>
    <w:p w14:paraId="7093F409" w14:textId="77777777" w:rsidR="0008515F" w:rsidRDefault="0008515F" w:rsidP="006C179E">
      <w:pPr>
        <w:pStyle w:val="ListParagraph"/>
        <w:numPr>
          <w:ilvl w:val="0"/>
          <w:numId w:val="7"/>
        </w:numPr>
      </w:pPr>
      <w:r>
        <w:t>From.Add() =&gt; Đây là email người gửi</w:t>
      </w:r>
    </w:p>
    <w:p w14:paraId="7705EA70" w14:textId="77777777" w:rsidR="0008515F" w:rsidRDefault="0008515F" w:rsidP="006C179E">
      <w:pPr>
        <w:pStyle w:val="ListParagraph"/>
        <w:numPr>
          <w:ilvl w:val="0"/>
          <w:numId w:val="7"/>
        </w:numPr>
      </w:pPr>
      <w:r>
        <w:t>From.To()=&gt; Đây là email người nhận</w:t>
      </w:r>
    </w:p>
    <w:p w14:paraId="38FFBD8E" w14:textId="77777777" w:rsidR="0008515F" w:rsidRDefault="0008515F" w:rsidP="006C179E">
      <w:pPr>
        <w:pStyle w:val="ListParagraph"/>
        <w:numPr>
          <w:ilvl w:val="0"/>
          <w:numId w:val="7"/>
        </w:numPr>
      </w:pPr>
      <w:r>
        <w:t>Subject() =&gt; Tiêu đề gửi</w:t>
      </w:r>
    </w:p>
    <w:p w14:paraId="4617B598" w14:textId="77777777" w:rsidR="0008515F" w:rsidRDefault="0008515F" w:rsidP="006C179E">
      <w:pPr>
        <w:pStyle w:val="ListParagraph"/>
        <w:numPr>
          <w:ilvl w:val="0"/>
          <w:numId w:val="7"/>
        </w:numPr>
      </w:pPr>
      <w:r>
        <w:t>Body()=&gt; Là kiểu gì, với “plain ” định dạng kiểu text văn bản</w:t>
      </w:r>
    </w:p>
    <w:p w14:paraId="169E6D3A" w14:textId="77777777" w:rsidR="0008515F" w:rsidRDefault="0008515F" w:rsidP="006C179E">
      <w:pPr>
        <w:pStyle w:val="ListParagraph"/>
        <w:numPr>
          <w:ilvl w:val="0"/>
          <w:numId w:val="7"/>
        </w:numPr>
      </w:pPr>
      <w:r>
        <w:t>SmtpClient()=&gt;Khởi tạo một đối tượng smtp để gửi</w:t>
      </w:r>
    </w:p>
    <w:p w14:paraId="56D0F7DA" w14:textId="77777777" w:rsidR="0008515F" w:rsidRDefault="0008515F" w:rsidP="006C179E">
      <w:pPr>
        <w:pStyle w:val="ListParagraph"/>
        <w:numPr>
          <w:ilvl w:val="0"/>
          <w:numId w:val="7"/>
        </w:numPr>
      </w:pPr>
      <w:r>
        <w:t>Authentication xác nhận email người gửi</w:t>
      </w:r>
    </w:p>
    <w:p w14:paraId="29C13F5D" w14:textId="77777777" w:rsidR="0008515F" w:rsidRDefault="0008515F" w:rsidP="006C179E">
      <w:pPr>
        <w:pStyle w:val="ListParagraph"/>
        <w:numPr>
          <w:ilvl w:val="0"/>
          <w:numId w:val="7"/>
        </w:numPr>
      </w:pPr>
      <w:r>
        <w:t>Send(đây là tin nhắn bạn gửi)</w:t>
      </w:r>
    </w:p>
    <w:p w14:paraId="1EB831F1" w14:textId="3228459B" w:rsidR="0008515F" w:rsidRPr="0008515F" w:rsidRDefault="0008515F" w:rsidP="006C179E">
      <w:pPr>
        <w:pStyle w:val="ListParagraph"/>
        <w:numPr>
          <w:ilvl w:val="0"/>
          <w:numId w:val="7"/>
        </w:numPr>
      </w:pPr>
      <w:r>
        <w:t>Sau đó dùng lệnh Disconnect để kết thúc việc gửi, nếu k đóng lại sẽ gây ra lỗi</w:t>
      </w:r>
    </w:p>
    <w:p w14:paraId="40B98E4E" w14:textId="0ED5EB81" w:rsidR="0008515F" w:rsidRDefault="0008515F" w:rsidP="00423E1A">
      <w:pPr>
        <w:pStyle w:val="Heading2"/>
      </w:pPr>
      <w:bookmarkStart w:id="410" w:name="_Toc55607760"/>
      <w:bookmarkStart w:id="411" w:name="_Toc56983439"/>
      <w:r>
        <w:t xml:space="preserve">Hướng dẫn tích hợp API login with </w:t>
      </w:r>
      <w:r w:rsidR="00084AFE">
        <w:t>Google</w:t>
      </w:r>
      <w:bookmarkEnd w:id="410"/>
      <w:bookmarkEnd w:id="411"/>
    </w:p>
    <w:p w14:paraId="4E030ABB" w14:textId="77BC648B" w:rsidR="0008515F" w:rsidRDefault="0008515F" w:rsidP="006C179E">
      <w:pPr>
        <w:pStyle w:val="ListParagraph"/>
        <w:numPr>
          <w:ilvl w:val="0"/>
          <w:numId w:val="15"/>
        </w:numPr>
      </w:pPr>
      <w:r w:rsidRPr="00276352">
        <w:t xml:space="preserve">Để tích hợp API </w:t>
      </w:r>
      <w:r w:rsidR="00084AFE">
        <w:t>Google</w:t>
      </w:r>
      <w:r w:rsidRPr="00276352">
        <w:t xml:space="preserve"> login qua web application, phải có căn bản của Identity Authentication của </w:t>
      </w:r>
      <w:r w:rsidR="00084AFE">
        <w:t>ASP.NET C</w:t>
      </w:r>
      <w:r w:rsidR="00CC52EB">
        <w:rPr>
          <w:lang w:val="en-US"/>
        </w:rPr>
        <w:t>ore</w:t>
      </w:r>
    </w:p>
    <w:p w14:paraId="65BF840E" w14:textId="77777777" w:rsidR="0008515F" w:rsidRDefault="0008515F" w:rsidP="006C179E">
      <w:pPr>
        <w:pStyle w:val="ListParagraph"/>
        <w:numPr>
          <w:ilvl w:val="0"/>
          <w:numId w:val="15"/>
        </w:numPr>
      </w:pPr>
      <w:r>
        <w:t>Biết sử dụng signinManager methods and userManager method nhé</w:t>
      </w:r>
    </w:p>
    <w:p w14:paraId="7F3A069E" w14:textId="135A2577" w:rsidR="0008515F" w:rsidRDefault="0008515F" w:rsidP="006C179E">
      <w:pPr>
        <w:pStyle w:val="ListParagraph"/>
        <w:numPr>
          <w:ilvl w:val="0"/>
          <w:numId w:val="15"/>
        </w:numPr>
      </w:pPr>
      <w:r>
        <w:t xml:space="preserve">Bài chỉ hướng dẫn cách tích hợp ứng dụng web của bạn với phần đăng nhập bên phía </w:t>
      </w:r>
      <w:r w:rsidR="00084AFE">
        <w:t>Google</w:t>
      </w:r>
      <w:r>
        <w:t xml:space="preserve"> còn về phần ứng dụng desktop thì bạn nên nghiên cứu thêm</w:t>
      </w:r>
    </w:p>
    <w:p w14:paraId="1BF3CDC9" w14:textId="3E448444" w:rsidR="0008515F" w:rsidRDefault="0008515F" w:rsidP="006C179E">
      <w:pPr>
        <w:pStyle w:val="ListParagraph"/>
        <w:numPr>
          <w:ilvl w:val="0"/>
          <w:numId w:val="15"/>
        </w:numPr>
      </w:pPr>
      <w:r>
        <w:t xml:space="preserve">Biết phát triển web bằng </w:t>
      </w:r>
      <w:r w:rsidR="00084AFE">
        <w:t>ASP.NET Core</w:t>
      </w:r>
    </w:p>
    <w:p w14:paraId="608C7904" w14:textId="77777777" w:rsidR="00CC52EB" w:rsidRDefault="0008515F" w:rsidP="00CC52EB">
      <w:pPr>
        <w:pStyle w:val="ListParagraph"/>
      </w:pPr>
      <w:r w:rsidRPr="00CC52EB">
        <w:rPr>
          <w:b/>
          <w:bCs/>
        </w:rPr>
        <w:t>B</w:t>
      </w:r>
      <w:r w:rsidR="002609E1" w:rsidRPr="00CC52EB">
        <w:rPr>
          <w:b/>
          <w:bCs/>
        </w:rPr>
        <w:t>ước 1</w:t>
      </w:r>
      <w:r w:rsidRPr="00CC52EB">
        <w:rPr>
          <w:b/>
          <w:bCs/>
        </w:rPr>
        <w:t>:</w:t>
      </w:r>
      <w:r>
        <w:t xml:space="preserve"> Vào trang console.developer.com</w:t>
      </w:r>
    </w:p>
    <w:p w14:paraId="38B05809" w14:textId="2111005C" w:rsidR="0008515F" w:rsidRPr="00CC52EB" w:rsidRDefault="0017516E" w:rsidP="00CC52EB">
      <w:pPr>
        <w:pStyle w:val="ListParagraph"/>
        <w:rPr>
          <w:rStyle w:val="Hyperlink"/>
          <w:color w:val="auto"/>
          <w:u w:val="none"/>
        </w:rPr>
      </w:pPr>
      <w:hyperlink r:id="rId92" w:history="1">
        <w:r w:rsidR="00CC52EB" w:rsidRPr="00CE0657">
          <w:rPr>
            <w:rStyle w:val="Hyperlink"/>
            <w:rFonts w:cs="Times New Roman"/>
          </w:rPr>
          <w:t>https://console.developers.Google.com/apis/dashboard?project=loginemail-293507</w:t>
        </w:r>
      </w:hyperlink>
    </w:p>
    <w:p w14:paraId="620B2D03" w14:textId="4E6FEF1F" w:rsidR="004A6D8E" w:rsidRDefault="004A6D8E" w:rsidP="00423E1A">
      <w:r w:rsidRPr="00CC52EB">
        <w:rPr>
          <w:b/>
          <w:bCs/>
        </w:rPr>
        <w:lastRenderedPageBreak/>
        <w:t>Bước 2:</w:t>
      </w:r>
      <w:r>
        <w:t xml:space="preserve"> Đăng nhập vào tài khoản </w:t>
      </w:r>
      <w:r w:rsidR="00084AFE">
        <w:t>Google</w:t>
      </w:r>
    </w:p>
    <w:p w14:paraId="61CAACD2" w14:textId="77777777" w:rsidR="004A6D8E" w:rsidRDefault="004A6D8E" w:rsidP="00423E1A">
      <w:pPr>
        <w:pStyle w:val="nh"/>
        <w:rPr>
          <w:rFonts w:cs="Times New Roman"/>
        </w:rPr>
      </w:pPr>
      <w:r>
        <w:drawing>
          <wp:inline distT="0" distB="0" distL="0" distR="0" wp14:anchorId="4CBA4816" wp14:editId="3222FE4B">
            <wp:extent cx="2491740" cy="2795905"/>
            <wp:effectExtent l="0" t="0" r="381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l="27564" r="30513"/>
                    <a:stretch/>
                  </pic:blipFill>
                  <pic:spPr bwMode="auto">
                    <a:xfrm>
                      <a:off x="0" y="0"/>
                      <a:ext cx="2491740" cy="2795905"/>
                    </a:xfrm>
                    <a:prstGeom prst="rect">
                      <a:avLst/>
                    </a:prstGeom>
                    <a:ln>
                      <a:noFill/>
                    </a:ln>
                    <a:extLst>
                      <a:ext uri="{53640926-AAD7-44D8-BBD7-CCE9431645EC}">
                        <a14:shadowObscured xmlns:a14="http://schemas.microsoft.com/office/drawing/2010/main"/>
                      </a:ext>
                    </a:extLst>
                  </pic:spPr>
                </pic:pic>
              </a:graphicData>
            </a:graphic>
          </wp:inline>
        </w:drawing>
      </w:r>
    </w:p>
    <w:p w14:paraId="3754E13C" w14:textId="149875BD" w:rsidR="004A6D8E" w:rsidRDefault="004A6D8E" w:rsidP="00BC003A">
      <w:pPr>
        <w:pStyle w:val="chthchhnhnh"/>
      </w:pPr>
      <w:bookmarkStart w:id="412" w:name="_Toc55340896"/>
      <w:bookmarkStart w:id="413" w:name="_Toc55377040"/>
      <w:bookmarkStart w:id="414" w:name="_Toc55379884"/>
      <w:bookmarkStart w:id="415" w:name="_Toc55380960"/>
      <w:bookmarkStart w:id="416" w:name="_Toc55790846"/>
      <w:bookmarkStart w:id="417" w:name="_Toc56983260"/>
      <w:bookmarkStart w:id="418" w:name="_Toc56983890"/>
      <w:r>
        <w:t xml:space="preserve">Đăng nhập tài khoản </w:t>
      </w:r>
      <w:r w:rsidR="00084AFE">
        <w:t>Google</w:t>
      </w:r>
      <w:bookmarkEnd w:id="412"/>
      <w:bookmarkEnd w:id="413"/>
      <w:bookmarkEnd w:id="414"/>
      <w:bookmarkEnd w:id="415"/>
      <w:bookmarkEnd w:id="416"/>
      <w:bookmarkEnd w:id="417"/>
      <w:bookmarkEnd w:id="418"/>
    </w:p>
    <w:p w14:paraId="4E5198AE" w14:textId="53F84C7A" w:rsidR="004A6D8E" w:rsidRPr="00D140A9" w:rsidRDefault="004A6D8E" w:rsidP="00003F04">
      <w:r w:rsidRPr="00CC52EB">
        <w:rPr>
          <w:b/>
          <w:bCs/>
        </w:rPr>
        <w:t>Bước 3:</w:t>
      </w:r>
      <w:r w:rsidRPr="00D140A9">
        <w:t xml:space="preserve"> Sau khi đăng nhập hoàn tất, tạo project</w:t>
      </w:r>
      <w:r w:rsidR="002609E1">
        <w:t>.</w:t>
      </w:r>
    </w:p>
    <w:p w14:paraId="2B5B3BE8" w14:textId="77777777" w:rsidR="004A6D8E" w:rsidRDefault="004A6D8E" w:rsidP="00CC52EB">
      <w:pPr>
        <w:pStyle w:val="nh"/>
      </w:pPr>
      <w:r w:rsidRPr="00CC52EB">
        <w:drawing>
          <wp:inline distT="0" distB="0" distL="0" distR="0" wp14:anchorId="50E1CDD9" wp14:editId="01A2CE3C">
            <wp:extent cx="5943600" cy="2787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787650"/>
                    </a:xfrm>
                    <a:prstGeom prst="rect">
                      <a:avLst/>
                    </a:prstGeom>
                  </pic:spPr>
                </pic:pic>
              </a:graphicData>
            </a:graphic>
          </wp:inline>
        </w:drawing>
      </w:r>
    </w:p>
    <w:p w14:paraId="6615EDF3" w14:textId="5A0960D8" w:rsidR="004A6D8E" w:rsidRDefault="004A6D8E" w:rsidP="00BC003A">
      <w:pPr>
        <w:pStyle w:val="chthchhnhnh"/>
      </w:pPr>
      <w:bookmarkStart w:id="419" w:name="_Toc55340897"/>
      <w:bookmarkStart w:id="420" w:name="_Toc55377041"/>
      <w:bookmarkStart w:id="421" w:name="_Toc55379885"/>
      <w:bookmarkStart w:id="422" w:name="_Toc55380961"/>
      <w:bookmarkStart w:id="423" w:name="_Toc55790847"/>
      <w:bookmarkStart w:id="424" w:name="_Toc56983261"/>
      <w:bookmarkStart w:id="425" w:name="_Toc56983891"/>
      <w:r>
        <w:t xml:space="preserve">Lựa chọn project trong APIs Services Of </w:t>
      </w:r>
      <w:r w:rsidR="00084AFE">
        <w:t>Google</w:t>
      </w:r>
      <w:bookmarkEnd w:id="419"/>
      <w:bookmarkEnd w:id="420"/>
      <w:bookmarkEnd w:id="421"/>
      <w:bookmarkEnd w:id="422"/>
      <w:bookmarkEnd w:id="423"/>
      <w:bookmarkEnd w:id="424"/>
      <w:bookmarkEnd w:id="425"/>
    </w:p>
    <w:p w14:paraId="725665BB" w14:textId="77777777" w:rsidR="004A6D8E" w:rsidRDefault="004A6D8E" w:rsidP="00CC52EB">
      <w:pPr>
        <w:pStyle w:val="nh"/>
      </w:pPr>
      <w:r>
        <w:lastRenderedPageBreak/>
        <w:drawing>
          <wp:inline distT="0" distB="0" distL="0" distR="0" wp14:anchorId="5DCE8373" wp14:editId="4E8E0394">
            <wp:extent cx="5458691" cy="4343625"/>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64245" cy="4348044"/>
                    </a:xfrm>
                    <a:prstGeom prst="rect">
                      <a:avLst/>
                    </a:prstGeom>
                  </pic:spPr>
                </pic:pic>
              </a:graphicData>
            </a:graphic>
          </wp:inline>
        </w:drawing>
      </w:r>
    </w:p>
    <w:p w14:paraId="7789AAB2" w14:textId="75F0C138" w:rsidR="004A6D8E" w:rsidRDefault="004A6D8E" w:rsidP="00BC003A">
      <w:pPr>
        <w:pStyle w:val="chthchhnhnh"/>
      </w:pPr>
      <w:bookmarkStart w:id="426" w:name="_Toc55340898"/>
      <w:bookmarkStart w:id="427" w:name="_Toc55377042"/>
      <w:bookmarkStart w:id="428" w:name="_Toc55379886"/>
      <w:bookmarkStart w:id="429" w:name="_Toc55380962"/>
      <w:bookmarkStart w:id="430" w:name="_Toc55790848"/>
      <w:bookmarkStart w:id="431" w:name="_Toc56983262"/>
      <w:bookmarkStart w:id="432" w:name="_Toc56983892"/>
      <w:r>
        <w:t xml:space="preserve">Tạo mới Project trong APIs Services Of </w:t>
      </w:r>
      <w:r w:rsidR="00084AFE">
        <w:t>Google</w:t>
      </w:r>
      <w:bookmarkEnd w:id="426"/>
      <w:bookmarkEnd w:id="427"/>
      <w:bookmarkEnd w:id="428"/>
      <w:bookmarkEnd w:id="429"/>
      <w:bookmarkEnd w:id="430"/>
      <w:bookmarkEnd w:id="431"/>
      <w:bookmarkEnd w:id="432"/>
    </w:p>
    <w:p w14:paraId="776660ED" w14:textId="77777777" w:rsidR="004A6D8E" w:rsidRDefault="004A6D8E" w:rsidP="00CC52EB">
      <w:pPr>
        <w:pStyle w:val="nh"/>
      </w:pPr>
      <w:r>
        <w:drawing>
          <wp:inline distT="0" distB="0" distL="0" distR="0" wp14:anchorId="4A0E63E0" wp14:editId="182A8890">
            <wp:extent cx="5737860" cy="4029988"/>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47448" cy="4036722"/>
                    </a:xfrm>
                    <a:prstGeom prst="rect">
                      <a:avLst/>
                    </a:prstGeom>
                  </pic:spPr>
                </pic:pic>
              </a:graphicData>
            </a:graphic>
          </wp:inline>
        </w:drawing>
      </w:r>
    </w:p>
    <w:p w14:paraId="2DA16474" w14:textId="77777777" w:rsidR="004A6D8E" w:rsidRPr="00F74CF0" w:rsidRDefault="004A6D8E" w:rsidP="00BC003A">
      <w:pPr>
        <w:pStyle w:val="chthchhnhnh"/>
      </w:pPr>
      <w:bookmarkStart w:id="433" w:name="_Toc55340899"/>
      <w:bookmarkStart w:id="434" w:name="_Toc55377043"/>
      <w:bookmarkStart w:id="435" w:name="_Toc55379887"/>
      <w:bookmarkStart w:id="436" w:name="_Toc55380963"/>
      <w:bookmarkStart w:id="437" w:name="_Toc55790849"/>
      <w:bookmarkStart w:id="438" w:name="_Toc56983263"/>
      <w:bookmarkStart w:id="439" w:name="_Toc56983893"/>
      <w:r>
        <w:t>Đặt tên cho Project API</w:t>
      </w:r>
      <w:bookmarkEnd w:id="433"/>
      <w:bookmarkEnd w:id="434"/>
      <w:bookmarkEnd w:id="435"/>
      <w:bookmarkEnd w:id="436"/>
      <w:bookmarkEnd w:id="437"/>
      <w:bookmarkEnd w:id="438"/>
      <w:bookmarkEnd w:id="439"/>
    </w:p>
    <w:p w14:paraId="23976F76" w14:textId="5AB1B087" w:rsidR="004A6D8E" w:rsidRPr="002609E1" w:rsidRDefault="004A6D8E" w:rsidP="00003F04">
      <w:r w:rsidRPr="00CC52EB">
        <w:rPr>
          <w:b/>
          <w:bCs/>
        </w:rPr>
        <w:lastRenderedPageBreak/>
        <w:t>Bước 4:</w:t>
      </w:r>
      <w:r w:rsidRPr="002609E1">
        <w:t xml:space="preserve"> Tìm library về </w:t>
      </w:r>
      <w:r w:rsidR="00084AFE">
        <w:t>Google</w:t>
      </w:r>
      <w:r w:rsidRPr="002609E1">
        <w:t xml:space="preserve"> plus API </w:t>
      </w:r>
    </w:p>
    <w:p w14:paraId="039BD9FD" w14:textId="77777777" w:rsidR="004A6D8E" w:rsidRPr="00E616B4" w:rsidRDefault="004A6D8E" w:rsidP="00CC52EB">
      <w:pPr>
        <w:pStyle w:val="nh"/>
      </w:pPr>
      <w:r>
        <w:drawing>
          <wp:inline distT="0" distB="0" distL="0" distR="0" wp14:anchorId="00284A4E" wp14:editId="0EDB5B75">
            <wp:extent cx="5745480" cy="1313603"/>
            <wp:effectExtent l="0" t="0" r="762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63029" cy="1317615"/>
                    </a:xfrm>
                    <a:prstGeom prst="rect">
                      <a:avLst/>
                    </a:prstGeom>
                    <a:noFill/>
                    <a:ln>
                      <a:noFill/>
                    </a:ln>
                  </pic:spPr>
                </pic:pic>
              </a:graphicData>
            </a:graphic>
          </wp:inline>
        </w:drawing>
      </w:r>
    </w:p>
    <w:p w14:paraId="0D066367" w14:textId="14339D0D" w:rsidR="004A6D8E" w:rsidRDefault="004A6D8E" w:rsidP="00BC003A">
      <w:pPr>
        <w:pStyle w:val="chthchhnhnh"/>
      </w:pPr>
      <w:bookmarkStart w:id="440" w:name="_Toc55340900"/>
      <w:bookmarkStart w:id="441" w:name="_Toc55377044"/>
      <w:bookmarkStart w:id="442" w:name="_Toc55379888"/>
      <w:bookmarkStart w:id="443" w:name="_Toc55380964"/>
      <w:bookmarkStart w:id="444" w:name="_Toc55790850"/>
      <w:bookmarkStart w:id="445" w:name="_Toc56983264"/>
      <w:bookmarkStart w:id="446" w:name="_Toc56983894"/>
      <w:r>
        <w:t xml:space="preserve">Mở các thư viện có trong APIs Services </w:t>
      </w:r>
      <w:r w:rsidR="00084AFE">
        <w:t>Google</w:t>
      </w:r>
      <w:bookmarkEnd w:id="440"/>
      <w:bookmarkEnd w:id="441"/>
      <w:bookmarkEnd w:id="442"/>
      <w:bookmarkEnd w:id="443"/>
      <w:bookmarkEnd w:id="444"/>
      <w:bookmarkEnd w:id="445"/>
      <w:bookmarkEnd w:id="446"/>
    </w:p>
    <w:p w14:paraId="49202B80" w14:textId="77777777" w:rsidR="004A6D8E" w:rsidRDefault="004A6D8E" w:rsidP="00CC52EB">
      <w:pPr>
        <w:pStyle w:val="nh"/>
      </w:pPr>
      <w:r>
        <w:drawing>
          <wp:inline distT="0" distB="0" distL="0" distR="0" wp14:anchorId="23438DAA" wp14:editId="4E8628FB">
            <wp:extent cx="5745480" cy="2285302"/>
            <wp:effectExtent l="0" t="0" r="762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69498" cy="2294855"/>
                    </a:xfrm>
                    <a:prstGeom prst="rect">
                      <a:avLst/>
                    </a:prstGeom>
                  </pic:spPr>
                </pic:pic>
              </a:graphicData>
            </a:graphic>
          </wp:inline>
        </w:drawing>
      </w:r>
    </w:p>
    <w:p w14:paraId="7231B978" w14:textId="6253F7C2" w:rsidR="004A6D8E" w:rsidRDefault="004A6D8E" w:rsidP="00BC003A">
      <w:pPr>
        <w:pStyle w:val="chthchhnhnh"/>
      </w:pPr>
      <w:bookmarkStart w:id="447" w:name="_Toc55340901"/>
      <w:bookmarkStart w:id="448" w:name="_Toc55377045"/>
      <w:bookmarkStart w:id="449" w:name="_Toc55379889"/>
      <w:bookmarkStart w:id="450" w:name="_Toc55380965"/>
      <w:bookmarkStart w:id="451" w:name="_Toc55790851"/>
      <w:bookmarkStart w:id="452" w:name="_Toc56983265"/>
      <w:bookmarkStart w:id="453" w:name="_Toc56983895"/>
      <w:r>
        <w:t xml:space="preserve">Tìm </w:t>
      </w:r>
      <w:r w:rsidR="00084AFE">
        <w:t>Google</w:t>
      </w:r>
      <w:r>
        <w:t xml:space="preserve"> plus API</w:t>
      </w:r>
      <w:bookmarkEnd w:id="447"/>
      <w:bookmarkEnd w:id="448"/>
      <w:bookmarkEnd w:id="449"/>
      <w:bookmarkEnd w:id="450"/>
      <w:bookmarkEnd w:id="451"/>
      <w:bookmarkEnd w:id="452"/>
      <w:bookmarkEnd w:id="453"/>
    </w:p>
    <w:p w14:paraId="78A526FA" w14:textId="77777777" w:rsidR="004A6D8E" w:rsidRDefault="004A6D8E" w:rsidP="00CC52EB">
      <w:pPr>
        <w:pStyle w:val="nh"/>
      </w:pPr>
      <w:r>
        <w:drawing>
          <wp:inline distT="0" distB="0" distL="0" distR="0" wp14:anchorId="6773DE8F" wp14:editId="0CB21AB0">
            <wp:extent cx="5745480" cy="2260748"/>
            <wp:effectExtent l="0" t="0" r="762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56513" cy="2265089"/>
                    </a:xfrm>
                    <a:prstGeom prst="rect">
                      <a:avLst/>
                    </a:prstGeom>
                    <a:noFill/>
                    <a:ln>
                      <a:noFill/>
                    </a:ln>
                  </pic:spPr>
                </pic:pic>
              </a:graphicData>
            </a:graphic>
          </wp:inline>
        </w:drawing>
      </w:r>
    </w:p>
    <w:p w14:paraId="72D544B8" w14:textId="68F65686" w:rsidR="004A6D8E" w:rsidRDefault="004A6D8E" w:rsidP="00BC003A">
      <w:pPr>
        <w:pStyle w:val="chthchhnhnh"/>
      </w:pPr>
      <w:bookmarkStart w:id="454" w:name="_Toc55340902"/>
      <w:bookmarkStart w:id="455" w:name="_Toc55377046"/>
      <w:bookmarkStart w:id="456" w:name="_Toc55379890"/>
      <w:bookmarkStart w:id="457" w:name="_Toc55380966"/>
      <w:bookmarkStart w:id="458" w:name="_Toc55790852"/>
      <w:bookmarkStart w:id="459" w:name="_Toc56983266"/>
      <w:bookmarkStart w:id="460" w:name="_Toc56983896"/>
      <w:r>
        <w:t xml:space="preserve">Tích hợp </w:t>
      </w:r>
      <w:r w:rsidR="00084AFE">
        <w:t>Google</w:t>
      </w:r>
      <w:r>
        <w:t>+ API</w:t>
      </w:r>
      <w:bookmarkEnd w:id="454"/>
      <w:bookmarkEnd w:id="455"/>
      <w:bookmarkEnd w:id="456"/>
      <w:bookmarkEnd w:id="457"/>
      <w:bookmarkEnd w:id="458"/>
      <w:bookmarkEnd w:id="459"/>
      <w:bookmarkEnd w:id="460"/>
    </w:p>
    <w:p w14:paraId="7ABA4971" w14:textId="77777777" w:rsidR="004A6D8E" w:rsidRDefault="004A6D8E" w:rsidP="00CC52EB">
      <w:pPr>
        <w:pStyle w:val="nh"/>
      </w:pPr>
      <w:r>
        <w:lastRenderedPageBreak/>
        <w:drawing>
          <wp:inline distT="0" distB="0" distL="0" distR="0" wp14:anchorId="75D9DB1A" wp14:editId="66BBD59E">
            <wp:extent cx="5760720" cy="20707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r="3077"/>
                    <a:stretch/>
                  </pic:blipFill>
                  <pic:spPr bwMode="auto">
                    <a:xfrm>
                      <a:off x="0" y="0"/>
                      <a:ext cx="5760720" cy="2070735"/>
                    </a:xfrm>
                    <a:prstGeom prst="rect">
                      <a:avLst/>
                    </a:prstGeom>
                    <a:ln>
                      <a:noFill/>
                    </a:ln>
                    <a:extLst>
                      <a:ext uri="{53640926-AAD7-44D8-BBD7-CCE9431645EC}">
                        <a14:shadowObscured xmlns:a14="http://schemas.microsoft.com/office/drawing/2010/main"/>
                      </a:ext>
                    </a:extLst>
                  </pic:spPr>
                </pic:pic>
              </a:graphicData>
            </a:graphic>
          </wp:inline>
        </w:drawing>
      </w:r>
    </w:p>
    <w:p w14:paraId="57A064F7" w14:textId="3052DCE6" w:rsidR="004A6D8E" w:rsidRDefault="004A6D8E" w:rsidP="00BC003A">
      <w:pPr>
        <w:pStyle w:val="chthchhnhnh"/>
      </w:pPr>
      <w:bookmarkStart w:id="461" w:name="_Toc55340903"/>
      <w:bookmarkStart w:id="462" w:name="_Toc55377047"/>
      <w:bookmarkStart w:id="463" w:name="_Toc55379891"/>
      <w:bookmarkStart w:id="464" w:name="_Toc55380967"/>
      <w:bookmarkStart w:id="465" w:name="_Toc55790853"/>
      <w:bookmarkStart w:id="466" w:name="_Toc56983267"/>
      <w:bookmarkStart w:id="467" w:name="_Toc56983897"/>
      <w:r>
        <w:t xml:space="preserve">Kích hoạt </w:t>
      </w:r>
      <w:r w:rsidR="00084AFE">
        <w:t>Google</w:t>
      </w:r>
      <w:r>
        <w:t>+API</w:t>
      </w:r>
      <w:bookmarkEnd w:id="461"/>
      <w:bookmarkEnd w:id="462"/>
      <w:bookmarkEnd w:id="463"/>
      <w:bookmarkEnd w:id="464"/>
      <w:bookmarkEnd w:id="465"/>
      <w:bookmarkEnd w:id="466"/>
      <w:bookmarkEnd w:id="467"/>
    </w:p>
    <w:p w14:paraId="3F4E4DBE" w14:textId="77777777" w:rsidR="004A6D8E" w:rsidRDefault="004A6D8E" w:rsidP="00CC52EB">
      <w:pPr>
        <w:pStyle w:val="nh"/>
      </w:pPr>
      <w:r>
        <w:drawing>
          <wp:inline distT="0" distB="0" distL="0" distR="0" wp14:anchorId="33A17178" wp14:editId="7B5C7D55">
            <wp:extent cx="5699760" cy="3645167"/>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13928" cy="3654228"/>
                    </a:xfrm>
                    <a:prstGeom prst="rect">
                      <a:avLst/>
                    </a:prstGeom>
                  </pic:spPr>
                </pic:pic>
              </a:graphicData>
            </a:graphic>
          </wp:inline>
        </w:drawing>
      </w:r>
    </w:p>
    <w:p w14:paraId="3A094F16" w14:textId="2EBB5E54" w:rsidR="004A6D8E" w:rsidRDefault="004A6D8E" w:rsidP="00BC003A">
      <w:pPr>
        <w:pStyle w:val="chthchhnhnh"/>
      </w:pPr>
      <w:bookmarkStart w:id="468" w:name="_Toc55340904"/>
      <w:bookmarkStart w:id="469" w:name="_Toc55377048"/>
      <w:bookmarkStart w:id="470" w:name="_Toc55379892"/>
      <w:bookmarkStart w:id="471" w:name="_Toc55380968"/>
      <w:bookmarkStart w:id="472" w:name="_Toc55790854"/>
      <w:bookmarkStart w:id="473" w:name="_Toc56983268"/>
      <w:bookmarkStart w:id="474" w:name="_Toc56983898"/>
      <w:r>
        <w:t xml:space="preserve">Hình hiển thị thành công sao khi dùng </w:t>
      </w:r>
      <w:r w:rsidR="00084AFE">
        <w:t>Google</w:t>
      </w:r>
      <w:r>
        <w:t>+ API</w:t>
      </w:r>
      <w:bookmarkEnd w:id="468"/>
      <w:bookmarkEnd w:id="469"/>
      <w:bookmarkEnd w:id="470"/>
      <w:bookmarkEnd w:id="471"/>
      <w:bookmarkEnd w:id="472"/>
      <w:bookmarkEnd w:id="473"/>
      <w:bookmarkEnd w:id="474"/>
    </w:p>
    <w:p w14:paraId="122BC966" w14:textId="77777777" w:rsidR="004A6D8E" w:rsidRPr="00D140A9" w:rsidRDefault="004A6D8E" w:rsidP="00003F04">
      <w:r w:rsidRPr="00CC52EB">
        <w:rPr>
          <w:b/>
          <w:bCs/>
        </w:rPr>
        <w:t>Bước 5:</w:t>
      </w:r>
      <w:r w:rsidRPr="00D140A9">
        <w:t xml:space="preserve"> Khởi tạo auth client Id và Secret Id cho Người dùng</w:t>
      </w:r>
    </w:p>
    <w:p w14:paraId="34DA0FB1" w14:textId="77777777" w:rsidR="004A6D8E" w:rsidRDefault="004A6D8E" w:rsidP="00CC52EB">
      <w:pPr>
        <w:pStyle w:val="nh"/>
      </w:pPr>
      <w:r>
        <w:lastRenderedPageBreak/>
        <w:drawing>
          <wp:inline distT="0" distB="0" distL="0" distR="0" wp14:anchorId="11CA31C0" wp14:editId="4FF946C8">
            <wp:extent cx="5775960" cy="284786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85344" cy="2852496"/>
                    </a:xfrm>
                    <a:prstGeom prst="rect">
                      <a:avLst/>
                    </a:prstGeom>
                  </pic:spPr>
                </pic:pic>
              </a:graphicData>
            </a:graphic>
          </wp:inline>
        </w:drawing>
      </w:r>
    </w:p>
    <w:p w14:paraId="7E9555FD" w14:textId="2D24097D" w:rsidR="004A6D8E" w:rsidRDefault="004A6D8E" w:rsidP="00BC003A">
      <w:pPr>
        <w:pStyle w:val="chthchhnhnh"/>
      </w:pPr>
      <w:bookmarkStart w:id="475" w:name="_Toc55340905"/>
      <w:bookmarkStart w:id="476" w:name="_Toc55377049"/>
      <w:bookmarkStart w:id="477" w:name="_Toc55379893"/>
      <w:bookmarkStart w:id="478" w:name="_Toc55380969"/>
      <w:bookmarkStart w:id="479" w:name="_Toc55790855"/>
      <w:bookmarkStart w:id="480" w:name="_Toc56983269"/>
      <w:bookmarkStart w:id="481" w:name="_Toc56983899"/>
      <w:r>
        <w:t>Khởi tạo Oauth Client Id và Secret Id</w:t>
      </w:r>
      <w:bookmarkEnd w:id="475"/>
      <w:bookmarkEnd w:id="476"/>
      <w:bookmarkEnd w:id="477"/>
      <w:bookmarkEnd w:id="478"/>
      <w:bookmarkEnd w:id="479"/>
      <w:bookmarkEnd w:id="480"/>
      <w:bookmarkEnd w:id="481"/>
    </w:p>
    <w:p w14:paraId="4210B994" w14:textId="77777777" w:rsidR="004A6D8E" w:rsidRDefault="004A6D8E" w:rsidP="00CC52EB">
      <w:pPr>
        <w:pStyle w:val="nh"/>
      </w:pPr>
      <w:r>
        <w:drawing>
          <wp:inline distT="0" distB="0" distL="0" distR="0" wp14:anchorId="6EA249E3" wp14:editId="6EC4F960">
            <wp:extent cx="5730240" cy="2759821"/>
            <wp:effectExtent l="0" t="0" r="381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49571" cy="2769131"/>
                    </a:xfrm>
                    <a:prstGeom prst="rect">
                      <a:avLst/>
                    </a:prstGeom>
                  </pic:spPr>
                </pic:pic>
              </a:graphicData>
            </a:graphic>
          </wp:inline>
        </w:drawing>
      </w:r>
    </w:p>
    <w:p w14:paraId="16AC478C" w14:textId="77777777" w:rsidR="004A6D8E" w:rsidRDefault="004A6D8E" w:rsidP="00BC003A">
      <w:pPr>
        <w:pStyle w:val="chthchhnhnh"/>
      </w:pPr>
      <w:bookmarkStart w:id="482" w:name="_Toc55340906"/>
      <w:bookmarkStart w:id="483" w:name="_Toc55377050"/>
      <w:bookmarkStart w:id="484" w:name="_Toc55379894"/>
      <w:bookmarkStart w:id="485" w:name="_Toc55380970"/>
      <w:bookmarkStart w:id="486" w:name="_Toc55790856"/>
      <w:bookmarkStart w:id="487" w:name="_Toc56983270"/>
      <w:bookmarkStart w:id="488" w:name="_Toc56983900"/>
      <w:r>
        <w:t>Xác nhận việc cho phép nhiều người dùng đăng nhập</w:t>
      </w:r>
      <w:bookmarkEnd w:id="482"/>
      <w:bookmarkEnd w:id="483"/>
      <w:bookmarkEnd w:id="484"/>
      <w:bookmarkEnd w:id="485"/>
      <w:bookmarkEnd w:id="486"/>
      <w:bookmarkEnd w:id="487"/>
      <w:bookmarkEnd w:id="488"/>
    </w:p>
    <w:p w14:paraId="6A418519" w14:textId="7673F8DE" w:rsidR="004A6D8E" w:rsidRPr="00D140A9" w:rsidRDefault="004A6D8E" w:rsidP="00003F04">
      <w:r w:rsidRPr="00003F04">
        <w:rPr>
          <w:b/>
          <w:bCs/>
        </w:rPr>
        <w:t>Bước 6:</w:t>
      </w:r>
      <w:r w:rsidRPr="00D140A9">
        <w:t xml:space="preserve"> Thiết lập tên Application API trong Services Of </w:t>
      </w:r>
      <w:r w:rsidR="00084AFE">
        <w:t>Google</w:t>
      </w:r>
    </w:p>
    <w:p w14:paraId="6E9BF59B" w14:textId="77777777" w:rsidR="004A6D8E" w:rsidRPr="00D140A9" w:rsidRDefault="004A6D8E" w:rsidP="006C179E">
      <w:pPr>
        <w:pStyle w:val="ListParagraph"/>
        <w:numPr>
          <w:ilvl w:val="0"/>
          <w:numId w:val="9"/>
        </w:numPr>
      </w:pPr>
      <w:r w:rsidRPr="00D140A9">
        <w:t>Lưu ý, sau khi xong Bước 5</w:t>
      </w:r>
    </w:p>
    <w:p w14:paraId="702A403B" w14:textId="77777777" w:rsidR="004A6D8E" w:rsidRPr="00D140A9" w:rsidRDefault="004A6D8E" w:rsidP="006C179E">
      <w:pPr>
        <w:pStyle w:val="ListParagraph"/>
        <w:numPr>
          <w:ilvl w:val="0"/>
          <w:numId w:val="9"/>
        </w:numPr>
      </w:pPr>
      <w:r w:rsidRPr="00D140A9">
        <w:t>Mở project lên và copy tên project</w:t>
      </w:r>
    </w:p>
    <w:p w14:paraId="1FEEFA44" w14:textId="77777777" w:rsidR="004A6D8E" w:rsidRDefault="004A6D8E" w:rsidP="00003F04">
      <w:pPr>
        <w:pStyle w:val="nh"/>
      </w:pPr>
      <w:r>
        <w:lastRenderedPageBreak/>
        <w:drawing>
          <wp:inline distT="0" distB="0" distL="0" distR="0" wp14:anchorId="161585A2" wp14:editId="1754DAD1">
            <wp:extent cx="3678381" cy="3711460"/>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688472" cy="3721641"/>
                    </a:xfrm>
                    <a:prstGeom prst="rect">
                      <a:avLst/>
                    </a:prstGeom>
                    <a:noFill/>
                    <a:ln>
                      <a:noFill/>
                    </a:ln>
                  </pic:spPr>
                </pic:pic>
              </a:graphicData>
            </a:graphic>
          </wp:inline>
        </w:drawing>
      </w:r>
    </w:p>
    <w:p w14:paraId="2E03CCA9" w14:textId="77777777" w:rsidR="004A6D8E" w:rsidRDefault="004A6D8E" w:rsidP="00BC003A">
      <w:pPr>
        <w:pStyle w:val="chthchhnhnh"/>
      </w:pPr>
      <w:bookmarkStart w:id="489" w:name="_Toc55340907"/>
      <w:bookmarkStart w:id="490" w:name="_Toc55377051"/>
      <w:bookmarkStart w:id="491" w:name="_Toc55379895"/>
      <w:bookmarkStart w:id="492" w:name="_Toc55380971"/>
      <w:bookmarkStart w:id="493" w:name="_Toc55790857"/>
      <w:bookmarkStart w:id="494" w:name="_Toc56983271"/>
      <w:bookmarkStart w:id="495" w:name="_Toc56983901"/>
      <w:r>
        <w:t>Copy tên project</w:t>
      </w:r>
      <w:bookmarkEnd w:id="489"/>
      <w:bookmarkEnd w:id="490"/>
      <w:bookmarkEnd w:id="491"/>
      <w:bookmarkEnd w:id="492"/>
      <w:bookmarkEnd w:id="493"/>
      <w:bookmarkEnd w:id="494"/>
      <w:bookmarkEnd w:id="495"/>
    </w:p>
    <w:p w14:paraId="62CF2D95" w14:textId="77777777" w:rsidR="004A6D8E" w:rsidRDefault="004A6D8E" w:rsidP="00003F04">
      <w:pPr>
        <w:pStyle w:val="nh"/>
      </w:pPr>
      <w:r>
        <w:drawing>
          <wp:inline distT="0" distB="0" distL="0" distR="0" wp14:anchorId="6A7B3E85" wp14:editId="4C174DD9">
            <wp:extent cx="4675909" cy="3032846"/>
            <wp:effectExtent l="152400" t="152400" r="353695" b="3581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99541" cy="3048174"/>
                    </a:xfrm>
                    <a:prstGeom prst="rect">
                      <a:avLst/>
                    </a:prstGeom>
                    <a:ln>
                      <a:noFill/>
                    </a:ln>
                    <a:effectLst>
                      <a:outerShdw blurRad="292100" dist="139700" dir="2700000" algn="tl" rotWithShape="0">
                        <a:srgbClr val="333333">
                          <a:alpha val="65000"/>
                        </a:srgbClr>
                      </a:outerShdw>
                    </a:effectLst>
                  </pic:spPr>
                </pic:pic>
              </a:graphicData>
            </a:graphic>
          </wp:inline>
        </w:drawing>
      </w:r>
    </w:p>
    <w:p w14:paraId="4114A431" w14:textId="77777777" w:rsidR="004A6D8E" w:rsidRDefault="004A6D8E" w:rsidP="00BC003A">
      <w:pPr>
        <w:pStyle w:val="chthchhnhnh"/>
      </w:pPr>
      <w:bookmarkStart w:id="496" w:name="_Toc55340908"/>
      <w:bookmarkStart w:id="497" w:name="_Toc55377052"/>
      <w:bookmarkStart w:id="498" w:name="_Toc55379896"/>
      <w:bookmarkStart w:id="499" w:name="_Toc55380972"/>
      <w:bookmarkStart w:id="500" w:name="_Toc55790858"/>
      <w:bookmarkStart w:id="501" w:name="_Toc56983272"/>
      <w:bookmarkStart w:id="502" w:name="_Toc56983902"/>
      <w:r>
        <w:t>Điền Tên Project vào đây</w:t>
      </w:r>
      <w:bookmarkEnd w:id="496"/>
      <w:bookmarkEnd w:id="497"/>
      <w:bookmarkEnd w:id="498"/>
      <w:bookmarkEnd w:id="499"/>
      <w:bookmarkEnd w:id="500"/>
      <w:bookmarkEnd w:id="501"/>
      <w:bookmarkEnd w:id="502"/>
    </w:p>
    <w:p w14:paraId="4FEBB754" w14:textId="77777777" w:rsidR="004A6D8E" w:rsidRPr="00B03F46" w:rsidRDefault="004A6D8E" w:rsidP="006C179E">
      <w:pPr>
        <w:pStyle w:val="ListParagraph"/>
        <w:numPr>
          <w:ilvl w:val="0"/>
          <w:numId w:val="10"/>
        </w:numPr>
      </w:pPr>
      <w:r w:rsidRPr="00B03F46">
        <w:t xml:space="preserve">Sau đó Kéo xuống phía dưới cùng </w:t>
      </w:r>
    </w:p>
    <w:p w14:paraId="20E4EEF4" w14:textId="77777777" w:rsidR="004A6D8E" w:rsidRDefault="004A6D8E" w:rsidP="00003F04">
      <w:pPr>
        <w:pStyle w:val="nh"/>
      </w:pPr>
      <w:r>
        <w:lastRenderedPageBreak/>
        <w:drawing>
          <wp:inline distT="0" distB="0" distL="0" distR="0" wp14:anchorId="31C151D4" wp14:editId="447D3D29">
            <wp:extent cx="4018485" cy="3124200"/>
            <wp:effectExtent l="152400" t="152400" r="363220" b="3619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39505" cy="31405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9AFCD87" w14:textId="77777777" w:rsidR="004A6D8E" w:rsidRDefault="004A6D8E" w:rsidP="00BC003A">
      <w:pPr>
        <w:pStyle w:val="chthchhnhnh"/>
      </w:pPr>
      <w:bookmarkStart w:id="503" w:name="_Toc55340909"/>
      <w:bookmarkStart w:id="504" w:name="_Toc55377053"/>
      <w:bookmarkStart w:id="505" w:name="_Toc55379897"/>
      <w:bookmarkStart w:id="506" w:name="_Toc55380973"/>
      <w:bookmarkStart w:id="507" w:name="_Toc55790859"/>
      <w:bookmarkStart w:id="508" w:name="_Toc56983273"/>
      <w:bookmarkStart w:id="509" w:name="_Toc56983903"/>
      <w:r>
        <w:t>Lưu thông tin project API</w:t>
      </w:r>
      <w:bookmarkEnd w:id="503"/>
      <w:bookmarkEnd w:id="504"/>
      <w:bookmarkEnd w:id="505"/>
      <w:bookmarkEnd w:id="506"/>
      <w:bookmarkEnd w:id="507"/>
      <w:bookmarkEnd w:id="508"/>
      <w:bookmarkEnd w:id="509"/>
    </w:p>
    <w:p w14:paraId="386C6113" w14:textId="77777777" w:rsidR="004A6D8E" w:rsidRDefault="004A6D8E" w:rsidP="00003F04">
      <w:pPr>
        <w:pStyle w:val="nh"/>
      </w:pPr>
      <w:r>
        <w:drawing>
          <wp:inline distT="0" distB="0" distL="0" distR="0" wp14:anchorId="4F72E480" wp14:editId="1B5CDCA2">
            <wp:extent cx="3803442" cy="3643745"/>
            <wp:effectExtent l="0" t="0" r="698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821426" cy="3660974"/>
                    </a:xfrm>
                    <a:prstGeom prst="rect">
                      <a:avLst/>
                    </a:prstGeom>
                  </pic:spPr>
                </pic:pic>
              </a:graphicData>
            </a:graphic>
          </wp:inline>
        </w:drawing>
      </w:r>
    </w:p>
    <w:p w14:paraId="30D4F61D" w14:textId="7D292C52" w:rsidR="004A6D8E" w:rsidRDefault="004A6D8E" w:rsidP="00BC003A">
      <w:pPr>
        <w:pStyle w:val="chthchhnhnh"/>
      </w:pPr>
      <w:bookmarkStart w:id="510" w:name="_Toc55340910"/>
      <w:bookmarkStart w:id="511" w:name="_Toc55377054"/>
      <w:bookmarkStart w:id="512" w:name="_Toc55379898"/>
      <w:bookmarkStart w:id="513" w:name="_Toc55380974"/>
      <w:bookmarkStart w:id="514" w:name="_Toc55790860"/>
      <w:bookmarkStart w:id="515" w:name="_Toc56983274"/>
      <w:bookmarkStart w:id="516" w:name="_Toc56983904"/>
      <w:r>
        <w:t xml:space="preserve">Scopes trong Services Of </w:t>
      </w:r>
      <w:r w:rsidR="00084AFE">
        <w:t>Google</w:t>
      </w:r>
      <w:bookmarkEnd w:id="510"/>
      <w:bookmarkEnd w:id="511"/>
      <w:bookmarkEnd w:id="512"/>
      <w:bookmarkEnd w:id="513"/>
      <w:bookmarkEnd w:id="514"/>
      <w:bookmarkEnd w:id="515"/>
      <w:bookmarkEnd w:id="516"/>
    </w:p>
    <w:p w14:paraId="74F272B3" w14:textId="77777777" w:rsidR="004A6D8E" w:rsidRDefault="004A6D8E" w:rsidP="00003F04">
      <w:pPr>
        <w:pStyle w:val="nh"/>
      </w:pPr>
      <w:r>
        <w:lastRenderedPageBreak/>
        <w:drawing>
          <wp:inline distT="0" distB="0" distL="0" distR="0" wp14:anchorId="09138926" wp14:editId="4F6C5D21">
            <wp:extent cx="3827735" cy="3539837"/>
            <wp:effectExtent l="0" t="0" r="1905"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836382" cy="3547834"/>
                    </a:xfrm>
                    <a:prstGeom prst="rect">
                      <a:avLst/>
                    </a:prstGeom>
                  </pic:spPr>
                </pic:pic>
              </a:graphicData>
            </a:graphic>
          </wp:inline>
        </w:drawing>
      </w:r>
    </w:p>
    <w:p w14:paraId="0D39A085" w14:textId="3ADDD854" w:rsidR="00D61337" w:rsidRDefault="004A6D8E" w:rsidP="00BC003A">
      <w:pPr>
        <w:pStyle w:val="chthchhnhnh"/>
      </w:pPr>
      <w:bookmarkStart w:id="517" w:name="_Toc55340911"/>
      <w:bookmarkStart w:id="518" w:name="_Toc55377055"/>
      <w:bookmarkStart w:id="519" w:name="_Toc55379899"/>
      <w:bookmarkStart w:id="520" w:name="_Toc55380975"/>
      <w:bookmarkStart w:id="521" w:name="_Toc55790861"/>
      <w:bookmarkStart w:id="522" w:name="_Toc56983275"/>
      <w:bookmarkStart w:id="523" w:name="_Toc56983905"/>
      <w:r>
        <w:t xml:space="preserve">Thông tin về giới thiệu dịch vụ </w:t>
      </w:r>
      <w:r w:rsidR="00084AFE">
        <w:t>Google</w:t>
      </w:r>
      <w:bookmarkEnd w:id="517"/>
      <w:bookmarkEnd w:id="518"/>
      <w:bookmarkEnd w:id="519"/>
      <w:bookmarkEnd w:id="520"/>
      <w:bookmarkEnd w:id="521"/>
      <w:bookmarkEnd w:id="522"/>
      <w:bookmarkEnd w:id="523"/>
    </w:p>
    <w:p w14:paraId="3F92FBB2" w14:textId="77777777" w:rsidR="004A6D8E" w:rsidRPr="00B03F46" w:rsidRDefault="004A6D8E" w:rsidP="006C179E">
      <w:pPr>
        <w:pStyle w:val="ListParagraph"/>
        <w:numPr>
          <w:ilvl w:val="0"/>
          <w:numId w:val="10"/>
        </w:numPr>
      </w:pPr>
      <w:r w:rsidRPr="00B03F46">
        <w:t xml:space="preserve">Sau khi nhấn Hoàn thành các bước trên, kéo thẳng xuống cuối trang </w:t>
      </w:r>
    </w:p>
    <w:p w14:paraId="04CEBCED" w14:textId="77777777" w:rsidR="004A6D8E" w:rsidRDefault="004A6D8E" w:rsidP="00003F04">
      <w:pPr>
        <w:pStyle w:val="nh"/>
      </w:pPr>
      <w:r>
        <w:drawing>
          <wp:inline distT="0" distB="0" distL="0" distR="0" wp14:anchorId="6F03808B" wp14:editId="27F9679E">
            <wp:extent cx="5699760" cy="4045246"/>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03481" cy="4047887"/>
                    </a:xfrm>
                    <a:prstGeom prst="rect">
                      <a:avLst/>
                    </a:prstGeom>
                  </pic:spPr>
                </pic:pic>
              </a:graphicData>
            </a:graphic>
          </wp:inline>
        </w:drawing>
      </w:r>
    </w:p>
    <w:p w14:paraId="0A327ABC" w14:textId="77777777" w:rsidR="004A6D8E" w:rsidRDefault="004A6D8E" w:rsidP="00BC003A">
      <w:pPr>
        <w:pStyle w:val="chthchhnhnh"/>
      </w:pPr>
      <w:bookmarkStart w:id="524" w:name="_Toc55340912"/>
      <w:bookmarkStart w:id="525" w:name="_Toc55377056"/>
      <w:bookmarkStart w:id="526" w:name="_Toc55379900"/>
      <w:bookmarkStart w:id="527" w:name="_Toc55380976"/>
      <w:bookmarkStart w:id="528" w:name="_Toc55790862"/>
      <w:bookmarkStart w:id="529" w:name="_Toc56983276"/>
      <w:bookmarkStart w:id="530" w:name="_Toc56983906"/>
      <w:r>
        <w:t>Quay trở lại trang thông tin API</w:t>
      </w:r>
      <w:bookmarkEnd w:id="524"/>
      <w:bookmarkEnd w:id="525"/>
      <w:bookmarkEnd w:id="526"/>
      <w:bookmarkEnd w:id="527"/>
      <w:bookmarkEnd w:id="528"/>
      <w:bookmarkEnd w:id="529"/>
      <w:bookmarkEnd w:id="530"/>
    </w:p>
    <w:p w14:paraId="4D9B3F56" w14:textId="77777777" w:rsidR="004A6D8E" w:rsidRPr="00B03F46" w:rsidRDefault="004A6D8E" w:rsidP="00003F04">
      <w:r w:rsidRPr="00003F04">
        <w:rPr>
          <w:b/>
          <w:bCs/>
        </w:rPr>
        <w:lastRenderedPageBreak/>
        <w:t>Bước 7:</w:t>
      </w:r>
      <w:r w:rsidRPr="00B03F46">
        <w:t xml:space="preserve"> Sau khi quay lại trang chính, nhấn Credentials để khởi tạo thông tin sử dụng</w:t>
      </w:r>
    </w:p>
    <w:p w14:paraId="57D99331" w14:textId="77777777" w:rsidR="004A6D8E" w:rsidRDefault="004A6D8E" w:rsidP="00003F04">
      <w:pPr>
        <w:pStyle w:val="nh"/>
      </w:pPr>
      <w:r>
        <w:drawing>
          <wp:inline distT="0" distB="0" distL="0" distR="0" wp14:anchorId="36D0BAC0" wp14:editId="0AE288F1">
            <wp:extent cx="5753100" cy="2010512"/>
            <wp:effectExtent l="0" t="0" r="0" b="889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781087" cy="2020292"/>
                    </a:xfrm>
                    <a:prstGeom prst="rect">
                      <a:avLst/>
                    </a:prstGeom>
                    <a:noFill/>
                    <a:ln>
                      <a:noFill/>
                    </a:ln>
                  </pic:spPr>
                </pic:pic>
              </a:graphicData>
            </a:graphic>
          </wp:inline>
        </w:drawing>
      </w:r>
    </w:p>
    <w:p w14:paraId="50F0AD8B" w14:textId="77777777" w:rsidR="004A6D8E" w:rsidRDefault="004A6D8E" w:rsidP="00BC003A">
      <w:pPr>
        <w:pStyle w:val="chthchhnhnh"/>
      </w:pPr>
      <w:bookmarkStart w:id="531" w:name="_Toc55340913"/>
      <w:bookmarkStart w:id="532" w:name="_Toc55377057"/>
      <w:bookmarkStart w:id="533" w:name="_Toc55379901"/>
      <w:bookmarkStart w:id="534" w:name="_Toc55380977"/>
      <w:bookmarkStart w:id="535" w:name="_Toc55790863"/>
      <w:bookmarkStart w:id="536" w:name="_Toc56983277"/>
      <w:bookmarkStart w:id="537" w:name="_Toc56983907"/>
      <w:r>
        <w:t>Khởi tạo Credentials cho API</w:t>
      </w:r>
      <w:bookmarkEnd w:id="531"/>
      <w:bookmarkEnd w:id="532"/>
      <w:bookmarkEnd w:id="533"/>
      <w:bookmarkEnd w:id="534"/>
      <w:bookmarkEnd w:id="535"/>
      <w:bookmarkEnd w:id="536"/>
      <w:bookmarkEnd w:id="537"/>
    </w:p>
    <w:p w14:paraId="3C3E992B" w14:textId="77777777" w:rsidR="004A6D8E" w:rsidRDefault="004A6D8E" w:rsidP="00003F04">
      <w:pPr>
        <w:pStyle w:val="nh"/>
      </w:pPr>
      <w:r>
        <w:drawing>
          <wp:inline distT="0" distB="0" distL="0" distR="0" wp14:anchorId="0D8C5C80" wp14:editId="35AADA21">
            <wp:extent cx="5015345" cy="2581617"/>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032799" cy="2590601"/>
                    </a:xfrm>
                    <a:prstGeom prst="rect">
                      <a:avLst/>
                    </a:prstGeom>
                  </pic:spPr>
                </pic:pic>
              </a:graphicData>
            </a:graphic>
          </wp:inline>
        </w:drawing>
      </w:r>
    </w:p>
    <w:p w14:paraId="4886E122" w14:textId="77777777" w:rsidR="004A6D8E" w:rsidRDefault="004A6D8E" w:rsidP="00BC003A">
      <w:pPr>
        <w:pStyle w:val="chthchhnhnh"/>
      </w:pPr>
      <w:bookmarkStart w:id="538" w:name="_Toc55379902"/>
      <w:bookmarkStart w:id="539" w:name="_Toc55380978"/>
      <w:bookmarkStart w:id="540" w:name="_Toc55790864"/>
      <w:bookmarkStart w:id="541" w:name="_Toc56983278"/>
      <w:bookmarkStart w:id="542" w:name="_Toc56983908"/>
      <w:r>
        <w:t>Khởi tạo Client Id</w:t>
      </w:r>
      <w:bookmarkEnd w:id="538"/>
      <w:bookmarkEnd w:id="539"/>
      <w:bookmarkEnd w:id="540"/>
      <w:bookmarkEnd w:id="541"/>
      <w:bookmarkEnd w:id="542"/>
    </w:p>
    <w:p w14:paraId="7977BF5F" w14:textId="77777777" w:rsidR="004A6D8E" w:rsidRDefault="004A6D8E" w:rsidP="00003F04">
      <w:pPr>
        <w:pStyle w:val="nh"/>
      </w:pPr>
      <w:r>
        <w:drawing>
          <wp:inline distT="0" distB="0" distL="0" distR="0" wp14:anchorId="189809A2" wp14:editId="604A3C8C">
            <wp:extent cx="4987636" cy="1522934"/>
            <wp:effectExtent l="0" t="0" r="3810" b="127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012048" cy="1530388"/>
                    </a:xfrm>
                    <a:prstGeom prst="rect">
                      <a:avLst/>
                    </a:prstGeom>
                  </pic:spPr>
                </pic:pic>
              </a:graphicData>
            </a:graphic>
          </wp:inline>
        </w:drawing>
      </w:r>
    </w:p>
    <w:p w14:paraId="01F5A08B" w14:textId="77777777" w:rsidR="004A6D8E" w:rsidRDefault="004A6D8E" w:rsidP="00BC003A">
      <w:pPr>
        <w:pStyle w:val="chthchhnhnh"/>
      </w:pPr>
      <w:bookmarkStart w:id="543" w:name="_Toc55340914"/>
      <w:bookmarkStart w:id="544" w:name="_Toc55377058"/>
      <w:bookmarkStart w:id="545" w:name="_Toc55379903"/>
      <w:bookmarkStart w:id="546" w:name="_Toc55380979"/>
      <w:bookmarkStart w:id="547" w:name="_Toc55790865"/>
      <w:bookmarkStart w:id="548" w:name="_Toc56983279"/>
      <w:bookmarkStart w:id="549" w:name="_Toc56983909"/>
      <w:r>
        <w:t>Chọn loại project đang phát triển</w:t>
      </w:r>
      <w:bookmarkEnd w:id="543"/>
      <w:bookmarkEnd w:id="544"/>
      <w:bookmarkEnd w:id="545"/>
      <w:bookmarkEnd w:id="546"/>
      <w:bookmarkEnd w:id="547"/>
      <w:bookmarkEnd w:id="548"/>
      <w:bookmarkEnd w:id="549"/>
    </w:p>
    <w:p w14:paraId="471C9FE1" w14:textId="77777777" w:rsidR="004A6D8E" w:rsidRPr="00D140A9" w:rsidRDefault="004A6D8E" w:rsidP="006C179E">
      <w:pPr>
        <w:pStyle w:val="ListParagraph"/>
        <w:numPr>
          <w:ilvl w:val="0"/>
          <w:numId w:val="10"/>
        </w:numPr>
      </w:pPr>
      <w:r w:rsidRPr="00D140A9">
        <w:t>Ở đây chọn Web application</w:t>
      </w:r>
    </w:p>
    <w:p w14:paraId="302E5B1A" w14:textId="77777777" w:rsidR="004A6D8E" w:rsidRDefault="004A6D8E" w:rsidP="00003F04">
      <w:pPr>
        <w:pStyle w:val="nh"/>
      </w:pPr>
      <w:r>
        <w:lastRenderedPageBreak/>
        <w:drawing>
          <wp:inline distT="0" distB="0" distL="0" distR="0" wp14:anchorId="3CF84509" wp14:editId="7C3E5D13">
            <wp:extent cx="5699760" cy="2571590"/>
            <wp:effectExtent l="0" t="0" r="0" b="63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11095" cy="2576704"/>
                    </a:xfrm>
                    <a:prstGeom prst="rect">
                      <a:avLst/>
                    </a:prstGeom>
                  </pic:spPr>
                </pic:pic>
              </a:graphicData>
            </a:graphic>
          </wp:inline>
        </w:drawing>
      </w:r>
    </w:p>
    <w:p w14:paraId="7D69AF30" w14:textId="77777777" w:rsidR="004A6D8E" w:rsidRDefault="004A6D8E" w:rsidP="00BC003A">
      <w:pPr>
        <w:pStyle w:val="chthchhnhnh"/>
      </w:pPr>
      <w:bookmarkStart w:id="550" w:name="_Toc55340915"/>
      <w:bookmarkStart w:id="551" w:name="_Toc55377059"/>
      <w:bookmarkStart w:id="552" w:name="_Toc55379904"/>
      <w:bookmarkStart w:id="553" w:name="_Toc55380980"/>
      <w:bookmarkStart w:id="554" w:name="_Toc55790866"/>
      <w:bookmarkStart w:id="555" w:name="_Toc56983280"/>
      <w:bookmarkStart w:id="556" w:name="_Toc56983910"/>
      <w:r>
        <w:t>Chọn Web application</w:t>
      </w:r>
      <w:bookmarkEnd w:id="550"/>
      <w:bookmarkEnd w:id="551"/>
      <w:bookmarkEnd w:id="552"/>
      <w:bookmarkEnd w:id="553"/>
      <w:bookmarkEnd w:id="554"/>
      <w:bookmarkEnd w:id="555"/>
      <w:bookmarkEnd w:id="556"/>
      <w:r>
        <w:t xml:space="preserve"> </w:t>
      </w:r>
    </w:p>
    <w:p w14:paraId="5A72ADDC" w14:textId="077D1683" w:rsidR="004A6D8E" w:rsidRPr="00D140A9" w:rsidRDefault="004A6D8E" w:rsidP="00003F04">
      <w:r w:rsidRPr="00003F04">
        <w:rPr>
          <w:b/>
          <w:bCs/>
        </w:rPr>
        <w:t>Bước 8:</w:t>
      </w:r>
      <w:r w:rsidRPr="00D140A9">
        <w:t xml:space="preserve"> Lấy App </w:t>
      </w:r>
      <w:r w:rsidR="0069429D">
        <w:t>URL</w:t>
      </w:r>
      <w:r w:rsidRPr="00D140A9">
        <w:t xml:space="preserve"> có trong project để cung cấp cho </w:t>
      </w:r>
      <w:r w:rsidR="00084AFE">
        <w:t>Google</w:t>
      </w:r>
    </w:p>
    <w:p w14:paraId="7C84C0A3" w14:textId="77777777" w:rsidR="004A6D8E" w:rsidRPr="00D140A9" w:rsidRDefault="004A6D8E" w:rsidP="006C179E">
      <w:pPr>
        <w:pStyle w:val="ListParagraph"/>
        <w:numPr>
          <w:ilvl w:val="0"/>
          <w:numId w:val="10"/>
        </w:numPr>
      </w:pPr>
      <w:r w:rsidRPr="00D140A9">
        <w:t>Vào Project chọn tên project và nhấn chuột phải</w:t>
      </w:r>
    </w:p>
    <w:p w14:paraId="0BDF26C1" w14:textId="77777777" w:rsidR="004A6D8E" w:rsidRDefault="004A6D8E" w:rsidP="00003F04">
      <w:pPr>
        <w:pStyle w:val="nh"/>
      </w:pPr>
      <w:r>
        <w:drawing>
          <wp:inline distT="0" distB="0" distL="0" distR="0" wp14:anchorId="3162840F" wp14:editId="7FE3748E">
            <wp:extent cx="3366655" cy="3041432"/>
            <wp:effectExtent l="0" t="0" r="5715" b="698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396485" cy="3068380"/>
                    </a:xfrm>
                    <a:prstGeom prst="rect">
                      <a:avLst/>
                    </a:prstGeom>
                    <a:noFill/>
                    <a:ln>
                      <a:noFill/>
                    </a:ln>
                  </pic:spPr>
                </pic:pic>
              </a:graphicData>
            </a:graphic>
          </wp:inline>
        </w:drawing>
      </w:r>
    </w:p>
    <w:p w14:paraId="0ADE5F35" w14:textId="65091A0E" w:rsidR="004A6D8E" w:rsidRDefault="004A6D8E" w:rsidP="00BC003A">
      <w:pPr>
        <w:pStyle w:val="chthchhnhnh"/>
      </w:pPr>
      <w:bookmarkStart w:id="557" w:name="_Toc55340916"/>
      <w:bookmarkStart w:id="558" w:name="_Toc55377060"/>
      <w:bookmarkStart w:id="559" w:name="_Toc55379905"/>
      <w:bookmarkStart w:id="560" w:name="_Toc55380981"/>
      <w:bookmarkStart w:id="561" w:name="_Toc55790867"/>
      <w:bookmarkStart w:id="562" w:name="_Toc56983281"/>
      <w:bookmarkStart w:id="563" w:name="_Toc56983911"/>
      <w:r>
        <w:t xml:space="preserve">Bước lấy App </w:t>
      </w:r>
      <w:r w:rsidR="0069429D">
        <w:t>URL</w:t>
      </w:r>
      <w:r>
        <w:t xml:space="preserve"> trong project</w:t>
      </w:r>
      <w:bookmarkEnd w:id="557"/>
      <w:bookmarkEnd w:id="558"/>
      <w:bookmarkEnd w:id="559"/>
      <w:bookmarkEnd w:id="560"/>
      <w:bookmarkEnd w:id="561"/>
      <w:bookmarkEnd w:id="562"/>
      <w:bookmarkEnd w:id="563"/>
    </w:p>
    <w:p w14:paraId="0FF7245C" w14:textId="77777777" w:rsidR="004A6D8E" w:rsidRDefault="004A6D8E" w:rsidP="00423E1A">
      <w:pPr>
        <w:pStyle w:val="ListParagraph"/>
      </w:pPr>
    </w:p>
    <w:p w14:paraId="173AA86E" w14:textId="77777777" w:rsidR="004A6D8E" w:rsidRDefault="004A6D8E" w:rsidP="00003F04">
      <w:pPr>
        <w:pStyle w:val="nh"/>
      </w:pPr>
      <w:r>
        <w:lastRenderedPageBreak/>
        <w:drawing>
          <wp:inline distT="0" distB="0" distL="0" distR="0" wp14:anchorId="28855F2C" wp14:editId="2BD6E9FF">
            <wp:extent cx="2299855" cy="3610444"/>
            <wp:effectExtent l="0" t="0" r="571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12294" cy="3629971"/>
                    </a:xfrm>
                    <a:prstGeom prst="rect">
                      <a:avLst/>
                    </a:prstGeom>
                    <a:noFill/>
                    <a:ln>
                      <a:noFill/>
                    </a:ln>
                  </pic:spPr>
                </pic:pic>
              </a:graphicData>
            </a:graphic>
          </wp:inline>
        </w:drawing>
      </w:r>
    </w:p>
    <w:p w14:paraId="405C309E" w14:textId="77777777" w:rsidR="004A6D8E" w:rsidRDefault="004A6D8E" w:rsidP="00BC003A">
      <w:pPr>
        <w:pStyle w:val="chthchhnhnh"/>
      </w:pPr>
      <w:bookmarkStart w:id="564" w:name="_Toc55340917"/>
      <w:bookmarkStart w:id="565" w:name="_Toc55377061"/>
      <w:bookmarkStart w:id="566" w:name="_Toc55379906"/>
      <w:bookmarkStart w:id="567" w:name="_Toc55380982"/>
      <w:bookmarkStart w:id="568" w:name="_Toc55790868"/>
      <w:bookmarkStart w:id="569" w:name="_Toc56983282"/>
      <w:bookmarkStart w:id="570" w:name="_Toc56983912"/>
      <w:r>
        <w:t>Chọn Properties</w:t>
      </w:r>
      <w:bookmarkEnd w:id="564"/>
      <w:bookmarkEnd w:id="565"/>
      <w:bookmarkEnd w:id="566"/>
      <w:bookmarkEnd w:id="567"/>
      <w:bookmarkEnd w:id="568"/>
      <w:bookmarkEnd w:id="569"/>
      <w:bookmarkEnd w:id="570"/>
    </w:p>
    <w:p w14:paraId="2BC20121" w14:textId="1F87756A" w:rsidR="004A6D8E" w:rsidRPr="00B03F46" w:rsidRDefault="004A6D8E" w:rsidP="00003F04">
      <w:r w:rsidRPr="00B03F46">
        <w:t xml:space="preserve">Copy SSL vào trong App </w:t>
      </w:r>
      <w:r w:rsidR="0069429D">
        <w:t>URL</w:t>
      </w:r>
      <w:r w:rsidRPr="00B03F46">
        <w:t>, sao đó kiểm tra 2 cái đã trùng chưa</w:t>
      </w:r>
    </w:p>
    <w:p w14:paraId="4CB21FC3" w14:textId="77777777" w:rsidR="004A6D8E" w:rsidRDefault="004A6D8E" w:rsidP="00003F04">
      <w:pPr>
        <w:pStyle w:val="nh"/>
      </w:pPr>
      <w:r>
        <w:drawing>
          <wp:inline distT="0" distB="0" distL="0" distR="0" wp14:anchorId="7A7E8F9C" wp14:editId="7D939CBD">
            <wp:extent cx="5070764" cy="21009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081320" cy="2105274"/>
                    </a:xfrm>
                    <a:prstGeom prst="rect">
                      <a:avLst/>
                    </a:prstGeom>
                  </pic:spPr>
                </pic:pic>
              </a:graphicData>
            </a:graphic>
          </wp:inline>
        </w:drawing>
      </w:r>
    </w:p>
    <w:p w14:paraId="68794E55" w14:textId="4245FE02" w:rsidR="004A6D8E" w:rsidRDefault="004A6D8E" w:rsidP="00BC003A">
      <w:pPr>
        <w:pStyle w:val="chthchhnhnh"/>
      </w:pPr>
      <w:bookmarkStart w:id="571" w:name="_Toc55340918"/>
      <w:bookmarkStart w:id="572" w:name="_Toc55377062"/>
      <w:bookmarkStart w:id="573" w:name="_Toc55379907"/>
      <w:bookmarkStart w:id="574" w:name="_Toc55380983"/>
      <w:bookmarkStart w:id="575" w:name="_Toc55790869"/>
      <w:bookmarkStart w:id="576" w:name="_Toc56983283"/>
      <w:bookmarkStart w:id="577" w:name="_Toc56983913"/>
      <w:r>
        <w:t xml:space="preserve">Copy SSL qua App </w:t>
      </w:r>
      <w:r w:rsidR="0069429D">
        <w:t>URL</w:t>
      </w:r>
      <w:bookmarkEnd w:id="571"/>
      <w:bookmarkEnd w:id="572"/>
      <w:bookmarkEnd w:id="573"/>
      <w:bookmarkEnd w:id="574"/>
      <w:bookmarkEnd w:id="575"/>
      <w:bookmarkEnd w:id="576"/>
      <w:bookmarkEnd w:id="577"/>
    </w:p>
    <w:p w14:paraId="10BF128F" w14:textId="77777777" w:rsidR="004A6D8E" w:rsidRDefault="004A6D8E" w:rsidP="00003F04">
      <w:pPr>
        <w:pStyle w:val="nh"/>
      </w:pPr>
      <w:r>
        <w:lastRenderedPageBreak/>
        <w:drawing>
          <wp:inline distT="0" distB="0" distL="0" distR="0" wp14:anchorId="2999C117" wp14:editId="296AE147">
            <wp:extent cx="4648200" cy="3898330"/>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650638" cy="3900375"/>
                    </a:xfrm>
                    <a:prstGeom prst="rect">
                      <a:avLst/>
                    </a:prstGeom>
                  </pic:spPr>
                </pic:pic>
              </a:graphicData>
            </a:graphic>
          </wp:inline>
        </w:drawing>
      </w:r>
    </w:p>
    <w:p w14:paraId="0D37BF36" w14:textId="2C04D1C7" w:rsidR="004A6D8E" w:rsidRDefault="004A6D8E" w:rsidP="00BC003A">
      <w:pPr>
        <w:pStyle w:val="chthchhnhnh"/>
      </w:pPr>
      <w:bookmarkStart w:id="578" w:name="_Toc55340919"/>
      <w:bookmarkStart w:id="579" w:name="_Toc55377063"/>
      <w:bookmarkStart w:id="580" w:name="_Toc55379908"/>
      <w:bookmarkStart w:id="581" w:name="_Toc55380984"/>
      <w:bookmarkStart w:id="582" w:name="_Toc55790870"/>
      <w:bookmarkStart w:id="583" w:name="_Toc56983284"/>
      <w:bookmarkStart w:id="584" w:name="_Toc56983914"/>
      <w:r>
        <w:t xml:space="preserve">Thiết lập URIs trong Oauth of </w:t>
      </w:r>
      <w:r w:rsidR="00084AFE">
        <w:t>Google</w:t>
      </w:r>
      <w:r>
        <w:t xml:space="preserve"> Service</w:t>
      </w:r>
      <w:bookmarkEnd w:id="578"/>
      <w:bookmarkEnd w:id="579"/>
      <w:bookmarkEnd w:id="580"/>
      <w:bookmarkEnd w:id="581"/>
      <w:bookmarkEnd w:id="582"/>
      <w:bookmarkEnd w:id="583"/>
      <w:bookmarkEnd w:id="584"/>
    </w:p>
    <w:p w14:paraId="2EAF2421" w14:textId="77777777" w:rsidR="004A6D8E" w:rsidRDefault="004A6D8E" w:rsidP="00003F04">
      <w:pPr>
        <w:pStyle w:val="nh"/>
      </w:pPr>
      <w:r>
        <w:drawing>
          <wp:inline distT="0" distB="0" distL="0" distR="0" wp14:anchorId="03D73EDF" wp14:editId="0C284934">
            <wp:extent cx="5735782" cy="31381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42014" cy="3141545"/>
                    </a:xfrm>
                    <a:prstGeom prst="rect">
                      <a:avLst/>
                    </a:prstGeom>
                  </pic:spPr>
                </pic:pic>
              </a:graphicData>
            </a:graphic>
          </wp:inline>
        </w:drawing>
      </w:r>
    </w:p>
    <w:p w14:paraId="1009D198" w14:textId="77777777" w:rsidR="004A6D8E" w:rsidRDefault="004A6D8E" w:rsidP="00BC003A">
      <w:pPr>
        <w:pStyle w:val="chthchhnhnh"/>
      </w:pPr>
      <w:bookmarkStart w:id="585" w:name="_Toc55340920"/>
      <w:bookmarkStart w:id="586" w:name="_Toc55377064"/>
      <w:bookmarkStart w:id="587" w:name="_Toc55379909"/>
      <w:bookmarkStart w:id="588" w:name="_Toc55380985"/>
      <w:bookmarkStart w:id="589" w:name="_Toc55790871"/>
      <w:bookmarkStart w:id="590" w:name="_Toc56983285"/>
      <w:bookmarkStart w:id="591" w:name="_Toc56983915"/>
      <w:r>
        <w:t xml:space="preserve">Copy </w:t>
      </w:r>
      <w:r w:rsidRPr="00BC003A">
        <w:t>Client</w:t>
      </w:r>
      <w:r>
        <w:t xml:space="preserve"> Id và Client Secret</w:t>
      </w:r>
      <w:bookmarkEnd w:id="585"/>
      <w:bookmarkEnd w:id="586"/>
      <w:bookmarkEnd w:id="587"/>
      <w:bookmarkEnd w:id="588"/>
      <w:bookmarkEnd w:id="589"/>
      <w:bookmarkEnd w:id="590"/>
      <w:bookmarkEnd w:id="591"/>
    </w:p>
    <w:p w14:paraId="63BA7242" w14:textId="77777777" w:rsidR="004A6D8E" w:rsidRPr="00D140A9" w:rsidRDefault="004A6D8E" w:rsidP="006C179E">
      <w:pPr>
        <w:pStyle w:val="ListParagraph"/>
        <w:numPr>
          <w:ilvl w:val="0"/>
          <w:numId w:val="10"/>
        </w:numPr>
      </w:pPr>
      <w:r w:rsidRPr="00D140A9">
        <w:t>Bạn có thể xem Client Id và Client Secret trong ảnh dưới đây</w:t>
      </w:r>
    </w:p>
    <w:p w14:paraId="02BE371B" w14:textId="77777777" w:rsidR="004A6D8E" w:rsidRDefault="004A6D8E" w:rsidP="00003F04">
      <w:pPr>
        <w:pStyle w:val="nh"/>
      </w:pPr>
      <w:r>
        <w:lastRenderedPageBreak/>
        <w:drawing>
          <wp:inline distT="0" distB="0" distL="0" distR="0" wp14:anchorId="018787AF" wp14:editId="476CE3AB">
            <wp:extent cx="5943600" cy="1901825"/>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1901825"/>
                    </a:xfrm>
                    <a:prstGeom prst="rect">
                      <a:avLst/>
                    </a:prstGeom>
                  </pic:spPr>
                </pic:pic>
              </a:graphicData>
            </a:graphic>
          </wp:inline>
        </w:drawing>
      </w:r>
    </w:p>
    <w:p w14:paraId="5654B437" w14:textId="77777777" w:rsidR="004A6D8E" w:rsidRDefault="004A6D8E" w:rsidP="00BC003A">
      <w:pPr>
        <w:pStyle w:val="chthchhnhnh"/>
      </w:pPr>
      <w:bookmarkStart w:id="592" w:name="_Toc55379910"/>
      <w:bookmarkStart w:id="593" w:name="_Toc55380986"/>
      <w:bookmarkStart w:id="594" w:name="_Toc55790872"/>
      <w:bookmarkStart w:id="595" w:name="_Toc56983286"/>
      <w:bookmarkStart w:id="596" w:name="_Toc56983916"/>
      <w:r w:rsidRPr="00BC003A">
        <w:t>Thông</w:t>
      </w:r>
      <w:r>
        <w:t xml:space="preserve"> tin về Account Oath</w:t>
      </w:r>
      <w:bookmarkEnd w:id="592"/>
      <w:bookmarkEnd w:id="593"/>
      <w:bookmarkEnd w:id="594"/>
      <w:bookmarkEnd w:id="595"/>
      <w:bookmarkEnd w:id="596"/>
    </w:p>
    <w:p w14:paraId="0A927EAC" w14:textId="77777777" w:rsidR="004A6D8E" w:rsidRDefault="004A6D8E" w:rsidP="00003F04">
      <w:pPr>
        <w:pStyle w:val="nh"/>
      </w:pPr>
      <w:r>
        <w:drawing>
          <wp:inline distT="0" distB="0" distL="0" distR="0" wp14:anchorId="3766FF93" wp14:editId="0567714A">
            <wp:extent cx="5943600" cy="147447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1474470"/>
                    </a:xfrm>
                    <a:prstGeom prst="rect">
                      <a:avLst/>
                    </a:prstGeom>
                  </pic:spPr>
                </pic:pic>
              </a:graphicData>
            </a:graphic>
          </wp:inline>
        </w:drawing>
      </w:r>
    </w:p>
    <w:p w14:paraId="31124B0D" w14:textId="77777777" w:rsidR="004A6D8E" w:rsidRDefault="004A6D8E" w:rsidP="00BC003A">
      <w:pPr>
        <w:pStyle w:val="chthchhnhnh"/>
      </w:pPr>
      <w:bookmarkStart w:id="597" w:name="_Toc55340921"/>
      <w:bookmarkStart w:id="598" w:name="_Toc55377065"/>
      <w:bookmarkStart w:id="599" w:name="_Toc55379911"/>
      <w:bookmarkStart w:id="600" w:name="_Toc55380987"/>
      <w:bookmarkStart w:id="601" w:name="_Toc55790873"/>
      <w:bookmarkStart w:id="602" w:name="_Toc56983287"/>
      <w:bookmarkStart w:id="603" w:name="_Toc56983917"/>
      <w:r>
        <w:t>Thông tin chi tiết về Client Id,Client Secret</w:t>
      </w:r>
      <w:bookmarkEnd w:id="597"/>
      <w:bookmarkEnd w:id="598"/>
      <w:bookmarkEnd w:id="599"/>
      <w:bookmarkEnd w:id="600"/>
      <w:bookmarkEnd w:id="601"/>
      <w:bookmarkEnd w:id="602"/>
      <w:bookmarkEnd w:id="603"/>
    </w:p>
    <w:p w14:paraId="25D5FEE7" w14:textId="4B326A53" w:rsidR="004A6D8E" w:rsidRPr="00D140A9" w:rsidRDefault="004A6D8E" w:rsidP="00003F04">
      <w:r w:rsidRPr="00003F04">
        <w:rPr>
          <w:b/>
          <w:bCs/>
        </w:rPr>
        <w:t>Bước 9:</w:t>
      </w:r>
      <w:r w:rsidR="00003F04">
        <w:rPr>
          <w:lang w:val="en-US"/>
        </w:rPr>
        <w:t xml:space="preserve"> </w:t>
      </w:r>
      <w:r w:rsidRPr="00D140A9">
        <w:t>Mở lại project vào vào file startup.cs</w:t>
      </w:r>
    </w:p>
    <w:p w14:paraId="1DA09AD8" w14:textId="77777777" w:rsidR="004A6D8E" w:rsidRPr="00D140A9" w:rsidRDefault="004A6D8E" w:rsidP="00BC003A">
      <w:r w:rsidRPr="00D140A9">
        <w:t>Copy Client Id và Secret Id đã được cung cấp vào đây</w:t>
      </w:r>
    </w:p>
    <w:p w14:paraId="3561096A" w14:textId="77777777" w:rsidR="004A6D8E" w:rsidRDefault="004A6D8E" w:rsidP="00BC003A">
      <w:pPr>
        <w:pStyle w:val="nh"/>
      </w:pPr>
      <w:r w:rsidRPr="00BC003A">
        <w:drawing>
          <wp:inline distT="0" distB="0" distL="0" distR="0" wp14:anchorId="6C71D0EA" wp14:editId="65688137">
            <wp:extent cx="5943600" cy="13411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1341120"/>
                    </a:xfrm>
                    <a:prstGeom prst="rect">
                      <a:avLst/>
                    </a:prstGeom>
                    <a:noFill/>
                    <a:ln>
                      <a:noFill/>
                    </a:ln>
                  </pic:spPr>
                </pic:pic>
              </a:graphicData>
            </a:graphic>
          </wp:inline>
        </w:drawing>
      </w:r>
    </w:p>
    <w:p w14:paraId="66B30325" w14:textId="77777777" w:rsidR="004A6D8E" w:rsidRDefault="004A6D8E" w:rsidP="00BC003A">
      <w:pPr>
        <w:pStyle w:val="chthchhnhnh"/>
      </w:pPr>
      <w:bookmarkStart w:id="604" w:name="_Toc55340922"/>
      <w:bookmarkStart w:id="605" w:name="_Toc55377066"/>
      <w:bookmarkStart w:id="606" w:name="_Toc55379912"/>
      <w:bookmarkStart w:id="607" w:name="_Toc55380988"/>
      <w:bookmarkStart w:id="608" w:name="_Toc55790874"/>
      <w:bookmarkStart w:id="609" w:name="_Toc56983288"/>
      <w:bookmarkStart w:id="610" w:name="_Toc56983918"/>
      <w:r>
        <w:t>Mô tả Client Id và Client Secret</w:t>
      </w:r>
      <w:bookmarkEnd w:id="604"/>
      <w:bookmarkEnd w:id="605"/>
      <w:bookmarkEnd w:id="606"/>
      <w:bookmarkEnd w:id="607"/>
      <w:bookmarkEnd w:id="608"/>
      <w:bookmarkEnd w:id="609"/>
      <w:bookmarkEnd w:id="610"/>
    </w:p>
    <w:p w14:paraId="7C8C81E6" w14:textId="7F2F8EF7" w:rsidR="004A6D8E" w:rsidRPr="00B03F46" w:rsidRDefault="004A6D8E" w:rsidP="00BC003A">
      <w:r w:rsidRPr="00BC003A">
        <w:rPr>
          <w:b/>
          <w:bCs/>
        </w:rPr>
        <w:t>Bước 10:</w:t>
      </w:r>
      <w:r w:rsidRPr="00B03F46">
        <w:t xml:space="preserve"> Chạy project và đăng nhập tử vào </w:t>
      </w:r>
      <w:r w:rsidR="00084AFE">
        <w:t>Google</w:t>
      </w:r>
    </w:p>
    <w:p w14:paraId="35603E21" w14:textId="558E6268" w:rsidR="004A6D8E" w:rsidRDefault="00080C9A" w:rsidP="00BC003A">
      <w:pPr>
        <w:pStyle w:val="nh"/>
      </w:pPr>
      <w:r>
        <w:lastRenderedPageBreak/>
        <w:drawing>
          <wp:inline distT="0" distB="0" distL="0" distR="0" wp14:anchorId="52620606" wp14:editId="05BF1D16">
            <wp:extent cx="5783580" cy="3689504"/>
            <wp:effectExtent l="0" t="0" r="762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89396" cy="3693214"/>
                    </a:xfrm>
                    <a:prstGeom prst="rect">
                      <a:avLst/>
                    </a:prstGeom>
                  </pic:spPr>
                </pic:pic>
              </a:graphicData>
            </a:graphic>
          </wp:inline>
        </w:drawing>
      </w:r>
    </w:p>
    <w:p w14:paraId="483C4F48" w14:textId="6B2763DF" w:rsidR="004A6D8E" w:rsidRDefault="004A6D8E" w:rsidP="00BC003A">
      <w:pPr>
        <w:pStyle w:val="chthchhnhnh"/>
      </w:pPr>
      <w:bookmarkStart w:id="611" w:name="_Toc55340923"/>
      <w:bookmarkStart w:id="612" w:name="_Toc55377067"/>
      <w:bookmarkStart w:id="613" w:name="_Toc55379913"/>
      <w:bookmarkStart w:id="614" w:name="_Toc55380989"/>
      <w:bookmarkStart w:id="615" w:name="_Toc55790875"/>
      <w:bookmarkStart w:id="616" w:name="_Toc56983289"/>
      <w:bookmarkStart w:id="617" w:name="_Toc56983919"/>
      <w:r>
        <w:t>Trang login</w:t>
      </w:r>
      <w:bookmarkEnd w:id="611"/>
      <w:bookmarkEnd w:id="612"/>
      <w:bookmarkEnd w:id="613"/>
      <w:bookmarkEnd w:id="614"/>
      <w:bookmarkEnd w:id="615"/>
      <w:bookmarkEnd w:id="616"/>
      <w:bookmarkEnd w:id="617"/>
    </w:p>
    <w:p w14:paraId="612F4211" w14:textId="459F4930" w:rsidR="00AE497A" w:rsidRDefault="00AE497A" w:rsidP="00AE497A">
      <w:pPr>
        <w:pStyle w:val="Heading1"/>
      </w:pPr>
      <w:bookmarkStart w:id="618" w:name="_Toc56983440"/>
      <w:r w:rsidRPr="00BE4987">
        <w:t>Upload website ASP.NET</w:t>
      </w:r>
      <w:r>
        <w:rPr>
          <w:lang w:val="en-US"/>
        </w:rPr>
        <w:t xml:space="preserve"> Core</w:t>
      </w:r>
      <w:r w:rsidRPr="00BE4987">
        <w:t xml:space="preserve"> lên Domain Sever Manger</w:t>
      </w:r>
      <w:bookmarkEnd w:id="618"/>
    </w:p>
    <w:p w14:paraId="4CC323BE" w14:textId="18CBB9AD" w:rsidR="00F47E36" w:rsidRDefault="00F47E36" w:rsidP="00AE497A">
      <w:pPr>
        <w:pStyle w:val="Heading2"/>
        <w:rPr>
          <w:rFonts w:asciiTheme="minorHAnsi" w:hAnsiTheme="minorHAnsi"/>
        </w:rPr>
      </w:pPr>
      <w:bookmarkStart w:id="619" w:name="_Toc56983441"/>
      <w:r>
        <w:t xml:space="preserve">Hướng dẫn cài đặt </w:t>
      </w:r>
      <w:r w:rsidR="00D5498D">
        <w:rPr>
          <w:sz w:val="28"/>
          <w:szCs w:val="28"/>
        </w:rPr>
        <w:t>VMware</w:t>
      </w:r>
      <w:bookmarkEnd w:id="619"/>
    </w:p>
    <w:p w14:paraId="753F1F24" w14:textId="6E91A641" w:rsidR="00F47E36" w:rsidRPr="00BE4987"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Mở phần mềm V</w:t>
      </w:r>
      <w:r w:rsidR="00D5498D">
        <w:rPr>
          <w:rFonts w:cs="Times New Roman"/>
          <w:sz w:val="28"/>
          <w:szCs w:val="28"/>
        </w:rPr>
        <w:t>mw</w:t>
      </w:r>
      <w:r>
        <w:rPr>
          <w:rFonts w:cs="Times New Roman"/>
          <w:sz w:val="28"/>
          <w:szCs w:val="28"/>
        </w:rPr>
        <w:t>are</w:t>
      </w:r>
      <w:r w:rsidR="00D5498D">
        <w:rPr>
          <w:rFonts w:cs="Times New Roman"/>
          <w:sz w:val="28"/>
          <w:szCs w:val="28"/>
          <w:lang w:val="en-US"/>
        </w:rPr>
        <w:t>.</w:t>
      </w:r>
    </w:p>
    <w:p w14:paraId="119A903B" w14:textId="77777777" w:rsidR="00F47E36" w:rsidRDefault="00F47E36" w:rsidP="00F47E36">
      <w:pPr>
        <w:pStyle w:val="nh"/>
      </w:pPr>
      <w:r>
        <w:drawing>
          <wp:inline distT="0" distB="0" distL="0" distR="0" wp14:anchorId="2D640B62" wp14:editId="72158A76">
            <wp:extent cx="5943600" cy="318833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188335"/>
                    </a:xfrm>
                    <a:prstGeom prst="rect">
                      <a:avLst/>
                    </a:prstGeom>
                  </pic:spPr>
                </pic:pic>
              </a:graphicData>
            </a:graphic>
          </wp:inline>
        </w:drawing>
      </w:r>
    </w:p>
    <w:p w14:paraId="719BED7D" w14:textId="5071E9C9" w:rsidR="00F47E36" w:rsidRPr="00C645BA" w:rsidRDefault="00F47E36" w:rsidP="00F47E36">
      <w:pPr>
        <w:pStyle w:val="chthchhnhnh"/>
      </w:pPr>
      <w:bookmarkStart w:id="620" w:name="_Toc56983290"/>
      <w:bookmarkStart w:id="621" w:name="_Toc56983920"/>
      <w:r w:rsidRPr="00C645BA">
        <w:t xml:space="preserve">Mở </w:t>
      </w:r>
      <w:r w:rsidR="00D5498D">
        <w:rPr>
          <w:rFonts w:cs="Times New Roman"/>
          <w:sz w:val="28"/>
        </w:rPr>
        <w:t>VMware</w:t>
      </w:r>
      <w:bookmarkEnd w:id="620"/>
      <w:bookmarkEnd w:id="621"/>
    </w:p>
    <w:p w14:paraId="05F2CE3F" w14:textId="2C0A8F3E" w:rsidR="00F47E36" w:rsidRPr="00F47C14"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Nhấn vào nút bên dưới hình để khởi tạo máy ảo</w:t>
      </w:r>
      <w:r w:rsidR="00D5498D" w:rsidRPr="00D5498D">
        <w:rPr>
          <w:rFonts w:cs="Times New Roman"/>
          <w:sz w:val="28"/>
          <w:szCs w:val="28"/>
        </w:rPr>
        <w:t>.</w:t>
      </w:r>
    </w:p>
    <w:p w14:paraId="4EDF07D9" w14:textId="77777777" w:rsidR="00F47E36" w:rsidRDefault="00F47E36" w:rsidP="00F47E36">
      <w:pPr>
        <w:pStyle w:val="nh"/>
      </w:pPr>
      <w:r w:rsidRPr="00F47E36">
        <w:lastRenderedPageBreak/>
        <w:drawing>
          <wp:inline distT="0" distB="0" distL="0" distR="0" wp14:anchorId="3F6DC53B" wp14:editId="713445B7">
            <wp:extent cx="5943600" cy="3072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3072130"/>
                    </a:xfrm>
                    <a:prstGeom prst="rect">
                      <a:avLst/>
                    </a:prstGeom>
                  </pic:spPr>
                </pic:pic>
              </a:graphicData>
            </a:graphic>
          </wp:inline>
        </w:drawing>
      </w:r>
    </w:p>
    <w:p w14:paraId="5D3CFC2D" w14:textId="68DE9571" w:rsidR="00F47E36" w:rsidRDefault="00F47E36" w:rsidP="00F47E36">
      <w:pPr>
        <w:pStyle w:val="chthchhnhnh"/>
        <w:rPr>
          <w:rFonts w:cs="Times New Roman"/>
          <w:sz w:val="32"/>
          <w:szCs w:val="32"/>
        </w:rPr>
      </w:pPr>
      <w:r>
        <w:t xml:space="preserve"> </w:t>
      </w:r>
      <w:bookmarkStart w:id="622" w:name="_Toc56983291"/>
      <w:bookmarkStart w:id="623" w:name="_Toc56983921"/>
      <w:r>
        <w:t>Nhấn nút Virtual Machine</w:t>
      </w:r>
      <w:bookmarkEnd w:id="622"/>
      <w:bookmarkEnd w:id="623"/>
    </w:p>
    <w:p w14:paraId="07A33D37" w14:textId="77777777" w:rsidR="00F47E36" w:rsidRDefault="00F47E36" w:rsidP="00F47E36">
      <w:pPr>
        <w:pStyle w:val="nh"/>
      </w:pPr>
      <w:r>
        <w:drawing>
          <wp:inline distT="0" distB="0" distL="0" distR="0" wp14:anchorId="7D638326" wp14:editId="27C011BC">
            <wp:extent cx="3600000" cy="37944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600000" cy="3794400"/>
                    </a:xfrm>
                    <a:prstGeom prst="rect">
                      <a:avLst/>
                    </a:prstGeom>
                    <a:noFill/>
                    <a:ln>
                      <a:noFill/>
                    </a:ln>
                  </pic:spPr>
                </pic:pic>
              </a:graphicData>
            </a:graphic>
          </wp:inline>
        </w:drawing>
      </w:r>
    </w:p>
    <w:p w14:paraId="1C702BEB" w14:textId="410DC22C" w:rsidR="00F47E36" w:rsidRDefault="00F47E36" w:rsidP="00F47E36">
      <w:pPr>
        <w:pStyle w:val="chthchhnhnh"/>
        <w:rPr>
          <w:rFonts w:cs="Times New Roman"/>
          <w:sz w:val="32"/>
          <w:szCs w:val="32"/>
        </w:rPr>
      </w:pPr>
      <w:bookmarkStart w:id="624" w:name="_Toc56983292"/>
      <w:bookmarkStart w:id="625" w:name="_Toc56983922"/>
      <w:r>
        <w:t xml:space="preserve">Bảng giới thiệu </w:t>
      </w:r>
      <w:r w:rsidR="00D5498D">
        <w:rPr>
          <w:rFonts w:cs="Times New Roman"/>
          <w:sz w:val="28"/>
        </w:rPr>
        <w:t>VMware</w:t>
      </w:r>
      <w:bookmarkEnd w:id="624"/>
      <w:bookmarkEnd w:id="625"/>
    </w:p>
    <w:p w14:paraId="16518E0C" w14:textId="09981FD9"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Sau đó chọn ở đĩa và tiếp tục các bước khởi tạo</w:t>
      </w:r>
      <w:r w:rsidR="00D5498D" w:rsidRPr="00D5498D">
        <w:rPr>
          <w:rFonts w:cs="Times New Roman"/>
          <w:sz w:val="28"/>
          <w:szCs w:val="28"/>
        </w:rPr>
        <w:t>.</w:t>
      </w:r>
    </w:p>
    <w:p w14:paraId="51C31443" w14:textId="77777777" w:rsidR="00F47E36" w:rsidRDefault="00F47E36" w:rsidP="00F47E36">
      <w:pPr>
        <w:pStyle w:val="nh"/>
      </w:pPr>
      <w:r>
        <w:lastRenderedPageBreak/>
        <w:drawing>
          <wp:inline distT="0" distB="0" distL="0" distR="0" wp14:anchorId="5F61A05E" wp14:editId="4117F8CF">
            <wp:extent cx="4680000" cy="3200400"/>
            <wp:effectExtent l="0" t="0" r="635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0000" cy="3200400"/>
                    </a:xfrm>
                    <a:prstGeom prst="rect">
                      <a:avLst/>
                    </a:prstGeom>
                    <a:noFill/>
                    <a:ln>
                      <a:noFill/>
                    </a:ln>
                  </pic:spPr>
                </pic:pic>
              </a:graphicData>
            </a:graphic>
          </wp:inline>
        </w:drawing>
      </w:r>
    </w:p>
    <w:p w14:paraId="43ED2721" w14:textId="4F3F66D5" w:rsidR="00F47E36" w:rsidRDefault="00F47E36" w:rsidP="00994D4A">
      <w:pPr>
        <w:pStyle w:val="chthchhnhnh"/>
        <w:rPr>
          <w:rFonts w:cs="Times New Roman"/>
          <w:sz w:val="28"/>
        </w:rPr>
      </w:pPr>
      <w:bookmarkStart w:id="626" w:name="_Toc56983293"/>
      <w:bookmarkStart w:id="627" w:name="_Toc56983923"/>
      <w:r>
        <w:t>Chọn đường dẫn để lưu trữ máy ảo</w:t>
      </w:r>
      <w:bookmarkEnd w:id="626"/>
      <w:bookmarkEnd w:id="627"/>
    </w:p>
    <w:p w14:paraId="7C030031" w14:textId="3035119D"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Tiếp theo, chọn hệ điều hành của máy của mình và chọn </w:t>
      </w:r>
      <w:r w:rsidR="00E75BDF">
        <w:rPr>
          <w:rFonts w:cs="Times New Roman"/>
          <w:sz w:val="28"/>
          <w:szCs w:val="28"/>
        </w:rPr>
        <w:t>Windows Server</w:t>
      </w:r>
      <w:r>
        <w:rPr>
          <w:rFonts w:cs="Times New Roman"/>
          <w:sz w:val="28"/>
          <w:szCs w:val="28"/>
        </w:rPr>
        <w:t xml:space="preserve"> 2016</w:t>
      </w:r>
    </w:p>
    <w:p w14:paraId="1A2B4486" w14:textId="77777777" w:rsidR="00F47E36" w:rsidRDefault="00F47E36" w:rsidP="00994D4A">
      <w:pPr>
        <w:pStyle w:val="nh"/>
      </w:pPr>
      <w:r>
        <w:drawing>
          <wp:inline distT="0" distB="0" distL="0" distR="0" wp14:anchorId="4DA60744" wp14:editId="0BBC0EBF">
            <wp:extent cx="3600000" cy="3823200"/>
            <wp:effectExtent l="0" t="0" r="635" b="63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600000" cy="3823200"/>
                    </a:xfrm>
                    <a:prstGeom prst="rect">
                      <a:avLst/>
                    </a:prstGeom>
                  </pic:spPr>
                </pic:pic>
              </a:graphicData>
            </a:graphic>
          </wp:inline>
        </w:drawing>
      </w:r>
    </w:p>
    <w:p w14:paraId="08F091BD" w14:textId="04A1D5F6" w:rsidR="00F47E36" w:rsidRPr="002854DA" w:rsidRDefault="00F47E36" w:rsidP="00994D4A">
      <w:pPr>
        <w:pStyle w:val="chthchhnhnh"/>
        <w:rPr>
          <w:rFonts w:cs="Times New Roman"/>
          <w:sz w:val="28"/>
        </w:rPr>
      </w:pPr>
      <w:bookmarkStart w:id="628" w:name="_Toc56983294"/>
      <w:bookmarkStart w:id="629" w:name="_Toc56983924"/>
      <w:r>
        <w:t xml:space="preserve">Chọn hệ điều hành </w:t>
      </w:r>
      <w:r w:rsidR="00DE7CA7">
        <w:t>Windows</w:t>
      </w:r>
      <w:r w:rsidR="00AD35B3">
        <w:t xml:space="preserve"> Server 2016</w:t>
      </w:r>
      <w:bookmarkEnd w:id="628"/>
      <w:bookmarkEnd w:id="629"/>
    </w:p>
    <w:p w14:paraId="1013B6F6" w14:textId="77777777" w:rsidR="00F47E36" w:rsidRDefault="00F47E36" w:rsidP="00994D4A">
      <w:pPr>
        <w:pStyle w:val="nh"/>
      </w:pPr>
      <w:r>
        <w:lastRenderedPageBreak/>
        <w:drawing>
          <wp:inline distT="0" distB="0" distL="0" distR="0" wp14:anchorId="236B712F" wp14:editId="4E5494A3">
            <wp:extent cx="3600000" cy="3045600"/>
            <wp:effectExtent l="0" t="0" r="635" b="254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600000" cy="3045600"/>
                    </a:xfrm>
                    <a:prstGeom prst="rect">
                      <a:avLst/>
                    </a:prstGeom>
                    <a:noFill/>
                    <a:ln>
                      <a:noFill/>
                    </a:ln>
                  </pic:spPr>
                </pic:pic>
              </a:graphicData>
            </a:graphic>
          </wp:inline>
        </w:drawing>
      </w:r>
    </w:p>
    <w:p w14:paraId="5F5EB0CA" w14:textId="614DF88A" w:rsidR="00F47E36" w:rsidRPr="00F47E36" w:rsidRDefault="00F47E36" w:rsidP="00994D4A">
      <w:pPr>
        <w:pStyle w:val="chthchhnhnh"/>
      </w:pPr>
      <w:bookmarkStart w:id="630" w:name="_Toc56983295"/>
      <w:bookmarkStart w:id="631" w:name="_Toc56983925"/>
      <w:r>
        <w:t>Khở</w:t>
      </w:r>
      <w:r w:rsidR="00994D4A" w:rsidRPr="00D5498D">
        <w:t>i</w:t>
      </w:r>
      <w:r>
        <w:t xml:space="preserve"> tạo tên và vị trí xử lý máy ảo</w:t>
      </w:r>
      <w:bookmarkEnd w:id="630"/>
      <w:bookmarkEnd w:id="631"/>
    </w:p>
    <w:p w14:paraId="4EB122C7" w14:textId="77777777" w:rsidR="00F47E36" w:rsidRDefault="00F47E36" w:rsidP="00D5498D">
      <w:pPr>
        <w:pStyle w:val="nh"/>
      </w:pPr>
      <w:r>
        <w:drawing>
          <wp:inline distT="0" distB="0" distL="0" distR="0" wp14:anchorId="547801C9" wp14:editId="64A3EC0B">
            <wp:extent cx="3600000" cy="3535200"/>
            <wp:effectExtent l="0" t="0" r="635" b="825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600000" cy="3535200"/>
                    </a:xfrm>
                    <a:prstGeom prst="rect">
                      <a:avLst/>
                    </a:prstGeom>
                    <a:noFill/>
                    <a:ln>
                      <a:noFill/>
                    </a:ln>
                  </pic:spPr>
                </pic:pic>
              </a:graphicData>
            </a:graphic>
          </wp:inline>
        </w:drawing>
      </w:r>
    </w:p>
    <w:p w14:paraId="77C152BF" w14:textId="58B77CDE" w:rsidR="00D5498D" w:rsidRPr="00D5498D" w:rsidRDefault="00F47E36" w:rsidP="00D5498D">
      <w:pPr>
        <w:pStyle w:val="chthchhnhnh"/>
        <w:rPr>
          <w:rFonts w:cs="Times New Roman"/>
          <w:sz w:val="28"/>
        </w:rPr>
      </w:pPr>
      <w:bookmarkStart w:id="632" w:name="_Toc56983296"/>
      <w:bookmarkStart w:id="633" w:name="_Toc56983926"/>
      <w:r>
        <w:t>Chọn số G cho ở đĩa</w:t>
      </w:r>
      <w:bookmarkEnd w:id="632"/>
      <w:bookmarkEnd w:id="633"/>
    </w:p>
    <w:p w14:paraId="3D678B17" w14:textId="77777777" w:rsidR="00F47E36" w:rsidRDefault="00F47E36" w:rsidP="00D5498D">
      <w:pPr>
        <w:pStyle w:val="nh"/>
      </w:pPr>
      <w:r>
        <w:lastRenderedPageBreak/>
        <w:drawing>
          <wp:inline distT="0" distB="0" distL="0" distR="0" wp14:anchorId="04BDA887" wp14:editId="7AF700DB">
            <wp:extent cx="3802710" cy="4023709"/>
            <wp:effectExtent l="0" t="0" r="762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02710" cy="4023709"/>
                    </a:xfrm>
                    <a:prstGeom prst="rect">
                      <a:avLst/>
                    </a:prstGeom>
                  </pic:spPr>
                </pic:pic>
              </a:graphicData>
            </a:graphic>
          </wp:inline>
        </w:drawing>
      </w:r>
    </w:p>
    <w:p w14:paraId="484FD4C9" w14:textId="5EDFE8A6" w:rsidR="00F47E36" w:rsidRDefault="00F47E36" w:rsidP="009127D5">
      <w:pPr>
        <w:pStyle w:val="chthchhnhnh"/>
        <w:rPr>
          <w:rFonts w:cs="Times New Roman"/>
          <w:sz w:val="28"/>
        </w:rPr>
      </w:pPr>
      <w:bookmarkStart w:id="634" w:name="_Toc56983297"/>
      <w:bookmarkStart w:id="635" w:name="_Toc56983927"/>
      <w:r>
        <w:t xml:space="preserve">Hoàn thành khởi tạo máy ảo </w:t>
      </w:r>
      <w:r w:rsidR="00DE7CA7">
        <w:t>Windows</w:t>
      </w:r>
      <w:r>
        <w:t xml:space="preserve"> Server 2016</w:t>
      </w:r>
      <w:bookmarkEnd w:id="634"/>
      <w:bookmarkEnd w:id="635"/>
    </w:p>
    <w:p w14:paraId="39A2FE48" w14:textId="77777777"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Sau khi khởi tạo thành công máy ảo, lưu ý các bước sau:</w:t>
      </w:r>
    </w:p>
    <w:p w14:paraId="3D01F323" w14:textId="77777777" w:rsidR="00F47E36" w:rsidRDefault="00F47E36" w:rsidP="00F47E36">
      <w:pPr>
        <w:pStyle w:val="ListParagraph"/>
        <w:numPr>
          <w:ilvl w:val="0"/>
          <w:numId w:val="18"/>
        </w:numPr>
        <w:spacing w:after="160" w:line="259" w:lineRule="auto"/>
        <w:jc w:val="left"/>
        <w:rPr>
          <w:rFonts w:cs="Times New Roman"/>
          <w:sz w:val="28"/>
          <w:szCs w:val="28"/>
        </w:rPr>
      </w:pPr>
      <w:r>
        <w:rPr>
          <w:rFonts w:cs="Times New Roman"/>
          <w:sz w:val="28"/>
          <w:szCs w:val="28"/>
        </w:rPr>
        <w:t>Setting lại máy chủ để có ram và disk nhiều hơn</w:t>
      </w:r>
    </w:p>
    <w:p w14:paraId="0ED95D89" w14:textId="789FD2C5" w:rsidR="00F47E36" w:rsidRDefault="00F47E36" w:rsidP="00F47E36">
      <w:pPr>
        <w:pStyle w:val="ListParagraph"/>
        <w:numPr>
          <w:ilvl w:val="0"/>
          <w:numId w:val="18"/>
        </w:numPr>
        <w:spacing w:after="160" w:line="259" w:lineRule="auto"/>
        <w:jc w:val="left"/>
        <w:rPr>
          <w:rFonts w:cs="Times New Roman"/>
          <w:sz w:val="28"/>
          <w:szCs w:val="28"/>
        </w:rPr>
      </w:pPr>
      <w:r>
        <w:rPr>
          <w:rFonts w:cs="Times New Roman"/>
          <w:sz w:val="28"/>
          <w:szCs w:val="28"/>
        </w:rPr>
        <w:t xml:space="preserve">Tải ios </w:t>
      </w:r>
      <w:r w:rsidR="00DE7CA7">
        <w:rPr>
          <w:rFonts w:cs="Times New Roman"/>
          <w:sz w:val="28"/>
          <w:szCs w:val="28"/>
        </w:rPr>
        <w:t>Windows</w:t>
      </w:r>
      <w:r>
        <w:rPr>
          <w:rFonts w:cs="Times New Roman"/>
          <w:sz w:val="28"/>
          <w:szCs w:val="28"/>
        </w:rPr>
        <w:t>server 2016 file</w:t>
      </w:r>
    </w:p>
    <w:p w14:paraId="43E5FFC0" w14:textId="2C4ED9AB" w:rsidR="00F47E36" w:rsidRDefault="00F47E36" w:rsidP="00F47E36">
      <w:pPr>
        <w:pStyle w:val="ListParagraph"/>
        <w:numPr>
          <w:ilvl w:val="0"/>
          <w:numId w:val="18"/>
        </w:numPr>
        <w:spacing w:after="160" w:line="259" w:lineRule="auto"/>
        <w:jc w:val="left"/>
        <w:rPr>
          <w:rFonts w:cs="Times New Roman"/>
          <w:sz w:val="28"/>
          <w:szCs w:val="28"/>
        </w:rPr>
      </w:pPr>
      <w:r>
        <w:rPr>
          <w:rFonts w:cs="Times New Roman"/>
          <w:sz w:val="28"/>
          <w:szCs w:val="28"/>
        </w:rPr>
        <w:t xml:space="preserve">Import máy ảo </w:t>
      </w:r>
      <w:r w:rsidR="00DE7CA7">
        <w:rPr>
          <w:rFonts w:cs="Times New Roman"/>
          <w:sz w:val="28"/>
          <w:szCs w:val="28"/>
        </w:rPr>
        <w:t>Windows</w:t>
      </w:r>
      <w:r w:rsidR="00DE7CA7">
        <w:rPr>
          <w:rFonts w:cs="Times New Roman"/>
          <w:sz w:val="28"/>
          <w:szCs w:val="28"/>
          <w:lang w:val="en-US"/>
        </w:rPr>
        <w:t xml:space="preserve"> S</w:t>
      </w:r>
      <w:r>
        <w:rPr>
          <w:rFonts w:cs="Times New Roman"/>
          <w:sz w:val="28"/>
          <w:szCs w:val="28"/>
        </w:rPr>
        <w:t>erver 2016</w:t>
      </w:r>
    </w:p>
    <w:p w14:paraId="69913E51" w14:textId="77777777" w:rsidR="00F47E36" w:rsidRDefault="00F47E36" w:rsidP="00875C05">
      <w:pPr>
        <w:pStyle w:val="nh"/>
      </w:pPr>
      <w:r>
        <w:drawing>
          <wp:inline distT="0" distB="0" distL="0" distR="0" wp14:anchorId="70E8CC23" wp14:editId="2DEC6136">
            <wp:extent cx="5943600" cy="318833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3188335"/>
                    </a:xfrm>
                    <a:prstGeom prst="rect">
                      <a:avLst/>
                    </a:prstGeom>
                  </pic:spPr>
                </pic:pic>
              </a:graphicData>
            </a:graphic>
          </wp:inline>
        </w:drawing>
      </w:r>
    </w:p>
    <w:p w14:paraId="041093E7" w14:textId="154354D9" w:rsidR="00F47E36" w:rsidRDefault="00F47E36" w:rsidP="00875C05">
      <w:pPr>
        <w:pStyle w:val="chthchhnhnh"/>
        <w:rPr>
          <w:rFonts w:cs="Times New Roman"/>
          <w:sz w:val="28"/>
        </w:rPr>
      </w:pPr>
      <w:bookmarkStart w:id="636" w:name="_Toc56983298"/>
      <w:bookmarkStart w:id="637" w:name="_Toc56983928"/>
      <w:r>
        <w:t xml:space="preserve">Setting </w:t>
      </w:r>
      <w:r w:rsidR="00DE7CA7">
        <w:t>Windows</w:t>
      </w:r>
      <w:r>
        <w:t xml:space="preserve"> Server 2016</w:t>
      </w:r>
      <w:bookmarkEnd w:id="636"/>
      <w:bookmarkEnd w:id="637"/>
    </w:p>
    <w:p w14:paraId="0B06BCAB" w14:textId="77777777"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lastRenderedPageBreak/>
        <w:t>Chọn Ram cho máy ảo</w:t>
      </w:r>
    </w:p>
    <w:p w14:paraId="1C80A4FF" w14:textId="77777777" w:rsidR="00F47E36" w:rsidRDefault="00F47E36" w:rsidP="00875C05">
      <w:pPr>
        <w:pStyle w:val="nh"/>
      </w:pPr>
      <w:r>
        <w:drawing>
          <wp:inline distT="0" distB="0" distL="0" distR="0" wp14:anchorId="605A3041" wp14:editId="1CB34A3C">
            <wp:extent cx="3600000" cy="3657600"/>
            <wp:effectExtent l="0" t="0" r="63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600000" cy="3657600"/>
                    </a:xfrm>
                    <a:prstGeom prst="rect">
                      <a:avLst/>
                    </a:prstGeom>
                  </pic:spPr>
                </pic:pic>
              </a:graphicData>
            </a:graphic>
          </wp:inline>
        </w:drawing>
      </w:r>
    </w:p>
    <w:p w14:paraId="0E4678F2" w14:textId="25339839" w:rsidR="00F47E36" w:rsidRDefault="00F47E36" w:rsidP="00875C05">
      <w:pPr>
        <w:pStyle w:val="chthchhnhnh"/>
        <w:rPr>
          <w:rFonts w:cs="Times New Roman"/>
          <w:sz w:val="28"/>
        </w:rPr>
      </w:pPr>
      <w:bookmarkStart w:id="638" w:name="_Toc56983299"/>
      <w:bookmarkStart w:id="639" w:name="_Toc56983929"/>
      <w:r>
        <w:t>Khởi tạo Ram</w:t>
      </w:r>
      <w:bookmarkEnd w:id="638"/>
      <w:bookmarkEnd w:id="639"/>
    </w:p>
    <w:p w14:paraId="409A9921" w14:textId="30378D91"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Import </w:t>
      </w:r>
      <w:r w:rsidR="008735FE">
        <w:rPr>
          <w:rFonts w:cs="Times New Roman"/>
          <w:sz w:val="28"/>
          <w:szCs w:val="28"/>
          <w:lang w:val="en-US"/>
        </w:rPr>
        <w:t>ISO</w:t>
      </w:r>
      <w:r>
        <w:rPr>
          <w:rFonts w:cs="Times New Roman"/>
          <w:sz w:val="28"/>
          <w:szCs w:val="28"/>
        </w:rPr>
        <w:t xml:space="preserve"> file cho máy ảo</w:t>
      </w:r>
    </w:p>
    <w:p w14:paraId="05F17031" w14:textId="77777777" w:rsidR="00F47E36" w:rsidRDefault="00F47E36" w:rsidP="00F47E36">
      <w:pPr>
        <w:keepNext/>
      </w:pPr>
      <w:r>
        <w:rPr>
          <w:noProof/>
        </w:rPr>
        <w:drawing>
          <wp:inline distT="0" distB="0" distL="0" distR="0" wp14:anchorId="59D4551D" wp14:editId="2C178DD5">
            <wp:extent cx="4680000" cy="4104000"/>
            <wp:effectExtent l="0" t="0" r="635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680000" cy="4104000"/>
                    </a:xfrm>
                    <a:prstGeom prst="rect">
                      <a:avLst/>
                    </a:prstGeom>
                    <a:noFill/>
                    <a:ln>
                      <a:noFill/>
                    </a:ln>
                  </pic:spPr>
                </pic:pic>
              </a:graphicData>
            </a:graphic>
          </wp:inline>
        </w:drawing>
      </w:r>
    </w:p>
    <w:p w14:paraId="1A69BC2E" w14:textId="215E8ACE" w:rsidR="00F47E36" w:rsidRDefault="00F47E36" w:rsidP="008735FE">
      <w:pPr>
        <w:pStyle w:val="chthchhnhnh"/>
      </w:pPr>
      <w:bookmarkStart w:id="640" w:name="_Toc56983300"/>
      <w:bookmarkStart w:id="641" w:name="_Toc56983930"/>
      <w:r>
        <w:t>Import ISO File</w:t>
      </w:r>
      <w:bookmarkEnd w:id="640"/>
      <w:bookmarkEnd w:id="641"/>
    </w:p>
    <w:p w14:paraId="6564E2E9" w14:textId="77777777" w:rsidR="00F47E36" w:rsidRDefault="00F47E36" w:rsidP="008735FE">
      <w:pPr>
        <w:pStyle w:val="nh"/>
      </w:pPr>
      <w:r>
        <w:lastRenderedPageBreak/>
        <w:drawing>
          <wp:inline distT="0" distB="0" distL="0" distR="0" wp14:anchorId="32DC5FF2" wp14:editId="21644DFC">
            <wp:extent cx="3960000" cy="4021200"/>
            <wp:effectExtent l="0" t="0" r="254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960000" cy="4021200"/>
                    </a:xfrm>
                    <a:prstGeom prst="rect">
                      <a:avLst/>
                    </a:prstGeom>
                  </pic:spPr>
                </pic:pic>
              </a:graphicData>
            </a:graphic>
          </wp:inline>
        </w:drawing>
      </w:r>
    </w:p>
    <w:p w14:paraId="6A61F94E" w14:textId="05AC776B" w:rsidR="00F47E36" w:rsidRDefault="00F47E36" w:rsidP="008735FE">
      <w:pPr>
        <w:pStyle w:val="chthchhnhnh"/>
      </w:pPr>
      <w:bookmarkStart w:id="642" w:name="_Toc56983301"/>
      <w:bookmarkStart w:id="643" w:name="_Toc56983931"/>
      <w:r>
        <w:t>Upload ISO File</w:t>
      </w:r>
      <w:bookmarkEnd w:id="642"/>
      <w:bookmarkEnd w:id="643"/>
    </w:p>
    <w:p w14:paraId="4BA61E6B" w14:textId="77777777" w:rsidR="00F47E36" w:rsidRDefault="00F47E36" w:rsidP="006346B3">
      <w:pPr>
        <w:pStyle w:val="nh"/>
      </w:pPr>
      <w:r>
        <w:drawing>
          <wp:inline distT="0" distB="0" distL="0" distR="0" wp14:anchorId="4667F595" wp14:editId="1D452588">
            <wp:extent cx="5943600" cy="307213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3072130"/>
                    </a:xfrm>
                    <a:prstGeom prst="rect">
                      <a:avLst/>
                    </a:prstGeom>
                  </pic:spPr>
                </pic:pic>
              </a:graphicData>
            </a:graphic>
          </wp:inline>
        </w:drawing>
      </w:r>
    </w:p>
    <w:p w14:paraId="3EE9DD17" w14:textId="0E3EFC5E" w:rsidR="00F47E36" w:rsidRDefault="00F47E36" w:rsidP="006346B3">
      <w:pPr>
        <w:pStyle w:val="chthchhnhnh"/>
      </w:pPr>
      <w:bookmarkStart w:id="644" w:name="_Toc56983302"/>
      <w:bookmarkStart w:id="645" w:name="_Toc56983932"/>
      <w:r>
        <w:t>Chạy Virtual Machine</w:t>
      </w:r>
      <w:bookmarkEnd w:id="644"/>
      <w:bookmarkEnd w:id="645"/>
    </w:p>
    <w:p w14:paraId="2CD39C9D" w14:textId="4596FEC6"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Chú ý nhấn reset system để chạy lại trương trình cài đặt </w:t>
      </w:r>
      <w:r w:rsidR="00DE7CA7">
        <w:rPr>
          <w:rFonts w:cs="Times New Roman"/>
          <w:sz w:val="28"/>
          <w:szCs w:val="28"/>
        </w:rPr>
        <w:t>Windows</w:t>
      </w:r>
      <w:r>
        <w:rPr>
          <w:rFonts w:cs="Times New Roman"/>
          <w:sz w:val="28"/>
          <w:szCs w:val="28"/>
        </w:rPr>
        <w:t xml:space="preserve"> Server 2016</w:t>
      </w:r>
    </w:p>
    <w:p w14:paraId="4D2C0408" w14:textId="77777777" w:rsidR="00F47E36" w:rsidRDefault="00F47E36" w:rsidP="006346B3">
      <w:pPr>
        <w:pStyle w:val="nh"/>
      </w:pPr>
      <w:r>
        <w:lastRenderedPageBreak/>
        <w:drawing>
          <wp:inline distT="0" distB="0" distL="0" distR="0" wp14:anchorId="00BD8211" wp14:editId="2771D51E">
            <wp:extent cx="5040000" cy="3780000"/>
            <wp:effectExtent l="0" t="0" r="825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40000" cy="3780000"/>
                    </a:xfrm>
                    <a:prstGeom prst="rect">
                      <a:avLst/>
                    </a:prstGeom>
                  </pic:spPr>
                </pic:pic>
              </a:graphicData>
            </a:graphic>
          </wp:inline>
        </w:drawing>
      </w:r>
    </w:p>
    <w:p w14:paraId="2CA38E4F" w14:textId="142A388F" w:rsidR="00F47E36" w:rsidRDefault="00F47E36" w:rsidP="006346B3">
      <w:pPr>
        <w:pStyle w:val="chthchhnhnh"/>
      </w:pPr>
      <w:bookmarkStart w:id="646" w:name="_Toc56983303"/>
      <w:bookmarkStart w:id="647" w:name="_Toc56983933"/>
      <w:r>
        <w:t xml:space="preserve">Reset the system </w:t>
      </w:r>
      <w:r w:rsidR="00DE7CA7">
        <w:t>Windows</w:t>
      </w:r>
      <w:r>
        <w:t xml:space="preserve"> </w:t>
      </w:r>
      <w:r w:rsidR="00E75BDF">
        <w:rPr>
          <w:lang w:val="en-US"/>
        </w:rPr>
        <w:t>S</w:t>
      </w:r>
      <w:r>
        <w:t>erver 2016</w:t>
      </w:r>
      <w:bookmarkEnd w:id="646"/>
      <w:bookmarkEnd w:id="647"/>
    </w:p>
    <w:p w14:paraId="199739A7" w14:textId="77777777" w:rsidR="00F47E36" w:rsidRDefault="00F47E36" w:rsidP="00A30FA9">
      <w:pPr>
        <w:pStyle w:val="nh"/>
      </w:pPr>
      <w:r>
        <w:drawing>
          <wp:inline distT="0" distB="0" distL="0" distR="0" wp14:anchorId="2C116CE6" wp14:editId="5509A7D4">
            <wp:extent cx="5040000" cy="3780000"/>
            <wp:effectExtent l="0" t="0" r="825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040000" cy="3780000"/>
                    </a:xfrm>
                    <a:prstGeom prst="rect">
                      <a:avLst/>
                    </a:prstGeom>
                  </pic:spPr>
                </pic:pic>
              </a:graphicData>
            </a:graphic>
          </wp:inline>
        </w:drawing>
      </w:r>
    </w:p>
    <w:p w14:paraId="598B840C" w14:textId="506B5652" w:rsidR="00F47E36" w:rsidRDefault="00F47E36" w:rsidP="006346B3">
      <w:pPr>
        <w:pStyle w:val="chthchhnhnh"/>
      </w:pPr>
      <w:bookmarkStart w:id="648" w:name="_Toc56983304"/>
      <w:bookmarkStart w:id="649" w:name="_Toc56983934"/>
      <w:r>
        <w:t xml:space="preserve">Tiếp tục các bước tải </w:t>
      </w:r>
      <w:r w:rsidR="00DE7CA7">
        <w:t>Windows</w:t>
      </w:r>
      <w:r>
        <w:t xml:space="preserve"> </w:t>
      </w:r>
      <w:r w:rsidR="00E75BDF">
        <w:rPr>
          <w:lang w:val="en-US"/>
        </w:rPr>
        <w:t>S</w:t>
      </w:r>
      <w:r>
        <w:t>erver 2016</w:t>
      </w:r>
      <w:bookmarkEnd w:id="648"/>
      <w:bookmarkEnd w:id="649"/>
    </w:p>
    <w:p w14:paraId="5855AC08" w14:textId="77777777" w:rsidR="00F47E36" w:rsidRDefault="00F47E36" w:rsidP="006346B3">
      <w:pPr>
        <w:pStyle w:val="nh"/>
      </w:pPr>
      <w:r>
        <w:lastRenderedPageBreak/>
        <w:drawing>
          <wp:inline distT="0" distB="0" distL="0" distR="0" wp14:anchorId="08DAC789" wp14:editId="6C3FA8D3">
            <wp:extent cx="5040000" cy="3780000"/>
            <wp:effectExtent l="0" t="0" r="825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040000" cy="3780000"/>
                    </a:xfrm>
                    <a:prstGeom prst="rect">
                      <a:avLst/>
                    </a:prstGeom>
                  </pic:spPr>
                </pic:pic>
              </a:graphicData>
            </a:graphic>
          </wp:inline>
        </w:drawing>
      </w:r>
    </w:p>
    <w:p w14:paraId="69B5896B" w14:textId="30F7CF0C" w:rsidR="00F47E36" w:rsidRDefault="00F47E36" w:rsidP="006346B3">
      <w:pPr>
        <w:pStyle w:val="chthchhnhnh"/>
      </w:pPr>
      <w:bookmarkStart w:id="650" w:name="_Toc56983305"/>
      <w:bookmarkStart w:id="651" w:name="_Toc56983935"/>
      <w:r>
        <w:t xml:space="preserve">Install </w:t>
      </w:r>
      <w:r w:rsidR="00DE7CA7">
        <w:t>Windows</w:t>
      </w:r>
      <w:r>
        <w:t xml:space="preserve"> Server 2016</w:t>
      </w:r>
      <w:bookmarkEnd w:id="650"/>
      <w:bookmarkEnd w:id="651"/>
    </w:p>
    <w:p w14:paraId="7465B7E4" w14:textId="77777777" w:rsidR="00F47E36" w:rsidRDefault="00F47E36" w:rsidP="006346B3">
      <w:pPr>
        <w:pStyle w:val="nh"/>
      </w:pPr>
      <w:r>
        <w:drawing>
          <wp:inline distT="0" distB="0" distL="0" distR="0" wp14:anchorId="58358E21" wp14:editId="613C8762">
            <wp:extent cx="5040000" cy="3780000"/>
            <wp:effectExtent l="0" t="0" r="825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040000" cy="3780000"/>
                    </a:xfrm>
                    <a:prstGeom prst="rect">
                      <a:avLst/>
                    </a:prstGeom>
                  </pic:spPr>
                </pic:pic>
              </a:graphicData>
            </a:graphic>
          </wp:inline>
        </w:drawing>
      </w:r>
    </w:p>
    <w:p w14:paraId="7D4CA6DA" w14:textId="700292A4" w:rsidR="00F47E36" w:rsidRDefault="00F47E36" w:rsidP="006346B3">
      <w:pPr>
        <w:pStyle w:val="chthchhnhnh"/>
      </w:pPr>
      <w:bookmarkStart w:id="652" w:name="_Toc56983306"/>
      <w:bookmarkStart w:id="653" w:name="_Toc56983936"/>
      <w:r>
        <w:t xml:space="preserve">Đợi cài đặt </w:t>
      </w:r>
      <w:r w:rsidR="00DE7CA7">
        <w:t>Windows</w:t>
      </w:r>
      <w:r>
        <w:t xml:space="preserve"> Server 2016</w:t>
      </w:r>
      <w:bookmarkEnd w:id="652"/>
      <w:bookmarkEnd w:id="653"/>
    </w:p>
    <w:p w14:paraId="00A9F14F" w14:textId="5004C3C0"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Cài đặt bản Standard cho </w:t>
      </w:r>
      <w:r w:rsidR="00DE7CA7">
        <w:rPr>
          <w:rFonts w:cs="Times New Roman"/>
          <w:sz w:val="28"/>
          <w:szCs w:val="28"/>
          <w:lang w:val="en-US"/>
        </w:rPr>
        <w:t>Windows</w:t>
      </w:r>
      <w:r>
        <w:rPr>
          <w:rFonts w:cs="Times New Roman"/>
          <w:sz w:val="28"/>
          <w:szCs w:val="28"/>
        </w:rPr>
        <w:t xml:space="preserve"> Server 2016</w:t>
      </w:r>
    </w:p>
    <w:p w14:paraId="129B1DC6" w14:textId="77777777" w:rsidR="00F47E36" w:rsidRDefault="00F47E36" w:rsidP="006346B3">
      <w:pPr>
        <w:pStyle w:val="nh"/>
      </w:pPr>
      <w:r>
        <w:lastRenderedPageBreak/>
        <w:drawing>
          <wp:inline distT="0" distB="0" distL="0" distR="0" wp14:anchorId="53B327A9" wp14:editId="6A22A79F">
            <wp:extent cx="5040000" cy="3780000"/>
            <wp:effectExtent l="0" t="0" r="825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040000" cy="3780000"/>
                    </a:xfrm>
                    <a:prstGeom prst="rect">
                      <a:avLst/>
                    </a:prstGeom>
                  </pic:spPr>
                </pic:pic>
              </a:graphicData>
            </a:graphic>
          </wp:inline>
        </w:drawing>
      </w:r>
    </w:p>
    <w:p w14:paraId="63D1DFA3" w14:textId="7F30C6C0" w:rsidR="00F47E36" w:rsidRDefault="00F47E36" w:rsidP="00A30FA9">
      <w:pPr>
        <w:pStyle w:val="chthchhnhnh"/>
      </w:pPr>
      <w:bookmarkStart w:id="654" w:name="_Toc56983307"/>
      <w:bookmarkStart w:id="655" w:name="_Toc56983937"/>
      <w:r>
        <w:t xml:space="preserve">Cài đặt Standard version of </w:t>
      </w:r>
      <w:r w:rsidR="00DE7CA7">
        <w:t>Windows</w:t>
      </w:r>
      <w:bookmarkEnd w:id="654"/>
      <w:bookmarkEnd w:id="655"/>
    </w:p>
    <w:p w14:paraId="057D6A17" w14:textId="77777777" w:rsidR="00F47E36" w:rsidRDefault="00F47E36" w:rsidP="00F47E36">
      <w:pPr>
        <w:keepNext/>
      </w:pPr>
      <w:r>
        <w:rPr>
          <w:noProof/>
        </w:rPr>
        <w:drawing>
          <wp:inline distT="0" distB="0" distL="0" distR="0" wp14:anchorId="3713E799" wp14:editId="4E85639D">
            <wp:extent cx="5040000" cy="3780000"/>
            <wp:effectExtent l="0" t="0" r="825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040000" cy="3780000"/>
                    </a:xfrm>
                    <a:prstGeom prst="rect">
                      <a:avLst/>
                    </a:prstGeom>
                  </pic:spPr>
                </pic:pic>
              </a:graphicData>
            </a:graphic>
          </wp:inline>
        </w:drawing>
      </w:r>
    </w:p>
    <w:p w14:paraId="375BA582" w14:textId="0CAB6C99" w:rsidR="00F47E36" w:rsidRDefault="00F47E36" w:rsidP="00A30FA9">
      <w:pPr>
        <w:pStyle w:val="chthchhnhnh"/>
      </w:pPr>
      <w:bookmarkStart w:id="656" w:name="_Toc56983308"/>
      <w:bookmarkStart w:id="657" w:name="_Toc56983938"/>
      <w:r>
        <w:t>Chấp nhận chính sách cài đặt</w:t>
      </w:r>
      <w:bookmarkEnd w:id="656"/>
      <w:bookmarkEnd w:id="657"/>
    </w:p>
    <w:p w14:paraId="51E94C0F" w14:textId="77777777" w:rsidR="00F47E36" w:rsidRDefault="00F47E36" w:rsidP="00A30FA9">
      <w:pPr>
        <w:pStyle w:val="nh"/>
      </w:pPr>
      <w:r>
        <w:lastRenderedPageBreak/>
        <w:drawing>
          <wp:inline distT="0" distB="0" distL="0" distR="0" wp14:anchorId="105E8493" wp14:editId="6E4B6A9B">
            <wp:extent cx="5040000" cy="3780000"/>
            <wp:effectExtent l="0" t="0" r="825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040000" cy="3780000"/>
                    </a:xfrm>
                    <a:prstGeom prst="rect">
                      <a:avLst/>
                    </a:prstGeom>
                  </pic:spPr>
                </pic:pic>
              </a:graphicData>
            </a:graphic>
          </wp:inline>
        </w:drawing>
      </w:r>
    </w:p>
    <w:p w14:paraId="7E17C180" w14:textId="427C140C" w:rsidR="00F47E36" w:rsidRDefault="00F47E36" w:rsidP="00A30FA9">
      <w:pPr>
        <w:pStyle w:val="chthchhnhnh"/>
      </w:pPr>
      <w:bookmarkStart w:id="658" w:name="_Toc56983309"/>
      <w:bookmarkStart w:id="659" w:name="_Toc56983939"/>
      <w:r>
        <w:t xml:space="preserve">Custom </w:t>
      </w:r>
      <w:r w:rsidR="000C4BB4">
        <w:rPr>
          <w:lang w:val="en-US"/>
        </w:rPr>
        <w:t>ổ</w:t>
      </w:r>
      <w:r>
        <w:t xml:space="preserve"> đĩa</w:t>
      </w:r>
      <w:bookmarkEnd w:id="658"/>
      <w:bookmarkEnd w:id="659"/>
    </w:p>
    <w:p w14:paraId="70673479" w14:textId="3B822C0F"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Chỉnh lại ở đĩa để cài đặt </w:t>
      </w:r>
      <w:r w:rsidR="00E75BDF">
        <w:rPr>
          <w:rFonts w:cs="Times New Roman"/>
          <w:sz w:val="28"/>
          <w:szCs w:val="28"/>
        </w:rPr>
        <w:t>Windows Server</w:t>
      </w:r>
      <w:r>
        <w:rPr>
          <w:rFonts w:cs="Times New Roman"/>
          <w:sz w:val="28"/>
          <w:szCs w:val="28"/>
        </w:rPr>
        <w:t xml:space="preserve"> như sau</w:t>
      </w:r>
    </w:p>
    <w:p w14:paraId="4254F23B" w14:textId="77777777" w:rsidR="00F47E36" w:rsidRDefault="00F47E36" w:rsidP="000C4BB4">
      <w:pPr>
        <w:pStyle w:val="nh"/>
      </w:pPr>
      <w:r>
        <w:drawing>
          <wp:inline distT="0" distB="0" distL="0" distR="0" wp14:anchorId="3A7C71A5" wp14:editId="78B32C79">
            <wp:extent cx="5040000" cy="3780000"/>
            <wp:effectExtent l="0" t="0" r="825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040000" cy="3780000"/>
                    </a:xfrm>
                    <a:prstGeom prst="rect">
                      <a:avLst/>
                    </a:prstGeom>
                  </pic:spPr>
                </pic:pic>
              </a:graphicData>
            </a:graphic>
          </wp:inline>
        </w:drawing>
      </w:r>
    </w:p>
    <w:p w14:paraId="4FDD870B" w14:textId="07E7FDD3" w:rsidR="00F47E36" w:rsidRDefault="00F47E36" w:rsidP="000C4BB4">
      <w:pPr>
        <w:pStyle w:val="chthchhnhnh"/>
      </w:pPr>
      <w:bookmarkStart w:id="660" w:name="_Toc56983310"/>
      <w:bookmarkStart w:id="661" w:name="_Toc56983940"/>
      <w:r>
        <w:t xml:space="preserve">Tách </w:t>
      </w:r>
      <w:r w:rsidR="000C4BB4">
        <w:rPr>
          <w:lang w:val="en-US"/>
        </w:rPr>
        <w:t>ổ</w:t>
      </w:r>
      <w:r>
        <w:t xml:space="preserve"> đĩa</w:t>
      </w:r>
      <w:bookmarkEnd w:id="660"/>
      <w:bookmarkEnd w:id="661"/>
    </w:p>
    <w:p w14:paraId="00928106" w14:textId="77777777" w:rsidR="00F47E36" w:rsidRDefault="00F47E36" w:rsidP="000C4BB4">
      <w:pPr>
        <w:pStyle w:val="nh"/>
      </w:pPr>
      <w:r>
        <w:lastRenderedPageBreak/>
        <w:drawing>
          <wp:inline distT="0" distB="0" distL="0" distR="0" wp14:anchorId="268B4168" wp14:editId="2D19F178">
            <wp:extent cx="5040000" cy="3780000"/>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040000" cy="3780000"/>
                    </a:xfrm>
                    <a:prstGeom prst="rect">
                      <a:avLst/>
                    </a:prstGeom>
                  </pic:spPr>
                </pic:pic>
              </a:graphicData>
            </a:graphic>
          </wp:inline>
        </w:drawing>
      </w:r>
    </w:p>
    <w:p w14:paraId="0F6C765C" w14:textId="3AA70D94" w:rsidR="00F47E36" w:rsidRDefault="00F47E36" w:rsidP="000C4BB4">
      <w:pPr>
        <w:pStyle w:val="chthchhnhnh"/>
      </w:pPr>
      <w:bookmarkStart w:id="662" w:name="_Toc56983311"/>
      <w:bookmarkStart w:id="663" w:name="_Toc56983941"/>
      <w:r>
        <w:t xml:space="preserve">Chọn ỗ đĩa để cài đặt </w:t>
      </w:r>
      <w:r w:rsidR="00DE7CA7">
        <w:t>Windows</w:t>
      </w:r>
      <w:r>
        <w:t xml:space="preserve"> Server</w:t>
      </w:r>
      <w:bookmarkEnd w:id="662"/>
      <w:bookmarkEnd w:id="663"/>
    </w:p>
    <w:p w14:paraId="4F055D39" w14:textId="3E6A8ED3" w:rsidR="00F47E36" w:rsidRPr="00786921"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Thiết lập password cho máy </w:t>
      </w:r>
      <w:r w:rsidR="00DE7CA7">
        <w:rPr>
          <w:rFonts w:cs="Times New Roman"/>
          <w:sz w:val="28"/>
          <w:szCs w:val="28"/>
        </w:rPr>
        <w:t>Windows</w:t>
      </w:r>
      <w:r w:rsidR="000C4BB4">
        <w:rPr>
          <w:rFonts w:cs="Times New Roman"/>
          <w:sz w:val="28"/>
          <w:szCs w:val="28"/>
        </w:rPr>
        <w:t xml:space="preserve"> Server Administrator</w:t>
      </w:r>
    </w:p>
    <w:p w14:paraId="1BD622B9" w14:textId="77777777" w:rsidR="00F47E36" w:rsidRDefault="00F47E36" w:rsidP="000C4BB4">
      <w:pPr>
        <w:pStyle w:val="nh"/>
      </w:pPr>
      <w:r>
        <w:drawing>
          <wp:inline distT="0" distB="0" distL="0" distR="0" wp14:anchorId="3BD63D7F" wp14:editId="0A88A221">
            <wp:extent cx="5040000" cy="3780000"/>
            <wp:effectExtent l="0" t="0" r="825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040000" cy="3780000"/>
                    </a:xfrm>
                    <a:prstGeom prst="rect">
                      <a:avLst/>
                    </a:prstGeom>
                  </pic:spPr>
                </pic:pic>
              </a:graphicData>
            </a:graphic>
          </wp:inline>
        </w:drawing>
      </w:r>
    </w:p>
    <w:p w14:paraId="00FEC843" w14:textId="349C322B" w:rsidR="00F47E36" w:rsidRDefault="00F47E36" w:rsidP="000C4BB4">
      <w:pPr>
        <w:pStyle w:val="chthchhnhnh"/>
      </w:pPr>
      <w:bookmarkStart w:id="664" w:name="_Toc56983312"/>
      <w:bookmarkStart w:id="665" w:name="_Toc56983942"/>
      <w:r>
        <w:t xml:space="preserve">Thiết lập password cho </w:t>
      </w:r>
      <w:r w:rsidR="00DE7CA7">
        <w:t>Windows</w:t>
      </w:r>
      <w:r>
        <w:t xml:space="preserve"> Server</w:t>
      </w:r>
      <w:bookmarkEnd w:id="664"/>
      <w:bookmarkEnd w:id="665"/>
    </w:p>
    <w:p w14:paraId="49555688" w14:textId="5196709C"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Hoàn thành cài đặt </w:t>
      </w:r>
      <w:r w:rsidR="00E75BDF">
        <w:rPr>
          <w:rFonts w:cs="Times New Roman"/>
          <w:sz w:val="28"/>
          <w:szCs w:val="28"/>
        </w:rPr>
        <w:t>Windows Server</w:t>
      </w:r>
      <w:r>
        <w:rPr>
          <w:rFonts w:cs="Times New Roman"/>
          <w:sz w:val="28"/>
          <w:szCs w:val="28"/>
        </w:rPr>
        <w:t xml:space="preserve"> khi màn hình máy tính của bạn hiển thị như ảnh dưới</w:t>
      </w:r>
    </w:p>
    <w:p w14:paraId="69E56EFB" w14:textId="77777777" w:rsidR="00F47E36" w:rsidRDefault="00F47E36" w:rsidP="000C4BB4">
      <w:pPr>
        <w:pStyle w:val="nh"/>
      </w:pPr>
      <w:r>
        <w:lastRenderedPageBreak/>
        <w:drawing>
          <wp:inline distT="0" distB="0" distL="0" distR="0" wp14:anchorId="5C23B6B4" wp14:editId="15002636">
            <wp:extent cx="5040000" cy="3780000"/>
            <wp:effectExtent l="0" t="0" r="825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040000" cy="3780000"/>
                    </a:xfrm>
                    <a:prstGeom prst="rect">
                      <a:avLst/>
                    </a:prstGeom>
                  </pic:spPr>
                </pic:pic>
              </a:graphicData>
            </a:graphic>
          </wp:inline>
        </w:drawing>
      </w:r>
    </w:p>
    <w:p w14:paraId="21DF74BE" w14:textId="0EF4A9AF" w:rsidR="00F47E36" w:rsidRDefault="00F47E36" w:rsidP="00BC0352">
      <w:pPr>
        <w:pStyle w:val="chthchhnhnh"/>
      </w:pPr>
      <w:bookmarkStart w:id="666" w:name="_Toc56983313"/>
      <w:bookmarkStart w:id="667" w:name="_Toc56983943"/>
      <w:r>
        <w:t xml:space="preserve">Giao diện </w:t>
      </w:r>
      <w:r w:rsidR="00DE7CA7">
        <w:t>Windows</w:t>
      </w:r>
      <w:r>
        <w:t xml:space="preserve"> </w:t>
      </w:r>
      <w:r w:rsidR="00DE7CA7">
        <w:rPr>
          <w:lang w:val="en-US"/>
        </w:rPr>
        <w:t>S</w:t>
      </w:r>
      <w:r>
        <w:t>erver 2016</w:t>
      </w:r>
      <w:bookmarkEnd w:id="666"/>
      <w:bookmarkEnd w:id="667"/>
    </w:p>
    <w:p w14:paraId="148E6389" w14:textId="089DD5FB" w:rsidR="00F47E36" w:rsidRDefault="00F47E36" w:rsidP="00AE497A">
      <w:pPr>
        <w:pStyle w:val="Heading2"/>
      </w:pPr>
      <w:bookmarkStart w:id="668" w:name="_Toc56983442"/>
      <w:r>
        <w:t xml:space="preserve">Cài đặt domain cho máy </w:t>
      </w:r>
      <w:r w:rsidR="00DE7CA7">
        <w:t>Windows</w:t>
      </w:r>
      <w:r w:rsidR="00BC0352">
        <w:t xml:space="preserve"> Server </w:t>
      </w:r>
      <w:r>
        <w:t>2016</w:t>
      </w:r>
      <w:bookmarkEnd w:id="668"/>
    </w:p>
    <w:p w14:paraId="358D2F53" w14:textId="77777777" w:rsidR="00F47E36" w:rsidRPr="004A2FE3"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Thiết lập địa chỉ IP và địa chỉ mạng</w:t>
      </w:r>
    </w:p>
    <w:p w14:paraId="045D519B" w14:textId="77777777" w:rsidR="00F47E36" w:rsidRDefault="00F47E36" w:rsidP="00BC0352">
      <w:pPr>
        <w:pStyle w:val="nh"/>
      </w:pPr>
      <w:r>
        <w:drawing>
          <wp:inline distT="0" distB="0" distL="0" distR="0" wp14:anchorId="6474B181" wp14:editId="6BCA9241">
            <wp:extent cx="3017782" cy="1806097"/>
            <wp:effectExtent l="0" t="0" r="0" b="381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017782" cy="1806097"/>
                    </a:xfrm>
                    <a:prstGeom prst="rect">
                      <a:avLst/>
                    </a:prstGeom>
                  </pic:spPr>
                </pic:pic>
              </a:graphicData>
            </a:graphic>
          </wp:inline>
        </w:drawing>
      </w:r>
    </w:p>
    <w:p w14:paraId="0B10619B" w14:textId="20852AA5" w:rsidR="00F47E36" w:rsidRDefault="00F47E36" w:rsidP="00BC0352">
      <w:pPr>
        <w:pStyle w:val="chthchhnhnh"/>
        <w:rPr>
          <w:rFonts w:cs="Times New Roman"/>
          <w:sz w:val="28"/>
        </w:rPr>
      </w:pPr>
      <w:bookmarkStart w:id="669" w:name="_Toc56983314"/>
      <w:bookmarkStart w:id="670" w:name="_Toc56983944"/>
      <w:r>
        <w:t>Nhấn chuột phải vào Interness access</w:t>
      </w:r>
      <w:bookmarkEnd w:id="669"/>
      <w:bookmarkEnd w:id="670"/>
    </w:p>
    <w:p w14:paraId="0E7D36ED" w14:textId="77777777" w:rsidR="00F47E36" w:rsidRPr="004A2FE3" w:rsidRDefault="00F47E36" w:rsidP="00F47E36">
      <w:pPr>
        <w:ind w:left="360"/>
        <w:rPr>
          <w:rFonts w:cs="Times New Roman"/>
          <w:sz w:val="28"/>
          <w:szCs w:val="28"/>
        </w:rPr>
      </w:pPr>
    </w:p>
    <w:p w14:paraId="74B0DDBD" w14:textId="77777777" w:rsidR="00F47E36" w:rsidRDefault="00F47E36" w:rsidP="00BC0352">
      <w:pPr>
        <w:pStyle w:val="nh"/>
      </w:pPr>
      <w:r>
        <w:lastRenderedPageBreak/>
        <w:drawing>
          <wp:inline distT="0" distB="0" distL="0" distR="0" wp14:anchorId="5559B322" wp14:editId="2FC1C539">
            <wp:extent cx="5040000" cy="3780000"/>
            <wp:effectExtent l="0" t="0" r="825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040000" cy="3780000"/>
                    </a:xfrm>
                    <a:prstGeom prst="rect">
                      <a:avLst/>
                    </a:prstGeom>
                  </pic:spPr>
                </pic:pic>
              </a:graphicData>
            </a:graphic>
          </wp:inline>
        </w:drawing>
      </w:r>
    </w:p>
    <w:p w14:paraId="40378BFA" w14:textId="37B7E7E9" w:rsidR="00F47E36" w:rsidRDefault="00F47E36" w:rsidP="00BC0352">
      <w:pPr>
        <w:pStyle w:val="chthchhnhnh"/>
      </w:pPr>
      <w:bookmarkStart w:id="671" w:name="_Toc56983315"/>
      <w:bookmarkStart w:id="672" w:name="_Toc56983945"/>
      <w:r>
        <w:t>Nhấn vào open Network and Sharing Center</w:t>
      </w:r>
      <w:bookmarkEnd w:id="671"/>
      <w:bookmarkEnd w:id="672"/>
    </w:p>
    <w:p w14:paraId="2E01DA73" w14:textId="77777777" w:rsidR="00F47E36" w:rsidRDefault="00F47E36" w:rsidP="00BC0352">
      <w:pPr>
        <w:pStyle w:val="nh"/>
      </w:pPr>
      <w:r>
        <w:drawing>
          <wp:inline distT="0" distB="0" distL="0" distR="0" wp14:anchorId="67DF7304" wp14:editId="2548A512">
            <wp:extent cx="5040000" cy="3780000"/>
            <wp:effectExtent l="0" t="0" r="825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040000" cy="3780000"/>
                    </a:xfrm>
                    <a:prstGeom prst="rect">
                      <a:avLst/>
                    </a:prstGeom>
                  </pic:spPr>
                </pic:pic>
              </a:graphicData>
            </a:graphic>
          </wp:inline>
        </w:drawing>
      </w:r>
    </w:p>
    <w:p w14:paraId="18264572" w14:textId="6EF16BB1" w:rsidR="00F47E36" w:rsidRDefault="00F47E36" w:rsidP="00BC0352">
      <w:pPr>
        <w:pStyle w:val="chthchhnhnh"/>
      </w:pPr>
      <w:bookmarkStart w:id="673" w:name="_Toc56983316"/>
      <w:bookmarkStart w:id="674" w:name="_Toc56983946"/>
      <w:r>
        <w:t>Chọn adapter settings</w:t>
      </w:r>
      <w:bookmarkEnd w:id="673"/>
      <w:bookmarkEnd w:id="674"/>
    </w:p>
    <w:p w14:paraId="0F42EDD3" w14:textId="77777777" w:rsidR="00F47E36" w:rsidRDefault="00F47E36" w:rsidP="00BC0352">
      <w:pPr>
        <w:pStyle w:val="nh"/>
      </w:pPr>
      <w:r>
        <w:lastRenderedPageBreak/>
        <w:drawing>
          <wp:inline distT="0" distB="0" distL="0" distR="0" wp14:anchorId="468F656E" wp14:editId="3EBD626E">
            <wp:extent cx="5040000" cy="3776400"/>
            <wp:effectExtent l="0" t="0" r="825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040000" cy="3776400"/>
                    </a:xfrm>
                    <a:prstGeom prst="rect">
                      <a:avLst/>
                    </a:prstGeom>
                  </pic:spPr>
                </pic:pic>
              </a:graphicData>
            </a:graphic>
          </wp:inline>
        </w:drawing>
      </w:r>
    </w:p>
    <w:p w14:paraId="15AA6F1A" w14:textId="0275FCFE" w:rsidR="00F47E36" w:rsidRDefault="00F47E36" w:rsidP="00BC0352">
      <w:pPr>
        <w:pStyle w:val="chthchhnhnh"/>
      </w:pPr>
      <w:bookmarkStart w:id="675" w:name="_Toc56983317"/>
      <w:bookmarkStart w:id="676" w:name="_Toc56983947"/>
      <w:r>
        <w:t>Chọn Ethernet0</w:t>
      </w:r>
      <w:bookmarkEnd w:id="675"/>
      <w:bookmarkEnd w:id="676"/>
    </w:p>
    <w:p w14:paraId="4674FBCE" w14:textId="77777777" w:rsidR="00F47E36" w:rsidRDefault="00F47E36" w:rsidP="00BC0352">
      <w:pPr>
        <w:pStyle w:val="nh"/>
      </w:pPr>
      <w:r w:rsidRPr="00BC0352">
        <w:drawing>
          <wp:inline distT="0" distB="0" distL="0" distR="0" wp14:anchorId="6C262B57" wp14:editId="40F4E2BC">
            <wp:extent cx="5040000" cy="3794400"/>
            <wp:effectExtent l="0" t="0" r="825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040000" cy="3794400"/>
                    </a:xfrm>
                    <a:prstGeom prst="rect">
                      <a:avLst/>
                    </a:prstGeom>
                  </pic:spPr>
                </pic:pic>
              </a:graphicData>
            </a:graphic>
          </wp:inline>
        </w:drawing>
      </w:r>
    </w:p>
    <w:p w14:paraId="10ECF2FE" w14:textId="614D50DE" w:rsidR="00F47E36" w:rsidRDefault="00F47E36" w:rsidP="00BC0352">
      <w:pPr>
        <w:pStyle w:val="chthchhnhnh"/>
      </w:pPr>
      <w:bookmarkStart w:id="677" w:name="_Toc56983318"/>
      <w:bookmarkStart w:id="678" w:name="_Toc56983948"/>
      <w:r>
        <w:t xml:space="preserve">Chọn </w:t>
      </w:r>
      <w:r w:rsidR="006B0F95">
        <w:rPr>
          <w:lang w:val="en-US"/>
        </w:rPr>
        <w:t>P</w:t>
      </w:r>
      <w:r>
        <w:t xml:space="preserve">roperties của network máy </w:t>
      </w:r>
      <w:r w:rsidR="006B0F95">
        <w:rPr>
          <w:lang w:val="en-US"/>
        </w:rPr>
        <w:t>S</w:t>
      </w:r>
      <w:r>
        <w:t>erver</w:t>
      </w:r>
      <w:bookmarkEnd w:id="677"/>
      <w:bookmarkEnd w:id="678"/>
    </w:p>
    <w:p w14:paraId="6D32B5FD" w14:textId="7DF12FD5"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Chọn network I</w:t>
      </w:r>
      <w:r w:rsidR="006B0F95">
        <w:rPr>
          <w:rFonts w:cs="Times New Roman"/>
          <w:sz w:val="28"/>
          <w:szCs w:val="28"/>
          <w:lang w:val="en-US"/>
        </w:rPr>
        <w:t>P</w:t>
      </w:r>
      <w:r>
        <w:rPr>
          <w:rFonts w:cs="Times New Roman"/>
          <w:sz w:val="28"/>
          <w:szCs w:val="28"/>
        </w:rPr>
        <w:t>v4</w:t>
      </w:r>
    </w:p>
    <w:p w14:paraId="4D7CA232" w14:textId="77777777" w:rsidR="00F47E36" w:rsidRDefault="00F47E36" w:rsidP="006B0F95">
      <w:pPr>
        <w:pStyle w:val="nh"/>
      </w:pPr>
      <w:r>
        <w:lastRenderedPageBreak/>
        <w:drawing>
          <wp:inline distT="0" distB="0" distL="0" distR="0" wp14:anchorId="78E835FB" wp14:editId="768203B3">
            <wp:extent cx="2880000" cy="3405600"/>
            <wp:effectExtent l="0" t="0" r="0" b="444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880000" cy="3405600"/>
                    </a:xfrm>
                    <a:prstGeom prst="rect">
                      <a:avLst/>
                    </a:prstGeom>
                    <a:noFill/>
                    <a:ln>
                      <a:noFill/>
                    </a:ln>
                  </pic:spPr>
                </pic:pic>
              </a:graphicData>
            </a:graphic>
          </wp:inline>
        </w:drawing>
      </w:r>
    </w:p>
    <w:p w14:paraId="41673899" w14:textId="3B4E1371" w:rsidR="00F47E36" w:rsidRDefault="00F47E36" w:rsidP="006B0F95">
      <w:pPr>
        <w:pStyle w:val="chthchhnhnh"/>
      </w:pPr>
      <w:bookmarkStart w:id="679" w:name="_Toc56983319"/>
      <w:bookmarkStart w:id="680" w:name="_Toc56983949"/>
      <w:r>
        <w:t xml:space="preserve">Chọn Internet </w:t>
      </w:r>
      <w:r w:rsidR="006B0F95">
        <w:rPr>
          <w:lang w:val="en-US"/>
        </w:rPr>
        <w:t xml:space="preserve">Protocol </w:t>
      </w:r>
      <w:r>
        <w:t>Version</w:t>
      </w:r>
      <w:r w:rsidR="006B0F95">
        <w:rPr>
          <w:lang w:val="en-US"/>
        </w:rPr>
        <w:t xml:space="preserve"> </w:t>
      </w:r>
      <w:r>
        <w:t>4 IP4</w:t>
      </w:r>
      <w:bookmarkEnd w:id="679"/>
      <w:bookmarkEnd w:id="680"/>
    </w:p>
    <w:p w14:paraId="2FF316A8" w14:textId="77777777" w:rsidR="00F47E36" w:rsidRPr="0081670B"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Lưu ý  khi thiết lập lại Ip address và DNS phải trùng nhau</w:t>
      </w:r>
    </w:p>
    <w:p w14:paraId="1BB8F30A" w14:textId="77777777" w:rsidR="00F47E36" w:rsidRDefault="00F47E36" w:rsidP="000C2C29">
      <w:pPr>
        <w:pStyle w:val="nh"/>
      </w:pPr>
      <w:r>
        <w:drawing>
          <wp:inline distT="0" distB="0" distL="0" distR="0" wp14:anchorId="6847ED65" wp14:editId="23031B08">
            <wp:extent cx="2880000" cy="32472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880000" cy="3247200"/>
                    </a:xfrm>
                    <a:prstGeom prst="rect">
                      <a:avLst/>
                    </a:prstGeom>
                  </pic:spPr>
                </pic:pic>
              </a:graphicData>
            </a:graphic>
          </wp:inline>
        </w:drawing>
      </w:r>
    </w:p>
    <w:p w14:paraId="21508F77" w14:textId="6C66C3DC" w:rsidR="00F47E36" w:rsidRDefault="00F47E36" w:rsidP="000C2C29">
      <w:pPr>
        <w:pStyle w:val="chthchhnhnh"/>
      </w:pPr>
      <w:bookmarkStart w:id="681" w:name="_Toc56983320"/>
      <w:bookmarkStart w:id="682" w:name="_Toc56983950"/>
      <w:r>
        <w:t>Thiết lập lại DNS Server</w:t>
      </w:r>
      <w:bookmarkEnd w:id="681"/>
      <w:bookmarkEnd w:id="682"/>
    </w:p>
    <w:p w14:paraId="2A9C90FD" w14:textId="77777777"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Sau đó dung câu lệnh Ping Ip address để kiểm tra lại coi giải mạng (NAT) có hoạt động hay không</w:t>
      </w:r>
    </w:p>
    <w:p w14:paraId="5372FBB2" w14:textId="77777777" w:rsidR="00F47E36" w:rsidRDefault="00F47E36" w:rsidP="00E7352F">
      <w:pPr>
        <w:pStyle w:val="nh"/>
      </w:pPr>
      <w:r>
        <w:lastRenderedPageBreak/>
        <w:drawing>
          <wp:inline distT="0" distB="0" distL="0" distR="0" wp14:anchorId="6F138FCB" wp14:editId="5C8042EC">
            <wp:extent cx="5943600" cy="2949575"/>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943600" cy="2949575"/>
                    </a:xfrm>
                    <a:prstGeom prst="rect">
                      <a:avLst/>
                    </a:prstGeom>
                    <a:noFill/>
                    <a:ln>
                      <a:noFill/>
                    </a:ln>
                  </pic:spPr>
                </pic:pic>
              </a:graphicData>
            </a:graphic>
          </wp:inline>
        </w:drawing>
      </w:r>
    </w:p>
    <w:p w14:paraId="7D2EC7EF" w14:textId="3265B3BB" w:rsidR="00F47E36" w:rsidRDefault="00E7352F" w:rsidP="00E7352F">
      <w:pPr>
        <w:pStyle w:val="chthchhnhnh"/>
        <w:rPr>
          <w:rFonts w:cs="Times New Roman"/>
          <w:sz w:val="28"/>
        </w:rPr>
      </w:pPr>
      <w:bookmarkStart w:id="683" w:name="_Toc56983321"/>
      <w:bookmarkStart w:id="684" w:name="_Toc56983951"/>
      <w:r>
        <w:t>C</w:t>
      </w:r>
      <w:r w:rsidR="00F47E36">
        <w:t>heck I</w:t>
      </w:r>
      <w:r>
        <w:rPr>
          <w:lang w:val="en-US"/>
        </w:rPr>
        <w:t>P</w:t>
      </w:r>
      <w:r w:rsidR="00F47E36">
        <w:t xml:space="preserve"> </w:t>
      </w:r>
      <w:r>
        <w:rPr>
          <w:lang w:val="en-US"/>
        </w:rPr>
        <w:t>A</w:t>
      </w:r>
      <w:r w:rsidR="00F47E36">
        <w:t>ddress and NAT</w:t>
      </w:r>
      <w:bookmarkEnd w:id="683"/>
      <w:bookmarkEnd w:id="684"/>
    </w:p>
    <w:p w14:paraId="06B907BA" w14:textId="77777777"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Sau khi xong các bước trên, chúng ta tiến hành cài đặt gọi Domain </w:t>
      </w:r>
    </w:p>
    <w:p w14:paraId="036A0D44" w14:textId="77777777" w:rsidR="00F47E36" w:rsidRDefault="00F47E36" w:rsidP="000D3CD8">
      <w:pPr>
        <w:pStyle w:val="nh"/>
      </w:pPr>
      <w:r>
        <w:drawing>
          <wp:inline distT="0" distB="0" distL="0" distR="0" wp14:anchorId="3F945264" wp14:editId="69091F58">
            <wp:extent cx="5040000" cy="3780000"/>
            <wp:effectExtent l="0" t="0" r="8255"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040000" cy="3780000"/>
                    </a:xfrm>
                    <a:prstGeom prst="rect">
                      <a:avLst/>
                    </a:prstGeom>
                  </pic:spPr>
                </pic:pic>
              </a:graphicData>
            </a:graphic>
          </wp:inline>
        </w:drawing>
      </w:r>
    </w:p>
    <w:p w14:paraId="168BA101" w14:textId="1F8615FC" w:rsidR="00F47E36" w:rsidRDefault="00F47E36" w:rsidP="000D3CD8">
      <w:pPr>
        <w:pStyle w:val="chthchhnhnh"/>
      </w:pPr>
      <w:bookmarkStart w:id="685" w:name="_Toc56983322"/>
      <w:bookmarkStart w:id="686" w:name="_Toc56983952"/>
      <w:r>
        <w:t>Nh</w:t>
      </w:r>
      <w:r w:rsidR="000D3CD8">
        <w:rPr>
          <w:lang w:val="en-US"/>
        </w:rPr>
        <w:t>ấ</w:t>
      </w:r>
      <w:r>
        <w:t>n Add roles and features</w:t>
      </w:r>
      <w:bookmarkEnd w:id="685"/>
      <w:bookmarkEnd w:id="686"/>
    </w:p>
    <w:p w14:paraId="05AC58CB" w14:textId="77777777" w:rsidR="00F47E36" w:rsidRPr="00CA6E9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Thông qua ba bước tương ứng với ba bảng dưới đều nhấn Next để tiếp tục tạo domain</w:t>
      </w:r>
    </w:p>
    <w:p w14:paraId="3FD7046A" w14:textId="77777777" w:rsidR="00F47E36" w:rsidRDefault="00F47E36" w:rsidP="000D3CD8">
      <w:pPr>
        <w:pStyle w:val="nh"/>
      </w:pPr>
      <w:r>
        <w:lastRenderedPageBreak/>
        <w:drawing>
          <wp:inline distT="0" distB="0" distL="0" distR="0" wp14:anchorId="31EF2C67" wp14:editId="686867CC">
            <wp:extent cx="5040000" cy="3578400"/>
            <wp:effectExtent l="0" t="0" r="8255" b="317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040000" cy="3578400"/>
                    </a:xfrm>
                    <a:prstGeom prst="rect">
                      <a:avLst/>
                    </a:prstGeom>
                  </pic:spPr>
                </pic:pic>
              </a:graphicData>
            </a:graphic>
          </wp:inline>
        </w:drawing>
      </w:r>
    </w:p>
    <w:p w14:paraId="36D137D7" w14:textId="78BEC7C6" w:rsidR="00F47E36" w:rsidRDefault="00F47E36" w:rsidP="000D3CD8">
      <w:pPr>
        <w:pStyle w:val="chthchhnhnh"/>
      </w:pPr>
      <w:bookmarkStart w:id="687" w:name="_Toc56983323"/>
      <w:bookmarkStart w:id="688" w:name="_Toc56983953"/>
      <w:r>
        <w:t>Bước 1 “Before You Begin”</w:t>
      </w:r>
      <w:bookmarkEnd w:id="687"/>
      <w:bookmarkEnd w:id="688"/>
    </w:p>
    <w:p w14:paraId="13580B13" w14:textId="77777777" w:rsidR="00F47E36" w:rsidRDefault="00F47E36" w:rsidP="00F47E36">
      <w:pPr>
        <w:keepNext/>
      </w:pPr>
      <w:r>
        <w:rPr>
          <w:noProof/>
        </w:rPr>
        <w:drawing>
          <wp:inline distT="0" distB="0" distL="0" distR="0" wp14:anchorId="43536854" wp14:editId="6BCA67F6">
            <wp:extent cx="5040000" cy="3556800"/>
            <wp:effectExtent l="0" t="0" r="8255" b="571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040000" cy="3556800"/>
                    </a:xfrm>
                    <a:prstGeom prst="rect">
                      <a:avLst/>
                    </a:prstGeom>
                  </pic:spPr>
                </pic:pic>
              </a:graphicData>
            </a:graphic>
          </wp:inline>
        </w:drawing>
      </w:r>
    </w:p>
    <w:p w14:paraId="33AD94D2" w14:textId="4A02E2FA" w:rsidR="00F47E36" w:rsidRDefault="00F47E36" w:rsidP="000D3CD8">
      <w:pPr>
        <w:pStyle w:val="chthchhnhnh"/>
      </w:pPr>
      <w:bookmarkStart w:id="689" w:name="_Toc56983324"/>
      <w:bookmarkStart w:id="690" w:name="_Toc56983954"/>
      <w:r>
        <w:t>Bước 2 “Installation Type”</w:t>
      </w:r>
      <w:bookmarkEnd w:id="689"/>
      <w:bookmarkEnd w:id="690"/>
    </w:p>
    <w:p w14:paraId="2533099E" w14:textId="77777777" w:rsidR="00F47E36" w:rsidRDefault="00F47E36" w:rsidP="00F47E36">
      <w:pPr>
        <w:keepNext/>
      </w:pPr>
      <w:r w:rsidRPr="00F10B7D">
        <w:rPr>
          <w:rFonts w:cs="Times New Roman"/>
          <w:noProof/>
          <w:sz w:val="28"/>
          <w:szCs w:val="28"/>
        </w:rPr>
        <w:lastRenderedPageBreak/>
        <w:drawing>
          <wp:inline distT="0" distB="0" distL="0" distR="0" wp14:anchorId="44731341" wp14:editId="4F032BB9">
            <wp:extent cx="5040000" cy="3553200"/>
            <wp:effectExtent l="0" t="0" r="8255"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040000" cy="3553200"/>
                    </a:xfrm>
                    <a:prstGeom prst="rect">
                      <a:avLst/>
                    </a:prstGeom>
                  </pic:spPr>
                </pic:pic>
              </a:graphicData>
            </a:graphic>
          </wp:inline>
        </w:drawing>
      </w:r>
    </w:p>
    <w:p w14:paraId="3204B742" w14:textId="47B12CA7" w:rsidR="00F47E36" w:rsidRPr="00F10B7D" w:rsidRDefault="00F47E36" w:rsidP="000D3CD8">
      <w:pPr>
        <w:pStyle w:val="chthchhnhnh"/>
      </w:pPr>
      <w:bookmarkStart w:id="691" w:name="_Toc56983325"/>
      <w:bookmarkStart w:id="692" w:name="_Toc56983955"/>
      <w:r>
        <w:t>Bước 3 "Server Selection"</w:t>
      </w:r>
      <w:bookmarkEnd w:id="691"/>
      <w:bookmarkEnd w:id="692"/>
    </w:p>
    <w:p w14:paraId="79F7360A" w14:textId="77777777"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Sau ba bước trên, cài đặt gói Domain Services</w:t>
      </w:r>
    </w:p>
    <w:p w14:paraId="1BE12063" w14:textId="77777777" w:rsidR="00F47E36" w:rsidRDefault="00F47E36" w:rsidP="000D3CD8">
      <w:pPr>
        <w:pStyle w:val="nh"/>
      </w:pPr>
      <w:r>
        <w:drawing>
          <wp:inline distT="0" distB="0" distL="0" distR="0" wp14:anchorId="2C210532" wp14:editId="655FFF64">
            <wp:extent cx="5040000" cy="3578400"/>
            <wp:effectExtent l="0" t="0" r="8255" b="317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040000" cy="3578400"/>
                    </a:xfrm>
                    <a:prstGeom prst="rect">
                      <a:avLst/>
                    </a:prstGeom>
                  </pic:spPr>
                </pic:pic>
              </a:graphicData>
            </a:graphic>
          </wp:inline>
        </w:drawing>
      </w:r>
    </w:p>
    <w:p w14:paraId="26A42818" w14:textId="2ED59544" w:rsidR="00F47E36" w:rsidRPr="00FC7DE2" w:rsidRDefault="00F47E36" w:rsidP="000D3CD8">
      <w:pPr>
        <w:pStyle w:val="chthchhnhnh"/>
        <w:rPr>
          <w:rFonts w:cs="Times New Roman"/>
          <w:sz w:val="28"/>
        </w:rPr>
      </w:pPr>
      <w:bookmarkStart w:id="693" w:name="_Toc56983326"/>
      <w:bookmarkStart w:id="694" w:name="_Toc56983956"/>
      <w:r>
        <w:t>Install Domain Services</w:t>
      </w:r>
      <w:bookmarkEnd w:id="693"/>
      <w:bookmarkEnd w:id="694"/>
    </w:p>
    <w:p w14:paraId="02A2E80E" w14:textId="77777777" w:rsidR="00F47E36" w:rsidRDefault="00F47E36" w:rsidP="00F47E36">
      <w:pPr>
        <w:keepNext/>
      </w:pPr>
      <w:r>
        <w:rPr>
          <w:noProof/>
        </w:rPr>
        <w:lastRenderedPageBreak/>
        <w:drawing>
          <wp:inline distT="0" distB="0" distL="0" distR="0" wp14:anchorId="34E8C206" wp14:editId="3F86DD41">
            <wp:extent cx="5040000" cy="3567600"/>
            <wp:effectExtent l="0" t="0" r="825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040000" cy="3567600"/>
                    </a:xfrm>
                    <a:prstGeom prst="rect">
                      <a:avLst/>
                    </a:prstGeom>
                  </pic:spPr>
                </pic:pic>
              </a:graphicData>
            </a:graphic>
          </wp:inline>
        </w:drawing>
      </w:r>
    </w:p>
    <w:p w14:paraId="1087AF2A" w14:textId="6C29EF93" w:rsidR="00F47E36" w:rsidRPr="000D3CD8" w:rsidRDefault="00F47E36" w:rsidP="000D3CD8">
      <w:pPr>
        <w:pStyle w:val="chthchhnhnh"/>
        <w:rPr>
          <w:rFonts w:cs="Times New Roman"/>
          <w:sz w:val="28"/>
        </w:rPr>
      </w:pPr>
      <w:bookmarkStart w:id="695" w:name="_Toc56983327"/>
      <w:bookmarkStart w:id="696" w:name="_Toc56983957"/>
      <w:r>
        <w:t xml:space="preserve">Install gói </w:t>
      </w:r>
      <w:r w:rsidR="003C2063">
        <w:rPr>
          <w:lang w:val="en-US"/>
        </w:rPr>
        <w:t>d</w:t>
      </w:r>
      <w:r w:rsidR="003C2063">
        <w:t>omain Services</w:t>
      </w:r>
      <w:bookmarkEnd w:id="695"/>
      <w:bookmarkEnd w:id="696"/>
    </w:p>
    <w:p w14:paraId="40578D50" w14:textId="384C4B03"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Sau khi khởi tạo xong các bước, tiếp tục nhìn vào góc trên bên phải có dấu chấm than,</w:t>
      </w:r>
      <w:r w:rsidR="00301719" w:rsidRPr="00301719">
        <w:rPr>
          <w:rFonts w:cs="Times New Roman"/>
          <w:sz w:val="28"/>
          <w:szCs w:val="28"/>
        </w:rPr>
        <w:t xml:space="preserve"> </w:t>
      </w:r>
      <w:r>
        <w:rPr>
          <w:rFonts w:cs="Times New Roman"/>
          <w:sz w:val="28"/>
          <w:szCs w:val="28"/>
        </w:rPr>
        <w:t>nhấn vào dấu chấm than</w:t>
      </w:r>
      <w:r w:rsidR="00301719" w:rsidRPr="00301719">
        <w:rPr>
          <w:rFonts w:cs="Times New Roman"/>
          <w:sz w:val="28"/>
          <w:szCs w:val="28"/>
        </w:rPr>
        <w:t>.</w:t>
      </w:r>
    </w:p>
    <w:p w14:paraId="79D51299" w14:textId="77777777" w:rsidR="00F47E36" w:rsidRDefault="00F47E36" w:rsidP="00F47E36">
      <w:pPr>
        <w:keepNext/>
        <w:ind w:left="360"/>
      </w:pPr>
      <w:r>
        <w:rPr>
          <w:noProof/>
        </w:rPr>
        <w:drawing>
          <wp:inline distT="0" distB="0" distL="0" distR="0" wp14:anchorId="17DD36A2" wp14:editId="52A70950">
            <wp:extent cx="5040000" cy="3780000"/>
            <wp:effectExtent l="0" t="0" r="8255"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040000" cy="3780000"/>
                    </a:xfrm>
                    <a:prstGeom prst="rect">
                      <a:avLst/>
                    </a:prstGeom>
                  </pic:spPr>
                </pic:pic>
              </a:graphicData>
            </a:graphic>
          </wp:inline>
        </w:drawing>
      </w:r>
    </w:p>
    <w:p w14:paraId="7E375DEE" w14:textId="6D1D27E3" w:rsidR="00F47E36" w:rsidRDefault="00F47E36" w:rsidP="000D3CD8">
      <w:pPr>
        <w:pStyle w:val="chthchhnhnh"/>
      </w:pPr>
      <w:bookmarkStart w:id="697" w:name="_Toc56983328"/>
      <w:bookmarkStart w:id="698" w:name="_Toc56983958"/>
      <w:r>
        <w:t>Thiết lập domain cho máy</w:t>
      </w:r>
      <w:bookmarkEnd w:id="697"/>
      <w:bookmarkEnd w:id="698"/>
    </w:p>
    <w:p w14:paraId="2D1B7876" w14:textId="77777777" w:rsidR="00F47E36" w:rsidRDefault="00F47E36" w:rsidP="00301719">
      <w:pPr>
        <w:pStyle w:val="nh"/>
      </w:pPr>
      <w:r>
        <w:lastRenderedPageBreak/>
        <w:drawing>
          <wp:inline distT="0" distB="0" distL="0" distR="0" wp14:anchorId="4B8AE7B0" wp14:editId="61E68136">
            <wp:extent cx="5040000" cy="3780000"/>
            <wp:effectExtent l="0" t="0" r="825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040000" cy="3780000"/>
                    </a:xfrm>
                    <a:prstGeom prst="rect">
                      <a:avLst/>
                    </a:prstGeom>
                  </pic:spPr>
                </pic:pic>
              </a:graphicData>
            </a:graphic>
          </wp:inline>
        </w:drawing>
      </w:r>
    </w:p>
    <w:p w14:paraId="11E90A3B" w14:textId="62F7EDA0" w:rsidR="00F47E36" w:rsidRDefault="00F47E36" w:rsidP="00301719">
      <w:pPr>
        <w:pStyle w:val="chthchhnhnh"/>
      </w:pPr>
      <w:bookmarkStart w:id="699" w:name="_Toc56983329"/>
      <w:bookmarkStart w:id="700" w:name="_Toc56983959"/>
      <w:r>
        <w:t>Nhấn vào Promise this server</w:t>
      </w:r>
      <w:bookmarkEnd w:id="699"/>
      <w:bookmarkEnd w:id="700"/>
    </w:p>
    <w:p w14:paraId="343A3839" w14:textId="77777777"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Đặt tên cho domain server </w:t>
      </w:r>
    </w:p>
    <w:p w14:paraId="388BC4CA" w14:textId="77777777" w:rsidR="00F47E36" w:rsidRDefault="00F47E36" w:rsidP="00301719">
      <w:pPr>
        <w:pStyle w:val="nh"/>
      </w:pPr>
      <w:r>
        <w:drawing>
          <wp:inline distT="0" distB="0" distL="0" distR="0" wp14:anchorId="01BCA97C" wp14:editId="02891A42">
            <wp:extent cx="5040000" cy="3726000"/>
            <wp:effectExtent l="0" t="0" r="8255" b="825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040000" cy="3726000"/>
                    </a:xfrm>
                    <a:prstGeom prst="rect">
                      <a:avLst/>
                    </a:prstGeom>
                  </pic:spPr>
                </pic:pic>
              </a:graphicData>
            </a:graphic>
          </wp:inline>
        </w:drawing>
      </w:r>
    </w:p>
    <w:p w14:paraId="65094A4E" w14:textId="5C63FA60" w:rsidR="00F47E36" w:rsidRDefault="00F47E36" w:rsidP="00301719">
      <w:pPr>
        <w:pStyle w:val="chthchhnhnh"/>
      </w:pPr>
      <w:bookmarkStart w:id="701" w:name="_Toc56983330"/>
      <w:bookmarkStart w:id="702" w:name="_Toc56983960"/>
      <w:r>
        <w:t>Khởi tạo tên domain server</w:t>
      </w:r>
      <w:bookmarkEnd w:id="701"/>
      <w:bookmarkEnd w:id="702"/>
    </w:p>
    <w:p w14:paraId="307472C5" w14:textId="77777777" w:rsidR="00F47E36" w:rsidRDefault="00F47E36" w:rsidP="00301719">
      <w:pPr>
        <w:pStyle w:val="nh"/>
      </w:pPr>
      <w:r>
        <w:lastRenderedPageBreak/>
        <w:drawing>
          <wp:inline distT="0" distB="0" distL="0" distR="0" wp14:anchorId="56D48233" wp14:editId="60C1003C">
            <wp:extent cx="5040000" cy="3693600"/>
            <wp:effectExtent l="0" t="0" r="8255" b="254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040000" cy="3693600"/>
                    </a:xfrm>
                    <a:prstGeom prst="rect">
                      <a:avLst/>
                    </a:prstGeom>
                  </pic:spPr>
                </pic:pic>
              </a:graphicData>
            </a:graphic>
          </wp:inline>
        </w:drawing>
      </w:r>
    </w:p>
    <w:p w14:paraId="7E63C0A3" w14:textId="3F3CEE27" w:rsidR="00F47E36" w:rsidRDefault="00F47E36" w:rsidP="00301719">
      <w:pPr>
        <w:pStyle w:val="chthchhnhnh"/>
      </w:pPr>
      <w:bookmarkStart w:id="703" w:name="_Toc56983331"/>
      <w:bookmarkStart w:id="704" w:name="_Toc56983961"/>
      <w:r>
        <w:t>Đặt và xác nhận mật khẩu domain</w:t>
      </w:r>
      <w:bookmarkEnd w:id="703"/>
      <w:bookmarkEnd w:id="704"/>
    </w:p>
    <w:p w14:paraId="53E21B95" w14:textId="77777777" w:rsidR="00F47E36" w:rsidRDefault="00F47E36" w:rsidP="00F47E36">
      <w:pPr>
        <w:keepNext/>
      </w:pPr>
      <w:r>
        <w:rPr>
          <w:noProof/>
        </w:rPr>
        <w:drawing>
          <wp:inline distT="0" distB="0" distL="0" distR="0" wp14:anchorId="0ACCE30F" wp14:editId="79A14288">
            <wp:extent cx="5040000" cy="3708000"/>
            <wp:effectExtent l="0" t="0" r="8255" b="698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040000" cy="3708000"/>
                    </a:xfrm>
                    <a:prstGeom prst="rect">
                      <a:avLst/>
                    </a:prstGeom>
                  </pic:spPr>
                </pic:pic>
              </a:graphicData>
            </a:graphic>
          </wp:inline>
        </w:drawing>
      </w:r>
    </w:p>
    <w:p w14:paraId="24491266" w14:textId="3267F777" w:rsidR="00F47E36" w:rsidRDefault="00F47E36" w:rsidP="00301719">
      <w:pPr>
        <w:pStyle w:val="chthchhnhnh"/>
      </w:pPr>
      <w:bookmarkStart w:id="705" w:name="_Toc56983332"/>
      <w:bookmarkStart w:id="706" w:name="_Toc56983962"/>
      <w:r>
        <w:t>Tiếp tục nhấn Next</w:t>
      </w:r>
      <w:bookmarkEnd w:id="705"/>
      <w:bookmarkEnd w:id="706"/>
    </w:p>
    <w:p w14:paraId="2253A2C8" w14:textId="77777777" w:rsidR="00F47E36" w:rsidRDefault="00F47E36" w:rsidP="00F47E36">
      <w:pPr>
        <w:keepNext/>
      </w:pPr>
      <w:r>
        <w:rPr>
          <w:noProof/>
        </w:rPr>
        <w:lastRenderedPageBreak/>
        <w:drawing>
          <wp:inline distT="0" distB="0" distL="0" distR="0" wp14:anchorId="411F705E" wp14:editId="244CDF7A">
            <wp:extent cx="5040000" cy="3708000"/>
            <wp:effectExtent l="0" t="0" r="8255"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040000" cy="3708000"/>
                    </a:xfrm>
                    <a:prstGeom prst="rect">
                      <a:avLst/>
                    </a:prstGeom>
                  </pic:spPr>
                </pic:pic>
              </a:graphicData>
            </a:graphic>
          </wp:inline>
        </w:drawing>
      </w:r>
    </w:p>
    <w:p w14:paraId="7D989052" w14:textId="21D30543" w:rsidR="00F47E36" w:rsidRDefault="00F47E36" w:rsidP="00716954">
      <w:pPr>
        <w:pStyle w:val="chthchhnhnh"/>
      </w:pPr>
      <w:bookmarkStart w:id="707" w:name="_Toc56983333"/>
      <w:bookmarkStart w:id="708" w:name="_Toc56983963"/>
      <w:r>
        <w:t>Nhấn Next để hoàn thành set up Domain</w:t>
      </w:r>
      <w:bookmarkEnd w:id="707"/>
      <w:bookmarkEnd w:id="708"/>
    </w:p>
    <w:p w14:paraId="60E5866F" w14:textId="77777777" w:rsidR="00F47E36" w:rsidRDefault="00F47E36" w:rsidP="00716954">
      <w:pPr>
        <w:pStyle w:val="nh"/>
      </w:pPr>
      <w:r>
        <w:drawing>
          <wp:inline distT="0" distB="0" distL="0" distR="0" wp14:anchorId="5A6D033D" wp14:editId="342610A1">
            <wp:extent cx="5040000" cy="3708000"/>
            <wp:effectExtent l="0" t="0" r="8255" b="698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040000" cy="3708000"/>
                    </a:xfrm>
                    <a:prstGeom prst="rect">
                      <a:avLst/>
                    </a:prstGeom>
                  </pic:spPr>
                </pic:pic>
              </a:graphicData>
            </a:graphic>
          </wp:inline>
        </w:drawing>
      </w:r>
    </w:p>
    <w:p w14:paraId="606338D9" w14:textId="3358CB01" w:rsidR="00F47E36" w:rsidRDefault="00F47E36" w:rsidP="00716954">
      <w:pPr>
        <w:pStyle w:val="chthchhnhnh"/>
      </w:pPr>
      <w:bookmarkStart w:id="709" w:name="_Toc56983334"/>
      <w:bookmarkStart w:id="710" w:name="_Toc56983964"/>
      <w:r>
        <w:t>Bắt đầu cài đặt Domain</w:t>
      </w:r>
      <w:bookmarkEnd w:id="709"/>
      <w:bookmarkEnd w:id="710"/>
    </w:p>
    <w:p w14:paraId="5988C595" w14:textId="77777777"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Sau khi cài đặt hoàn tất, chúng ta kiểm tra lại network và domain bằng câu lệnh </w:t>
      </w:r>
      <w:r w:rsidRPr="00716954">
        <w:rPr>
          <w:rFonts w:cs="Times New Roman"/>
          <w:b/>
          <w:bCs/>
          <w:sz w:val="28"/>
          <w:szCs w:val="28"/>
        </w:rPr>
        <w:t>“nslookup”</w:t>
      </w:r>
    </w:p>
    <w:p w14:paraId="6F10BC6B" w14:textId="77777777" w:rsidR="00F47E36" w:rsidRDefault="00F47E36" w:rsidP="00716954">
      <w:pPr>
        <w:pStyle w:val="nh"/>
      </w:pPr>
      <w:r>
        <w:lastRenderedPageBreak/>
        <w:drawing>
          <wp:inline distT="0" distB="0" distL="0" distR="0" wp14:anchorId="6CBD7BFB" wp14:editId="3C4A41BF">
            <wp:extent cx="5943600" cy="3102610"/>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3102610"/>
                    </a:xfrm>
                    <a:prstGeom prst="rect">
                      <a:avLst/>
                    </a:prstGeom>
                  </pic:spPr>
                </pic:pic>
              </a:graphicData>
            </a:graphic>
          </wp:inline>
        </w:drawing>
      </w:r>
    </w:p>
    <w:p w14:paraId="70194629" w14:textId="5DFACF36" w:rsidR="00F47E36" w:rsidRDefault="00F47E36" w:rsidP="00C53D72">
      <w:pPr>
        <w:pStyle w:val="chthchhnhnh"/>
        <w:rPr>
          <w:rFonts w:cs="Times New Roman"/>
          <w:sz w:val="28"/>
        </w:rPr>
      </w:pPr>
      <w:bookmarkStart w:id="711" w:name="_Toc56983335"/>
      <w:bookmarkStart w:id="712" w:name="_Toc56983965"/>
      <w:r>
        <w:t xml:space="preserve">Domain and </w:t>
      </w:r>
      <w:r w:rsidR="00C53D72">
        <w:rPr>
          <w:lang w:val="en-US"/>
        </w:rPr>
        <w:t xml:space="preserve">IP </w:t>
      </w:r>
      <w:r>
        <w:t>không được xác thực</w:t>
      </w:r>
      <w:bookmarkEnd w:id="711"/>
      <w:bookmarkEnd w:id="712"/>
    </w:p>
    <w:p w14:paraId="14A58550" w14:textId="6D3C2382" w:rsidR="00F47E36" w:rsidRDefault="00F47E36" w:rsidP="00F47E36">
      <w:pPr>
        <w:pStyle w:val="ListParagraph"/>
        <w:numPr>
          <w:ilvl w:val="0"/>
          <w:numId w:val="19"/>
        </w:numPr>
        <w:spacing w:after="160" w:line="259" w:lineRule="auto"/>
        <w:jc w:val="left"/>
        <w:rPr>
          <w:rFonts w:cs="Times New Roman"/>
          <w:sz w:val="28"/>
          <w:szCs w:val="28"/>
        </w:rPr>
      </w:pPr>
      <w:r>
        <w:rPr>
          <w:rFonts w:cs="Times New Roman"/>
          <w:sz w:val="28"/>
          <w:szCs w:val="28"/>
        </w:rPr>
        <w:t xml:space="preserve">Lúc này </w:t>
      </w:r>
      <w:r w:rsidR="00C53D72">
        <w:rPr>
          <w:rFonts w:cs="Times New Roman"/>
          <w:sz w:val="28"/>
          <w:szCs w:val="28"/>
        </w:rPr>
        <w:t>Local Server</w:t>
      </w:r>
      <w:r>
        <w:rPr>
          <w:rFonts w:cs="Times New Roman"/>
          <w:sz w:val="28"/>
          <w:szCs w:val="28"/>
        </w:rPr>
        <w:t xml:space="preserve"> đã bị tha</w:t>
      </w:r>
      <w:r w:rsidR="00C53D72">
        <w:rPr>
          <w:rFonts w:cs="Times New Roman"/>
          <w:sz w:val="28"/>
          <w:szCs w:val="28"/>
          <w:lang w:val="en-US"/>
        </w:rPr>
        <w:t>y</w:t>
      </w:r>
      <w:r>
        <w:rPr>
          <w:rFonts w:cs="Times New Roman"/>
          <w:sz w:val="28"/>
          <w:szCs w:val="28"/>
        </w:rPr>
        <w:t xml:space="preserve"> đổi, vào lại phần Open Network </w:t>
      </w:r>
    </w:p>
    <w:p w14:paraId="2CF80FA0" w14:textId="7BF438CA"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Khi vào lại phần properties của Network, ta thấy </w:t>
      </w:r>
      <w:r w:rsidR="00C53D72" w:rsidRPr="00C53D72">
        <w:rPr>
          <w:rFonts w:cs="Times New Roman"/>
          <w:sz w:val="28"/>
          <w:szCs w:val="28"/>
        </w:rPr>
        <w:t>được</w:t>
      </w:r>
      <w:r>
        <w:rPr>
          <w:rFonts w:cs="Times New Roman"/>
          <w:sz w:val="28"/>
          <w:szCs w:val="28"/>
        </w:rPr>
        <w:t xml:space="preserve"> DNS đã bị thay đổi, lúc này hãy chỉnh lại giống địa chỉ Ip address</w:t>
      </w:r>
      <w:r w:rsidR="00C53D72" w:rsidRPr="00C53D72">
        <w:rPr>
          <w:rFonts w:cs="Times New Roman"/>
          <w:sz w:val="28"/>
          <w:szCs w:val="28"/>
        </w:rPr>
        <w:t>.</w:t>
      </w:r>
    </w:p>
    <w:p w14:paraId="437C447E" w14:textId="77777777" w:rsidR="00F47E36" w:rsidRDefault="00F47E36" w:rsidP="00C53D72">
      <w:pPr>
        <w:pStyle w:val="nh"/>
      </w:pPr>
      <w:r>
        <w:drawing>
          <wp:inline distT="0" distB="0" distL="0" distR="0" wp14:anchorId="07C91614" wp14:editId="6333968A">
            <wp:extent cx="5040000" cy="3859200"/>
            <wp:effectExtent l="0" t="0" r="8255" b="825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040000" cy="3859200"/>
                    </a:xfrm>
                    <a:prstGeom prst="rect">
                      <a:avLst/>
                    </a:prstGeom>
                  </pic:spPr>
                </pic:pic>
              </a:graphicData>
            </a:graphic>
          </wp:inline>
        </w:drawing>
      </w:r>
    </w:p>
    <w:p w14:paraId="115C67AC" w14:textId="4D232165" w:rsidR="00F47E36" w:rsidRDefault="00F47E36" w:rsidP="00C53D72">
      <w:pPr>
        <w:pStyle w:val="chthchhnhnh"/>
      </w:pPr>
      <w:bookmarkStart w:id="713" w:name="_Toc56983336"/>
      <w:bookmarkStart w:id="714" w:name="_Toc56983966"/>
      <w:r>
        <w:t>DNS đã bị thay đổi</w:t>
      </w:r>
      <w:bookmarkEnd w:id="713"/>
      <w:bookmarkEnd w:id="714"/>
    </w:p>
    <w:p w14:paraId="63CA3FBB" w14:textId="4A7A404E" w:rsidR="00F47E36" w:rsidRDefault="00F47E36" w:rsidP="00FB7503">
      <w:pPr>
        <w:pStyle w:val="chthchhnhnh"/>
        <w:numPr>
          <w:ilvl w:val="0"/>
          <w:numId w:val="0"/>
        </w:numPr>
        <w:jc w:val="both"/>
      </w:pPr>
    </w:p>
    <w:p w14:paraId="4F01C767" w14:textId="77777777" w:rsidR="00FB7503" w:rsidRDefault="00FB7503" w:rsidP="00FB7503">
      <w:pPr>
        <w:pStyle w:val="chthchhnhnh"/>
        <w:numPr>
          <w:ilvl w:val="0"/>
          <w:numId w:val="0"/>
        </w:numPr>
        <w:jc w:val="both"/>
      </w:pPr>
    </w:p>
    <w:p w14:paraId="60FBDC2C" w14:textId="77777777"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lastRenderedPageBreak/>
        <w:t>Sau khi hoàn thành thay đổi DNS</w:t>
      </w:r>
    </w:p>
    <w:p w14:paraId="393A6BC3" w14:textId="77777777" w:rsidR="00F47E36" w:rsidRDefault="00F47E36" w:rsidP="00F47E36">
      <w:pPr>
        <w:pStyle w:val="ListParagraph"/>
        <w:numPr>
          <w:ilvl w:val="0"/>
          <w:numId w:val="20"/>
        </w:numPr>
        <w:spacing w:after="160" w:line="259" w:lineRule="auto"/>
        <w:jc w:val="left"/>
        <w:rPr>
          <w:rFonts w:cs="Times New Roman"/>
          <w:sz w:val="28"/>
          <w:szCs w:val="28"/>
        </w:rPr>
      </w:pPr>
      <w:r>
        <w:rPr>
          <w:rFonts w:cs="Times New Roman"/>
          <w:sz w:val="28"/>
          <w:szCs w:val="28"/>
        </w:rPr>
        <w:t>Vào tools chọn DNS</w:t>
      </w:r>
    </w:p>
    <w:p w14:paraId="1144E146" w14:textId="77777777" w:rsidR="00F47E36" w:rsidRDefault="00F47E36" w:rsidP="00C53D72">
      <w:pPr>
        <w:pStyle w:val="nh"/>
      </w:pPr>
      <w:r>
        <w:drawing>
          <wp:inline distT="0" distB="0" distL="0" distR="0" wp14:anchorId="2A6F1B50" wp14:editId="252DEE48">
            <wp:extent cx="2520000" cy="4258800"/>
            <wp:effectExtent l="0" t="0" r="0" b="889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520000" cy="4258800"/>
                    </a:xfrm>
                    <a:prstGeom prst="rect">
                      <a:avLst/>
                    </a:prstGeom>
                  </pic:spPr>
                </pic:pic>
              </a:graphicData>
            </a:graphic>
          </wp:inline>
        </w:drawing>
      </w:r>
    </w:p>
    <w:p w14:paraId="1A82EE35" w14:textId="21D46F66" w:rsidR="00F47E36" w:rsidRDefault="00F47E36" w:rsidP="00C53D72">
      <w:pPr>
        <w:pStyle w:val="chthchhnhnh"/>
      </w:pPr>
      <w:bookmarkStart w:id="715" w:name="_Toc56983338"/>
      <w:bookmarkStart w:id="716" w:name="_Toc56983968"/>
      <w:r>
        <w:t>Vào DNS ở thanh công cụ Tools</w:t>
      </w:r>
      <w:bookmarkEnd w:id="715"/>
      <w:bookmarkEnd w:id="716"/>
    </w:p>
    <w:p w14:paraId="2BF92E70" w14:textId="77777777" w:rsidR="00F47E36" w:rsidRDefault="00F47E36" w:rsidP="00C53D72">
      <w:pPr>
        <w:pStyle w:val="nh"/>
      </w:pPr>
      <w:r>
        <w:drawing>
          <wp:inline distT="0" distB="0" distL="0" distR="0" wp14:anchorId="1E7DD39A" wp14:editId="0E8D9AE1">
            <wp:extent cx="3600000" cy="2379600"/>
            <wp:effectExtent l="0" t="0" r="635" b="190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600000" cy="2379600"/>
                    </a:xfrm>
                    <a:prstGeom prst="rect">
                      <a:avLst/>
                    </a:prstGeom>
                    <a:noFill/>
                    <a:ln>
                      <a:noFill/>
                    </a:ln>
                  </pic:spPr>
                </pic:pic>
              </a:graphicData>
            </a:graphic>
          </wp:inline>
        </w:drawing>
      </w:r>
    </w:p>
    <w:p w14:paraId="11774799" w14:textId="1E097C9C" w:rsidR="00F47E36" w:rsidRDefault="00F47E36" w:rsidP="00C53D72">
      <w:pPr>
        <w:pStyle w:val="chthchhnhnh"/>
      </w:pPr>
      <w:bookmarkStart w:id="717" w:name="_Toc56983339"/>
      <w:bookmarkStart w:id="718" w:name="_Toc56983969"/>
      <w:r>
        <w:t>Khởi tạo Zone cho domain</w:t>
      </w:r>
      <w:bookmarkEnd w:id="717"/>
      <w:bookmarkEnd w:id="718"/>
    </w:p>
    <w:p w14:paraId="280261F2" w14:textId="77777777" w:rsidR="00F47E36" w:rsidRDefault="00F47E36" w:rsidP="00FD2798">
      <w:pPr>
        <w:pStyle w:val="nh"/>
      </w:pPr>
      <w:r>
        <w:lastRenderedPageBreak/>
        <w:drawing>
          <wp:inline distT="0" distB="0" distL="0" distR="0" wp14:anchorId="0DB2E34F" wp14:editId="6DA28322">
            <wp:extent cx="3240000" cy="2509200"/>
            <wp:effectExtent l="0" t="0" r="0" b="571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240000" cy="2509200"/>
                    </a:xfrm>
                    <a:prstGeom prst="rect">
                      <a:avLst/>
                    </a:prstGeom>
                  </pic:spPr>
                </pic:pic>
              </a:graphicData>
            </a:graphic>
          </wp:inline>
        </w:drawing>
      </w:r>
    </w:p>
    <w:p w14:paraId="7E743E94" w14:textId="2BB64314" w:rsidR="00F47E36" w:rsidRDefault="00F47E36" w:rsidP="00FD2798">
      <w:pPr>
        <w:pStyle w:val="chthchhnhnh"/>
      </w:pPr>
      <w:bookmarkStart w:id="719" w:name="_Toc56983340"/>
      <w:bookmarkStart w:id="720" w:name="_Toc56983970"/>
      <w:r>
        <w:t>Nhấn Tiếp tục khởi tạo Zone</w:t>
      </w:r>
      <w:bookmarkEnd w:id="719"/>
      <w:bookmarkEnd w:id="720"/>
    </w:p>
    <w:p w14:paraId="4C91A069" w14:textId="77777777" w:rsidR="00F47E36" w:rsidRDefault="00F47E36" w:rsidP="00FD2798">
      <w:pPr>
        <w:pStyle w:val="nh"/>
      </w:pPr>
      <w:r>
        <w:drawing>
          <wp:inline distT="0" distB="0" distL="0" distR="0" wp14:anchorId="483FC49D" wp14:editId="51669519">
            <wp:extent cx="3817951" cy="2964437"/>
            <wp:effectExtent l="0" t="0" r="0"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817951" cy="2964437"/>
                    </a:xfrm>
                    <a:prstGeom prst="rect">
                      <a:avLst/>
                    </a:prstGeom>
                  </pic:spPr>
                </pic:pic>
              </a:graphicData>
            </a:graphic>
          </wp:inline>
        </w:drawing>
      </w:r>
    </w:p>
    <w:p w14:paraId="09C3C4AC" w14:textId="697B5006" w:rsidR="00F47E36" w:rsidRDefault="00F47E36" w:rsidP="00FD2798">
      <w:pPr>
        <w:pStyle w:val="chthchhnhnh"/>
      </w:pPr>
      <w:bookmarkStart w:id="721" w:name="_Toc56983341"/>
      <w:bookmarkStart w:id="722" w:name="_Toc56983971"/>
      <w:r>
        <w:t>Chọn domain chạy trên nhomk.edu.vn</w:t>
      </w:r>
      <w:bookmarkEnd w:id="721"/>
      <w:bookmarkEnd w:id="722"/>
    </w:p>
    <w:p w14:paraId="365CBCDF" w14:textId="0A228B4E" w:rsidR="00F47E36" w:rsidRPr="00B95A18" w:rsidRDefault="00F47E36" w:rsidP="00F47E36">
      <w:pPr>
        <w:pStyle w:val="ListParagraph"/>
        <w:numPr>
          <w:ilvl w:val="0"/>
          <w:numId w:val="21"/>
        </w:numPr>
        <w:spacing w:after="160" w:line="259" w:lineRule="auto"/>
        <w:jc w:val="left"/>
        <w:rPr>
          <w:rFonts w:cs="Times New Roman"/>
          <w:sz w:val="28"/>
          <w:szCs w:val="28"/>
        </w:rPr>
      </w:pPr>
      <w:r w:rsidRPr="00B95A18">
        <w:rPr>
          <w:rFonts w:cs="Times New Roman"/>
          <w:sz w:val="28"/>
          <w:szCs w:val="28"/>
        </w:rPr>
        <w:t>Chọn I</w:t>
      </w:r>
      <w:r w:rsidR="00FD2798">
        <w:rPr>
          <w:rFonts w:cs="Times New Roman"/>
          <w:sz w:val="28"/>
          <w:szCs w:val="28"/>
          <w:lang w:val="en-US"/>
        </w:rPr>
        <w:t>P</w:t>
      </w:r>
      <w:r w:rsidRPr="00B95A18">
        <w:rPr>
          <w:rFonts w:cs="Times New Roman"/>
          <w:sz w:val="28"/>
          <w:szCs w:val="28"/>
        </w:rPr>
        <w:t>v4 để lookup</w:t>
      </w:r>
    </w:p>
    <w:p w14:paraId="1EC68E4E" w14:textId="77777777" w:rsidR="00F47E36" w:rsidRDefault="00F47E36" w:rsidP="00FD2798">
      <w:pPr>
        <w:pStyle w:val="nh"/>
      </w:pPr>
      <w:r>
        <w:drawing>
          <wp:inline distT="0" distB="0" distL="0" distR="0" wp14:anchorId="6772C6A8" wp14:editId="57EAB76E">
            <wp:extent cx="3240000" cy="254160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240000" cy="2541600"/>
                    </a:xfrm>
                    <a:prstGeom prst="rect">
                      <a:avLst/>
                    </a:prstGeom>
                  </pic:spPr>
                </pic:pic>
              </a:graphicData>
            </a:graphic>
          </wp:inline>
        </w:drawing>
      </w:r>
    </w:p>
    <w:p w14:paraId="424E1144" w14:textId="3C5878A8" w:rsidR="00F47E36" w:rsidRDefault="00F47E36" w:rsidP="00FD2798">
      <w:pPr>
        <w:pStyle w:val="chthchhnhnh"/>
      </w:pPr>
      <w:bookmarkStart w:id="723" w:name="_Toc56983342"/>
      <w:bookmarkStart w:id="724" w:name="_Toc56983972"/>
      <w:r>
        <w:lastRenderedPageBreak/>
        <w:t>Chọn IPv4</w:t>
      </w:r>
      <w:bookmarkEnd w:id="723"/>
      <w:bookmarkEnd w:id="724"/>
    </w:p>
    <w:p w14:paraId="47F929C1" w14:textId="77777777" w:rsidR="00F47E36" w:rsidRDefault="00F47E36" w:rsidP="00FD2798">
      <w:pPr>
        <w:pStyle w:val="nh"/>
      </w:pPr>
      <w:r>
        <w:drawing>
          <wp:inline distT="0" distB="0" distL="0" distR="0" wp14:anchorId="50021495" wp14:editId="628BE973">
            <wp:extent cx="3240000" cy="2548800"/>
            <wp:effectExtent l="0" t="0" r="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240000" cy="2548800"/>
                    </a:xfrm>
                    <a:prstGeom prst="rect">
                      <a:avLst/>
                    </a:prstGeom>
                  </pic:spPr>
                </pic:pic>
              </a:graphicData>
            </a:graphic>
          </wp:inline>
        </w:drawing>
      </w:r>
    </w:p>
    <w:p w14:paraId="3CC3B8F7" w14:textId="2919A564" w:rsidR="00F47E36" w:rsidRDefault="00F47E36" w:rsidP="00FD2798">
      <w:pPr>
        <w:pStyle w:val="chthchhnhnh"/>
      </w:pPr>
      <w:bookmarkStart w:id="725" w:name="_Toc56983343"/>
      <w:bookmarkStart w:id="726" w:name="_Toc56983973"/>
      <w:r>
        <w:t>Thêm Network ID</w:t>
      </w:r>
      <w:bookmarkEnd w:id="725"/>
      <w:bookmarkEnd w:id="726"/>
    </w:p>
    <w:p w14:paraId="3B9BAC21" w14:textId="77777777" w:rsidR="00F47E36" w:rsidRDefault="00F47E36" w:rsidP="00FD2798">
      <w:pPr>
        <w:pStyle w:val="nh"/>
      </w:pPr>
      <w:r>
        <w:drawing>
          <wp:inline distT="0" distB="0" distL="0" distR="0" wp14:anchorId="781B1119" wp14:editId="2C87CF99">
            <wp:extent cx="3240000" cy="2530800"/>
            <wp:effectExtent l="0" t="0" r="0" b="317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240000" cy="2530800"/>
                    </a:xfrm>
                    <a:prstGeom prst="rect">
                      <a:avLst/>
                    </a:prstGeom>
                  </pic:spPr>
                </pic:pic>
              </a:graphicData>
            </a:graphic>
          </wp:inline>
        </w:drawing>
      </w:r>
    </w:p>
    <w:p w14:paraId="5E274401" w14:textId="70128A50" w:rsidR="00F47E36" w:rsidRDefault="00F47E36" w:rsidP="00FD2798">
      <w:pPr>
        <w:pStyle w:val="chthchhnhnh"/>
      </w:pPr>
      <w:bookmarkStart w:id="727" w:name="_Toc56983344"/>
      <w:bookmarkStart w:id="728" w:name="_Toc56983974"/>
      <w:r>
        <w:t>Hoàn thành tạo Zone</w:t>
      </w:r>
      <w:bookmarkEnd w:id="727"/>
      <w:bookmarkEnd w:id="728"/>
    </w:p>
    <w:p w14:paraId="2368C849" w14:textId="592D627B" w:rsidR="00F47E36" w:rsidRDefault="00F47E36" w:rsidP="00F47E36">
      <w:pPr>
        <w:pStyle w:val="ListParagraph"/>
        <w:numPr>
          <w:ilvl w:val="0"/>
          <w:numId w:val="21"/>
        </w:numPr>
        <w:spacing w:after="160" w:line="259" w:lineRule="auto"/>
        <w:jc w:val="left"/>
        <w:rPr>
          <w:rFonts w:cs="Times New Roman"/>
          <w:sz w:val="28"/>
          <w:szCs w:val="28"/>
        </w:rPr>
      </w:pPr>
      <w:r>
        <w:rPr>
          <w:rFonts w:cs="Times New Roman"/>
          <w:sz w:val="28"/>
          <w:szCs w:val="28"/>
        </w:rPr>
        <w:t xml:space="preserve">Sau khi hoàn thành khởi tạo </w:t>
      </w:r>
      <w:r w:rsidR="000F7750" w:rsidRPr="000F7750">
        <w:rPr>
          <w:rFonts w:cs="Times New Roman"/>
          <w:sz w:val="28"/>
          <w:szCs w:val="28"/>
        </w:rPr>
        <w:t>Z</w:t>
      </w:r>
      <w:r>
        <w:rPr>
          <w:rFonts w:cs="Times New Roman"/>
          <w:sz w:val="28"/>
          <w:szCs w:val="28"/>
        </w:rPr>
        <w:t>one ta được như sau</w:t>
      </w:r>
    </w:p>
    <w:p w14:paraId="05D85DE8" w14:textId="77777777" w:rsidR="00F47E36" w:rsidRDefault="00F47E36" w:rsidP="000F7750">
      <w:pPr>
        <w:pStyle w:val="nh"/>
      </w:pPr>
      <w:r>
        <w:drawing>
          <wp:inline distT="0" distB="0" distL="0" distR="0" wp14:anchorId="607D6A7E" wp14:editId="4046680A">
            <wp:extent cx="3600000" cy="2498400"/>
            <wp:effectExtent l="0" t="0" r="63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600000" cy="2498400"/>
                    </a:xfrm>
                    <a:prstGeom prst="rect">
                      <a:avLst/>
                    </a:prstGeom>
                  </pic:spPr>
                </pic:pic>
              </a:graphicData>
            </a:graphic>
          </wp:inline>
        </w:drawing>
      </w:r>
    </w:p>
    <w:p w14:paraId="58974866" w14:textId="68121987" w:rsidR="00F47E36" w:rsidRDefault="00F47E36" w:rsidP="000F7750">
      <w:pPr>
        <w:pStyle w:val="chthchhnhnh"/>
      </w:pPr>
      <w:bookmarkStart w:id="729" w:name="_Toc56983345"/>
      <w:bookmarkStart w:id="730" w:name="_Toc56983975"/>
      <w:r>
        <w:lastRenderedPageBreak/>
        <w:t>Hoàn thành Zone và khởi tạo parent folder</w:t>
      </w:r>
      <w:bookmarkEnd w:id="729"/>
      <w:bookmarkEnd w:id="730"/>
    </w:p>
    <w:p w14:paraId="3EC156F5" w14:textId="77777777" w:rsidR="00F47E36" w:rsidRDefault="00F47E36" w:rsidP="00F47E36">
      <w:pPr>
        <w:pStyle w:val="ListParagraph"/>
        <w:numPr>
          <w:ilvl w:val="0"/>
          <w:numId w:val="21"/>
        </w:numPr>
        <w:spacing w:after="160" w:line="259" w:lineRule="auto"/>
        <w:jc w:val="left"/>
        <w:rPr>
          <w:rFonts w:cs="Times New Roman"/>
          <w:sz w:val="28"/>
          <w:szCs w:val="28"/>
        </w:rPr>
      </w:pPr>
      <w:r>
        <w:rPr>
          <w:rFonts w:cs="Times New Roman"/>
          <w:sz w:val="28"/>
          <w:szCs w:val="28"/>
        </w:rPr>
        <w:t>Khi khởi tạo xong, ta liên kết với domain</w:t>
      </w:r>
    </w:p>
    <w:p w14:paraId="1A31D00B" w14:textId="77777777" w:rsidR="00F47E36" w:rsidRDefault="00F47E36" w:rsidP="000F7750">
      <w:pPr>
        <w:pStyle w:val="nh"/>
      </w:pPr>
      <w:r>
        <w:drawing>
          <wp:inline distT="0" distB="0" distL="0" distR="0" wp14:anchorId="20602593" wp14:editId="196A3E57">
            <wp:extent cx="3600000" cy="2340000"/>
            <wp:effectExtent l="0" t="0" r="635" b="317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600000" cy="2340000"/>
                    </a:xfrm>
                    <a:prstGeom prst="rect">
                      <a:avLst/>
                    </a:prstGeom>
                    <a:noFill/>
                    <a:ln>
                      <a:noFill/>
                    </a:ln>
                  </pic:spPr>
                </pic:pic>
              </a:graphicData>
            </a:graphic>
          </wp:inline>
        </w:drawing>
      </w:r>
    </w:p>
    <w:p w14:paraId="04070413" w14:textId="441B7417" w:rsidR="00F47E36" w:rsidRDefault="00F47E36" w:rsidP="000F7750">
      <w:pPr>
        <w:pStyle w:val="chthchhnhnh"/>
      </w:pPr>
      <w:bookmarkStart w:id="731" w:name="_Toc56983346"/>
      <w:bookmarkStart w:id="732" w:name="_Toc56983976"/>
      <w:r>
        <w:t xml:space="preserve">Add </w:t>
      </w:r>
      <w:r w:rsidR="00EB40B4">
        <w:rPr>
          <w:lang w:val="en-US"/>
        </w:rPr>
        <w:t>z</w:t>
      </w:r>
      <w:r>
        <w:t>one vào domain</w:t>
      </w:r>
      <w:bookmarkEnd w:id="731"/>
      <w:bookmarkEnd w:id="732"/>
    </w:p>
    <w:p w14:paraId="1C340AB8" w14:textId="77777777" w:rsidR="00F47E36" w:rsidRDefault="00F47E36" w:rsidP="000F7750">
      <w:pPr>
        <w:pStyle w:val="nh"/>
      </w:pPr>
      <w:r>
        <w:drawing>
          <wp:inline distT="0" distB="0" distL="0" distR="0" wp14:anchorId="206CC5F5" wp14:editId="6DD03578">
            <wp:extent cx="3600000" cy="2530800"/>
            <wp:effectExtent l="0" t="0" r="635" b="317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600000" cy="2530800"/>
                    </a:xfrm>
                    <a:prstGeom prst="rect">
                      <a:avLst/>
                    </a:prstGeom>
                  </pic:spPr>
                </pic:pic>
              </a:graphicData>
            </a:graphic>
          </wp:inline>
        </w:drawing>
      </w:r>
    </w:p>
    <w:p w14:paraId="138C0911" w14:textId="64961327" w:rsidR="00F47E36" w:rsidRDefault="00F47E36" w:rsidP="000F7750">
      <w:pPr>
        <w:pStyle w:val="chthchhnhnh"/>
      </w:pPr>
      <w:bookmarkStart w:id="733" w:name="_Toc56983347"/>
      <w:bookmarkStart w:id="734" w:name="_Toc56983977"/>
      <w:r>
        <w:t>Update PTR để add zone vào</w:t>
      </w:r>
      <w:bookmarkEnd w:id="733"/>
      <w:bookmarkEnd w:id="734"/>
    </w:p>
    <w:p w14:paraId="7E448AF1" w14:textId="77777777" w:rsidR="00F47E36" w:rsidRDefault="00F47E36" w:rsidP="00F47E36">
      <w:pPr>
        <w:pStyle w:val="ListParagraph"/>
        <w:numPr>
          <w:ilvl w:val="0"/>
          <w:numId w:val="21"/>
        </w:numPr>
        <w:spacing w:after="160" w:line="259" w:lineRule="auto"/>
        <w:jc w:val="left"/>
        <w:rPr>
          <w:rFonts w:cs="Times New Roman"/>
          <w:sz w:val="28"/>
          <w:szCs w:val="28"/>
        </w:rPr>
      </w:pPr>
      <w:r>
        <w:rPr>
          <w:rFonts w:cs="Times New Roman"/>
          <w:sz w:val="28"/>
          <w:szCs w:val="28"/>
        </w:rPr>
        <w:t>Sau khi Update ta lưu ý tắt hết DNS và vào lại Tools-&gt;DNS</w:t>
      </w:r>
    </w:p>
    <w:p w14:paraId="2693417A" w14:textId="77777777" w:rsidR="00F47E36" w:rsidRDefault="00F47E36" w:rsidP="00F47E36">
      <w:pPr>
        <w:pStyle w:val="ListParagraph"/>
        <w:numPr>
          <w:ilvl w:val="0"/>
          <w:numId w:val="20"/>
        </w:numPr>
        <w:spacing w:after="160" w:line="259" w:lineRule="auto"/>
        <w:jc w:val="left"/>
        <w:rPr>
          <w:rFonts w:cs="Times New Roman"/>
          <w:sz w:val="28"/>
          <w:szCs w:val="28"/>
        </w:rPr>
      </w:pPr>
      <w:r>
        <w:rPr>
          <w:rFonts w:cs="Times New Roman"/>
          <w:sz w:val="28"/>
          <w:szCs w:val="28"/>
        </w:rPr>
        <w:t>Vào lại phần Reverse Lookup Zone</w:t>
      </w:r>
    </w:p>
    <w:p w14:paraId="7A43BDF5" w14:textId="77777777" w:rsidR="00F47E36" w:rsidRDefault="00F47E36" w:rsidP="00F47E36">
      <w:pPr>
        <w:pStyle w:val="ListParagraph"/>
        <w:numPr>
          <w:ilvl w:val="0"/>
          <w:numId w:val="20"/>
        </w:numPr>
        <w:spacing w:after="160" w:line="259" w:lineRule="auto"/>
        <w:jc w:val="left"/>
        <w:rPr>
          <w:rFonts w:cs="Times New Roman"/>
          <w:sz w:val="28"/>
          <w:szCs w:val="28"/>
        </w:rPr>
      </w:pPr>
      <w:r>
        <w:rPr>
          <w:rFonts w:cs="Times New Roman"/>
          <w:sz w:val="28"/>
          <w:szCs w:val="28"/>
        </w:rPr>
        <w:t>Ta thấy được Zone liên kết như sau</w:t>
      </w:r>
    </w:p>
    <w:p w14:paraId="13DB5BA3" w14:textId="77777777" w:rsidR="00F47E36" w:rsidRDefault="00F47E36" w:rsidP="00EB40B4">
      <w:pPr>
        <w:pStyle w:val="nh"/>
      </w:pPr>
      <w:r>
        <w:lastRenderedPageBreak/>
        <w:drawing>
          <wp:inline distT="0" distB="0" distL="0" distR="0" wp14:anchorId="0F58D2DA" wp14:editId="3DF60422">
            <wp:extent cx="4320000" cy="3002400"/>
            <wp:effectExtent l="0" t="0" r="4445"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320000" cy="3002400"/>
                    </a:xfrm>
                    <a:prstGeom prst="rect">
                      <a:avLst/>
                    </a:prstGeom>
                  </pic:spPr>
                </pic:pic>
              </a:graphicData>
            </a:graphic>
          </wp:inline>
        </w:drawing>
      </w:r>
    </w:p>
    <w:p w14:paraId="61574AF6" w14:textId="229FE0B0" w:rsidR="00F47E36" w:rsidRDefault="00F47E36" w:rsidP="00EB40B4">
      <w:pPr>
        <w:pStyle w:val="chthchhnhnh"/>
      </w:pPr>
      <w:bookmarkStart w:id="735" w:name="_Toc56983348"/>
      <w:bookmarkStart w:id="736" w:name="_Toc56983978"/>
      <w:r>
        <w:t>Hoàn thành kết nối Zone với domain</w:t>
      </w:r>
      <w:bookmarkEnd w:id="735"/>
      <w:bookmarkEnd w:id="736"/>
    </w:p>
    <w:p w14:paraId="6CE3BBE5" w14:textId="77777777" w:rsidR="00F47E36" w:rsidRDefault="00F47E36" w:rsidP="00F47E36">
      <w:pPr>
        <w:pStyle w:val="ListParagraph"/>
        <w:numPr>
          <w:ilvl w:val="0"/>
          <w:numId w:val="21"/>
        </w:numPr>
        <w:spacing w:after="160" w:line="259" w:lineRule="auto"/>
        <w:jc w:val="left"/>
        <w:rPr>
          <w:rFonts w:cs="Times New Roman"/>
          <w:sz w:val="28"/>
          <w:szCs w:val="28"/>
        </w:rPr>
      </w:pPr>
      <w:r>
        <w:rPr>
          <w:rFonts w:cs="Times New Roman"/>
          <w:sz w:val="28"/>
          <w:szCs w:val="28"/>
        </w:rPr>
        <w:t xml:space="preserve">Dùng các câu lệnh như </w:t>
      </w:r>
    </w:p>
    <w:p w14:paraId="77AC3C0B" w14:textId="77777777" w:rsidR="00F47E36" w:rsidRPr="000D2A54" w:rsidRDefault="00F47E36" w:rsidP="00F47E36">
      <w:pPr>
        <w:pStyle w:val="ListParagraph"/>
        <w:numPr>
          <w:ilvl w:val="0"/>
          <w:numId w:val="22"/>
        </w:numPr>
        <w:spacing w:after="160" w:line="259" w:lineRule="auto"/>
        <w:jc w:val="left"/>
        <w:rPr>
          <w:rFonts w:cs="Times New Roman"/>
          <w:sz w:val="28"/>
          <w:szCs w:val="28"/>
        </w:rPr>
      </w:pPr>
      <w:r>
        <w:rPr>
          <w:rFonts w:cs="Times New Roman"/>
          <w:sz w:val="28"/>
          <w:szCs w:val="28"/>
        </w:rPr>
        <w:t>nslookup : dùng để kiểm tra domain đã được thiết lập với máy chưa</w:t>
      </w:r>
    </w:p>
    <w:p w14:paraId="25887BF1" w14:textId="77777777" w:rsidR="00F47E36" w:rsidRDefault="00F47E36" w:rsidP="00EB40B4">
      <w:pPr>
        <w:pStyle w:val="nh"/>
      </w:pPr>
      <w:r>
        <w:drawing>
          <wp:inline distT="0" distB="0" distL="0" distR="0" wp14:anchorId="03B8C788" wp14:editId="22096B96">
            <wp:extent cx="4320000" cy="2264400"/>
            <wp:effectExtent l="0" t="0" r="4445" b="31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320000" cy="2264400"/>
                    </a:xfrm>
                    <a:prstGeom prst="rect">
                      <a:avLst/>
                    </a:prstGeom>
                  </pic:spPr>
                </pic:pic>
              </a:graphicData>
            </a:graphic>
          </wp:inline>
        </w:drawing>
      </w:r>
    </w:p>
    <w:p w14:paraId="2D5B7066" w14:textId="52AB0380" w:rsidR="003E1600" w:rsidRPr="00EB40B4" w:rsidRDefault="00F47E36" w:rsidP="003E1600">
      <w:pPr>
        <w:pStyle w:val="chthchhnhnh"/>
      </w:pPr>
      <w:bookmarkStart w:id="737" w:name="_Toc56983349"/>
      <w:bookmarkStart w:id="738" w:name="_Toc56983979"/>
      <w:r>
        <w:t>Check lại DNS và domain bằng cmd</w:t>
      </w:r>
      <w:bookmarkEnd w:id="737"/>
      <w:bookmarkEnd w:id="738"/>
    </w:p>
    <w:p w14:paraId="3D178393" w14:textId="279A7EA9" w:rsidR="00F47E36" w:rsidRDefault="00F47E36" w:rsidP="00AE497A">
      <w:pPr>
        <w:pStyle w:val="Heading2"/>
      </w:pPr>
      <w:bookmarkStart w:id="739" w:name="_Toc56983443"/>
      <w:r>
        <w:t xml:space="preserve">Cài đặt SQL Server 2019 cho máy </w:t>
      </w:r>
      <w:r w:rsidR="00DE7CA7">
        <w:t>Windows</w:t>
      </w:r>
      <w:r w:rsidR="00EB40B4">
        <w:t xml:space="preserve"> Server </w:t>
      </w:r>
      <w:r>
        <w:t>2016</w:t>
      </w:r>
      <w:bookmarkEnd w:id="739"/>
      <w:r>
        <w:tab/>
      </w:r>
    </w:p>
    <w:p w14:paraId="4A1F72D9" w14:textId="3704BE7A" w:rsidR="00F47E36" w:rsidRPr="001C286F" w:rsidRDefault="00F47E36" w:rsidP="00F47E36">
      <w:pPr>
        <w:pStyle w:val="ListParagraph"/>
        <w:numPr>
          <w:ilvl w:val="0"/>
          <w:numId w:val="23"/>
        </w:numPr>
        <w:spacing w:after="160" w:line="259" w:lineRule="auto"/>
        <w:jc w:val="left"/>
        <w:rPr>
          <w:rFonts w:cs="Times New Roman"/>
        </w:rPr>
      </w:pPr>
      <w:r w:rsidRPr="001C286F">
        <w:rPr>
          <w:rFonts w:cs="Times New Roman"/>
        </w:rPr>
        <w:t xml:space="preserve">Mở bản SQL Server đã tải trên trang </w:t>
      </w:r>
      <w:r w:rsidR="003E1600" w:rsidRPr="001C286F">
        <w:rPr>
          <w:rFonts w:cs="Times New Roman"/>
        </w:rPr>
        <w:t>Microsoft</w:t>
      </w:r>
    </w:p>
    <w:p w14:paraId="3385CB25"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 xml:space="preserve">Nhấn chuột phải vào file SQLServer2019 và chọn Mount </w:t>
      </w:r>
    </w:p>
    <w:p w14:paraId="2ECF1BE4" w14:textId="77777777" w:rsidR="00F47E36" w:rsidRDefault="00F47E36" w:rsidP="003E1600">
      <w:pPr>
        <w:pStyle w:val="nh"/>
      </w:pPr>
      <w:r>
        <w:lastRenderedPageBreak/>
        <w:drawing>
          <wp:inline distT="0" distB="0" distL="0" distR="0" wp14:anchorId="2FCE0B67" wp14:editId="192750E4">
            <wp:extent cx="5040000" cy="3776400"/>
            <wp:effectExtent l="0" t="0" r="825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040000" cy="3776400"/>
                    </a:xfrm>
                    <a:prstGeom prst="rect">
                      <a:avLst/>
                    </a:prstGeom>
                  </pic:spPr>
                </pic:pic>
              </a:graphicData>
            </a:graphic>
          </wp:inline>
        </w:drawing>
      </w:r>
    </w:p>
    <w:p w14:paraId="5A6DBE50" w14:textId="05FB0646" w:rsidR="00F47E36" w:rsidRDefault="00F47E36" w:rsidP="003E1600">
      <w:pPr>
        <w:pStyle w:val="chthchhnhnh"/>
      </w:pPr>
      <w:bookmarkStart w:id="740" w:name="_Toc56983350"/>
      <w:bookmarkStart w:id="741" w:name="_Toc56983980"/>
      <w:r>
        <w:t>Mở SQLServer2019</w:t>
      </w:r>
      <w:bookmarkEnd w:id="740"/>
      <w:bookmarkEnd w:id="741"/>
    </w:p>
    <w:p w14:paraId="3F2ADDA7" w14:textId="77777777" w:rsidR="00F47E36" w:rsidRDefault="00F47E36" w:rsidP="00F47E36">
      <w:pPr>
        <w:pStyle w:val="ListParagraph"/>
        <w:numPr>
          <w:ilvl w:val="0"/>
          <w:numId w:val="23"/>
        </w:numPr>
        <w:spacing w:after="160" w:line="259" w:lineRule="auto"/>
        <w:jc w:val="left"/>
        <w:rPr>
          <w:rFonts w:cs="Times New Roman"/>
          <w:sz w:val="28"/>
          <w:szCs w:val="28"/>
        </w:rPr>
      </w:pPr>
      <w:r>
        <w:rPr>
          <w:rFonts w:cs="Times New Roman"/>
          <w:sz w:val="28"/>
          <w:szCs w:val="28"/>
        </w:rPr>
        <w:t>Nhấn vào Setup trong file SQLServer</w:t>
      </w:r>
    </w:p>
    <w:p w14:paraId="6A861A4B" w14:textId="77777777" w:rsidR="00F47E36" w:rsidRDefault="00F47E36" w:rsidP="003E1600">
      <w:pPr>
        <w:pStyle w:val="nh"/>
      </w:pPr>
      <w:r>
        <w:drawing>
          <wp:inline distT="0" distB="0" distL="0" distR="0" wp14:anchorId="02528693" wp14:editId="145702B0">
            <wp:extent cx="5040000" cy="3632400"/>
            <wp:effectExtent l="0" t="0" r="8255" b="63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040000" cy="3632400"/>
                    </a:xfrm>
                    <a:prstGeom prst="rect">
                      <a:avLst/>
                    </a:prstGeom>
                  </pic:spPr>
                </pic:pic>
              </a:graphicData>
            </a:graphic>
          </wp:inline>
        </w:drawing>
      </w:r>
    </w:p>
    <w:p w14:paraId="35ABAC27" w14:textId="0A2C5DA3" w:rsidR="00F47E36" w:rsidRDefault="00F47E36" w:rsidP="003E1600">
      <w:pPr>
        <w:pStyle w:val="chthchhnhnh"/>
      </w:pPr>
      <w:bookmarkStart w:id="742" w:name="_Toc56983351"/>
      <w:bookmarkStart w:id="743" w:name="_Toc56983981"/>
      <w:r>
        <w:t>Nhấn vào Setup file để chạy SQlServer2019</w:t>
      </w:r>
      <w:bookmarkEnd w:id="742"/>
      <w:bookmarkEnd w:id="743"/>
    </w:p>
    <w:p w14:paraId="15F82624" w14:textId="77777777" w:rsidR="00F47E36" w:rsidRDefault="00F47E36" w:rsidP="003E1600">
      <w:pPr>
        <w:pStyle w:val="nh"/>
      </w:pPr>
      <w:r>
        <w:lastRenderedPageBreak/>
        <w:drawing>
          <wp:inline distT="0" distB="0" distL="0" distR="0" wp14:anchorId="5A6E96E6" wp14:editId="6310DE26">
            <wp:extent cx="3600000" cy="2631600"/>
            <wp:effectExtent l="0" t="0" r="635"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600000" cy="2631600"/>
                    </a:xfrm>
                    <a:prstGeom prst="rect">
                      <a:avLst/>
                    </a:prstGeom>
                  </pic:spPr>
                </pic:pic>
              </a:graphicData>
            </a:graphic>
          </wp:inline>
        </w:drawing>
      </w:r>
    </w:p>
    <w:p w14:paraId="6BDC01FA" w14:textId="52B881A4" w:rsidR="00F47E36" w:rsidRPr="000B409F" w:rsidRDefault="00F47E36" w:rsidP="003E1600">
      <w:pPr>
        <w:pStyle w:val="chthchhnhnh"/>
      </w:pPr>
      <w:bookmarkStart w:id="744" w:name="_Toc56983352"/>
      <w:bookmarkStart w:id="745" w:name="_Toc56983982"/>
      <w:r>
        <w:t xml:space="preserve">Chọn mục </w:t>
      </w:r>
      <w:r w:rsidR="001C286F">
        <w:rPr>
          <w:lang w:val="en-US"/>
        </w:rPr>
        <w:t>N</w:t>
      </w:r>
      <w:r>
        <w:t>ew SQL</w:t>
      </w:r>
      <w:r w:rsidR="001C286F">
        <w:rPr>
          <w:lang w:val="en-US"/>
        </w:rPr>
        <w:t xml:space="preserve"> </w:t>
      </w:r>
      <w:r>
        <w:t>Sever</w:t>
      </w:r>
      <w:bookmarkEnd w:id="744"/>
      <w:bookmarkEnd w:id="745"/>
    </w:p>
    <w:p w14:paraId="7244B7EC" w14:textId="77777777" w:rsidR="00F47E36" w:rsidRDefault="00F47E36" w:rsidP="003E1600">
      <w:pPr>
        <w:pStyle w:val="nh"/>
      </w:pPr>
      <w:r>
        <w:drawing>
          <wp:inline distT="0" distB="0" distL="0" distR="0" wp14:anchorId="1425C1DD" wp14:editId="7907C060">
            <wp:extent cx="3600000" cy="2696400"/>
            <wp:effectExtent l="0" t="0" r="635" b="889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600000" cy="2696400"/>
                    </a:xfrm>
                    <a:prstGeom prst="rect">
                      <a:avLst/>
                    </a:prstGeom>
                  </pic:spPr>
                </pic:pic>
              </a:graphicData>
            </a:graphic>
          </wp:inline>
        </w:drawing>
      </w:r>
    </w:p>
    <w:p w14:paraId="5150CC59" w14:textId="396C0A47" w:rsidR="00F47E36" w:rsidRDefault="00F47E36" w:rsidP="003E1600">
      <w:pPr>
        <w:pStyle w:val="chthchhnhnh"/>
      </w:pPr>
      <w:bookmarkStart w:id="746" w:name="_Toc56983353"/>
      <w:bookmarkStart w:id="747" w:name="_Toc56983983"/>
      <w:r>
        <w:t>Chọn Developer và tiếp tục</w:t>
      </w:r>
      <w:bookmarkEnd w:id="746"/>
      <w:bookmarkEnd w:id="747"/>
    </w:p>
    <w:p w14:paraId="23BC56AA" w14:textId="77777777" w:rsidR="00F47E36" w:rsidRDefault="00F47E36" w:rsidP="001C286F">
      <w:pPr>
        <w:pStyle w:val="nh"/>
      </w:pPr>
      <w:r>
        <w:drawing>
          <wp:inline distT="0" distB="0" distL="0" distR="0" wp14:anchorId="77050B5F" wp14:editId="0B52623F">
            <wp:extent cx="3600000" cy="2696400"/>
            <wp:effectExtent l="0" t="0" r="635" b="889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600000" cy="2696400"/>
                    </a:xfrm>
                    <a:prstGeom prst="rect">
                      <a:avLst/>
                    </a:prstGeom>
                  </pic:spPr>
                </pic:pic>
              </a:graphicData>
            </a:graphic>
          </wp:inline>
        </w:drawing>
      </w:r>
    </w:p>
    <w:p w14:paraId="0B55738E" w14:textId="728FD36A" w:rsidR="00F47E36" w:rsidRDefault="00F47E36" w:rsidP="001C286F">
      <w:pPr>
        <w:pStyle w:val="chthchhnhnh"/>
      </w:pPr>
      <w:bookmarkStart w:id="748" w:name="_Toc56983354"/>
      <w:bookmarkStart w:id="749" w:name="_Toc56983984"/>
      <w:r>
        <w:t>Đồng ý các điều khoản SQL Server</w:t>
      </w:r>
      <w:bookmarkEnd w:id="748"/>
      <w:bookmarkEnd w:id="749"/>
    </w:p>
    <w:p w14:paraId="683EC01D" w14:textId="77777777" w:rsidR="00F47E36" w:rsidRDefault="00F47E36" w:rsidP="001C286F">
      <w:pPr>
        <w:pStyle w:val="nh"/>
      </w:pPr>
      <w:r>
        <w:lastRenderedPageBreak/>
        <w:drawing>
          <wp:inline distT="0" distB="0" distL="0" distR="0" wp14:anchorId="601AEC73" wp14:editId="6D74D220">
            <wp:extent cx="3600000" cy="2696400"/>
            <wp:effectExtent l="0" t="0" r="635"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600000" cy="2696400"/>
                    </a:xfrm>
                    <a:prstGeom prst="rect">
                      <a:avLst/>
                    </a:prstGeom>
                  </pic:spPr>
                </pic:pic>
              </a:graphicData>
            </a:graphic>
          </wp:inline>
        </w:drawing>
      </w:r>
    </w:p>
    <w:p w14:paraId="4A5CF4D9" w14:textId="35AE087E" w:rsidR="00F47E36" w:rsidRDefault="00F47E36" w:rsidP="001C286F">
      <w:pPr>
        <w:pStyle w:val="chthchhnhnh"/>
      </w:pPr>
      <w:bookmarkStart w:id="750" w:name="_Toc56983355"/>
      <w:bookmarkStart w:id="751" w:name="_Toc56983985"/>
      <w:r>
        <w:t>Bỏ qua bước update</w:t>
      </w:r>
      <w:bookmarkEnd w:id="750"/>
      <w:bookmarkEnd w:id="751"/>
    </w:p>
    <w:p w14:paraId="6B29FA47" w14:textId="77777777" w:rsidR="00F47E36" w:rsidRDefault="00F47E36" w:rsidP="001C286F">
      <w:pPr>
        <w:pStyle w:val="nh"/>
      </w:pPr>
      <w:r>
        <w:drawing>
          <wp:inline distT="0" distB="0" distL="0" distR="0" wp14:anchorId="5894A948" wp14:editId="7EAFBB6B">
            <wp:extent cx="3600000" cy="2696400"/>
            <wp:effectExtent l="0" t="0" r="635" b="889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600000" cy="2696400"/>
                    </a:xfrm>
                    <a:prstGeom prst="rect">
                      <a:avLst/>
                    </a:prstGeom>
                  </pic:spPr>
                </pic:pic>
              </a:graphicData>
            </a:graphic>
          </wp:inline>
        </w:drawing>
      </w:r>
    </w:p>
    <w:p w14:paraId="447360A4" w14:textId="1496E9FD" w:rsidR="00F47E36" w:rsidRDefault="00F47E36" w:rsidP="001C286F">
      <w:pPr>
        <w:pStyle w:val="chthchhnhnh"/>
      </w:pPr>
      <w:bookmarkStart w:id="752" w:name="_Toc56983356"/>
      <w:bookmarkStart w:id="753" w:name="_Toc56983986"/>
      <w:r>
        <w:t xml:space="preserve">Hoàn </w:t>
      </w:r>
      <w:r w:rsidR="001C286F">
        <w:rPr>
          <w:lang w:val="en-US"/>
        </w:rPr>
        <w:t>t</w:t>
      </w:r>
      <w:r>
        <w:t>hành rules</w:t>
      </w:r>
      <w:bookmarkEnd w:id="752"/>
      <w:bookmarkEnd w:id="753"/>
    </w:p>
    <w:p w14:paraId="194F4E52" w14:textId="77777777" w:rsidR="00F47E36" w:rsidRPr="001C286F" w:rsidRDefault="00F47E36" w:rsidP="00F47E36">
      <w:pPr>
        <w:pStyle w:val="ListParagraph"/>
        <w:numPr>
          <w:ilvl w:val="0"/>
          <w:numId w:val="23"/>
        </w:numPr>
        <w:spacing w:after="160" w:line="259" w:lineRule="auto"/>
        <w:jc w:val="left"/>
        <w:rPr>
          <w:rFonts w:cs="Times New Roman"/>
        </w:rPr>
      </w:pPr>
      <w:r w:rsidRPr="001C286F">
        <w:rPr>
          <w:rFonts w:cs="Times New Roman"/>
        </w:rPr>
        <w:t>Sau bước hoàn thành Rules ở trên,cài đặt thêm các Features sau</w:t>
      </w:r>
    </w:p>
    <w:p w14:paraId="127C51FE"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Database Engine Services</w:t>
      </w:r>
    </w:p>
    <w:p w14:paraId="46624B93"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SQL Server Replication</w:t>
      </w:r>
    </w:p>
    <w:p w14:paraId="43FA1920"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Full-Text and Semantic Extrations for Search</w:t>
      </w:r>
    </w:p>
    <w:p w14:paraId="6CA2A87B"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Client Tools Connectivity</w:t>
      </w:r>
    </w:p>
    <w:p w14:paraId="372657F1"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Integration Services</w:t>
      </w:r>
    </w:p>
    <w:p w14:paraId="550889B2"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Scale Out Master</w:t>
      </w:r>
    </w:p>
    <w:p w14:paraId="43976700"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Scale Out Worker</w:t>
      </w:r>
    </w:p>
    <w:p w14:paraId="22575613"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Client Tools Backwards Compatibility</w:t>
      </w:r>
    </w:p>
    <w:p w14:paraId="0B8DE009"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Client Tools SDK</w:t>
      </w:r>
    </w:p>
    <w:p w14:paraId="5CD87789"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Distributed Replay Controller</w:t>
      </w:r>
    </w:p>
    <w:p w14:paraId="776E9A6F"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Distributed Replay Client</w:t>
      </w:r>
    </w:p>
    <w:p w14:paraId="69278218"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SQL Client Connectivity SDK</w:t>
      </w:r>
    </w:p>
    <w:p w14:paraId="2BB6B09B"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lastRenderedPageBreak/>
        <w:t>Master Data Services</w:t>
      </w:r>
    </w:p>
    <w:p w14:paraId="1AA1F4A4" w14:textId="77777777" w:rsidR="00F47E36" w:rsidRDefault="00F47E36" w:rsidP="001C286F">
      <w:pPr>
        <w:pStyle w:val="nh"/>
      </w:pPr>
      <w:r>
        <w:drawing>
          <wp:inline distT="0" distB="0" distL="0" distR="0" wp14:anchorId="5A000A3B" wp14:editId="16824B2B">
            <wp:extent cx="5040000" cy="3776400"/>
            <wp:effectExtent l="0" t="0" r="825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040000" cy="3776400"/>
                    </a:xfrm>
                    <a:prstGeom prst="rect">
                      <a:avLst/>
                    </a:prstGeom>
                  </pic:spPr>
                </pic:pic>
              </a:graphicData>
            </a:graphic>
          </wp:inline>
        </w:drawing>
      </w:r>
    </w:p>
    <w:p w14:paraId="5232F23F" w14:textId="50E4903A" w:rsidR="00F47E36" w:rsidRDefault="00F47E36" w:rsidP="00055B0D">
      <w:pPr>
        <w:pStyle w:val="chthchhnhnh"/>
      </w:pPr>
      <w:bookmarkStart w:id="754" w:name="_Toc56983357"/>
      <w:bookmarkStart w:id="755" w:name="_Toc56983987"/>
      <w:r>
        <w:t>Cài đặt thêm các Feature</w:t>
      </w:r>
      <w:bookmarkEnd w:id="754"/>
      <w:bookmarkEnd w:id="755"/>
    </w:p>
    <w:p w14:paraId="07843D59" w14:textId="77777777" w:rsidR="00F47E36" w:rsidRDefault="00F47E36" w:rsidP="00055B0D">
      <w:pPr>
        <w:pStyle w:val="nh"/>
      </w:pPr>
      <w:r>
        <w:drawing>
          <wp:inline distT="0" distB="0" distL="0" distR="0" wp14:anchorId="514F5A1C" wp14:editId="1F8A6213">
            <wp:extent cx="5040000" cy="3776400"/>
            <wp:effectExtent l="0" t="0" r="825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040000" cy="3776400"/>
                    </a:xfrm>
                    <a:prstGeom prst="rect">
                      <a:avLst/>
                    </a:prstGeom>
                  </pic:spPr>
                </pic:pic>
              </a:graphicData>
            </a:graphic>
          </wp:inline>
        </w:drawing>
      </w:r>
    </w:p>
    <w:p w14:paraId="7732265E" w14:textId="03BCBB9D" w:rsidR="00F47E36" w:rsidRDefault="00F47E36" w:rsidP="00055B0D">
      <w:pPr>
        <w:pStyle w:val="chthchhnhnh"/>
      </w:pPr>
      <w:bookmarkStart w:id="756" w:name="_Toc56983358"/>
      <w:bookmarkStart w:id="757" w:name="_Toc56983988"/>
      <w:r>
        <w:t xml:space="preserve">Hoàn </w:t>
      </w:r>
      <w:r w:rsidR="00055B0D">
        <w:rPr>
          <w:lang w:val="en-US"/>
        </w:rPr>
        <w:t>t</w:t>
      </w:r>
      <w:r>
        <w:t>hành Configuration cho SQL Server</w:t>
      </w:r>
      <w:bookmarkEnd w:id="756"/>
      <w:bookmarkEnd w:id="757"/>
    </w:p>
    <w:p w14:paraId="59F6D657" w14:textId="77777777" w:rsidR="00F47E36" w:rsidRDefault="00F47E36" w:rsidP="00055B0D">
      <w:pPr>
        <w:pStyle w:val="nh"/>
      </w:pPr>
      <w:r>
        <w:lastRenderedPageBreak/>
        <w:drawing>
          <wp:inline distT="0" distB="0" distL="0" distR="0" wp14:anchorId="0C9AD5AF" wp14:editId="0CCD79C1">
            <wp:extent cx="3514504" cy="2632364"/>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518348" cy="2635243"/>
                    </a:xfrm>
                    <a:prstGeom prst="rect">
                      <a:avLst/>
                    </a:prstGeom>
                  </pic:spPr>
                </pic:pic>
              </a:graphicData>
            </a:graphic>
          </wp:inline>
        </w:drawing>
      </w:r>
    </w:p>
    <w:p w14:paraId="6D899A8C" w14:textId="1AE14840" w:rsidR="00F47E36" w:rsidRDefault="00F47E36" w:rsidP="00055B0D">
      <w:pPr>
        <w:pStyle w:val="chthchhnhnh"/>
      </w:pPr>
      <w:bookmarkStart w:id="758" w:name="_Toc56983359"/>
      <w:bookmarkStart w:id="759" w:name="_Toc56983989"/>
      <w:r>
        <w:t>Tiếp tục Service</w:t>
      </w:r>
      <w:bookmarkEnd w:id="758"/>
      <w:bookmarkEnd w:id="759"/>
    </w:p>
    <w:p w14:paraId="52FAEFFC" w14:textId="77777777" w:rsidR="00F47E36" w:rsidRDefault="00F47E36" w:rsidP="00055B0D">
      <w:pPr>
        <w:pStyle w:val="nh"/>
      </w:pPr>
      <w:r>
        <w:drawing>
          <wp:inline distT="0" distB="0" distL="0" distR="0" wp14:anchorId="61F63A94" wp14:editId="200F9030">
            <wp:extent cx="3600000" cy="2696400"/>
            <wp:effectExtent l="0" t="0" r="635"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00000" cy="2696400"/>
                    </a:xfrm>
                    <a:prstGeom prst="rect">
                      <a:avLst/>
                    </a:prstGeom>
                  </pic:spPr>
                </pic:pic>
              </a:graphicData>
            </a:graphic>
          </wp:inline>
        </w:drawing>
      </w:r>
    </w:p>
    <w:p w14:paraId="7FD56B96" w14:textId="7EECF122" w:rsidR="00F47E36" w:rsidRDefault="00F47E36" w:rsidP="00055B0D">
      <w:pPr>
        <w:pStyle w:val="chthchhnhnh"/>
      </w:pPr>
      <w:bookmarkStart w:id="760" w:name="_Toc56983360"/>
      <w:bookmarkStart w:id="761" w:name="_Toc56983990"/>
      <w:r>
        <w:t>Thêm người dùng cho database</w:t>
      </w:r>
      <w:bookmarkEnd w:id="760"/>
      <w:bookmarkEnd w:id="761"/>
    </w:p>
    <w:p w14:paraId="398D5FEA" w14:textId="77777777" w:rsidR="00F47E36" w:rsidRDefault="00F47E36" w:rsidP="00055B0D">
      <w:pPr>
        <w:pStyle w:val="nh"/>
      </w:pPr>
      <w:r>
        <w:drawing>
          <wp:inline distT="0" distB="0" distL="0" distR="0" wp14:anchorId="2648FBBD" wp14:editId="101B5609">
            <wp:extent cx="3600000" cy="2696400"/>
            <wp:effectExtent l="0" t="0" r="635" b="88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00000" cy="2696400"/>
                    </a:xfrm>
                    <a:prstGeom prst="rect">
                      <a:avLst/>
                    </a:prstGeom>
                  </pic:spPr>
                </pic:pic>
              </a:graphicData>
            </a:graphic>
          </wp:inline>
        </w:drawing>
      </w:r>
    </w:p>
    <w:p w14:paraId="7FA568C0" w14:textId="03C04D86" w:rsidR="00F47E36" w:rsidRDefault="00F47E36" w:rsidP="00055B0D">
      <w:pPr>
        <w:pStyle w:val="chthchhnhnh"/>
      </w:pPr>
      <w:bookmarkStart w:id="762" w:name="_Toc56983361"/>
      <w:bookmarkStart w:id="763" w:name="_Toc56983991"/>
      <w:r>
        <w:t>Hiển thị cổng SQL và tiếp tục</w:t>
      </w:r>
      <w:bookmarkEnd w:id="762"/>
      <w:bookmarkEnd w:id="763"/>
    </w:p>
    <w:p w14:paraId="07B0784D" w14:textId="77777777" w:rsidR="00F47E36" w:rsidRDefault="00F47E36" w:rsidP="00055B0D">
      <w:pPr>
        <w:pStyle w:val="nh"/>
      </w:pPr>
      <w:r>
        <w:lastRenderedPageBreak/>
        <w:drawing>
          <wp:inline distT="0" distB="0" distL="0" distR="0" wp14:anchorId="45C40E06" wp14:editId="38ED3356">
            <wp:extent cx="3420000" cy="2563200"/>
            <wp:effectExtent l="0" t="0" r="9525"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420000" cy="2563200"/>
                    </a:xfrm>
                    <a:prstGeom prst="rect">
                      <a:avLst/>
                    </a:prstGeom>
                  </pic:spPr>
                </pic:pic>
              </a:graphicData>
            </a:graphic>
          </wp:inline>
        </w:drawing>
      </w:r>
    </w:p>
    <w:p w14:paraId="1803E0D7" w14:textId="13D308AA" w:rsidR="00F47E36" w:rsidRDefault="00F47E36" w:rsidP="00325E9E">
      <w:pPr>
        <w:pStyle w:val="chthchhnhnh"/>
      </w:pPr>
      <w:bookmarkStart w:id="764" w:name="_Toc56983362"/>
      <w:bookmarkStart w:id="765" w:name="_Toc56983992"/>
      <w:r>
        <w:t>Hoàn thành Integration Services</w:t>
      </w:r>
      <w:bookmarkEnd w:id="764"/>
      <w:bookmarkEnd w:id="765"/>
    </w:p>
    <w:p w14:paraId="67D55ACA" w14:textId="77777777" w:rsidR="00F47E36" w:rsidRDefault="00F47E36" w:rsidP="00325E9E">
      <w:pPr>
        <w:pStyle w:val="nh"/>
      </w:pPr>
      <w:r>
        <w:drawing>
          <wp:inline distT="0" distB="0" distL="0" distR="0" wp14:anchorId="71F0C28E" wp14:editId="7ED7383D">
            <wp:extent cx="3420000" cy="2563200"/>
            <wp:effectExtent l="0" t="0" r="9525"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420000" cy="2563200"/>
                    </a:xfrm>
                    <a:prstGeom prst="rect">
                      <a:avLst/>
                    </a:prstGeom>
                  </pic:spPr>
                </pic:pic>
              </a:graphicData>
            </a:graphic>
          </wp:inline>
        </w:drawing>
      </w:r>
    </w:p>
    <w:p w14:paraId="7F08EA8B" w14:textId="7921661F" w:rsidR="00F47E36" w:rsidRDefault="00F47E36" w:rsidP="00325E9E">
      <w:pPr>
        <w:pStyle w:val="chthchhnhnh"/>
      </w:pPr>
      <w:bookmarkStart w:id="766" w:name="_Toc56983363"/>
      <w:bookmarkStart w:id="767" w:name="_Toc56983993"/>
      <w:r>
        <w:t>Thêm User cho Replay Controller</w:t>
      </w:r>
      <w:bookmarkEnd w:id="766"/>
      <w:bookmarkEnd w:id="767"/>
    </w:p>
    <w:p w14:paraId="141ADDAB" w14:textId="77777777" w:rsidR="00F47E36" w:rsidRDefault="00F47E36" w:rsidP="00325E9E">
      <w:pPr>
        <w:pStyle w:val="nh"/>
      </w:pPr>
      <w:r>
        <w:drawing>
          <wp:inline distT="0" distB="0" distL="0" distR="0" wp14:anchorId="7C15A60C" wp14:editId="21957FBD">
            <wp:extent cx="3420000" cy="2563200"/>
            <wp:effectExtent l="0" t="0" r="9525" b="889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420000" cy="2563200"/>
                    </a:xfrm>
                    <a:prstGeom prst="rect">
                      <a:avLst/>
                    </a:prstGeom>
                  </pic:spPr>
                </pic:pic>
              </a:graphicData>
            </a:graphic>
          </wp:inline>
        </w:drawing>
      </w:r>
    </w:p>
    <w:p w14:paraId="65B6B6AB" w14:textId="4CD3DCF8" w:rsidR="00F47E36" w:rsidRDefault="00F47E36" w:rsidP="00325E9E">
      <w:pPr>
        <w:pStyle w:val="chthchhnhnh"/>
      </w:pPr>
      <w:bookmarkStart w:id="768" w:name="_Toc56983364"/>
      <w:bookmarkStart w:id="769" w:name="_Toc56983994"/>
      <w:r>
        <w:t xml:space="preserve">Tiếp tục </w:t>
      </w:r>
      <w:r w:rsidR="00325E9E">
        <w:rPr>
          <w:lang w:val="en-US"/>
        </w:rPr>
        <w:t>h</w:t>
      </w:r>
      <w:r>
        <w:t xml:space="preserve">oàn </w:t>
      </w:r>
      <w:r w:rsidR="00325E9E">
        <w:rPr>
          <w:lang w:val="en-US"/>
        </w:rPr>
        <w:t>t</w:t>
      </w:r>
      <w:r>
        <w:t>hành Replay Client</w:t>
      </w:r>
      <w:bookmarkEnd w:id="768"/>
      <w:bookmarkEnd w:id="769"/>
    </w:p>
    <w:p w14:paraId="2D8ABE40" w14:textId="77777777" w:rsidR="00F47E36" w:rsidRDefault="00F47E36" w:rsidP="004A1049">
      <w:pPr>
        <w:pStyle w:val="nh"/>
      </w:pPr>
      <w:r>
        <w:lastRenderedPageBreak/>
        <w:drawing>
          <wp:inline distT="0" distB="0" distL="0" distR="0" wp14:anchorId="623E502B" wp14:editId="700182FE">
            <wp:extent cx="3492000" cy="26172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492000" cy="2617200"/>
                    </a:xfrm>
                    <a:prstGeom prst="rect">
                      <a:avLst/>
                    </a:prstGeom>
                  </pic:spPr>
                </pic:pic>
              </a:graphicData>
            </a:graphic>
          </wp:inline>
        </w:drawing>
      </w:r>
    </w:p>
    <w:p w14:paraId="3EB167F4" w14:textId="050B4C5A" w:rsidR="00F47E36" w:rsidRDefault="00F47E36" w:rsidP="004A1049">
      <w:pPr>
        <w:pStyle w:val="chthchhnhnh"/>
      </w:pPr>
      <w:bookmarkStart w:id="770" w:name="_Toc56983365"/>
      <w:bookmarkStart w:id="771" w:name="_Toc56983995"/>
      <w:r>
        <w:t>Nhấn vào đây dể hoàn thành cấu hình</w:t>
      </w:r>
      <w:bookmarkEnd w:id="770"/>
      <w:bookmarkEnd w:id="771"/>
    </w:p>
    <w:p w14:paraId="36EDD927" w14:textId="77777777" w:rsidR="00F47E36" w:rsidRPr="004A1049" w:rsidRDefault="00F47E36" w:rsidP="00F47E36">
      <w:pPr>
        <w:pStyle w:val="ListParagraph"/>
        <w:numPr>
          <w:ilvl w:val="0"/>
          <w:numId w:val="23"/>
        </w:numPr>
        <w:spacing w:after="160" w:line="259" w:lineRule="auto"/>
        <w:jc w:val="left"/>
        <w:rPr>
          <w:rFonts w:cs="Times New Roman"/>
        </w:rPr>
      </w:pPr>
      <w:r w:rsidRPr="004A1049">
        <w:rPr>
          <w:rFonts w:cs="Times New Roman"/>
        </w:rPr>
        <w:t xml:space="preserve">Download SSMS SQL Server 2019 </w:t>
      </w:r>
    </w:p>
    <w:p w14:paraId="5DB07B04" w14:textId="77777777" w:rsidR="00F47E36" w:rsidRPr="004A1049" w:rsidRDefault="00F47E36" w:rsidP="00F47E36">
      <w:pPr>
        <w:pStyle w:val="ListParagraph"/>
        <w:numPr>
          <w:ilvl w:val="0"/>
          <w:numId w:val="23"/>
        </w:numPr>
        <w:spacing w:after="160" w:line="259" w:lineRule="auto"/>
        <w:jc w:val="left"/>
        <w:rPr>
          <w:rFonts w:cs="Times New Roman"/>
        </w:rPr>
      </w:pPr>
      <w:r w:rsidRPr="004A1049">
        <w:rPr>
          <w:rFonts w:cs="Times New Roman"/>
        </w:rPr>
        <w:t>Sau đó nhấn vào để thiết lập</w:t>
      </w:r>
    </w:p>
    <w:p w14:paraId="566C3E17" w14:textId="77777777" w:rsidR="00F47E36" w:rsidRDefault="00F47E36" w:rsidP="004A1049">
      <w:pPr>
        <w:pStyle w:val="nh"/>
      </w:pPr>
      <w:r>
        <w:drawing>
          <wp:inline distT="0" distB="0" distL="0" distR="0" wp14:anchorId="22AFAA7F" wp14:editId="1D7CD8C3">
            <wp:extent cx="3600000" cy="2696400"/>
            <wp:effectExtent l="0" t="0" r="635" b="889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600000" cy="2696400"/>
                    </a:xfrm>
                    <a:prstGeom prst="rect">
                      <a:avLst/>
                    </a:prstGeom>
                  </pic:spPr>
                </pic:pic>
              </a:graphicData>
            </a:graphic>
          </wp:inline>
        </w:drawing>
      </w:r>
    </w:p>
    <w:p w14:paraId="1196D8F1" w14:textId="59946FEE" w:rsidR="00F47E36" w:rsidRDefault="00F47E36" w:rsidP="004A1049">
      <w:pPr>
        <w:pStyle w:val="chthchhnhnh"/>
      </w:pPr>
      <w:bookmarkStart w:id="772" w:name="_Toc56983366"/>
      <w:bookmarkStart w:id="773" w:name="_Toc56983996"/>
      <w:r>
        <w:t>Cài đặ SSMS</w:t>
      </w:r>
      <w:bookmarkEnd w:id="772"/>
      <w:bookmarkEnd w:id="773"/>
    </w:p>
    <w:p w14:paraId="630D4E32" w14:textId="77777777" w:rsidR="00F47E36" w:rsidRDefault="00F47E36" w:rsidP="004A1049">
      <w:pPr>
        <w:pStyle w:val="nh"/>
      </w:pPr>
      <w:r>
        <w:lastRenderedPageBreak/>
        <w:drawing>
          <wp:inline distT="0" distB="0" distL="0" distR="0" wp14:anchorId="72736CCF" wp14:editId="357F136E">
            <wp:extent cx="5040000" cy="4129200"/>
            <wp:effectExtent l="0" t="0" r="8255" b="508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040000" cy="4129200"/>
                    </a:xfrm>
                    <a:prstGeom prst="rect">
                      <a:avLst/>
                    </a:prstGeom>
                  </pic:spPr>
                </pic:pic>
              </a:graphicData>
            </a:graphic>
          </wp:inline>
        </w:drawing>
      </w:r>
    </w:p>
    <w:p w14:paraId="107DBA4B" w14:textId="67192D10" w:rsidR="00F47E36" w:rsidRDefault="00F47E36" w:rsidP="00497B08">
      <w:pPr>
        <w:pStyle w:val="chthchhnhnh"/>
      </w:pPr>
      <w:bookmarkStart w:id="774" w:name="_Toc56983367"/>
      <w:bookmarkStart w:id="775" w:name="_Toc56983997"/>
      <w:r>
        <w:t>Install SSMS</w:t>
      </w:r>
      <w:bookmarkEnd w:id="774"/>
      <w:bookmarkEnd w:id="775"/>
    </w:p>
    <w:p w14:paraId="426098D3" w14:textId="5321B955" w:rsidR="00F47E36" w:rsidRPr="00497B08" w:rsidRDefault="00F47E36" w:rsidP="00F47E36">
      <w:pPr>
        <w:pStyle w:val="ListParagraph"/>
        <w:numPr>
          <w:ilvl w:val="0"/>
          <w:numId w:val="24"/>
        </w:numPr>
        <w:spacing w:after="160" w:line="259" w:lineRule="auto"/>
        <w:jc w:val="left"/>
        <w:rPr>
          <w:rFonts w:cs="Times New Roman"/>
        </w:rPr>
      </w:pPr>
      <w:r w:rsidRPr="00497B08">
        <w:rPr>
          <w:rFonts w:cs="Times New Roman"/>
        </w:rPr>
        <w:t>Sau đó tìm kiếm từ khóa SQ</w:t>
      </w:r>
      <w:r w:rsidR="00715D3A" w:rsidRPr="00715D3A">
        <w:rPr>
          <w:rFonts w:cs="Times New Roman"/>
        </w:rPr>
        <w:t>L</w:t>
      </w:r>
      <w:r w:rsidRPr="00497B08">
        <w:rPr>
          <w:rFonts w:cs="Times New Roman"/>
        </w:rPr>
        <w:t xml:space="preserve"> Server … hoặc khi cài đặt xong nó sẽ tự bật lên</w:t>
      </w:r>
    </w:p>
    <w:p w14:paraId="0ED3BEBB" w14:textId="77777777" w:rsidR="00F47E36" w:rsidRDefault="00F47E36" w:rsidP="00497B08">
      <w:pPr>
        <w:pStyle w:val="nh"/>
      </w:pPr>
      <w:r>
        <w:drawing>
          <wp:inline distT="0" distB="0" distL="0" distR="0" wp14:anchorId="2A817AC0" wp14:editId="0A4777CF">
            <wp:extent cx="5040000" cy="2606400"/>
            <wp:effectExtent l="0" t="0" r="8255" b="381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040000" cy="2606400"/>
                    </a:xfrm>
                    <a:prstGeom prst="rect">
                      <a:avLst/>
                    </a:prstGeom>
                  </pic:spPr>
                </pic:pic>
              </a:graphicData>
            </a:graphic>
          </wp:inline>
        </w:drawing>
      </w:r>
    </w:p>
    <w:p w14:paraId="6F7C2C49" w14:textId="1A96E953" w:rsidR="00497B08" w:rsidRPr="00497B08" w:rsidRDefault="00F47E36" w:rsidP="00497B08">
      <w:pPr>
        <w:pStyle w:val="chthchhnhnh"/>
        <w:rPr>
          <w:rFonts w:cs="Times New Roman"/>
          <w:sz w:val="28"/>
        </w:rPr>
      </w:pPr>
      <w:bookmarkStart w:id="776" w:name="_Toc56983368"/>
      <w:bookmarkStart w:id="777" w:name="_Toc56983998"/>
      <w:r>
        <w:t>Hoàn thành cài đặt SQL Server 2019</w:t>
      </w:r>
      <w:bookmarkEnd w:id="776"/>
      <w:bookmarkEnd w:id="777"/>
    </w:p>
    <w:p w14:paraId="5B3E41A4" w14:textId="7E691DD2" w:rsidR="00497B08" w:rsidRDefault="00497B08" w:rsidP="00497B08">
      <w:pPr>
        <w:keepNext/>
      </w:pPr>
      <w:r>
        <w:br w:type="page"/>
      </w:r>
    </w:p>
    <w:p w14:paraId="54AFA4A9" w14:textId="47E5F538" w:rsidR="00F47E36" w:rsidRDefault="00F47E36" w:rsidP="00497B08">
      <w:pPr>
        <w:pStyle w:val="Heading2"/>
      </w:pPr>
      <w:bookmarkStart w:id="778" w:name="_Toc56983444"/>
      <w:r>
        <w:lastRenderedPageBreak/>
        <w:t xml:space="preserve">Triển khai web trên </w:t>
      </w:r>
      <w:r w:rsidR="00DE7CA7">
        <w:t>Windows</w:t>
      </w:r>
      <w:r w:rsidR="00497B08">
        <w:t xml:space="preserve"> Server </w:t>
      </w:r>
      <w:r>
        <w:t>2016</w:t>
      </w:r>
      <w:bookmarkEnd w:id="778"/>
    </w:p>
    <w:p w14:paraId="714CCF8B" w14:textId="1F4AEA48" w:rsidR="00F47E36" w:rsidRDefault="00F47E36" w:rsidP="00F47E36">
      <w:pPr>
        <w:pStyle w:val="ListParagraph"/>
        <w:numPr>
          <w:ilvl w:val="0"/>
          <w:numId w:val="24"/>
        </w:numPr>
        <w:spacing w:after="160" w:line="259" w:lineRule="auto"/>
        <w:jc w:val="left"/>
        <w:rPr>
          <w:rFonts w:cs="Times New Roman"/>
          <w:sz w:val="28"/>
          <w:szCs w:val="28"/>
        </w:rPr>
      </w:pPr>
      <w:r>
        <w:rPr>
          <w:rFonts w:cs="Times New Roman"/>
          <w:sz w:val="28"/>
          <w:szCs w:val="28"/>
        </w:rPr>
        <w:t xml:space="preserve">Cài đặt IIS Server để triển khai website trên </w:t>
      </w:r>
      <w:r w:rsidR="00DE7CA7">
        <w:rPr>
          <w:rFonts w:cs="Times New Roman"/>
          <w:sz w:val="28"/>
          <w:szCs w:val="28"/>
        </w:rPr>
        <w:t>Windows</w:t>
      </w:r>
      <w:r w:rsidR="00497B08">
        <w:rPr>
          <w:rFonts w:cs="Times New Roman"/>
          <w:sz w:val="28"/>
          <w:szCs w:val="28"/>
        </w:rPr>
        <w:t xml:space="preserve"> Server </w:t>
      </w:r>
      <w:r>
        <w:rPr>
          <w:rFonts w:cs="Times New Roman"/>
          <w:sz w:val="28"/>
          <w:szCs w:val="28"/>
        </w:rPr>
        <w:t>2016</w:t>
      </w:r>
    </w:p>
    <w:p w14:paraId="2AC2F3C5" w14:textId="77777777" w:rsidR="00F47E36" w:rsidRDefault="00F47E36" w:rsidP="00497B08">
      <w:pPr>
        <w:pStyle w:val="nh"/>
      </w:pPr>
      <w:r>
        <w:drawing>
          <wp:inline distT="0" distB="0" distL="0" distR="0" wp14:anchorId="206F43DF" wp14:editId="6DE07EF9">
            <wp:extent cx="4320000" cy="3229200"/>
            <wp:effectExtent l="0" t="0" r="4445"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4320000" cy="3229200"/>
                    </a:xfrm>
                    <a:prstGeom prst="rect">
                      <a:avLst/>
                    </a:prstGeom>
                    <a:noFill/>
                    <a:ln>
                      <a:noFill/>
                    </a:ln>
                  </pic:spPr>
                </pic:pic>
              </a:graphicData>
            </a:graphic>
          </wp:inline>
        </w:drawing>
      </w:r>
    </w:p>
    <w:p w14:paraId="140E922E" w14:textId="5874141C" w:rsidR="00F47E36" w:rsidRDefault="00F47E36" w:rsidP="00497B08">
      <w:pPr>
        <w:pStyle w:val="chthchhnhnh"/>
      </w:pPr>
      <w:bookmarkStart w:id="779" w:name="_Toc56983369"/>
      <w:bookmarkStart w:id="780" w:name="_Toc56983999"/>
      <w:r>
        <w:t>Vào Features để thêm IIS Server</w:t>
      </w:r>
      <w:bookmarkEnd w:id="779"/>
      <w:bookmarkEnd w:id="780"/>
    </w:p>
    <w:p w14:paraId="0E0A9860" w14:textId="77777777" w:rsidR="00F47E36" w:rsidRDefault="00F47E36" w:rsidP="00F47E36">
      <w:pPr>
        <w:keepNext/>
      </w:pPr>
      <w:r>
        <w:rPr>
          <w:noProof/>
        </w:rPr>
        <w:drawing>
          <wp:inline distT="0" distB="0" distL="0" distR="0" wp14:anchorId="6D26E292" wp14:editId="4FCFD10A">
            <wp:extent cx="4320000" cy="3236400"/>
            <wp:effectExtent l="0" t="0" r="4445" b="254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320000" cy="3236400"/>
                    </a:xfrm>
                    <a:prstGeom prst="rect">
                      <a:avLst/>
                    </a:prstGeom>
                  </pic:spPr>
                </pic:pic>
              </a:graphicData>
            </a:graphic>
          </wp:inline>
        </w:drawing>
      </w:r>
    </w:p>
    <w:p w14:paraId="47844E0D" w14:textId="72933A55" w:rsidR="00F47E36" w:rsidRDefault="00F47E36" w:rsidP="00715D3A">
      <w:pPr>
        <w:pStyle w:val="chthchhnhnh"/>
      </w:pPr>
      <w:bookmarkStart w:id="781" w:name="_Toc56983370"/>
      <w:bookmarkStart w:id="782" w:name="_Toc56984000"/>
      <w:r>
        <w:t>Thêm Web Server (IIS)</w:t>
      </w:r>
      <w:bookmarkEnd w:id="781"/>
      <w:bookmarkEnd w:id="782"/>
    </w:p>
    <w:p w14:paraId="39B324E3" w14:textId="77777777" w:rsidR="00F47E36" w:rsidRDefault="00F47E36" w:rsidP="00715D3A">
      <w:pPr>
        <w:pStyle w:val="nh"/>
      </w:pPr>
      <w:r>
        <w:lastRenderedPageBreak/>
        <w:drawing>
          <wp:inline distT="0" distB="0" distL="0" distR="0" wp14:anchorId="273F113D" wp14:editId="38178E87">
            <wp:extent cx="3600000" cy="2696400"/>
            <wp:effectExtent l="0" t="0" r="635" b="889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600000" cy="2696400"/>
                    </a:xfrm>
                    <a:prstGeom prst="rect">
                      <a:avLst/>
                    </a:prstGeom>
                  </pic:spPr>
                </pic:pic>
              </a:graphicData>
            </a:graphic>
          </wp:inline>
        </w:drawing>
      </w:r>
    </w:p>
    <w:p w14:paraId="289ADBFA" w14:textId="7AC3B525" w:rsidR="00F47E36" w:rsidRDefault="00F47E36" w:rsidP="00715D3A">
      <w:pPr>
        <w:pStyle w:val="chthchhnhnh"/>
      </w:pPr>
      <w:bookmarkStart w:id="783" w:name="_Toc56983371"/>
      <w:bookmarkStart w:id="784" w:name="_Toc56984001"/>
      <w:r>
        <w:t>Chọn Tất cả Services IIS</w:t>
      </w:r>
      <w:bookmarkEnd w:id="783"/>
      <w:bookmarkEnd w:id="784"/>
    </w:p>
    <w:p w14:paraId="57F5D28C" w14:textId="77777777" w:rsidR="00F47E36" w:rsidRDefault="00F47E36" w:rsidP="00715D3A">
      <w:pPr>
        <w:pStyle w:val="nh"/>
      </w:pPr>
      <w:r>
        <w:drawing>
          <wp:inline distT="0" distB="0" distL="0" distR="0" wp14:anchorId="43CF9C2F" wp14:editId="4109400E">
            <wp:extent cx="3600000" cy="2696400"/>
            <wp:effectExtent l="0" t="0" r="635" b="889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600000" cy="2696400"/>
                    </a:xfrm>
                    <a:prstGeom prst="rect">
                      <a:avLst/>
                    </a:prstGeom>
                  </pic:spPr>
                </pic:pic>
              </a:graphicData>
            </a:graphic>
          </wp:inline>
        </w:drawing>
      </w:r>
    </w:p>
    <w:p w14:paraId="0C9B1EB4" w14:textId="3617B0CD" w:rsidR="00F47E36" w:rsidRDefault="00F47E36" w:rsidP="00715D3A">
      <w:pPr>
        <w:pStyle w:val="chthchhnhnh"/>
      </w:pPr>
      <w:bookmarkStart w:id="785" w:name="_Toc56983372"/>
      <w:bookmarkStart w:id="786" w:name="_Toc56984002"/>
      <w:r>
        <w:t>Nhấn Install IIServer</w:t>
      </w:r>
      <w:bookmarkEnd w:id="785"/>
      <w:bookmarkEnd w:id="786"/>
    </w:p>
    <w:p w14:paraId="35F58AB3" w14:textId="66B5312D" w:rsidR="00F47E36" w:rsidRPr="00715D3A" w:rsidRDefault="00F47E36" w:rsidP="00F47E36">
      <w:pPr>
        <w:pStyle w:val="ListParagraph"/>
        <w:numPr>
          <w:ilvl w:val="0"/>
          <w:numId w:val="24"/>
        </w:numPr>
        <w:spacing w:after="160" w:line="259" w:lineRule="auto"/>
        <w:jc w:val="left"/>
        <w:rPr>
          <w:rFonts w:cs="Times New Roman"/>
        </w:rPr>
      </w:pPr>
      <w:r w:rsidRPr="00715D3A">
        <w:rPr>
          <w:rFonts w:cs="Times New Roman"/>
        </w:rPr>
        <w:t xml:space="preserve">Download </w:t>
      </w:r>
      <w:r w:rsidR="00715D3A" w:rsidRPr="00715D3A">
        <w:rPr>
          <w:rFonts w:cs="Times New Roman"/>
        </w:rPr>
        <w:t>ASP.NET C</w:t>
      </w:r>
      <w:r w:rsidRPr="00715D3A">
        <w:rPr>
          <w:rFonts w:cs="Times New Roman"/>
        </w:rPr>
        <w:t xml:space="preserve">ore 3.1 </w:t>
      </w:r>
      <w:r w:rsidR="00DE7CA7">
        <w:rPr>
          <w:rFonts w:cs="Times New Roman"/>
        </w:rPr>
        <w:t>Windows</w:t>
      </w:r>
      <w:r w:rsidR="00715D3A" w:rsidRPr="00715D3A">
        <w:rPr>
          <w:rFonts w:cs="Times New Roman"/>
        </w:rPr>
        <w:t xml:space="preserve"> Hosting</w:t>
      </w:r>
      <w:r w:rsidR="007717D6">
        <w:rPr>
          <w:rFonts w:cs="Times New Roman"/>
          <w:lang w:val="en-US"/>
        </w:rPr>
        <w:t>.</w:t>
      </w:r>
    </w:p>
    <w:p w14:paraId="27D6CE6B" w14:textId="55C4D3F3" w:rsidR="00F47E36" w:rsidRPr="00715D3A" w:rsidRDefault="00F47E36" w:rsidP="00715D3A">
      <w:pPr>
        <w:pStyle w:val="ListParagraph"/>
        <w:ind w:firstLine="0"/>
        <w:jc w:val="left"/>
        <w:rPr>
          <w:rFonts w:cs="Times New Roman"/>
        </w:rPr>
      </w:pPr>
      <w:r w:rsidRPr="00715D3A">
        <w:rPr>
          <w:rFonts w:cs="Times New Roman"/>
        </w:rPr>
        <w:t>Link:</w:t>
      </w:r>
      <w:r w:rsidR="00715D3A">
        <w:rPr>
          <w:rFonts w:cs="Times New Roman"/>
          <w:lang w:val="en-US"/>
        </w:rPr>
        <w:t xml:space="preserve"> </w:t>
      </w:r>
      <w:hyperlink r:id="rId205" w:history="1">
        <w:r w:rsidR="00715D3A" w:rsidRPr="00BA4544">
          <w:rPr>
            <w:rStyle w:val="Hyperlink"/>
            <w:rFonts w:cs="Times New Roman"/>
          </w:rPr>
          <w:t>https://dotnet.microsoft.com/download/dotnet-core/thank-you/runtime-aspnetcore-3.1.3-windows-hosting-bundle-installer</w:t>
        </w:r>
      </w:hyperlink>
    </w:p>
    <w:p w14:paraId="76B9AD18" w14:textId="4A7781AA" w:rsidR="00F47E36" w:rsidRPr="00715D3A" w:rsidRDefault="00F47E36" w:rsidP="00F47E36">
      <w:pPr>
        <w:pStyle w:val="ListParagraph"/>
        <w:numPr>
          <w:ilvl w:val="0"/>
          <w:numId w:val="24"/>
        </w:numPr>
        <w:spacing w:after="160" w:line="259" w:lineRule="auto"/>
        <w:jc w:val="left"/>
        <w:rPr>
          <w:rFonts w:cs="Times New Roman"/>
        </w:rPr>
      </w:pPr>
      <w:r w:rsidRPr="00715D3A">
        <w:rPr>
          <w:rFonts w:cs="Times New Roman"/>
        </w:rPr>
        <w:t>Sau khi tải về nhấn để cài đặt trong máy như hình dưới</w:t>
      </w:r>
      <w:r w:rsidR="007717D6" w:rsidRPr="007717D6">
        <w:rPr>
          <w:rFonts w:cs="Times New Roman"/>
        </w:rPr>
        <w:t>.</w:t>
      </w:r>
    </w:p>
    <w:p w14:paraId="4C3263D6" w14:textId="77777777" w:rsidR="00F47E36" w:rsidRDefault="00F47E36" w:rsidP="007717D6">
      <w:pPr>
        <w:pStyle w:val="nh"/>
      </w:pPr>
      <w:r>
        <w:lastRenderedPageBreak/>
        <w:drawing>
          <wp:inline distT="0" distB="0" distL="0" distR="0" wp14:anchorId="4AD7308E" wp14:editId="65B63DB5">
            <wp:extent cx="3600000" cy="2563200"/>
            <wp:effectExtent l="0" t="0" r="635"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600000" cy="2563200"/>
                    </a:xfrm>
                    <a:prstGeom prst="rect">
                      <a:avLst/>
                    </a:prstGeom>
                  </pic:spPr>
                </pic:pic>
              </a:graphicData>
            </a:graphic>
          </wp:inline>
        </w:drawing>
      </w:r>
    </w:p>
    <w:p w14:paraId="442CD4CB" w14:textId="2491C34B" w:rsidR="00F47E36" w:rsidRDefault="00F47E36" w:rsidP="007717D6">
      <w:pPr>
        <w:pStyle w:val="chthchhnhnh"/>
      </w:pPr>
      <w:bookmarkStart w:id="787" w:name="_Toc56983373"/>
      <w:bookmarkStart w:id="788" w:name="_Toc56984003"/>
      <w:r>
        <w:t xml:space="preserve">Cài đặt </w:t>
      </w:r>
      <w:r w:rsidR="007717D6">
        <w:t>ASP.NET C</w:t>
      </w:r>
      <w:r>
        <w:t xml:space="preserve">ore 3.1 </w:t>
      </w:r>
      <w:r w:rsidR="007717D6">
        <w:rPr>
          <w:lang w:val="en-US"/>
        </w:rPr>
        <w:t>H</w:t>
      </w:r>
      <w:r>
        <w:t>osting</w:t>
      </w:r>
      <w:bookmarkEnd w:id="787"/>
      <w:bookmarkEnd w:id="788"/>
    </w:p>
    <w:p w14:paraId="06EC579A" w14:textId="77777777" w:rsidR="00F47E36" w:rsidRDefault="00F47E36" w:rsidP="007717D6">
      <w:pPr>
        <w:pStyle w:val="nh"/>
      </w:pPr>
      <w:r>
        <w:drawing>
          <wp:inline distT="0" distB="0" distL="0" distR="0" wp14:anchorId="77AB8154" wp14:editId="54D93E48">
            <wp:extent cx="3600000" cy="2901600"/>
            <wp:effectExtent l="0" t="0" r="63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600000" cy="2901600"/>
                    </a:xfrm>
                    <a:prstGeom prst="rect">
                      <a:avLst/>
                    </a:prstGeom>
                  </pic:spPr>
                </pic:pic>
              </a:graphicData>
            </a:graphic>
          </wp:inline>
        </w:drawing>
      </w:r>
    </w:p>
    <w:p w14:paraId="33E958FB" w14:textId="547759FC" w:rsidR="00F47E36" w:rsidRDefault="00F47E36" w:rsidP="007717D6">
      <w:pPr>
        <w:pStyle w:val="chthchhnhnh"/>
      </w:pPr>
      <w:bookmarkStart w:id="789" w:name="_Toc56983374"/>
      <w:bookmarkStart w:id="790" w:name="_Toc56984004"/>
      <w:r>
        <w:t xml:space="preserve">Bắt đầu cài đặt </w:t>
      </w:r>
      <w:r w:rsidR="00DE7CA7">
        <w:t>Windows</w:t>
      </w:r>
      <w:r w:rsidR="007717D6">
        <w:t xml:space="preserve"> Hosting</w:t>
      </w:r>
      <w:bookmarkEnd w:id="789"/>
      <w:bookmarkEnd w:id="790"/>
    </w:p>
    <w:p w14:paraId="1A076B34" w14:textId="77777777" w:rsidR="00F47E36" w:rsidRPr="007717D6" w:rsidRDefault="00F47E36" w:rsidP="00F47E36">
      <w:pPr>
        <w:pStyle w:val="ListParagraph"/>
        <w:numPr>
          <w:ilvl w:val="0"/>
          <w:numId w:val="24"/>
        </w:numPr>
        <w:spacing w:after="160" w:line="259" w:lineRule="auto"/>
        <w:jc w:val="left"/>
        <w:rPr>
          <w:rFonts w:cs="Times New Roman"/>
        </w:rPr>
      </w:pPr>
      <w:r w:rsidRPr="007717D6">
        <w:rPr>
          <w:rFonts w:cs="Times New Roman"/>
        </w:rPr>
        <w:t xml:space="preserve">Reset lại máy IIS Server  </w:t>
      </w:r>
    </w:p>
    <w:p w14:paraId="29A87173" w14:textId="77777777" w:rsidR="00F47E36" w:rsidRPr="007717D6" w:rsidRDefault="00F47E36" w:rsidP="00F47E36">
      <w:pPr>
        <w:pStyle w:val="ListParagraph"/>
        <w:numPr>
          <w:ilvl w:val="0"/>
          <w:numId w:val="26"/>
        </w:numPr>
        <w:spacing w:after="160" w:line="259" w:lineRule="auto"/>
        <w:jc w:val="left"/>
        <w:rPr>
          <w:rFonts w:cs="Times New Roman"/>
        </w:rPr>
      </w:pPr>
      <w:r w:rsidRPr="007717D6">
        <w:rPr>
          <w:rFonts w:cs="Times New Roman"/>
        </w:rPr>
        <w:t>Bật cmd và nhấn cú pháp : iisreset</w:t>
      </w:r>
    </w:p>
    <w:p w14:paraId="3E150E29" w14:textId="77777777" w:rsidR="00F47E36" w:rsidRPr="005F0475" w:rsidRDefault="00F47E36" w:rsidP="00F47E36">
      <w:pPr>
        <w:pStyle w:val="ListParagraph"/>
        <w:ind w:left="1440"/>
        <w:rPr>
          <w:rFonts w:cs="Times New Roman"/>
          <w:sz w:val="28"/>
          <w:szCs w:val="28"/>
        </w:rPr>
      </w:pPr>
    </w:p>
    <w:p w14:paraId="48CD1C60" w14:textId="77777777" w:rsidR="00F47E36" w:rsidRDefault="00F47E36" w:rsidP="007717D6">
      <w:pPr>
        <w:pStyle w:val="nh"/>
      </w:pPr>
      <w:r>
        <w:lastRenderedPageBreak/>
        <w:drawing>
          <wp:inline distT="0" distB="0" distL="0" distR="0" wp14:anchorId="11AE9641" wp14:editId="3A533149">
            <wp:extent cx="5040000" cy="3027600"/>
            <wp:effectExtent l="0" t="0" r="8255"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040000" cy="3027600"/>
                    </a:xfrm>
                    <a:prstGeom prst="rect">
                      <a:avLst/>
                    </a:prstGeom>
                  </pic:spPr>
                </pic:pic>
              </a:graphicData>
            </a:graphic>
          </wp:inline>
        </w:drawing>
      </w:r>
    </w:p>
    <w:p w14:paraId="7FC674C6" w14:textId="0F06FEA3" w:rsidR="00F47E36" w:rsidRDefault="00F47E36" w:rsidP="007717D6">
      <w:pPr>
        <w:pStyle w:val="chthchhnhnh"/>
      </w:pPr>
      <w:bookmarkStart w:id="791" w:name="_Toc56983375"/>
      <w:bookmarkStart w:id="792" w:name="_Toc56984005"/>
      <w:r>
        <w:t>reset IIS Server</w:t>
      </w:r>
      <w:bookmarkEnd w:id="791"/>
      <w:bookmarkEnd w:id="792"/>
    </w:p>
    <w:p w14:paraId="7B7AD154" w14:textId="77777777" w:rsidR="00F47E36" w:rsidRPr="007717D6" w:rsidRDefault="00F47E36" w:rsidP="00F47E36">
      <w:pPr>
        <w:pStyle w:val="ListParagraph"/>
        <w:numPr>
          <w:ilvl w:val="0"/>
          <w:numId w:val="24"/>
        </w:numPr>
        <w:spacing w:after="160" w:line="259" w:lineRule="auto"/>
        <w:jc w:val="left"/>
        <w:rPr>
          <w:rFonts w:cs="Times New Roman"/>
        </w:rPr>
      </w:pPr>
      <w:r w:rsidRPr="007717D6">
        <w:rPr>
          <w:rFonts w:cs="Times New Roman"/>
        </w:rPr>
        <w:t>Nhấn chuột phải chọn Project và publish project thành IIS</w:t>
      </w:r>
    </w:p>
    <w:p w14:paraId="31BD7808" w14:textId="77777777" w:rsidR="00F47E36" w:rsidRDefault="00F47E36" w:rsidP="007717D6">
      <w:pPr>
        <w:pStyle w:val="nh"/>
      </w:pPr>
      <w:r>
        <w:drawing>
          <wp:inline distT="0" distB="0" distL="0" distR="0" wp14:anchorId="77423D5C" wp14:editId="4338FC5D">
            <wp:extent cx="3375953" cy="3299746"/>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375953" cy="3299746"/>
                    </a:xfrm>
                    <a:prstGeom prst="rect">
                      <a:avLst/>
                    </a:prstGeom>
                  </pic:spPr>
                </pic:pic>
              </a:graphicData>
            </a:graphic>
          </wp:inline>
        </w:drawing>
      </w:r>
    </w:p>
    <w:p w14:paraId="4CB28FC4" w14:textId="07146984" w:rsidR="00F47E36" w:rsidRDefault="00F47E36" w:rsidP="007717D6">
      <w:pPr>
        <w:pStyle w:val="chthchhnhnh"/>
      </w:pPr>
      <w:bookmarkStart w:id="793" w:name="_Toc56983376"/>
      <w:bookmarkStart w:id="794" w:name="_Toc56984006"/>
      <w:r>
        <w:t>Nhấn chuột phải project</w:t>
      </w:r>
      <w:bookmarkEnd w:id="793"/>
      <w:bookmarkEnd w:id="794"/>
    </w:p>
    <w:p w14:paraId="79422944" w14:textId="77777777" w:rsidR="00F47E36" w:rsidRDefault="00F47E36" w:rsidP="007717D6">
      <w:pPr>
        <w:pStyle w:val="nh"/>
      </w:pPr>
      <w:r>
        <w:lastRenderedPageBreak/>
        <w:drawing>
          <wp:inline distT="0" distB="0" distL="0" distR="0" wp14:anchorId="7C36650E" wp14:editId="5533DC07">
            <wp:extent cx="1574800" cy="3137789"/>
            <wp:effectExtent l="0" t="0" r="635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77068" cy="3142307"/>
                    </a:xfrm>
                    <a:prstGeom prst="rect">
                      <a:avLst/>
                    </a:prstGeom>
                    <a:noFill/>
                    <a:ln>
                      <a:noFill/>
                    </a:ln>
                  </pic:spPr>
                </pic:pic>
              </a:graphicData>
            </a:graphic>
          </wp:inline>
        </w:drawing>
      </w:r>
    </w:p>
    <w:p w14:paraId="7A361873" w14:textId="31238287" w:rsidR="00F47E36" w:rsidRDefault="00F47E36" w:rsidP="007717D6">
      <w:pPr>
        <w:pStyle w:val="chthchhnhnh"/>
      </w:pPr>
      <w:bookmarkStart w:id="795" w:name="_Toc56983377"/>
      <w:bookmarkStart w:id="796" w:name="_Toc56984007"/>
      <w:r>
        <w:t>Pubish Project thành IIS</w:t>
      </w:r>
      <w:bookmarkEnd w:id="795"/>
      <w:bookmarkEnd w:id="796"/>
    </w:p>
    <w:p w14:paraId="0854F2A2" w14:textId="4815C48C" w:rsidR="00F47E36" w:rsidRPr="007717D6" w:rsidRDefault="00F47E36" w:rsidP="00F47E36">
      <w:pPr>
        <w:pStyle w:val="ListParagraph"/>
        <w:numPr>
          <w:ilvl w:val="0"/>
          <w:numId w:val="24"/>
        </w:numPr>
        <w:spacing w:after="160" w:line="259" w:lineRule="auto"/>
        <w:jc w:val="left"/>
        <w:rPr>
          <w:rFonts w:cs="Times New Roman"/>
        </w:rPr>
      </w:pPr>
      <w:r w:rsidRPr="007717D6">
        <w:rPr>
          <w:rFonts w:cs="Times New Roman"/>
        </w:rPr>
        <w:t xml:space="preserve">Sau đó vào đường dẫn C:\inetpub\wwwroot trong </w:t>
      </w:r>
      <w:r w:rsidR="00DE7CA7">
        <w:rPr>
          <w:rFonts w:cs="Times New Roman"/>
        </w:rPr>
        <w:t>Windows</w:t>
      </w:r>
      <w:r w:rsidRPr="007717D6">
        <w:rPr>
          <w:rFonts w:cs="Times New Roman"/>
        </w:rPr>
        <w:t xml:space="preserve"> </w:t>
      </w:r>
      <w:r w:rsidR="00DE7CA7">
        <w:rPr>
          <w:rFonts w:cs="Times New Roman"/>
          <w:lang w:val="en-US"/>
        </w:rPr>
        <w:t>S</w:t>
      </w:r>
      <w:r w:rsidRPr="007717D6">
        <w:rPr>
          <w:rFonts w:cs="Times New Roman"/>
        </w:rPr>
        <w:t>erver</w:t>
      </w:r>
    </w:p>
    <w:p w14:paraId="3DECF842" w14:textId="77777777" w:rsidR="00F47E36" w:rsidRPr="007717D6" w:rsidRDefault="00F47E36" w:rsidP="00F47E36">
      <w:pPr>
        <w:pStyle w:val="ListParagraph"/>
        <w:numPr>
          <w:ilvl w:val="0"/>
          <w:numId w:val="26"/>
        </w:numPr>
        <w:spacing w:after="160" w:line="259" w:lineRule="auto"/>
        <w:jc w:val="left"/>
        <w:rPr>
          <w:rFonts w:cs="Times New Roman"/>
        </w:rPr>
      </w:pPr>
      <w:r w:rsidRPr="007717D6">
        <w:rPr>
          <w:rFonts w:cs="Times New Roman"/>
        </w:rPr>
        <w:t xml:space="preserve">Tạo một folder bên trong </w:t>
      </w:r>
    </w:p>
    <w:p w14:paraId="46FCD9C9" w14:textId="34DAB868" w:rsidR="00F47E36" w:rsidRPr="007717D6" w:rsidRDefault="00F47E36" w:rsidP="00F47E36">
      <w:pPr>
        <w:pStyle w:val="ListParagraph"/>
        <w:numPr>
          <w:ilvl w:val="0"/>
          <w:numId w:val="26"/>
        </w:numPr>
        <w:spacing w:after="160" w:line="259" w:lineRule="auto"/>
        <w:jc w:val="left"/>
        <w:rPr>
          <w:rFonts w:cs="Times New Roman"/>
        </w:rPr>
      </w:pPr>
      <w:r w:rsidRPr="007717D6">
        <w:rPr>
          <w:rFonts w:cs="Times New Roman"/>
        </w:rPr>
        <w:t xml:space="preserve">Copy file đã publish từ project vào folder đã tạo trong </w:t>
      </w:r>
      <w:r w:rsidR="00E75BDF">
        <w:rPr>
          <w:rFonts w:cs="Times New Roman"/>
        </w:rPr>
        <w:t>Windows Server</w:t>
      </w:r>
      <w:r w:rsidRPr="007717D6">
        <w:rPr>
          <w:rFonts w:cs="Times New Roman"/>
        </w:rPr>
        <w:t xml:space="preserve"> </w:t>
      </w:r>
    </w:p>
    <w:p w14:paraId="6D3BDDBE" w14:textId="77777777" w:rsidR="00F47E36" w:rsidRDefault="00F47E36" w:rsidP="007717D6">
      <w:pPr>
        <w:pStyle w:val="nh"/>
      </w:pPr>
      <w:r>
        <w:drawing>
          <wp:inline distT="0" distB="0" distL="0" distR="0" wp14:anchorId="38BE1CFA" wp14:editId="14F495ED">
            <wp:extent cx="3600000" cy="1364400"/>
            <wp:effectExtent l="0" t="0" r="635" b="762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3600000" cy="1364400"/>
                    </a:xfrm>
                    <a:prstGeom prst="rect">
                      <a:avLst/>
                    </a:prstGeom>
                  </pic:spPr>
                </pic:pic>
              </a:graphicData>
            </a:graphic>
          </wp:inline>
        </w:drawing>
      </w:r>
    </w:p>
    <w:p w14:paraId="2CB6A72E" w14:textId="249698DC" w:rsidR="00F47E36" w:rsidRDefault="00F47E36" w:rsidP="007717D6">
      <w:pPr>
        <w:pStyle w:val="chthchhnhnh"/>
      </w:pPr>
      <w:bookmarkStart w:id="797" w:name="_Toc56983378"/>
      <w:bookmarkStart w:id="798" w:name="_Toc56984008"/>
      <w:r>
        <w:t>Tạo project trong wwwroot</w:t>
      </w:r>
      <w:bookmarkEnd w:id="797"/>
      <w:bookmarkEnd w:id="798"/>
    </w:p>
    <w:p w14:paraId="76384B93" w14:textId="77777777" w:rsidR="00F47E36" w:rsidRDefault="00F47E36" w:rsidP="007717D6">
      <w:pPr>
        <w:pStyle w:val="nh"/>
      </w:pPr>
      <w:r>
        <w:drawing>
          <wp:inline distT="0" distB="0" distL="0" distR="0" wp14:anchorId="3E90E456" wp14:editId="06285475">
            <wp:extent cx="3600000" cy="2602800"/>
            <wp:effectExtent l="0" t="0" r="635" b="762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600000" cy="2602800"/>
                    </a:xfrm>
                    <a:prstGeom prst="rect">
                      <a:avLst/>
                    </a:prstGeom>
                  </pic:spPr>
                </pic:pic>
              </a:graphicData>
            </a:graphic>
          </wp:inline>
        </w:drawing>
      </w:r>
    </w:p>
    <w:p w14:paraId="68B84B9F" w14:textId="3872DF4E" w:rsidR="00F47E36" w:rsidRPr="001E5E1F" w:rsidRDefault="00F47E36" w:rsidP="007717D6">
      <w:pPr>
        <w:pStyle w:val="chthchhnhnh"/>
      </w:pPr>
      <w:bookmarkStart w:id="799" w:name="_Toc56983379"/>
      <w:bookmarkStart w:id="800" w:name="_Toc56984009"/>
      <w:r>
        <w:t>Copy các file publish vào wwwroot</w:t>
      </w:r>
      <w:bookmarkEnd w:id="799"/>
      <w:bookmarkEnd w:id="800"/>
    </w:p>
    <w:p w14:paraId="013A1178" w14:textId="77777777" w:rsidR="00F47E36" w:rsidRPr="00166DBA" w:rsidRDefault="00F47E36" w:rsidP="00F47E36">
      <w:pPr>
        <w:pStyle w:val="ListParagraph"/>
        <w:numPr>
          <w:ilvl w:val="0"/>
          <w:numId w:val="24"/>
        </w:numPr>
        <w:spacing w:after="160" w:line="259" w:lineRule="auto"/>
        <w:jc w:val="left"/>
        <w:rPr>
          <w:rFonts w:cs="Times New Roman"/>
        </w:rPr>
      </w:pPr>
      <w:r w:rsidRPr="00166DBA">
        <w:rPr>
          <w:rFonts w:cs="Times New Roman"/>
        </w:rPr>
        <w:lastRenderedPageBreak/>
        <w:t xml:space="preserve">Vào file project đã publish khi nãy, tìm file </w:t>
      </w:r>
      <w:r w:rsidRPr="00166DBA">
        <w:rPr>
          <w:rFonts w:cs="Times New Roman"/>
          <w:highlight w:val="yellow"/>
        </w:rPr>
        <w:t>appsettings.json</w:t>
      </w:r>
    </w:p>
    <w:p w14:paraId="2BBCE1FE" w14:textId="5B41DB6D" w:rsidR="00F47E36" w:rsidRPr="00166DBA" w:rsidRDefault="00F47E36" w:rsidP="00F47E36">
      <w:pPr>
        <w:pStyle w:val="ListParagraph"/>
        <w:numPr>
          <w:ilvl w:val="0"/>
          <w:numId w:val="28"/>
        </w:numPr>
        <w:spacing w:after="160" w:line="259" w:lineRule="auto"/>
        <w:jc w:val="left"/>
        <w:rPr>
          <w:rFonts w:cs="Times New Roman"/>
        </w:rPr>
      </w:pPr>
      <w:r w:rsidRPr="00166DBA">
        <w:rPr>
          <w:rFonts w:cs="Times New Roman"/>
        </w:rPr>
        <w:t>Thay đổi server name và tên database thành server name,</w:t>
      </w:r>
      <w:r w:rsidR="00166DBA">
        <w:rPr>
          <w:rFonts w:cs="Times New Roman"/>
          <w:lang w:val="en-US"/>
        </w:rPr>
        <w:t xml:space="preserve"> 0</w:t>
      </w:r>
      <w:r w:rsidRPr="00166DBA">
        <w:rPr>
          <w:rFonts w:cs="Times New Roman"/>
        </w:rPr>
        <w:t xml:space="preserve">database của </w:t>
      </w:r>
      <w:r w:rsidR="00166DBA" w:rsidRPr="00166DBA">
        <w:rPr>
          <w:rFonts w:cs="Times New Roman"/>
        </w:rPr>
        <w:t>SQL</w:t>
      </w:r>
      <w:r w:rsidRPr="00166DBA">
        <w:rPr>
          <w:rFonts w:cs="Times New Roman"/>
        </w:rPr>
        <w:t xml:space="preserve"> bên </w:t>
      </w:r>
      <w:r w:rsidR="00DE7CA7">
        <w:rPr>
          <w:rFonts w:cs="Times New Roman"/>
        </w:rPr>
        <w:t>Windows</w:t>
      </w:r>
      <w:r w:rsidR="00166DBA" w:rsidRPr="00166DBA">
        <w:rPr>
          <w:rFonts w:cs="Times New Roman"/>
        </w:rPr>
        <w:t xml:space="preserve"> Server </w:t>
      </w:r>
      <w:r w:rsidRPr="00166DBA">
        <w:rPr>
          <w:rFonts w:cs="Times New Roman"/>
        </w:rPr>
        <w:t>2016</w:t>
      </w:r>
    </w:p>
    <w:p w14:paraId="08368600" w14:textId="772EFCAA" w:rsidR="00F47E36" w:rsidRPr="00166DBA" w:rsidRDefault="00F47E36" w:rsidP="00F47E36">
      <w:pPr>
        <w:pStyle w:val="ListParagraph"/>
        <w:numPr>
          <w:ilvl w:val="0"/>
          <w:numId w:val="24"/>
        </w:numPr>
        <w:spacing w:after="160" w:line="259" w:lineRule="auto"/>
        <w:jc w:val="left"/>
        <w:rPr>
          <w:rFonts w:cs="Times New Roman"/>
        </w:rPr>
      </w:pPr>
      <w:r w:rsidRPr="00166DBA">
        <w:rPr>
          <w:rFonts w:cs="Times New Roman"/>
        </w:rPr>
        <w:t xml:space="preserve">Mở </w:t>
      </w:r>
      <w:r w:rsidR="00166DBA" w:rsidRPr="00166DBA">
        <w:rPr>
          <w:rFonts w:cs="Times New Roman"/>
        </w:rPr>
        <w:t>SQL</w:t>
      </w:r>
      <w:r w:rsidRPr="00166DBA">
        <w:rPr>
          <w:rFonts w:cs="Times New Roman"/>
        </w:rPr>
        <w:t xml:space="preserve"> </w:t>
      </w:r>
      <w:r w:rsidR="00166DBA" w:rsidRPr="00166DBA">
        <w:rPr>
          <w:rFonts w:cs="Times New Roman"/>
        </w:rPr>
        <w:t xml:space="preserve">Server </w:t>
      </w:r>
      <w:r w:rsidRPr="00166DBA">
        <w:rPr>
          <w:rFonts w:cs="Times New Roman"/>
        </w:rPr>
        <w:t xml:space="preserve">bên </w:t>
      </w:r>
      <w:r w:rsidR="00DE7CA7">
        <w:rPr>
          <w:rFonts w:cs="Times New Roman"/>
        </w:rPr>
        <w:t>Windows</w:t>
      </w:r>
      <w:r w:rsidR="00166DBA" w:rsidRPr="00166DBA">
        <w:rPr>
          <w:rFonts w:cs="Times New Roman"/>
        </w:rPr>
        <w:t xml:space="preserve"> Server </w:t>
      </w:r>
      <w:r w:rsidRPr="00166DBA">
        <w:rPr>
          <w:rFonts w:cs="Times New Roman"/>
        </w:rPr>
        <w:t>2016</w:t>
      </w:r>
    </w:p>
    <w:p w14:paraId="2EBF59DF" w14:textId="77777777" w:rsidR="00F47E36" w:rsidRDefault="00F47E36" w:rsidP="00166DBA">
      <w:pPr>
        <w:pStyle w:val="nh"/>
      </w:pPr>
      <w:r>
        <w:drawing>
          <wp:inline distT="0" distB="0" distL="0" distR="0" wp14:anchorId="7988E48E" wp14:editId="51311FF2">
            <wp:extent cx="3600000" cy="2692800"/>
            <wp:effectExtent l="0" t="0" r="63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600000" cy="2692800"/>
                    </a:xfrm>
                    <a:prstGeom prst="rect">
                      <a:avLst/>
                    </a:prstGeom>
                  </pic:spPr>
                </pic:pic>
              </a:graphicData>
            </a:graphic>
          </wp:inline>
        </w:drawing>
      </w:r>
    </w:p>
    <w:p w14:paraId="7DE7941E" w14:textId="7A1503B2" w:rsidR="00F47E36" w:rsidRDefault="00F47E36" w:rsidP="00166DBA">
      <w:pPr>
        <w:pStyle w:val="chthchhnhnh"/>
      </w:pPr>
      <w:bookmarkStart w:id="801" w:name="_Toc56983380"/>
      <w:bookmarkStart w:id="802" w:name="_Toc56984010"/>
      <w:r>
        <w:t>Copy Server name của SQL server</w:t>
      </w:r>
      <w:bookmarkEnd w:id="801"/>
      <w:bookmarkEnd w:id="802"/>
    </w:p>
    <w:p w14:paraId="382A2BC3" w14:textId="77777777" w:rsidR="00F47E36" w:rsidRPr="00166DBA" w:rsidRDefault="00F47E36" w:rsidP="00F47E36">
      <w:pPr>
        <w:pStyle w:val="ListParagraph"/>
        <w:numPr>
          <w:ilvl w:val="0"/>
          <w:numId w:val="24"/>
        </w:numPr>
        <w:spacing w:after="160" w:line="259" w:lineRule="auto"/>
        <w:jc w:val="left"/>
        <w:rPr>
          <w:rFonts w:cs="Times New Roman"/>
        </w:rPr>
      </w:pPr>
      <w:r w:rsidRPr="00166DBA">
        <w:rPr>
          <w:rFonts w:cs="Times New Roman"/>
        </w:rPr>
        <w:t xml:space="preserve">Mở file </w:t>
      </w:r>
      <w:r w:rsidRPr="00166DBA">
        <w:rPr>
          <w:rFonts w:cs="Times New Roman"/>
          <w:highlight w:val="yellow"/>
        </w:rPr>
        <w:t>appsettings.json</w:t>
      </w:r>
      <w:r w:rsidRPr="00166DBA">
        <w:rPr>
          <w:rFonts w:cs="Times New Roman"/>
        </w:rPr>
        <w:t xml:space="preserve"> và làm theo hướng dẫn bên dưới</w:t>
      </w:r>
    </w:p>
    <w:p w14:paraId="44DDA671" w14:textId="77777777" w:rsidR="00F47E36" w:rsidRDefault="00F47E36" w:rsidP="00166DBA">
      <w:pPr>
        <w:pStyle w:val="nh"/>
      </w:pPr>
      <w:r>
        <w:drawing>
          <wp:inline distT="0" distB="0" distL="0" distR="0" wp14:anchorId="2722D8AE" wp14:editId="104A8C3C">
            <wp:extent cx="5040000" cy="2012400"/>
            <wp:effectExtent l="0" t="0" r="8255" b="698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040000" cy="2012400"/>
                    </a:xfrm>
                    <a:prstGeom prst="rect">
                      <a:avLst/>
                    </a:prstGeom>
                  </pic:spPr>
                </pic:pic>
              </a:graphicData>
            </a:graphic>
          </wp:inline>
        </w:drawing>
      </w:r>
    </w:p>
    <w:p w14:paraId="06470549" w14:textId="16F2A6AD" w:rsidR="00F47E36" w:rsidRDefault="00F47E36" w:rsidP="00166DBA">
      <w:pPr>
        <w:pStyle w:val="chthchhnhnh"/>
      </w:pPr>
      <w:bookmarkStart w:id="803" w:name="_Toc56983381"/>
      <w:bookmarkStart w:id="804" w:name="_Toc56984011"/>
      <w:r>
        <w:t>Mở file appsetting.json</w:t>
      </w:r>
      <w:bookmarkEnd w:id="803"/>
      <w:bookmarkEnd w:id="804"/>
    </w:p>
    <w:p w14:paraId="6DA278E4" w14:textId="77777777" w:rsidR="00F47E36" w:rsidRDefault="00F47E36" w:rsidP="00166DBA">
      <w:pPr>
        <w:pStyle w:val="nh"/>
      </w:pPr>
      <w:r>
        <w:drawing>
          <wp:inline distT="0" distB="0" distL="0" distR="0" wp14:anchorId="5B319586" wp14:editId="75F0FC42">
            <wp:extent cx="5040000" cy="14508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040000" cy="1450800"/>
                    </a:xfrm>
                    <a:prstGeom prst="rect">
                      <a:avLst/>
                    </a:prstGeom>
                  </pic:spPr>
                </pic:pic>
              </a:graphicData>
            </a:graphic>
          </wp:inline>
        </w:drawing>
      </w:r>
    </w:p>
    <w:p w14:paraId="6DBB8E9E" w14:textId="391CD6A6" w:rsidR="005D1D5C" w:rsidRDefault="00F47E36" w:rsidP="005D1D5C">
      <w:pPr>
        <w:pStyle w:val="chthchhnhnh"/>
      </w:pPr>
      <w:bookmarkStart w:id="805" w:name="_Toc56983382"/>
      <w:bookmarkStart w:id="806" w:name="_Toc56984012"/>
      <w:r>
        <w:t>Past Server name vào trong file appsetting.json</w:t>
      </w:r>
      <w:bookmarkEnd w:id="805"/>
      <w:bookmarkEnd w:id="806"/>
    </w:p>
    <w:p w14:paraId="1EED2738" w14:textId="0B065362" w:rsidR="005D1D5C" w:rsidRDefault="005D1D5C" w:rsidP="005D1D5C">
      <w:pPr>
        <w:pStyle w:val="chthchhnhnh"/>
        <w:numPr>
          <w:ilvl w:val="0"/>
          <w:numId w:val="0"/>
        </w:numPr>
        <w:jc w:val="both"/>
      </w:pPr>
      <w:r>
        <w:br w:type="page"/>
      </w:r>
    </w:p>
    <w:p w14:paraId="06512E8F" w14:textId="7245EBD3" w:rsidR="00F47E36" w:rsidRPr="005D1D5C" w:rsidRDefault="00F47E36" w:rsidP="00F47E36">
      <w:pPr>
        <w:pStyle w:val="ListParagraph"/>
        <w:numPr>
          <w:ilvl w:val="0"/>
          <w:numId w:val="24"/>
        </w:numPr>
        <w:spacing w:after="160" w:line="259" w:lineRule="auto"/>
        <w:jc w:val="left"/>
        <w:rPr>
          <w:rFonts w:cs="Times New Roman"/>
        </w:rPr>
      </w:pPr>
      <w:r w:rsidRPr="005D1D5C">
        <w:rPr>
          <w:rFonts w:cs="Times New Roman"/>
        </w:rPr>
        <w:lastRenderedPageBreak/>
        <w:t xml:space="preserve">Sau đó mình import database file vào trong </w:t>
      </w:r>
      <w:r w:rsidR="005D1D5C" w:rsidRPr="005D1D5C">
        <w:rPr>
          <w:rFonts w:cs="Times New Roman"/>
        </w:rPr>
        <w:t>SQL</w:t>
      </w:r>
      <w:r w:rsidRPr="005D1D5C">
        <w:rPr>
          <w:rFonts w:cs="Times New Roman"/>
        </w:rPr>
        <w:t xml:space="preserve"> </w:t>
      </w:r>
      <w:r w:rsidR="005D1D5C">
        <w:rPr>
          <w:rFonts w:cs="Times New Roman"/>
          <w:lang w:val="en-US"/>
        </w:rPr>
        <w:t>S</w:t>
      </w:r>
      <w:r w:rsidRPr="005D1D5C">
        <w:rPr>
          <w:rFonts w:cs="Times New Roman"/>
        </w:rPr>
        <w:t xml:space="preserve">erver của </w:t>
      </w:r>
      <w:r w:rsidR="00DE7CA7">
        <w:rPr>
          <w:rFonts w:cs="Times New Roman"/>
        </w:rPr>
        <w:t>Windows</w:t>
      </w:r>
      <w:r w:rsidR="005D1D5C" w:rsidRPr="005D1D5C">
        <w:rPr>
          <w:rFonts w:cs="Times New Roman"/>
        </w:rPr>
        <w:t xml:space="preserve"> Server</w:t>
      </w:r>
      <w:r w:rsidRPr="005D1D5C">
        <w:rPr>
          <w:rFonts w:cs="Times New Roman"/>
        </w:rPr>
        <w:t xml:space="preserve"> 2016</w:t>
      </w:r>
    </w:p>
    <w:p w14:paraId="7373C6DD" w14:textId="77777777" w:rsidR="00F47E36" w:rsidRPr="005D1D5C" w:rsidRDefault="00F47E36" w:rsidP="00F47E36">
      <w:pPr>
        <w:pStyle w:val="ListParagraph"/>
        <w:numPr>
          <w:ilvl w:val="0"/>
          <w:numId w:val="28"/>
        </w:numPr>
        <w:spacing w:after="160" w:line="259" w:lineRule="auto"/>
        <w:jc w:val="left"/>
        <w:rPr>
          <w:rFonts w:cs="Times New Roman"/>
        </w:rPr>
      </w:pPr>
      <w:r w:rsidRPr="005D1D5C">
        <w:rPr>
          <w:rFonts w:cs="Times New Roman"/>
        </w:rPr>
        <w:t>Có hướng dẫn cụ thể ở phía trên, mình không hướng dẫn lại</w:t>
      </w:r>
    </w:p>
    <w:p w14:paraId="2A5DC0B2" w14:textId="25BE10E4" w:rsidR="00F47E36" w:rsidRPr="005D1D5C" w:rsidRDefault="00F47E36" w:rsidP="005D1D5C">
      <w:pPr>
        <w:pStyle w:val="ListParagraph"/>
        <w:numPr>
          <w:ilvl w:val="0"/>
          <w:numId w:val="28"/>
        </w:numPr>
        <w:spacing w:after="160" w:line="259" w:lineRule="auto"/>
        <w:jc w:val="left"/>
        <w:rPr>
          <w:rFonts w:cs="Times New Roman"/>
        </w:rPr>
      </w:pPr>
      <w:r w:rsidRPr="005D1D5C">
        <w:rPr>
          <w:rFonts w:cs="Times New Roman"/>
        </w:rPr>
        <w:t>Sau đó copy tên database vừa import vào file appsetting.json</w:t>
      </w:r>
    </w:p>
    <w:p w14:paraId="69B63BC9" w14:textId="77777777" w:rsidR="00F47E36" w:rsidRDefault="00F47E36" w:rsidP="005D1D5C">
      <w:pPr>
        <w:pStyle w:val="nh"/>
      </w:pPr>
      <w:r>
        <w:drawing>
          <wp:inline distT="0" distB="0" distL="0" distR="0" wp14:anchorId="39E9EC86" wp14:editId="079ABEA4">
            <wp:extent cx="1800000" cy="22572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800000" cy="2257200"/>
                    </a:xfrm>
                    <a:prstGeom prst="rect">
                      <a:avLst/>
                    </a:prstGeom>
                    <a:noFill/>
                    <a:ln>
                      <a:noFill/>
                    </a:ln>
                  </pic:spPr>
                </pic:pic>
              </a:graphicData>
            </a:graphic>
          </wp:inline>
        </w:drawing>
      </w:r>
    </w:p>
    <w:p w14:paraId="6DE8FECB" w14:textId="2DE563D5" w:rsidR="00F47E36" w:rsidRPr="005D1D5C" w:rsidRDefault="00F47E36" w:rsidP="005D1D5C">
      <w:pPr>
        <w:pStyle w:val="chthchhnhnh"/>
        <w:rPr>
          <w:rFonts w:cs="Times New Roman"/>
          <w:sz w:val="28"/>
        </w:rPr>
      </w:pPr>
      <w:bookmarkStart w:id="807" w:name="_Toc56983383"/>
      <w:bookmarkStart w:id="808" w:name="_Toc56984013"/>
      <w:r>
        <w:t>Copy tên database</w:t>
      </w:r>
      <w:bookmarkEnd w:id="807"/>
      <w:bookmarkEnd w:id="808"/>
    </w:p>
    <w:p w14:paraId="1E839720" w14:textId="77777777" w:rsidR="00F47E36" w:rsidRDefault="00F47E36" w:rsidP="005D1D5C">
      <w:pPr>
        <w:pStyle w:val="nh"/>
      </w:pPr>
      <w:r>
        <w:drawing>
          <wp:inline distT="0" distB="0" distL="0" distR="0" wp14:anchorId="171E1B57" wp14:editId="54339E9F">
            <wp:extent cx="3600000" cy="1414800"/>
            <wp:effectExtent l="0" t="0" r="63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3600000" cy="1414800"/>
                    </a:xfrm>
                    <a:prstGeom prst="rect">
                      <a:avLst/>
                    </a:prstGeom>
                    <a:noFill/>
                    <a:ln>
                      <a:noFill/>
                    </a:ln>
                  </pic:spPr>
                </pic:pic>
              </a:graphicData>
            </a:graphic>
          </wp:inline>
        </w:drawing>
      </w:r>
    </w:p>
    <w:p w14:paraId="39497753" w14:textId="6768DC2D" w:rsidR="00F47E36" w:rsidRDefault="00F47E36" w:rsidP="005D1D5C">
      <w:pPr>
        <w:pStyle w:val="chthchhnhnh"/>
      </w:pPr>
      <w:bookmarkStart w:id="809" w:name="_Toc56983384"/>
      <w:bookmarkStart w:id="810" w:name="_Toc56984014"/>
      <w:r>
        <w:t>Past</w:t>
      </w:r>
      <w:r w:rsidR="005D1D5C">
        <w:rPr>
          <w:lang w:val="en-US"/>
        </w:rPr>
        <w:t>e</w:t>
      </w:r>
      <w:r>
        <w:t xml:space="preserve"> tên database vào appsetting.json</w:t>
      </w:r>
      <w:bookmarkEnd w:id="809"/>
      <w:bookmarkEnd w:id="810"/>
    </w:p>
    <w:p w14:paraId="527376AE" w14:textId="77777777" w:rsidR="00F47E36" w:rsidRPr="005D1D5C" w:rsidRDefault="00F47E36" w:rsidP="00F47E36">
      <w:pPr>
        <w:pStyle w:val="ListParagraph"/>
        <w:numPr>
          <w:ilvl w:val="0"/>
          <w:numId w:val="24"/>
        </w:numPr>
        <w:spacing w:after="160" w:line="259" w:lineRule="auto"/>
        <w:jc w:val="left"/>
        <w:rPr>
          <w:rFonts w:cs="Times New Roman"/>
        </w:rPr>
      </w:pPr>
      <w:r w:rsidRPr="005D1D5C">
        <w:rPr>
          <w:rFonts w:cs="Times New Roman"/>
        </w:rPr>
        <w:t>Bắt đầu mở IIS  Server</w:t>
      </w:r>
    </w:p>
    <w:p w14:paraId="329CCEA6" w14:textId="77777777" w:rsidR="00F47E36" w:rsidRPr="005D1D5C" w:rsidRDefault="00F47E36" w:rsidP="00F47E36">
      <w:pPr>
        <w:pStyle w:val="ListParagraph"/>
        <w:numPr>
          <w:ilvl w:val="0"/>
          <w:numId w:val="29"/>
        </w:numPr>
        <w:spacing w:after="160" w:line="259" w:lineRule="auto"/>
        <w:jc w:val="left"/>
        <w:rPr>
          <w:rFonts w:cs="Times New Roman"/>
        </w:rPr>
      </w:pPr>
      <w:r w:rsidRPr="005D1D5C">
        <w:rPr>
          <w:rFonts w:cs="Times New Roman"/>
        </w:rPr>
        <w:t>Nhấn chuột vào Tools =&gt; Internet Infomation Services (IIS) Manager</w:t>
      </w:r>
    </w:p>
    <w:p w14:paraId="44B07D30" w14:textId="77777777" w:rsidR="00F47E36" w:rsidRDefault="00F47E36" w:rsidP="005D1D5C">
      <w:pPr>
        <w:pStyle w:val="nh"/>
      </w:pPr>
      <w:r w:rsidRPr="005D1D5C">
        <w:drawing>
          <wp:inline distT="0" distB="0" distL="0" distR="0" wp14:anchorId="4B491075" wp14:editId="038B4A09">
            <wp:extent cx="3600000" cy="2692800"/>
            <wp:effectExtent l="0" t="0" r="63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3600000" cy="2692800"/>
                    </a:xfrm>
                    <a:prstGeom prst="rect">
                      <a:avLst/>
                    </a:prstGeom>
                  </pic:spPr>
                </pic:pic>
              </a:graphicData>
            </a:graphic>
          </wp:inline>
        </w:drawing>
      </w:r>
    </w:p>
    <w:p w14:paraId="41BF6DD5" w14:textId="11A3E89B" w:rsidR="00F47E36" w:rsidRDefault="00F47E36" w:rsidP="005D1D5C">
      <w:pPr>
        <w:pStyle w:val="chthchhnhnh"/>
      </w:pPr>
      <w:bookmarkStart w:id="811" w:name="_Toc56983385"/>
      <w:bookmarkStart w:id="812" w:name="_Toc56984015"/>
      <w:r>
        <w:t>Mở Services IIS Manager</w:t>
      </w:r>
      <w:bookmarkEnd w:id="811"/>
      <w:bookmarkEnd w:id="812"/>
    </w:p>
    <w:p w14:paraId="67E56496" w14:textId="77777777" w:rsidR="00F47E36" w:rsidRDefault="00F47E36" w:rsidP="00473705">
      <w:pPr>
        <w:pStyle w:val="nh"/>
      </w:pPr>
      <w:r>
        <w:lastRenderedPageBreak/>
        <w:drawing>
          <wp:inline distT="0" distB="0" distL="0" distR="0" wp14:anchorId="72B54478" wp14:editId="44A7672A">
            <wp:extent cx="3600000" cy="2692800"/>
            <wp:effectExtent l="0" t="0" r="63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600000" cy="2692800"/>
                    </a:xfrm>
                    <a:prstGeom prst="rect">
                      <a:avLst/>
                    </a:prstGeom>
                  </pic:spPr>
                </pic:pic>
              </a:graphicData>
            </a:graphic>
          </wp:inline>
        </w:drawing>
      </w:r>
    </w:p>
    <w:p w14:paraId="56EFA41D" w14:textId="652D8083" w:rsidR="00F47E36" w:rsidRPr="00473705" w:rsidRDefault="00F47E36" w:rsidP="00473705">
      <w:pPr>
        <w:pStyle w:val="chthchhnhnh"/>
      </w:pPr>
      <w:bookmarkStart w:id="813" w:name="_Toc56983386"/>
      <w:bookmarkStart w:id="814" w:name="_Toc56984016"/>
      <w:r>
        <w:t>Add Website vào IIS Server</w:t>
      </w:r>
      <w:bookmarkEnd w:id="813"/>
      <w:bookmarkEnd w:id="814"/>
    </w:p>
    <w:p w14:paraId="4277DC41" w14:textId="77777777" w:rsidR="00F47E36" w:rsidRPr="00473705" w:rsidRDefault="00F47E36" w:rsidP="00F47E36">
      <w:pPr>
        <w:pStyle w:val="ListParagraph"/>
        <w:numPr>
          <w:ilvl w:val="0"/>
          <w:numId w:val="24"/>
        </w:numPr>
        <w:spacing w:after="160" w:line="259" w:lineRule="auto"/>
        <w:jc w:val="left"/>
        <w:rPr>
          <w:rFonts w:cs="Times New Roman"/>
        </w:rPr>
      </w:pPr>
      <w:r w:rsidRPr="00473705">
        <w:rPr>
          <w:rFonts w:cs="Times New Roman"/>
        </w:rPr>
        <w:t>Lưu ý các setting như sau:</w:t>
      </w:r>
    </w:p>
    <w:p w14:paraId="0B497CCA" w14:textId="77777777" w:rsidR="00F47E36" w:rsidRPr="00473705" w:rsidRDefault="00F47E36" w:rsidP="00F47E36">
      <w:pPr>
        <w:pStyle w:val="ListParagraph"/>
        <w:numPr>
          <w:ilvl w:val="0"/>
          <w:numId w:val="29"/>
        </w:numPr>
        <w:spacing w:after="160" w:line="259" w:lineRule="auto"/>
        <w:jc w:val="left"/>
        <w:rPr>
          <w:rFonts w:cs="Times New Roman"/>
        </w:rPr>
      </w:pPr>
      <w:r w:rsidRPr="00473705">
        <w:rPr>
          <w:rFonts w:cs="Times New Roman"/>
        </w:rPr>
        <w:t>Màu đỏ: Đặt tên site cho web</w:t>
      </w:r>
    </w:p>
    <w:p w14:paraId="1D44F653" w14:textId="77777777" w:rsidR="00F47E36" w:rsidRPr="00473705" w:rsidRDefault="00F47E36" w:rsidP="00F47E36">
      <w:pPr>
        <w:pStyle w:val="ListParagraph"/>
        <w:numPr>
          <w:ilvl w:val="0"/>
          <w:numId w:val="29"/>
        </w:numPr>
        <w:spacing w:after="160" w:line="259" w:lineRule="auto"/>
        <w:jc w:val="left"/>
        <w:rPr>
          <w:rFonts w:cs="Times New Roman"/>
        </w:rPr>
      </w:pPr>
      <w:r w:rsidRPr="00473705">
        <w:rPr>
          <w:rFonts w:cs="Times New Roman"/>
        </w:rPr>
        <w:t>Màu xanh: Chỉ đường dẫn folder đã tạo trong wwwroot</w:t>
      </w:r>
    </w:p>
    <w:p w14:paraId="79AA96AE" w14:textId="77777777" w:rsidR="00F47E36" w:rsidRPr="00473705" w:rsidRDefault="00F47E36" w:rsidP="00F47E36">
      <w:pPr>
        <w:pStyle w:val="ListParagraph"/>
        <w:numPr>
          <w:ilvl w:val="0"/>
          <w:numId w:val="29"/>
        </w:numPr>
        <w:spacing w:after="160" w:line="259" w:lineRule="auto"/>
        <w:jc w:val="left"/>
        <w:rPr>
          <w:rFonts w:cs="Times New Roman"/>
        </w:rPr>
      </w:pPr>
      <w:r w:rsidRPr="00473705">
        <w:rPr>
          <w:rFonts w:cs="Times New Roman"/>
        </w:rPr>
        <w:t>Màu vàng: Bỏ địa chỉ Ip address của mày vào</w:t>
      </w:r>
    </w:p>
    <w:p w14:paraId="20638AD2" w14:textId="77777777" w:rsidR="00F47E36" w:rsidRPr="00473705" w:rsidRDefault="00F47E36" w:rsidP="00F47E36">
      <w:pPr>
        <w:pStyle w:val="ListParagraph"/>
        <w:numPr>
          <w:ilvl w:val="0"/>
          <w:numId w:val="29"/>
        </w:numPr>
        <w:spacing w:after="160" w:line="259" w:lineRule="auto"/>
        <w:jc w:val="left"/>
        <w:rPr>
          <w:rFonts w:cs="Times New Roman"/>
        </w:rPr>
      </w:pPr>
      <w:r w:rsidRPr="00473705">
        <w:rPr>
          <w:rFonts w:cs="Times New Roman"/>
        </w:rPr>
        <w:t>Màu đen: đặt tên Host name cho project</w:t>
      </w:r>
    </w:p>
    <w:p w14:paraId="25D16CA3" w14:textId="77777777" w:rsidR="00F47E36" w:rsidRPr="00473705" w:rsidRDefault="00F47E36" w:rsidP="00F47E36">
      <w:pPr>
        <w:pStyle w:val="ListParagraph"/>
        <w:numPr>
          <w:ilvl w:val="0"/>
          <w:numId w:val="19"/>
        </w:numPr>
        <w:spacing w:after="160" w:line="259" w:lineRule="auto"/>
        <w:jc w:val="left"/>
        <w:rPr>
          <w:rFonts w:cs="Times New Roman"/>
        </w:rPr>
      </w:pPr>
      <w:r w:rsidRPr="00473705">
        <w:rPr>
          <w:rFonts w:cs="Times New Roman"/>
        </w:rPr>
        <w:t>Nhấn Ok sau khi hoàn tất</w:t>
      </w:r>
    </w:p>
    <w:p w14:paraId="6E417497" w14:textId="77777777" w:rsidR="00F47E36" w:rsidRDefault="00F47E36" w:rsidP="00473705">
      <w:pPr>
        <w:pStyle w:val="nh"/>
      </w:pPr>
      <w:r>
        <w:drawing>
          <wp:inline distT="0" distB="0" distL="0" distR="0" wp14:anchorId="2BFBD077" wp14:editId="70F0BB14">
            <wp:extent cx="3600000" cy="3502800"/>
            <wp:effectExtent l="0" t="0" r="635" b="254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600000" cy="3502800"/>
                    </a:xfrm>
                    <a:prstGeom prst="rect">
                      <a:avLst/>
                    </a:prstGeom>
                  </pic:spPr>
                </pic:pic>
              </a:graphicData>
            </a:graphic>
          </wp:inline>
        </w:drawing>
      </w:r>
    </w:p>
    <w:p w14:paraId="6022BAB7" w14:textId="5E45D045" w:rsidR="00F47E36" w:rsidRDefault="00F47E36" w:rsidP="00473705">
      <w:pPr>
        <w:pStyle w:val="chthchhnhnh"/>
      </w:pPr>
      <w:bookmarkStart w:id="815" w:name="_Toc56983387"/>
      <w:bookmarkStart w:id="816" w:name="_Toc56984017"/>
      <w:r>
        <w:t>Thiết lập tên và host cho trang web</w:t>
      </w:r>
      <w:bookmarkEnd w:id="815"/>
      <w:bookmarkEnd w:id="816"/>
    </w:p>
    <w:p w14:paraId="2F61F40B" w14:textId="77777777" w:rsidR="00F47E36" w:rsidRDefault="00F47E36" w:rsidP="00F47E36"/>
    <w:p w14:paraId="274EFACE" w14:textId="77777777" w:rsidR="00F47E36" w:rsidRDefault="00F47E36" w:rsidP="00473705">
      <w:pPr>
        <w:ind w:firstLine="0"/>
      </w:pPr>
    </w:p>
    <w:p w14:paraId="1BF8703A" w14:textId="77777777" w:rsidR="00F47E36" w:rsidRPr="00473705" w:rsidRDefault="00F47E36" w:rsidP="00F47E36">
      <w:pPr>
        <w:pStyle w:val="ListParagraph"/>
        <w:numPr>
          <w:ilvl w:val="0"/>
          <w:numId w:val="30"/>
        </w:numPr>
        <w:spacing w:after="160" w:line="259" w:lineRule="auto"/>
        <w:jc w:val="left"/>
        <w:rPr>
          <w:rFonts w:cs="Times New Roman"/>
        </w:rPr>
      </w:pPr>
      <w:r w:rsidRPr="00473705">
        <w:rPr>
          <w:rFonts w:cs="Times New Roman"/>
        </w:rPr>
        <w:lastRenderedPageBreak/>
        <w:t xml:space="preserve">Hiện tại chúng ta chưa có tên miền </w:t>
      </w:r>
    </w:p>
    <w:p w14:paraId="24F62E2C" w14:textId="77777777" w:rsidR="00F47E36" w:rsidRPr="00473705" w:rsidRDefault="00F47E36" w:rsidP="00F47E36">
      <w:pPr>
        <w:pStyle w:val="ListParagraph"/>
        <w:numPr>
          <w:ilvl w:val="0"/>
          <w:numId w:val="30"/>
        </w:numPr>
        <w:spacing w:after="160" w:line="259" w:lineRule="auto"/>
        <w:jc w:val="left"/>
        <w:rPr>
          <w:rFonts w:cs="Times New Roman"/>
        </w:rPr>
      </w:pPr>
      <w:r w:rsidRPr="00473705">
        <w:rPr>
          <w:rFonts w:cs="Times New Roman"/>
        </w:rPr>
        <w:t>Lúc này ta sẽ tạo tên miền như sau</w:t>
      </w:r>
    </w:p>
    <w:p w14:paraId="1356244E" w14:textId="77777777" w:rsidR="00F47E36" w:rsidRPr="00473705" w:rsidRDefault="00F47E36" w:rsidP="00F47E36">
      <w:pPr>
        <w:pStyle w:val="ListParagraph"/>
        <w:numPr>
          <w:ilvl w:val="0"/>
          <w:numId w:val="19"/>
        </w:numPr>
        <w:spacing w:after="160" w:line="259" w:lineRule="auto"/>
        <w:jc w:val="left"/>
        <w:rPr>
          <w:rFonts w:cs="Times New Roman"/>
        </w:rPr>
      </w:pPr>
      <w:r w:rsidRPr="00473705">
        <w:rPr>
          <w:rFonts w:cs="Times New Roman"/>
        </w:rPr>
        <w:t>Vào đường dẫn :</w:t>
      </w:r>
      <w:r w:rsidRPr="00473705">
        <w:t xml:space="preserve"> </w:t>
      </w:r>
      <w:r w:rsidRPr="00473705">
        <w:rPr>
          <w:rFonts w:cs="Times New Roman"/>
        </w:rPr>
        <w:t>C:\Windows\System32\drivers\etc</w:t>
      </w:r>
    </w:p>
    <w:p w14:paraId="6ABB8166" w14:textId="77777777" w:rsidR="00F47E36" w:rsidRPr="00473705" w:rsidRDefault="00F47E36" w:rsidP="00F47E36">
      <w:pPr>
        <w:pStyle w:val="ListParagraph"/>
        <w:numPr>
          <w:ilvl w:val="0"/>
          <w:numId w:val="19"/>
        </w:numPr>
        <w:spacing w:after="160" w:line="259" w:lineRule="auto"/>
        <w:jc w:val="left"/>
        <w:rPr>
          <w:rFonts w:cs="Times New Roman"/>
        </w:rPr>
      </w:pPr>
      <w:r w:rsidRPr="00473705">
        <w:rPr>
          <w:rFonts w:cs="Times New Roman"/>
        </w:rPr>
        <w:t>Mở hosts file lên</w:t>
      </w:r>
    </w:p>
    <w:p w14:paraId="366027AE" w14:textId="77777777" w:rsidR="00F47E36" w:rsidRDefault="00F47E36" w:rsidP="00473705">
      <w:pPr>
        <w:pStyle w:val="nh"/>
      </w:pPr>
      <w:r>
        <w:drawing>
          <wp:inline distT="0" distB="0" distL="0" distR="0" wp14:anchorId="213C6C54" wp14:editId="21EEF2F5">
            <wp:extent cx="3600000" cy="2692800"/>
            <wp:effectExtent l="0" t="0" r="63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600000" cy="2692800"/>
                    </a:xfrm>
                    <a:prstGeom prst="rect">
                      <a:avLst/>
                    </a:prstGeom>
                  </pic:spPr>
                </pic:pic>
              </a:graphicData>
            </a:graphic>
          </wp:inline>
        </w:drawing>
      </w:r>
    </w:p>
    <w:p w14:paraId="21DF2132" w14:textId="66EB61E4" w:rsidR="00F47E36" w:rsidRDefault="00F47E36" w:rsidP="00473705">
      <w:pPr>
        <w:pStyle w:val="chthchhnhnh"/>
      </w:pPr>
      <w:bookmarkStart w:id="817" w:name="_Toc56983388"/>
      <w:bookmarkStart w:id="818" w:name="_Toc56984018"/>
      <w:r>
        <w:t>Mở hosts file</w:t>
      </w:r>
      <w:bookmarkEnd w:id="817"/>
      <w:bookmarkEnd w:id="818"/>
    </w:p>
    <w:p w14:paraId="08092C9F" w14:textId="77777777" w:rsidR="00F47E36" w:rsidRDefault="00F47E36" w:rsidP="00F47E36">
      <w:pPr>
        <w:pStyle w:val="ListParagraph"/>
        <w:numPr>
          <w:ilvl w:val="0"/>
          <w:numId w:val="31"/>
        </w:numPr>
        <w:spacing w:after="160" w:line="259" w:lineRule="auto"/>
        <w:jc w:val="left"/>
        <w:rPr>
          <w:rFonts w:cs="Times New Roman"/>
          <w:sz w:val="28"/>
          <w:szCs w:val="28"/>
        </w:rPr>
      </w:pPr>
      <w:r>
        <w:rPr>
          <w:rFonts w:cs="Times New Roman"/>
          <w:sz w:val="28"/>
          <w:szCs w:val="28"/>
        </w:rPr>
        <w:t>Lưu ý:</w:t>
      </w:r>
    </w:p>
    <w:p w14:paraId="63017EBD" w14:textId="77777777" w:rsidR="00F47E36" w:rsidRDefault="00F47E36" w:rsidP="00F47E36">
      <w:pPr>
        <w:pStyle w:val="ListParagraph"/>
        <w:numPr>
          <w:ilvl w:val="0"/>
          <w:numId w:val="32"/>
        </w:numPr>
        <w:spacing w:after="160" w:line="259" w:lineRule="auto"/>
        <w:jc w:val="left"/>
        <w:rPr>
          <w:rFonts w:cs="Times New Roman"/>
          <w:sz w:val="28"/>
          <w:szCs w:val="28"/>
        </w:rPr>
      </w:pPr>
      <w:r>
        <w:rPr>
          <w:rFonts w:cs="Times New Roman"/>
          <w:sz w:val="28"/>
          <w:szCs w:val="28"/>
        </w:rPr>
        <w:t>Màu đỏ: Điền địa chỉ Ip address</w:t>
      </w:r>
    </w:p>
    <w:p w14:paraId="4B681497" w14:textId="77777777" w:rsidR="00F47E36" w:rsidRDefault="00F47E36" w:rsidP="00F47E36">
      <w:pPr>
        <w:pStyle w:val="ListParagraph"/>
        <w:numPr>
          <w:ilvl w:val="0"/>
          <w:numId w:val="32"/>
        </w:numPr>
        <w:spacing w:after="160" w:line="259" w:lineRule="auto"/>
        <w:jc w:val="left"/>
        <w:rPr>
          <w:rFonts w:cs="Times New Roman"/>
          <w:sz w:val="28"/>
          <w:szCs w:val="28"/>
        </w:rPr>
      </w:pPr>
      <w:r>
        <w:rPr>
          <w:rFonts w:cs="Times New Roman"/>
          <w:sz w:val="28"/>
          <w:szCs w:val="28"/>
        </w:rPr>
        <w:t>Màu xanh:Tên miền vừa đạt trong IIS Server</w:t>
      </w:r>
    </w:p>
    <w:p w14:paraId="72EACF53" w14:textId="77777777" w:rsidR="00F47E36" w:rsidRDefault="00F47E36" w:rsidP="00473705">
      <w:pPr>
        <w:pStyle w:val="nh"/>
      </w:pPr>
      <w:r>
        <w:drawing>
          <wp:inline distT="0" distB="0" distL="0" distR="0" wp14:anchorId="011C7CA2" wp14:editId="6F174D34">
            <wp:extent cx="3600000" cy="2692800"/>
            <wp:effectExtent l="0" t="0" r="63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3600000" cy="2692800"/>
                    </a:xfrm>
                    <a:prstGeom prst="rect">
                      <a:avLst/>
                    </a:prstGeom>
                  </pic:spPr>
                </pic:pic>
              </a:graphicData>
            </a:graphic>
          </wp:inline>
        </w:drawing>
      </w:r>
    </w:p>
    <w:p w14:paraId="3520A7A0" w14:textId="4CC85B3E" w:rsidR="00F47E36" w:rsidRDefault="00473705" w:rsidP="00473705">
      <w:pPr>
        <w:pStyle w:val="chthchhnhnh"/>
      </w:pPr>
      <w:bookmarkStart w:id="819" w:name="_Toc56983389"/>
      <w:bookmarkStart w:id="820" w:name="_Toc56984019"/>
      <w:r>
        <w:rPr>
          <w:lang w:val="en-US"/>
        </w:rPr>
        <w:t>C</w:t>
      </w:r>
      <w:r w:rsidR="00F47E36">
        <w:t>ài đặt tên miền trong hosts file</w:t>
      </w:r>
      <w:bookmarkEnd w:id="819"/>
      <w:bookmarkEnd w:id="820"/>
    </w:p>
    <w:p w14:paraId="40CB845C" w14:textId="77777777" w:rsidR="00F47E36" w:rsidRPr="00684953" w:rsidRDefault="00F47E36" w:rsidP="00F47E36">
      <w:pPr>
        <w:pStyle w:val="ListParagraph"/>
        <w:numPr>
          <w:ilvl w:val="0"/>
          <w:numId w:val="33"/>
        </w:numPr>
        <w:spacing w:after="160" w:line="259" w:lineRule="auto"/>
        <w:jc w:val="left"/>
        <w:rPr>
          <w:rFonts w:cs="Times New Roman"/>
          <w:sz w:val="28"/>
          <w:szCs w:val="28"/>
        </w:rPr>
      </w:pPr>
      <w:r w:rsidRPr="00684953">
        <w:rPr>
          <w:rFonts w:cs="Times New Roman"/>
          <w:sz w:val="28"/>
          <w:szCs w:val="28"/>
        </w:rPr>
        <w:t>Sau đó dùng câu lệnh ping “tên miền” để kiểm tra</w:t>
      </w:r>
      <w:r>
        <w:rPr>
          <w:rFonts w:cs="Times New Roman"/>
          <w:sz w:val="28"/>
          <w:szCs w:val="28"/>
        </w:rPr>
        <w:t xml:space="preserve"> có thành công hay không, nếu thành công các bạn sẽ hiển thị như bên dưới</w:t>
      </w:r>
    </w:p>
    <w:p w14:paraId="5AA19217" w14:textId="77777777" w:rsidR="00F47E36" w:rsidRDefault="00F47E36" w:rsidP="00BD074C">
      <w:pPr>
        <w:pStyle w:val="nh"/>
      </w:pPr>
      <w:r>
        <w:lastRenderedPageBreak/>
        <w:drawing>
          <wp:inline distT="0" distB="0" distL="0" distR="0" wp14:anchorId="5ECFDEB9" wp14:editId="1F272B64">
            <wp:extent cx="3600000" cy="2127600"/>
            <wp:effectExtent l="0" t="0" r="635" b="635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3600000" cy="2127600"/>
                    </a:xfrm>
                    <a:prstGeom prst="rect">
                      <a:avLst/>
                    </a:prstGeom>
                  </pic:spPr>
                </pic:pic>
              </a:graphicData>
            </a:graphic>
          </wp:inline>
        </w:drawing>
      </w:r>
    </w:p>
    <w:p w14:paraId="036E5FF0" w14:textId="5BBFC916" w:rsidR="00F47E36" w:rsidRDefault="00BD074C" w:rsidP="00BD074C">
      <w:pPr>
        <w:pStyle w:val="chthchhnhnh"/>
      </w:pPr>
      <w:bookmarkStart w:id="821" w:name="_Toc56983390"/>
      <w:bookmarkStart w:id="822" w:name="_Toc56984020"/>
      <w:r>
        <w:rPr>
          <w:lang w:val="en-US"/>
        </w:rPr>
        <w:t>K</w:t>
      </w:r>
      <w:r w:rsidR="00F47E36">
        <w:t>iểm tra tên miền</w:t>
      </w:r>
      <w:bookmarkEnd w:id="821"/>
      <w:bookmarkEnd w:id="822"/>
    </w:p>
    <w:p w14:paraId="3C633D06" w14:textId="77777777" w:rsidR="00F47E36" w:rsidRPr="00BD074C" w:rsidRDefault="00F47E36" w:rsidP="00F47E36">
      <w:pPr>
        <w:pStyle w:val="ListParagraph"/>
        <w:numPr>
          <w:ilvl w:val="0"/>
          <w:numId w:val="33"/>
        </w:numPr>
        <w:spacing w:after="160" w:line="259" w:lineRule="auto"/>
        <w:jc w:val="left"/>
        <w:rPr>
          <w:rFonts w:cs="Times New Roman"/>
        </w:rPr>
      </w:pPr>
      <w:r w:rsidRPr="00BD074C">
        <w:rPr>
          <w:rFonts w:cs="Times New Roman"/>
        </w:rPr>
        <w:t>Sau đó custom user cho Website như sau</w:t>
      </w:r>
    </w:p>
    <w:p w14:paraId="4628E9EB" w14:textId="77777777" w:rsidR="00F47E36" w:rsidRDefault="00F47E36" w:rsidP="00BD074C">
      <w:pPr>
        <w:pStyle w:val="nh"/>
      </w:pPr>
      <w:r>
        <w:drawing>
          <wp:inline distT="0" distB="0" distL="0" distR="0" wp14:anchorId="0AE41A13" wp14:editId="3E0A4694">
            <wp:extent cx="5040000" cy="2602800"/>
            <wp:effectExtent l="0" t="0" r="8255"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040000" cy="2602800"/>
                    </a:xfrm>
                    <a:prstGeom prst="rect">
                      <a:avLst/>
                    </a:prstGeom>
                  </pic:spPr>
                </pic:pic>
              </a:graphicData>
            </a:graphic>
          </wp:inline>
        </w:drawing>
      </w:r>
    </w:p>
    <w:p w14:paraId="2AA2B4F0" w14:textId="2B427A40" w:rsidR="00F47E36" w:rsidRDefault="00F47E36" w:rsidP="00BD074C">
      <w:pPr>
        <w:pStyle w:val="chthchhnhnh"/>
      </w:pPr>
      <w:bookmarkStart w:id="823" w:name="_Toc56983391"/>
      <w:bookmarkStart w:id="824" w:name="_Toc56984021"/>
      <w:r>
        <w:t>Cài đặt User trong application Pools</w:t>
      </w:r>
      <w:bookmarkEnd w:id="823"/>
      <w:bookmarkEnd w:id="824"/>
    </w:p>
    <w:p w14:paraId="3F04297D" w14:textId="77777777" w:rsidR="00F47E36" w:rsidRDefault="00F47E36" w:rsidP="00BD074C">
      <w:pPr>
        <w:pStyle w:val="nh"/>
      </w:pPr>
      <w:r>
        <w:drawing>
          <wp:inline distT="0" distB="0" distL="0" distR="0" wp14:anchorId="1A4C2FF9" wp14:editId="5888F7CB">
            <wp:extent cx="2160000" cy="2660400"/>
            <wp:effectExtent l="0" t="0" r="0" b="698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160000" cy="2660400"/>
                    </a:xfrm>
                    <a:prstGeom prst="rect">
                      <a:avLst/>
                    </a:prstGeom>
                  </pic:spPr>
                </pic:pic>
              </a:graphicData>
            </a:graphic>
          </wp:inline>
        </w:drawing>
      </w:r>
    </w:p>
    <w:p w14:paraId="1DB87322" w14:textId="19970C34" w:rsidR="00F47E36" w:rsidRDefault="00F47E36" w:rsidP="00BD074C">
      <w:pPr>
        <w:pStyle w:val="chthchhnhnh"/>
      </w:pPr>
      <w:bookmarkStart w:id="825" w:name="_Toc56983392"/>
      <w:bookmarkStart w:id="826" w:name="_Toc56984022"/>
      <w:r>
        <w:t>Thêm user trong Identity</w:t>
      </w:r>
      <w:bookmarkEnd w:id="825"/>
      <w:bookmarkEnd w:id="826"/>
    </w:p>
    <w:p w14:paraId="4825A735" w14:textId="77777777" w:rsidR="00F47E36" w:rsidRDefault="00F47E36" w:rsidP="00BD074C">
      <w:pPr>
        <w:pStyle w:val="nh"/>
      </w:pPr>
      <w:r>
        <w:lastRenderedPageBreak/>
        <w:drawing>
          <wp:inline distT="0" distB="0" distL="0" distR="0" wp14:anchorId="5DD8E5ED" wp14:editId="7B2142B7">
            <wp:extent cx="2880000" cy="30924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880000" cy="3092400"/>
                    </a:xfrm>
                    <a:prstGeom prst="rect">
                      <a:avLst/>
                    </a:prstGeom>
                    <a:noFill/>
                    <a:ln>
                      <a:noFill/>
                    </a:ln>
                  </pic:spPr>
                </pic:pic>
              </a:graphicData>
            </a:graphic>
          </wp:inline>
        </w:drawing>
      </w:r>
    </w:p>
    <w:p w14:paraId="678C7D82" w14:textId="516BFDF5" w:rsidR="00F47E36" w:rsidRDefault="00F47E36" w:rsidP="00BD074C">
      <w:pPr>
        <w:pStyle w:val="chthchhnhnh"/>
      </w:pPr>
      <w:bookmarkStart w:id="827" w:name="_Toc56983393"/>
      <w:bookmarkStart w:id="828" w:name="_Toc56984023"/>
      <w:r>
        <w:t>Bắt đầu thêm user với các thông tin</w:t>
      </w:r>
      <w:bookmarkEnd w:id="827"/>
      <w:bookmarkEnd w:id="828"/>
    </w:p>
    <w:p w14:paraId="13B7DB97" w14:textId="045277B2" w:rsidR="00F47E36" w:rsidRPr="0033441B" w:rsidRDefault="00F47E36" w:rsidP="00F47E36">
      <w:pPr>
        <w:pStyle w:val="ListParagraph"/>
        <w:numPr>
          <w:ilvl w:val="0"/>
          <w:numId w:val="33"/>
        </w:numPr>
        <w:spacing w:after="160" w:line="259" w:lineRule="auto"/>
        <w:jc w:val="left"/>
        <w:rPr>
          <w:rFonts w:cs="Times New Roman"/>
        </w:rPr>
      </w:pPr>
      <w:r w:rsidRPr="0033441B">
        <w:rPr>
          <w:rFonts w:cs="Times New Roman"/>
        </w:rPr>
        <w:t xml:space="preserve">Cấu hình Config cho web </w:t>
      </w:r>
      <w:r w:rsidR="0033441B" w:rsidRPr="0033441B">
        <w:rPr>
          <w:rFonts w:cs="Times New Roman"/>
        </w:rPr>
        <w:t>ASP.NET C</w:t>
      </w:r>
      <w:r w:rsidRPr="0033441B">
        <w:rPr>
          <w:rFonts w:cs="Times New Roman"/>
        </w:rPr>
        <w:t>ore cho máy chủ của bạn</w:t>
      </w:r>
    </w:p>
    <w:p w14:paraId="0F6FF0E6" w14:textId="0EFDC3B6" w:rsidR="00F47E36" w:rsidRPr="0033441B" w:rsidRDefault="00F47E36" w:rsidP="00F47E36">
      <w:pPr>
        <w:pStyle w:val="ListParagraph"/>
        <w:numPr>
          <w:ilvl w:val="0"/>
          <w:numId w:val="34"/>
        </w:numPr>
        <w:spacing w:after="160" w:line="259" w:lineRule="auto"/>
        <w:jc w:val="left"/>
        <w:rPr>
          <w:rFonts w:cs="Times New Roman"/>
        </w:rPr>
      </w:pPr>
      <w:r w:rsidRPr="0033441B">
        <w:rPr>
          <w:rFonts w:cs="Times New Roman"/>
        </w:rPr>
        <w:t xml:space="preserve">Chọn </w:t>
      </w:r>
      <w:r w:rsidR="0033441B">
        <w:rPr>
          <w:rFonts w:cs="Times New Roman"/>
          <w:lang w:val="en-US"/>
        </w:rPr>
        <w:t>C</w:t>
      </w:r>
      <w:r w:rsidRPr="0033441B">
        <w:rPr>
          <w:rFonts w:cs="Times New Roman"/>
        </w:rPr>
        <w:t>onfiguration</w:t>
      </w:r>
      <w:r w:rsidR="0033441B">
        <w:rPr>
          <w:rFonts w:cs="Times New Roman"/>
          <w:lang w:val="en-US"/>
        </w:rPr>
        <w:t xml:space="preserve"> Editor</w:t>
      </w:r>
    </w:p>
    <w:p w14:paraId="54794E24" w14:textId="77777777" w:rsidR="00F47E36" w:rsidRDefault="00F47E36" w:rsidP="0033441B">
      <w:pPr>
        <w:pStyle w:val="nh"/>
      </w:pPr>
      <w:r>
        <w:drawing>
          <wp:inline distT="0" distB="0" distL="0" distR="0" wp14:anchorId="57CD3DC0" wp14:editId="5E82B989">
            <wp:extent cx="5040000" cy="2606400"/>
            <wp:effectExtent l="0" t="0" r="8255" b="381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040000" cy="2606400"/>
                    </a:xfrm>
                    <a:prstGeom prst="rect">
                      <a:avLst/>
                    </a:prstGeom>
                  </pic:spPr>
                </pic:pic>
              </a:graphicData>
            </a:graphic>
          </wp:inline>
        </w:drawing>
      </w:r>
    </w:p>
    <w:p w14:paraId="4CB7A9D2" w14:textId="5814A6F1" w:rsidR="00F47E36" w:rsidRDefault="00F47E36" w:rsidP="0033441B">
      <w:pPr>
        <w:pStyle w:val="chthchhnhnh"/>
      </w:pPr>
      <w:bookmarkStart w:id="829" w:name="_Toc56983394"/>
      <w:bookmarkStart w:id="830" w:name="_Toc56984024"/>
      <w:r>
        <w:t>Chọn Configuration Editor</w:t>
      </w:r>
      <w:bookmarkEnd w:id="829"/>
      <w:bookmarkEnd w:id="830"/>
    </w:p>
    <w:p w14:paraId="3CFAC8F6" w14:textId="77777777" w:rsidR="00F47E36" w:rsidRPr="0033441B" w:rsidRDefault="00F47E36" w:rsidP="00F47E36">
      <w:pPr>
        <w:pStyle w:val="ListParagraph"/>
        <w:numPr>
          <w:ilvl w:val="0"/>
          <w:numId w:val="33"/>
        </w:numPr>
        <w:spacing w:after="160" w:line="259" w:lineRule="auto"/>
        <w:jc w:val="left"/>
        <w:rPr>
          <w:rFonts w:cs="Times New Roman"/>
        </w:rPr>
      </w:pPr>
      <w:r w:rsidRPr="0033441B">
        <w:rPr>
          <w:rFonts w:cs="Times New Roman"/>
        </w:rPr>
        <w:t>Sau đó ở phần Section trong Configuration Editor</w:t>
      </w:r>
    </w:p>
    <w:p w14:paraId="7BFC5FE1" w14:textId="77777777" w:rsidR="00F47E36" w:rsidRPr="0033441B" w:rsidRDefault="00F47E36" w:rsidP="00F47E36">
      <w:pPr>
        <w:pStyle w:val="ListParagraph"/>
        <w:numPr>
          <w:ilvl w:val="0"/>
          <w:numId w:val="19"/>
        </w:numPr>
        <w:spacing w:after="160" w:line="259" w:lineRule="auto"/>
        <w:jc w:val="left"/>
        <w:rPr>
          <w:rFonts w:cs="Times New Roman"/>
        </w:rPr>
      </w:pPr>
      <w:r w:rsidRPr="0033441B">
        <w:rPr>
          <w:rFonts w:cs="Times New Roman"/>
        </w:rPr>
        <w:t>system.webServer/appNetCore</w:t>
      </w:r>
    </w:p>
    <w:p w14:paraId="1BF724C4" w14:textId="77777777" w:rsidR="00F47E36" w:rsidRDefault="00F47E36" w:rsidP="0033441B">
      <w:pPr>
        <w:pStyle w:val="nh"/>
      </w:pPr>
      <w:r>
        <w:lastRenderedPageBreak/>
        <w:drawing>
          <wp:inline distT="0" distB="0" distL="0" distR="0" wp14:anchorId="22D8BA33" wp14:editId="038A2587">
            <wp:extent cx="4320000" cy="2419200"/>
            <wp:effectExtent l="0" t="0" r="4445" b="63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320000" cy="2419200"/>
                    </a:xfrm>
                    <a:prstGeom prst="rect">
                      <a:avLst/>
                    </a:prstGeom>
                  </pic:spPr>
                </pic:pic>
              </a:graphicData>
            </a:graphic>
          </wp:inline>
        </w:drawing>
      </w:r>
    </w:p>
    <w:p w14:paraId="06BA5855" w14:textId="1C789E7D" w:rsidR="00F47E36" w:rsidRDefault="00F47E36" w:rsidP="0033441B">
      <w:pPr>
        <w:pStyle w:val="chthchhnhnh"/>
      </w:pPr>
      <w:bookmarkStart w:id="831" w:name="_Toc56983395"/>
      <w:bookmarkStart w:id="832" w:name="_Toc56984025"/>
      <w:r>
        <w:t>Thêm system.webServer/appNetCore</w:t>
      </w:r>
      <w:bookmarkEnd w:id="831"/>
      <w:bookmarkEnd w:id="832"/>
    </w:p>
    <w:p w14:paraId="35DB6F40" w14:textId="77777777" w:rsidR="00F47E36" w:rsidRPr="00A11534" w:rsidRDefault="00F47E36" w:rsidP="00F47E36">
      <w:pPr>
        <w:pStyle w:val="ListParagraph"/>
        <w:numPr>
          <w:ilvl w:val="0"/>
          <w:numId w:val="33"/>
        </w:numPr>
        <w:spacing w:after="160" w:line="259" w:lineRule="auto"/>
        <w:jc w:val="left"/>
        <w:rPr>
          <w:rFonts w:cs="Times New Roman"/>
        </w:rPr>
      </w:pPr>
      <w:r w:rsidRPr="00A11534">
        <w:rPr>
          <w:rFonts w:cs="Times New Roman"/>
        </w:rPr>
        <w:t>Sau đó cấu hình môi trường biến</w:t>
      </w:r>
    </w:p>
    <w:p w14:paraId="3E47B0D5" w14:textId="77777777" w:rsidR="00F47E36" w:rsidRDefault="00F47E36" w:rsidP="00A11534">
      <w:pPr>
        <w:pStyle w:val="nh"/>
      </w:pPr>
      <w:r>
        <w:drawing>
          <wp:inline distT="0" distB="0" distL="0" distR="0" wp14:anchorId="1AC0713E" wp14:editId="7DDE803A">
            <wp:extent cx="4320000" cy="2419200"/>
            <wp:effectExtent l="0" t="0" r="4445" b="63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320000" cy="2419200"/>
                    </a:xfrm>
                    <a:prstGeom prst="rect">
                      <a:avLst/>
                    </a:prstGeom>
                  </pic:spPr>
                </pic:pic>
              </a:graphicData>
            </a:graphic>
          </wp:inline>
        </w:drawing>
      </w:r>
    </w:p>
    <w:p w14:paraId="5F57B943" w14:textId="5BEA2116" w:rsidR="00F47E36" w:rsidRDefault="00F47E36" w:rsidP="00A11534">
      <w:pPr>
        <w:pStyle w:val="chthchhnhnh"/>
      </w:pPr>
      <w:bookmarkStart w:id="833" w:name="_Toc56983396"/>
      <w:bookmarkStart w:id="834" w:name="_Toc56984026"/>
      <w:r>
        <w:t>Cấu hình môi trường cho biến</w:t>
      </w:r>
      <w:bookmarkEnd w:id="833"/>
      <w:bookmarkEnd w:id="834"/>
    </w:p>
    <w:p w14:paraId="436B3008" w14:textId="77777777" w:rsidR="00F47E36" w:rsidRDefault="00F47E36" w:rsidP="00A11534">
      <w:pPr>
        <w:pStyle w:val="nh"/>
      </w:pPr>
      <w:r>
        <w:drawing>
          <wp:inline distT="0" distB="0" distL="0" distR="0" wp14:anchorId="1D37A327" wp14:editId="4004381C">
            <wp:extent cx="4320000" cy="1951200"/>
            <wp:effectExtent l="0" t="0" r="444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320000" cy="1951200"/>
                    </a:xfrm>
                    <a:prstGeom prst="rect">
                      <a:avLst/>
                    </a:prstGeom>
                  </pic:spPr>
                </pic:pic>
              </a:graphicData>
            </a:graphic>
          </wp:inline>
        </w:drawing>
      </w:r>
    </w:p>
    <w:p w14:paraId="021E83F1" w14:textId="5320C643" w:rsidR="00F47E36" w:rsidRDefault="00F47E36" w:rsidP="00A11534">
      <w:pPr>
        <w:pStyle w:val="chthchhnhnh"/>
      </w:pPr>
      <w:bookmarkStart w:id="835" w:name="_Toc56983397"/>
      <w:bookmarkStart w:id="836" w:name="_Toc56984027"/>
      <w:r>
        <w:t xml:space="preserve">Thêm </w:t>
      </w:r>
      <w:r w:rsidR="00A11534">
        <w:rPr>
          <w:lang w:val="en-US"/>
        </w:rPr>
        <w:t>m</w:t>
      </w:r>
      <w:r>
        <w:t>ôi trường ASPNETCORE_ENVIROMENT</w:t>
      </w:r>
      <w:bookmarkEnd w:id="835"/>
      <w:bookmarkEnd w:id="836"/>
    </w:p>
    <w:p w14:paraId="24FDB4A8" w14:textId="34085FC8" w:rsidR="00A11534" w:rsidRDefault="00A11534" w:rsidP="00A11534">
      <w:pPr>
        <w:pStyle w:val="chthchhnhnh"/>
        <w:numPr>
          <w:ilvl w:val="0"/>
          <w:numId w:val="0"/>
        </w:numPr>
        <w:jc w:val="both"/>
      </w:pPr>
      <w:r>
        <w:br w:type="page"/>
      </w:r>
    </w:p>
    <w:p w14:paraId="67B870A4" w14:textId="77777777" w:rsidR="00F47E36" w:rsidRPr="00A11534" w:rsidRDefault="00F47E36" w:rsidP="00F47E36">
      <w:pPr>
        <w:pStyle w:val="ListParagraph"/>
        <w:numPr>
          <w:ilvl w:val="0"/>
          <w:numId w:val="33"/>
        </w:numPr>
        <w:spacing w:after="160" w:line="259" w:lineRule="auto"/>
        <w:jc w:val="left"/>
        <w:rPr>
          <w:rFonts w:cs="Times New Roman"/>
        </w:rPr>
      </w:pPr>
      <w:r w:rsidRPr="00A11534">
        <w:rPr>
          <w:rFonts w:cs="Times New Roman"/>
        </w:rPr>
        <w:lastRenderedPageBreak/>
        <w:t>Sau đó mở google chrome lên và điền tên miền vào mình đã khởi tạo</w:t>
      </w:r>
    </w:p>
    <w:p w14:paraId="29C63759" w14:textId="77777777" w:rsidR="00F47E36" w:rsidRPr="00A11534" w:rsidRDefault="00F47E36" w:rsidP="00F47E36">
      <w:pPr>
        <w:pStyle w:val="ListParagraph"/>
        <w:numPr>
          <w:ilvl w:val="0"/>
          <w:numId w:val="19"/>
        </w:numPr>
        <w:spacing w:after="160" w:line="259" w:lineRule="auto"/>
        <w:jc w:val="left"/>
        <w:rPr>
          <w:rFonts w:cs="Times New Roman"/>
        </w:rPr>
      </w:pPr>
      <w:r w:rsidRPr="00A11534">
        <w:rPr>
          <w:rFonts w:cs="Times New Roman"/>
        </w:rPr>
        <w:t xml:space="preserve">Và đây là ví dụ thành quả </w:t>
      </w:r>
    </w:p>
    <w:p w14:paraId="34460DCD" w14:textId="77777777" w:rsidR="00F47E36" w:rsidRDefault="00F47E36" w:rsidP="00A11534">
      <w:pPr>
        <w:pStyle w:val="nh"/>
      </w:pPr>
      <w:r>
        <w:drawing>
          <wp:inline distT="0" distB="0" distL="0" distR="0" wp14:anchorId="538CB9F9" wp14:editId="404F51D3">
            <wp:extent cx="4320000" cy="2232000"/>
            <wp:effectExtent l="0" t="0" r="444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320000" cy="2232000"/>
                    </a:xfrm>
                    <a:prstGeom prst="rect">
                      <a:avLst/>
                    </a:prstGeom>
                  </pic:spPr>
                </pic:pic>
              </a:graphicData>
            </a:graphic>
          </wp:inline>
        </w:drawing>
      </w:r>
    </w:p>
    <w:p w14:paraId="7E8C3B59" w14:textId="3E02E125" w:rsidR="00F47E36" w:rsidRDefault="00F47E36" w:rsidP="00A11534">
      <w:pPr>
        <w:pStyle w:val="chthchhnhnh"/>
      </w:pPr>
      <w:bookmarkStart w:id="837" w:name="_Toc56983398"/>
      <w:bookmarkStart w:id="838" w:name="_Toc56984028"/>
      <w:r>
        <w:t>Hoàn thành upload website lên server</w:t>
      </w:r>
      <w:bookmarkEnd w:id="837"/>
      <w:bookmarkEnd w:id="838"/>
    </w:p>
    <w:p w14:paraId="64CDC947" w14:textId="720F1C17" w:rsidR="00F47E36" w:rsidRDefault="00F47E36" w:rsidP="00A11534">
      <w:pPr>
        <w:pStyle w:val="Heading2"/>
      </w:pPr>
      <w:bookmarkStart w:id="839" w:name="_Toc56983445"/>
      <w:r>
        <w:t xml:space="preserve">Hướng dẫn </w:t>
      </w:r>
      <w:r w:rsidR="00DE7CA7">
        <w:rPr>
          <w:lang w:val="en-US"/>
        </w:rPr>
        <w:t xml:space="preserve">Windows </w:t>
      </w:r>
      <w:r>
        <w:t>10 join domain server</w:t>
      </w:r>
      <w:bookmarkEnd w:id="839"/>
    </w:p>
    <w:p w14:paraId="45AFA40D" w14:textId="48B5829C" w:rsidR="00F47E36" w:rsidRDefault="00F47E36" w:rsidP="00F47E36">
      <w:pPr>
        <w:pStyle w:val="ListParagraph"/>
        <w:numPr>
          <w:ilvl w:val="0"/>
          <w:numId w:val="33"/>
        </w:numPr>
        <w:spacing w:after="160" w:line="259" w:lineRule="auto"/>
        <w:jc w:val="left"/>
        <w:rPr>
          <w:rFonts w:cs="Times New Roman"/>
          <w:sz w:val="28"/>
          <w:szCs w:val="28"/>
        </w:rPr>
      </w:pPr>
      <w:r>
        <w:rPr>
          <w:rFonts w:cs="Times New Roman"/>
          <w:sz w:val="28"/>
          <w:szCs w:val="28"/>
        </w:rPr>
        <w:t xml:space="preserve">Đầu tiên cài đặt </w:t>
      </w:r>
      <w:r w:rsidR="00DE7CA7" w:rsidRPr="00DE7CA7">
        <w:rPr>
          <w:rFonts w:cs="Times New Roman"/>
          <w:sz w:val="28"/>
          <w:szCs w:val="28"/>
        </w:rPr>
        <w:t>W</w:t>
      </w:r>
      <w:r>
        <w:rPr>
          <w:rFonts w:cs="Times New Roman"/>
          <w:sz w:val="28"/>
          <w:szCs w:val="28"/>
        </w:rPr>
        <w:t>indow</w:t>
      </w:r>
      <w:r w:rsidR="00DE7CA7" w:rsidRPr="00DE7CA7">
        <w:rPr>
          <w:rFonts w:cs="Times New Roman"/>
          <w:sz w:val="28"/>
          <w:szCs w:val="28"/>
        </w:rPr>
        <w:t xml:space="preserve">s </w:t>
      </w:r>
      <w:r>
        <w:rPr>
          <w:rFonts w:cs="Times New Roman"/>
          <w:sz w:val="28"/>
          <w:szCs w:val="28"/>
        </w:rPr>
        <w:t xml:space="preserve">10 máy ảo </w:t>
      </w:r>
    </w:p>
    <w:p w14:paraId="7E3558D7" w14:textId="77777777" w:rsidR="00F47E36" w:rsidRDefault="00F47E36" w:rsidP="00A11534">
      <w:pPr>
        <w:pStyle w:val="nh"/>
      </w:pPr>
      <w:r>
        <w:drawing>
          <wp:inline distT="0" distB="0" distL="0" distR="0" wp14:anchorId="75772312" wp14:editId="02242B5E">
            <wp:extent cx="4320000" cy="2232000"/>
            <wp:effectExtent l="0" t="0" r="444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320000" cy="2232000"/>
                    </a:xfrm>
                    <a:prstGeom prst="rect">
                      <a:avLst/>
                    </a:prstGeom>
                  </pic:spPr>
                </pic:pic>
              </a:graphicData>
            </a:graphic>
          </wp:inline>
        </w:drawing>
      </w:r>
    </w:p>
    <w:p w14:paraId="5F9E334E" w14:textId="7439CADD" w:rsidR="00F47E36" w:rsidRDefault="00F47E36" w:rsidP="00A11534">
      <w:pPr>
        <w:pStyle w:val="chthchhnhnh"/>
      </w:pPr>
      <w:bookmarkStart w:id="840" w:name="_Toc56983399"/>
      <w:bookmarkStart w:id="841" w:name="_Toc56984029"/>
      <w:r>
        <w:t xml:space="preserve">Máy ảo </w:t>
      </w:r>
      <w:r w:rsidR="00A11534">
        <w:rPr>
          <w:lang w:val="en-US"/>
        </w:rPr>
        <w:t>W</w:t>
      </w:r>
      <w:r>
        <w:t>indow</w:t>
      </w:r>
      <w:r w:rsidR="00DE7CA7">
        <w:rPr>
          <w:lang w:val="en-US"/>
        </w:rPr>
        <w:t>s</w:t>
      </w:r>
      <w:r>
        <w:t xml:space="preserve"> 10</w:t>
      </w:r>
      <w:bookmarkEnd w:id="840"/>
      <w:bookmarkEnd w:id="841"/>
    </w:p>
    <w:p w14:paraId="53231346" w14:textId="6EF58B63" w:rsidR="00F47E36" w:rsidRDefault="00F47E36" w:rsidP="00F47E36">
      <w:pPr>
        <w:pStyle w:val="ListParagraph"/>
        <w:numPr>
          <w:ilvl w:val="0"/>
          <w:numId w:val="33"/>
        </w:numPr>
        <w:spacing w:after="160" w:line="259" w:lineRule="auto"/>
        <w:jc w:val="left"/>
        <w:rPr>
          <w:rFonts w:cs="Times New Roman"/>
          <w:sz w:val="28"/>
          <w:szCs w:val="28"/>
        </w:rPr>
      </w:pPr>
      <w:r>
        <w:rPr>
          <w:rFonts w:cs="Times New Roman"/>
          <w:sz w:val="28"/>
          <w:szCs w:val="28"/>
        </w:rPr>
        <w:t xml:space="preserve">Mở máy </w:t>
      </w:r>
      <w:r w:rsidR="00E75BDF">
        <w:rPr>
          <w:rFonts w:cs="Times New Roman"/>
          <w:sz w:val="28"/>
          <w:szCs w:val="28"/>
        </w:rPr>
        <w:t>Windows Server</w:t>
      </w:r>
      <w:r>
        <w:rPr>
          <w:rFonts w:cs="Times New Roman"/>
          <w:sz w:val="28"/>
          <w:szCs w:val="28"/>
        </w:rPr>
        <w:t xml:space="preserve"> và nhấn Alt+R và điền dsa.msc</w:t>
      </w:r>
    </w:p>
    <w:p w14:paraId="03A73967" w14:textId="77777777" w:rsidR="00F47E36" w:rsidRDefault="00F47E36" w:rsidP="00E75BDF">
      <w:pPr>
        <w:pStyle w:val="nh"/>
      </w:pPr>
      <w:r>
        <w:drawing>
          <wp:inline distT="0" distB="0" distL="0" distR="0" wp14:anchorId="0D0CD96B" wp14:editId="136AFB00">
            <wp:extent cx="2520000" cy="1594800"/>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520000" cy="1594800"/>
                    </a:xfrm>
                    <a:prstGeom prst="rect">
                      <a:avLst/>
                    </a:prstGeom>
                  </pic:spPr>
                </pic:pic>
              </a:graphicData>
            </a:graphic>
          </wp:inline>
        </w:drawing>
      </w:r>
    </w:p>
    <w:p w14:paraId="4151D725" w14:textId="0A2BD8D0" w:rsidR="00F47E36" w:rsidRDefault="00F47E36" w:rsidP="00E75BDF">
      <w:pPr>
        <w:pStyle w:val="chthchhnhnh"/>
      </w:pPr>
      <w:bookmarkStart w:id="842" w:name="_Toc56983400"/>
      <w:bookmarkStart w:id="843" w:name="_Toc56984030"/>
      <w:r>
        <w:t>Alt+R để mở Active</w:t>
      </w:r>
      <w:bookmarkEnd w:id="842"/>
      <w:bookmarkEnd w:id="843"/>
    </w:p>
    <w:p w14:paraId="7BB77F27" w14:textId="77777777" w:rsidR="00F47E36" w:rsidRDefault="00F47E36" w:rsidP="00591251">
      <w:pPr>
        <w:pStyle w:val="nh"/>
      </w:pPr>
      <w:r>
        <w:lastRenderedPageBreak/>
        <w:drawing>
          <wp:inline distT="0" distB="0" distL="0" distR="0" wp14:anchorId="595F24C8" wp14:editId="6CA009B2">
            <wp:extent cx="4680000" cy="3301200"/>
            <wp:effectExtent l="0" t="0" r="635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680000" cy="3301200"/>
                    </a:xfrm>
                    <a:prstGeom prst="rect">
                      <a:avLst/>
                    </a:prstGeom>
                  </pic:spPr>
                </pic:pic>
              </a:graphicData>
            </a:graphic>
          </wp:inline>
        </w:drawing>
      </w:r>
    </w:p>
    <w:p w14:paraId="4995FDC5" w14:textId="7D49AD52" w:rsidR="00F47E36" w:rsidRDefault="00F47E36" w:rsidP="00591251">
      <w:pPr>
        <w:pStyle w:val="chthchhnhnh"/>
      </w:pPr>
      <w:bookmarkStart w:id="844" w:name="_Toc56983401"/>
      <w:bookmarkStart w:id="845" w:name="_Toc56984031"/>
      <w:r>
        <w:t>Active Directory Users and Computers</w:t>
      </w:r>
      <w:bookmarkEnd w:id="844"/>
      <w:bookmarkEnd w:id="845"/>
    </w:p>
    <w:p w14:paraId="1A35391F" w14:textId="77777777" w:rsidR="00F47E36" w:rsidRPr="00591251" w:rsidRDefault="00F47E36" w:rsidP="00F47E36">
      <w:pPr>
        <w:pStyle w:val="ListParagraph"/>
        <w:numPr>
          <w:ilvl w:val="0"/>
          <w:numId w:val="33"/>
        </w:numPr>
        <w:spacing w:after="160" w:line="259" w:lineRule="auto"/>
        <w:jc w:val="left"/>
        <w:rPr>
          <w:rFonts w:cs="Times New Roman"/>
        </w:rPr>
      </w:pPr>
      <w:r w:rsidRPr="00591251">
        <w:rPr>
          <w:rFonts w:cs="Times New Roman"/>
        </w:rPr>
        <w:t>Sau đó nhấn chọn User và đồng thời nhấn chuột phải để khởi tạo User</w:t>
      </w:r>
    </w:p>
    <w:p w14:paraId="06DD29D7" w14:textId="77777777" w:rsidR="00F47E36" w:rsidRDefault="00F47E36" w:rsidP="005C6479">
      <w:pPr>
        <w:pStyle w:val="nh"/>
      </w:pPr>
      <w:r>
        <w:drawing>
          <wp:inline distT="0" distB="0" distL="0" distR="0" wp14:anchorId="1AAB619B" wp14:editId="38E7F1AC">
            <wp:extent cx="2160000" cy="44856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160000" cy="4485600"/>
                    </a:xfrm>
                    <a:prstGeom prst="rect">
                      <a:avLst/>
                    </a:prstGeom>
                    <a:noFill/>
                    <a:ln>
                      <a:noFill/>
                    </a:ln>
                  </pic:spPr>
                </pic:pic>
              </a:graphicData>
            </a:graphic>
          </wp:inline>
        </w:drawing>
      </w:r>
    </w:p>
    <w:p w14:paraId="6D9ACCD5" w14:textId="52A0D89D" w:rsidR="00F47E36" w:rsidRDefault="00F47E36" w:rsidP="005C6479">
      <w:pPr>
        <w:pStyle w:val="chthchhnhnh"/>
      </w:pPr>
      <w:bookmarkStart w:id="846" w:name="_Toc56983402"/>
      <w:bookmarkStart w:id="847" w:name="_Toc56984032"/>
      <w:r>
        <w:t>Nhấn chuột phải User</w:t>
      </w:r>
      <w:bookmarkEnd w:id="846"/>
      <w:bookmarkEnd w:id="847"/>
    </w:p>
    <w:p w14:paraId="66B0FC44" w14:textId="77777777" w:rsidR="00F47E36" w:rsidRDefault="00F47E36" w:rsidP="005C6479">
      <w:pPr>
        <w:pStyle w:val="nh"/>
      </w:pPr>
      <w:r>
        <w:lastRenderedPageBreak/>
        <w:drawing>
          <wp:inline distT="0" distB="0" distL="0" distR="0" wp14:anchorId="219AFDD1" wp14:editId="12D4AB3B">
            <wp:extent cx="3420000" cy="2588400"/>
            <wp:effectExtent l="0" t="0" r="9525" b="254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420000" cy="2588400"/>
                    </a:xfrm>
                    <a:prstGeom prst="rect">
                      <a:avLst/>
                    </a:prstGeom>
                  </pic:spPr>
                </pic:pic>
              </a:graphicData>
            </a:graphic>
          </wp:inline>
        </w:drawing>
      </w:r>
    </w:p>
    <w:p w14:paraId="2ECAA455" w14:textId="28B9B4C5" w:rsidR="00F47E36" w:rsidRDefault="00F47E36" w:rsidP="005C6479">
      <w:pPr>
        <w:pStyle w:val="chthchhnhnh"/>
      </w:pPr>
      <w:bookmarkStart w:id="848" w:name="_Toc56983403"/>
      <w:bookmarkStart w:id="849" w:name="_Toc56984033"/>
      <w:r>
        <w:t>Chọn User để khởi tạo người dùng</w:t>
      </w:r>
      <w:bookmarkEnd w:id="848"/>
      <w:bookmarkEnd w:id="849"/>
    </w:p>
    <w:p w14:paraId="2F0F0C60" w14:textId="77777777" w:rsidR="00F47E36" w:rsidRPr="005C6479" w:rsidRDefault="00F47E36" w:rsidP="00F47E36">
      <w:pPr>
        <w:pStyle w:val="ListParagraph"/>
        <w:numPr>
          <w:ilvl w:val="0"/>
          <w:numId w:val="35"/>
        </w:numPr>
        <w:spacing w:after="160" w:line="259" w:lineRule="auto"/>
        <w:jc w:val="left"/>
        <w:rPr>
          <w:rFonts w:cs="Times New Roman"/>
        </w:rPr>
      </w:pPr>
      <w:r w:rsidRPr="005C6479">
        <w:rPr>
          <w:rFonts w:cs="Times New Roman"/>
        </w:rPr>
        <w:t>Sau đó thêm thông tin người dùng rồi nhấn Next</w:t>
      </w:r>
    </w:p>
    <w:p w14:paraId="6F5A7AE4" w14:textId="77777777" w:rsidR="00F47E36" w:rsidRDefault="00F47E36" w:rsidP="005C6479">
      <w:pPr>
        <w:pStyle w:val="nh"/>
      </w:pPr>
      <w:r>
        <w:drawing>
          <wp:inline distT="0" distB="0" distL="0" distR="0" wp14:anchorId="169F2817" wp14:editId="03B9ADA9">
            <wp:extent cx="3420000" cy="2401200"/>
            <wp:effectExtent l="0" t="0" r="9525"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420000" cy="2401200"/>
                    </a:xfrm>
                    <a:prstGeom prst="rect">
                      <a:avLst/>
                    </a:prstGeom>
                  </pic:spPr>
                </pic:pic>
              </a:graphicData>
            </a:graphic>
          </wp:inline>
        </w:drawing>
      </w:r>
    </w:p>
    <w:p w14:paraId="7D29699F" w14:textId="754DE175" w:rsidR="00F47E36" w:rsidRDefault="00F47E36" w:rsidP="005C6479">
      <w:pPr>
        <w:pStyle w:val="chthchhnhnh"/>
      </w:pPr>
      <w:bookmarkStart w:id="850" w:name="_Toc56983404"/>
      <w:bookmarkStart w:id="851" w:name="_Toc56984034"/>
      <w:r>
        <w:t>Tạo thông tin người dùng</w:t>
      </w:r>
      <w:bookmarkEnd w:id="850"/>
      <w:bookmarkEnd w:id="851"/>
    </w:p>
    <w:p w14:paraId="1C717E8D" w14:textId="6229CABF" w:rsidR="00F47E36" w:rsidRPr="005C6479" w:rsidRDefault="00F47E36" w:rsidP="005C6479">
      <w:pPr>
        <w:pStyle w:val="ListParagraph"/>
        <w:numPr>
          <w:ilvl w:val="0"/>
          <w:numId w:val="35"/>
        </w:numPr>
        <w:spacing w:after="160" w:line="259" w:lineRule="auto"/>
        <w:jc w:val="left"/>
        <w:rPr>
          <w:rFonts w:cs="Times New Roman"/>
        </w:rPr>
      </w:pPr>
      <w:r w:rsidRPr="005C6479">
        <w:rPr>
          <w:rFonts w:cs="Times New Roman"/>
        </w:rPr>
        <w:t xml:space="preserve">Sau đó đặt mật khẩu cho người dùng </w:t>
      </w:r>
    </w:p>
    <w:p w14:paraId="4910A81C" w14:textId="77777777" w:rsidR="00F47E36" w:rsidRDefault="00F47E36" w:rsidP="005C6479">
      <w:pPr>
        <w:pStyle w:val="nh"/>
      </w:pPr>
      <w:r>
        <w:drawing>
          <wp:inline distT="0" distB="0" distL="0" distR="0" wp14:anchorId="740EB321" wp14:editId="0547DADB">
            <wp:extent cx="3420000" cy="2394000"/>
            <wp:effectExtent l="0" t="0" r="9525" b="635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420000" cy="2394000"/>
                    </a:xfrm>
                    <a:prstGeom prst="rect">
                      <a:avLst/>
                    </a:prstGeom>
                  </pic:spPr>
                </pic:pic>
              </a:graphicData>
            </a:graphic>
          </wp:inline>
        </w:drawing>
      </w:r>
    </w:p>
    <w:p w14:paraId="1F0E1F8D" w14:textId="7853F9B8" w:rsidR="00F47E36" w:rsidRDefault="00F47E36" w:rsidP="005C6479">
      <w:pPr>
        <w:pStyle w:val="chthchhnhnh"/>
      </w:pPr>
      <w:bookmarkStart w:id="852" w:name="_Toc56983405"/>
      <w:bookmarkStart w:id="853" w:name="_Toc56984035"/>
      <w:r>
        <w:t>Thiết lập mật khẩu</w:t>
      </w:r>
      <w:bookmarkEnd w:id="852"/>
      <w:bookmarkEnd w:id="853"/>
    </w:p>
    <w:p w14:paraId="7BDD34D8" w14:textId="77777777" w:rsidR="00F47E36" w:rsidRDefault="00F47E36" w:rsidP="005C6479">
      <w:pPr>
        <w:pStyle w:val="nh"/>
      </w:pPr>
      <w:r>
        <w:lastRenderedPageBreak/>
        <w:drawing>
          <wp:inline distT="0" distB="0" distL="0" distR="0" wp14:anchorId="211F9F96" wp14:editId="5A3A3621">
            <wp:extent cx="1440000" cy="3672000"/>
            <wp:effectExtent l="0" t="0" r="8255"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1440000" cy="3672000"/>
                    </a:xfrm>
                    <a:prstGeom prst="rect">
                      <a:avLst/>
                    </a:prstGeom>
                  </pic:spPr>
                </pic:pic>
              </a:graphicData>
            </a:graphic>
          </wp:inline>
        </w:drawing>
      </w:r>
    </w:p>
    <w:p w14:paraId="70412D64" w14:textId="063B7020" w:rsidR="00F47E36" w:rsidRDefault="00F47E36" w:rsidP="005C6479">
      <w:pPr>
        <w:pStyle w:val="chthchhnhnh"/>
      </w:pPr>
      <w:bookmarkStart w:id="854" w:name="_Toc56983406"/>
      <w:bookmarkStart w:id="855" w:name="_Toc56984036"/>
      <w:r>
        <w:t>Khởi tạo thành công User</w:t>
      </w:r>
      <w:bookmarkEnd w:id="854"/>
      <w:bookmarkEnd w:id="855"/>
    </w:p>
    <w:p w14:paraId="0F7736F7" w14:textId="626A2526" w:rsidR="00F47E36" w:rsidRPr="005C6479" w:rsidRDefault="00F47E36" w:rsidP="00F47E36">
      <w:pPr>
        <w:pStyle w:val="ListParagraph"/>
        <w:numPr>
          <w:ilvl w:val="0"/>
          <w:numId w:val="35"/>
        </w:numPr>
        <w:spacing w:after="160" w:line="259" w:lineRule="auto"/>
        <w:jc w:val="left"/>
        <w:rPr>
          <w:rFonts w:cs="Times New Roman"/>
        </w:rPr>
      </w:pPr>
      <w:r w:rsidRPr="005C6479">
        <w:rPr>
          <w:rFonts w:cs="Times New Roman"/>
        </w:rPr>
        <w:t xml:space="preserve">Sau đó vào máy </w:t>
      </w:r>
      <w:r w:rsidR="00DE7CA7" w:rsidRPr="005C6479">
        <w:rPr>
          <w:rFonts w:cs="Times New Roman"/>
        </w:rPr>
        <w:t>Windows</w:t>
      </w:r>
      <w:r w:rsidRPr="005C6479">
        <w:rPr>
          <w:rFonts w:cs="Times New Roman"/>
        </w:rPr>
        <w:t xml:space="preserve"> 10 lúc nãy vừa tạo đi vào đường dẫn</w:t>
      </w:r>
    </w:p>
    <w:p w14:paraId="6B8448EA" w14:textId="77777777" w:rsidR="00F47E36" w:rsidRDefault="00F47E36" w:rsidP="00F47E36">
      <w:pPr>
        <w:pStyle w:val="ListParagraph"/>
        <w:rPr>
          <w:rFonts w:cs="Times New Roman"/>
          <w:sz w:val="28"/>
          <w:szCs w:val="28"/>
        </w:rPr>
      </w:pPr>
      <w:r w:rsidRPr="005C6479">
        <w:rPr>
          <w:rFonts w:cs="Times New Roman"/>
        </w:rPr>
        <w:t>=&gt;Link: Control Panel\Network and Internet\Network Connections</w:t>
      </w:r>
    </w:p>
    <w:p w14:paraId="4CEE3922" w14:textId="77777777" w:rsidR="00F47E36" w:rsidRDefault="00F47E36" w:rsidP="005C6479">
      <w:pPr>
        <w:pStyle w:val="nh"/>
      </w:pPr>
      <w:r>
        <w:drawing>
          <wp:inline distT="0" distB="0" distL="0" distR="0" wp14:anchorId="2B0C29B3" wp14:editId="62B0EE9D">
            <wp:extent cx="5040000" cy="2664000"/>
            <wp:effectExtent l="0" t="0" r="8255" b="317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040000" cy="2664000"/>
                    </a:xfrm>
                    <a:prstGeom prst="rect">
                      <a:avLst/>
                    </a:prstGeom>
                  </pic:spPr>
                </pic:pic>
              </a:graphicData>
            </a:graphic>
          </wp:inline>
        </w:drawing>
      </w:r>
    </w:p>
    <w:p w14:paraId="0EE9A2A9" w14:textId="17082671" w:rsidR="005C6479" w:rsidRDefault="00F47E36" w:rsidP="00AE52DB">
      <w:pPr>
        <w:pStyle w:val="chthchhnhnh"/>
      </w:pPr>
      <w:bookmarkStart w:id="856" w:name="_Toc56983407"/>
      <w:bookmarkStart w:id="857" w:name="_Toc56984037"/>
      <w:r>
        <w:t>Vào đường dẫn Network Connection</w:t>
      </w:r>
      <w:bookmarkEnd w:id="856"/>
      <w:bookmarkEnd w:id="857"/>
    </w:p>
    <w:p w14:paraId="2EB789A2" w14:textId="5227C865" w:rsidR="00AE52DB" w:rsidRDefault="00AE52DB" w:rsidP="00AE52DB">
      <w:pPr>
        <w:pStyle w:val="chthchhnhnh"/>
        <w:numPr>
          <w:ilvl w:val="0"/>
          <w:numId w:val="0"/>
        </w:numPr>
        <w:jc w:val="both"/>
      </w:pPr>
    </w:p>
    <w:p w14:paraId="474819ED" w14:textId="34176573" w:rsidR="00AE52DB" w:rsidRDefault="00AE52DB" w:rsidP="00AE52DB">
      <w:pPr>
        <w:pStyle w:val="chthchhnhnh"/>
        <w:numPr>
          <w:ilvl w:val="0"/>
          <w:numId w:val="0"/>
        </w:numPr>
        <w:jc w:val="both"/>
      </w:pPr>
      <w:r>
        <w:br w:type="page"/>
      </w:r>
    </w:p>
    <w:p w14:paraId="6C25AC1F" w14:textId="77777777" w:rsidR="00F47E36" w:rsidRPr="00AE52DB" w:rsidRDefault="00F47E36" w:rsidP="00F47E36">
      <w:pPr>
        <w:pStyle w:val="ListParagraph"/>
        <w:numPr>
          <w:ilvl w:val="0"/>
          <w:numId w:val="35"/>
        </w:numPr>
        <w:spacing w:after="160" w:line="259" w:lineRule="auto"/>
        <w:jc w:val="left"/>
        <w:rPr>
          <w:rFonts w:cs="Times New Roman"/>
        </w:rPr>
      </w:pPr>
      <w:r w:rsidRPr="00AE52DB">
        <w:rPr>
          <w:rFonts w:cs="Times New Roman"/>
        </w:rPr>
        <w:lastRenderedPageBreak/>
        <w:t>Sau đó nhấn chuột phải và chọn properties</w:t>
      </w:r>
    </w:p>
    <w:p w14:paraId="7C490D3B" w14:textId="77777777" w:rsidR="00F47E36" w:rsidRDefault="00F47E36" w:rsidP="00AE52DB">
      <w:pPr>
        <w:pStyle w:val="nh"/>
      </w:pPr>
      <w:r>
        <w:drawing>
          <wp:inline distT="0" distB="0" distL="0" distR="0" wp14:anchorId="35BDB3B0" wp14:editId="144D2C7B">
            <wp:extent cx="4320000" cy="2232000"/>
            <wp:effectExtent l="0" t="0" r="444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320000" cy="2232000"/>
                    </a:xfrm>
                    <a:prstGeom prst="rect">
                      <a:avLst/>
                    </a:prstGeom>
                  </pic:spPr>
                </pic:pic>
              </a:graphicData>
            </a:graphic>
          </wp:inline>
        </w:drawing>
      </w:r>
    </w:p>
    <w:p w14:paraId="198D86E6" w14:textId="43A051C1" w:rsidR="00F47E36" w:rsidRDefault="00F47E36" w:rsidP="00AE52DB">
      <w:pPr>
        <w:pStyle w:val="chthchhnhnh"/>
        <w:rPr>
          <w:noProof/>
        </w:rPr>
      </w:pPr>
      <w:bookmarkStart w:id="858" w:name="_Toc56983408"/>
      <w:bookmarkStart w:id="859" w:name="_Toc56984038"/>
      <w:r>
        <w:t>Chọn properties cho Ethenet</w:t>
      </w:r>
      <w:r>
        <w:rPr>
          <w:noProof/>
        </w:rPr>
        <w:t>0</w:t>
      </w:r>
      <w:bookmarkEnd w:id="858"/>
      <w:bookmarkEnd w:id="859"/>
    </w:p>
    <w:p w14:paraId="36FCDBF6" w14:textId="1D8F46E2" w:rsidR="00AE52DB" w:rsidRDefault="00F47E36" w:rsidP="00AE52DB">
      <w:pPr>
        <w:pStyle w:val="nh"/>
      </w:pPr>
      <w:r>
        <w:drawing>
          <wp:inline distT="0" distB="0" distL="0" distR="0" wp14:anchorId="17EA591B" wp14:editId="56F84924">
            <wp:extent cx="2160000" cy="2494800"/>
            <wp:effectExtent l="0" t="0" r="0" b="127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160000" cy="2494800"/>
                    </a:xfrm>
                    <a:prstGeom prst="rect">
                      <a:avLst/>
                    </a:prstGeom>
                    <a:noFill/>
                    <a:ln>
                      <a:noFill/>
                    </a:ln>
                  </pic:spPr>
                </pic:pic>
              </a:graphicData>
            </a:graphic>
          </wp:inline>
        </w:drawing>
      </w:r>
    </w:p>
    <w:p w14:paraId="02A18DF1" w14:textId="7ABD3046" w:rsidR="00F47E36" w:rsidRDefault="00F47E36" w:rsidP="00AE52DB">
      <w:pPr>
        <w:pStyle w:val="chthchhnhnh"/>
      </w:pPr>
      <w:bookmarkStart w:id="860" w:name="_Toc56983409"/>
      <w:bookmarkStart w:id="861" w:name="_Toc56984039"/>
      <w:r>
        <w:t>Nhấn vào Version 4(TCP/IPv4)</w:t>
      </w:r>
      <w:bookmarkEnd w:id="860"/>
      <w:bookmarkEnd w:id="861"/>
    </w:p>
    <w:p w14:paraId="04738D37" w14:textId="0DAF1CB5" w:rsidR="00F47E36" w:rsidRPr="00B023F3" w:rsidRDefault="00F47E36" w:rsidP="00F47E36">
      <w:pPr>
        <w:pStyle w:val="ListParagraph"/>
        <w:numPr>
          <w:ilvl w:val="0"/>
          <w:numId w:val="35"/>
        </w:numPr>
        <w:spacing w:after="160" w:line="259" w:lineRule="auto"/>
        <w:jc w:val="left"/>
        <w:rPr>
          <w:rFonts w:cs="Times New Roman"/>
          <w:sz w:val="28"/>
          <w:szCs w:val="28"/>
        </w:rPr>
      </w:pPr>
      <w:r>
        <w:rPr>
          <w:rFonts w:cs="Times New Roman"/>
          <w:sz w:val="28"/>
          <w:szCs w:val="28"/>
        </w:rPr>
        <w:t xml:space="preserve">Khởi tạo DNS Server trong </w:t>
      </w:r>
      <w:r w:rsidR="00DE7CA7">
        <w:rPr>
          <w:rFonts w:cs="Times New Roman"/>
          <w:sz w:val="28"/>
          <w:szCs w:val="28"/>
        </w:rPr>
        <w:t>Windows</w:t>
      </w:r>
      <w:r>
        <w:rPr>
          <w:rFonts w:cs="Times New Roman"/>
          <w:sz w:val="28"/>
          <w:szCs w:val="28"/>
        </w:rPr>
        <w:t xml:space="preserve"> 10, phải trùng với DNS </w:t>
      </w:r>
      <w:r w:rsidR="00DE7CA7">
        <w:rPr>
          <w:rFonts w:cs="Times New Roman"/>
          <w:sz w:val="28"/>
          <w:szCs w:val="28"/>
        </w:rPr>
        <w:t>Windows</w:t>
      </w:r>
      <w:r>
        <w:rPr>
          <w:rFonts w:cs="Times New Roman"/>
          <w:sz w:val="28"/>
          <w:szCs w:val="28"/>
        </w:rPr>
        <w:t xml:space="preserve"> Server</w:t>
      </w:r>
    </w:p>
    <w:p w14:paraId="5FFD297B" w14:textId="77777777" w:rsidR="00F47E36" w:rsidRDefault="00F47E36" w:rsidP="00AE52DB">
      <w:pPr>
        <w:pStyle w:val="nh"/>
      </w:pPr>
      <w:r>
        <w:drawing>
          <wp:inline distT="0" distB="0" distL="0" distR="0" wp14:anchorId="1E084886" wp14:editId="1C9F0FC4">
            <wp:extent cx="2160000" cy="2228400"/>
            <wp:effectExtent l="0" t="0" r="0" b="63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160000" cy="2228400"/>
                    </a:xfrm>
                    <a:prstGeom prst="rect">
                      <a:avLst/>
                    </a:prstGeom>
                    <a:noFill/>
                    <a:ln>
                      <a:noFill/>
                    </a:ln>
                  </pic:spPr>
                </pic:pic>
              </a:graphicData>
            </a:graphic>
          </wp:inline>
        </w:drawing>
      </w:r>
    </w:p>
    <w:p w14:paraId="0E2D3DDC" w14:textId="52B35DEF" w:rsidR="00F47E36" w:rsidRDefault="00F47E36" w:rsidP="00AE52DB">
      <w:pPr>
        <w:pStyle w:val="chthchhnhnh"/>
      </w:pPr>
      <w:bookmarkStart w:id="862" w:name="_Toc56983410"/>
      <w:bookmarkStart w:id="863" w:name="_Toc56984040"/>
      <w:r>
        <w:t xml:space="preserve">Khởi tạo DNS Server cho </w:t>
      </w:r>
      <w:r w:rsidR="00DE7CA7">
        <w:t>Windows</w:t>
      </w:r>
      <w:r>
        <w:t>10</w:t>
      </w:r>
      <w:bookmarkEnd w:id="862"/>
      <w:bookmarkEnd w:id="863"/>
    </w:p>
    <w:p w14:paraId="78AAE328" w14:textId="1CF18952" w:rsidR="00F47E36" w:rsidRPr="00AE52DB" w:rsidRDefault="00F47E36" w:rsidP="00F47E36">
      <w:pPr>
        <w:pStyle w:val="ListParagraph"/>
        <w:numPr>
          <w:ilvl w:val="0"/>
          <w:numId w:val="35"/>
        </w:numPr>
        <w:spacing w:after="160" w:line="259" w:lineRule="auto"/>
        <w:jc w:val="left"/>
        <w:rPr>
          <w:rFonts w:cs="Times New Roman"/>
        </w:rPr>
      </w:pPr>
      <w:r w:rsidRPr="00AE52DB">
        <w:rPr>
          <w:rFonts w:cs="Times New Roman"/>
        </w:rPr>
        <w:lastRenderedPageBreak/>
        <w:t xml:space="preserve">Sau đó bật Cmd bên </w:t>
      </w:r>
      <w:r w:rsidR="00DE7CA7" w:rsidRPr="00AE52DB">
        <w:rPr>
          <w:rFonts w:cs="Times New Roman"/>
        </w:rPr>
        <w:t>Windows</w:t>
      </w:r>
      <w:r w:rsidRPr="00AE52DB">
        <w:rPr>
          <w:rFonts w:cs="Times New Roman"/>
        </w:rPr>
        <w:t xml:space="preserve"> 10 </w:t>
      </w:r>
    </w:p>
    <w:p w14:paraId="4ED96540" w14:textId="77777777" w:rsidR="00F47E36" w:rsidRPr="00AE52DB" w:rsidRDefault="00F47E36" w:rsidP="00F47E36">
      <w:pPr>
        <w:pStyle w:val="ListParagraph"/>
        <w:numPr>
          <w:ilvl w:val="0"/>
          <w:numId w:val="34"/>
        </w:numPr>
        <w:spacing w:after="160" w:line="259" w:lineRule="auto"/>
        <w:jc w:val="left"/>
        <w:rPr>
          <w:rFonts w:cs="Times New Roman"/>
        </w:rPr>
      </w:pPr>
      <w:r w:rsidRPr="00AE52DB">
        <w:rPr>
          <w:rFonts w:cs="Times New Roman"/>
        </w:rPr>
        <w:t>Gõ ping “tên domain máy chủ server”</w:t>
      </w:r>
    </w:p>
    <w:p w14:paraId="050E1B80" w14:textId="77777777" w:rsidR="00F47E36" w:rsidRPr="00AE52DB" w:rsidRDefault="00F47E36" w:rsidP="00F47E36">
      <w:pPr>
        <w:pStyle w:val="ListParagraph"/>
        <w:numPr>
          <w:ilvl w:val="0"/>
          <w:numId w:val="34"/>
        </w:numPr>
        <w:spacing w:after="160" w:line="259" w:lineRule="auto"/>
        <w:jc w:val="left"/>
        <w:rPr>
          <w:rFonts w:cs="Times New Roman"/>
        </w:rPr>
      </w:pPr>
      <w:r w:rsidRPr="00AE52DB">
        <w:rPr>
          <w:rFonts w:cs="Times New Roman"/>
        </w:rPr>
        <w:t>Nếu hiển thị ra bên dưới sẽ thành công</w:t>
      </w:r>
    </w:p>
    <w:p w14:paraId="0941A969" w14:textId="77777777" w:rsidR="00F47E36" w:rsidRDefault="00F47E36" w:rsidP="00AE52DB">
      <w:pPr>
        <w:pStyle w:val="nh"/>
      </w:pPr>
      <w:r w:rsidRPr="00AE52DB">
        <w:drawing>
          <wp:inline distT="0" distB="0" distL="0" distR="0" wp14:anchorId="3CE10560" wp14:editId="4F207E96">
            <wp:extent cx="5040000" cy="2628000"/>
            <wp:effectExtent l="0" t="0" r="8255" b="127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040000" cy="2628000"/>
                    </a:xfrm>
                    <a:prstGeom prst="rect">
                      <a:avLst/>
                    </a:prstGeom>
                  </pic:spPr>
                </pic:pic>
              </a:graphicData>
            </a:graphic>
          </wp:inline>
        </w:drawing>
      </w:r>
    </w:p>
    <w:p w14:paraId="370CE58E" w14:textId="2CA527E5" w:rsidR="00F47E36" w:rsidRDefault="00F47E36" w:rsidP="00AE52DB">
      <w:pPr>
        <w:pStyle w:val="chthchhnhnh"/>
      </w:pPr>
      <w:bookmarkStart w:id="864" w:name="_Toc56983411"/>
      <w:bookmarkStart w:id="865" w:name="_Toc56984041"/>
      <w:r>
        <w:t xml:space="preserve">Kiểm tra domain đã chạy trên </w:t>
      </w:r>
      <w:r w:rsidR="00DE7CA7">
        <w:t>Windows</w:t>
      </w:r>
      <w:r>
        <w:t xml:space="preserve"> 10</w:t>
      </w:r>
      <w:bookmarkEnd w:id="864"/>
      <w:bookmarkEnd w:id="865"/>
    </w:p>
    <w:p w14:paraId="04CF4C36" w14:textId="77777777" w:rsidR="00F47E36" w:rsidRDefault="00F47E36" w:rsidP="00F47E36">
      <w:pPr>
        <w:pStyle w:val="ListParagraph"/>
        <w:numPr>
          <w:ilvl w:val="0"/>
          <w:numId w:val="35"/>
        </w:numPr>
        <w:spacing w:after="160" w:line="259" w:lineRule="auto"/>
        <w:jc w:val="left"/>
        <w:rPr>
          <w:rFonts w:cs="Times New Roman"/>
          <w:sz w:val="28"/>
          <w:szCs w:val="28"/>
        </w:rPr>
      </w:pPr>
      <w:r>
        <w:rPr>
          <w:rFonts w:cs="Times New Roman"/>
          <w:sz w:val="28"/>
          <w:szCs w:val="28"/>
        </w:rPr>
        <w:t>Sau đó nhấn sysdm.cpl để mở System Properties</w:t>
      </w:r>
    </w:p>
    <w:p w14:paraId="1FAB5C01" w14:textId="77777777" w:rsidR="00F47E36" w:rsidRDefault="00F47E36" w:rsidP="00AE52DB">
      <w:pPr>
        <w:pStyle w:val="nh"/>
      </w:pPr>
      <w:r>
        <w:drawing>
          <wp:inline distT="0" distB="0" distL="0" distR="0" wp14:anchorId="28F6A446" wp14:editId="6FB0395B">
            <wp:extent cx="5040000" cy="2638800"/>
            <wp:effectExtent l="0" t="0" r="8255"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040000" cy="2638800"/>
                    </a:xfrm>
                    <a:prstGeom prst="rect">
                      <a:avLst/>
                    </a:prstGeom>
                  </pic:spPr>
                </pic:pic>
              </a:graphicData>
            </a:graphic>
          </wp:inline>
        </w:drawing>
      </w:r>
    </w:p>
    <w:p w14:paraId="0BF56889" w14:textId="56954D9F" w:rsidR="00F47E36" w:rsidRDefault="00F47E36" w:rsidP="00AE52DB">
      <w:pPr>
        <w:pStyle w:val="chthchhnhnh"/>
      </w:pPr>
      <w:bookmarkStart w:id="866" w:name="_Toc56983412"/>
      <w:bookmarkStart w:id="867" w:name="_Toc56984042"/>
      <w:r>
        <w:t>Mở System Properties</w:t>
      </w:r>
      <w:bookmarkEnd w:id="866"/>
      <w:bookmarkEnd w:id="867"/>
    </w:p>
    <w:p w14:paraId="60B7FEE6" w14:textId="77777777" w:rsidR="00F47E36" w:rsidRDefault="00F47E36" w:rsidP="00AE52DB">
      <w:pPr>
        <w:pStyle w:val="nh"/>
      </w:pPr>
      <w:r>
        <w:lastRenderedPageBreak/>
        <w:drawing>
          <wp:inline distT="0" distB="0" distL="0" distR="0" wp14:anchorId="023735C8" wp14:editId="78430430">
            <wp:extent cx="2160000" cy="2469600"/>
            <wp:effectExtent l="0" t="0" r="0" b="698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2160000" cy="2469600"/>
                    </a:xfrm>
                    <a:prstGeom prst="rect">
                      <a:avLst/>
                    </a:prstGeom>
                    <a:noFill/>
                    <a:ln>
                      <a:noFill/>
                    </a:ln>
                  </pic:spPr>
                </pic:pic>
              </a:graphicData>
            </a:graphic>
          </wp:inline>
        </w:drawing>
      </w:r>
    </w:p>
    <w:p w14:paraId="0DBAA110" w14:textId="3E04AFAE" w:rsidR="00F47E36" w:rsidRDefault="00F47E36" w:rsidP="00AE52DB">
      <w:pPr>
        <w:pStyle w:val="chthchhnhnh"/>
      </w:pPr>
      <w:bookmarkStart w:id="868" w:name="_Toc56983413"/>
      <w:bookmarkStart w:id="869" w:name="_Toc56984043"/>
      <w:r>
        <w:t>Thay đổi workgroup</w:t>
      </w:r>
      <w:bookmarkEnd w:id="868"/>
      <w:bookmarkEnd w:id="869"/>
    </w:p>
    <w:p w14:paraId="4BC19EAE" w14:textId="77777777" w:rsidR="00F47E36" w:rsidRDefault="00F47E36" w:rsidP="00CD5634">
      <w:pPr>
        <w:pStyle w:val="nh"/>
      </w:pPr>
      <w:r>
        <w:drawing>
          <wp:inline distT="0" distB="0" distL="0" distR="0" wp14:anchorId="5AE733C4" wp14:editId="4CD9387C">
            <wp:extent cx="2160000" cy="1962000"/>
            <wp:effectExtent l="0" t="0" r="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2160000" cy="1962000"/>
                    </a:xfrm>
                    <a:prstGeom prst="rect">
                      <a:avLst/>
                    </a:prstGeom>
                    <a:noFill/>
                    <a:ln>
                      <a:noFill/>
                    </a:ln>
                  </pic:spPr>
                </pic:pic>
              </a:graphicData>
            </a:graphic>
          </wp:inline>
        </w:drawing>
      </w:r>
    </w:p>
    <w:p w14:paraId="5DF15812" w14:textId="4458DBF1" w:rsidR="00F47E36" w:rsidRPr="00972DA4" w:rsidRDefault="00F47E36" w:rsidP="00CD5634">
      <w:pPr>
        <w:pStyle w:val="chthchhnhnh"/>
      </w:pPr>
      <w:bookmarkStart w:id="870" w:name="_Toc56983414"/>
      <w:bookmarkStart w:id="871" w:name="_Toc56984044"/>
      <w:r>
        <w:t>Điền domain</w:t>
      </w:r>
      <w:bookmarkEnd w:id="870"/>
      <w:bookmarkEnd w:id="871"/>
    </w:p>
    <w:p w14:paraId="0ECC82BC" w14:textId="77777777" w:rsidR="00F47E36" w:rsidRDefault="00F47E36" w:rsidP="00F47E36">
      <w:pPr>
        <w:rPr>
          <w:rFonts w:cs="Times New Roman"/>
          <w:sz w:val="28"/>
          <w:szCs w:val="28"/>
        </w:rPr>
      </w:pPr>
      <w:r>
        <w:rPr>
          <w:rFonts w:cs="Times New Roman"/>
          <w:sz w:val="28"/>
          <w:szCs w:val="28"/>
        </w:rPr>
        <w:t>Sau đó đăng nhập người dùng vừa khởi tạo</w:t>
      </w:r>
    </w:p>
    <w:p w14:paraId="56C011C1" w14:textId="77777777" w:rsidR="00F47E36" w:rsidRDefault="00F47E36" w:rsidP="00CD5634">
      <w:pPr>
        <w:pStyle w:val="nh"/>
      </w:pPr>
      <w:r>
        <w:drawing>
          <wp:inline distT="0" distB="0" distL="0" distR="0" wp14:anchorId="5A87DD7C" wp14:editId="2948D782">
            <wp:extent cx="3459780" cy="2278577"/>
            <wp:effectExtent l="0" t="0" r="762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3459780" cy="2278577"/>
                    </a:xfrm>
                    <a:prstGeom prst="rect">
                      <a:avLst/>
                    </a:prstGeom>
                  </pic:spPr>
                </pic:pic>
              </a:graphicData>
            </a:graphic>
          </wp:inline>
        </w:drawing>
      </w:r>
    </w:p>
    <w:p w14:paraId="21760071" w14:textId="3FC083B6" w:rsidR="00F47E36" w:rsidRDefault="00F47E36" w:rsidP="00CD5634">
      <w:pPr>
        <w:pStyle w:val="chthchhnhnh"/>
      </w:pPr>
      <w:bookmarkStart w:id="872" w:name="_Toc56983415"/>
      <w:bookmarkStart w:id="873" w:name="_Toc56984045"/>
      <w:r>
        <w:t>Đăng nhập người dùng</w:t>
      </w:r>
      <w:bookmarkEnd w:id="872"/>
      <w:bookmarkEnd w:id="873"/>
    </w:p>
    <w:p w14:paraId="73B81C0D" w14:textId="77777777" w:rsidR="00F47E36" w:rsidRDefault="00F47E36" w:rsidP="00F47E36"/>
    <w:p w14:paraId="79191DDF" w14:textId="77777777" w:rsidR="00F47E36" w:rsidRDefault="00F47E36" w:rsidP="00CD5634">
      <w:pPr>
        <w:pStyle w:val="nh"/>
      </w:pPr>
      <w:r>
        <w:lastRenderedPageBreak/>
        <w:drawing>
          <wp:inline distT="0" distB="0" distL="0" distR="0" wp14:anchorId="6A805A8F" wp14:editId="591F12F7">
            <wp:extent cx="2270957" cy="1120237"/>
            <wp:effectExtent l="0" t="0" r="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270957" cy="1120237"/>
                    </a:xfrm>
                    <a:prstGeom prst="rect">
                      <a:avLst/>
                    </a:prstGeom>
                  </pic:spPr>
                </pic:pic>
              </a:graphicData>
            </a:graphic>
          </wp:inline>
        </w:drawing>
      </w:r>
    </w:p>
    <w:p w14:paraId="539BFDA7" w14:textId="5789A2F3" w:rsidR="00F47E36" w:rsidRDefault="00F47E36" w:rsidP="00CD5634">
      <w:pPr>
        <w:pStyle w:val="chthchhnhnh"/>
      </w:pPr>
      <w:bookmarkStart w:id="874" w:name="_Toc56983416"/>
      <w:bookmarkStart w:id="875" w:name="_Toc56984046"/>
      <w:r>
        <w:t>Đăng nhập thành công</w:t>
      </w:r>
      <w:bookmarkEnd w:id="874"/>
      <w:bookmarkEnd w:id="875"/>
    </w:p>
    <w:p w14:paraId="225EE36F" w14:textId="2134AB6E" w:rsidR="00F47E36" w:rsidRPr="00CA61DD" w:rsidRDefault="00F47E36" w:rsidP="00F47E36">
      <w:pPr>
        <w:pStyle w:val="ListParagraph"/>
        <w:numPr>
          <w:ilvl w:val="0"/>
          <w:numId w:val="36"/>
        </w:numPr>
        <w:spacing w:after="160" w:line="259" w:lineRule="auto"/>
        <w:jc w:val="left"/>
        <w:rPr>
          <w:rFonts w:cs="Times New Roman"/>
          <w:sz w:val="28"/>
          <w:szCs w:val="28"/>
        </w:rPr>
      </w:pPr>
      <w:r w:rsidRPr="00CA61DD">
        <w:rPr>
          <w:rFonts w:cs="Times New Roman"/>
          <w:sz w:val="28"/>
          <w:szCs w:val="28"/>
        </w:rPr>
        <w:t xml:space="preserve">Sau đó kiểm tra bên </w:t>
      </w:r>
      <w:r w:rsidR="00DE7CA7">
        <w:rPr>
          <w:rFonts w:cs="Times New Roman"/>
          <w:sz w:val="28"/>
          <w:szCs w:val="28"/>
        </w:rPr>
        <w:t>Windows</w:t>
      </w:r>
      <w:r w:rsidRPr="00CA61DD">
        <w:rPr>
          <w:rFonts w:cs="Times New Roman"/>
          <w:sz w:val="28"/>
          <w:szCs w:val="28"/>
        </w:rPr>
        <w:t xml:space="preserve"> Server, nếu thấy như bên dưới bạn đã thành công</w:t>
      </w:r>
    </w:p>
    <w:p w14:paraId="2D47E527" w14:textId="77777777" w:rsidR="00F47E36" w:rsidRDefault="00F47E36" w:rsidP="00CD5634">
      <w:pPr>
        <w:pStyle w:val="nh"/>
      </w:pPr>
      <w:r>
        <w:drawing>
          <wp:inline distT="0" distB="0" distL="0" distR="0" wp14:anchorId="1827609B" wp14:editId="0362A36F">
            <wp:extent cx="4320000" cy="2930400"/>
            <wp:effectExtent l="0" t="0" r="4445"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320000" cy="2930400"/>
                    </a:xfrm>
                    <a:prstGeom prst="rect">
                      <a:avLst/>
                    </a:prstGeom>
                  </pic:spPr>
                </pic:pic>
              </a:graphicData>
            </a:graphic>
          </wp:inline>
        </w:drawing>
      </w:r>
    </w:p>
    <w:p w14:paraId="3A2EDC1D" w14:textId="7A24903E" w:rsidR="00F47E36" w:rsidRDefault="00F47E36" w:rsidP="00CD5634">
      <w:pPr>
        <w:pStyle w:val="chthchhnhnh"/>
      </w:pPr>
      <w:bookmarkStart w:id="876" w:name="_Toc56983417"/>
      <w:bookmarkStart w:id="877" w:name="_Toc56984047"/>
      <w:r>
        <w:t>Kiểm tra Server có client tham gia</w:t>
      </w:r>
      <w:bookmarkEnd w:id="876"/>
      <w:bookmarkEnd w:id="877"/>
    </w:p>
    <w:p w14:paraId="32BF214C" w14:textId="0336C011" w:rsidR="00F47E36" w:rsidRPr="00CD5634" w:rsidRDefault="00F47E36" w:rsidP="00F47E36">
      <w:pPr>
        <w:pStyle w:val="ListParagraph"/>
        <w:numPr>
          <w:ilvl w:val="0"/>
          <w:numId w:val="37"/>
        </w:numPr>
        <w:spacing w:after="160" w:line="259" w:lineRule="auto"/>
        <w:jc w:val="left"/>
        <w:rPr>
          <w:rFonts w:cs="Times New Roman"/>
        </w:rPr>
      </w:pPr>
      <w:r w:rsidRPr="00CD5634">
        <w:rPr>
          <w:rFonts w:cs="Times New Roman"/>
        </w:rPr>
        <w:t xml:space="preserve">Và bây giờ bạn có thể dùng Demo từ </w:t>
      </w:r>
      <w:r w:rsidR="00DE7CA7" w:rsidRPr="00CD5634">
        <w:rPr>
          <w:rFonts w:cs="Times New Roman"/>
        </w:rPr>
        <w:t>Windows</w:t>
      </w:r>
      <w:r w:rsidRPr="00CD5634">
        <w:rPr>
          <w:rFonts w:cs="Times New Roman"/>
        </w:rPr>
        <w:t xml:space="preserve"> Server 2016 trong </w:t>
      </w:r>
      <w:r w:rsidR="00DE7CA7" w:rsidRPr="00CD5634">
        <w:rPr>
          <w:rFonts w:cs="Times New Roman"/>
        </w:rPr>
        <w:t>Windows</w:t>
      </w:r>
      <w:r w:rsidRPr="00CD5634">
        <w:rPr>
          <w:rFonts w:cs="Times New Roman"/>
        </w:rPr>
        <w:t xml:space="preserve"> 10 vừa tạo</w:t>
      </w:r>
    </w:p>
    <w:p w14:paraId="696D3580" w14:textId="77777777" w:rsidR="00F47E36" w:rsidRPr="00CD5634" w:rsidRDefault="00F47E36" w:rsidP="00F47E36">
      <w:pPr>
        <w:pStyle w:val="ListParagraph"/>
        <w:numPr>
          <w:ilvl w:val="0"/>
          <w:numId w:val="37"/>
        </w:numPr>
        <w:spacing w:after="160" w:line="259" w:lineRule="auto"/>
        <w:jc w:val="left"/>
        <w:rPr>
          <w:rFonts w:cs="Times New Roman"/>
        </w:rPr>
      </w:pPr>
      <w:r w:rsidRPr="00CD5634">
        <w:rPr>
          <w:rFonts w:cs="Times New Roman"/>
        </w:rPr>
        <w:t>Khởi động chrome và ghi : nhomk.edu.vn hoặc tên domain bạn đặt</w:t>
      </w:r>
    </w:p>
    <w:p w14:paraId="1DAA67FD" w14:textId="77777777" w:rsidR="00F47E36" w:rsidRPr="00CA61DD" w:rsidRDefault="00F47E36" w:rsidP="00F47E36"/>
    <w:p w14:paraId="387D9CEA" w14:textId="77777777" w:rsidR="00F47E36" w:rsidRDefault="00F47E36" w:rsidP="00F47E36">
      <w:pPr>
        <w:pStyle w:val="chthchhnhnh"/>
        <w:numPr>
          <w:ilvl w:val="0"/>
          <w:numId w:val="0"/>
        </w:numPr>
        <w:jc w:val="both"/>
      </w:pPr>
    </w:p>
    <w:p w14:paraId="78CCC0BE" w14:textId="77777777" w:rsidR="004A6D8E" w:rsidRDefault="004A6D8E" w:rsidP="00423E1A">
      <w:pPr>
        <w:pStyle w:val="ListParagraph"/>
      </w:pPr>
    </w:p>
    <w:p w14:paraId="50E6F666" w14:textId="77777777" w:rsidR="0008515F" w:rsidRDefault="0008515F" w:rsidP="00423E1A"/>
    <w:p w14:paraId="6CAFF45A" w14:textId="1B06CC0D" w:rsidR="00B72BEE" w:rsidRPr="0008515F" w:rsidRDefault="00B72BEE" w:rsidP="00423E1A">
      <w:pPr>
        <w:rPr>
          <w:shd w:val="clear" w:color="auto" w:fill="FFFFFF"/>
        </w:rPr>
      </w:pPr>
    </w:p>
    <w:sectPr w:rsidR="00B72BEE" w:rsidRPr="0008515F" w:rsidSect="00AD43DA">
      <w:headerReference w:type="default" r:id="rId251"/>
      <w:type w:val="continuous"/>
      <w:pgSz w:w="11906" w:h="16838" w:code="9"/>
      <w:pgMar w:top="1134" w:right="1134" w:bottom="1134" w:left="1701" w:header="720" w:footer="50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1D7D5B" w14:textId="77777777" w:rsidR="0017516E" w:rsidRDefault="0017516E" w:rsidP="00423E1A">
      <w:r>
        <w:separator/>
      </w:r>
    </w:p>
  </w:endnote>
  <w:endnote w:type="continuationSeparator" w:id="0">
    <w:p w14:paraId="1ED14145" w14:textId="77777777" w:rsidR="0017516E" w:rsidRDefault="0017516E" w:rsidP="00423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2901650"/>
      <w:docPartObj>
        <w:docPartGallery w:val="Page Numbers (Bottom of Page)"/>
        <w:docPartUnique/>
      </w:docPartObj>
    </w:sdtPr>
    <w:sdtEndPr>
      <w:rPr>
        <w:noProof/>
      </w:rPr>
    </w:sdtEndPr>
    <w:sdtContent>
      <w:p w14:paraId="03BAF3E0" w14:textId="1A830D84" w:rsidR="00CD5634" w:rsidRDefault="00CD56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1B8EA1" w14:textId="77777777" w:rsidR="00CD5634" w:rsidRDefault="00CD56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FC8919" w14:textId="77777777" w:rsidR="0017516E" w:rsidRDefault="0017516E" w:rsidP="00423E1A">
      <w:r>
        <w:separator/>
      </w:r>
    </w:p>
  </w:footnote>
  <w:footnote w:type="continuationSeparator" w:id="0">
    <w:p w14:paraId="15FD5ADE" w14:textId="77777777" w:rsidR="0017516E" w:rsidRDefault="0017516E" w:rsidP="00423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1DE1C" w14:textId="77777777" w:rsidR="00572BDE" w:rsidRDefault="00572B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6F49D3E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1.4pt;height:11.4pt" o:bullet="t">
        <v:imagedata r:id="rId1" o:title="msoE2B4"/>
      </v:shape>
    </w:pict>
  </w:numPicBullet>
  <w:abstractNum w:abstractNumId="0" w15:restartNumberingAfterBreak="0">
    <w:nsid w:val="008475E5"/>
    <w:multiLevelType w:val="hybridMultilevel"/>
    <w:tmpl w:val="2D7A2CA8"/>
    <w:lvl w:ilvl="0" w:tplc="2AF6991C">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B69E1"/>
    <w:multiLevelType w:val="hybridMultilevel"/>
    <w:tmpl w:val="FDC2A23A"/>
    <w:lvl w:ilvl="0" w:tplc="0664ACC8">
      <w:numFmt w:val="bullet"/>
      <w:lvlText w:val=""/>
      <w:lvlJc w:val="left"/>
      <w:pPr>
        <w:ind w:left="1080" w:hanging="360"/>
      </w:pPr>
      <w:rPr>
        <w:rFonts w:ascii="Wingdings" w:eastAsia="Times New Roman" w:hAnsi="Wingding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6E6F50"/>
    <w:multiLevelType w:val="hybridMultilevel"/>
    <w:tmpl w:val="48A6666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7134B"/>
    <w:multiLevelType w:val="hybridMultilevel"/>
    <w:tmpl w:val="CE5E99C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275D5"/>
    <w:multiLevelType w:val="hybridMultilevel"/>
    <w:tmpl w:val="D0D63CD2"/>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412423"/>
    <w:multiLevelType w:val="hybridMultilevel"/>
    <w:tmpl w:val="BC24642A"/>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0A2734"/>
    <w:multiLevelType w:val="hybridMultilevel"/>
    <w:tmpl w:val="66CE7D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EB1F6F"/>
    <w:multiLevelType w:val="hybridMultilevel"/>
    <w:tmpl w:val="465450F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90E40"/>
    <w:multiLevelType w:val="hybridMultilevel"/>
    <w:tmpl w:val="8420325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C3732A"/>
    <w:multiLevelType w:val="hybridMultilevel"/>
    <w:tmpl w:val="B72A4F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52E53F9"/>
    <w:multiLevelType w:val="hybridMultilevel"/>
    <w:tmpl w:val="99CE0F3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366940"/>
    <w:multiLevelType w:val="hybridMultilevel"/>
    <w:tmpl w:val="882A306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1406DE"/>
    <w:multiLevelType w:val="hybridMultilevel"/>
    <w:tmpl w:val="941CA1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16BEE"/>
    <w:multiLevelType w:val="hybridMultilevel"/>
    <w:tmpl w:val="A70AB90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484153"/>
    <w:multiLevelType w:val="hybridMultilevel"/>
    <w:tmpl w:val="BD2AAA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763DD6"/>
    <w:multiLevelType w:val="hybridMultilevel"/>
    <w:tmpl w:val="AA32AC5E"/>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CEF3DEF"/>
    <w:multiLevelType w:val="hybridMultilevel"/>
    <w:tmpl w:val="936ABD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EFD1716"/>
    <w:multiLevelType w:val="hybridMultilevel"/>
    <w:tmpl w:val="9CF0455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F16492"/>
    <w:multiLevelType w:val="hybridMultilevel"/>
    <w:tmpl w:val="4508A8D6"/>
    <w:lvl w:ilvl="0" w:tplc="C890FB0E">
      <w:start w:val="1"/>
      <w:numFmt w:val="decimal"/>
      <w:pStyle w:val="chthch"/>
      <w:lvlText w:val="Hình%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B90C84"/>
    <w:multiLevelType w:val="multilevel"/>
    <w:tmpl w:val="2D9E6912"/>
    <w:lvl w:ilvl="0">
      <w:start w:val="1"/>
      <w:numFmt w:val="decimal"/>
      <w:pStyle w:val="Heading1"/>
      <w:suff w:val="space"/>
      <w:lvlText w:val="CHƯƠNG %1."/>
      <w:lvlJc w:val="left"/>
      <w:pPr>
        <w:ind w:left="72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72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firstLine="0"/>
      </w:pPr>
      <w:rPr>
        <w:rFonts w:hint="default"/>
      </w:rPr>
    </w:lvl>
    <w:lvl w:ilvl="3">
      <w:start w:val="1"/>
      <w:numFmt w:val="decimal"/>
      <w:pStyle w:val="Heading4"/>
      <w:lvlText w:val="%1.%2.%3.%4"/>
      <w:lvlJc w:val="left"/>
      <w:pPr>
        <w:tabs>
          <w:tab w:val="num" w:pos="720"/>
        </w:tabs>
        <w:ind w:left="720" w:firstLine="0"/>
      </w:pPr>
      <w:rPr>
        <w:rFonts w:hint="default"/>
      </w:rPr>
    </w:lvl>
    <w:lvl w:ilvl="4">
      <w:start w:val="1"/>
      <w:numFmt w:val="decimal"/>
      <w:pStyle w:val="Heading5"/>
      <w:lvlText w:val="%1.%2.%3.%4.%5"/>
      <w:lvlJc w:val="left"/>
      <w:pPr>
        <w:tabs>
          <w:tab w:val="num" w:pos="720"/>
        </w:tabs>
        <w:ind w:left="720" w:firstLine="0"/>
      </w:pPr>
      <w:rPr>
        <w:rFonts w:hint="default"/>
      </w:rPr>
    </w:lvl>
    <w:lvl w:ilvl="5">
      <w:start w:val="1"/>
      <w:numFmt w:val="decimal"/>
      <w:pStyle w:val="Heading6"/>
      <w:lvlText w:val="%1.%2.%3.%4.%5.%6"/>
      <w:lvlJc w:val="left"/>
      <w:pPr>
        <w:tabs>
          <w:tab w:val="num" w:pos="720"/>
        </w:tabs>
        <w:ind w:left="720" w:firstLine="0"/>
      </w:pPr>
      <w:rPr>
        <w:rFonts w:hint="default"/>
      </w:rPr>
    </w:lvl>
    <w:lvl w:ilvl="6">
      <w:start w:val="1"/>
      <w:numFmt w:val="decimal"/>
      <w:pStyle w:val="Heading7"/>
      <w:lvlText w:val="%1.%2.%3.%4.%5.%6.%7"/>
      <w:lvlJc w:val="left"/>
      <w:pPr>
        <w:tabs>
          <w:tab w:val="num" w:pos="720"/>
        </w:tabs>
        <w:ind w:left="720" w:firstLine="0"/>
      </w:pPr>
      <w:rPr>
        <w:rFonts w:hint="default"/>
      </w:rPr>
    </w:lvl>
    <w:lvl w:ilvl="7">
      <w:start w:val="1"/>
      <w:numFmt w:val="decimal"/>
      <w:pStyle w:val="Heading8"/>
      <w:lvlText w:val="%1.%2.%3.%4.%5.%6.%7.%8"/>
      <w:lvlJc w:val="left"/>
      <w:pPr>
        <w:tabs>
          <w:tab w:val="num" w:pos="720"/>
        </w:tabs>
        <w:ind w:left="720" w:firstLine="0"/>
      </w:pPr>
      <w:rPr>
        <w:rFonts w:hint="default"/>
      </w:rPr>
    </w:lvl>
    <w:lvl w:ilvl="8">
      <w:start w:val="1"/>
      <w:numFmt w:val="decimal"/>
      <w:pStyle w:val="Heading9"/>
      <w:lvlText w:val="%1.%2.%3.%4.%5.%6.%7.%8.%9"/>
      <w:lvlJc w:val="left"/>
      <w:pPr>
        <w:tabs>
          <w:tab w:val="num" w:pos="720"/>
        </w:tabs>
        <w:ind w:left="720" w:firstLine="0"/>
      </w:pPr>
      <w:rPr>
        <w:rFonts w:hint="default"/>
      </w:rPr>
    </w:lvl>
  </w:abstractNum>
  <w:abstractNum w:abstractNumId="22" w15:restartNumberingAfterBreak="0">
    <w:nsid w:val="5B244449"/>
    <w:multiLevelType w:val="hybridMultilevel"/>
    <w:tmpl w:val="2D56B0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0957B72"/>
    <w:multiLevelType w:val="hybridMultilevel"/>
    <w:tmpl w:val="020A8B7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6256755"/>
    <w:multiLevelType w:val="hybridMultilevel"/>
    <w:tmpl w:val="68B2F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83B66BE"/>
    <w:multiLevelType w:val="hybridMultilevel"/>
    <w:tmpl w:val="9A42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7606CA"/>
    <w:multiLevelType w:val="hybridMultilevel"/>
    <w:tmpl w:val="514A06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ED83033"/>
    <w:multiLevelType w:val="hybridMultilevel"/>
    <w:tmpl w:val="DBC6C9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FA30CC8"/>
    <w:multiLevelType w:val="hybridMultilevel"/>
    <w:tmpl w:val="C380B1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645A35"/>
    <w:multiLevelType w:val="hybridMultilevel"/>
    <w:tmpl w:val="F2901D7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5D0DED"/>
    <w:multiLevelType w:val="hybridMultilevel"/>
    <w:tmpl w:val="F0CC76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C7142D1"/>
    <w:multiLevelType w:val="hybridMultilevel"/>
    <w:tmpl w:val="6AEAF370"/>
    <w:lvl w:ilvl="0" w:tplc="A3625B34">
      <w:start w:val="1"/>
      <w:numFmt w:val="decimal"/>
      <w:pStyle w:val="chthchhnhnh"/>
      <w:suff w:val="space"/>
      <w:lvlText w:val="Hình %1. "/>
      <w:lvlJc w:val="left"/>
      <w:pPr>
        <w:ind w:left="4950" w:hanging="49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8C6B0E"/>
    <w:multiLevelType w:val="hybridMultilevel"/>
    <w:tmpl w:val="F9F0F3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D11468B"/>
    <w:multiLevelType w:val="hybridMultilevel"/>
    <w:tmpl w:val="1A64E7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7"/>
  </w:num>
  <w:num w:numId="2">
    <w:abstractNumId w:val="1"/>
  </w:num>
  <w:num w:numId="3">
    <w:abstractNumId w:val="6"/>
  </w:num>
  <w:num w:numId="4">
    <w:abstractNumId w:val="31"/>
  </w:num>
  <w:num w:numId="5">
    <w:abstractNumId w:val="24"/>
  </w:num>
  <w:num w:numId="6">
    <w:abstractNumId w:val="34"/>
  </w:num>
  <w:num w:numId="7">
    <w:abstractNumId w:val="29"/>
  </w:num>
  <w:num w:numId="8">
    <w:abstractNumId w:val="20"/>
  </w:num>
  <w:num w:numId="9">
    <w:abstractNumId w:val="16"/>
  </w:num>
  <w:num w:numId="10">
    <w:abstractNumId w:val="4"/>
  </w:num>
  <w:num w:numId="11">
    <w:abstractNumId w:val="21"/>
  </w:num>
  <w:num w:numId="12">
    <w:abstractNumId w:val="7"/>
  </w:num>
  <w:num w:numId="13">
    <w:abstractNumId w:val="5"/>
  </w:num>
  <w:num w:numId="14">
    <w:abstractNumId w:val="35"/>
  </w:num>
  <w:num w:numId="15">
    <w:abstractNumId w:val="15"/>
  </w:num>
  <w:num w:numId="16">
    <w:abstractNumId w:val="32"/>
  </w:num>
  <w:num w:numId="17">
    <w:abstractNumId w:val="13"/>
  </w:num>
  <w:num w:numId="18">
    <w:abstractNumId w:val="27"/>
  </w:num>
  <w:num w:numId="19">
    <w:abstractNumId w:val="0"/>
  </w:num>
  <w:num w:numId="20">
    <w:abstractNumId w:val="33"/>
  </w:num>
  <w:num w:numId="21">
    <w:abstractNumId w:val="12"/>
  </w:num>
  <w:num w:numId="22">
    <w:abstractNumId w:val="22"/>
  </w:num>
  <w:num w:numId="23">
    <w:abstractNumId w:val="11"/>
  </w:num>
  <w:num w:numId="24">
    <w:abstractNumId w:val="8"/>
  </w:num>
  <w:num w:numId="25">
    <w:abstractNumId w:val="18"/>
  </w:num>
  <w:num w:numId="26">
    <w:abstractNumId w:val="28"/>
  </w:num>
  <w:num w:numId="27">
    <w:abstractNumId w:val="26"/>
  </w:num>
  <w:num w:numId="28">
    <w:abstractNumId w:val="25"/>
  </w:num>
  <w:num w:numId="29">
    <w:abstractNumId w:val="10"/>
  </w:num>
  <w:num w:numId="30">
    <w:abstractNumId w:val="14"/>
  </w:num>
  <w:num w:numId="31">
    <w:abstractNumId w:val="2"/>
  </w:num>
  <w:num w:numId="32">
    <w:abstractNumId w:val="36"/>
  </w:num>
  <w:num w:numId="33">
    <w:abstractNumId w:val="9"/>
  </w:num>
  <w:num w:numId="34">
    <w:abstractNumId w:val="30"/>
  </w:num>
  <w:num w:numId="35">
    <w:abstractNumId w:val="23"/>
  </w:num>
  <w:num w:numId="36">
    <w:abstractNumId w:val="19"/>
  </w:num>
  <w:num w:numId="37">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79D"/>
    <w:rsid w:val="00000CFD"/>
    <w:rsid w:val="00000F45"/>
    <w:rsid w:val="00002EE5"/>
    <w:rsid w:val="00003F04"/>
    <w:rsid w:val="000054C3"/>
    <w:rsid w:val="00010ED6"/>
    <w:rsid w:val="00014F96"/>
    <w:rsid w:val="00017058"/>
    <w:rsid w:val="00024A41"/>
    <w:rsid w:val="00024CBD"/>
    <w:rsid w:val="000265BA"/>
    <w:rsid w:val="000276C9"/>
    <w:rsid w:val="00040110"/>
    <w:rsid w:val="000421D5"/>
    <w:rsid w:val="00052AFF"/>
    <w:rsid w:val="00055B0D"/>
    <w:rsid w:val="000670E5"/>
    <w:rsid w:val="00073B25"/>
    <w:rsid w:val="0007604C"/>
    <w:rsid w:val="000777BD"/>
    <w:rsid w:val="00080521"/>
    <w:rsid w:val="00080C9A"/>
    <w:rsid w:val="00084AFE"/>
    <w:rsid w:val="0008515F"/>
    <w:rsid w:val="00093C6D"/>
    <w:rsid w:val="00097DD3"/>
    <w:rsid w:val="000A59AF"/>
    <w:rsid w:val="000B5BAC"/>
    <w:rsid w:val="000C209E"/>
    <w:rsid w:val="000C2378"/>
    <w:rsid w:val="000C2C29"/>
    <w:rsid w:val="000C3F53"/>
    <w:rsid w:val="000C4BB4"/>
    <w:rsid w:val="000C4C6C"/>
    <w:rsid w:val="000D3CD8"/>
    <w:rsid w:val="000E5CB1"/>
    <w:rsid w:val="000F337E"/>
    <w:rsid w:val="000F59F3"/>
    <w:rsid w:val="000F6789"/>
    <w:rsid w:val="000F7750"/>
    <w:rsid w:val="00102325"/>
    <w:rsid w:val="00103102"/>
    <w:rsid w:val="00104A35"/>
    <w:rsid w:val="00113091"/>
    <w:rsid w:val="001218A7"/>
    <w:rsid w:val="00131EB9"/>
    <w:rsid w:val="00132E5C"/>
    <w:rsid w:val="00133A08"/>
    <w:rsid w:val="00136BBA"/>
    <w:rsid w:val="00136D15"/>
    <w:rsid w:val="00147AA6"/>
    <w:rsid w:val="00166DBA"/>
    <w:rsid w:val="0017516E"/>
    <w:rsid w:val="0017590D"/>
    <w:rsid w:val="00182CD5"/>
    <w:rsid w:val="001851ED"/>
    <w:rsid w:val="001B0D82"/>
    <w:rsid w:val="001C286F"/>
    <w:rsid w:val="001C6D8D"/>
    <w:rsid w:val="001D1E11"/>
    <w:rsid w:val="001F47AE"/>
    <w:rsid w:val="001F69CA"/>
    <w:rsid w:val="002046A8"/>
    <w:rsid w:val="00204F8B"/>
    <w:rsid w:val="002127EB"/>
    <w:rsid w:val="002158D7"/>
    <w:rsid w:val="002175EC"/>
    <w:rsid w:val="00233D99"/>
    <w:rsid w:val="00242864"/>
    <w:rsid w:val="00253853"/>
    <w:rsid w:val="00254AF5"/>
    <w:rsid w:val="0025696F"/>
    <w:rsid w:val="00257125"/>
    <w:rsid w:val="002609E1"/>
    <w:rsid w:val="0026469A"/>
    <w:rsid w:val="0026596D"/>
    <w:rsid w:val="002857A4"/>
    <w:rsid w:val="0028640D"/>
    <w:rsid w:val="00290348"/>
    <w:rsid w:val="002920F0"/>
    <w:rsid w:val="002929D7"/>
    <w:rsid w:val="002A1E1A"/>
    <w:rsid w:val="002A4526"/>
    <w:rsid w:val="002D0918"/>
    <w:rsid w:val="002E3065"/>
    <w:rsid w:val="002E4A70"/>
    <w:rsid w:val="002E6E19"/>
    <w:rsid w:val="00301719"/>
    <w:rsid w:val="0030364D"/>
    <w:rsid w:val="00315477"/>
    <w:rsid w:val="0031728E"/>
    <w:rsid w:val="00323301"/>
    <w:rsid w:val="00325E9E"/>
    <w:rsid w:val="00333BBE"/>
    <w:rsid w:val="00334396"/>
    <w:rsid w:val="0033441B"/>
    <w:rsid w:val="003360EC"/>
    <w:rsid w:val="003367C1"/>
    <w:rsid w:val="003368A7"/>
    <w:rsid w:val="003421B8"/>
    <w:rsid w:val="00342D1F"/>
    <w:rsid w:val="00346A22"/>
    <w:rsid w:val="00350DF6"/>
    <w:rsid w:val="00361E1C"/>
    <w:rsid w:val="00364AA3"/>
    <w:rsid w:val="0037671E"/>
    <w:rsid w:val="003967E0"/>
    <w:rsid w:val="003A676E"/>
    <w:rsid w:val="003B0B8C"/>
    <w:rsid w:val="003C15E9"/>
    <w:rsid w:val="003C2063"/>
    <w:rsid w:val="003C605C"/>
    <w:rsid w:val="003D35EA"/>
    <w:rsid w:val="003D62FA"/>
    <w:rsid w:val="003E1600"/>
    <w:rsid w:val="003E59A8"/>
    <w:rsid w:val="003E5CC7"/>
    <w:rsid w:val="003F36A8"/>
    <w:rsid w:val="003F3874"/>
    <w:rsid w:val="003F390C"/>
    <w:rsid w:val="00400B36"/>
    <w:rsid w:val="0040347D"/>
    <w:rsid w:val="00423E1A"/>
    <w:rsid w:val="0042761B"/>
    <w:rsid w:val="00431AE2"/>
    <w:rsid w:val="00450C35"/>
    <w:rsid w:val="004547DA"/>
    <w:rsid w:val="0046198B"/>
    <w:rsid w:val="004731BD"/>
    <w:rsid w:val="00473705"/>
    <w:rsid w:val="00477722"/>
    <w:rsid w:val="00477CDC"/>
    <w:rsid w:val="00480172"/>
    <w:rsid w:val="00490E1D"/>
    <w:rsid w:val="00495717"/>
    <w:rsid w:val="00497459"/>
    <w:rsid w:val="00497B08"/>
    <w:rsid w:val="004A1049"/>
    <w:rsid w:val="004A6D8E"/>
    <w:rsid w:val="004B1E33"/>
    <w:rsid w:val="004C146F"/>
    <w:rsid w:val="004C2147"/>
    <w:rsid w:val="004C4498"/>
    <w:rsid w:val="004D4A25"/>
    <w:rsid w:val="004D5961"/>
    <w:rsid w:val="004D6E4A"/>
    <w:rsid w:val="004D7AB8"/>
    <w:rsid w:val="004E0C10"/>
    <w:rsid w:val="004E1DBB"/>
    <w:rsid w:val="004E32FF"/>
    <w:rsid w:val="0050069D"/>
    <w:rsid w:val="00505DBC"/>
    <w:rsid w:val="00510DAC"/>
    <w:rsid w:val="0052434D"/>
    <w:rsid w:val="005266B4"/>
    <w:rsid w:val="005378D4"/>
    <w:rsid w:val="005410F8"/>
    <w:rsid w:val="00545B5E"/>
    <w:rsid w:val="0054766F"/>
    <w:rsid w:val="00551EBF"/>
    <w:rsid w:val="00565E18"/>
    <w:rsid w:val="00567448"/>
    <w:rsid w:val="005708AB"/>
    <w:rsid w:val="00572BDE"/>
    <w:rsid w:val="00583511"/>
    <w:rsid w:val="005835DD"/>
    <w:rsid w:val="005857ED"/>
    <w:rsid w:val="00591251"/>
    <w:rsid w:val="005963EF"/>
    <w:rsid w:val="0059754E"/>
    <w:rsid w:val="00597BF4"/>
    <w:rsid w:val="005A0F8B"/>
    <w:rsid w:val="005A3DE6"/>
    <w:rsid w:val="005A42E8"/>
    <w:rsid w:val="005B30AC"/>
    <w:rsid w:val="005B3CFA"/>
    <w:rsid w:val="005C6479"/>
    <w:rsid w:val="005D1D5C"/>
    <w:rsid w:val="005D2BCC"/>
    <w:rsid w:val="005D406B"/>
    <w:rsid w:val="005E199A"/>
    <w:rsid w:val="005E473D"/>
    <w:rsid w:val="005E75B3"/>
    <w:rsid w:val="005F3BB3"/>
    <w:rsid w:val="005F6160"/>
    <w:rsid w:val="006039B1"/>
    <w:rsid w:val="0061230D"/>
    <w:rsid w:val="00624977"/>
    <w:rsid w:val="006346B3"/>
    <w:rsid w:val="00634C14"/>
    <w:rsid w:val="00641B7A"/>
    <w:rsid w:val="00650288"/>
    <w:rsid w:val="00675932"/>
    <w:rsid w:val="0069429D"/>
    <w:rsid w:val="006B0F95"/>
    <w:rsid w:val="006B4295"/>
    <w:rsid w:val="006B692A"/>
    <w:rsid w:val="006C0D3D"/>
    <w:rsid w:val="006C179E"/>
    <w:rsid w:val="006C1AEF"/>
    <w:rsid w:val="006C1B32"/>
    <w:rsid w:val="006C376A"/>
    <w:rsid w:val="006D4238"/>
    <w:rsid w:val="006D6527"/>
    <w:rsid w:val="006D7341"/>
    <w:rsid w:val="006E0972"/>
    <w:rsid w:val="006E246E"/>
    <w:rsid w:val="006E56F7"/>
    <w:rsid w:val="006F4D83"/>
    <w:rsid w:val="00701C51"/>
    <w:rsid w:val="007120FD"/>
    <w:rsid w:val="007123C4"/>
    <w:rsid w:val="007155AD"/>
    <w:rsid w:val="00715D3A"/>
    <w:rsid w:val="00716954"/>
    <w:rsid w:val="00724DFE"/>
    <w:rsid w:val="007366C5"/>
    <w:rsid w:val="00736A25"/>
    <w:rsid w:val="0074174B"/>
    <w:rsid w:val="007417FF"/>
    <w:rsid w:val="00741A3D"/>
    <w:rsid w:val="00754275"/>
    <w:rsid w:val="0076002A"/>
    <w:rsid w:val="007717D6"/>
    <w:rsid w:val="007919ED"/>
    <w:rsid w:val="007A3C13"/>
    <w:rsid w:val="007A608D"/>
    <w:rsid w:val="007B0361"/>
    <w:rsid w:val="007D3FC2"/>
    <w:rsid w:val="007E4816"/>
    <w:rsid w:val="007F3DF4"/>
    <w:rsid w:val="007F5F79"/>
    <w:rsid w:val="0080382D"/>
    <w:rsid w:val="00825D32"/>
    <w:rsid w:val="00826867"/>
    <w:rsid w:val="00834ED0"/>
    <w:rsid w:val="00835C06"/>
    <w:rsid w:val="008536D3"/>
    <w:rsid w:val="00857B78"/>
    <w:rsid w:val="00860F60"/>
    <w:rsid w:val="008610FA"/>
    <w:rsid w:val="008735FE"/>
    <w:rsid w:val="00875C05"/>
    <w:rsid w:val="00876EEF"/>
    <w:rsid w:val="00884CFC"/>
    <w:rsid w:val="0089143F"/>
    <w:rsid w:val="008B1337"/>
    <w:rsid w:val="008C403B"/>
    <w:rsid w:val="008D47D8"/>
    <w:rsid w:val="008F0398"/>
    <w:rsid w:val="008F4D89"/>
    <w:rsid w:val="008F686E"/>
    <w:rsid w:val="0090668E"/>
    <w:rsid w:val="009127D5"/>
    <w:rsid w:val="00914404"/>
    <w:rsid w:val="00915255"/>
    <w:rsid w:val="009154BD"/>
    <w:rsid w:val="009156F3"/>
    <w:rsid w:val="0091634F"/>
    <w:rsid w:val="0092036D"/>
    <w:rsid w:val="00934C1C"/>
    <w:rsid w:val="00935839"/>
    <w:rsid w:val="00941695"/>
    <w:rsid w:val="00941A18"/>
    <w:rsid w:val="009425C6"/>
    <w:rsid w:val="00951F95"/>
    <w:rsid w:val="0095329E"/>
    <w:rsid w:val="00953A58"/>
    <w:rsid w:val="00956C51"/>
    <w:rsid w:val="009766EF"/>
    <w:rsid w:val="009851FB"/>
    <w:rsid w:val="00985D2B"/>
    <w:rsid w:val="00987226"/>
    <w:rsid w:val="00994D4A"/>
    <w:rsid w:val="00997DEB"/>
    <w:rsid w:val="009A694F"/>
    <w:rsid w:val="009B3E00"/>
    <w:rsid w:val="009B625F"/>
    <w:rsid w:val="009D45F0"/>
    <w:rsid w:val="009E4B21"/>
    <w:rsid w:val="00A017BC"/>
    <w:rsid w:val="00A10992"/>
    <w:rsid w:val="00A11534"/>
    <w:rsid w:val="00A13235"/>
    <w:rsid w:val="00A22204"/>
    <w:rsid w:val="00A233D8"/>
    <w:rsid w:val="00A30FA9"/>
    <w:rsid w:val="00A5548C"/>
    <w:rsid w:val="00A6037B"/>
    <w:rsid w:val="00A73163"/>
    <w:rsid w:val="00A74C44"/>
    <w:rsid w:val="00A822DE"/>
    <w:rsid w:val="00A95EFD"/>
    <w:rsid w:val="00AC6EE4"/>
    <w:rsid w:val="00AD0DBA"/>
    <w:rsid w:val="00AD1716"/>
    <w:rsid w:val="00AD35B3"/>
    <w:rsid w:val="00AD43DA"/>
    <w:rsid w:val="00AE0EEE"/>
    <w:rsid w:val="00AE497A"/>
    <w:rsid w:val="00AE52DB"/>
    <w:rsid w:val="00B03F46"/>
    <w:rsid w:val="00B0576D"/>
    <w:rsid w:val="00B1004C"/>
    <w:rsid w:val="00B12B7C"/>
    <w:rsid w:val="00B13475"/>
    <w:rsid w:val="00B13658"/>
    <w:rsid w:val="00B146EF"/>
    <w:rsid w:val="00B216B8"/>
    <w:rsid w:val="00B25493"/>
    <w:rsid w:val="00B32ADE"/>
    <w:rsid w:val="00B34EE1"/>
    <w:rsid w:val="00B41E17"/>
    <w:rsid w:val="00B468D5"/>
    <w:rsid w:val="00B46CB7"/>
    <w:rsid w:val="00B50463"/>
    <w:rsid w:val="00B5091D"/>
    <w:rsid w:val="00B51CAD"/>
    <w:rsid w:val="00B535E5"/>
    <w:rsid w:val="00B545B2"/>
    <w:rsid w:val="00B572B9"/>
    <w:rsid w:val="00B57352"/>
    <w:rsid w:val="00B618FB"/>
    <w:rsid w:val="00B62627"/>
    <w:rsid w:val="00B62BD8"/>
    <w:rsid w:val="00B6393B"/>
    <w:rsid w:val="00B66773"/>
    <w:rsid w:val="00B701B0"/>
    <w:rsid w:val="00B70594"/>
    <w:rsid w:val="00B72BEE"/>
    <w:rsid w:val="00B747A7"/>
    <w:rsid w:val="00B74AB7"/>
    <w:rsid w:val="00B86CB7"/>
    <w:rsid w:val="00BB0237"/>
    <w:rsid w:val="00BB3482"/>
    <w:rsid w:val="00BB7D07"/>
    <w:rsid w:val="00BC003A"/>
    <w:rsid w:val="00BC0352"/>
    <w:rsid w:val="00BC0D14"/>
    <w:rsid w:val="00BD074C"/>
    <w:rsid w:val="00BD2A5B"/>
    <w:rsid w:val="00BD517A"/>
    <w:rsid w:val="00BE42F1"/>
    <w:rsid w:val="00BF210D"/>
    <w:rsid w:val="00BF4BFE"/>
    <w:rsid w:val="00BF675D"/>
    <w:rsid w:val="00C12077"/>
    <w:rsid w:val="00C1513B"/>
    <w:rsid w:val="00C15EDF"/>
    <w:rsid w:val="00C320CE"/>
    <w:rsid w:val="00C366BA"/>
    <w:rsid w:val="00C535E7"/>
    <w:rsid w:val="00C53D72"/>
    <w:rsid w:val="00C56A26"/>
    <w:rsid w:val="00C670EC"/>
    <w:rsid w:val="00C724C7"/>
    <w:rsid w:val="00C91565"/>
    <w:rsid w:val="00C94401"/>
    <w:rsid w:val="00CB39A7"/>
    <w:rsid w:val="00CB4DDC"/>
    <w:rsid w:val="00CC44BE"/>
    <w:rsid w:val="00CC52EB"/>
    <w:rsid w:val="00CD231A"/>
    <w:rsid w:val="00CD5634"/>
    <w:rsid w:val="00CE1260"/>
    <w:rsid w:val="00CE4B54"/>
    <w:rsid w:val="00CE4D0D"/>
    <w:rsid w:val="00CE7B5B"/>
    <w:rsid w:val="00CF0C7B"/>
    <w:rsid w:val="00CF28D8"/>
    <w:rsid w:val="00D04BBB"/>
    <w:rsid w:val="00D11584"/>
    <w:rsid w:val="00D11982"/>
    <w:rsid w:val="00D123EA"/>
    <w:rsid w:val="00D1386A"/>
    <w:rsid w:val="00D2054C"/>
    <w:rsid w:val="00D2692C"/>
    <w:rsid w:val="00D302DB"/>
    <w:rsid w:val="00D343FD"/>
    <w:rsid w:val="00D3446D"/>
    <w:rsid w:val="00D409F5"/>
    <w:rsid w:val="00D40ECE"/>
    <w:rsid w:val="00D4605A"/>
    <w:rsid w:val="00D465C3"/>
    <w:rsid w:val="00D53332"/>
    <w:rsid w:val="00D540BB"/>
    <w:rsid w:val="00D5498D"/>
    <w:rsid w:val="00D61337"/>
    <w:rsid w:val="00D7005B"/>
    <w:rsid w:val="00D82109"/>
    <w:rsid w:val="00D939C3"/>
    <w:rsid w:val="00DC1BE5"/>
    <w:rsid w:val="00DC2665"/>
    <w:rsid w:val="00DC7A77"/>
    <w:rsid w:val="00DD2D06"/>
    <w:rsid w:val="00DE055E"/>
    <w:rsid w:val="00DE1E49"/>
    <w:rsid w:val="00DE4A4D"/>
    <w:rsid w:val="00DE7CA7"/>
    <w:rsid w:val="00E05407"/>
    <w:rsid w:val="00E06B63"/>
    <w:rsid w:val="00E23F66"/>
    <w:rsid w:val="00E41607"/>
    <w:rsid w:val="00E442AC"/>
    <w:rsid w:val="00E514F5"/>
    <w:rsid w:val="00E52442"/>
    <w:rsid w:val="00E5417E"/>
    <w:rsid w:val="00E55277"/>
    <w:rsid w:val="00E5761D"/>
    <w:rsid w:val="00E72F44"/>
    <w:rsid w:val="00E7352F"/>
    <w:rsid w:val="00E7386E"/>
    <w:rsid w:val="00E75BDF"/>
    <w:rsid w:val="00E80FF5"/>
    <w:rsid w:val="00E8665F"/>
    <w:rsid w:val="00E91AD1"/>
    <w:rsid w:val="00E9250F"/>
    <w:rsid w:val="00EA24BB"/>
    <w:rsid w:val="00EB40B4"/>
    <w:rsid w:val="00EC1586"/>
    <w:rsid w:val="00EC1E11"/>
    <w:rsid w:val="00EC4ACF"/>
    <w:rsid w:val="00ED3EA1"/>
    <w:rsid w:val="00ED6270"/>
    <w:rsid w:val="00EE213F"/>
    <w:rsid w:val="00EE2CA0"/>
    <w:rsid w:val="00EF2E0D"/>
    <w:rsid w:val="00F04748"/>
    <w:rsid w:val="00F17DEE"/>
    <w:rsid w:val="00F22B35"/>
    <w:rsid w:val="00F32E20"/>
    <w:rsid w:val="00F33CA5"/>
    <w:rsid w:val="00F444CD"/>
    <w:rsid w:val="00F47E36"/>
    <w:rsid w:val="00F53EBD"/>
    <w:rsid w:val="00F556E6"/>
    <w:rsid w:val="00F5736E"/>
    <w:rsid w:val="00F66F81"/>
    <w:rsid w:val="00F76BE1"/>
    <w:rsid w:val="00F91F28"/>
    <w:rsid w:val="00FB7503"/>
    <w:rsid w:val="00FC2274"/>
    <w:rsid w:val="00FD2798"/>
    <w:rsid w:val="00FD3E1D"/>
    <w:rsid w:val="00FE37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6"/>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E1A"/>
    <w:pPr>
      <w:spacing w:after="80" w:line="360" w:lineRule="auto"/>
      <w:ind w:firstLine="720"/>
      <w:jc w:val="both"/>
    </w:pPr>
    <w:rPr>
      <w:rFonts w:eastAsia="Times New Roman"/>
      <w:szCs w:val="26"/>
      <w:lang w:val="vi-VN"/>
    </w:rPr>
  </w:style>
  <w:style w:type="paragraph" w:styleId="Heading1">
    <w:name w:val="heading 1"/>
    <w:basedOn w:val="Normal"/>
    <w:next w:val="Normal"/>
    <w:link w:val="Heading1Char"/>
    <w:uiPriority w:val="9"/>
    <w:qFormat/>
    <w:rsid w:val="00F47E36"/>
    <w:pPr>
      <w:keepNext/>
      <w:keepLines/>
      <w:numPr>
        <w:numId w:val="11"/>
      </w:numPr>
      <w:outlineLvl w:val="0"/>
    </w:pPr>
    <w:rPr>
      <w:rFonts w:eastAsiaTheme="majorEastAsia" w:cs="Times New Roman"/>
      <w:b/>
      <w:szCs w:val="44"/>
    </w:rPr>
  </w:style>
  <w:style w:type="paragraph" w:styleId="Heading2">
    <w:name w:val="heading 2"/>
    <w:basedOn w:val="Normal"/>
    <w:link w:val="Heading2Char"/>
    <w:uiPriority w:val="9"/>
    <w:qFormat/>
    <w:rsid w:val="00084AFE"/>
    <w:pPr>
      <w:numPr>
        <w:ilvl w:val="1"/>
        <w:numId w:val="11"/>
      </w:numPr>
      <w:outlineLvl w:val="1"/>
    </w:pPr>
    <w:rPr>
      <w:rFonts w:cs="Times New Roman"/>
      <w:b/>
      <w:bCs/>
      <w:szCs w:val="36"/>
    </w:rPr>
  </w:style>
  <w:style w:type="paragraph" w:styleId="Heading3">
    <w:name w:val="heading 3"/>
    <w:basedOn w:val="Normal"/>
    <w:next w:val="Normal"/>
    <w:link w:val="Heading3Char"/>
    <w:uiPriority w:val="9"/>
    <w:unhideWhenUsed/>
    <w:qFormat/>
    <w:rsid w:val="00825D32"/>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84AFE"/>
    <w:pPr>
      <w:keepNext/>
      <w:keepLines/>
      <w:numPr>
        <w:ilvl w:val="3"/>
        <w:numId w:val="1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84AFE"/>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84AFE"/>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84AFE"/>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84AFE"/>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84AFE"/>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7E36"/>
    <w:rPr>
      <w:rFonts w:eastAsiaTheme="majorEastAsia" w:cs="Times New Roman"/>
      <w:b/>
      <w:szCs w:val="44"/>
      <w:lang w:val="vi-VN"/>
    </w:rPr>
  </w:style>
  <w:style w:type="character" w:customStyle="1" w:styleId="Heading2Char">
    <w:name w:val="Heading 2 Char"/>
    <w:basedOn w:val="DefaultParagraphFont"/>
    <w:link w:val="Heading2"/>
    <w:uiPriority w:val="9"/>
    <w:rsid w:val="00084AFE"/>
    <w:rPr>
      <w:rFonts w:eastAsia="Times New Roman" w:cs="Times New Roman"/>
      <w:b/>
      <w:bCs/>
      <w:szCs w:val="36"/>
      <w:lang w:val="vi-VN"/>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lang w:val="vi-VN"/>
    </w:rPr>
  </w:style>
  <w:style w:type="paragraph" w:styleId="ListParagraph">
    <w:name w:val="List Paragraph"/>
    <w:basedOn w:val="Normal"/>
    <w:link w:val="ListParagraphChar"/>
    <w:uiPriority w:val="34"/>
    <w:qFormat/>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customStyle="1" w:styleId="UnresolvedMention1">
    <w:name w:val="Unresolved Mention1"/>
    <w:basedOn w:val="DefaultParagraphFont"/>
    <w:uiPriority w:val="99"/>
    <w:semiHidden/>
    <w:unhideWhenUsed/>
    <w:rsid w:val="00097DD3"/>
    <w:rPr>
      <w:color w:val="605E5C"/>
      <w:shd w:val="clear" w:color="auto" w:fill="E1DFDD"/>
    </w:rPr>
  </w:style>
  <w:style w:type="paragraph" w:customStyle="1" w:styleId="chthchhnhnh">
    <w:name w:val="chú thích hình ảnh"/>
    <w:basedOn w:val="Normal"/>
    <w:link w:val="chthchhnhnhChar"/>
    <w:qFormat/>
    <w:rsid w:val="00BC003A"/>
    <w:pPr>
      <w:numPr>
        <w:numId w:val="6"/>
      </w:numPr>
      <w:tabs>
        <w:tab w:val="left" w:pos="360"/>
      </w:tabs>
      <w:jc w:val="center"/>
    </w:pPr>
    <w:rPr>
      <w:i/>
      <w:iCs/>
      <w:color w:val="0D0D0D"/>
      <w:szCs w:val="28"/>
    </w:rPr>
  </w:style>
  <w:style w:type="character" w:customStyle="1" w:styleId="chthchhnhnhChar">
    <w:name w:val="chú thích hình ảnh Char"/>
    <w:basedOn w:val="DefaultParagraphFont"/>
    <w:link w:val="chthchhnhnh"/>
    <w:rsid w:val="00BC003A"/>
    <w:rPr>
      <w:rFonts w:eastAsia="Times New Roman"/>
      <w:i/>
      <w:iCs/>
      <w:color w:val="0D0D0D"/>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 w:type="paragraph" w:customStyle="1" w:styleId="Chun">
    <w:name w:val="Chuẩn"/>
    <w:basedOn w:val="Normal"/>
    <w:link w:val="ChunChar"/>
    <w:rsid w:val="000C3F53"/>
    <w:pPr>
      <w:ind w:left="720" w:firstLine="0"/>
    </w:pPr>
    <w:rPr>
      <w:rFonts w:cs="Times New Roman"/>
      <w:szCs w:val="28"/>
    </w:rPr>
  </w:style>
  <w:style w:type="character" w:customStyle="1" w:styleId="ChunChar">
    <w:name w:val="Chuẩn Char"/>
    <w:basedOn w:val="DefaultParagraphFont"/>
    <w:link w:val="Chun"/>
    <w:rsid w:val="000C3F53"/>
    <w:rPr>
      <w:rFonts w:cs="Times New Roman"/>
      <w:szCs w:val="28"/>
      <w:lang w:val="vi-VN"/>
    </w:rPr>
  </w:style>
  <w:style w:type="paragraph" w:customStyle="1" w:styleId="chthch">
    <w:name w:val="chú thích"/>
    <w:basedOn w:val="Normal"/>
    <w:link w:val="chthchChar"/>
    <w:rsid w:val="004A6D8E"/>
    <w:pPr>
      <w:numPr>
        <w:numId w:val="8"/>
      </w:numPr>
      <w:jc w:val="center"/>
    </w:pPr>
    <w:rPr>
      <w:rFonts w:cs="Times New Roman"/>
      <w:i/>
      <w:iCs/>
      <w:sz w:val="28"/>
      <w:szCs w:val="28"/>
    </w:rPr>
  </w:style>
  <w:style w:type="character" w:customStyle="1" w:styleId="chthchChar">
    <w:name w:val="chú thích Char"/>
    <w:basedOn w:val="DefaultParagraphFont"/>
    <w:link w:val="chthch"/>
    <w:rsid w:val="004A6D8E"/>
    <w:rPr>
      <w:rFonts w:eastAsia="Times New Roman" w:cs="Times New Roman"/>
      <w:i/>
      <w:iCs/>
      <w:sz w:val="28"/>
      <w:szCs w:val="28"/>
      <w:lang w:val="vi-VN"/>
    </w:rPr>
  </w:style>
  <w:style w:type="paragraph" w:styleId="TOC4">
    <w:name w:val="toc 4"/>
    <w:basedOn w:val="Normal"/>
    <w:next w:val="Normal"/>
    <w:autoRedefine/>
    <w:uiPriority w:val="39"/>
    <w:unhideWhenUsed/>
    <w:rsid w:val="004E0C10"/>
    <w:pPr>
      <w:spacing w:after="100"/>
      <w:ind w:left="660"/>
    </w:pPr>
    <w:rPr>
      <w:rFonts w:eastAsiaTheme="minorEastAsia"/>
      <w:lang w:eastAsia="ja-JP"/>
    </w:rPr>
  </w:style>
  <w:style w:type="paragraph" w:styleId="TOC5">
    <w:name w:val="toc 5"/>
    <w:basedOn w:val="Normal"/>
    <w:next w:val="Normal"/>
    <w:autoRedefine/>
    <w:uiPriority w:val="39"/>
    <w:unhideWhenUsed/>
    <w:rsid w:val="004E0C10"/>
    <w:pPr>
      <w:spacing w:after="100"/>
      <w:ind w:left="880"/>
    </w:pPr>
    <w:rPr>
      <w:rFonts w:eastAsiaTheme="minorEastAsia"/>
      <w:lang w:eastAsia="ja-JP"/>
    </w:rPr>
  </w:style>
  <w:style w:type="paragraph" w:styleId="TOC6">
    <w:name w:val="toc 6"/>
    <w:basedOn w:val="Normal"/>
    <w:next w:val="Normal"/>
    <w:autoRedefine/>
    <w:uiPriority w:val="39"/>
    <w:unhideWhenUsed/>
    <w:rsid w:val="004E0C10"/>
    <w:pPr>
      <w:spacing w:after="100"/>
      <w:ind w:left="1100"/>
    </w:pPr>
    <w:rPr>
      <w:rFonts w:eastAsiaTheme="minorEastAsia"/>
      <w:lang w:eastAsia="ja-JP"/>
    </w:rPr>
  </w:style>
  <w:style w:type="paragraph" w:styleId="TOC7">
    <w:name w:val="toc 7"/>
    <w:basedOn w:val="Normal"/>
    <w:next w:val="Normal"/>
    <w:autoRedefine/>
    <w:uiPriority w:val="39"/>
    <w:unhideWhenUsed/>
    <w:rsid w:val="004E0C10"/>
    <w:pPr>
      <w:spacing w:after="100"/>
      <w:ind w:left="1320"/>
    </w:pPr>
    <w:rPr>
      <w:rFonts w:eastAsiaTheme="minorEastAsia"/>
      <w:lang w:eastAsia="ja-JP"/>
    </w:rPr>
  </w:style>
  <w:style w:type="paragraph" w:styleId="TOC8">
    <w:name w:val="toc 8"/>
    <w:basedOn w:val="Normal"/>
    <w:next w:val="Normal"/>
    <w:autoRedefine/>
    <w:uiPriority w:val="39"/>
    <w:unhideWhenUsed/>
    <w:rsid w:val="004E0C10"/>
    <w:pPr>
      <w:spacing w:after="100"/>
      <w:ind w:left="1540"/>
    </w:pPr>
    <w:rPr>
      <w:rFonts w:eastAsiaTheme="minorEastAsia"/>
      <w:lang w:eastAsia="ja-JP"/>
    </w:rPr>
  </w:style>
  <w:style w:type="paragraph" w:styleId="TOC9">
    <w:name w:val="toc 9"/>
    <w:basedOn w:val="Normal"/>
    <w:next w:val="Normal"/>
    <w:autoRedefine/>
    <w:uiPriority w:val="39"/>
    <w:unhideWhenUsed/>
    <w:rsid w:val="004E0C10"/>
    <w:pPr>
      <w:spacing w:after="100"/>
      <w:ind w:left="1760"/>
    </w:pPr>
    <w:rPr>
      <w:rFonts w:eastAsiaTheme="minorEastAsia"/>
      <w:lang w:eastAsia="ja-JP"/>
    </w:rPr>
  </w:style>
  <w:style w:type="character" w:styleId="UnresolvedMention">
    <w:name w:val="Unresolved Mention"/>
    <w:basedOn w:val="DefaultParagraphFont"/>
    <w:uiPriority w:val="99"/>
    <w:semiHidden/>
    <w:unhideWhenUsed/>
    <w:rsid w:val="004E0C10"/>
    <w:rPr>
      <w:color w:val="605E5C"/>
      <w:shd w:val="clear" w:color="auto" w:fill="E1DFDD"/>
    </w:rPr>
  </w:style>
  <w:style w:type="paragraph" w:customStyle="1" w:styleId="nh">
    <w:name w:val="ảnh"/>
    <w:basedOn w:val="ListParagraph"/>
    <w:link w:val="nhChar"/>
    <w:qFormat/>
    <w:rsid w:val="00423E1A"/>
    <w:pPr>
      <w:tabs>
        <w:tab w:val="left" w:pos="360"/>
      </w:tabs>
      <w:spacing w:after="0"/>
      <w:ind w:left="0" w:firstLine="0"/>
      <w:jc w:val="center"/>
    </w:pPr>
    <w:rPr>
      <w:bCs/>
      <w:iCs/>
      <w:noProof/>
      <w:color w:val="0D0D0D"/>
      <w:sz w:val="28"/>
      <w:szCs w:val="28"/>
    </w:rPr>
  </w:style>
  <w:style w:type="character" w:customStyle="1" w:styleId="ListParagraphChar">
    <w:name w:val="List Paragraph Char"/>
    <w:basedOn w:val="DefaultParagraphFont"/>
    <w:link w:val="ListParagraph"/>
    <w:uiPriority w:val="1"/>
    <w:rsid w:val="002A1E1A"/>
  </w:style>
  <w:style w:type="character" w:customStyle="1" w:styleId="nhChar">
    <w:name w:val="ảnh Char"/>
    <w:basedOn w:val="ListParagraphChar"/>
    <w:link w:val="nh"/>
    <w:rsid w:val="00423E1A"/>
    <w:rPr>
      <w:rFonts w:eastAsia="Times New Roman"/>
      <w:bCs/>
      <w:iCs/>
      <w:noProof/>
      <w:color w:val="0D0D0D"/>
      <w:sz w:val="28"/>
      <w:szCs w:val="28"/>
      <w:lang w:val="vi-VN"/>
    </w:rPr>
  </w:style>
  <w:style w:type="character" w:customStyle="1" w:styleId="Heading4Char">
    <w:name w:val="Heading 4 Char"/>
    <w:basedOn w:val="DefaultParagraphFont"/>
    <w:link w:val="Heading4"/>
    <w:uiPriority w:val="9"/>
    <w:semiHidden/>
    <w:rsid w:val="00084AFE"/>
    <w:rPr>
      <w:rFonts w:asciiTheme="majorHAnsi" w:eastAsiaTheme="majorEastAsia" w:hAnsiTheme="majorHAnsi" w:cstheme="majorBidi"/>
      <w:i/>
      <w:iCs/>
      <w:color w:val="2E74B5" w:themeColor="accent1" w:themeShade="BF"/>
      <w:szCs w:val="26"/>
      <w:lang w:val="vi-VN"/>
    </w:rPr>
  </w:style>
  <w:style w:type="character" w:customStyle="1" w:styleId="Heading5Char">
    <w:name w:val="Heading 5 Char"/>
    <w:basedOn w:val="DefaultParagraphFont"/>
    <w:link w:val="Heading5"/>
    <w:uiPriority w:val="9"/>
    <w:semiHidden/>
    <w:rsid w:val="00084AFE"/>
    <w:rPr>
      <w:rFonts w:asciiTheme="majorHAnsi" w:eastAsiaTheme="majorEastAsia" w:hAnsiTheme="majorHAnsi" w:cstheme="majorBidi"/>
      <w:color w:val="2E74B5" w:themeColor="accent1" w:themeShade="BF"/>
      <w:szCs w:val="26"/>
      <w:lang w:val="vi-VN"/>
    </w:rPr>
  </w:style>
  <w:style w:type="character" w:customStyle="1" w:styleId="Heading6Char">
    <w:name w:val="Heading 6 Char"/>
    <w:basedOn w:val="DefaultParagraphFont"/>
    <w:link w:val="Heading6"/>
    <w:uiPriority w:val="9"/>
    <w:semiHidden/>
    <w:rsid w:val="00084AFE"/>
    <w:rPr>
      <w:rFonts w:asciiTheme="majorHAnsi" w:eastAsiaTheme="majorEastAsia" w:hAnsiTheme="majorHAnsi" w:cstheme="majorBidi"/>
      <w:color w:val="1F4D78" w:themeColor="accent1" w:themeShade="7F"/>
      <w:szCs w:val="26"/>
      <w:lang w:val="vi-VN"/>
    </w:rPr>
  </w:style>
  <w:style w:type="character" w:customStyle="1" w:styleId="Heading7Char">
    <w:name w:val="Heading 7 Char"/>
    <w:basedOn w:val="DefaultParagraphFont"/>
    <w:link w:val="Heading7"/>
    <w:uiPriority w:val="9"/>
    <w:semiHidden/>
    <w:rsid w:val="00084AFE"/>
    <w:rPr>
      <w:rFonts w:asciiTheme="majorHAnsi" w:eastAsiaTheme="majorEastAsia" w:hAnsiTheme="majorHAnsi" w:cstheme="majorBidi"/>
      <w:i/>
      <w:iCs/>
      <w:color w:val="1F4D78" w:themeColor="accent1" w:themeShade="7F"/>
      <w:szCs w:val="26"/>
      <w:lang w:val="vi-VN"/>
    </w:rPr>
  </w:style>
  <w:style w:type="character" w:customStyle="1" w:styleId="Heading8Char">
    <w:name w:val="Heading 8 Char"/>
    <w:basedOn w:val="DefaultParagraphFont"/>
    <w:link w:val="Heading8"/>
    <w:uiPriority w:val="9"/>
    <w:semiHidden/>
    <w:rsid w:val="00084AFE"/>
    <w:rPr>
      <w:rFonts w:asciiTheme="majorHAnsi" w:eastAsiaTheme="majorEastAsia" w:hAnsiTheme="majorHAnsi" w:cstheme="majorBidi"/>
      <w:color w:val="272727" w:themeColor="text1" w:themeTint="D8"/>
      <w:sz w:val="21"/>
      <w:szCs w:val="21"/>
      <w:lang w:val="vi-VN"/>
    </w:rPr>
  </w:style>
  <w:style w:type="character" w:customStyle="1" w:styleId="Heading9Char">
    <w:name w:val="Heading 9 Char"/>
    <w:basedOn w:val="DefaultParagraphFont"/>
    <w:link w:val="Heading9"/>
    <w:uiPriority w:val="9"/>
    <w:semiHidden/>
    <w:rsid w:val="00084AFE"/>
    <w:rPr>
      <w:rFonts w:asciiTheme="majorHAnsi" w:eastAsiaTheme="majorEastAsia" w:hAnsiTheme="majorHAnsi" w:cstheme="majorBidi"/>
      <w:i/>
      <w:iCs/>
      <w:color w:val="272727" w:themeColor="text1" w:themeTint="D8"/>
      <w:sz w:val="21"/>
      <w:szCs w:val="21"/>
      <w:lang w:val="vi-VN"/>
    </w:rPr>
  </w:style>
  <w:style w:type="paragraph" w:styleId="NoSpacing">
    <w:name w:val="No Spacing"/>
    <w:uiPriority w:val="1"/>
    <w:qFormat/>
    <w:rsid w:val="007A3C13"/>
    <w:pPr>
      <w:spacing w:after="0" w:line="240" w:lineRule="auto"/>
      <w:ind w:firstLine="720"/>
      <w:jc w:val="both"/>
    </w:pPr>
    <w:rPr>
      <w:rFonts w:eastAsia="Times New Roman"/>
      <w:szCs w:val="26"/>
      <w:lang w:val="vi-VN"/>
    </w:rPr>
  </w:style>
  <w:style w:type="paragraph" w:styleId="Caption">
    <w:name w:val="caption"/>
    <w:basedOn w:val="Normal"/>
    <w:next w:val="Normal"/>
    <w:uiPriority w:val="35"/>
    <w:unhideWhenUsed/>
    <w:qFormat/>
    <w:rsid w:val="00F47E36"/>
    <w:pPr>
      <w:spacing w:after="200" w:line="240" w:lineRule="auto"/>
      <w:ind w:firstLine="0"/>
      <w:jc w:val="left"/>
    </w:pPr>
    <w:rPr>
      <w:rFonts w:asciiTheme="minorHAnsi" w:eastAsiaTheme="minorHAnsi" w:hAnsiTheme="minorHAnsi"/>
      <w:i/>
      <w:iCs/>
      <w:color w:val="44546A" w:themeColor="text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3173">
      <w:bodyDiv w:val="1"/>
      <w:marLeft w:val="0"/>
      <w:marRight w:val="0"/>
      <w:marTop w:val="0"/>
      <w:marBottom w:val="0"/>
      <w:divBdr>
        <w:top w:val="none" w:sz="0" w:space="0" w:color="auto"/>
        <w:left w:val="none" w:sz="0" w:space="0" w:color="auto"/>
        <w:bottom w:val="none" w:sz="0" w:space="0" w:color="auto"/>
        <w:right w:val="none" w:sz="0" w:space="0" w:color="auto"/>
      </w:divBdr>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060082917">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2.png"/><Relationship Id="rId42" Type="http://schemas.openxmlformats.org/officeDocument/2006/relationships/image" Target="media/image32.png"/><Relationship Id="rId63" Type="http://schemas.openxmlformats.org/officeDocument/2006/relationships/image" Target="media/image52.png"/><Relationship Id="rId84" Type="http://schemas.openxmlformats.org/officeDocument/2006/relationships/hyperlink" Target="https://docs.microsoft.com/en-us/dotnet/api/system.linq?view=netcore-3.1" TargetMode="External"/><Relationship Id="rId138" Type="http://schemas.openxmlformats.org/officeDocument/2006/relationships/image" Target="media/image123.png"/><Relationship Id="rId159" Type="http://schemas.openxmlformats.org/officeDocument/2006/relationships/image" Target="media/image144.png"/><Relationship Id="rId170" Type="http://schemas.openxmlformats.org/officeDocument/2006/relationships/image" Target="media/image155.png"/><Relationship Id="rId191" Type="http://schemas.openxmlformats.org/officeDocument/2006/relationships/image" Target="media/image176.png"/><Relationship Id="rId205" Type="http://schemas.openxmlformats.org/officeDocument/2006/relationships/hyperlink" Target="https://dotnet.microsoft.com/download/dotnet-core/thank-you/runtime-aspnetcore-3.1.3-windows-hosting-bundle-installer" TargetMode="External"/><Relationship Id="rId226" Type="http://schemas.openxmlformats.org/officeDocument/2006/relationships/image" Target="media/image210.png"/><Relationship Id="rId247" Type="http://schemas.openxmlformats.org/officeDocument/2006/relationships/image" Target="media/image231.png"/><Relationship Id="rId107" Type="http://schemas.openxmlformats.org/officeDocument/2006/relationships/image" Target="media/image92.png"/><Relationship Id="rId11" Type="http://schemas.openxmlformats.org/officeDocument/2006/relationships/footer" Target="footer1.xml"/><Relationship Id="rId32" Type="http://schemas.openxmlformats.org/officeDocument/2006/relationships/image" Target="media/image22.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3.png"/><Relationship Id="rId149" Type="http://schemas.openxmlformats.org/officeDocument/2006/relationships/image" Target="media/image134.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5.png"/><Relationship Id="rId181" Type="http://schemas.openxmlformats.org/officeDocument/2006/relationships/image" Target="media/image166.png"/><Relationship Id="rId216" Type="http://schemas.openxmlformats.org/officeDocument/2006/relationships/image" Target="media/image200.png"/><Relationship Id="rId237" Type="http://schemas.openxmlformats.org/officeDocument/2006/relationships/image" Target="media/image221.png"/><Relationship Id="rId22" Type="http://schemas.openxmlformats.org/officeDocument/2006/relationships/image" Target="media/image13.png"/><Relationship Id="rId43" Type="http://schemas.openxmlformats.org/officeDocument/2006/relationships/image" Target="media/image33.png"/><Relationship Id="rId64" Type="http://schemas.openxmlformats.org/officeDocument/2006/relationships/image" Target="media/image53.png"/><Relationship Id="rId118" Type="http://schemas.openxmlformats.org/officeDocument/2006/relationships/image" Target="media/image103.png"/><Relationship Id="rId139" Type="http://schemas.openxmlformats.org/officeDocument/2006/relationships/image" Target="media/image124.png"/><Relationship Id="rId85" Type="http://schemas.openxmlformats.org/officeDocument/2006/relationships/image" Target="media/image73.png"/><Relationship Id="rId150" Type="http://schemas.openxmlformats.org/officeDocument/2006/relationships/image" Target="media/image135.png"/><Relationship Id="rId171" Type="http://schemas.openxmlformats.org/officeDocument/2006/relationships/image" Target="media/image156.png"/><Relationship Id="rId192" Type="http://schemas.openxmlformats.org/officeDocument/2006/relationships/image" Target="media/image177.png"/><Relationship Id="rId206" Type="http://schemas.openxmlformats.org/officeDocument/2006/relationships/image" Target="media/image190.png"/><Relationship Id="rId227" Type="http://schemas.openxmlformats.org/officeDocument/2006/relationships/image" Target="media/image211.png"/><Relationship Id="rId248" Type="http://schemas.openxmlformats.org/officeDocument/2006/relationships/image" Target="media/image232.png"/><Relationship Id="rId12" Type="http://schemas.openxmlformats.org/officeDocument/2006/relationships/hyperlink" Target="https://visualstudio.microsoft.com/downloads/" TargetMode="External"/><Relationship Id="rId33" Type="http://schemas.openxmlformats.org/officeDocument/2006/relationships/image" Target="media/image23.png"/><Relationship Id="rId108" Type="http://schemas.openxmlformats.org/officeDocument/2006/relationships/image" Target="media/image93.png"/><Relationship Id="rId129" Type="http://schemas.openxmlformats.org/officeDocument/2006/relationships/image" Target="media/image114.png"/><Relationship Id="rId54" Type="http://schemas.openxmlformats.org/officeDocument/2006/relationships/image" Target="media/image43.png"/><Relationship Id="rId75" Type="http://schemas.openxmlformats.org/officeDocument/2006/relationships/image" Target="media/image64.png"/><Relationship Id="rId96" Type="http://schemas.openxmlformats.org/officeDocument/2006/relationships/image" Target="media/image81.png"/><Relationship Id="rId140" Type="http://schemas.openxmlformats.org/officeDocument/2006/relationships/image" Target="media/image125.png"/><Relationship Id="rId161" Type="http://schemas.openxmlformats.org/officeDocument/2006/relationships/image" Target="media/image146.png"/><Relationship Id="rId182" Type="http://schemas.openxmlformats.org/officeDocument/2006/relationships/image" Target="media/image167.png"/><Relationship Id="rId217" Type="http://schemas.openxmlformats.org/officeDocument/2006/relationships/image" Target="media/image201.png"/><Relationship Id="rId6" Type="http://schemas.openxmlformats.org/officeDocument/2006/relationships/footnotes" Target="footnotes.xml"/><Relationship Id="rId238" Type="http://schemas.openxmlformats.org/officeDocument/2006/relationships/image" Target="media/image222.png"/><Relationship Id="rId23" Type="http://schemas.openxmlformats.org/officeDocument/2006/relationships/image" Target="media/image14.png"/><Relationship Id="rId119" Type="http://schemas.openxmlformats.org/officeDocument/2006/relationships/image" Target="media/image104.png"/><Relationship Id="rId44" Type="http://schemas.openxmlformats.org/officeDocument/2006/relationships/image" Target="media/image34.png"/><Relationship Id="rId65" Type="http://schemas.openxmlformats.org/officeDocument/2006/relationships/image" Target="media/image54.png"/><Relationship Id="rId86" Type="http://schemas.openxmlformats.org/officeDocument/2006/relationships/image" Target="media/image74.png"/><Relationship Id="rId130" Type="http://schemas.openxmlformats.org/officeDocument/2006/relationships/image" Target="media/image115.png"/><Relationship Id="rId151" Type="http://schemas.openxmlformats.org/officeDocument/2006/relationships/image" Target="media/image136.png"/><Relationship Id="rId172" Type="http://schemas.openxmlformats.org/officeDocument/2006/relationships/image" Target="media/image157.png"/><Relationship Id="rId193" Type="http://schemas.openxmlformats.org/officeDocument/2006/relationships/image" Target="media/image178.png"/><Relationship Id="rId207" Type="http://schemas.openxmlformats.org/officeDocument/2006/relationships/image" Target="media/image191.png"/><Relationship Id="rId228" Type="http://schemas.openxmlformats.org/officeDocument/2006/relationships/image" Target="media/image212.png"/><Relationship Id="rId249" Type="http://schemas.openxmlformats.org/officeDocument/2006/relationships/image" Target="media/image233.png"/><Relationship Id="rId13" Type="http://schemas.openxmlformats.org/officeDocument/2006/relationships/image" Target="media/image5.png"/><Relationship Id="rId109" Type="http://schemas.openxmlformats.org/officeDocument/2006/relationships/image" Target="media/image94.png"/><Relationship Id="rId34" Type="http://schemas.openxmlformats.org/officeDocument/2006/relationships/image" Target="media/image24.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2.png"/><Relationship Id="rId120" Type="http://schemas.openxmlformats.org/officeDocument/2006/relationships/image" Target="media/image105.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2.png"/><Relationship Id="rId239" Type="http://schemas.openxmlformats.org/officeDocument/2006/relationships/image" Target="media/image223.png"/><Relationship Id="rId250" Type="http://schemas.openxmlformats.org/officeDocument/2006/relationships/image" Target="media/image234.png"/><Relationship Id="rId24" Type="http://schemas.openxmlformats.org/officeDocument/2006/relationships/image" Target="media/image15.png"/><Relationship Id="rId45" Type="http://schemas.openxmlformats.org/officeDocument/2006/relationships/hyperlink" Target="https://marketplace.visualstudio.com/items?itemName=MadsKristensen.WebCompiler" TargetMode="External"/><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5.png"/><Relationship Id="rId131" Type="http://schemas.openxmlformats.org/officeDocument/2006/relationships/image" Target="media/image116.png"/><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2.png"/><Relationship Id="rId229" Type="http://schemas.openxmlformats.org/officeDocument/2006/relationships/image" Target="media/image213.png"/><Relationship Id="rId240" Type="http://schemas.openxmlformats.org/officeDocument/2006/relationships/image" Target="media/image224.png"/><Relationship Id="rId14" Type="http://schemas.openxmlformats.org/officeDocument/2006/relationships/image" Target="media/image6.png"/><Relationship Id="rId35" Type="http://schemas.openxmlformats.org/officeDocument/2006/relationships/image" Target="media/image25.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5.png"/><Relationship Id="rId8" Type="http://schemas.openxmlformats.org/officeDocument/2006/relationships/image" Target="media/image2.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219" Type="http://schemas.openxmlformats.org/officeDocument/2006/relationships/image" Target="media/image203.png"/><Relationship Id="rId230" Type="http://schemas.openxmlformats.org/officeDocument/2006/relationships/image" Target="media/image214.png"/><Relationship Id="rId251" Type="http://schemas.openxmlformats.org/officeDocument/2006/relationships/header" Target="header1.xml"/><Relationship Id="rId25" Type="http://schemas.openxmlformats.org/officeDocument/2006/relationships/hyperlink" Target="https://monamedia.co/mvc-la-gi-ung-dung-cua-mo-hinh-mvc-trong-lap-trinh/" TargetMode="External"/><Relationship Id="rId46" Type="http://schemas.openxmlformats.org/officeDocument/2006/relationships/image" Target="media/image35.png"/><Relationship Id="rId67" Type="http://schemas.openxmlformats.org/officeDocument/2006/relationships/image" Target="media/image56.png"/><Relationship Id="rId88" Type="http://schemas.openxmlformats.org/officeDocument/2006/relationships/image" Target="media/image76.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3.png"/><Relationship Id="rId220" Type="http://schemas.openxmlformats.org/officeDocument/2006/relationships/image" Target="media/image204.png"/><Relationship Id="rId241" Type="http://schemas.openxmlformats.org/officeDocument/2006/relationships/image" Target="media/image225.png"/><Relationship Id="rId15" Type="http://schemas.openxmlformats.org/officeDocument/2006/relationships/image" Target="media/image7.png"/><Relationship Id="rId36" Type="http://schemas.openxmlformats.org/officeDocument/2006/relationships/image" Target="media/image26.png"/><Relationship Id="rId57" Type="http://schemas.openxmlformats.org/officeDocument/2006/relationships/image" Target="media/image46.png"/><Relationship Id="rId78" Type="http://schemas.openxmlformats.org/officeDocument/2006/relationships/image" Target="media/image67.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64" Type="http://schemas.openxmlformats.org/officeDocument/2006/relationships/image" Target="media/image149.png"/><Relationship Id="rId185" Type="http://schemas.openxmlformats.org/officeDocument/2006/relationships/image" Target="media/image170.png"/><Relationship Id="rId9" Type="http://schemas.openxmlformats.org/officeDocument/2006/relationships/image" Target="media/image3.png"/><Relationship Id="rId210" Type="http://schemas.openxmlformats.org/officeDocument/2006/relationships/image" Target="media/image194.png"/><Relationship Id="rId26" Type="http://schemas.openxmlformats.org/officeDocument/2006/relationships/image" Target="media/image16.png"/><Relationship Id="rId231" Type="http://schemas.openxmlformats.org/officeDocument/2006/relationships/image" Target="media/image215.png"/><Relationship Id="rId252" Type="http://schemas.openxmlformats.org/officeDocument/2006/relationships/fontTable" Target="fontTable.xml"/><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hyperlink" Target="https://www.nuget.org/packages/MailKit/" TargetMode="External"/><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9.pn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hyperlink" Target="https://dotnet.microsoft.com/download" TargetMode="External"/><Relationship Id="rId221" Type="http://schemas.openxmlformats.org/officeDocument/2006/relationships/image" Target="media/image205.png"/><Relationship Id="rId242" Type="http://schemas.openxmlformats.org/officeDocument/2006/relationships/image" Target="media/image226.png"/><Relationship Id="rId37" Type="http://schemas.openxmlformats.org/officeDocument/2006/relationships/image" Target="media/image27.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hyperlink" Target="https://www.hostinger.vn/huong-dan/lam-the-nao-de-su-dung-google-smtp-server-mien-phi/" TargetMode="External"/><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5.png"/><Relationship Id="rId232" Type="http://schemas.openxmlformats.org/officeDocument/2006/relationships/image" Target="media/image216.png"/><Relationship Id="rId253" Type="http://schemas.openxmlformats.org/officeDocument/2006/relationships/theme" Target="theme/theme1.xml"/><Relationship Id="rId27" Type="http://schemas.openxmlformats.org/officeDocument/2006/relationships/image" Target="media/image17.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9.png"/><Relationship Id="rId155" Type="http://schemas.openxmlformats.org/officeDocument/2006/relationships/image" Target="media/image140.pn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6.png"/><Relationship Id="rId243" Type="http://schemas.openxmlformats.org/officeDocument/2006/relationships/image" Target="media/image227.png"/><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8.png"/><Relationship Id="rId103" Type="http://schemas.openxmlformats.org/officeDocument/2006/relationships/image" Target="media/image88.png"/><Relationship Id="rId124" Type="http://schemas.openxmlformats.org/officeDocument/2006/relationships/image" Target="media/image109.png"/><Relationship Id="rId70" Type="http://schemas.openxmlformats.org/officeDocument/2006/relationships/image" Target="media/image59.png"/><Relationship Id="rId91" Type="http://schemas.openxmlformats.org/officeDocument/2006/relationships/image" Target="media/image77.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6.png"/><Relationship Id="rId233" Type="http://schemas.openxmlformats.org/officeDocument/2006/relationships/image" Target="media/image217.png"/><Relationship Id="rId28" Type="http://schemas.openxmlformats.org/officeDocument/2006/relationships/image" Target="media/image18.png"/><Relationship Id="rId49" Type="http://schemas.openxmlformats.org/officeDocument/2006/relationships/image" Target="media/image38.png"/><Relationship Id="rId114" Type="http://schemas.openxmlformats.org/officeDocument/2006/relationships/image" Target="media/image99.png"/><Relationship Id="rId60" Type="http://schemas.openxmlformats.org/officeDocument/2006/relationships/image" Target="media/image49.png"/><Relationship Id="rId81" Type="http://schemas.openxmlformats.org/officeDocument/2006/relationships/image" Target="media/image70.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202" Type="http://schemas.openxmlformats.org/officeDocument/2006/relationships/image" Target="media/image187.png"/><Relationship Id="rId223" Type="http://schemas.openxmlformats.org/officeDocument/2006/relationships/image" Target="media/image207.png"/><Relationship Id="rId244" Type="http://schemas.openxmlformats.org/officeDocument/2006/relationships/image" Target="media/image228.png"/><Relationship Id="rId18" Type="http://schemas.openxmlformats.org/officeDocument/2006/relationships/image" Target="media/image9.png"/><Relationship Id="rId39" Type="http://schemas.openxmlformats.org/officeDocument/2006/relationships/image" Target="media/image29.png"/><Relationship Id="rId50" Type="http://schemas.openxmlformats.org/officeDocument/2006/relationships/image" Target="media/image39.png"/><Relationship Id="rId104" Type="http://schemas.openxmlformats.org/officeDocument/2006/relationships/image" Target="media/image89.png"/><Relationship Id="rId125" Type="http://schemas.openxmlformats.org/officeDocument/2006/relationships/image" Target="media/image110.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71" Type="http://schemas.openxmlformats.org/officeDocument/2006/relationships/image" Target="media/image60.png"/><Relationship Id="rId92" Type="http://schemas.openxmlformats.org/officeDocument/2006/relationships/hyperlink" Target="https://console.developers.Google.com/apis/dashboard?project=loginemail-293507" TargetMode="External"/><Relationship Id="rId213" Type="http://schemas.openxmlformats.org/officeDocument/2006/relationships/image" Target="media/image197.png"/><Relationship Id="rId234" Type="http://schemas.openxmlformats.org/officeDocument/2006/relationships/image" Target="media/image218.png"/><Relationship Id="rId2" Type="http://schemas.openxmlformats.org/officeDocument/2006/relationships/numbering" Target="numbering.xml"/><Relationship Id="rId29" Type="http://schemas.openxmlformats.org/officeDocument/2006/relationships/image" Target="media/image19.png"/><Relationship Id="rId40" Type="http://schemas.openxmlformats.org/officeDocument/2006/relationships/image" Target="media/image30.png"/><Relationship Id="rId115" Type="http://schemas.openxmlformats.org/officeDocument/2006/relationships/image" Target="media/image100.png"/><Relationship Id="rId136" Type="http://schemas.openxmlformats.org/officeDocument/2006/relationships/image" Target="media/image121.png"/><Relationship Id="rId157" Type="http://schemas.openxmlformats.org/officeDocument/2006/relationships/image" Target="media/image142.png"/><Relationship Id="rId178" Type="http://schemas.openxmlformats.org/officeDocument/2006/relationships/image" Target="media/image163.png"/><Relationship Id="rId61" Type="http://schemas.openxmlformats.org/officeDocument/2006/relationships/image" Target="media/image50.png"/><Relationship Id="rId82" Type="http://schemas.openxmlformats.org/officeDocument/2006/relationships/image" Target="media/image71.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10.png"/><Relationship Id="rId224" Type="http://schemas.openxmlformats.org/officeDocument/2006/relationships/image" Target="media/image208.png"/><Relationship Id="rId245" Type="http://schemas.openxmlformats.org/officeDocument/2006/relationships/image" Target="media/image229.png"/><Relationship Id="rId30" Type="http://schemas.openxmlformats.org/officeDocument/2006/relationships/image" Target="media/image20.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53.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78.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8.png"/><Relationship Id="rId235" Type="http://schemas.openxmlformats.org/officeDocument/2006/relationships/image" Target="media/image219.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1.png"/><Relationship Id="rId83" Type="http://schemas.openxmlformats.org/officeDocument/2006/relationships/image" Target="media/image72.PNG"/><Relationship Id="rId179" Type="http://schemas.openxmlformats.org/officeDocument/2006/relationships/image" Target="media/image164.png"/><Relationship Id="rId190" Type="http://schemas.openxmlformats.org/officeDocument/2006/relationships/image" Target="media/image175.png"/><Relationship Id="rId204" Type="http://schemas.openxmlformats.org/officeDocument/2006/relationships/image" Target="media/image189.png"/><Relationship Id="rId225" Type="http://schemas.openxmlformats.org/officeDocument/2006/relationships/image" Target="media/image209.png"/><Relationship Id="rId246" Type="http://schemas.openxmlformats.org/officeDocument/2006/relationships/image" Target="media/image230.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image" Target="media/image4.png"/><Relationship Id="rId31" Type="http://schemas.openxmlformats.org/officeDocument/2006/relationships/image" Target="media/image21.png"/><Relationship Id="rId52" Type="http://schemas.openxmlformats.org/officeDocument/2006/relationships/image" Target="media/image41.png"/><Relationship Id="rId73" Type="http://schemas.openxmlformats.org/officeDocument/2006/relationships/image" Target="media/image62.png"/><Relationship Id="rId94" Type="http://schemas.openxmlformats.org/officeDocument/2006/relationships/image" Target="media/image79.png"/><Relationship Id="rId148" Type="http://schemas.openxmlformats.org/officeDocument/2006/relationships/image" Target="media/image133.png"/><Relationship Id="rId169" Type="http://schemas.openxmlformats.org/officeDocument/2006/relationships/image" Target="media/image154.pn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199.png"/><Relationship Id="rId236" Type="http://schemas.openxmlformats.org/officeDocument/2006/relationships/image" Target="media/image22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C1E0C-2140-40A9-8C85-F49F57390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079</Words>
  <Characters>46051</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ô</dc:creator>
  <cp:keywords/>
  <dc:description/>
  <cp:lastModifiedBy>Thăng Doãn</cp:lastModifiedBy>
  <cp:revision>3</cp:revision>
  <dcterms:created xsi:type="dcterms:W3CDTF">2020-12-12T07:50:00Z</dcterms:created>
  <dcterms:modified xsi:type="dcterms:W3CDTF">2020-12-12T07:50:00Z</dcterms:modified>
</cp:coreProperties>
</file>